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5EB9" w:rsidRPr="00685719" w:rsidRDefault="00C35EB9" w:rsidP="00C35EB9">
      <w:pPr>
        <w:pStyle w:val="NormalWeb"/>
        <w:spacing w:before="0" w:beforeAutospacing="0" w:after="0" w:afterAutospacing="0"/>
        <w:jc w:val="center"/>
      </w:pPr>
      <w:r w:rsidRPr="00685719">
        <w:rPr>
          <w:b/>
          <w:bCs/>
        </w:rPr>
        <w:t>Shidler College of Business</w:t>
      </w:r>
      <w:r w:rsidRPr="00685719">
        <w:rPr>
          <w:b/>
          <w:bCs/>
        </w:rPr>
        <w:br/>
        <w:t>School of Accountancy</w:t>
      </w:r>
    </w:p>
    <w:p w:rsidR="00C35EB9" w:rsidRPr="00685719" w:rsidRDefault="00C35EB9" w:rsidP="00C35EB9">
      <w:pPr>
        <w:pStyle w:val="NormalWeb"/>
        <w:spacing w:before="0" w:beforeAutospacing="0" w:after="0" w:afterAutospacing="0"/>
        <w:jc w:val="center"/>
      </w:pPr>
      <w:r>
        <w:rPr>
          <w:b/>
          <w:bCs/>
        </w:rPr>
        <w:t xml:space="preserve">Advisory Board meeting of </w:t>
      </w:r>
      <w:r w:rsidR="003A2009">
        <w:rPr>
          <w:b/>
          <w:bCs/>
        </w:rPr>
        <w:t>2</w:t>
      </w:r>
      <w:r>
        <w:rPr>
          <w:b/>
          <w:bCs/>
        </w:rPr>
        <w:t>/</w:t>
      </w:r>
      <w:r w:rsidR="003A2009">
        <w:rPr>
          <w:b/>
          <w:bCs/>
        </w:rPr>
        <w:t>4</w:t>
      </w:r>
      <w:r>
        <w:rPr>
          <w:b/>
          <w:bCs/>
        </w:rPr>
        <w:t>/20</w:t>
      </w:r>
      <w:r w:rsidR="0014074B">
        <w:rPr>
          <w:b/>
          <w:bCs/>
        </w:rPr>
        <w:t>2</w:t>
      </w:r>
      <w:r w:rsidR="003A2009">
        <w:rPr>
          <w:b/>
          <w:bCs/>
        </w:rPr>
        <w:t>2</w:t>
      </w:r>
    </w:p>
    <w:p w:rsidR="00C35EB9" w:rsidRPr="00685719" w:rsidRDefault="00C35EB9" w:rsidP="00C35EB9">
      <w:pPr>
        <w:pStyle w:val="NormalWeb"/>
        <w:spacing w:before="0" w:beforeAutospacing="0" w:after="0" w:afterAutospacing="0"/>
        <w:jc w:val="center"/>
      </w:pPr>
      <w:r w:rsidRPr="00685719">
        <w:rPr>
          <w:b/>
          <w:bCs/>
        </w:rPr>
        <w:t>7:30 a.m. to 9:00 a.m.</w:t>
      </w:r>
    </w:p>
    <w:p w:rsidR="00C35EB9" w:rsidRPr="00603B53" w:rsidRDefault="00C35EB9" w:rsidP="00C35EB9">
      <w:pPr>
        <w:pStyle w:val="NormalWeb"/>
        <w:spacing w:before="0" w:beforeAutospacing="0" w:after="0" w:afterAutospacing="0"/>
        <w:jc w:val="center"/>
        <w:rPr>
          <w:sz w:val="22"/>
          <w:szCs w:val="22"/>
        </w:rPr>
      </w:pPr>
      <w:r w:rsidRPr="00603B53">
        <w:rPr>
          <w:b/>
          <w:bCs/>
          <w:sz w:val="22"/>
          <w:szCs w:val="22"/>
        </w:rPr>
        <w:t>Agenda</w:t>
      </w:r>
    </w:p>
    <w:p w:rsidR="00C35EB9" w:rsidRPr="0014074B" w:rsidRDefault="00C35EB9" w:rsidP="00C35EB9">
      <w:pPr>
        <w:pStyle w:val="NormalWeb"/>
        <w:spacing w:before="0" w:beforeAutospacing="0" w:after="0" w:afterAutospacing="0"/>
      </w:pPr>
    </w:p>
    <w:p w:rsidR="00C35EB9" w:rsidRPr="00EA6338" w:rsidRDefault="00C35EB9" w:rsidP="00C35EB9">
      <w:pPr>
        <w:pStyle w:val="NormalWeb"/>
        <w:spacing w:before="0" w:beforeAutospacing="0" w:after="0" w:afterAutospacing="0"/>
      </w:pPr>
      <w:r w:rsidRPr="00EA6338">
        <w:t>Chair of the Advisory Board: Chair Fujii</w:t>
      </w:r>
    </w:p>
    <w:p w:rsidR="00C35EB9" w:rsidRPr="00EA6338" w:rsidRDefault="000216E0" w:rsidP="00C35EB9">
      <w:pPr>
        <w:pStyle w:val="NormalWeb"/>
        <w:spacing w:before="0" w:beforeAutospacing="0" w:after="0" w:afterAutospacing="0"/>
      </w:pPr>
      <w:r w:rsidRPr="00EA6338">
        <w:t>Dean Report:</w:t>
      </w:r>
      <w:r w:rsidR="00C35EB9" w:rsidRPr="00EA6338">
        <w:t xml:space="preserve"> Dean </w:t>
      </w:r>
      <w:r w:rsidR="008F6EDE" w:rsidRPr="00EA6338">
        <w:t xml:space="preserve">Vance </w:t>
      </w:r>
      <w:r w:rsidR="00C35EB9" w:rsidRPr="00EA6338">
        <w:t xml:space="preserve">Roley </w:t>
      </w:r>
    </w:p>
    <w:p w:rsidR="00FB668D" w:rsidRPr="00EA6338" w:rsidRDefault="00FB668D" w:rsidP="00FB668D">
      <w:pPr>
        <w:shd w:val="clear" w:color="auto" w:fill="FFFFFF"/>
        <w:spacing w:after="0" w:line="240" w:lineRule="auto"/>
        <w:rPr>
          <w:rFonts w:ascii="Times New Roman" w:eastAsia="Times New Roman" w:hAnsi="Times New Roman" w:cs="Times New Roman"/>
          <w:color w:val="222222"/>
          <w:sz w:val="24"/>
          <w:szCs w:val="24"/>
        </w:rPr>
      </w:pPr>
    </w:p>
    <w:p w:rsidR="00FB668D" w:rsidRPr="00FB668D" w:rsidRDefault="00FB668D" w:rsidP="00FB668D">
      <w:pPr>
        <w:shd w:val="clear" w:color="auto" w:fill="FFFFFF"/>
        <w:spacing w:after="0" w:line="240" w:lineRule="auto"/>
        <w:rPr>
          <w:rFonts w:ascii="Times New Roman" w:eastAsia="Times New Roman" w:hAnsi="Times New Roman" w:cs="Times New Roman"/>
          <w:color w:val="222222"/>
          <w:sz w:val="24"/>
          <w:szCs w:val="24"/>
        </w:rPr>
      </w:pPr>
      <w:r w:rsidRPr="00FB668D">
        <w:rPr>
          <w:rFonts w:ascii="Times New Roman" w:eastAsia="Times New Roman" w:hAnsi="Times New Roman" w:cs="Times New Roman"/>
          <w:color w:val="222222"/>
          <w:sz w:val="24"/>
          <w:szCs w:val="24"/>
        </w:rPr>
        <w:t>Director's short reports:</w:t>
      </w:r>
    </w:p>
    <w:p w:rsidR="00127660" w:rsidRDefault="00127660" w:rsidP="00FB668D">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entorship</w:t>
      </w:r>
    </w:p>
    <w:p w:rsidR="00AA4B3E" w:rsidRDefault="00AA4B3E" w:rsidP="00FB668D">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inor in accounting</w:t>
      </w:r>
    </w:p>
    <w:p w:rsidR="00FB668D" w:rsidRDefault="00FB668D" w:rsidP="00FB668D">
      <w:pPr>
        <w:shd w:val="clear" w:color="auto" w:fill="FFFFFF"/>
        <w:spacing w:after="0" w:line="240" w:lineRule="auto"/>
        <w:rPr>
          <w:rFonts w:ascii="Times New Roman" w:eastAsia="Times New Roman" w:hAnsi="Times New Roman" w:cs="Times New Roman"/>
          <w:color w:val="222222"/>
          <w:sz w:val="24"/>
          <w:szCs w:val="24"/>
        </w:rPr>
      </w:pPr>
      <w:r w:rsidRPr="00FB668D">
        <w:rPr>
          <w:rFonts w:ascii="Times New Roman" w:eastAsia="Times New Roman" w:hAnsi="Times New Roman" w:cs="Times New Roman"/>
          <w:color w:val="222222"/>
          <w:sz w:val="24"/>
          <w:szCs w:val="24"/>
        </w:rPr>
        <w:t>HARC</w:t>
      </w:r>
      <w:r w:rsidR="00421818">
        <w:rPr>
          <w:rFonts w:ascii="Times New Roman" w:eastAsia="Times New Roman" w:hAnsi="Times New Roman" w:cs="Times New Roman"/>
          <w:color w:val="222222"/>
          <w:sz w:val="24"/>
          <w:szCs w:val="24"/>
        </w:rPr>
        <w:t>-2022 (now over 2300 faculty members are directly involved with HARC)</w:t>
      </w:r>
    </w:p>
    <w:p w:rsidR="00421818" w:rsidRDefault="00421818" w:rsidP="00FB668D">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HARDI-2022 (More schools are pressuring us to include them)</w:t>
      </w:r>
    </w:p>
    <w:p w:rsidR="00421818" w:rsidRDefault="00421818" w:rsidP="00FB668D">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Reduction in Accounting Majors, even more</w:t>
      </w:r>
    </w:p>
    <w:p w:rsidR="008702FF" w:rsidRDefault="008702FF" w:rsidP="00FB668D">
      <w:pPr>
        <w:shd w:val="clear" w:color="auto" w:fill="FFFFFF"/>
        <w:spacing w:after="0" w:line="240" w:lineRule="auto"/>
        <w:rPr>
          <w:rFonts w:ascii="Times New Roman" w:eastAsia="Times New Roman" w:hAnsi="Times New Roman" w:cs="Times New Roman"/>
          <w:color w:val="222222"/>
          <w:sz w:val="24"/>
          <w:szCs w:val="24"/>
        </w:rPr>
      </w:pPr>
    </w:p>
    <w:p w:rsidR="008702FF" w:rsidRDefault="008702FF" w:rsidP="00FB668D">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OA </w:t>
      </w:r>
      <w:r w:rsidR="00AA4B3E">
        <w:rPr>
          <w:rFonts w:ascii="Times New Roman" w:eastAsia="Times New Roman" w:hAnsi="Times New Roman" w:cs="Times New Roman"/>
          <w:color w:val="222222"/>
          <w:sz w:val="24"/>
          <w:szCs w:val="24"/>
        </w:rPr>
        <w:t>near-term o</w:t>
      </w:r>
      <w:r>
        <w:rPr>
          <w:rFonts w:ascii="Times New Roman" w:eastAsia="Times New Roman" w:hAnsi="Times New Roman" w:cs="Times New Roman"/>
          <w:color w:val="222222"/>
          <w:sz w:val="24"/>
          <w:szCs w:val="24"/>
        </w:rPr>
        <w:t>bjectives:</w:t>
      </w:r>
    </w:p>
    <w:p w:rsidR="008702FF" w:rsidRDefault="008702FF" w:rsidP="00FB668D">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Joint MAcc </w:t>
      </w:r>
    </w:p>
    <w:p w:rsidR="008702FF" w:rsidRDefault="008702FF" w:rsidP="00FB668D">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ax Center (on-hold)</w:t>
      </w:r>
    </w:p>
    <w:p w:rsidR="00421818" w:rsidRDefault="00421818" w:rsidP="00FB668D">
      <w:pPr>
        <w:shd w:val="clear" w:color="auto" w:fill="FFFFFF"/>
        <w:spacing w:after="0" w:line="240" w:lineRule="auto"/>
        <w:rPr>
          <w:rFonts w:ascii="Times New Roman" w:eastAsia="Times New Roman" w:hAnsi="Times New Roman" w:cs="Times New Roman"/>
          <w:color w:val="222222"/>
          <w:sz w:val="24"/>
          <w:szCs w:val="24"/>
        </w:rPr>
      </w:pPr>
    </w:p>
    <w:p w:rsidR="00FB668D" w:rsidRPr="00FB668D" w:rsidRDefault="008702FF" w:rsidP="00FB668D">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hair Fujii:</w:t>
      </w:r>
    </w:p>
    <w:p w:rsidR="00FB668D" w:rsidRPr="00FB668D" w:rsidRDefault="00FB668D" w:rsidP="00FB668D">
      <w:pPr>
        <w:shd w:val="clear" w:color="auto" w:fill="FFFFFF"/>
        <w:spacing w:after="0" w:line="240" w:lineRule="auto"/>
        <w:rPr>
          <w:rFonts w:ascii="Times New Roman" w:eastAsia="Times New Roman" w:hAnsi="Times New Roman" w:cs="Times New Roman"/>
          <w:color w:val="222222"/>
          <w:sz w:val="24"/>
          <w:szCs w:val="24"/>
        </w:rPr>
      </w:pPr>
      <w:r w:rsidRPr="00FB668D">
        <w:rPr>
          <w:rFonts w:ascii="Times New Roman" w:eastAsia="Times New Roman" w:hAnsi="Times New Roman" w:cs="Times New Roman"/>
          <w:color w:val="000000"/>
          <w:sz w:val="24"/>
          <w:szCs w:val="24"/>
        </w:rPr>
        <w:t>Comments and Concerns from</w:t>
      </w:r>
      <w:r w:rsidR="00AA4B3E">
        <w:rPr>
          <w:rFonts w:ascii="Times New Roman" w:eastAsia="Times New Roman" w:hAnsi="Times New Roman" w:cs="Times New Roman"/>
          <w:color w:val="000000"/>
          <w:sz w:val="24"/>
          <w:szCs w:val="24"/>
        </w:rPr>
        <w:t xml:space="preserve"> </w:t>
      </w:r>
      <w:r w:rsidRPr="00FB668D">
        <w:rPr>
          <w:rFonts w:ascii="Times New Roman" w:eastAsia="Times New Roman" w:hAnsi="Times New Roman" w:cs="Times New Roman"/>
          <w:color w:val="000000"/>
          <w:sz w:val="24"/>
          <w:szCs w:val="24"/>
        </w:rPr>
        <w:t>Advisory Board members</w:t>
      </w:r>
      <w:r w:rsidR="00AA4B3E" w:rsidRPr="00AA4B3E">
        <w:rPr>
          <w:rFonts w:ascii="Times New Roman" w:eastAsia="Times New Roman" w:hAnsi="Times New Roman" w:cs="Times New Roman"/>
          <w:color w:val="000000"/>
          <w:sz w:val="24"/>
          <w:szCs w:val="24"/>
        </w:rPr>
        <w:t xml:space="preserve"> </w:t>
      </w:r>
      <w:r w:rsidR="00AA4B3E">
        <w:rPr>
          <w:rFonts w:ascii="Times New Roman" w:eastAsia="Times New Roman" w:hAnsi="Times New Roman" w:cs="Times New Roman"/>
          <w:color w:val="000000"/>
          <w:sz w:val="24"/>
          <w:szCs w:val="24"/>
        </w:rPr>
        <w:t xml:space="preserve">and </w:t>
      </w:r>
      <w:r w:rsidR="00AA4B3E">
        <w:rPr>
          <w:rFonts w:ascii="Times New Roman" w:eastAsia="Times New Roman" w:hAnsi="Times New Roman" w:cs="Times New Roman"/>
          <w:color w:val="000000"/>
          <w:sz w:val="24"/>
          <w:szCs w:val="24"/>
        </w:rPr>
        <w:t>the SOA faculty</w:t>
      </w:r>
      <w:bookmarkStart w:id="0" w:name="_GoBack"/>
      <w:bookmarkEnd w:id="0"/>
    </w:p>
    <w:p w:rsidR="00C35EB9" w:rsidRPr="0014074B" w:rsidRDefault="00C35EB9" w:rsidP="00C35EB9">
      <w:pPr>
        <w:spacing w:after="0" w:line="240" w:lineRule="auto"/>
        <w:rPr>
          <w:rFonts w:ascii="Times New Roman" w:eastAsia="Times New Roman" w:hAnsi="Times New Roman" w:cs="Times New Roman"/>
          <w:sz w:val="24"/>
          <w:szCs w:val="24"/>
        </w:rPr>
      </w:pPr>
    </w:p>
    <w:p w:rsidR="00C35EB9" w:rsidRPr="0014074B" w:rsidRDefault="00C35EB9" w:rsidP="00C35EB9">
      <w:pPr>
        <w:pStyle w:val="ListParagraph"/>
        <w:spacing w:after="0" w:line="240" w:lineRule="auto"/>
        <w:ind w:left="0"/>
        <w:jc w:val="center"/>
        <w:rPr>
          <w:rFonts w:ascii="Times New Roman" w:eastAsia="Times New Roman" w:hAnsi="Times New Roman" w:cs="Times New Roman"/>
          <w:sz w:val="24"/>
          <w:szCs w:val="24"/>
        </w:rPr>
      </w:pPr>
      <w:r w:rsidRPr="0014074B">
        <w:rPr>
          <w:rFonts w:ascii="Times New Roman" w:eastAsia="Times New Roman" w:hAnsi="Times New Roman" w:cs="Times New Roman"/>
          <w:b/>
          <w:bCs/>
          <w:sz w:val="24"/>
          <w:szCs w:val="24"/>
        </w:rPr>
        <w:t>OBJECTIVE FOR THE SCHOOL OF ACCOUNTANCY ADVISORY BOARD, SHIDLER COLLEGE OF BUSINESS of the UNIVERSITY OF HAWAII AT MANOA</w:t>
      </w:r>
    </w:p>
    <w:p w:rsidR="00C35EB9" w:rsidRPr="0014074B" w:rsidRDefault="00C35EB9" w:rsidP="00C35EB9">
      <w:pPr>
        <w:pStyle w:val="ListParagraph"/>
        <w:spacing w:after="0" w:line="240" w:lineRule="auto"/>
        <w:ind w:left="0"/>
        <w:rPr>
          <w:rFonts w:ascii="Times New Roman" w:eastAsia="Times New Roman" w:hAnsi="Times New Roman" w:cs="Times New Roman"/>
          <w:sz w:val="24"/>
          <w:szCs w:val="24"/>
        </w:rPr>
      </w:pPr>
      <w:r w:rsidRPr="0014074B">
        <w:rPr>
          <w:rFonts w:ascii="Times New Roman" w:eastAsia="Times New Roman" w:hAnsi="Times New Roman" w:cs="Times New Roman"/>
          <w:sz w:val="24"/>
          <w:szCs w:val="24"/>
        </w:rPr>
        <w:t> </w:t>
      </w:r>
    </w:p>
    <w:p w:rsidR="00C35EB9" w:rsidRPr="0014074B" w:rsidRDefault="00C35EB9" w:rsidP="00C35EB9">
      <w:pPr>
        <w:pStyle w:val="ListParagraph"/>
        <w:spacing w:after="0" w:line="240" w:lineRule="auto"/>
        <w:ind w:left="0"/>
        <w:rPr>
          <w:rFonts w:ascii="Times New Roman" w:eastAsia="Times New Roman" w:hAnsi="Times New Roman" w:cs="Times New Roman"/>
          <w:sz w:val="24"/>
          <w:szCs w:val="24"/>
        </w:rPr>
      </w:pPr>
      <w:r w:rsidRPr="0014074B">
        <w:rPr>
          <w:rFonts w:ascii="Times New Roman" w:eastAsia="Times New Roman" w:hAnsi="Times New Roman" w:cs="Times New Roman"/>
          <w:sz w:val="24"/>
          <w:szCs w:val="24"/>
        </w:rPr>
        <w:t>To provide guidance, directions, feedback and strategies to the School of Accountancy’s Director and faculty to further professional, educational and social activities and relationships among those sharing a common interest in the School of Accountancy</w:t>
      </w:r>
    </w:p>
    <w:p w:rsidR="00C35EB9" w:rsidRPr="0014074B" w:rsidRDefault="00C35EB9" w:rsidP="00C35EB9">
      <w:pPr>
        <w:pStyle w:val="ListParagraph"/>
        <w:spacing w:after="0" w:line="240" w:lineRule="auto"/>
        <w:ind w:left="0"/>
        <w:rPr>
          <w:rFonts w:ascii="Times New Roman" w:eastAsia="Times New Roman" w:hAnsi="Times New Roman" w:cs="Times New Roman"/>
          <w:sz w:val="24"/>
          <w:szCs w:val="24"/>
        </w:rPr>
      </w:pPr>
    </w:p>
    <w:p w:rsidR="00C35EB9" w:rsidRPr="0014074B" w:rsidRDefault="00C35EB9" w:rsidP="00C35EB9">
      <w:pPr>
        <w:pStyle w:val="ListParagraph"/>
        <w:spacing w:after="0" w:line="240" w:lineRule="auto"/>
        <w:ind w:left="0"/>
        <w:jc w:val="center"/>
        <w:rPr>
          <w:rFonts w:ascii="Times New Roman" w:eastAsia="Times New Roman" w:hAnsi="Times New Roman" w:cs="Times New Roman"/>
          <w:sz w:val="24"/>
          <w:szCs w:val="24"/>
        </w:rPr>
      </w:pPr>
      <w:r w:rsidRPr="0014074B">
        <w:rPr>
          <w:rFonts w:ascii="Times New Roman" w:eastAsia="Times New Roman" w:hAnsi="Times New Roman" w:cs="Times New Roman"/>
          <w:sz w:val="24"/>
          <w:szCs w:val="24"/>
        </w:rPr>
        <w:t>SOA mission</w:t>
      </w:r>
    </w:p>
    <w:p w:rsidR="00C35EB9" w:rsidRPr="0014074B" w:rsidRDefault="00C35EB9" w:rsidP="00C35EB9">
      <w:pPr>
        <w:pStyle w:val="ListParagraph"/>
        <w:spacing w:after="0" w:line="240" w:lineRule="auto"/>
        <w:ind w:left="0"/>
        <w:rPr>
          <w:rFonts w:ascii="Times New Roman" w:eastAsia="Times New Roman" w:hAnsi="Times New Roman" w:cs="Times New Roman"/>
          <w:sz w:val="24"/>
          <w:szCs w:val="24"/>
        </w:rPr>
      </w:pPr>
    </w:p>
    <w:p w:rsidR="00AA4B3E" w:rsidRDefault="00C35EB9" w:rsidP="00C35EB9">
      <w:pPr>
        <w:pStyle w:val="ListParagraph"/>
        <w:spacing w:after="0" w:line="240" w:lineRule="auto"/>
        <w:ind w:left="0"/>
        <w:rPr>
          <w:rFonts w:ascii="Times New Roman" w:hAnsi="Times New Roman" w:cs="Times New Roman"/>
          <w:sz w:val="24"/>
          <w:szCs w:val="24"/>
        </w:rPr>
      </w:pPr>
      <w:r w:rsidRPr="0014074B">
        <w:rPr>
          <w:rFonts w:ascii="Times New Roman" w:hAnsi="Times New Roman" w:cs="Times New Roman"/>
          <w:sz w:val="24"/>
          <w:szCs w:val="24"/>
        </w:rPr>
        <w:t xml:space="preserve">We are an academic community, within the </w:t>
      </w:r>
      <w:hyperlink r:id="rId7" w:history="1">
        <w:r w:rsidRPr="0014074B">
          <w:rPr>
            <w:rStyle w:val="Hyperlink"/>
            <w:rFonts w:ascii="Times New Roman" w:hAnsi="Times New Roman" w:cs="Times New Roman"/>
            <w:color w:val="auto"/>
            <w:sz w:val="24"/>
            <w:szCs w:val="24"/>
            <w:u w:val="none"/>
          </w:rPr>
          <w:t>Shidler College of Business</w:t>
        </w:r>
      </w:hyperlink>
      <w:r w:rsidRPr="0014074B">
        <w:rPr>
          <w:rFonts w:ascii="Times New Roman" w:hAnsi="Times New Roman" w:cs="Times New Roman"/>
          <w:sz w:val="24"/>
          <w:szCs w:val="24"/>
        </w:rPr>
        <w:t>, whose mission is to provide students with an accounting education relevant to a technologically advanced global economy, to advance accounting knowledge through research, and to instill students with a sense of moral, ethical and professional obligations to society.</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Pr>
          <w:rFonts w:ascii="Times New Roman" w:hAnsi="Times New Roman" w:cs="Times New Roman"/>
          <w:sz w:val="24"/>
          <w:szCs w:val="24"/>
        </w:rPr>
        <w:br w:type="page"/>
      </w:r>
      <w:r w:rsidRPr="00B63A07">
        <w:rPr>
          <w:rFonts w:ascii="Times New Roman" w:eastAsia="Times New Roman" w:hAnsi="Times New Roman" w:cs="Times New Roman"/>
          <w:color w:val="222222"/>
          <w:sz w:val="24"/>
          <w:szCs w:val="24"/>
        </w:rPr>
        <w:lastRenderedPageBreak/>
        <w:t>A) MINOR NAME:</w:t>
      </w:r>
      <w:r w:rsidRPr="00B63A07">
        <w:rPr>
          <w:rFonts w:ascii="Times New Roman" w:hAnsi="Times New Roman" w:cs="Times New Roman"/>
          <w:color w:val="000000"/>
          <w:sz w:val="24"/>
          <w:szCs w:val="24"/>
          <w:shd w:val="clear" w:color="auto" w:fill="FFFFFF"/>
        </w:rPr>
        <w:t xml:space="preserve"> Professional Accounting Minor</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B) Minor details:</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p>
    <w:p w:rsidR="00AA4B3E" w:rsidRPr="00B63A07" w:rsidRDefault="00AA4B3E" w:rsidP="00AA4B3E">
      <w:pPr>
        <w:shd w:val="clear" w:color="auto" w:fill="FFFFFF"/>
        <w:spacing w:after="0" w:line="240" w:lineRule="auto"/>
        <w:jc w:val="center"/>
        <w:rPr>
          <w:rFonts w:ascii="Times New Roman" w:eastAsia="Times New Roman" w:hAnsi="Times New Roman" w:cs="Times New Roman"/>
          <w:color w:val="222222"/>
          <w:sz w:val="24"/>
          <w:szCs w:val="24"/>
        </w:rPr>
      </w:pPr>
      <w:r w:rsidRPr="00B63A07">
        <w:rPr>
          <w:rFonts w:ascii="Times New Roman" w:eastAsia="Times New Roman" w:hAnsi="Times New Roman" w:cs="Times New Roman"/>
          <w:b/>
          <w:bCs/>
          <w:color w:val="222222"/>
          <w:sz w:val="24"/>
          <w:szCs w:val="24"/>
        </w:rPr>
        <w:t>Shidler College</w:t>
      </w:r>
    </w:p>
    <w:p w:rsidR="00AA4B3E" w:rsidRPr="00B63A07" w:rsidRDefault="00AA4B3E" w:rsidP="00AA4B3E">
      <w:pPr>
        <w:shd w:val="clear" w:color="auto" w:fill="FFFFFF"/>
        <w:spacing w:after="0" w:line="240" w:lineRule="auto"/>
        <w:jc w:val="center"/>
        <w:rPr>
          <w:rFonts w:ascii="Times New Roman" w:eastAsia="Times New Roman" w:hAnsi="Times New Roman" w:cs="Times New Roman"/>
          <w:color w:val="222222"/>
          <w:sz w:val="24"/>
          <w:szCs w:val="24"/>
        </w:rPr>
      </w:pPr>
      <w:r w:rsidRPr="00B63A07">
        <w:rPr>
          <w:rFonts w:ascii="Times New Roman" w:eastAsia="Times New Roman" w:hAnsi="Times New Roman" w:cs="Times New Roman"/>
          <w:b/>
          <w:bCs/>
          <w:color w:val="222222"/>
          <w:sz w:val="24"/>
          <w:szCs w:val="24"/>
        </w:rPr>
        <w:t>School of Accountancy</w:t>
      </w:r>
    </w:p>
    <w:p w:rsidR="00AA4B3E" w:rsidRPr="00B63A07" w:rsidRDefault="00AA4B3E" w:rsidP="00AA4B3E">
      <w:pPr>
        <w:shd w:val="clear" w:color="auto" w:fill="FFFFFF"/>
        <w:spacing w:after="0" w:line="240" w:lineRule="auto"/>
        <w:jc w:val="center"/>
        <w:rPr>
          <w:rFonts w:ascii="Times New Roman" w:hAnsi="Times New Roman" w:cs="Times New Roman"/>
          <w:color w:val="000000"/>
          <w:sz w:val="24"/>
          <w:szCs w:val="24"/>
          <w:shd w:val="clear" w:color="auto" w:fill="FFFFFF"/>
        </w:rPr>
      </w:pPr>
      <w:r w:rsidRPr="00B63A07">
        <w:rPr>
          <w:rFonts w:ascii="Times New Roman" w:eastAsia="Times New Roman" w:hAnsi="Times New Roman" w:cs="Times New Roman"/>
          <w:b/>
          <w:bCs/>
          <w:color w:val="222222"/>
          <w:sz w:val="24"/>
          <w:szCs w:val="24"/>
        </w:rPr>
        <w:t xml:space="preserve">Minor: </w:t>
      </w:r>
      <w:r w:rsidRPr="00B63A07">
        <w:rPr>
          <w:rFonts w:ascii="Times New Roman" w:hAnsi="Times New Roman" w:cs="Times New Roman"/>
          <w:color w:val="000000"/>
          <w:sz w:val="24"/>
          <w:szCs w:val="24"/>
          <w:shd w:val="clear" w:color="auto" w:fill="FFFFFF"/>
        </w:rPr>
        <w:t xml:space="preserve">Professional Accounting </w:t>
      </w:r>
    </w:p>
    <w:p w:rsidR="00AA4B3E" w:rsidRPr="00B63A07" w:rsidRDefault="00AA4B3E" w:rsidP="00AA4B3E">
      <w:pPr>
        <w:shd w:val="clear" w:color="auto" w:fill="FFFFFF"/>
        <w:spacing w:after="0" w:line="240" w:lineRule="auto"/>
        <w:jc w:val="center"/>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 </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 xml:space="preserve">Minor in </w:t>
      </w:r>
      <w:r w:rsidRPr="00B63A07">
        <w:rPr>
          <w:rFonts w:ascii="Times New Roman" w:hAnsi="Times New Roman" w:cs="Times New Roman"/>
          <w:color w:val="000000"/>
          <w:sz w:val="24"/>
          <w:szCs w:val="24"/>
          <w:shd w:val="clear" w:color="auto" w:fill="FFFFFF"/>
        </w:rPr>
        <w:t>Professional Accounting Minor</w:t>
      </w:r>
      <w:r w:rsidRPr="00B63A07">
        <w:rPr>
          <w:rFonts w:ascii="Times New Roman" w:eastAsia="Times New Roman" w:hAnsi="Times New Roman" w:cs="Times New Roman"/>
          <w:color w:val="222222"/>
          <w:sz w:val="24"/>
          <w:szCs w:val="24"/>
        </w:rPr>
        <w:t xml:space="preserve"> recognizes the additional courses that an accounting student takes to prepare for the CPA examination and new developments in accounting while completing an undergraduate degree. Students complete the minor when (at least) fifteen credits of the following courses are taken: </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Required (9 credits):</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Accounting 407 (Taxation of Business Entities), 3 credits, with grading option of A to F</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Accounting 413 (Law for Accountants), 3 credits, with grading option of A to F</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ACC 415 (Advanced Accounting), 3 credits, with grading option of A to F</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when applicable, with a minimum of 3.0 GPA for ACC 407, ACC 413, and ACC 415).</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  </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p>
    <w:p w:rsidR="00AA4B3E" w:rsidRPr="00B63A07" w:rsidRDefault="00AA4B3E" w:rsidP="00AA4B3E">
      <w:pPr>
        <w:spacing w:after="0" w:line="240" w:lineRule="auto"/>
        <w:rPr>
          <w:rFonts w:ascii="Times New Roman" w:hAnsi="Times New Roman" w:cs="Times New Roman"/>
          <w:color w:val="222222"/>
          <w:sz w:val="24"/>
          <w:szCs w:val="24"/>
        </w:rPr>
      </w:pPr>
      <w:r w:rsidRPr="00B63A07">
        <w:rPr>
          <w:rFonts w:ascii="Times New Roman" w:eastAsia="Times New Roman" w:hAnsi="Times New Roman" w:cs="Times New Roman"/>
          <w:sz w:val="24"/>
          <w:szCs w:val="24"/>
        </w:rPr>
        <w:t>Minimum of six additional credits from the following electives. All elective</w:t>
      </w:r>
      <w:r w:rsidRPr="00B63A07">
        <w:rPr>
          <w:rFonts w:ascii="Times New Roman" w:hAnsi="Times New Roman" w:cs="Times New Roman"/>
          <w:color w:val="222222"/>
          <w:sz w:val="24"/>
          <w:szCs w:val="24"/>
        </w:rPr>
        <w:t>courses must be taken for a letter grade, unless the course is designated as mandatory CR/NC.</w:t>
      </w:r>
    </w:p>
    <w:p w:rsidR="00AA4B3E" w:rsidRPr="00B63A07" w:rsidRDefault="00AA4B3E" w:rsidP="00AA4B3E">
      <w:pPr>
        <w:spacing w:after="0" w:line="240" w:lineRule="auto"/>
        <w:rPr>
          <w:rFonts w:ascii="Times New Roman" w:eastAsia="Times New Roman" w:hAnsi="Times New Roman" w:cs="Times New Roman"/>
          <w:color w:val="222222"/>
          <w:sz w:val="24"/>
          <w:szCs w:val="24"/>
          <w:shd w:val="clear" w:color="auto" w:fill="FFFFFF"/>
        </w:rPr>
      </w:pPr>
    </w:p>
    <w:p w:rsidR="00AA4B3E" w:rsidRPr="00B63A07" w:rsidRDefault="00AA4B3E" w:rsidP="00AA4B3E">
      <w:pPr>
        <w:spacing w:after="0" w:line="240" w:lineRule="auto"/>
        <w:rPr>
          <w:rFonts w:ascii="Times New Roman" w:eastAsia="Times New Roman" w:hAnsi="Times New Roman" w:cs="Times New Roman"/>
          <w:color w:val="222222"/>
          <w:sz w:val="24"/>
          <w:szCs w:val="24"/>
          <w:shd w:val="clear" w:color="auto" w:fill="FFFFFF"/>
        </w:rPr>
      </w:pPr>
      <w:r w:rsidRPr="00B63A07">
        <w:rPr>
          <w:rFonts w:ascii="Times New Roman" w:eastAsia="Times New Roman" w:hAnsi="Times New Roman" w:cs="Times New Roman"/>
          <w:color w:val="222222"/>
          <w:sz w:val="24"/>
          <w:szCs w:val="24"/>
          <w:shd w:val="clear" w:color="auto" w:fill="FFFFFF"/>
        </w:rPr>
        <w:t>ACC 399 Directed Reading and Research (</w:t>
      </w:r>
      <w:r w:rsidRPr="00B63A07">
        <w:rPr>
          <w:rFonts w:ascii="Times New Roman" w:eastAsia="Times New Roman" w:hAnsi="Times New Roman" w:cs="Times New Roman"/>
          <w:sz w:val="24"/>
          <w:szCs w:val="24"/>
        </w:rPr>
        <w:t>one credit awarded for completion of each section (AUD, BEC, FAR, REG) of self-study CPA review</w:t>
      </w:r>
      <w:r w:rsidRPr="00B63A07">
        <w:rPr>
          <w:rFonts w:ascii="Times New Roman" w:eastAsia="Times New Roman" w:hAnsi="Times New Roman" w:cs="Times New Roman"/>
          <w:color w:val="222222"/>
          <w:sz w:val="24"/>
          <w:szCs w:val="24"/>
          <w:shd w:val="clear" w:color="auto" w:fill="FFFFFF"/>
        </w:rPr>
        <w:t>)</w:t>
      </w:r>
    </w:p>
    <w:p w:rsidR="00AA4B3E" w:rsidRPr="00B63A07" w:rsidRDefault="00AA4B3E" w:rsidP="00AA4B3E">
      <w:pPr>
        <w:spacing w:after="0" w:line="240" w:lineRule="auto"/>
        <w:rPr>
          <w:rFonts w:ascii="Times New Roman" w:eastAsia="Times New Roman" w:hAnsi="Times New Roman" w:cs="Times New Roman"/>
          <w:color w:val="222222"/>
          <w:sz w:val="24"/>
          <w:szCs w:val="24"/>
          <w:shd w:val="clear" w:color="auto" w:fill="FFFFFF"/>
        </w:rPr>
      </w:pPr>
      <w:r w:rsidRPr="00B63A07">
        <w:rPr>
          <w:rFonts w:ascii="Times New Roman" w:eastAsia="Times New Roman" w:hAnsi="Times New Roman" w:cs="Times New Roman"/>
          <w:color w:val="222222"/>
          <w:sz w:val="24"/>
          <w:szCs w:val="24"/>
          <w:shd w:val="clear" w:color="auto" w:fill="FFFFFF"/>
        </w:rPr>
        <w:t>ACC 416 Special Topics in Accounting (</w:t>
      </w:r>
      <w:r w:rsidRPr="00B63A07">
        <w:rPr>
          <w:rFonts w:ascii="Times New Roman" w:eastAsia="Times New Roman" w:hAnsi="Times New Roman" w:cs="Times New Roman"/>
          <w:sz w:val="24"/>
          <w:szCs w:val="24"/>
        </w:rPr>
        <w:t xml:space="preserve">variable 1-3 credits depending on the topic). </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BUS 410 Data Analytics for Business (3 credits)</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ACM 484 (</w:t>
      </w:r>
      <w:r w:rsidRPr="00B63A07">
        <w:rPr>
          <w:rFonts w:ascii="Times New Roman" w:hAnsi="Times New Roman" w:cs="Times New Roman"/>
          <w:color w:val="222222"/>
          <w:sz w:val="24"/>
          <w:szCs w:val="24"/>
        </w:rPr>
        <w:t xml:space="preserve">cross-listed with ICS 484 and DATA 484) </w:t>
      </w:r>
      <w:r w:rsidRPr="00B63A07">
        <w:rPr>
          <w:rFonts w:ascii="Times New Roman" w:eastAsia="Times New Roman" w:hAnsi="Times New Roman" w:cs="Times New Roman"/>
          <w:color w:val="222222"/>
          <w:sz w:val="24"/>
          <w:szCs w:val="24"/>
        </w:rPr>
        <w:t>Data Visualization (3 credits)</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TPSS 429 Spreadsheet Modeling for Business and Economic Analysis (3 credits)</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FIN 450 Enterprise Risk Management (3 credits)</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FIN 307 Corporate Financial Management (3 credits)</w:t>
      </w:r>
    </w:p>
    <w:p w:rsidR="00AA4B3E" w:rsidRPr="00B63A07" w:rsidRDefault="00AA4B3E" w:rsidP="00AA4B3E">
      <w:pPr>
        <w:shd w:val="clear" w:color="auto" w:fill="FFFFFF"/>
        <w:spacing w:after="0" w:line="240" w:lineRule="auto"/>
        <w:rPr>
          <w:rFonts w:ascii="Times New Roman" w:hAnsi="Times New Roman" w:cs="Times New Roman"/>
          <w:sz w:val="24"/>
          <w:szCs w:val="24"/>
        </w:rPr>
      </w:pPr>
      <w:r w:rsidRPr="00B63A07">
        <w:rPr>
          <w:rFonts w:ascii="Times New Roman" w:eastAsia="Times New Roman" w:hAnsi="Times New Roman" w:cs="Times New Roman"/>
          <w:color w:val="222222"/>
          <w:sz w:val="24"/>
          <w:szCs w:val="24"/>
        </w:rPr>
        <w:t>FIN 490D Financial Analysis(3 credits)</w:t>
      </w:r>
    </w:p>
    <w:p w:rsidR="00AA4B3E" w:rsidRPr="00B63A07" w:rsidRDefault="00AA4B3E" w:rsidP="00AA4B3E">
      <w:pPr>
        <w:spacing w:after="0" w:line="240" w:lineRule="auto"/>
        <w:rPr>
          <w:rFonts w:ascii="Times New Roman" w:hAnsi="Times New Roman" w:cs="Times New Roman"/>
          <w:sz w:val="24"/>
          <w:szCs w:val="24"/>
        </w:rPr>
      </w:pPr>
      <w:r w:rsidRPr="00B63A07">
        <w:rPr>
          <w:rFonts w:ascii="Times New Roman" w:eastAsia="Times New Roman" w:hAnsi="Times New Roman" w:cs="Times New Roman"/>
          <w:color w:val="222222"/>
          <w:sz w:val="24"/>
          <w:szCs w:val="24"/>
          <w:shd w:val="clear" w:color="auto" w:fill="FFFFFF"/>
        </w:rPr>
        <w:t xml:space="preserve">ECON 300 Intermediate Macroeconomics </w:t>
      </w:r>
      <w:r w:rsidRPr="00B63A07">
        <w:rPr>
          <w:rFonts w:ascii="Times New Roman" w:eastAsia="Times New Roman" w:hAnsi="Times New Roman" w:cs="Times New Roman"/>
          <w:color w:val="222222"/>
          <w:sz w:val="24"/>
          <w:szCs w:val="24"/>
        </w:rPr>
        <w:t>(3 credits)</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ECON 301 Intermediate Microeconomics (3 credits)</w:t>
      </w:r>
    </w:p>
    <w:p w:rsidR="00AA4B3E" w:rsidRPr="00B63A07" w:rsidRDefault="00AA4B3E" w:rsidP="00AA4B3E">
      <w:pPr>
        <w:shd w:val="clear" w:color="auto" w:fill="FFFFFF"/>
        <w:spacing w:after="0" w:line="240" w:lineRule="auto"/>
        <w:rPr>
          <w:rFonts w:ascii="Times New Roman" w:eastAsia="Times New Roman" w:hAnsi="Times New Roman" w:cs="Times New Roman"/>
          <w:color w:val="222222"/>
          <w:sz w:val="24"/>
          <w:szCs w:val="24"/>
        </w:rPr>
      </w:pPr>
      <w:r w:rsidRPr="00B63A07">
        <w:rPr>
          <w:rFonts w:ascii="Times New Roman" w:eastAsia="Times New Roman" w:hAnsi="Times New Roman" w:cs="Times New Roman"/>
          <w:color w:val="222222"/>
          <w:sz w:val="24"/>
          <w:szCs w:val="24"/>
        </w:rPr>
        <w:t>ECON 340 Financial Markets and Institutions (3 credits)</w:t>
      </w:r>
    </w:p>
    <w:p w:rsidR="00AA4B3E" w:rsidRPr="00B63A07" w:rsidRDefault="00AA4B3E" w:rsidP="00AA4B3E">
      <w:pPr>
        <w:spacing w:after="0" w:line="240" w:lineRule="auto"/>
        <w:rPr>
          <w:rFonts w:ascii="Times New Roman" w:eastAsia="Times New Roman" w:hAnsi="Times New Roman" w:cs="Times New Roman"/>
          <w:sz w:val="24"/>
          <w:szCs w:val="24"/>
        </w:rPr>
      </w:pPr>
    </w:p>
    <w:p w:rsidR="00AA4B3E" w:rsidRPr="00B63A07" w:rsidRDefault="00AA4B3E" w:rsidP="00AA4B3E">
      <w:pPr>
        <w:spacing w:after="0" w:line="240" w:lineRule="auto"/>
        <w:rPr>
          <w:rFonts w:ascii="Times New Roman" w:eastAsia="Times New Roman" w:hAnsi="Times New Roman" w:cs="Times New Roman"/>
          <w:sz w:val="24"/>
          <w:szCs w:val="24"/>
        </w:rPr>
      </w:pPr>
      <w:r w:rsidRPr="00B63A07">
        <w:rPr>
          <w:rFonts w:ascii="Times New Roman" w:eastAsia="Times New Roman" w:hAnsi="Times New Roman" w:cs="Times New Roman"/>
          <w:sz w:val="24"/>
          <w:szCs w:val="24"/>
        </w:rPr>
        <w:t>By completing these classes, students prepare themselves to have a more successful CPA examination experience, learn new developments in accounting while working towards meeting the 150 credit hours required to become a CPA.</w:t>
      </w:r>
    </w:p>
    <w:p w:rsidR="00AA4B3E" w:rsidRPr="00B63A07" w:rsidRDefault="00AA4B3E" w:rsidP="00AA4B3E">
      <w:pPr>
        <w:spacing w:after="0" w:line="240" w:lineRule="auto"/>
        <w:rPr>
          <w:rFonts w:ascii="Times New Roman" w:eastAsia="Times New Roman" w:hAnsi="Times New Roman" w:cs="Times New Roman"/>
          <w:sz w:val="24"/>
          <w:szCs w:val="24"/>
        </w:rPr>
      </w:pPr>
      <w:r w:rsidRPr="00B63A07">
        <w:rPr>
          <w:rFonts w:ascii="Times New Roman" w:eastAsia="Times New Roman" w:hAnsi="Times New Roman" w:cs="Times New Roman"/>
          <w:sz w:val="24"/>
          <w:szCs w:val="24"/>
        </w:rPr>
        <w:t> </w:t>
      </w:r>
    </w:p>
    <w:p w:rsidR="00AA4B3E" w:rsidRDefault="00AA4B3E" w:rsidP="00AA4B3E">
      <w:pPr>
        <w:spacing w:after="0" w:line="240" w:lineRule="auto"/>
      </w:pPr>
      <w:r w:rsidRPr="00B63A07">
        <w:rPr>
          <w:rFonts w:ascii="Times New Roman" w:hAnsi="Times New Roman" w:cs="Times New Roman"/>
          <w:color w:val="222222"/>
          <w:sz w:val="24"/>
          <w:szCs w:val="24"/>
          <w:shd w:val="clear" w:color="auto" w:fill="FFFFFF"/>
        </w:rPr>
        <w:t>Students who have completed the Minor cannot apply courses taken in their minor towards another degree and cannot pursue the 3/2 MAcc program. However, a student who withdraws from the Minor and switches to 3/2 MAcc may use some of the courses taken for the Minor towards the 3/2 program.  Such utilization must receive MAcc Director's approval, and the courses must meet the requirements set by the Graduate Division.</w:t>
      </w:r>
      <w:r w:rsidRPr="00F61C4E">
        <w:rPr>
          <w:rFonts w:ascii="Times New Roman" w:hAnsi="Times New Roman" w:cs="Times New Roman"/>
          <w:color w:val="222222"/>
          <w:sz w:val="24"/>
          <w:szCs w:val="24"/>
          <w:shd w:val="clear" w:color="auto" w:fill="FFFFFF"/>
        </w:rPr>
        <w:t>  </w:t>
      </w:r>
      <w:r>
        <w:br w:type="page"/>
      </w:r>
    </w:p>
    <w:p w:rsidR="00AA4B3E" w:rsidRDefault="00AA4B3E" w:rsidP="00AA4B3E">
      <w:r>
        <w:lastRenderedPageBreak/>
        <w:t xml:space="preserve">Survey results of Undergraduate Students on the Financial Aid limitation and need for Minor </w:t>
      </w:r>
    </w:p>
    <w:p w:rsidR="00AA4B3E" w:rsidRDefault="00AA4B3E" w:rsidP="00AA4B3E">
      <w:pPr>
        <w:pStyle w:val="BodyText"/>
        <w:spacing w:before="2"/>
        <w:rPr>
          <w:rFonts w:ascii="Times New Roman"/>
          <w:sz w:val="17"/>
        </w:rPr>
      </w:pPr>
    </w:p>
    <w:p w:rsidR="00AA4B3E" w:rsidRDefault="00AA4B3E" w:rsidP="00AA4B3E">
      <w:pPr>
        <w:pStyle w:val="BodyText"/>
        <w:ind w:left="862"/>
        <w:rPr>
          <w:rFonts w:ascii="Times New Roman"/>
          <w:sz w:val="20"/>
        </w:rPr>
      </w:pPr>
      <w:r>
        <w:rPr>
          <w:noProof/>
        </w:rPr>
        <mc:AlternateContent>
          <mc:Choice Requires="wpg">
            <w:drawing>
              <wp:anchor distT="0" distB="0" distL="0" distR="0" simplePos="0" relativeHeight="251659264" behindDoc="1" locked="0" layoutInCell="1" allowOverlap="1" wp14:anchorId="1FA25965" wp14:editId="324C3F8C">
                <wp:simplePos x="0" y="0"/>
                <wp:positionH relativeFrom="page">
                  <wp:align>center</wp:align>
                </wp:positionH>
                <wp:positionV relativeFrom="paragraph">
                  <wp:posOffset>168275</wp:posOffset>
                </wp:positionV>
                <wp:extent cx="6096000" cy="2247900"/>
                <wp:effectExtent l="0" t="0" r="19050" b="19050"/>
                <wp:wrapTopAndBottom/>
                <wp:docPr id="195" name="Group 195"/>
                <wp:cNvGraphicFramePr/>
                <a:graphic xmlns:a="http://schemas.openxmlformats.org/drawingml/2006/main">
                  <a:graphicData uri="http://schemas.microsoft.com/office/word/2010/wordprocessingGroup">
                    <wpg:wgp>
                      <wpg:cNvGrpSpPr/>
                      <wpg:grpSpPr bwMode="auto">
                        <a:xfrm>
                          <a:off x="0" y="0"/>
                          <a:ext cx="6096000" cy="2247900"/>
                          <a:chOff x="0" y="0"/>
                          <a:chExt cx="9600" cy="3533"/>
                        </a:xfrm>
                      </wpg:grpSpPr>
                      <wps:wsp>
                        <wps:cNvPr id="196" name="docshape8"/>
                        <wps:cNvSpPr>
                          <a:spLocks/>
                        </wps:cNvSpPr>
                        <wps:spPr bwMode="auto">
                          <a:xfrm>
                            <a:off x="7" y="8"/>
                            <a:ext cx="9585" cy="3525"/>
                          </a:xfrm>
                          <a:custGeom>
                            <a:avLst/>
                            <a:gdLst>
                              <a:gd name="T0" fmla="+- 0 3137 3137"/>
                              <a:gd name="T1" fmla="*/ T0 w 9585"/>
                              <a:gd name="T2" fmla="+- 0 3587 175"/>
                              <a:gd name="T3" fmla="*/ 3587 h 3525"/>
                              <a:gd name="T4" fmla="+- 0 3137 3137"/>
                              <a:gd name="T5" fmla="*/ T4 w 9585"/>
                              <a:gd name="T6" fmla="+- 0 287 175"/>
                              <a:gd name="T7" fmla="*/ 287 h 3525"/>
                              <a:gd name="T8" fmla="+- 0 3137 3137"/>
                              <a:gd name="T9" fmla="*/ T8 w 9585"/>
                              <a:gd name="T10" fmla="+- 0 280 175"/>
                              <a:gd name="T11" fmla="*/ 280 h 3525"/>
                              <a:gd name="T12" fmla="+- 0 3138 3137"/>
                              <a:gd name="T13" fmla="*/ T12 w 9585"/>
                              <a:gd name="T14" fmla="+- 0 273 175"/>
                              <a:gd name="T15" fmla="*/ 273 h 3525"/>
                              <a:gd name="T16" fmla="+- 0 3140 3137"/>
                              <a:gd name="T17" fmla="*/ T16 w 9585"/>
                              <a:gd name="T18" fmla="+- 0 266 175"/>
                              <a:gd name="T19" fmla="*/ 266 h 3525"/>
                              <a:gd name="T20" fmla="+- 0 3141 3137"/>
                              <a:gd name="T21" fmla="*/ T20 w 9585"/>
                              <a:gd name="T22" fmla="+- 0 258 175"/>
                              <a:gd name="T23" fmla="*/ 258 h 3525"/>
                              <a:gd name="T24" fmla="+- 0 3143 3137"/>
                              <a:gd name="T25" fmla="*/ T24 w 9585"/>
                              <a:gd name="T26" fmla="+- 0 251 175"/>
                              <a:gd name="T27" fmla="*/ 251 h 3525"/>
                              <a:gd name="T28" fmla="+- 0 3146 3137"/>
                              <a:gd name="T29" fmla="*/ T28 w 9585"/>
                              <a:gd name="T30" fmla="+- 0 244 175"/>
                              <a:gd name="T31" fmla="*/ 244 h 3525"/>
                              <a:gd name="T32" fmla="+- 0 3149 3137"/>
                              <a:gd name="T33" fmla="*/ T32 w 9585"/>
                              <a:gd name="T34" fmla="+- 0 238 175"/>
                              <a:gd name="T35" fmla="*/ 238 h 3525"/>
                              <a:gd name="T36" fmla="+- 0 3152 3137"/>
                              <a:gd name="T37" fmla="*/ T36 w 9585"/>
                              <a:gd name="T38" fmla="+- 0 231 175"/>
                              <a:gd name="T39" fmla="*/ 231 h 3525"/>
                              <a:gd name="T40" fmla="+- 0 3156 3137"/>
                              <a:gd name="T41" fmla="*/ T40 w 9585"/>
                              <a:gd name="T42" fmla="+- 0 225 175"/>
                              <a:gd name="T43" fmla="*/ 225 h 3525"/>
                              <a:gd name="T44" fmla="+- 0 3161 3137"/>
                              <a:gd name="T45" fmla="*/ T44 w 9585"/>
                              <a:gd name="T46" fmla="+- 0 219 175"/>
                              <a:gd name="T47" fmla="*/ 219 h 3525"/>
                              <a:gd name="T48" fmla="+- 0 3165 3137"/>
                              <a:gd name="T49" fmla="*/ T48 w 9585"/>
                              <a:gd name="T50" fmla="+- 0 213 175"/>
                              <a:gd name="T51" fmla="*/ 213 h 3525"/>
                              <a:gd name="T52" fmla="+- 0 3170 3137"/>
                              <a:gd name="T53" fmla="*/ T52 w 9585"/>
                              <a:gd name="T54" fmla="+- 0 208 175"/>
                              <a:gd name="T55" fmla="*/ 208 h 3525"/>
                              <a:gd name="T56" fmla="+- 0 3176 3137"/>
                              <a:gd name="T57" fmla="*/ T56 w 9585"/>
                              <a:gd name="T58" fmla="+- 0 203 175"/>
                              <a:gd name="T59" fmla="*/ 203 h 3525"/>
                              <a:gd name="T60" fmla="+- 0 3181 3137"/>
                              <a:gd name="T61" fmla="*/ T60 w 9585"/>
                              <a:gd name="T62" fmla="+- 0 198 175"/>
                              <a:gd name="T63" fmla="*/ 198 h 3525"/>
                              <a:gd name="T64" fmla="+- 0 3243 3137"/>
                              <a:gd name="T65" fmla="*/ T64 w 9585"/>
                              <a:gd name="T66" fmla="+- 0 175 175"/>
                              <a:gd name="T67" fmla="*/ 175 h 3525"/>
                              <a:gd name="T68" fmla="+- 0 3250 3137"/>
                              <a:gd name="T69" fmla="*/ T68 w 9585"/>
                              <a:gd name="T70" fmla="+- 0 175 175"/>
                              <a:gd name="T71" fmla="*/ 175 h 3525"/>
                              <a:gd name="T72" fmla="+- 0 12610 3137"/>
                              <a:gd name="T73" fmla="*/ T72 w 9585"/>
                              <a:gd name="T74" fmla="+- 0 175 175"/>
                              <a:gd name="T75" fmla="*/ 175 h 3525"/>
                              <a:gd name="T76" fmla="+- 0 12617 3137"/>
                              <a:gd name="T77" fmla="*/ T76 w 9585"/>
                              <a:gd name="T78" fmla="+- 0 175 175"/>
                              <a:gd name="T79" fmla="*/ 175 h 3525"/>
                              <a:gd name="T80" fmla="+- 0 12625 3137"/>
                              <a:gd name="T81" fmla="*/ T80 w 9585"/>
                              <a:gd name="T82" fmla="+- 0 176 175"/>
                              <a:gd name="T83" fmla="*/ 176 h 3525"/>
                              <a:gd name="T84" fmla="+- 0 12672 3137"/>
                              <a:gd name="T85" fmla="*/ T84 w 9585"/>
                              <a:gd name="T86" fmla="+- 0 194 175"/>
                              <a:gd name="T87" fmla="*/ 194 h 3525"/>
                              <a:gd name="T88" fmla="+- 0 12679 3137"/>
                              <a:gd name="T89" fmla="*/ T88 w 9585"/>
                              <a:gd name="T90" fmla="+- 0 198 175"/>
                              <a:gd name="T91" fmla="*/ 198 h 3525"/>
                              <a:gd name="T92" fmla="+- 0 12684 3137"/>
                              <a:gd name="T93" fmla="*/ T92 w 9585"/>
                              <a:gd name="T94" fmla="+- 0 203 175"/>
                              <a:gd name="T95" fmla="*/ 203 h 3525"/>
                              <a:gd name="T96" fmla="+- 0 12690 3137"/>
                              <a:gd name="T97" fmla="*/ T96 w 9585"/>
                              <a:gd name="T98" fmla="+- 0 208 175"/>
                              <a:gd name="T99" fmla="*/ 208 h 3525"/>
                              <a:gd name="T100" fmla="+- 0 12695 3137"/>
                              <a:gd name="T101" fmla="*/ T100 w 9585"/>
                              <a:gd name="T102" fmla="+- 0 213 175"/>
                              <a:gd name="T103" fmla="*/ 213 h 3525"/>
                              <a:gd name="T104" fmla="+- 0 12722 3137"/>
                              <a:gd name="T105" fmla="*/ T104 w 9585"/>
                              <a:gd name="T106" fmla="+- 0 273 175"/>
                              <a:gd name="T107" fmla="*/ 273 h 3525"/>
                              <a:gd name="T108" fmla="+- 0 12722 3137"/>
                              <a:gd name="T109" fmla="*/ T108 w 9585"/>
                              <a:gd name="T110" fmla="+- 0 287 175"/>
                              <a:gd name="T111" fmla="*/ 287 h 3525"/>
                              <a:gd name="T112" fmla="+- 0 12722 3137"/>
                              <a:gd name="T113" fmla="*/ T112 w 9585"/>
                              <a:gd name="T114" fmla="+- 0 3587 175"/>
                              <a:gd name="T115" fmla="*/ 3587 h 3525"/>
                              <a:gd name="T116" fmla="+- 0 12704 3137"/>
                              <a:gd name="T117" fmla="*/ T116 w 9585"/>
                              <a:gd name="T118" fmla="+- 0 3650 175"/>
                              <a:gd name="T119" fmla="*/ 3650 h 3525"/>
                              <a:gd name="T120" fmla="+- 0 12653 3137"/>
                              <a:gd name="T121" fmla="*/ T120 w 9585"/>
                              <a:gd name="T122" fmla="+- 0 3691 175"/>
                              <a:gd name="T123" fmla="*/ 3691 h 3525"/>
                              <a:gd name="T124" fmla="+- 0 12632 3137"/>
                              <a:gd name="T125" fmla="*/ T124 w 9585"/>
                              <a:gd name="T126" fmla="+- 0 3698 175"/>
                              <a:gd name="T127" fmla="*/ 3698 h 3525"/>
                              <a:gd name="T128" fmla="+- 0 12625 3137"/>
                              <a:gd name="T129" fmla="*/ T128 w 9585"/>
                              <a:gd name="T130" fmla="+- 0 3699 175"/>
                              <a:gd name="T131" fmla="*/ 3699 h 3525"/>
                              <a:gd name="T132" fmla="+- 0 12617 3137"/>
                              <a:gd name="T133" fmla="*/ T132 w 9585"/>
                              <a:gd name="T134" fmla="+- 0 3700 175"/>
                              <a:gd name="T135" fmla="*/ 3700 h 3525"/>
                              <a:gd name="T136" fmla="+- 0 12610 3137"/>
                              <a:gd name="T137" fmla="*/ T136 w 9585"/>
                              <a:gd name="T138" fmla="+- 0 3700 175"/>
                              <a:gd name="T139" fmla="*/ 3700 h 3525"/>
                              <a:gd name="T140" fmla="+- 0 3250 3137"/>
                              <a:gd name="T141" fmla="*/ T140 w 9585"/>
                              <a:gd name="T142" fmla="+- 0 3700 175"/>
                              <a:gd name="T143" fmla="*/ 3700 h 3525"/>
                              <a:gd name="T144" fmla="+- 0 3243 3137"/>
                              <a:gd name="T145" fmla="*/ T144 w 9585"/>
                              <a:gd name="T146" fmla="+- 0 3700 175"/>
                              <a:gd name="T147" fmla="*/ 3700 h 3525"/>
                              <a:gd name="T148" fmla="+- 0 3235 3137"/>
                              <a:gd name="T149" fmla="*/ T148 w 9585"/>
                              <a:gd name="T150" fmla="+- 0 3699 175"/>
                              <a:gd name="T151" fmla="*/ 3699 h 3525"/>
                              <a:gd name="T152" fmla="+- 0 3228 3137"/>
                              <a:gd name="T153" fmla="*/ T152 w 9585"/>
                              <a:gd name="T154" fmla="+- 0 3698 175"/>
                              <a:gd name="T155" fmla="*/ 3698 h 3525"/>
                              <a:gd name="T156" fmla="+- 0 3221 3137"/>
                              <a:gd name="T157" fmla="*/ T156 w 9585"/>
                              <a:gd name="T158" fmla="+- 0 3696 175"/>
                              <a:gd name="T159" fmla="*/ 3696 h 3525"/>
                              <a:gd name="T160" fmla="+- 0 3187 3137"/>
                              <a:gd name="T161" fmla="*/ T160 w 9585"/>
                              <a:gd name="T162" fmla="+- 0 3681 175"/>
                              <a:gd name="T163" fmla="*/ 3681 h 3525"/>
                              <a:gd name="T164" fmla="+- 0 3181 3137"/>
                              <a:gd name="T165" fmla="*/ T164 w 9585"/>
                              <a:gd name="T166" fmla="+- 0 3677 175"/>
                              <a:gd name="T167" fmla="*/ 3677 h 3525"/>
                              <a:gd name="T168" fmla="+- 0 3156 3137"/>
                              <a:gd name="T169" fmla="*/ T168 w 9585"/>
                              <a:gd name="T170" fmla="+- 0 3650 175"/>
                              <a:gd name="T171" fmla="*/ 3650 h 3525"/>
                              <a:gd name="T172" fmla="+- 0 3152 3137"/>
                              <a:gd name="T173" fmla="*/ T172 w 9585"/>
                              <a:gd name="T174" fmla="+- 0 3644 175"/>
                              <a:gd name="T175" fmla="*/ 3644 h 3525"/>
                              <a:gd name="T176" fmla="+- 0 3149 3137"/>
                              <a:gd name="T177" fmla="*/ T176 w 9585"/>
                              <a:gd name="T178" fmla="+- 0 3637 175"/>
                              <a:gd name="T179" fmla="*/ 3637 h 3525"/>
                              <a:gd name="T180" fmla="+- 0 3146 3137"/>
                              <a:gd name="T181" fmla="*/ T180 w 9585"/>
                              <a:gd name="T182" fmla="+- 0 3631 175"/>
                              <a:gd name="T183" fmla="*/ 3631 h 3525"/>
                              <a:gd name="T184" fmla="+- 0 3143 3137"/>
                              <a:gd name="T185" fmla="*/ T184 w 9585"/>
                              <a:gd name="T186" fmla="+- 0 3624 175"/>
                              <a:gd name="T187" fmla="*/ 3624 h 3525"/>
                              <a:gd name="T188" fmla="+- 0 3141 3137"/>
                              <a:gd name="T189" fmla="*/ T188 w 9585"/>
                              <a:gd name="T190" fmla="+- 0 3617 175"/>
                              <a:gd name="T191" fmla="*/ 3617 h 3525"/>
                              <a:gd name="T192" fmla="+- 0 3140 3137"/>
                              <a:gd name="T193" fmla="*/ T192 w 9585"/>
                              <a:gd name="T194" fmla="+- 0 3609 175"/>
                              <a:gd name="T195" fmla="*/ 3609 h 3525"/>
                              <a:gd name="T196" fmla="+- 0 3138 3137"/>
                              <a:gd name="T197" fmla="*/ T196 w 9585"/>
                              <a:gd name="T198" fmla="+- 0 3602 175"/>
                              <a:gd name="T199" fmla="*/ 3602 h 3525"/>
                              <a:gd name="T200" fmla="+- 0 3137 3137"/>
                              <a:gd name="T201" fmla="*/ T200 w 9585"/>
                              <a:gd name="T202" fmla="+- 0 3595 175"/>
                              <a:gd name="T203" fmla="*/ 3595 h 3525"/>
                              <a:gd name="T204" fmla="+- 0 3137 3137"/>
                              <a:gd name="T205" fmla="*/ T204 w 9585"/>
                              <a:gd name="T206" fmla="+- 0 3587 175"/>
                              <a:gd name="T207" fmla="*/ 3587 h 3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9585" h="3525">
                                <a:moveTo>
                                  <a:pt x="0" y="3412"/>
                                </a:moveTo>
                                <a:lnTo>
                                  <a:pt x="0" y="112"/>
                                </a:lnTo>
                                <a:lnTo>
                                  <a:pt x="0" y="105"/>
                                </a:lnTo>
                                <a:lnTo>
                                  <a:pt x="1" y="98"/>
                                </a:lnTo>
                                <a:lnTo>
                                  <a:pt x="3" y="91"/>
                                </a:lnTo>
                                <a:lnTo>
                                  <a:pt x="4" y="83"/>
                                </a:lnTo>
                                <a:lnTo>
                                  <a:pt x="6" y="76"/>
                                </a:lnTo>
                                <a:lnTo>
                                  <a:pt x="9" y="69"/>
                                </a:lnTo>
                                <a:lnTo>
                                  <a:pt x="12" y="63"/>
                                </a:lnTo>
                                <a:lnTo>
                                  <a:pt x="15" y="56"/>
                                </a:lnTo>
                                <a:lnTo>
                                  <a:pt x="19" y="50"/>
                                </a:lnTo>
                                <a:lnTo>
                                  <a:pt x="24" y="44"/>
                                </a:lnTo>
                                <a:lnTo>
                                  <a:pt x="28" y="38"/>
                                </a:lnTo>
                                <a:lnTo>
                                  <a:pt x="33" y="33"/>
                                </a:lnTo>
                                <a:lnTo>
                                  <a:pt x="39" y="28"/>
                                </a:lnTo>
                                <a:lnTo>
                                  <a:pt x="44" y="23"/>
                                </a:lnTo>
                                <a:lnTo>
                                  <a:pt x="106" y="0"/>
                                </a:lnTo>
                                <a:lnTo>
                                  <a:pt x="113" y="0"/>
                                </a:lnTo>
                                <a:lnTo>
                                  <a:pt x="9473" y="0"/>
                                </a:lnTo>
                                <a:lnTo>
                                  <a:pt x="9480" y="0"/>
                                </a:lnTo>
                                <a:lnTo>
                                  <a:pt x="9488" y="1"/>
                                </a:lnTo>
                                <a:lnTo>
                                  <a:pt x="9535" y="19"/>
                                </a:lnTo>
                                <a:lnTo>
                                  <a:pt x="9542" y="23"/>
                                </a:lnTo>
                                <a:lnTo>
                                  <a:pt x="9547" y="28"/>
                                </a:lnTo>
                                <a:lnTo>
                                  <a:pt x="9553" y="33"/>
                                </a:lnTo>
                                <a:lnTo>
                                  <a:pt x="9558" y="38"/>
                                </a:lnTo>
                                <a:lnTo>
                                  <a:pt x="9585" y="98"/>
                                </a:lnTo>
                                <a:lnTo>
                                  <a:pt x="9585" y="112"/>
                                </a:lnTo>
                                <a:lnTo>
                                  <a:pt x="9585" y="3412"/>
                                </a:lnTo>
                                <a:lnTo>
                                  <a:pt x="9567" y="3475"/>
                                </a:lnTo>
                                <a:lnTo>
                                  <a:pt x="9516" y="3516"/>
                                </a:lnTo>
                                <a:lnTo>
                                  <a:pt x="9495" y="3523"/>
                                </a:lnTo>
                                <a:lnTo>
                                  <a:pt x="9488" y="3524"/>
                                </a:lnTo>
                                <a:lnTo>
                                  <a:pt x="9480" y="3525"/>
                                </a:lnTo>
                                <a:lnTo>
                                  <a:pt x="9473" y="3525"/>
                                </a:lnTo>
                                <a:lnTo>
                                  <a:pt x="113" y="3525"/>
                                </a:lnTo>
                                <a:lnTo>
                                  <a:pt x="106" y="3525"/>
                                </a:lnTo>
                                <a:lnTo>
                                  <a:pt x="98" y="3524"/>
                                </a:lnTo>
                                <a:lnTo>
                                  <a:pt x="91" y="3523"/>
                                </a:lnTo>
                                <a:lnTo>
                                  <a:pt x="84" y="3521"/>
                                </a:lnTo>
                                <a:lnTo>
                                  <a:pt x="50" y="3506"/>
                                </a:lnTo>
                                <a:lnTo>
                                  <a:pt x="44" y="3502"/>
                                </a:lnTo>
                                <a:lnTo>
                                  <a:pt x="19" y="3475"/>
                                </a:lnTo>
                                <a:lnTo>
                                  <a:pt x="15" y="3469"/>
                                </a:lnTo>
                                <a:lnTo>
                                  <a:pt x="12" y="3462"/>
                                </a:lnTo>
                                <a:lnTo>
                                  <a:pt x="9" y="3456"/>
                                </a:lnTo>
                                <a:lnTo>
                                  <a:pt x="6" y="3449"/>
                                </a:lnTo>
                                <a:lnTo>
                                  <a:pt x="4" y="3442"/>
                                </a:lnTo>
                                <a:lnTo>
                                  <a:pt x="3" y="3434"/>
                                </a:lnTo>
                                <a:lnTo>
                                  <a:pt x="1" y="3427"/>
                                </a:lnTo>
                                <a:lnTo>
                                  <a:pt x="0" y="3420"/>
                                </a:lnTo>
                                <a:lnTo>
                                  <a:pt x="0" y="3412"/>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 name="docshape9"/>
                        <wps:cNvSpPr>
                          <a:spLocks/>
                        </wps:cNvSpPr>
                        <wps:spPr bwMode="auto">
                          <a:xfrm>
                            <a:off x="0" y="0"/>
                            <a:ext cx="9600" cy="150"/>
                          </a:xfrm>
                          <a:custGeom>
                            <a:avLst/>
                            <a:gdLst>
                              <a:gd name="T0" fmla="+- 0 12730 3130"/>
                              <a:gd name="T1" fmla="*/ T0 w 9600"/>
                              <a:gd name="T2" fmla="+- 0 317 168"/>
                              <a:gd name="T3" fmla="*/ 317 h 150"/>
                              <a:gd name="T4" fmla="+- 0 3130 3130"/>
                              <a:gd name="T5" fmla="*/ T4 w 9600"/>
                              <a:gd name="T6" fmla="+- 0 317 168"/>
                              <a:gd name="T7" fmla="*/ 317 h 150"/>
                              <a:gd name="T8" fmla="+- 0 3130 3130"/>
                              <a:gd name="T9" fmla="*/ T8 w 9600"/>
                              <a:gd name="T10" fmla="+- 0 280 168"/>
                              <a:gd name="T11" fmla="*/ 280 h 150"/>
                              <a:gd name="T12" fmla="+- 0 3155 3130"/>
                              <a:gd name="T13" fmla="*/ T12 w 9600"/>
                              <a:gd name="T14" fmla="+- 0 214 168"/>
                              <a:gd name="T15" fmla="*/ 214 h 150"/>
                              <a:gd name="T16" fmla="+- 0 3211 3130"/>
                              <a:gd name="T17" fmla="*/ T16 w 9600"/>
                              <a:gd name="T18" fmla="+- 0 174 168"/>
                              <a:gd name="T19" fmla="*/ 174 h 150"/>
                              <a:gd name="T20" fmla="+- 0 3242 3130"/>
                              <a:gd name="T21" fmla="*/ T20 w 9600"/>
                              <a:gd name="T22" fmla="+- 0 168 168"/>
                              <a:gd name="T23" fmla="*/ 168 h 150"/>
                              <a:gd name="T24" fmla="+- 0 12618 3130"/>
                              <a:gd name="T25" fmla="*/ T24 w 9600"/>
                              <a:gd name="T26" fmla="+- 0 168 168"/>
                              <a:gd name="T27" fmla="*/ 168 h 150"/>
                              <a:gd name="T28" fmla="+- 0 12683 3130"/>
                              <a:gd name="T29" fmla="*/ T28 w 9600"/>
                              <a:gd name="T30" fmla="+- 0 192 168"/>
                              <a:gd name="T31" fmla="*/ 192 h 150"/>
                              <a:gd name="T32" fmla="+- 0 12724 3130"/>
                              <a:gd name="T33" fmla="*/ T32 w 9600"/>
                              <a:gd name="T34" fmla="+- 0 249 168"/>
                              <a:gd name="T35" fmla="*/ 249 h 150"/>
                              <a:gd name="T36" fmla="+- 0 12730 3130"/>
                              <a:gd name="T37" fmla="*/ T36 w 9600"/>
                              <a:gd name="T38" fmla="+- 0 317 168"/>
                              <a:gd name="T39" fmla="*/ 317 h 1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0" h="150">
                                <a:moveTo>
                                  <a:pt x="9600" y="149"/>
                                </a:moveTo>
                                <a:lnTo>
                                  <a:pt x="0" y="149"/>
                                </a:lnTo>
                                <a:lnTo>
                                  <a:pt x="0" y="112"/>
                                </a:lnTo>
                                <a:lnTo>
                                  <a:pt x="25" y="46"/>
                                </a:lnTo>
                                <a:lnTo>
                                  <a:pt x="81" y="6"/>
                                </a:lnTo>
                                <a:lnTo>
                                  <a:pt x="112" y="0"/>
                                </a:lnTo>
                                <a:lnTo>
                                  <a:pt x="9488" y="0"/>
                                </a:lnTo>
                                <a:lnTo>
                                  <a:pt x="9553" y="24"/>
                                </a:lnTo>
                                <a:lnTo>
                                  <a:pt x="9594" y="81"/>
                                </a:lnTo>
                                <a:lnTo>
                                  <a:pt x="9600" y="14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docshape10"/>
                        <wps:cNvSpPr txBox="1">
                          <a:spLocks noChangeArrowheads="1"/>
                        </wps:cNvSpPr>
                        <wps:spPr bwMode="auto">
                          <a:xfrm>
                            <a:off x="300" y="346"/>
                            <a:ext cx="8192" cy="2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6" w:line="240" w:lineRule="auto"/>
                                <w:ind w:right="17"/>
                                <w:rPr>
                                  <w:rFonts w:ascii="Calibri"/>
                                  <w:sz w:val="48"/>
                                </w:rPr>
                              </w:pPr>
                              <w:r>
                                <w:rPr>
                                  <w:rFonts w:ascii="Calibri"/>
                                  <w:color w:val="202024"/>
                                  <w:w w:val="110"/>
                                  <w:sz w:val="48"/>
                                </w:rPr>
                                <w:t>Shidler</w:t>
                              </w:r>
                              <w:r>
                                <w:rPr>
                                  <w:rFonts w:ascii="Calibri"/>
                                  <w:color w:val="202024"/>
                                  <w:spacing w:val="28"/>
                                  <w:w w:val="110"/>
                                  <w:sz w:val="48"/>
                                </w:rPr>
                                <w:t xml:space="preserve"> </w:t>
                              </w:r>
                              <w:r>
                                <w:rPr>
                                  <w:rFonts w:ascii="Calibri"/>
                                  <w:color w:val="202024"/>
                                  <w:w w:val="110"/>
                                  <w:sz w:val="48"/>
                                </w:rPr>
                                <w:t>College</w:t>
                              </w:r>
                              <w:r>
                                <w:rPr>
                                  <w:rFonts w:ascii="Calibri"/>
                                  <w:color w:val="202024"/>
                                  <w:spacing w:val="28"/>
                                  <w:w w:val="110"/>
                                  <w:sz w:val="48"/>
                                </w:rPr>
                                <w:t xml:space="preserve"> </w:t>
                              </w:r>
                              <w:r>
                                <w:rPr>
                                  <w:rFonts w:ascii="Calibri"/>
                                  <w:color w:val="202024"/>
                                  <w:w w:val="110"/>
                                  <w:sz w:val="48"/>
                                </w:rPr>
                                <w:t>of</w:t>
                              </w:r>
                              <w:r>
                                <w:rPr>
                                  <w:rFonts w:ascii="Calibri"/>
                                  <w:color w:val="202024"/>
                                  <w:spacing w:val="29"/>
                                  <w:w w:val="110"/>
                                  <w:sz w:val="48"/>
                                </w:rPr>
                                <w:t xml:space="preserve"> </w:t>
                              </w:r>
                              <w:r>
                                <w:rPr>
                                  <w:rFonts w:ascii="Calibri"/>
                                  <w:color w:val="202024"/>
                                  <w:w w:val="110"/>
                                  <w:sz w:val="48"/>
                                </w:rPr>
                                <w:t>Business,</w:t>
                              </w:r>
                              <w:r>
                                <w:rPr>
                                  <w:rFonts w:ascii="Calibri"/>
                                  <w:color w:val="202024"/>
                                  <w:spacing w:val="28"/>
                                  <w:w w:val="110"/>
                                  <w:sz w:val="48"/>
                                </w:rPr>
                                <w:t xml:space="preserve"> </w:t>
                              </w:r>
                              <w:r>
                                <w:rPr>
                                  <w:rFonts w:ascii="Calibri"/>
                                  <w:color w:val="202024"/>
                                  <w:w w:val="110"/>
                                  <w:sz w:val="48"/>
                                </w:rPr>
                                <w:t>School</w:t>
                              </w:r>
                              <w:r>
                                <w:rPr>
                                  <w:rFonts w:ascii="Calibri"/>
                                  <w:color w:val="202024"/>
                                  <w:spacing w:val="29"/>
                                  <w:w w:val="110"/>
                                  <w:sz w:val="48"/>
                                </w:rPr>
                                <w:t xml:space="preserve"> </w:t>
                              </w:r>
                              <w:r>
                                <w:rPr>
                                  <w:rFonts w:ascii="Calibri"/>
                                  <w:color w:val="202024"/>
                                  <w:w w:val="110"/>
                                  <w:sz w:val="48"/>
                                </w:rPr>
                                <w:t>of</w:t>
                              </w:r>
                              <w:r>
                                <w:rPr>
                                  <w:rFonts w:ascii="Calibri"/>
                                  <w:color w:val="202024"/>
                                  <w:spacing w:val="-117"/>
                                  <w:w w:val="110"/>
                                  <w:sz w:val="48"/>
                                </w:rPr>
                                <w:t xml:space="preserve"> </w:t>
                              </w:r>
                              <w:r>
                                <w:rPr>
                                  <w:rFonts w:ascii="Calibri"/>
                                  <w:color w:val="202024"/>
                                  <w:w w:val="115"/>
                                  <w:sz w:val="48"/>
                                </w:rPr>
                                <w:t>Accountancy's Accounting courses</w:t>
                              </w:r>
                              <w:r>
                                <w:rPr>
                                  <w:rFonts w:ascii="Calibri"/>
                                  <w:color w:val="202024"/>
                                  <w:spacing w:val="1"/>
                                  <w:w w:val="115"/>
                                  <w:sz w:val="48"/>
                                </w:rPr>
                                <w:t xml:space="preserve"> </w:t>
                              </w:r>
                              <w:r>
                                <w:rPr>
                                  <w:rFonts w:ascii="Calibri"/>
                                  <w:color w:val="202024"/>
                                  <w:w w:val="115"/>
                                  <w:sz w:val="48"/>
                                </w:rPr>
                                <w:t>Survey</w:t>
                              </w:r>
                            </w:p>
                            <w:p w:rsidR="00AA4B3E" w:rsidRDefault="00AA4B3E" w:rsidP="00AA4B3E">
                              <w:pPr>
                                <w:spacing w:before="10" w:line="251" w:lineRule="exact"/>
                                <w:rPr>
                                  <w:rFonts w:ascii="Roboto"/>
                                  <w:sz w:val="21"/>
                                </w:rPr>
                              </w:pPr>
                              <w:r>
                                <w:rPr>
                                  <w:color w:val="202024"/>
                                  <w:sz w:val="21"/>
                                </w:rPr>
                                <w:t>43</w:t>
                              </w:r>
                              <w:r>
                                <w:rPr>
                                  <w:color w:val="202024"/>
                                  <w:spacing w:val="17"/>
                                  <w:sz w:val="21"/>
                                </w:rPr>
                                <w:t xml:space="preserve"> </w:t>
                              </w:r>
                              <w:r>
                                <w:rPr>
                                  <w:color w:val="202024"/>
                                  <w:sz w:val="21"/>
                                </w:rPr>
                                <w:t>responses</w:t>
                              </w:r>
                            </w:p>
                          </w:txbxContent>
                        </wps:txbx>
                        <wps:bodyPr rot="0" vert="horz" wrap="square" lIns="0" tIns="0" rIns="0" bIns="0" anchor="t" anchorCtr="0" upright="1">
                          <a:noAutofit/>
                        </wps:bodyPr>
                      </wps:wsp>
                      <wps:wsp>
                        <wps:cNvPr id="199" name="docshape11"/>
                        <wps:cNvSpPr txBox="1">
                          <a:spLocks noChangeArrowheads="1"/>
                        </wps:cNvSpPr>
                        <wps:spPr bwMode="auto">
                          <a:xfrm>
                            <a:off x="375" y="2812"/>
                            <a:ext cx="1698" cy="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rPr>
                                  <w:rFonts w:ascii="Calibri"/>
                                  <w:sz w:val="21"/>
                                </w:rPr>
                              </w:pPr>
                              <w:hyperlink r:id="rId8" w:history="1">
                                <w:r>
                                  <w:rPr>
                                    <w:rStyle w:val="Hyperlink"/>
                                    <w:rFonts w:ascii="Calibri"/>
                                    <w:color w:val="1A73E7"/>
                                    <w:w w:val="115"/>
                                    <w:sz w:val="21"/>
                                  </w:rPr>
                                  <w:t>Publish</w:t>
                                </w:r>
                                <w:r>
                                  <w:rPr>
                                    <w:rStyle w:val="Hyperlink"/>
                                    <w:rFonts w:ascii="Calibri"/>
                                    <w:color w:val="1A73E7"/>
                                    <w:spacing w:val="29"/>
                                    <w:w w:val="115"/>
                                    <w:sz w:val="21"/>
                                  </w:rPr>
                                  <w:t xml:space="preserve"> </w:t>
                                </w:r>
                                <w:r>
                                  <w:rPr>
                                    <w:rStyle w:val="Hyperlink"/>
                                    <w:rFonts w:ascii="Calibri"/>
                                    <w:color w:val="1A73E7"/>
                                    <w:w w:val="115"/>
                                    <w:sz w:val="21"/>
                                  </w:rPr>
                                  <w:t>analytics</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A25965" id="Group 195" o:spid="_x0000_s1026" style="position:absolute;left:0;text-align:left;margin-left:0;margin-top:13.25pt;width:480pt;height:177pt;z-index:-251657216;mso-wrap-distance-left:0;mso-wrap-distance-right:0;mso-position-horizontal:center;mso-position-horizontal-relative:page" coordsize="9600,3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">
                <v:shape id="docshape8" o:spid="_x0000_s1027" style="position:absolute;left:7;top:8;width:9585;height:3525;visibility:visible;mso-wrap-style:square;v-text-anchor:top" coordsize="9585,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" path="m,3412l,112r,-7l1,98,3,91,4,83,6,76,9,69r3,-6l15,56r4,-6l24,44r4,-6l33,33r6,-5l44,23,106,r7,l9473,r7,l9488,1r47,18l9542,23r5,5l9553,33r5,5l9585,98r,14l9585,3412r-18,63l9516,3516r-21,7l9488,3524r-8,1l9473,3525r-9360,l106,3525r-8,-1l91,3523r-7,-2l50,3506r-6,-4l19,3475r-4,-6l12,3462r-3,-6l6,3449r-2,-7l3,3434r-2,-7l,3420r,-8xe" filled="f" strokecolor="#d9dbdf">
                  <v:path arrowok="t" o:connecttype="custom" o:connectlocs="0,3587;0,287;0,280;1,273;3,266;4,258;6,251;9,244;12,238;15,231;19,225;24,219;28,213;33,208;39,203;44,198;106,175;113,175;9473,175;9480,175;9488,176;9535,194;9542,198;9547,203;9553,208;9558,213;9585,273;9585,287;9585,3587;9567,3650;9516,3691;9495,3698;9488,3699;9480,3700;9473,3700;113,3700;106,3700;98,3699;91,3698;84,3696;50,3681;44,3677;19,3650;15,3644;12,3637;9,3631;6,3624;4,3617;3,3609;1,3602;0,3595;0,3587" o:connectangles="0,0,0,0,0,0,0,0,0,0,0,0,0,0,0,0,0,0,0,0,0,0,0,0,0,0,0,0,0,0,0,0,0,0,0,0,0,0,0,0,0,0,0,0,0,0,0,0,0,0,0,0"/>
                </v:shape>
                <v:shape id="docshape9" o:spid="_x0000_s1028" style="position:absolute;width:9600;height:150;visibility:visible;mso-wrap-style:square;v-text-anchor:top" coordsize="960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" path="m9600,149l,149,,112,25,46,81,6,112,,9488,r65,24l9594,81r6,68xe" stroked="f">
                  <v:path arrowok="t" o:connecttype="custom" o:connectlocs="9600,317;0,317;0,280;25,214;81,174;112,168;9488,168;9553,192;9594,249;9600,317" o:connectangles="0,0,0,0,0,0,0,0,0,0"/>
                </v:shape>
                <v:shapetype id="_x0000_t202" coordsize="21600,21600" o:spt="202" path="m,l,21600r21600,l21600,xe">
                  <v:stroke joinstyle="miter"/>
                  <v:path gradientshapeok="t" o:connecttype="rect"/>
                </v:shapetype>
                <v:shape id="docshape10" o:spid="_x0000_s1029" type="#_x0000_t202" style="position:absolute;left:300;top:346;width:8192;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rsidR="00AA4B3E" w:rsidRDefault="00AA4B3E" w:rsidP="00AA4B3E">
                        <w:pPr>
                          <w:spacing w:before="6" w:line="240" w:lineRule="auto"/>
                          <w:ind w:right="17"/>
                          <w:rPr>
                            <w:rFonts w:ascii="Calibri"/>
                            <w:sz w:val="48"/>
                          </w:rPr>
                        </w:pPr>
                        <w:r>
                          <w:rPr>
                            <w:rFonts w:ascii="Calibri"/>
                            <w:color w:val="202024"/>
                            <w:w w:val="110"/>
                            <w:sz w:val="48"/>
                          </w:rPr>
                          <w:t>Shidler</w:t>
                        </w:r>
                        <w:r>
                          <w:rPr>
                            <w:rFonts w:ascii="Calibri"/>
                            <w:color w:val="202024"/>
                            <w:spacing w:val="28"/>
                            <w:w w:val="110"/>
                            <w:sz w:val="48"/>
                          </w:rPr>
                          <w:t xml:space="preserve"> </w:t>
                        </w:r>
                        <w:r>
                          <w:rPr>
                            <w:rFonts w:ascii="Calibri"/>
                            <w:color w:val="202024"/>
                            <w:w w:val="110"/>
                            <w:sz w:val="48"/>
                          </w:rPr>
                          <w:t>College</w:t>
                        </w:r>
                        <w:r>
                          <w:rPr>
                            <w:rFonts w:ascii="Calibri"/>
                            <w:color w:val="202024"/>
                            <w:spacing w:val="28"/>
                            <w:w w:val="110"/>
                            <w:sz w:val="48"/>
                          </w:rPr>
                          <w:t xml:space="preserve"> </w:t>
                        </w:r>
                        <w:r>
                          <w:rPr>
                            <w:rFonts w:ascii="Calibri"/>
                            <w:color w:val="202024"/>
                            <w:w w:val="110"/>
                            <w:sz w:val="48"/>
                          </w:rPr>
                          <w:t>of</w:t>
                        </w:r>
                        <w:r>
                          <w:rPr>
                            <w:rFonts w:ascii="Calibri"/>
                            <w:color w:val="202024"/>
                            <w:spacing w:val="29"/>
                            <w:w w:val="110"/>
                            <w:sz w:val="48"/>
                          </w:rPr>
                          <w:t xml:space="preserve"> </w:t>
                        </w:r>
                        <w:r>
                          <w:rPr>
                            <w:rFonts w:ascii="Calibri"/>
                            <w:color w:val="202024"/>
                            <w:w w:val="110"/>
                            <w:sz w:val="48"/>
                          </w:rPr>
                          <w:t>Business,</w:t>
                        </w:r>
                        <w:r>
                          <w:rPr>
                            <w:rFonts w:ascii="Calibri"/>
                            <w:color w:val="202024"/>
                            <w:spacing w:val="28"/>
                            <w:w w:val="110"/>
                            <w:sz w:val="48"/>
                          </w:rPr>
                          <w:t xml:space="preserve"> </w:t>
                        </w:r>
                        <w:r>
                          <w:rPr>
                            <w:rFonts w:ascii="Calibri"/>
                            <w:color w:val="202024"/>
                            <w:w w:val="110"/>
                            <w:sz w:val="48"/>
                          </w:rPr>
                          <w:t>School</w:t>
                        </w:r>
                        <w:r>
                          <w:rPr>
                            <w:rFonts w:ascii="Calibri"/>
                            <w:color w:val="202024"/>
                            <w:spacing w:val="29"/>
                            <w:w w:val="110"/>
                            <w:sz w:val="48"/>
                          </w:rPr>
                          <w:t xml:space="preserve"> </w:t>
                        </w:r>
                        <w:r>
                          <w:rPr>
                            <w:rFonts w:ascii="Calibri"/>
                            <w:color w:val="202024"/>
                            <w:w w:val="110"/>
                            <w:sz w:val="48"/>
                          </w:rPr>
                          <w:t>of</w:t>
                        </w:r>
                        <w:r>
                          <w:rPr>
                            <w:rFonts w:ascii="Calibri"/>
                            <w:color w:val="202024"/>
                            <w:spacing w:val="-117"/>
                            <w:w w:val="110"/>
                            <w:sz w:val="48"/>
                          </w:rPr>
                          <w:t xml:space="preserve"> </w:t>
                        </w:r>
                        <w:r>
                          <w:rPr>
                            <w:rFonts w:ascii="Calibri"/>
                            <w:color w:val="202024"/>
                            <w:w w:val="115"/>
                            <w:sz w:val="48"/>
                          </w:rPr>
                          <w:t>Accountancy's Accounting courses</w:t>
                        </w:r>
                        <w:r>
                          <w:rPr>
                            <w:rFonts w:ascii="Calibri"/>
                            <w:color w:val="202024"/>
                            <w:spacing w:val="1"/>
                            <w:w w:val="115"/>
                            <w:sz w:val="48"/>
                          </w:rPr>
                          <w:t xml:space="preserve"> </w:t>
                        </w:r>
                        <w:r>
                          <w:rPr>
                            <w:rFonts w:ascii="Calibri"/>
                            <w:color w:val="202024"/>
                            <w:w w:val="115"/>
                            <w:sz w:val="48"/>
                          </w:rPr>
                          <w:t>Survey</w:t>
                        </w:r>
                      </w:p>
                      <w:p w:rsidR="00AA4B3E" w:rsidRDefault="00AA4B3E" w:rsidP="00AA4B3E">
                        <w:pPr>
                          <w:spacing w:before="10" w:line="251" w:lineRule="exact"/>
                          <w:rPr>
                            <w:rFonts w:ascii="Roboto"/>
                            <w:sz w:val="21"/>
                          </w:rPr>
                        </w:pPr>
                        <w:r>
                          <w:rPr>
                            <w:color w:val="202024"/>
                            <w:sz w:val="21"/>
                          </w:rPr>
                          <w:t>43</w:t>
                        </w:r>
                        <w:r>
                          <w:rPr>
                            <w:color w:val="202024"/>
                            <w:spacing w:val="17"/>
                            <w:sz w:val="21"/>
                          </w:rPr>
                          <w:t xml:space="preserve"> </w:t>
                        </w:r>
                        <w:r>
                          <w:rPr>
                            <w:color w:val="202024"/>
                            <w:sz w:val="21"/>
                          </w:rPr>
                          <w:t>responses</w:t>
                        </w:r>
                      </w:p>
                    </w:txbxContent>
                  </v:textbox>
                </v:shape>
                <v:shape id="docshape11" o:spid="_x0000_s1030" type="#_x0000_t202" style="position:absolute;left:375;top:2812;width:1698;height: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rsidR="00AA4B3E" w:rsidRDefault="00AA4B3E" w:rsidP="00AA4B3E">
                        <w:pPr>
                          <w:spacing w:before="3"/>
                          <w:rPr>
                            <w:rFonts w:ascii="Calibri"/>
                            <w:sz w:val="21"/>
                          </w:rPr>
                        </w:pPr>
                        <w:hyperlink r:id="rId9" w:history="1">
                          <w:r>
                            <w:rPr>
                              <w:rStyle w:val="Hyperlink"/>
                              <w:rFonts w:ascii="Calibri"/>
                              <w:color w:val="1A73E7"/>
                              <w:w w:val="115"/>
                              <w:sz w:val="21"/>
                            </w:rPr>
                            <w:t>Publish</w:t>
                          </w:r>
                          <w:r>
                            <w:rPr>
                              <w:rStyle w:val="Hyperlink"/>
                              <w:rFonts w:ascii="Calibri"/>
                              <w:color w:val="1A73E7"/>
                              <w:spacing w:val="29"/>
                              <w:w w:val="115"/>
                              <w:sz w:val="21"/>
                            </w:rPr>
                            <w:t xml:space="preserve"> </w:t>
                          </w:r>
                          <w:r>
                            <w:rPr>
                              <w:rStyle w:val="Hyperlink"/>
                              <w:rFonts w:ascii="Calibri"/>
                              <w:color w:val="1A73E7"/>
                              <w:w w:val="115"/>
                              <w:sz w:val="21"/>
                            </w:rPr>
                            <w:t>analytics</w:t>
                          </w:r>
                        </w:hyperlink>
                      </w:p>
                    </w:txbxContent>
                  </v:textbox>
                </v:shape>
                <w10:wrap type="topAndBottom" anchorx="page"/>
              </v:group>
            </w:pict>
          </mc:Fallback>
        </mc:AlternateContent>
      </w:r>
    </w:p>
    <w:p w:rsidR="00AA4B3E" w:rsidRDefault="00AA4B3E" w:rsidP="00AA4B3E">
      <w:pPr>
        <w:pStyle w:val="BodyText"/>
        <w:spacing w:before="5"/>
        <w:rPr>
          <w:rFonts w:ascii="Times New Roman"/>
          <w:sz w:val="12"/>
        </w:rPr>
      </w:pPr>
    </w:p>
    <w:p w:rsidR="00AA4B3E" w:rsidRDefault="00AA4B3E" w:rsidP="00AA4B3E">
      <w:pPr>
        <w:spacing w:after="0"/>
        <w:rPr>
          <w:rFonts w:ascii="Times New Roman"/>
          <w:sz w:val="12"/>
        </w:rPr>
        <w:sectPr w:rsidR="00AA4B3E">
          <w:pgSz w:w="12240" w:h="15840"/>
          <w:pgMar w:top="810" w:right="1680" w:bottom="2260" w:left="560" w:header="274" w:footer="1490" w:gutter="0"/>
          <w:pgNumType w:start="1"/>
          <w:cols w:space="720"/>
        </w:sectPr>
      </w:pPr>
    </w:p>
    <w:p w:rsidR="00AA4B3E" w:rsidRDefault="00AA4B3E" w:rsidP="00AA4B3E">
      <w:pPr>
        <w:pStyle w:val="BodyText"/>
        <w:ind w:left="869"/>
        <w:rPr>
          <w:rFonts w:ascii="Times New Roman"/>
          <w:sz w:val="20"/>
        </w:rPr>
      </w:pPr>
      <w:r>
        <w:rPr>
          <w:noProof/>
        </w:rPr>
        <w:lastRenderedPageBreak/>
        <mc:AlternateContent>
          <mc:Choice Requires="wpg">
            <w:drawing>
              <wp:inline distT="0" distB="0" distL="0" distR="0" wp14:anchorId="322EBF1E" wp14:editId="4666B2E5">
                <wp:extent cx="6086475" cy="3019425"/>
                <wp:effectExtent l="0" t="0" r="28575" b="28575"/>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6475" cy="3019425"/>
                          <a:chOff x="7" y="7"/>
                          <a:chExt cx="9585" cy="4755"/>
                        </a:xfrm>
                      </wpg:grpSpPr>
                      <wps:wsp>
                        <wps:cNvPr id="183" name="docshape13"/>
                        <wps:cNvSpPr>
                          <a:spLocks/>
                        </wps:cNvSpPr>
                        <wps:spPr bwMode="auto">
                          <a:xfrm>
                            <a:off x="7" y="7"/>
                            <a:ext cx="9585" cy="4755"/>
                          </a:xfrm>
                          <a:custGeom>
                            <a:avLst/>
                            <a:gdLst>
                              <a:gd name="T0" fmla="*/ 1 w 9585"/>
                              <a:gd name="T1" fmla="*/ 4650 h 4755"/>
                              <a:gd name="T2" fmla="*/ 1 w 9585"/>
                              <a:gd name="T3" fmla="*/ 120 h 4755"/>
                              <a:gd name="T4" fmla="*/ 0 w 9585"/>
                              <a:gd name="T5" fmla="*/ 113 h 4755"/>
                              <a:gd name="T6" fmla="*/ 1 w 9585"/>
                              <a:gd name="T7" fmla="*/ 105 h 4755"/>
                              <a:gd name="T8" fmla="*/ 3 w 9585"/>
                              <a:gd name="T9" fmla="*/ 98 h 4755"/>
                              <a:gd name="T10" fmla="*/ 4 w 9585"/>
                              <a:gd name="T11" fmla="*/ 91 h 4755"/>
                              <a:gd name="T12" fmla="*/ 6 w 9585"/>
                              <a:gd name="T13" fmla="*/ 84 h 4755"/>
                              <a:gd name="T14" fmla="*/ 33 w 9585"/>
                              <a:gd name="T15" fmla="*/ 40 h 4755"/>
                              <a:gd name="T16" fmla="*/ 39 w 9585"/>
                              <a:gd name="T17" fmla="*/ 35 h 4755"/>
                              <a:gd name="T18" fmla="*/ 44 w 9585"/>
                              <a:gd name="T19" fmla="*/ 31 h 4755"/>
                              <a:gd name="T20" fmla="*/ 50 w 9585"/>
                              <a:gd name="T21" fmla="*/ 26 h 4755"/>
                              <a:gd name="T22" fmla="*/ 57 w 9585"/>
                              <a:gd name="T23" fmla="*/ 22 h 4755"/>
                              <a:gd name="T24" fmla="*/ 106 w 9585"/>
                              <a:gd name="T25" fmla="*/ 7 h 4755"/>
                              <a:gd name="T26" fmla="*/ 113 w 9585"/>
                              <a:gd name="T27" fmla="*/ 7 h 4755"/>
                              <a:gd name="T28" fmla="*/ 9473 w 9585"/>
                              <a:gd name="T29" fmla="*/ 7 h 4755"/>
                              <a:gd name="T30" fmla="*/ 9480 w 9585"/>
                              <a:gd name="T31" fmla="*/ 7 h 4755"/>
                              <a:gd name="T32" fmla="*/ 9488 w 9585"/>
                              <a:gd name="T33" fmla="*/ 8 h 4755"/>
                              <a:gd name="T34" fmla="*/ 9535 w 9585"/>
                              <a:gd name="T35" fmla="*/ 26 h 4755"/>
                              <a:gd name="T36" fmla="*/ 9542 w 9585"/>
                              <a:gd name="T37" fmla="*/ 31 h 4755"/>
                              <a:gd name="T38" fmla="*/ 9547 w 9585"/>
                              <a:gd name="T39" fmla="*/ 35 h 4755"/>
                              <a:gd name="T40" fmla="*/ 9553 w 9585"/>
                              <a:gd name="T41" fmla="*/ 40 h 4755"/>
                              <a:gd name="T42" fmla="*/ 9558 w 9585"/>
                              <a:gd name="T43" fmla="*/ 46 h 4755"/>
                              <a:gd name="T44" fmla="*/ 9585 w 9585"/>
                              <a:gd name="T45" fmla="*/ 105 h 4755"/>
                              <a:gd name="T46" fmla="*/ 9585 w 9585"/>
                              <a:gd name="T47" fmla="*/ 120 h 4755"/>
                              <a:gd name="T48" fmla="*/ 9585 w 9585"/>
                              <a:gd name="T49" fmla="*/ 4650 h 4755"/>
                              <a:gd name="T50" fmla="*/ 9585 w 9585"/>
                              <a:gd name="T51" fmla="*/ 4657 h 4755"/>
                              <a:gd name="T52" fmla="*/ 9585 w 9585"/>
                              <a:gd name="T53" fmla="*/ 4665 h 4755"/>
                              <a:gd name="T54" fmla="*/ 9583 w 9585"/>
                              <a:gd name="T55" fmla="*/ 4672 h 4755"/>
                              <a:gd name="T56" fmla="*/ 9582 w 9585"/>
                              <a:gd name="T57" fmla="*/ 4679 h 4755"/>
                              <a:gd name="T58" fmla="*/ 9553 w 9585"/>
                              <a:gd name="T59" fmla="*/ 4730 h 4755"/>
                              <a:gd name="T60" fmla="*/ 9547 w 9585"/>
                              <a:gd name="T61" fmla="*/ 4735 h 4755"/>
                              <a:gd name="T62" fmla="*/ 9495 w 9585"/>
                              <a:gd name="T63" fmla="*/ 4760 h 4755"/>
                              <a:gd name="T64" fmla="*/ 9488 w 9585"/>
                              <a:gd name="T65" fmla="*/ 4762 h 4755"/>
                              <a:gd name="T66" fmla="*/ 9480 w 9585"/>
                              <a:gd name="T67" fmla="*/ 4762 h 4755"/>
                              <a:gd name="T68" fmla="*/ 9473 w 9585"/>
                              <a:gd name="T69" fmla="*/ 4762 h 4755"/>
                              <a:gd name="T70" fmla="*/ 113 w 9585"/>
                              <a:gd name="T71" fmla="*/ 4762 h 4755"/>
                              <a:gd name="T72" fmla="*/ 50 w 9585"/>
                              <a:gd name="T73" fmla="*/ 4744 h 4755"/>
                              <a:gd name="T74" fmla="*/ 33 w 9585"/>
                              <a:gd name="T75" fmla="*/ 4730 h 4755"/>
                              <a:gd name="T76" fmla="*/ 28 w 9585"/>
                              <a:gd name="T77" fmla="*/ 4724 h 4755"/>
                              <a:gd name="T78" fmla="*/ 24 w 9585"/>
                              <a:gd name="T79" fmla="*/ 4719 h 4755"/>
                              <a:gd name="T80" fmla="*/ 19 w 9585"/>
                              <a:gd name="T81" fmla="*/ 4712 h 4755"/>
                              <a:gd name="T82" fmla="*/ 15 w 9585"/>
                              <a:gd name="T83" fmla="*/ 4706 h 4755"/>
                              <a:gd name="T84" fmla="*/ 12 w 9585"/>
                              <a:gd name="T85" fmla="*/ 4700 h 4755"/>
                              <a:gd name="T86" fmla="*/ 9 w 9585"/>
                              <a:gd name="T87" fmla="*/ 4693 h 4755"/>
                              <a:gd name="T88" fmla="*/ 6 w 9585"/>
                              <a:gd name="T89" fmla="*/ 4686 h 4755"/>
                              <a:gd name="T90" fmla="*/ 4 w 9585"/>
                              <a:gd name="T91" fmla="*/ 4679 h 4755"/>
                              <a:gd name="T92" fmla="*/ 3 w 9585"/>
                              <a:gd name="T93" fmla="*/ 4672 h 4755"/>
                              <a:gd name="T94" fmla="*/ 1 w 9585"/>
                              <a:gd name="T95" fmla="*/ 4665 h 4755"/>
                              <a:gd name="T96" fmla="*/ 0 w 9585"/>
                              <a:gd name="T97" fmla="*/ 4657 h 4755"/>
                              <a:gd name="T98" fmla="*/ 1 w 9585"/>
                              <a:gd name="T99" fmla="*/ 4650 h 4755"/>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9585" h="4755">
                                <a:moveTo>
                                  <a:pt x="1" y="4643"/>
                                </a:moveTo>
                                <a:lnTo>
                                  <a:pt x="1" y="113"/>
                                </a:lnTo>
                                <a:lnTo>
                                  <a:pt x="0" y="106"/>
                                </a:lnTo>
                                <a:lnTo>
                                  <a:pt x="1" y="98"/>
                                </a:lnTo>
                                <a:lnTo>
                                  <a:pt x="3" y="91"/>
                                </a:lnTo>
                                <a:lnTo>
                                  <a:pt x="4" y="84"/>
                                </a:lnTo>
                                <a:lnTo>
                                  <a:pt x="6" y="77"/>
                                </a:lnTo>
                                <a:lnTo>
                                  <a:pt x="33" y="33"/>
                                </a:lnTo>
                                <a:lnTo>
                                  <a:pt x="39" y="28"/>
                                </a:lnTo>
                                <a:lnTo>
                                  <a:pt x="44" y="24"/>
                                </a:lnTo>
                                <a:lnTo>
                                  <a:pt x="50" y="19"/>
                                </a:lnTo>
                                <a:lnTo>
                                  <a:pt x="57" y="15"/>
                                </a:lnTo>
                                <a:lnTo>
                                  <a:pt x="106" y="0"/>
                                </a:lnTo>
                                <a:lnTo>
                                  <a:pt x="113" y="0"/>
                                </a:lnTo>
                                <a:lnTo>
                                  <a:pt x="9473" y="0"/>
                                </a:lnTo>
                                <a:lnTo>
                                  <a:pt x="9480" y="0"/>
                                </a:lnTo>
                                <a:lnTo>
                                  <a:pt x="9488" y="1"/>
                                </a:lnTo>
                                <a:lnTo>
                                  <a:pt x="9535" y="19"/>
                                </a:lnTo>
                                <a:lnTo>
                                  <a:pt x="9542" y="24"/>
                                </a:lnTo>
                                <a:lnTo>
                                  <a:pt x="9547" y="28"/>
                                </a:lnTo>
                                <a:lnTo>
                                  <a:pt x="9553" y="33"/>
                                </a:lnTo>
                                <a:lnTo>
                                  <a:pt x="9558" y="39"/>
                                </a:lnTo>
                                <a:lnTo>
                                  <a:pt x="9585" y="98"/>
                                </a:lnTo>
                                <a:lnTo>
                                  <a:pt x="9585" y="113"/>
                                </a:lnTo>
                                <a:lnTo>
                                  <a:pt x="9585" y="4643"/>
                                </a:lnTo>
                                <a:lnTo>
                                  <a:pt x="9585" y="4650"/>
                                </a:lnTo>
                                <a:lnTo>
                                  <a:pt x="9585" y="4658"/>
                                </a:lnTo>
                                <a:lnTo>
                                  <a:pt x="9583" y="4665"/>
                                </a:lnTo>
                                <a:lnTo>
                                  <a:pt x="9582" y="4672"/>
                                </a:lnTo>
                                <a:lnTo>
                                  <a:pt x="9553" y="4723"/>
                                </a:lnTo>
                                <a:lnTo>
                                  <a:pt x="9547" y="4728"/>
                                </a:lnTo>
                                <a:lnTo>
                                  <a:pt x="9495" y="4753"/>
                                </a:lnTo>
                                <a:lnTo>
                                  <a:pt x="9488" y="4755"/>
                                </a:lnTo>
                                <a:lnTo>
                                  <a:pt x="9480" y="4755"/>
                                </a:lnTo>
                                <a:lnTo>
                                  <a:pt x="9473" y="4755"/>
                                </a:lnTo>
                                <a:lnTo>
                                  <a:pt x="113" y="4755"/>
                                </a:lnTo>
                                <a:lnTo>
                                  <a:pt x="50" y="4737"/>
                                </a:lnTo>
                                <a:lnTo>
                                  <a:pt x="33" y="4723"/>
                                </a:lnTo>
                                <a:lnTo>
                                  <a:pt x="28" y="4717"/>
                                </a:lnTo>
                                <a:lnTo>
                                  <a:pt x="24" y="4712"/>
                                </a:lnTo>
                                <a:lnTo>
                                  <a:pt x="19" y="4705"/>
                                </a:lnTo>
                                <a:lnTo>
                                  <a:pt x="15" y="4699"/>
                                </a:lnTo>
                                <a:lnTo>
                                  <a:pt x="12" y="4693"/>
                                </a:lnTo>
                                <a:lnTo>
                                  <a:pt x="9" y="4686"/>
                                </a:lnTo>
                                <a:lnTo>
                                  <a:pt x="6" y="4679"/>
                                </a:lnTo>
                                <a:lnTo>
                                  <a:pt x="4" y="4672"/>
                                </a:lnTo>
                                <a:lnTo>
                                  <a:pt x="3" y="4665"/>
                                </a:lnTo>
                                <a:lnTo>
                                  <a:pt x="1" y="4658"/>
                                </a:lnTo>
                                <a:lnTo>
                                  <a:pt x="0" y="4650"/>
                                </a:lnTo>
                                <a:lnTo>
                                  <a:pt x="1" y="464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docshape14"/>
                        <wps:cNvSpPr>
                          <a:spLocks noChangeArrowheads="1"/>
                        </wps:cNvSpPr>
                        <wps:spPr bwMode="auto">
                          <a:xfrm>
                            <a:off x="375" y="1395"/>
                            <a:ext cx="9030" cy="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5" name="docshape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135" y="1545"/>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6" name="docshape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6135" y="1830"/>
                            <a:ext cx="180" cy="180"/>
                          </a:xfrm>
                          <a:prstGeom prst="rect">
                            <a:avLst/>
                          </a:prstGeom>
                          <a:noFill/>
                          <a:extLst>
                            <a:ext uri="{909E8E84-426E-40DD-AFC4-6F175D3DCCD1}">
                              <a14:hiddenFill xmlns:a14="http://schemas.microsoft.com/office/drawing/2010/main">
                                <a:solidFill>
                                  <a:srgbClr val="FFFFFF"/>
                                </a:solidFill>
                              </a14:hiddenFill>
                            </a:ext>
                          </a:extLst>
                        </pic:spPr>
                      </pic:pic>
                      <wps:wsp>
                        <wps:cNvPr id="187" name="docshape17"/>
                        <wps:cNvSpPr>
                          <a:spLocks/>
                        </wps:cNvSpPr>
                        <wps:spPr bwMode="auto">
                          <a:xfrm>
                            <a:off x="2276" y="1545"/>
                            <a:ext cx="2419" cy="1350"/>
                          </a:xfrm>
                          <a:custGeom>
                            <a:avLst/>
                            <a:gdLst>
                              <a:gd name="T0" fmla="*/ 2419 w 2419"/>
                              <a:gd name="T1" fmla="*/ 2895 h 1350"/>
                              <a:gd name="T2" fmla="*/ 1069 w 2419"/>
                              <a:gd name="T3" fmla="*/ 2895 h 1350"/>
                              <a:gd name="T4" fmla="*/ 0 w 2419"/>
                              <a:gd name="T5" fmla="*/ 2070 h 1350"/>
                              <a:gd name="T6" fmla="*/ 50 w 2419"/>
                              <a:gd name="T7" fmla="*/ 2009 h 1350"/>
                              <a:gd name="T8" fmla="*/ 104 w 2419"/>
                              <a:gd name="T9" fmla="*/ 1951 h 1350"/>
                              <a:gd name="T10" fmla="*/ 160 w 2419"/>
                              <a:gd name="T11" fmla="*/ 1897 h 1350"/>
                              <a:gd name="T12" fmla="*/ 220 w 2419"/>
                              <a:gd name="T13" fmla="*/ 1846 h 1350"/>
                              <a:gd name="T14" fmla="*/ 282 w 2419"/>
                              <a:gd name="T15" fmla="*/ 1798 h 1350"/>
                              <a:gd name="T16" fmla="*/ 347 w 2419"/>
                              <a:gd name="T17" fmla="*/ 1754 h 1350"/>
                              <a:gd name="T18" fmla="*/ 415 w 2419"/>
                              <a:gd name="T19" fmla="*/ 1714 h 1350"/>
                              <a:gd name="T20" fmla="*/ 485 w 2419"/>
                              <a:gd name="T21" fmla="*/ 1678 h 1350"/>
                              <a:gd name="T22" fmla="*/ 557 w 2419"/>
                              <a:gd name="T23" fmla="*/ 1646 h 1350"/>
                              <a:gd name="T24" fmla="*/ 630 w 2419"/>
                              <a:gd name="T25" fmla="*/ 1618 h 1350"/>
                              <a:gd name="T26" fmla="*/ 705 w 2419"/>
                              <a:gd name="T27" fmla="*/ 1595 h 1350"/>
                              <a:gd name="T28" fmla="*/ 781 w 2419"/>
                              <a:gd name="T29" fmla="*/ 1576 h 1350"/>
                              <a:gd name="T30" fmla="*/ 859 w 2419"/>
                              <a:gd name="T31" fmla="*/ 1561 h 1350"/>
                              <a:gd name="T32" fmla="*/ 937 w 2419"/>
                              <a:gd name="T33" fmla="*/ 1552 h 1350"/>
                              <a:gd name="T34" fmla="*/ 1015 w 2419"/>
                              <a:gd name="T35" fmla="*/ 1546 h 1350"/>
                              <a:gd name="T36" fmla="*/ 1067 w 2419"/>
                              <a:gd name="T37" fmla="*/ 1545 h 1350"/>
                              <a:gd name="T38" fmla="*/ 1094 w 2419"/>
                              <a:gd name="T39" fmla="*/ 1545 h 1350"/>
                              <a:gd name="T40" fmla="*/ 1172 w 2419"/>
                              <a:gd name="T41" fmla="*/ 1549 h 1350"/>
                              <a:gd name="T42" fmla="*/ 1250 w 2419"/>
                              <a:gd name="T43" fmla="*/ 1557 h 1350"/>
                              <a:gd name="T44" fmla="*/ 1328 w 2419"/>
                              <a:gd name="T45" fmla="*/ 1570 h 1350"/>
                              <a:gd name="T46" fmla="*/ 1404 w 2419"/>
                              <a:gd name="T47" fmla="*/ 1587 h 1350"/>
                              <a:gd name="T48" fmla="*/ 1480 w 2419"/>
                              <a:gd name="T49" fmla="*/ 1609 h 1350"/>
                              <a:gd name="T50" fmla="*/ 1554 w 2419"/>
                              <a:gd name="T51" fmla="*/ 1635 h 1350"/>
                              <a:gd name="T52" fmla="*/ 1627 w 2419"/>
                              <a:gd name="T53" fmla="*/ 1666 h 1350"/>
                              <a:gd name="T54" fmla="*/ 1697 w 2419"/>
                              <a:gd name="T55" fmla="*/ 1700 h 1350"/>
                              <a:gd name="T56" fmla="*/ 1766 w 2419"/>
                              <a:gd name="T57" fmla="*/ 1739 h 1350"/>
                              <a:gd name="T58" fmla="*/ 1832 w 2419"/>
                              <a:gd name="T59" fmla="*/ 1781 h 1350"/>
                              <a:gd name="T60" fmla="*/ 1895 w 2419"/>
                              <a:gd name="T61" fmla="*/ 1827 h 1350"/>
                              <a:gd name="T62" fmla="*/ 1956 w 2419"/>
                              <a:gd name="T63" fmla="*/ 1877 h 1350"/>
                              <a:gd name="T64" fmla="*/ 2014 w 2419"/>
                              <a:gd name="T65" fmla="*/ 1931 h 1350"/>
                              <a:gd name="T66" fmla="*/ 2068 w 2419"/>
                              <a:gd name="T67" fmla="*/ 1987 h 1350"/>
                              <a:gd name="T68" fmla="*/ 2119 w 2419"/>
                              <a:gd name="T69" fmla="*/ 2047 h 1350"/>
                              <a:gd name="T70" fmla="*/ 2167 w 2419"/>
                              <a:gd name="T71" fmla="*/ 2109 h 1350"/>
                              <a:gd name="T72" fmla="*/ 2211 w 2419"/>
                              <a:gd name="T73" fmla="*/ 2175 h 1350"/>
                              <a:gd name="T74" fmla="*/ 2251 w 2419"/>
                              <a:gd name="T75" fmla="*/ 2242 h 1350"/>
                              <a:gd name="T76" fmla="*/ 2287 w 2419"/>
                              <a:gd name="T77" fmla="*/ 2312 h 1350"/>
                              <a:gd name="T78" fmla="*/ 2319 w 2419"/>
                              <a:gd name="T79" fmla="*/ 2384 h 1350"/>
                              <a:gd name="T80" fmla="*/ 2346 w 2419"/>
                              <a:gd name="T81" fmla="*/ 2458 h 1350"/>
                              <a:gd name="T82" fmla="*/ 2369 w 2419"/>
                              <a:gd name="T83" fmla="*/ 2533 h 1350"/>
                              <a:gd name="T84" fmla="*/ 2388 w 2419"/>
                              <a:gd name="T85" fmla="*/ 2609 h 1350"/>
                              <a:gd name="T86" fmla="*/ 2403 w 2419"/>
                              <a:gd name="T87" fmla="*/ 2686 h 1350"/>
                              <a:gd name="T88" fmla="*/ 2413 w 2419"/>
                              <a:gd name="T89" fmla="*/ 2764 h 1350"/>
                              <a:gd name="T90" fmla="*/ 2418 w 2419"/>
                              <a:gd name="T91" fmla="*/ 2843 h 1350"/>
                              <a:gd name="T92" fmla="*/ 2419 w 2419"/>
                              <a:gd name="T93" fmla="*/ 2895 h 1350"/>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2419" h="1350">
                                <a:moveTo>
                                  <a:pt x="2419" y="1350"/>
                                </a:moveTo>
                                <a:lnTo>
                                  <a:pt x="1069" y="1350"/>
                                </a:lnTo>
                                <a:lnTo>
                                  <a:pt x="0" y="525"/>
                                </a:lnTo>
                                <a:lnTo>
                                  <a:pt x="50" y="464"/>
                                </a:lnTo>
                                <a:lnTo>
                                  <a:pt x="104" y="406"/>
                                </a:lnTo>
                                <a:lnTo>
                                  <a:pt x="160" y="352"/>
                                </a:lnTo>
                                <a:lnTo>
                                  <a:pt x="220" y="301"/>
                                </a:lnTo>
                                <a:lnTo>
                                  <a:pt x="282" y="253"/>
                                </a:lnTo>
                                <a:lnTo>
                                  <a:pt x="347" y="209"/>
                                </a:lnTo>
                                <a:lnTo>
                                  <a:pt x="415" y="169"/>
                                </a:lnTo>
                                <a:lnTo>
                                  <a:pt x="485" y="133"/>
                                </a:lnTo>
                                <a:lnTo>
                                  <a:pt x="557" y="101"/>
                                </a:lnTo>
                                <a:lnTo>
                                  <a:pt x="630" y="73"/>
                                </a:lnTo>
                                <a:lnTo>
                                  <a:pt x="705" y="50"/>
                                </a:lnTo>
                                <a:lnTo>
                                  <a:pt x="781" y="31"/>
                                </a:lnTo>
                                <a:lnTo>
                                  <a:pt x="859" y="16"/>
                                </a:lnTo>
                                <a:lnTo>
                                  <a:pt x="937" y="7"/>
                                </a:lnTo>
                                <a:lnTo>
                                  <a:pt x="1015" y="1"/>
                                </a:lnTo>
                                <a:lnTo>
                                  <a:pt x="1067" y="0"/>
                                </a:lnTo>
                                <a:lnTo>
                                  <a:pt x="1094" y="0"/>
                                </a:lnTo>
                                <a:lnTo>
                                  <a:pt x="1172" y="4"/>
                                </a:lnTo>
                                <a:lnTo>
                                  <a:pt x="1250" y="12"/>
                                </a:lnTo>
                                <a:lnTo>
                                  <a:pt x="1328" y="25"/>
                                </a:lnTo>
                                <a:lnTo>
                                  <a:pt x="1404" y="42"/>
                                </a:lnTo>
                                <a:lnTo>
                                  <a:pt x="1480" y="64"/>
                                </a:lnTo>
                                <a:lnTo>
                                  <a:pt x="1554" y="90"/>
                                </a:lnTo>
                                <a:lnTo>
                                  <a:pt x="1627" y="121"/>
                                </a:lnTo>
                                <a:lnTo>
                                  <a:pt x="1697" y="155"/>
                                </a:lnTo>
                                <a:lnTo>
                                  <a:pt x="1766" y="194"/>
                                </a:lnTo>
                                <a:lnTo>
                                  <a:pt x="1832" y="236"/>
                                </a:lnTo>
                                <a:lnTo>
                                  <a:pt x="1895" y="282"/>
                                </a:lnTo>
                                <a:lnTo>
                                  <a:pt x="1956" y="332"/>
                                </a:lnTo>
                                <a:lnTo>
                                  <a:pt x="2014" y="386"/>
                                </a:lnTo>
                                <a:lnTo>
                                  <a:pt x="2068" y="442"/>
                                </a:lnTo>
                                <a:lnTo>
                                  <a:pt x="2119" y="502"/>
                                </a:lnTo>
                                <a:lnTo>
                                  <a:pt x="2167" y="564"/>
                                </a:lnTo>
                                <a:lnTo>
                                  <a:pt x="2211" y="630"/>
                                </a:lnTo>
                                <a:lnTo>
                                  <a:pt x="2251" y="697"/>
                                </a:lnTo>
                                <a:lnTo>
                                  <a:pt x="2287" y="767"/>
                                </a:lnTo>
                                <a:lnTo>
                                  <a:pt x="2319" y="839"/>
                                </a:lnTo>
                                <a:lnTo>
                                  <a:pt x="2346" y="913"/>
                                </a:lnTo>
                                <a:lnTo>
                                  <a:pt x="2369" y="988"/>
                                </a:lnTo>
                                <a:lnTo>
                                  <a:pt x="2388" y="1064"/>
                                </a:lnTo>
                                <a:lnTo>
                                  <a:pt x="2403" y="1141"/>
                                </a:lnTo>
                                <a:lnTo>
                                  <a:pt x="2413" y="1219"/>
                                </a:lnTo>
                                <a:lnTo>
                                  <a:pt x="2418" y="1298"/>
                                </a:lnTo>
                                <a:lnTo>
                                  <a:pt x="2419" y="135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 name="docshape18"/>
                        <wps:cNvSpPr>
                          <a:spLocks/>
                        </wps:cNvSpPr>
                        <wps:spPr bwMode="auto">
                          <a:xfrm>
                            <a:off x="2276" y="1545"/>
                            <a:ext cx="2419" cy="1350"/>
                          </a:xfrm>
                          <a:custGeom>
                            <a:avLst/>
                            <a:gdLst>
                              <a:gd name="T0" fmla="*/ 1069 w 2419"/>
                              <a:gd name="T1" fmla="*/ 2895 h 1350"/>
                              <a:gd name="T2" fmla="*/ 0 w 2419"/>
                              <a:gd name="T3" fmla="*/ 2070 h 1350"/>
                              <a:gd name="T4" fmla="*/ 17 w 2419"/>
                              <a:gd name="T5" fmla="*/ 2049 h 1350"/>
                              <a:gd name="T6" fmla="*/ 33 w 2419"/>
                              <a:gd name="T7" fmla="*/ 2029 h 1350"/>
                              <a:gd name="T8" fmla="*/ 85 w 2419"/>
                              <a:gd name="T9" fmla="*/ 1970 h 1350"/>
                              <a:gd name="T10" fmla="*/ 141 w 2419"/>
                              <a:gd name="T11" fmla="*/ 1915 h 1350"/>
                              <a:gd name="T12" fmla="*/ 200 w 2419"/>
                              <a:gd name="T13" fmla="*/ 1862 h 1350"/>
                              <a:gd name="T14" fmla="*/ 261 w 2419"/>
                              <a:gd name="T15" fmla="*/ 1813 h 1350"/>
                              <a:gd name="T16" fmla="*/ 325 w 2419"/>
                              <a:gd name="T17" fmla="*/ 1768 h 1350"/>
                              <a:gd name="T18" fmla="*/ 392 w 2419"/>
                              <a:gd name="T19" fmla="*/ 1727 h 1350"/>
                              <a:gd name="T20" fmla="*/ 461 w 2419"/>
                              <a:gd name="T21" fmla="*/ 1689 h 1350"/>
                              <a:gd name="T22" fmla="*/ 533 w 2419"/>
                              <a:gd name="T23" fmla="*/ 1656 h 1350"/>
                              <a:gd name="T24" fmla="*/ 606 w 2419"/>
                              <a:gd name="T25" fmla="*/ 1627 h 1350"/>
                              <a:gd name="T26" fmla="*/ 680 w 2419"/>
                              <a:gd name="T27" fmla="*/ 1602 h 1350"/>
                              <a:gd name="T28" fmla="*/ 756 w 2419"/>
                              <a:gd name="T29" fmla="*/ 1582 h 1350"/>
                              <a:gd name="T30" fmla="*/ 833 w 2419"/>
                              <a:gd name="T31" fmla="*/ 1566 h 1350"/>
                              <a:gd name="T32" fmla="*/ 911 w 2419"/>
                              <a:gd name="T33" fmla="*/ 1554 h 1350"/>
                              <a:gd name="T34" fmla="*/ 989 w 2419"/>
                              <a:gd name="T35" fmla="*/ 1547 h 1350"/>
                              <a:gd name="T36" fmla="*/ 1067 w 2419"/>
                              <a:gd name="T37" fmla="*/ 1545 h 1350"/>
                              <a:gd name="T38" fmla="*/ 1094 w 2419"/>
                              <a:gd name="T39" fmla="*/ 1545 h 1350"/>
                              <a:gd name="T40" fmla="*/ 1172 w 2419"/>
                              <a:gd name="T41" fmla="*/ 1549 h 1350"/>
                              <a:gd name="T42" fmla="*/ 1250 w 2419"/>
                              <a:gd name="T43" fmla="*/ 1557 h 1350"/>
                              <a:gd name="T44" fmla="*/ 1328 w 2419"/>
                              <a:gd name="T45" fmla="*/ 1570 h 1350"/>
                              <a:gd name="T46" fmla="*/ 1404 w 2419"/>
                              <a:gd name="T47" fmla="*/ 1587 h 1350"/>
                              <a:gd name="T48" fmla="*/ 1480 w 2419"/>
                              <a:gd name="T49" fmla="*/ 1609 h 1350"/>
                              <a:gd name="T50" fmla="*/ 1554 w 2419"/>
                              <a:gd name="T51" fmla="*/ 1635 h 1350"/>
                              <a:gd name="T52" fmla="*/ 1627 w 2419"/>
                              <a:gd name="T53" fmla="*/ 1666 h 1350"/>
                              <a:gd name="T54" fmla="*/ 1697 w 2419"/>
                              <a:gd name="T55" fmla="*/ 1700 h 1350"/>
                              <a:gd name="T56" fmla="*/ 1766 w 2419"/>
                              <a:gd name="T57" fmla="*/ 1739 h 1350"/>
                              <a:gd name="T58" fmla="*/ 1832 w 2419"/>
                              <a:gd name="T59" fmla="*/ 1781 h 1350"/>
                              <a:gd name="T60" fmla="*/ 1895 w 2419"/>
                              <a:gd name="T61" fmla="*/ 1827 h 1350"/>
                              <a:gd name="T62" fmla="*/ 1956 w 2419"/>
                              <a:gd name="T63" fmla="*/ 1877 h 1350"/>
                              <a:gd name="T64" fmla="*/ 2014 w 2419"/>
                              <a:gd name="T65" fmla="*/ 1931 h 1350"/>
                              <a:gd name="T66" fmla="*/ 2068 w 2419"/>
                              <a:gd name="T67" fmla="*/ 1987 h 1350"/>
                              <a:gd name="T68" fmla="*/ 2119 w 2419"/>
                              <a:gd name="T69" fmla="*/ 2047 h 1350"/>
                              <a:gd name="T70" fmla="*/ 2167 w 2419"/>
                              <a:gd name="T71" fmla="*/ 2109 h 1350"/>
                              <a:gd name="T72" fmla="*/ 2211 w 2419"/>
                              <a:gd name="T73" fmla="*/ 2175 h 1350"/>
                              <a:gd name="T74" fmla="*/ 2251 w 2419"/>
                              <a:gd name="T75" fmla="*/ 2242 h 1350"/>
                              <a:gd name="T76" fmla="*/ 2287 w 2419"/>
                              <a:gd name="T77" fmla="*/ 2312 h 1350"/>
                              <a:gd name="T78" fmla="*/ 2319 w 2419"/>
                              <a:gd name="T79" fmla="*/ 2384 h 1350"/>
                              <a:gd name="T80" fmla="*/ 2346 w 2419"/>
                              <a:gd name="T81" fmla="*/ 2458 h 1350"/>
                              <a:gd name="T82" fmla="*/ 2369 w 2419"/>
                              <a:gd name="T83" fmla="*/ 2533 h 1350"/>
                              <a:gd name="T84" fmla="*/ 2388 w 2419"/>
                              <a:gd name="T85" fmla="*/ 2609 h 1350"/>
                              <a:gd name="T86" fmla="*/ 2403 w 2419"/>
                              <a:gd name="T87" fmla="*/ 2686 h 1350"/>
                              <a:gd name="T88" fmla="*/ 2413 w 2419"/>
                              <a:gd name="T89" fmla="*/ 2764 h 1350"/>
                              <a:gd name="T90" fmla="*/ 2418 w 2419"/>
                              <a:gd name="T91" fmla="*/ 2843 h 1350"/>
                              <a:gd name="T92" fmla="*/ 2419 w 2419"/>
                              <a:gd name="T93" fmla="*/ 2895 h 1350"/>
                              <a:gd name="T94" fmla="*/ 1069 w 2419"/>
                              <a:gd name="T95" fmla="*/ 2895 h 1350"/>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2419" h="1350">
                                <a:moveTo>
                                  <a:pt x="1069" y="1350"/>
                                </a:moveTo>
                                <a:lnTo>
                                  <a:pt x="0" y="525"/>
                                </a:lnTo>
                                <a:lnTo>
                                  <a:pt x="17" y="504"/>
                                </a:lnTo>
                                <a:lnTo>
                                  <a:pt x="33" y="484"/>
                                </a:lnTo>
                                <a:lnTo>
                                  <a:pt x="85" y="425"/>
                                </a:lnTo>
                                <a:lnTo>
                                  <a:pt x="141" y="370"/>
                                </a:lnTo>
                                <a:lnTo>
                                  <a:pt x="200" y="317"/>
                                </a:lnTo>
                                <a:lnTo>
                                  <a:pt x="261" y="268"/>
                                </a:lnTo>
                                <a:lnTo>
                                  <a:pt x="325" y="223"/>
                                </a:lnTo>
                                <a:lnTo>
                                  <a:pt x="392" y="182"/>
                                </a:lnTo>
                                <a:lnTo>
                                  <a:pt x="461" y="144"/>
                                </a:lnTo>
                                <a:lnTo>
                                  <a:pt x="533" y="111"/>
                                </a:lnTo>
                                <a:lnTo>
                                  <a:pt x="606" y="82"/>
                                </a:lnTo>
                                <a:lnTo>
                                  <a:pt x="680" y="57"/>
                                </a:lnTo>
                                <a:lnTo>
                                  <a:pt x="756" y="37"/>
                                </a:lnTo>
                                <a:lnTo>
                                  <a:pt x="833" y="21"/>
                                </a:lnTo>
                                <a:lnTo>
                                  <a:pt x="911" y="9"/>
                                </a:lnTo>
                                <a:lnTo>
                                  <a:pt x="989" y="2"/>
                                </a:lnTo>
                                <a:lnTo>
                                  <a:pt x="1067" y="0"/>
                                </a:lnTo>
                                <a:lnTo>
                                  <a:pt x="1094" y="0"/>
                                </a:lnTo>
                                <a:lnTo>
                                  <a:pt x="1172" y="4"/>
                                </a:lnTo>
                                <a:lnTo>
                                  <a:pt x="1250" y="12"/>
                                </a:lnTo>
                                <a:lnTo>
                                  <a:pt x="1328" y="25"/>
                                </a:lnTo>
                                <a:lnTo>
                                  <a:pt x="1404" y="42"/>
                                </a:lnTo>
                                <a:lnTo>
                                  <a:pt x="1480" y="64"/>
                                </a:lnTo>
                                <a:lnTo>
                                  <a:pt x="1554" y="90"/>
                                </a:lnTo>
                                <a:lnTo>
                                  <a:pt x="1627" y="121"/>
                                </a:lnTo>
                                <a:lnTo>
                                  <a:pt x="1697" y="155"/>
                                </a:lnTo>
                                <a:lnTo>
                                  <a:pt x="1766" y="194"/>
                                </a:lnTo>
                                <a:lnTo>
                                  <a:pt x="1832" y="236"/>
                                </a:lnTo>
                                <a:lnTo>
                                  <a:pt x="1895" y="282"/>
                                </a:lnTo>
                                <a:lnTo>
                                  <a:pt x="1956" y="332"/>
                                </a:lnTo>
                                <a:lnTo>
                                  <a:pt x="2014" y="386"/>
                                </a:lnTo>
                                <a:lnTo>
                                  <a:pt x="2068" y="442"/>
                                </a:lnTo>
                                <a:lnTo>
                                  <a:pt x="2119" y="502"/>
                                </a:lnTo>
                                <a:lnTo>
                                  <a:pt x="2167" y="564"/>
                                </a:lnTo>
                                <a:lnTo>
                                  <a:pt x="2211" y="630"/>
                                </a:lnTo>
                                <a:lnTo>
                                  <a:pt x="2251" y="697"/>
                                </a:lnTo>
                                <a:lnTo>
                                  <a:pt x="2287" y="767"/>
                                </a:lnTo>
                                <a:lnTo>
                                  <a:pt x="2319" y="839"/>
                                </a:lnTo>
                                <a:lnTo>
                                  <a:pt x="2346" y="913"/>
                                </a:lnTo>
                                <a:lnTo>
                                  <a:pt x="2369" y="988"/>
                                </a:lnTo>
                                <a:lnTo>
                                  <a:pt x="2388" y="1064"/>
                                </a:lnTo>
                                <a:lnTo>
                                  <a:pt x="2403" y="1141"/>
                                </a:lnTo>
                                <a:lnTo>
                                  <a:pt x="2413" y="1219"/>
                                </a:lnTo>
                                <a:lnTo>
                                  <a:pt x="2418" y="1298"/>
                                </a:lnTo>
                                <a:lnTo>
                                  <a:pt x="2419" y="1350"/>
                                </a:lnTo>
                                <a:lnTo>
                                  <a:pt x="1069" y="1350"/>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docshape19"/>
                        <wps:cNvSpPr>
                          <a:spLocks/>
                        </wps:cNvSpPr>
                        <wps:spPr bwMode="auto">
                          <a:xfrm>
                            <a:off x="1995" y="2069"/>
                            <a:ext cx="2700" cy="2176"/>
                          </a:xfrm>
                          <a:custGeom>
                            <a:avLst/>
                            <a:gdLst>
                              <a:gd name="T0" fmla="*/ 1267 w 2700"/>
                              <a:gd name="T1" fmla="*/ 4242 h 2176"/>
                              <a:gd name="T2" fmla="*/ 1108 w 2700"/>
                              <a:gd name="T3" fmla="*/ 4223 h 2176"/>
                              <a:gd name="T4" fmla="*/ 952 w 2700"/>
                              <a:gd name="T5" fmla="*/ 4185 h 2176"/>
                              <a:gd name="T6" fmla="*/ 802 w 2700"/>
                              <a:gd name="T7" fmla="*/ 4129 h 2176"/>
                              <a:gd name="T8" fmla="*/ 660 w 2700"/>
                              <a:gd name="T9" fmla="*/ 4055 h 2176"/>
                              <a:gd name="T10" fmla="*/ 527 w 2700"/>
                              <a:gd name="T11" fmla="*/ 3965 h 2176"/>
                              <a:gd name="T12" fmla="*/ 406 w 2700"/>
                              <a:gd name="T13" fmla="*/ 3860 h 2176"/>
                              <a:gd name="T14" fmla="*/ 299 w 2700"/>
                              <a:gd name="T15" fmla="*/ 3742 h 2176"/>
                              <a:gd name="T16" fmla="*/ 206 w 2700"/>
                              <a:gd name="T17" fmla="*/ 3611 h 2176"/>
                              <a:gd name="T18" fmla="*/ 129 w 2700"/>
                              <a:gd name="T19" fmla="*/ 3471 h 2176"/>
                              <a:gd name="T20" fmla="*/ 69 w 2700"/>
                              <a:gd name="T21" fmla="*/ 3322 h 2176"/>
                              <a:gd name="T22" fmla="*/ 28 w 2700"/>
                              <a:gd name="T23" fmla="*/ 3167 h 2176"/>
                              <a:gd name="T24" fmla="*/ 5 w 2700"/>
                              <a:gd name="T25" fmla="*/ 3009 h 2176"/>
                              <a:gd name="T26" fmla="*/ 0 w 2700"/>
                              <a:gd name="T27" fmla="*/ 2889 h 2176"/>
                              <a:gd name="T28" fmla="*/ 6 w 2700"/>
                              <a:gd name="T29" fmla="*/ 2769 h 2176"/>
                              <a:gd name="T30" fmla="*/ 30 w 2700"/>
                              <a:gd name="T31" fmla="*/ 2611 h 2176"/>
                              <a:gd name="T32" fmla="*/ 73 w 2700"/>
                              <a:gd name="T33" fmla="*/ 2456 h 2176"/>
                              <a:gd name="T34" fmla="*/ 134 w 2700"/>
                              <a:gd name="T35" fmla="*/ 2308 h 2176"/>
                              <a:gd name="T36" fmla="*/ 212 w 2700"/>
                              <a:gd name="T37" fmla="*/ 2168 h 2176"/>
                              <a:gd name="T38" fmla="*/ 281 w 2700"/>
                              <a:gd name="T39" fmla="*/ 2070 h 2176"/>
                              <a:gd name="T40" fmla="*/ 2700 w 2700"/>
                              <a:gd name="T41" fmla="*/ 2895 h 2176"/>
                              <a:gd name="T42" fmla="*/ 2690 w 2700"/>
                              <a:gd name="T43" fmla="*/ 3055 h 2176"/>
                              <a:gd name="T44" fmla="*/ 2662 w 2700"/>
                              <a:gd name="T45" fmla="*/ 3213 h 2176"/>
                              <a:gd name="T46" fmla="*/ 2615 w 2700"/>
                              <a:gd name="T47" fmla="*/ 3366 h 2176"/>
                              <a:gd name="T48" fmla="*/ 2551 w 2700"/>
                              <a:gd name="T49" fmla="*/ 3512 h 2176"/>
                              <a:gd name="T50" fmla="*/ 2469 w 2700"/>
                              <a:gd name="T51" fmla="*/ 3650 h 2176"/>
                              <a:gd name="T52" fmla="*/ 2372 w 2700"/>
                              <a:gd name="T53" fmla="*/ 3777 h 2176"/>
                              <a:gd name="T54" fmla="*/ 2260 w 2700"/>
                              <a:gd name="T55" fmla="*/ 3892 h 2176"/>
                              <a:gd name="T56" fmla="*/ 2136 w 2700"/>
                              <a:gd name="T57" fmla="*/ 3993 h 2176"/>
                              <a:gd name="T58" fmla="*/ 2000 w 2700"/>
                              <a:gd name="T59" fmla="*/ 4078 h 2176"/>
                              <a:gd name="T60" fmla="*/ 1855 w 2700"/>
                              <a:gd name="T61" fmla="*/ 4147 h 2176"/>
                              <a:gd name="T62" fmla="*/ 1703 w 2700"/>
                              <a:gd name="T63" fmla="*/ 4198 h 2176"/>
                              <a:gd name="T64" fmla="*/ 1547 w 2700"/>
                              <a:gd name="T65" fmla="*/ 4231 h 2176"/>
                              <a:gd name="T66" fmla="*/ 1387 w 2700"/>
                              <a:gd name="T67" fmla="*/ 4244 h 217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2700" h="2176">
                                <a:moveTo>
                                  <a:pt x="1347" y="2175"/>
                                </a:moveTo>
                                <a:lnTo>
                                  <a:pt x="1267" y="2172"/>
                                </a:lnTo>
                                <a:lnTo>
                                  <a:pt x="1187" y="2165"/>
                                </a:lnTo>
                                <a:lnTo>
                                  <a:pt x="1108" y="2153"/>
                                </a:lnTo>
                                <a:lnTo>
                                  <a:pt x="1029" y="2136"/>
                                </a:lnTo>
                                <a:lnTo>
                                  <a:pt x="952" y="2115"/>
                                </a:lnTo>
                                <a:lnTo>
                                  <a:pt x="876" y="2089"/>
                                </a:lnTo>
                                <a:lnTo>
                                  <a:pt x="802" y="2059"/>
                                </a:lnTo>
                                <a:lnTo>
                                  <a:pt x="730" y="2024"/>
                                </a:lnTo>
                                <a:lnTo>
                                  <a:pt x="660" y="1985"/>
                                </a:lnTo>
                                <a:lnTo>
                                  <a:pt x="592" y="1942"/>
                                </a:lnTo>
                                <a:lnTo>
                                  <a:pt x="527" y="1895"/>
                                </a:lnTo>
                                <a:lnTo>
                                  <a:pt x="465" y="1845"/>
                                </a:lnTo>
                                <a:lnTo>
                                  <a:pt x="406" y="1790"/>
                                </a:lnTo>
                                <a:lnTo>
                                  <a:pt x="351" y="1733"/>
                                </a:lnTo>
                                <a:lnTo>
                                  <a:pt x="299" y="1672"/>
                                </a:lnTo>
                                <a:lnTo>
                                  <a:pt x="250" y="1608"/>
                                </a:lnTo>
                                <a:lnTo>
                                  <a:pt x="206" y="1541"/>
                                </a:lnTo>
                                <a:lnTo>
                                  <a:pt x="165" y="1472"/>
                                </a:lnTo>
                                <a:lnTo>
                                  <a:pt x="129" y="1401"/>
                                </a:lnTo>
                                <a:lnTo>
                                  <a:pt x="97" y="1327"/>
                                </a:lnTo>
                                <a:lnTo>
                                  <a:pt x="69" y="1252"/>
                                </a:lnTo>
                                <a:lnTo>
                                  <a:pt x="46" y="1175"/>
                                </a:lnTo>
                                <a:lnTo>
                                  <a:pt x="28" y="1097"/>
                                </a:lnTo>
                                <a:lnTo>
                                  <a:pt x="14" y="1019"/>
                                </a:lnTo>
                                <a:lnTo>
                                  <a:pt x="5" y="939"/>
                                </a:lnTo>
                                <a:lnTo>
                                  <a:pt x="0" y="859"/>
                                </a:lnTo>
                                <a:lnTo>
                                  <a:pt x="0" y="819"/>
                                </a:lnTo>
                                <a:lnTo>
                                  <a:pt x="1" y="779"/>
                                </a:lnTo>
                                <a:lnTo>
                                  <a:pt x="6" y="699"/>
                                </a:lnTo>
                                <a:lnTo>
                                  <a:pt x="16" y="619"/>
                                </a:lnTo>
                                <a:lnTo>
                                  <a:pt x="30" y="541"/>
                                </a:lnTo>
                                <a:lnTo>
                                  <a:pt x="50" y="463"/>
                                </a:lnTo>
                                <a:lnTo>
                                  <a:pt x="73" y="386"/>
                                </a:lnTo>
                                <a:lnTo>
                                  <a:pt x="102" y="311"/>
                                </a:lnTo>
                                <a:lnTo>
                                  <a:pt x="134" y="238"/>
                                </a:lnTo>
                                <a:lnTo>
                                  <a:pt x="171" y="167"/>
                                </a:lnTo>
                                <a:lnTo>
                                  <a:pt x="212" y="98"/>
                                </a:lnTo>
                                <a:lnTo>
                                  <a:pt x="257" y="32"/>
                                </a:lnTo>
                                <a:lnTo>
                                  <a:pt x="281" y="0"/>
                                </a:lnTo>
                                <a:lnTo>
                                  <a:pt x="1350" y="825"/>
                                </a:lnTo>
                                <a:lnTo>
                                  <a:pt x="2700" y="825"/>
                                </a:lnTo>
                                <a:lnTo>
                                  <a:pt x="2698" y="905"/>
                                </a:lnTo>
                                <a:lnTo>
                                  <a:pt x="2690" y="985"/>
                                </a:lnTo>
                                <a:lnTo>
                                  <a:pt x="2679" y="1064"/>
                                </a:lnTo>
                                <a:lnTo>
                                  <a:pt x="2662" y="1143"/>
                                </a:lnTo>
                                <a:lnTo>
                                  <a:pt x="2641" y="1220"/>
                                </a:lnTo>
                                <a:lnTo>
                                  <a:pt x="2615" y="1296"/>
                                </a:lnTo>
                                <a:lnTo>
                                  <a:pt x="2585" y="1370"/>
                                </a:lnTo>
                                <a:lnTo>
                                  <a:pt x="2551" y="1442"/>
                                </a:lnTo>
                                <a:lnTo>
                                  <a:pt x="2512" y="1512"/>
                                </a:lnTo>
                                <a:lnTo>
                                  <a:pt x="2469" y="1580"/>
                                </a:lnTo>
                                <a:lnTo>
                                  <a:pt x="2422" y="1645"/>
                                </a:lnTo>
                                <a:lnTo>
                                  <a:pt x="2372" y="1707"/>
                                </a:lnTo>
                                <a:lnTo>
                                  <a:pt x="2318" y="1766"/>
                                </a:lnTo>
                                <a:lnTo>
                                  <a:pt x="2260" y="1822"/>
                                </a:lnTo>
                                <a:lnTo>
                                  <a:pt x="2199" y="1874"/>
                                </a:lnTo>
                                <a:lnTo>
                                  <a:pt x="2136" y="1923"/>
                                </a:lnTo>
                                <a:lnTo>
                                  <a:pt x="2069" y="1968"/>
                                </a:lnTo>
                                <a:lnTo>
                                  <a:pt x="2000" y="2008"/>
                                </a:lnTo>
                                <a:lnTo>
                                  <a:pt x="1929" y="2045"/>
                                </a:lnTo>
                                <a:lnTo>
                                  <a:pt x="1855" y="2077"/>
                                </a:lnTo>
                                <a:lnTo>
                                  <a:pt x="1780" y="2105"/>
                                </a:lnTo>
                                <a:lnTo>
                                  <a:pt x="1703" y="2128"/>
                                </a:lnTo>
                                <a:lnTo>
                                  <a:pt x="1625" y="2147"/>
                                </a:lnTo>
                                <a:lnTo>
                                  <a:pt x="1547" y="2161"/>
                                </a:lnTo>
                                <a:lnTo>
                                  <a:pt x="1467" y="2170"/>
                                </a:lnTo>
                                <a:lnTo>
                                  <a:pt x="1387" y="2174"/>
                                </a:lnTo>
                                <a:lnTo>
                                  <a:pt x="1347" y="2175"/>
                                </a:lnTo>
                                <a:close/>
                              </a:path>
                            </a:pathLst>
                          </a:custGeom>
                          <a:solidFill>
                            <a:srgbClr val="33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docshape20"/>
                        <wps:cNvSpPr>
                          <a:spLocks/>
                        </wps:cNvSpPr>
                        <wps:spPr bwMode="auto">
                          <a:xfrm>
                            <a:off x="1995" y="2069"/>
                            <a:ext cx="2700" cy="2176"/>
                          </a:xfrm>
                          <a:custGeom>
                            <a:avLst/>
                            <a:gdLst>
                              <a:gd name="T0" fmla="*/ 2700 w 2700"/>
                              <a:gd name="T1" fmla="*/ 2895 h 2176"/>
                              <a:gd name="T2" fmla="*/ 2699 w 2700"/>
                              <a:gd name="T3" fmla="*/ 2935 h 2176"/>
                              <a:gd name="T4" fmla="*/ 2690 w 2700"/>
                              <a:gd name="T5" fmla="*/ 3055 h 2176"/>
                              <a:gd name="T6" fmla="*/ 2671 w 2700"/>
                              <a:gd name="T7" fmla="*/ 3173 h 2176"/>
                              <a:gd name="T8" fmla="*/ 2641 w 2700"/>
                              <a:gd name="T9" fmla="*/ 3290 h 2176"/>
                              <a:gd name="T10" fmla="*/ 2601 w 2700"/>
                              <a:gd name="T11" fmla="*/ 3403 h 2176"/>
                              <a:gd name="T12" fmla="*/ 2551 w 2700"/>
                              <a:gd name="T13" fmla="*/ 3512 h 2176"/>
                              <a:gd name="T14" fmla="*/ 2491 w 2700"/>
                              <a:gd name="T15" fmla="*/ 3617 h 2176"/>
                              <a:gd name="T16" fmla="*/ 2422 w 2700"/>
                              <a:gd name="T17" fmla="*/ 3715 h 2176"/>
                              <a:gd name="T18" fmla="*/ 2345 w 2700"/>
                              <a:gd name="T19" fmla="*/ 3807 h 2176"/>
                              <a:gd name="T20" fmla="*/ 2260 w 2700"/>
                              <a:gd name="T21" fmla="*/ 3892 h 2176"/>
                              <a:gd name="T22" fmla="*/ 2168 w 2700"/>
                              <a:gd name="T23" fmla="*/ 3969 h 2176"/>
                              <a:gd name="T24" fmla="*/ 2069 w 2700"/>
                              <a:gd name="T25" fmla="*/ 4038 h 2176"/>
                              <a:gd name="T26" fmla="*/ 1965 w 2700"/>
                              <a:gd name="T27" fmla="*/ 4097 h 2176"/>
                              <a:gd name="T28" fmla="*/ 1855 w 2700"/>
                              <a:gd name="T29" fmla="*/ 4147 h 2176"/>
                              <a:gd name="T30" fmla="*/ 1742 w 2700"/>
                              <a:gd name="T31" fmla="*/ 4187 h 2176"/>
                              <a:gd name="T32" fmla="*/ 1625 w 2700"/>
                              <a:gd name="T33" fmla="*/ 4217 h 2176"/>
                              <a:gd name="T34" fmla="*/ 1507 w 2700"/>
                              <a:gd name="T35" fmla="*/ 4236 h 2176"/>
                              <a:gd name="T36" fmla="*/ 1387 w 2700"/>
                              <a:gd name="T37" fmla="*/ 4244 h 2176"/>
                              <a:gd name="T38" fmla="*/ 1327 w 2700"/>
                              <a:gd name="T39" fmla="*/ 4245 h 2176"/>
                              <a:gd name="T40" fmla="*/ 1207 w 2700"/>
                              <a:gd name="T41" fmla="*/ 4237 h 2176"/>
                              <a:gd name="T42" fmla="*/ 1088 w 2700"/>
                              <a:gd name="T43" fmla="*/ 4219 h 2176"/>
                              <a:gd name="T44" fmla="*/ 971 w 2700"/>
                              <a:gd name="T45" fmla="*/ 4191 h 2176"/>
                              <a:gd name="T46" fmla="*/ 858 w 2700"/>
                              <a:gd name="T47" fmla="*/ 4152 h 2176"/>
                              <a:gd name="T48" fmla="*/ 748 w 2700"/>
                              <a:gd name="T49" fmla="*/ 4103 h 2176"/>
                              <a:gd name="T50" fmla="*/ 643 w 2700"/>
                              <a:gd name="T51" fmla="*/ 4045 h 2176"/>
                              <a:gd name="T52" fmla="*/ 543 w 2700"/>
                              <a:gd name="T53" fmla="*/ 3977 h 2176"/>
                              <a:gd name="T54" fmla="*/ 450 w 2700"/>
                              <a:gd name="T55" fmla="*/ 3901 h 2176"/>
                              <a:gd name="T56" fmla="*/ 364 w 2700"/>
                              <a:gd name="T57" fmla="*/ 3817 h 2176"/>
                              <a:gd name="T58" fmla="*/ 286 w 2700"/>
                              <a:gd name="T59" fmla="*/ 3726 h 2176"/>
                              <a:gd name="T60" fmla="*/ 217 w 2700"/>
                              <a:gd name="T61" fmla="*/ 3628 h 2176"/>
                              <a:gd name="T62" fmla="*/ 156 w 2700"/>
                              <a:gd name="T63" fmla="*/ 3525 h 2176"/>
                              <a:gd name="T64" fmla="*/ 105 w 2700"/>
                              <a:gd name="T65" fmla="*/ 3416 h 2176"/>
                              <a:gd name="T66" fmla="*/ 63 w 2700"/>
                              <a:gd name="T67" fmla="*/ 3303 h 2176"/>
                              <a:gd name="T68" fmla="*/ 32 w 2700"/>
                              <a:gd name="T69" fmla="*/ 3187 h 2176"/>
                              <a:gd name="T70" fmla="*/ 11 w 2700"/>
                              <a:gd name="T71" fmla="*/ 3069 h 2176"/>
                              <a:gd name="T72" fmla="*/ 1 w 2700"/>
                              <a:gd name="T73" fmla="*/ 2949 h 2176"/>
                              <a:gd name="T74" fmla="*/ 0 w 2700"/>
                              <a:gd name="T75" fmla="*/ 2869 h 2176"/>
                              <a:gd name="T76" fmla="*/ 8 w 2700"/>
                              <a:gd name="T77" fmla="*/ 2749 h 2176"/>
                              <a:gd name="T78" fmla="*/ 26 w 2700"/>
                              <a:gd name="T79" fmla="*/ 2630 h 2176"/>
                              <a:gd name="T80" fmla="*/ 55 w 2700"/>
                              <a:gd name="T81" fmla="*/ 2513 h 2176"/>
                              <a:gd name="T82" fmla="*/ 94 w 2700"/>
                              <a:gd name="T83" fmla="*/ 2400 h 2176"/>
                              <a:gd name="T84" fmla="*/ 143 w 2700"/>
                              <a:gd name="T85" fmla="*/ 2290 h 2176"/>
                              <a:gd name="T86" fmla="*/ 202 w 2700"/>
                              <a:gd name="T87" fmla="*/ 2185 h 2176"/>
                              <a:gd name="T88" fmla="*/ 269 w 2700"/>
                              <a:gd name="T89" fmla="*/ 2086 h 2176"/>
                              <a:gd name="T90" fmla="*/ 1350 w 2700"/>
                              <a:gd name="T91" fmla="*/ 2895 h 217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2700" h="2176">
                                <a:moveTo>
                                  <a:pt x="1350" y="825"/>
                                </a:moveTo>
                                <a:lnTo>
                                  <a:pt x="2700" y="825"/>
                                </a:lnTo>
                                <a:lnTo>
                                  <a:pt x="2700" y="845"/>
                                </a:lnTo>
                                <a:lnTo>
                                  <a:pt x="2699" y="865"/>
                                </a:lnTo>
                                <a:lnTo>
                                  <a:pt x="2696" y="925"/>
                                </a:lnTo>
                                <a:lnTo>
                                  <a:pt x="2690" y="985"/>
                                </a:lnTo>
                                <a:lnTo>
                                  <a:pt x="2682" y="1044"/>
                                </a:lnTo>
                                <a:lnTo>
                                  <a:pt x="2671" y="1103"/>
                                </a:lnTo>
                                <a:lnTo>
                                  <a:pt x="2657" y="1162"/>
                                </a:lnTo>
                                <a:lnTo>
                                  <a:pt x="2641" y="1220"/>
                                </a:lnTo>
                                <a:lnTo>
                                  <a:pt x="2622" y="1277"/>
                                </a:lnTo>
                                <a:lnTo>
                                  <a:pt x="2601" y="1333"/>
                                </a:lnTo>
                                <a:lnTo>
                                  <a:pt x="2577" y="1388"/>
                                </a:lnTo>
                                <a:lnTo>
                                  <a:pt x="2551" y="1442"/>
                                </a:lnTo>
                                <a:lnTo>
                                  <a:pt x="2522" y="1495"/>
                                </a:lnTo>
                                <a:lnTo>
                                  <a:pt x="2491" y="1547"/>
                                </a:lnTo>
                                <a:lnTo>
                                  <a:pt x="2458" y="1597"/>
                                </a:lnTo>
                                <a:lnTo>
                                  <a:pt x="2422" y="1645"/>
                                </a:lnTo>
                                <a:lnTo>
                                  <a:pt x="2385" y="1692"/>
                                </a:lnTo>
                                <a:lnTo>
                                  <a:pt x="2345" y="1737"/>
                                </a:lnTo>
                                <a:lnTo>
                                  <a:pt x="2304" y="1781"/>
                                </a:lnTo>
                                <a:lnTo>
                                  <a:pt x="2260" y="1822"/>
                                </a:lnTo>
                                <a:lnTo>
                                  <a:pt x="2215" y="1862"/>
                                </a:lnTo>
                                <a:lnTo>
                                  <a:pt x="2168" y="1899"/>
                                </a:lnTo>
                                <a:lnTo>
                                  <a:pt x="2119" y="1934"/>
                                </a:lnTo>
                                <a:lnTo>
                                  <a:pt x="2069" y="1968"/>
                                </a:lnTo>
                                <a:lnTo>
                                  <a:pt x="2017" y="1998"/>
                                </a:lnTo>
                                <a:lnTo>
                                  <a:pt x="1965" y="2027"/>
                                </a:lnTo>
                                <a:lnTo>
                                  <a:pt x="1910" y="2053"/>
                                </a:lnTo>
                                <a:lnTo>
                                  <a:pt x="1855" y="2077"/>
                                </a:lnTo>
                                <a:lnTo>
                                  <a:pt x="1799" y="2098"/>
                                </a:lnTo>
                                <a:lnTo>
                                  <a:pt x="1742" y="2117"/>
                                </a:lnTo>
                                <a:lnTo>
                                  <a:pt x="1684" y="2133"/>
                                </a:lnTo>
                                <a:lnTo>
                                  <a:pt x="1625" y="2147"/>
                                </a:lnTo>
                                <a:lnTo>
                                  <a:pt x="1566" y="2158"/>
                                </a:lnTo>
                                <a:lnTo>
                                  <a:pt x="1507" y="2166"/>
                                </a:lnTo>
                                <a:lnTo>
                                  <a:pt x="1447" y="2172"/>
                                </a:lnTo>
                                <a:lnTo>
                                  <a:pt x="1387" y="2174"/>
                                </a:lnTo>
                                <a:lnTo>
                                  <a:pt x="1347" y="2175"/>
                                </a:lnTo>
                                <a:lnTo>
                                  <a:pt x="1327" y="2175"/>
                                </a:lnTo>
                                <a:lnTo>
                                  <a:pt x="1267" y="2172"/>
                                </a:lnTo>
                                <a:lnTo>
                                  <a:pt x="1207" y="2167"/>
                                </a:lnTo>
                                <a:lnTo>
                                  <a:pt x="1147" y="2160"/>
                                </a:lnTo>
                                <a:lnTo>
                                  <a:pt x="1088" y="2149"/>
                                </a:lnTo>
                                <a:lnTo>
                                  <a:pt x="1029" y="2136"/>
                                </a:lnTo>
                                <a:lnTo>
                                  <a:pt x="971" y="2121"/>
                                </a:lnTo>
                                <a:lnTo>
                                  <a:pt x="914" y="2103"/>
                                </a:lnTo>
                                <a:lnTo>
                                  <a:pt x="858" y="2082"/>
                                </a:lnTo>
                                <a:lnTo>
                                  <a:pt x="802" y="2059"/>
                                </a:lnTo>
                                <a:lnTo>
                                  <a:pt x="748" y="2033"/>
                                </a:lnTo>
                                <a:lnTo>
                                  <a:pt x="695" y="2005"/>
                                </a:lnTo>
                                <a:lnTo>
                                  <a:pt x="643" y="1975"/>
                                </a:lnTo>
                                <a:lnTo>
                                  <a:pt x="592" y="1942"/>
                                </a:lnTo>
                                <a:lnTo>
                                  <a:pt x="543" y="1907"/>
                                </a:lnTo>
                                <a:lnTo>
                                  <a:pt x="496" y="1871"/>
                                </a:lnTo>
                                <a:lnTo>
                                  <a:pt x="450" y="1831"/>
                                </a:lnTo>
                                <a:lnTo>
                                  <a:pt x="406" y="1790"/>
                                </a:lnTo>
                                <a:lnTo>
                                  <a:pt x="364" y="1747"/>
                                </a:lnTo>
                                <a:lnTo>
                                  <a:pt x="324" y="1703"/>
                                </a:lnTo>
                                <a:lnTo>
                                  <a:pt x="286" y="1656"/>
                                </a:lnTo>
                                <a:lnTo>
                                  <a:pt x="250" y="1608"/>
                                </a:lnTo>
                                <a:lnTo>
                                  <a:pt x="217" y="1558"/>
                                </a:lnTo>
                                <a:lnTo>
                                  <a:pt x="185" y="1507"/>
                                </a:lnTo>
                                <a:lnTo>
                                  <a:pt x="156" y="1455"/>
                                </a:lnTo>
                                <a:lnTo>
                                  <a:pt x="129" y="1401"/>
                                </a:lnTo>
                                <a:lnTo>
                                  <a:pt x="105" y="1346"/>
                                </a:lnTo>
                                <a:lnTo>
                                  <a:pt x="83" y="1290"/>
                                </a:lnTo>
                                <a:lnTo>
                                  <a:pt x="63" y="1233"/>
                                </a:lnTo>
                                <a:lnTo>
                                  <a:pt x="46" y="1175"/>
                                </a:lnTo>
                                <a:lnTo>
                                  <a:pt x="32" y="1117"/>
                                </a:lnTo>
                                <a:lnTo>
                                  <a:pt x="20" y="1058"/>
                                </a:lnTo>
                                <a:lnTo>
                                  <a:pt x="11" y="999"/>
                                </a:lnTo>
                                <a:lnTo>
                                  <a:pt x="5" y="939"/>
                                </a:lnTo>
                                <a:lnTo>
                                  <a:pt x="1" y="879"/>
                                </a:lnTo>
                                <a:lnTo>
                                  <a:pt x="0" y="819"/>
                                </a:lnTo>
                                <a:lnTo>
                                  <a:pt x="0" y="799"/>
                                </a:lnTo>
                                <a:lnTo>
                                  <a:pt x="3" y="739"/>
                                </a:lnTo>
                                <a:lnTo>
                                  <a:pt x="8" y="679"/>
                                </a:lnTo>
                                <a:lnTo>
                                  <a:pt x="16" y="619"/>
                                </a:lnTo>
                                <a:lnTo>
                                  <a:pt x="26" y="560"/>
                                </a:lnTo>
                                <a:lnTo>
                                  <a:pt x="39" y="501"/>
                                </a:lnTo>
                                <a:lnTo>
                                  <a:pt x="55" y="443"/>
                                </a:lnTo>
                                <a:lnTo>
                                  <a:pt x="73" y="386"/>
                                </a:lnTo>
                                <a:lnTo>
                                  <a:pt x="94" y="330"/>
                                </a:lnTo>
                                <a:lnTo>
                                  <a:pt x="117" y="274"/>
                                </a:lnTo>
                                <a:lnTo>
                                  <a:pt x="143" y="220"/>
                                </a:lnTo>
                                <a:lnTo>
                                  <a:pt x="171" y="167"/>
                                </a:lnTo>
                                <a:lnTo>
                                  <a:pt x="202" y="115"/>
                                </a:lnTo>
                                <a:lnTo>
                                  <a:pt x="234" y="65"/>
                                </a:lnTo>
                                <a:lnTo>
                                  <a:pt x="269" y="16"/>
                                </a:lnTo>
                                <a:lnTo>
                                  <a:pt x="281" y="0"/>
                                </a:lnTo>
                                <a:lnTo>
                                  <a:pt x="1350" y="825"/>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docshape21"/>
                        <wps:cNvSpPr txBox="1">
                          <a:spLocks noChangeArrowheads="1"/>
                        </wps:cNvSpPr>
                        <wps:spPr bwMode="auto">
                          <a:xfrm>
                            <a:off x="375" y="338"/>
                            <a:ext cx="5477" cy="6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rPr>
                                  <w:rFonts w:ascii="Calibri"/>
                                  <w:sz w:val="24"/>
                                </w:rPr>
                              </w:pPr>
                              <w:r>
                                <w:rPr>
                                  <w:rFonts w:ascii="Calibri"/>
                                  <w:color w:val="202024"/>
                                  <w:w w:val="110"/>
                                  <w:sz w:val="24"/>
                                </w:rPr>
                                <w:t>1.</w:t>
                              </w:r>
                              <w:r>
                                <w:rPr>
                                  <w:rFonts w:ascii="Calibri"/>
                                  <w:color w:val="202024"/>
                                  <w:spacing w:val="-2"/>
                                  <w:w w:val="110"/>
                                  <w:sz w:val="24"/>
                                </w:rPr>
                                <w:t xml:space="preserve"> </w:t>
                              </w:r>
                              <w:r>
                                <w:rPr>
                                  <w:rFonts w:ascii="Calibri"/>
                                  <w:color w:val="202024"/>
                                  <w:w w:val="110"/>
                                  <w:sz w:val="24"/>
                                </w:rPr>
                                <w:t>Are</w:t>
                              </w:r>
                              <w:r>
                                <w:rPr>
                                  <w:rFonts w:ascii="Calibri"/>
                                  <w:color w:val="202024"/>
                                  <w:spacing w:val="-2"/>
                                  <w:w w:val="110"/>
                                  <w:sz w:val="24"/>
                                </w:rPr>
                                <w:t xml:space="preserve"> </w:t>
                              </w:r>
                              <w:r>
                                <w:rPr>
                                  <w:rFonts w:ascii="Calibri"/>
                                  <w:color w:val="202024"/>
                                  <w:w w:val="110"/>
                                  <w:sz w:val="24"/>
                                </w:rPr>
                                <w:t>you</w:t>
                              </w:r>
                              <w:r>
                                <w:rPr>
                                  <w:rFonts w:ascii="Calibri"/>
                                  <w:color w:val="202024"/>
                                  <w:spacing w:val="-1"/>
                                  <w:w w:val="110"/>
                                  <w:sz w:val="24"/>
                                </w:rPr>
                                <w:t xml:space="preserve"> </w:t>
                              </w:r>
                              <w:r>
                                <w:rPr>
                                  <w:rFonts w:ascii="Calibri"/>
                                  <w:color w:val="202024"/>
                                  <w:w w:val="110"/>
                                  <w:sz w:val="24"/>
                                </w:rPr>
                                <w:t>currently</w:t>
                              </w:r>
                              <w:r>
                                <w:rPr>
                                  <w:rFonts w:ascii="Calibri"/>
                                  <w:color w:val="202024"/>
                                  <w:spacing w:val="-2"/>
                                  <w:w w:val="110"/>
                                  <w:sz w:val="24"/>
                                </w:rPr>
                                <w:t xml:space="preserve"> </w:t>
                              </w:r>
                              <w:r>
                                <w:rPr>
                                  <w:rFonts w:ascii="Calibri"/>
                                  <w:color w:val="202024"/>
                                  <w:w w:val="110"/>
                                  <w:sz w:val="24"/>
                                </w:rPr>
                                <w:t>receiving</w:t>
                              </w:r>
                              <w:r>
                                <w:rPr>
                                  <w:rFonts w:ascii="Calibri"/>
                                  <w:color w:val="202024"/>
                                  <w:spacing w:val="-2"/>
                                  <w:w w:val="110"/>
                                  <w:sz w:val="24"/>
                                </w:rPr>
                                <w:t xml:space="preserve"> </w:t>
                              </w:r>
                              <w:r>
                                <w:rPr>
                                  <w:rFonts w:ascii="Calibri"/>
                                  <w:color w:val="202024"/>
                                  <w:w w:val="110"/>
                                  <w:sz w:val="24"/>
                                </w:rPr>
                                <w:t>federal</w:t>
                              </w:r>
                              <w:r>
                                <w:rPr>
                                  <w:rFonts w:ascii="Calibri"/>
                                  <w:color w:val="202024"/>
                                  <w:spacing w:val="-1"/>
                                  <w:w w:val="110"/>
                                  <w:sz w:val="24"/>
                                </w:rPr>
                                <w:t xml:space="preserve"> </w:t>
                              </w:r>
                              <w:r>
                                <w:rPr>
                                  <w:rFonts w:ascii="Calibri"/>
                                  <w:color w:val="202024"/>
                                  <w:w w:val="110"/>
                                  <w:sz w:val="24"/>
                                </w:rPr>
                                <w:t>financial</w:t>
                              </w:r>
                              <w:r>
                                <w:rPr>
                                  <w:rFonts w:ascii="Calibri"/>
                                  <w:color w:val="202024"/>
                                  <w:spacing w:val="-2"/>
                                  <w:w w:val="110"/>
                                  <w:sz w:val="24"/>
                                </w:rPr>
                                <w:t xml:space="preserve"> </w:t>
                              </w:r>
                              <w:r>
                                <w:rPr>
                                  <w:rFonts w:ascii="Calibri"/>
                                  <w:color w:val="202024"/>
                                  <w:w w:val="110"/>
                                  <w:sz w:val="24"/>
                                </w:rPr>
                                <w:t>aid?</w:t>
                              </w:r>
                            </w:p>
                            <w:p w:rsidR="00AA4B3E" w:rsidRDefault="00AA4B3E" w:rsidP="00AA4B3E">
                              <w:pPr>
                                <w:spacing w:before="170"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92" name="docshape22"/>
                        <wps:cNvSpPr txBox="1">
                          <a:spLocks noChangeArrowheads="1"/>
                        </wps:cNvSpPr>
                        <wps:spPr bwMode="auto">
                          <a:xfrm>
                            <a:off x="3407" y="1864"/>
                            <a:ext cx="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FFFFFF"/>
                                  <w:sz w:val="18"/>
                                </w:rPr>
                                <w:t>39.5%</w:t>
                              </w:r>
                            </w:p>
                          </w:txbxContent>
                        </wps:txbx>
                        <wps:bodyPr rot="0" vert="horz" wrap="square" lIns="0" tIns="0" rIns="0" bIns="0" anchor="t" anchorCtr="0" upright="1">
                          <a:noAutofit/>
                        </wps:bodyPr>
                      </wps:wsp>
                      <wps:wsp>
                        <wps:cNvPr id="193" name="docshape23"/>
                        <wps:cNvSpPr txBox="1">
                          <a:spLocks noChangeArrowheads="1"/>
                        </wps:cNvSpPr>
                        <wps:spPr bwMode="auto">
                          <a:xfrm>
                            <a:off x="6390" y="1535"/>
                            <a:ext cx="486" cy="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Yes</w:t>
                              </w:r>
                            </w:p>
                            <w:p w:rsidR="00AA4B3E" w:rsidRDefault="00AA4B3E" w:rsidP="00AA4B3E">
                              <w:pPr>
                                <w:spacing w:before="78"/>
                                <w:rPr>
                                  <w:rFonts w:ascii="Arial"/>
                                  <w:sz w:val="18"/>
                                </w:rPr>
                              </w:pPr>
                              <w:r>
                                <w:rPr>
                                  <w:rFonts w:ascii="Arial"/>
                                  <w:color w:val="212121"/>
                                  <w:sz w:val="18"/>
                                </w:rPr>
                                <w:t>No</w:t>
                              </w:r>
                            </w:p>
                          </w:txbxContent>
                        </wps:txbx>
                        <wps:bodyPr rot="0" vert="horz" wrap="square" lIns="0" tIns="0" rIns="0" bIns="0" anchor="t" anchorCtr="0" upright="1">
                          <a:noAutofit/>
                        </wps:bodyPr>
                      </wps:wsp>
                      <wps:wsp>
                        <wps:cNvPr id="194" name="docshape24"/>
                        <wps:cNvSpPr txBox="1">
                          <a:spLocks noChangeArrowheads="1"/>
                        </wps:cNvSpPr>
                        <wps:spPr bwMode="auto">
                          <a:xfrm>
                            <a:off x="2772" y="3725"/>
                            <a:ext cx="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FFFFFF"/>
                                  <w:sz w:val="18"/>
                                </w:rPr>
                                <w:t>60.5%</w:t>
                              </w:r>
                            </w:p>
                          </w:txbxContent>
                        </wps:txbx>
                        <wps:bodyPr rot="0" vert="horz" wrap="square" lIns="0" tIns="0" rIns="0" bIns="0" anchor="t" anchorCtr="0" upright="1">
                          <a:noAutofit/>
                        </wps:bodyPr>
                      </wps:wsp>
                    </wpg:wgp>
                  </a:graphicData>
                </a:graphic>
              </wp:inline>
            </w:drawing>
          </mc:Choice>
          <mc:Fallback>
            <w:pict>
              <v:group w14:anchorId="322EBF1E" id="Group 182" o:spid="_x0000_s1031" style="width:479.25pt;height:237.75pt;mso-position-horizontal-relative:char;mso-position-vertical-relative:line" coordorigin="7,7" coordsize="9585,4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">
                <v:shape id="docshape13" o:spid="_x0000_s1032" style="position:absolute;left:7;top:7;width:9585;height:4755;visibility:visible;mso-wrap-style:square;v-text-anchor:top" coordsize="9585,4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" path="m1,4643l1,113,,106,1,98,3,91,4,84,6,77,33,33r6,-5l44,24r6,-5l57,15,106,r7,l9473,r7,l9488,1r47,18l9542,24r5,4l9553,33r5,6l9585,98r,15l9585,4643r,7l9585,4658r-2,7l9582,4672r-29,51l9547,4728r-52,25l9488,4755r-8,l9473,4755r-9360,l50,4737,33,4723r-5,-6l24,4712r-5,-7l15,4699r-3,-6l9,4686r-3,-7l4,4672r-1,-7l1,4658,,4650r1,-7xe" filled="f" strokecolor="#d9dbdf">
                  <v:path arrowok="t" o:connecttype="custom" o:connectlocs="1,4650;1,120;0,113;1,105;3,98;4,91;6,84;33,40;39,35;44,31;50,26;57,22;106,7;113,7;9473,7;9480,7;9488,8;9535,26;9542,31;9547,35;9553,40;9558,46;9585,105;9585,120;9585,4650;9585,4657;9585,4665;9583,4672;9582,4679;9553,4730;9547,4735;9495,4760;9488,4762;9480,4762;9473,4762;113,4762;50,4744;33,4730;28,4724;24,4719;19,4712;15,4706;12,4700;9,4693;6,4686;4,4679;3,4672;1,4665;0,4657;1,4650" o:connectangles="0,0,0,0,0,0,0,0,0,0,0,0,0,0,0,0,0,0,0,0,0,0,0,0,0,0,0,0,0,0,0,0,0,0,0,0,0,0,0,0,0,0,0,0,0,0,0,0,0,0"/>
                </v:shape>
                <v:rect id="docshape14" o:spid="_x0000_s1033" style="position:absolute;left:375;top:1395;width:9030;height:3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&#1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5" o:spid="_x0000_s1034" type="#_x0000_t75" style="position:absolute;left:6135;top:1545;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">
                  <v:imagedata r:id="rId12" o:title=""/>
                </v:shape>
                <v:shape id="docshape16" o:spid="_x0000_s1035" type="#_x0000_t75" style="position:absolute;left:6135;top:1830;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">
                  <v:imagedata r:id="rId13" o:title=""/>
                </v:shape>
                <v:shape id="docshape17" o:spid="_x0000_s1036" style="position:absolute;left:2276;top:1545;width:2419;height:1350;visibility:visible;mso-wrap-style:square;v-text-anchor:top" coordsize="2419,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" path="m2419,1350r-1350,l,525,50,464r54,-58l160,352r60,-51l282,253r65,-44l415,169r70,-36l557,101,630,73,705,50,781,31,859,16,937,7r78,-6l1067,r27,l1172,4r78,8l1328,25r76,17l1480,64r74,26l1627,121r70,34l1766,194r66,42l1895,282r61,50l2014,386r54,56l2119,502r48,62l2211,630r40,67l2287,767r32,72l2346,913r23,75l2388,1064r15,77l2413,1219r5,79l2419,1350xe" fillcolor="#db3812" stroked="f">
                  <v:path arrowok="t" o:connecttype="custom" o:connectlocs="2419,2895;1069,2895;0,2070;50,2009;104,1951;160,1897;220,1846;282,1798;347,1754;415,1714;485,1678;557,1646;630,1618;705,1595;781,1576;859,1561;937,1552;1015,1546;1067,1545;1094,1545;1172,1549;1250,1557;1328,1570;1404,1587;1480,1609;1554,1635;1627,1666;1697,1700;1766,1739;1832,1781;1895,1827;1956,1877;2014,1931;2068,1987;2119,2047;2167,2109;2211,2175;2251,2242;2287,2312;2319,2384;2346,2458;2369,2533;2388,2609;2403,2686;2413,2764;2418,2843;2419,2895" o:connectangles="0,0,0,0,0,0,0,0,0,0,0,0,0,0,0,0,0,0,0,0,0,0,0,0,0,0,0,0,0,0,0,0,0,0,0,0,0,0,0,0,0,0,0,0,0,0,0"/>
                </v:shape>
                <v:shape id="docshape18" o:spid="_x0000_s1037" style="position:absolute;left:2276;top:1545;width:2419;height:1350;visibility:visible;mso-wrap-style:square;v-text-anchor:top" coordsize="2419,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" path="m1069,1350l,525,17,504,33,484,85,425r56,-55l200,317r61,-49l325,223r67,-41l461,144r72,-33l606,82,680,57,756,37,833,21,911,9,989,2,1067,r27,l1172,4r78,8l1328,25r76,17l1480,64r74,26l1627,121r70,34l1766,194r66,42l1895,282r61,50l2014,386r54,56l2119,502r48,62l2211,630r40,67l2287,767r32,72l2346,913r23,75l2388,1064r15,77l2413,1219r5,79l2419,1350r-1350,e" filled="f" strokecolor="white">
                  <v:path arrowok="t" o:connecttype="custom" o:connectlocs="1069,2895;0,2070;17,2049;33,2029;85,1970;141,1915;200,1862;261,1813;325,1768;392,1727;461,1689;533,1656;606,1627;680,1602;756,1582;833,1566;911,1554;989,1547;1067,1545;1094,1545;1172,1549;1250,1557;1328,1570;1404,1587;1480,1609;1554,1635;1627,1666;1697,1700;1766,1739;1832,1781;1895,1827;1956,1877;2014,1931;2068,1987;2119,2047;2167,2109;2211,2175;2251,2242;2287,2312;2319,2384;2346,2458;2369,2533;2388,2609;2403,2686;2413,2764;2418,2843;2419,2895;1069,2895" o:connectangles="0,0,0,0,0,0,0,0,0,0,0,0,0,0,0,0,0,0,0,0,0,0,0,0,0,0,0,0,0,0,0,0,0,0,0,0,0,0,0,0,0,0,0,0,0,0,0,0"/>
                </v:shape>
                <v:shape id="docshape19" o:spid="_x0000_s1038" style="position:absolute;left:1995;top:2069;width:2700;height:2176;visibility:visible;mso-wrap-style:square;v-text-anchor:top" coordsize="2700,2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" path="m1347,2175r-80,-3l1187,2165r-79,-12l1029,2136r-77,-21l876,2089r-74,-30l730,2024r-70,-39l592,1942r-65,-47l465,1845r-59,-55l351,1733r-52,-61l250,1608r-44,-67l165,1472r-36,-71l97,1327,69,1252,46,1175,28,1097,14,1019,5,939,,859,,819,1,779,6,699,16,619,30,541,50,463,73,386r29,-75l134,238r37,-71l212,98,257,32,281,,1350,825r1350,l2698,905r-8,80l2679,1064r-17,79l2641,1220r-26,76l2585,1370r-34,72l2512,1512r-43,68l2422,1645r-50,62l2318,1766r-58,56l2199,1874r-63,49l2069,1968r-69,40l1929,2045r-74,32l1780,2105r-77,23l1625,2147r-78,14l1467,2170r-80,4l1347,2175xe" fillcolor="#36c" stroked="f">
                  <v:path arrowok="t" o:connecttype="custom" o:connectlocs="1267,4242;1108,4223;952,4185;802,4129;660,4055;527,3965;406,3860;299,3742;206,3611;129,3471;69,3322;28,3167;5,3009;0,2889;6,2769;30,2611;73,2456;134,2308;212,2168;281,2070;2700,2895;2690,3055;2662,3213;2615,3366;2551,3512;2469,3650;2372,3777;2260,3892;2136,3993;2000,4078;1855,4147;1703,4198;1547,4231;1387,4244" o:connectangles="0,0,0,0,0,0,0,0,0,0,0,0,0,0,0,0,0,0,0,0,0,0,0,0,0,0,0,0,0,0,0,0,0,0"/>
                </v:shape>
                <v:shape id="docshape20" o:spid="_x0000_s1039" style="position:absolute;left:1995;top:2069;width:2700;height:2176;visibility:visible;mso-wrap-style:square;v-text-anchor:top" coordsize="2700,2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" path="m1350,825r1350,l2700,845r-1,20l2696,925r-6,60l2682,1044r-11,59l2657,1162r-16,58l2622,1277r-21,56l2577,1388r-26,54l2522,1495r-31,52l2458,1597r-36,48l2385,1692r-40,45l2304,1781r-44,41l2215,1862r-47,37l2119,1934r-50,34l2017,1998r-52,29l1910,2053r-55,24l1799,2098r-57,19l1684,2133r-59,14l1566,2158r-59,8l1447,2172r-60,2l1347,2175r-20,l1267,2172r-60,-5l1147,2160r-59,-11l1029,2136r-58,-15l914,2103r-56,-21l802,2059r-54,-26l695,2005r-52,-30l592,1942r-49,-35l496,1871r-46,-40l406,1790r-42,-43l324,1703r-38,-47l250,1608r-33,-50l185,1507r-29,-52l129,1401r-24,-55l83,1290,63,1233,46,1175,32,1117,20,1058,11,999,5,939,1,879,,819,,799,3,739,8,679r8,-60l26,560,39,501,55,443,73,386,94,330r23,-56l143,220r28,-53l202,115,234,65,269,16,281,,1350,825e" filled="f" strokecolor="white">
                  <v:path arrowok="t" o:connecttype="custom" o:connectlocs="2700,2895;2699,2935;2690,3055;2671,3173;2641,3290;2601,3403;2551,3512;2491,3617;2422,3715;2345,3807;2260,3892;2168,3969;2069,4038;1965,4097;1855,4147;1742,4187;1625,4217;1507,4236;1387,4244;1327,4245;1207,4237;1088,4219;971,4191;858,4152;748,4103;643,4045;543,3977;450,3901;364,3817;286,3726;217,3628;156,3525;105,3416;63,3303;32,3187;11,3069;1,2949;0,2869;8,2749;26,2630;55,2513;94,2400;143,2290;202,2185;269,2086;1350,2895" o:connectangles="0,0,0,0,0,0,0,0,0,0,0,0,0,0,0,0,0,0,0,0,0,0,0,0,0,0,0,0,0,0,0,0,0,0,0,0,0,0,0,0,0,0,0,0,0,0"/>
                </v:shape>
                <v:shape id="docshape21" o:spid="_x0000_s1040" type="#_x0000_t202" style="position:absolute;left:375;top:338;width:5477;height: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inset="0,0,0,0">
                    <w:txbxContent>
                      <w:p w:rsidR="00AA4B3E" w:rsidRDefault="00AA4B3E" w:rsidP="00AA4B3E">
                        <w:pPr>
                          <w:spacing w:before="3"/>
                          <w:rPr>
                            <w:rFonts w:ascii="Calibri"/>
                            <w:sz w:val="24"/>
                          </w:rPr>
                        </w:pPr>
                        <w:r>
                          <w:rPr>
                            <w:rFonts w:ascii="Calibri"/>
                            <w:color w:val="202024"/>
                            <w:w w:val="110"/>
                            <w:sz w:val="24"/>
                          </w:rPr>
                          <w:t>1.</w:t>
                        </w:r>
                        <w:r>
                          <w:rPr>
                            <w:rFonts w:ascii="Calibri"/>
                            <w:color w:val="202024"/>
                            <w:spacing w:val="-2"/>
                            <w:w w:val="110"/>
                            <w:sz w:val="24"/>
                          </w:rPr>
                          <w:t xml:space="preserve"> </w:t>
                        </w:r>
                        <w:r>
                          <w:rPr>
                            <w:rFonts w:ascii="Calibri"/>
                            <w:color w:val="202024"/>
                            <w:w w:val="110"/>
                            <w:sz w:val="24"/>
                          </w:rPr>
                          <w:t>Are</w:t>
                        </w:r>
                        <w:r>
                          <w:rPr>
                            <w:rFonts w:ascii="Calibri"/>
                            <w:color w:val="202024"/>
                            <w:spacing w:val="-2"/>
                            <w:w w:val="110"/>
                            <w:sz w:val="24"/>
                          </w:rPr>
                          <w:t xml:space="preserve"> </w:t>
                        </w:r>
                        <w:r>
                          <w:rPr>
                            <w:rFonts w:ascii="Calibri"/>
                            <w:color w:val="202024"/>
                            <w:w w:val="110"/>
                            <w:sz w:val="24"/>
                          </w:rPr>
                          <w:t>you</w:t>
                        </w:r>
                        <w:r>
                          <w:rPr>
                            <w:rFonts w:ascii="Calibri"/>
                            <w:color w:val="202024"/>
                            <w:spacing w:val="-1"/>
                            <w:w w:val="110"/>
                            <w:sz w:val="24"/>
                          </w:rPr>
                          <w:t xml:space="preserve"> </w:t>
                        </w:r>
                        <w:r>
                          <w:rPr>
                            <w:rFonts w:ascii="Calibri"/>
                            <w:color w:val="202024"/>
                            <w:w w:val="110"/>
                            <w:sz w:val="24"/>
                          </w:rPr>
                          <w:t>currently</w:t>
                        </w:r>
                        <w:r>
                          <w:rPr>
                            <w:rFonts w:ascii="Calibri"/>
                            <w:color w:val="202024"/>
                            <w:spacing w:val="-2"/>
                            <w:w w:val="110"/>
                            <w:sz w:val="24"/>
                          </w:rPr>
                          <w:t xml:space="preserve"> </w:t>
                        </w:r>
                        <w:r>
                          <w:rPr>
                            <w:rFonts w:ascii="Calibri"/>
                            <w:color w:val="202024"/>
                            <w:w w:val="110"/>
                            <w:sz w:val="24"/>
                          </w:rPr>
                          <w:t>receiving</w:t>
                        </w:r>
                        <w:r>
                          <w:rPr>
                            <w:rFonts w:ascii="Calibri"/>
                            <w:color w:val="202024"/>
                            <w:spacing w:val="-2"/>
                            <w:w w:val="110"/>
                            <w:sz w:val="24"/>
                          </w:rPr>
                          <w:t xml:space="preserve"> </w:t>
                        </w:r>
                        <w:r>
                          <w:rPr>
                            <w:rFonts w:ascii="Calibri"/>
                            <w:color w:val="202024"/>
                            <w:w w:val="110"/>
                            <w:sz w:val="24"/>
                          </w:rPr>
                          <w:t>federal</w:t>
                        </w:r>
                        <w:r>
                          <w:rPr>
                            <w:rFonts w:ascii="Calibri"/>
                            <w:color w:val="202024"/>
                            <w:spacing w:val="-1"/>
                            <w:w w:val="110"/>
                            <w:sz w:val="24"/>
                          </w:rPr>
                          <w:t xml:space="preserve"> </w:t>
                        </w:r>
                        <w:r>
                          <w:rPr>
                            <w:rFonts w:ascii="Calibri"/>
                            <w:color w:val="202024"/>
                            <w:w w:val="110"/>
                            <w:sz w:val="24"/>
                          </w:rPr>
                          <w:t>financial</w:t>
                        </w:r>
                        <w:r>
                          <w:rPr>
                            <w:rFonts w:ascii="Calibri"/>
                            <w:color w:val="202024"/>
                            <w:spacing w:val="-2"/>
                            <w:w w:val="110"/>
                            <w:sz w:val="24"/>
                          </w:rPr>
                          <w:t xml:space="preserve"> </w:t>
                        </w:r>
                        <w:r>
                          <w:rPr>
                            <w:rFonts w:ascii="Calibri"/>
                            <w:color w:val="202024"/>
                            <w:w w:val="110"/>
                            <w:sz w:val="24"/>
                          </w:rPr>
                          <w:t>aid?</w:t>
                        </w:r>
                      </w:p>
                      <w:p w:rsidR="00AA4B3E" w:rsidRDefault="00AA4B3E" w:rsidP="00AA4B3E">
                        <w:pPr>
                          <w:spacing w:before="170"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v:textbox>
                </v:shape>
                <v:shape id="docshape22" o:spid="_x0000_s1041" type="#_x0000_t202" style="position:absolute;left:3407;top:1864;width: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FFFFFF"/>
                            <w:sz w:val="18"/>
                          </w:rPr>
                          <w:t>39.5%</w:t>
                        </w:r>
                      </w:p>
                    </w:txbxContent>
                  </v:textbox>
                </v:shape>
                <v:shape id="docshape23" o:spid="_x0000_s1042" type="#_x0000_t202" style="position:absolute;left:6390;top:1535;width:486;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Yes</w:t>
                        </w:r>
                      </w:p>
                      <w:p w:rsidR="00AA4B3E" w:rsidRDefault="00AA4B3E" w:rsidP="00AA4B3E">
                        <w:pPr>
                          <w:spacing w:before="78"/>
                          <w:rPr>
                            <w:rFonts w:ascii="Arial"/>
                            <w:sz w:val="18"/>
                          </w:rPr>
                        </w:pPr>
                        <w:r>
                          <w:rPr>
                            <w:rFonts w:ascii="Arial"/>
                            <w:color w:val="212121"/>
                            <w:sz w:val="18"/>
                          </w:rPr>
                          <w:t>No</w:t>
                        </w:r>
                      </w:p>
                    </w:txbxContent>
                  </v:textbox>
                </v:shape>
                <v:shape id="docshape24" o:spid="_x0000_s1043" type="#_x0000_t202" style="position:absolute;left:2772;top:3725;width: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FFFFFF"/>
                            <w:sz w:val="18"/>
                          </w:rPr>
                          <w:t>60.5%</w:t>
                        </w:r>
                      </w:p>
                    </w:txbxContent>
                  </v:textbox>
                </v:shape>
                <w10:anchorlock/>
              </v:group>
            </w:pict>
          </mc:Fallback>
        </mc:AlternateContent>
      </w:r>
    </w:p>
    <w:p w:rsidR="00AA4B3E" w:rsidRDefault="00AA4B3E" w:rsidP="00AA4B3E">
      <w:pPr>
        <w:pStyle w:val="BodyText"/>
        <w:spacing w:before="4"/>
        <w:rPr>
          <w:rFonts w:ascii="Times New Roman"/>
          <w:sz w:val="11"/>
        </w:rPr>
      </w:pPr>
      <w:r>
        <w:rPr>
          <w:noProof/>
        </w:rPr>
        <mc:AlternateContent>
          <mc:Choice Requires="wpg">
            <w:drawing>
              <wp:anchor distT="0" distB="0" distL="0" distR="0" simplePos="0" relativeHeight="251660288" behindDoc="1" locked="0" layoutInCell="1" allowOverlap="1" wp14:anchorId="6CE9E297" wp14:editId="63A6AE2B">
                <wp:simplePos x="0" y="0"/>
                <wp:positionH relativeFrom="page">
                  <wp:posOffset>1988820</wp:posOffset>
                </wp:positionH>
                <wp:positionV relativeFrom="paragraph">
                  <wp:posOffset>101600</wp:posOffset>
                </wp:positionV>
                <wp:extent cx="6096000" cy="3028950"/>
                <wp:effectExtent l="0" t="0" r="19050" b="19050"/>
                <wp:wrapTopAndBottom/>
                <wp:docPr id="172" name="Group 172"/>
                <wp:cNvGraphicFramePr/>
                <a:graphic xmlns:a="http://schemas.openxmlformats.org/drawingml/2006/main">
                  <a:graphicData uri="http://schemas.microsoft.com/office/word/2010/wordprocessingGroup">
                    <wpg:wgp>
                      <wpg:cNvGrpSpPr/>
                      <wpg:grpSpPr bwMode="auto">
                        <a:xfrm>
                          <a:off x="0" y="0"/>
                          <a:ext cx="6096000" cy="3028950"/>
                          <a:chOff x="7" y="7"/>
                          <a:chExt cx="9585" cy="4755"/>
                        </a:xfrm>
                      </wpg:grpSpPr>
                      <wps:wsp>
                        <wps:cNvPr id="173" name="docshape26"/>
                        <wps:cNvSpPr>
                          <a:spLocks/>
                        </wps:cNvSpPr>
                        <wps:spPr bwMode="auto">
                          <a:xfrm>
                            <a:off x="7" y="7"/>
                            <a:ext cx="9585" cy="4755"/>
                          </a:xfrm>
                          <a:custGeom>
                            <a:avLst/>
                            <a:gdLst>
                              <a:gd name="T0" fmla="+- 0 3137 3137"/>
                              <a:gd name="T1" fmla="*/ T0 w 9585"/>
                              <a:gd name="T2" fmla="+- 0 4805 163"/>
                              <a:gd name="T3" fmla="*/ 4805 h 4755"/>
                              <a:gd name="T4" fmla="+- 0 3137 3137"/>
                              <a:gd name="T5" fmla="*/ T4 w 9585"/>
                              <a:gd name="T6" fmla="+- 0 275 163"/>
                              <a:gd name="T7" fmla="*/ 275 h 4755"/>
                              <a:gd name="T8" fmla="+- 0 3137 3137"/>
                              <a:gd name="T9" fmla="*/ T8 w 9585"/>
                              <a:gd name="T10" fmla="+- 0 268 163"/>
                              <a:gd name="T11" fmla="*/ 268 h 4755"/>
                              <a:gd name="T12" fmla="+- 0 3138 3137"/>
                              <a:gd name="T13" fmla="*/ T12 w 9585"/>
                              <a:gd name="T14" fmla="+- 0 260 163"/>
                              <a:gd name="T15" fmla="*/ 260 h 4755"/>
                              <a:gd name="T16" fmla="+- 0 3140 3137"/>
                              <a:gd name="T17" fmla="*/ T16 w 9585"/>
                              <a:gd name="T18" fmla="+- 0 253 163"/>
                              <a:gd name="T19" fmla="*/ 253 h 4755"/>
                              <a:gd name="T20" fmla="+- 0 3141 3137"/>
                              <a:gd name="T21" fmla="*/ T20 w 9585"/>
                              <a:gd name="T22" fmla="+- 0 246 163"/>
                              <a:gd name="T23" fmla="*/ 246 h 4755"/>
                              <a:gd name="T24" fmla="+- 0 3143 3137"/>
                              <a:gd name="T25" fmla="*/ T24 w 9585"/>
                              <a:gd name="T26" fmla="+- 0 239 163"/>
                              <a:gd name="T27" fmla="*/ 239 h 4755"/>
                              <a:gd name="T28" fmla="+- 0 3146 3137"/>
                              <a:gd name="T29" fmla="*/ T28 w 9585"/>
                              <a:gd name="T30" fmla="+- 0 232 163"/>
                              <a:gd name="T31" fmla="*/ 232 h 4755"/>
                              <a:gd name="T32" fmla="+- 0 3149 3137"/>
                              <a:gd name="T33" fmla="*/ T32 w 9585"/>
                              <a:gd name="T34" fmla="+- 0 225 163"/>
                              <a:gd name="T35" fmla="*/ 225 h 4755"/>
                              <a:gd name="T36" fmla="+- 0 3152 3137"/>
                              <a:gd name="T37" fmla="*/ T36 w 9585"/>
                              <a:gd name="T38" fmla="+- 0 219 163"/>
                              <a:gd name="T39" fmla="*/ 219 h 4755"/>
                              <a:gd name="T40" fmla="+- 0 3156 3137"/>
                              <a:gd name="T41" fmla="*/ T40 w 9585"/>
                              <a:gd name="T42" fmla="+- 0 213 163"/>
                              <a:gd name="T43" fmla="*/ 213 h 4755"/>
                              <a:gd name="T44" fmla="+- 0 3161 3137"/>
                              <a:gd name="T45" fmla="*/ T44 w 9585"/>
                              <a:gd name="T46" fmla="+- 0 206 163"/>
                              <a:gd name="T47" fmla="*/ 206 h 4755"/>
                              <a:gd name="T48" fmla="+- 0 3165 3137"/>
                              <a:gd name="T49" fmla="*/ T48 w 9585"/>
                              <a:gd name="T50" fmla="+- 0 201 163"/>
                              <a:gd name="T51" fmla="*/ 201 h 4755"/>
                              <a:gd name="T52" fmla="+- 0 3170 3137"/>
                              <a:gd name="T53" fmla="*/ T52 w 9585"/>
                              <a:gd name="T54" fmla="+- 0 195 163"/>
                              <a:gd name="T55" fmla="*/ 195 h 4755"/>
                              <a:gd name="T56" fmla="+- 0 3176 3137"/>
                              <a:gd name="T57" fmla="*/ T56 w 9585"/>
                              <a:gd name="T58" fmla="+- 0 190 163"/>
                              <a:gd name="T59" fmla="*/ 190 h 4755"/>
                              <a:gd name="T60" fmla="+- 0 3235 3137"/>
                              <a:gd name="T61" fmla="*/ T60 w 9585"/>
                              <a:gd name="T62" fmla="+- 0 163 163"/>
                              <a:gd name="T63" fmla="*/ 163 h 4755"/>
                              <a:gd name="T64" fmla="+- 0 3243 3137"/>
                              <a:gd name="T65" fmla="*/ T64 w 9585"/>
                              <a:gd name="T66" fmla="+- 0 163 163"/>
                              <a:gd name="T67" fmla="*/ 163 h 4755"/>
                              <a:gd name="T68" fmla="+- 0 3250 3137"/>
                              <a:gd name="T69" fmla="*/ T68 w 9585"/>
                              <a:gd name="T70" fmla="+- 0 163 163"/>
                              <a:gd name="T71" fmla="*/ 163 h 4755"/>
                              <a:gd name="T72" fmla="+- 0 12610 3137"/>
                              <a:gd name="T73" fmla="*/ T72 w 9585"/>
                              <a:gd name="T74" fmla="+- 0 163 163"/>
                              <a:gd name="T75" fmla="*/ 163 h 4755"/>
                              <a:gd name="T76" fmla="+- 0 12617 3137"/>
                              <a:gd name="T77" fmla="*/ T76 w 9585"/>
                              <a:gd name="T78" fmla="+- 0 163 163"/>
                              <a:gd name="T79" fmla="*/ 163 h 4755"/>
                              <a:gd name="T80" fmla="+- 0 12625 3137"/>
                              <a:gd name="T81" fmla="*/ T80 w 9585"/>
                              <a:gd name="T82" fmla="+- 0 163 163"/>
                              <a:gd name="T83" fmla="*/ 163 h 4755"/>
                              <a:gd name="T84" fmla="+- 0 12632 3137"/>
                              <a:gd name="T85" fmla="*/ T84 w 9585"/>
                              <a:gd name="T86" fmla="+- 0 165 163"/>
                              <a:gd name="T87" fmla="*/ 165 h 4755"/>
                              <a:gd name="T88" fmla="+- 0 12639 3137"/>
                              <a:gd name="T89" fmla="*/ T88 w 9585"/>
                              <a:gd name="T90" fmla="+- 0 166 163"/>
                              <a:gd name="T91" fmla="*/ 166 h 4755"/>
                              <a:gd name="T92" fmla="+- 0 12690 3137"/>
                              <a:gd name="T93" fmla="*/ T92 w 9585"/>
                              <a:gd name="T94" fmla="+- 0 195 163"/>
                              <a:gd name="T95" fmla="*/ 195 h 4755"/>
                              <a:gd name="T96" fmla="+- 0 12695 3137"/>
                              <a:gd name="T97" fmla="*/ T96 w 9585"/>
                              <a:gd name="T98" fmla="+- 0 201 163"/>
                              <a:gd name="T99" fmla="*/ 201 h 4755"/>
                              <a:gd name="T100" fmla="+- 0 12722 3137"/>
                              <a:gd name="T101" fmla="*/ T100 w 9585"/>
                              <a:gd name="T102" fmla="+- 0 260 163"/>
                              <a:gd name="T103" fmla="*/ 260 h 4755"/>
                              <a:gd name="T104" fmla="+- 0 12722 3137"/>
                              <a:gd name="T105" fmla="*/ T104 w 9585"/>
                              <a:gd name="T106" fmla="+- 0 275 163"/>
                              <a:gd name="T107" fmla="*/ 275 h 4755"/>
                              <a:gd name="T108" fmla="+- 0 12722 3137"/>
                              <a:gd name="T109" fmla="*/ T108 w 9585"/>
                              <a:gd name="T110" fmla="+- 0 4805 163"/>
                              <a:gd name="T111" fmla="*/ 4805 h 4755"/>
                              <a:gd name="T112" fmla="+- 0 12704 3137"/>
                              <a:gd name="T113" fmla="*/ T112 w 9585"/>
                              <a:gd name="T114" fmla="+- 0 4868 163"/>
                              <a:gd name="T115" fmla="*/ 4868 h 4755"/>
                              <a:gd name="T116" fmla="+- 0 12690 3137"/>
                              <a:gd name="T117" fmla="*/ T116 w 9585"/>
                              <a:gd name="T118" fmla="+- 0 4885 163"/>
                              <a:gd name="T119" fmla="*/ 4885 h 4755"/>
                              <a:gd name="T120" fmla="+- 0 12684 3137"/>
                              <a:gd name="T121" fmla="*/ T120 w 9585"/>
                              <a:gd name="T122" fmla="+- 0 4890 163"/>
                              <a:gd name="T123" fmla="*/ 4890 h 4755"/>
                              <a:gd name="T124" fmla="+- 0 12679 3137"/>
                              <a:gd name="T125" fmla="*/ T124 w 9585"/>
                              <a:gd name="T126" fmla="+- 0 4894 163"/>
                              <a:gd name="T127" fmla="*/ 4894 h 4755"/>
                              <a:gd name="T128" fmla="+- 0 12672 3137"/>
                              <a:gd name="T129" fmla="*/ T128 w 9585"/>
                              <a:gd name="T130" fmla="+- 0 4899 163"/>
                              <a:gd name="T131" fmla="*/ 4899 h 4755"/>
                              <a:gd name="T132" fmla="+- 0 12666 3137"/>
                              <a:gd name="T133" fmla="*/ T132 w 9585"/>
                              <a:gd name="T134" fmla="+- 0 4903 163"/>
                              <a:gd name="T135" fmla="*/ 4903 h 4755"/>
                              <a:gd name="T136" fmla="+- 0 12632 3137"/>
                              <a:gd name="T137" fmla="*/ T136 w 9585"/>
                              <a:gd name="T138" fmla="+- 0 4915 163"/>
                              <a:gd name="T139" fmla="*/ 4915 h 4755"/>
                              <a:gd name="T140" fmla="+- 0 12625 3137"/>
                              <a:gd name="T141" fmla="*/ T140 w 9585"/>
                              <a:gd name="T142" fmla="+- 0 4917 163"/>
                              <a:gd name="T143" fmla="*/ 4917 h 4755"/>
                              <a:gd name="T144" fmla="+- 0 12617 3137"/>
                              <a:gd name="T145" fmla="*/ T144 w 9585"/>
                              <a:gd name="T146" fmla="+- 0 4918 163"/>
                              <a:gd name="T147" fmla="*/ 4918 h 4755"/>
                              <a:gd name="T148" fmla="+- 0 12610 3137"/>
                              <a:gd name="T149" fmla="*/ T148 w 9585"/>
                              <a:gd name="T150" fmla="+- 0 4918 163"/>
                              <a:gd name="T151" fmla="*/ 4918 h 4755"/>
                              <a:gd name="T152" fmla="+- 0 3250 3137"/>
                              <a:gd name="T153" fmla="*/ T152 w 9585"/>
                              <a:gd name="T154" fmla="+- 0 4918 163"/>
                              <a:gd name="T155" fmla="*/ 4918 h 4755"/>
                              <a:gd name="T156" fmla="+- 0 3187 3137"/>
                              <a:gd name="T157" fmla="*/ T156 w 9585"/>
                              <a:gd name="T158" fmla="+- 0 4899 163"/>
                              <a:gd name="T159" fmla="*/ 4899 h 4755"/>
                              <a:gd name="T160" fmla="+- 0 3170 3137"/>
                              <a:gd name="T161" fmla="*/ T160 w 9585"/>
                              <a:gd name="T162" fmla="+- 0 4885 163"/>
                              <a:gd name="T163" fmla="*/ 4885 h 4755"/>
                              <a:gd name="T164" fmla="+- 0 3165 3137"/>
                              <a:gd name="T165" fmla="*/ T164 w 9585"/>
                              <a:gd name="T166" fmla="+- 0 4879 163"/>
                              <a:gd name="T167" fmla="*/ 4879 h 4755"/>
                              <a:gd name="T168" fmla="+- 0 3161 3137"/>
                              <a:gd name="T169" fmla="*/ T168 w 9585"/>
                              <a:gd name="T170" fmla="+- 0 4874 163"/>
                              <a:gd name="T171" fmla="*/ 4874 h 4755"/>
                              <a:gd name="T172" fmla="+- 0 3156 3137"/>
                              <a:gd name="T173" fmla="*/ T172 w 9585"/>
                              <a:gd name="T174" fmla="+- 0 4868 163"/>
                              <a:gd name="T175" fmla="*/ 4868 h 4755"/>
                              <a:gd name="T176" fmla="+- 0 3152 3137"/>
                              <a:gd name="T177" fmla="*/ T176 w 9585"/>
                              <a:gd name="T178" fmla="+- 0 4861 163"/>
                              <a:gd name="T179" fmla="*/ 4861 h 4755"/>
                              <a:gd name="T180" fmla="+- 0 3149 3137"/>
                              <a:gd name="T181" fmla="*/ T180 w 9585"/>
                              <a:gd name="T182" fmla="+- 0 4855 163"/>
                              <a:gd name="T183" fmla="*/ 4855 h 4755"/>
                              <a:gd name="T184" fmla="+- 0 3146 3137"/>
                              <a:gd name="T185" fmla="*/ T184 w 9585"/>
                              <a:gd name="T186" fmla="+- 0 4848 163"/>
                              <a:gd name="T187" fmla="*/ 4848 h 4755"/>
                              <a:gd name="T188" fmla="+- 0 3143 3137"/>
                              <a:gd name="T189" fmla="*/ T188 w 9585"/>
                              <a:gd name="T190" fmla="+- 0 4841 163"/>
                              <a:gd name="T191" fmla="*/ 4841 h 4755"/>
                              <a:gd name="T192" fmla="+- 0 3141 3137"/>
                              <a:gd name="T193" fmla="*/ T192 w 9585"/>
                              <a:gd name="T194" fmla="+- 0 4834 163"/>
                              <a:gd name="T195" fmla="*/ 4834 h 4755"/>
                              <a:gd name="T196" fmla="+- 0 3140 3137"/>
                              <a:gd name="T197" fmla="*/ T196 w 9585"/>
                              <a:gd name="T198" fmla="+- 0 4827 163"/>
                              <a:gd name="T199" fmla="*/ 4827 h 4755"/>
                              <a:gd name="T200" fmla="+- 0 3138 3137"/>
                              <a:gd name="T201" fmla="*/ T200 w 9585"/>
                              <a:gd name="T202" fmla="+- 0 4820 163"/>
                              <a:gd name="T203" fmla="*/ 4820 h 4755"/>
                              <a:gd name="T204" fmla="+- 0 3137 3137"/>
                              <a:gd name="T205" fmla="*/ T204 w 9585"/>
                              <a:gd name="T206" fmla="+- 0 4812 163"/>
                              <a:gd name="T207" fmla="*/ 4812 h 4755"/>
                              <a:gd name="T208" fmla="+- 0 3137 3137"/>
                              <a:gd name="T209" fmla="*/ T208 w 9585"/>
                              <a:gd name="T210" fmla="+- 0 4805 163"/>
                              <a:gd name="T211" fmla="*/ 4805 h 4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9585" h="4755">
                                <a:moveTo>
                                  <a:pt x="0" y="4642"/>
                                </a:moveTo>
                                <a:lnTo>
                                  <a:pt x="0" y="112"/>
                                </a:lnTo>
                                <a:lnTo>
                                  <a:pt x="0" y="105"/>
                                </a:lnTo>
                                <a:lnTo>
                                  <a:pt x="1" y="97"/>
                                </a:lnTo>
                                <a:lnTo>
                                  <a:pt x="3" y="90"/>
                                </a:lnTo>
                                <a:lnTo>
                                  <a:pt x="4" y="83"/>
                                </a:lnTo>
                                <a:lnTo>
                                  <a:pt x="6" y="76"/>
                                </a:lnTo>
                                <a:lnTo>
                                  <a:pt x="9" y="69"/>
                                </a:lnTo>
                                <a:lnTo>
                                  <a:pt x="12" y="62"/>
                                </a:lnTo>
                                <a:lnTo>
                                  <a:pt x="15" y="56"/>
                                </a:lnTo>
                                <a:lnTo>
                                  <a:pt x="19" y="50"/>
                                </a:lnTo>
                                <a:lnTo>
                                  <a:pt x="24" y="43"/>
                                </a:lnTo>
                                <a:lnTo>
                                  <a:pt x="28" y="38"/>
                                </a:lnTo>
                                <a:lnTo>
                                  <a:pt x="33" y="32"/>
                                </a:lnTo>
                                <a:lnTo>
                                  <a:pt x="39" y="27"/>
                                </a:lnTo>
                                <a:lnTo>
                                  <a:pt x="98" y="0"/>
                                </a:lnTo>
                                <a:lnTo>
                                  <a:pt x="106" y="0"/>
                                </a:lnTo>
                                <a:lnTo>
                                  <a:pt x="113" y="0"/>
                                </a:lnTo>
                                <a:lnTo>
                                  <a:pt x="9473" y="0"/>
                                </a:lnTo>
                                <a:lnTo>
                                  <a:pt x="9480" y="0"/>
                                </a:lnTo>
                                <a:lnTo>
                                  <a:pt x="9488" y="0"/>
                                </a:lnTo>
                                <a:lnTo>
                                  <a:pt x="9495" y="2"/>
                                </a:lnTo>
                                <a:lnTo>
                                  <a:pt x="9502" y="3"/>
                                </a:lnTo>
                                <a:lnTo>
                                  <a:pt x="9553" y="32"/>
                                </a:lnTo>
                                <a:lnTo>
                                  <a:pt x="9558" y="38"/>
                                </a:lnTo>
                                <a:lnTo>
                                  <a:pt x="9585" y="97"/>
                                </a:lnTo>
                                <a:lnTo>
                                  <a:pt x="9585" y="112"/>
                                </a:lnTo>
                                <a:lnTo>
                                  <a:pt x="9585" y="4642"/>
                                </a:lnTo>
                                <a:lnTo>
                                  <a:pt x="9567" y="4705"/>
                                </a:lnTo>
                                <a:lnTo>
                                  <a:pt x="9553" y="4722"/>
                                </a:lnTo>
                                <a:lnTo>
                                  <a:pt x="9547" y="4727"/>
                                </a:lnTo>
                                <a:lnTo>
                                  <a:pt x="9542" y="4731"/>
                                </a:lnTo>
                                <a:lnTo>
                                  <a:pt x="9535" y="4736"/>
                                </a:lnTo>
                                <a:lnTo>
                                  <a:pt x="9529" y="4740"/>
                                </a:lnTo>
                                <a:lnTo>
                                  <a:pt x="9495" y="4752"/>
                                </a:lnTo>
                                <a:lnTo>
                                  <a:pt x="9488" y="4754"/>
                                </a:lnTo>
                                <a:lnTo>
                                  <a:pt x="9480" y="4755"/>
                                </a:lnTo>
                                <a:lnTo>
                                  <a:pt x="9473" y="4755"/>
                                </a:lnTo>
                                <a:lnTo>
                                  <a:pt x="113" y="4755"/>
                                </a:lnTo>
                                <a:lnTo>
                                  <a:pt x="50" y="4736"/>
                                </a:lnTo>
                                <a:lnTo>
                                  <a:pt x="33" y="4722"/>
                                </a:lnTo>
                                <a:lnTo>
                                  <a:pt x="28" y="4716"/>
                                </a:lnTo>
                                <a:lnTo>
                                  <a:pt x="24" y="4711"/>
                                </a:lnTo>
                                <a:lnTo>
                                  <a:pt x="19" y="4705"/>
                                </a:lnTo>
                                <a:lnTo>
                                  <a:pt x="15" y="4698"/>
                                </a:lnTo>
                                <a:lnTo>
                                  <a:pt x="12" y="4692"/>
                                </a:lnTo>
                                <a:lnTo>
                                  <a:pt x="9" y="4685"/>
                                </a:lnTo>
                                <a:lnTo>
                                  <a:pt x="6" y="4678"/>
                                </a:lnTo>
                                <a:lnTo>
                                  <a:pt x="4" y="4671"/>
                                </a:lnTo>
                                <a:lnTo>
                                  <a:pt x="3" y="4664"/>
                                </a:lnTo>
                                <a:lnTo>
                                  <a:pt x="1" y="4657"/>
                                </a:lnTo>
                                <a:lnTo>
                                  <a:pt x="0" y="4649"/>
                                </a:lnTo>
                                <a:lnTo>
                                  <a:pt x="0" y="4642"/>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docshape27"/>
                        <wps:cNvSpPr>
                          <a:spLocks noChangeArrowheads="1"/>
                        </wps:cNvSpPr>
                        <wps:spPr bwMode="auto">
                          <a:xfrm>
                            <a:off x="375" y="1395"/>
                            <a:ext cx="9030" cy="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75" name="docshape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135" y="1545"/>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6" name="docshape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6135" y="1830"/>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 name="docshape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987" y="1537"/>
                            <a:ext cx="2715" cy="2715"/>
                          </a:xfrm>
                          <a:prstGeom prst="rect">
                            <a:avLst/>
                          </a:prstGeom>
                          <a:noFill/>
                          <a:extLst>
                            <a:ext uri="{909E8E84-426E-40DD-AFC4-6F175D3DCCD1}">
                              <a14:hiddenFill xmlns:a14="http://schemas.microsoft.com/office/drawing/2010/main">
                                <a:solidFill>
                                  <a:srgbClr val="FFFFFF"/>
                                </a:solidFill>
                              </a14:hiddenFill>
                            </a:ext>
                          </a:extLst>
                        </pic:spPr>
                      </pic:pic>
                      <wps:wsp>
                        <wps:cNvPr id="178" name="docshape31"/>
                        <wps:cNvSpPr txBox="1">
                          <a:spLocks noChangeArrowheads="1"/>
                        </wps:cNvSpPr>
                        <wps:spPr bwMode="auto">
                          <a:xfrm>
                            <a:off x="375" y="338"/>
                            <a:ext cx="4408" cy="6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rPr>
                                  <w:rFonts w:ascii="Calibri"/>
                                  <w:sz w:val="24"/>
                                </w:rPr>
                              </w:pPr>
                              <w:r>
                                <w:rPr>
                                  <w:rFonts w:ascii="Calibri"/>
                                  <w:color w:val="202024"/>
                                  <w:w w:val="110"/>
                                  <w:sz w:val="24"/>
                                </w:rPr>
                                <w:t>2.</w:t>
                              </w:r>
                              <w:r>
                                <w:rPr>
                                  <w:rFonts w:ascii="Calibri"/>
                                  <w:color w:val="202024"/>
                                  <w:spacing w:val="5"/>
                                  <w:w w:val="110"/>
                                  <w:sz w:val="24"/>
                                </w:rPr>
                                <w:t xml:space="preserve"> </w:t>
                              </w:r>
                              <w:r>
                                <w:rPr>
                                  <w:rFonts w:ascii="Calibri"/>
                                  <w:color w:val="202024"/>
                                  <w:w w:val="110"/>
                                  <w:sz w:val="24"/>
                                </w:rPr>
                                <w:t>Are</w:t>
                              </w:r>
                              <w:r>
                                <w:rPr>
                                  <w:rFonts w:ascii="Calibri"/>
                                  <w:color w:val="202024"/>
                                  <w:spacing w:val="6"/>
                                  <w:w w:val="110"/>
                                  <w:sz w:val="24"/>
                                </w:rPr>
                                <w:t xml:space="preserve"> </w:t>
                              </w:r>
                              <w:r>
                                <w:rPr>
                                  <w:rFonts w:ascii="Calibri"/>
                                  <w:color w:val="202024"/>
                                  <w:w w:val="110"/>
                                  <w:sz w:val="24"/>
                                </w:rPr>
                                <w:t>you</w:t>
                              </w:r>
                              <w:r>
                                <w:rPr>
                                  <w:rFonts w:ascii="Calibri"/>
                                  <w:color w:val="202024"/>
                                  <w:spacing w:val="6"/>
                                  <w:w w:val="110"/>
                                  <w:sz w:val="24"/>
                                </w:rPr>
                                <w:t xml:space="preserve"> </w:t>
                              </w:r>
                              <w:r>
                                <w:rPr>
                                  <w:rFonts w:ascii="Calibri"/>
                                  <w:color w:val="202024"/>
                                  <w:w w:val="110"/>
                                  <w:sz w:val="24"/>
                                </w:rPr>
                                <w:t>planning</w:t>
                              </w:r>
                              <w:r>
                                <w:rPr>
                                  <w:rFonts w:ascii="Calibri"/>
                                  <w:color w:val="202024"/>
                                  <w:spacing w:val="5"/>
                                  <w:w w:val="110"/>
                                  <w:sz w:val="24"/>
                                </w:rPr>
                                <w:t xml:space="preserve"> </w:t>
                              </w:r>
                              <w:r>
                                <w:rPr>
                                  <w:rFonts w:ascii="Calibri"/>
                                  <w:color w:val="202024"/>
                                  <w:w w:val="110"/>
                                  <w:sz w:val="24"/>
                                </w:rPr>
                                <w:t>on</w:t>
                              </w:r>
                              <w:r>
                                <w:rPr>
                                  <w:rFonts w:ascii="Calibri"/>
                                  <w:color w:val="202024"/>
                                  <w:spacing w:val="6"/>
                                  <w:w w:val="110"/>
                                  <w:sz w:val="24"/>
                                </w:rPr>
                                <w:t xml:space="preserve"> </w:t>
                              </w:r>
                              <w:r>
                                <w:rPr>
                                  <w:rFonts w:ascii="Calibri"/>
                                  <w:color w:val="202024"/>
                                  <w:w w:val="110"/>
                                  <w:sz w:val="24"/>
                                </w:rPr>
                                <w:t>becoming</w:t>
                              </w:r>
                              <w:r>
                                <w:rPr>
                                  <w:rFonts w:ascii="Calibri"/>
                                  <w:color w:val="202024"/>
                                  <w:spacing w:val="6"/>
                                  <w:w w:val="110"/>
                                  <w:sz w:val="24"/>
                                </w:rPr>
                                <w:t xml:space="preserve"> </w:t>
                              </w:r>
                              <w:r>
                                <w:rPr>
                                  <w:rFonts w:ascii="Calibri"/>
                                  <w:color w:val="202024"/>
                                  <w:w w:val="110"/>
                                  <w:sz w:val="24"/>
                                </w:rPr>
                                <w:t>a</w:t>
                              </w:r>
                              <w:r>
                                <w:rPr>
                                  <w:rFonts w:ascii="Calibri"/>
                                  <w:color w:val="202024"/>
                                  <w:spacing w:val="6"/>
                                  <w:w w:val="110"/>
                                  <w:sz w:val="24"/>
                                </w:rPr>
                                <w:t xml:space="preserve"> </w:t>
                              </w:r>
                              <w:r>
                                <w:rPr>
                                  <w:rFonts w:ascii="Calibri"/>
                                  <w:color w:val="202024"/>
                                  <w:w w:val="110"/>
                                  <w:sz w:val="24"/>
                                </w:rPr>
                                <w:t>CPA?</w:t>
                              </w:r>
                            </w:p>
                            <w:p w:rsidR="00AA4B3E" w:rsidRDefault="00AA4B3E" w:rsidP="00AA4B3E">
                              <w:pPr>
                                <w:spacing w:before="170"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79" name="docshape32"/>
                        <wps:cNvSpPr txBox="1">
                          <a:spLocks noChangeArrowheads="1"/>
                        </wps:cNvSpPr>
                        <wps:spPr bwMode="auto">
                          <a:xfrm>
                            <a:off x="6387" y="1537"/>
                            <a:ext cx="2534" cy="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Yes</w:t>
                              </w:r>
                            </w:p>
                            <w:p w:rsidR="00AA4B3E" w:rsidRDefault="00AA4B3E" w:rsidP="00AA4B3E">
                              <w:pPr>
                                <w:spacing w:before="45" w:line="240" w:lineRule="atLeast"/>
                                <w:rPr>
                                  <w:rFonts w:ascii="Arial"/>
                                  <w:sz w:val="18"/>
                                </w:rPr>
                              </w:pPr>
                              <w:r>
                                <w:rPr>
                                  <w:rFonts w:ascii="Arial"/>
                                  <w:color w:val="212121"/>
                                  <w:sz w:val="18"/>
                                </w:rPr>
                                <w:t>No (if no, please go to question</w:t>
                              </w:r>
                              <w:r>
                                <w:rPr>
                                  <w:rFonts w:ascii="Arial"/>
                                  <w:color w:val="212121"/>
                                  <w:spacing w:val="-48"/>
                                  <w:sz w:val="18"/>
                                </w:rPr>
                                <w:t xml:space="preserve"> </w:t>
                              </w:r>
                              <w:r>
                                <w:rPr>
                                  <w:rFonts w:ascii="Arial"/>
                                  <w:color w:val="212121"/>
                                  <w:sz w:val="18"/>
                                </w:rPr>
                                <w:t>9)</w:t>
                              </w:r>
                            </w:p>
                          </w:txbxContent>
                        </wps:txbx>
                        <wps:bodyPr rot="0" vert="horz" wrap="square" lIns="0" tIns="0" rIns="0" bIns="0" anchor="t" anchorCtr="0" upright="1">
                          <a:noAutofit/>
                        </wps:bodyPr>
                      </wps:wsp>
                      <wps:wsp>
                        <wps:cNvPr id="180" name="docshape33"/>
                        <wps:cNvSpPr txBox="1">
                          <a:spLocks noChangeArrowheads="1"/>
                        </wps:cNvSpPr>
                        <wps:spPr bwMode="auto">
                          <a:xfrm>
                            <a:off x="4217" y="2572"/>
                            <a:ext cx="28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FFFFFF"/>
                                  <w:sz w:val="18"/>
                                </w:rPr>
                                <w:t>7%</w:t>
                              </w:r>
                            </w:p>
                          </w:txbxContent>
                        </wps:txbx>
                        <wps:bodyPr rot="0" vert="horz" wrap="square" lIns="0" tIns="0" rIns="0" bIns="0" anchor="t" anchorCtr="0" upright="1">
                          <a:noAutofit/>
                        </wps:bodyPr>
                      </wps:wsp>
                      <wps:wsp>
                        <wps:cNvPr id="181" name="docshape34"/>
                        <wps:cNvSpPr txBox="1">
                          <a:spLocks noChangeArrowheads="1"/>
                        </wps:cNvSpPr>
                        <wps:spPr bwMode="auto">
                          <a:xfrm>
                            <a:off x="2215" y="3008"/>
                            <a:ext cx="38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FFFFFF"/>
                                  <w:sz w:val="18"/>
                                </w:rPr>
                                <w:t>9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E9E297" id="Group 172" o:spid="_x0000_s1044" style="position:absolute;margin-left:156.6pt;margin-top:8pt;width:480pt;height:238.5pt;z-index:-251656192;mso-wrap-distance-left:0;mso-wrap-distance-right:0;mso-position-horizontal-relative:page;mso-position-vertical-relative:text" coordorigin="7,7" coordsize="9585,4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">
                <v:shape id="docshape26" o:spid="_x0000_s1045" style="position:absolute;left:7;top:7;width:9585;height:4755;visibility:visible;mso-wrap-style:square;v-text-anchor:top" coordsize="9585,4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" path="m,4642l,112r,-7l1,97,3,90,4,83,6,76,9,69r3,-7l15,56r4,-6l24,43r4,-5l33,32r6,-5l98,r8,l113,,9473,r7,l9488,r7,2l9502,3r51,29l9558,38r27,59l9585,112r,4530l9567,4705r-14,17l9547,4727r-5,4l9535,4736r-6,4l9495,4752r-7,2l9480,4755r-7,l113,4755,50,4736,33,4722r-5,-6l24,4711r-5,-6l15,4698r-3,-6l9,4685r-3,-7l4,4671r-1,-7l1,4657,,4649r,-7xe" filled="f" strokecolor="#d9dbdf">
                  <v:path arrowok="t" o:connecttype="custom" o:connectlocs="0,4805;0,275;0,268;1,260;3,253;4,246;6,239;9,232;12,225;15,219;19,213;24,206;28,201;33,195;39,190;98,163;106,163;113,163;9473,163;9480,163;9488,163;9495,165;9502,166;9553,195;9558,201;9585,260;9585,275;9585,4805;9567,4868;9553,4885;9547,4890;9542,4894;9535,4899;9529,4903;9495,4915;9488,4917;9480,4918;9473,4918;113,4918;50,4899;33,4885;28,4879;24,4874;19,4868;15,4861;12,4855;9,4848;6,4841;4,4834;3,4827;1,4820;0,4812;0,4805" o:connectangles="0,0,0,0,0,0,0,0,0,0,0,0,0,0,0,0,0,0,0,0,0,0,0,0,0,0,0,0,0,0,0,0,0,0,0,0,0,0,0,0,0,0,0,0,0,0,0,0,0,0,0,0,0"/>
                </v:shape>
                <v:rect id="docshape27" o:spid="_x0000_s1046" style="position:absolute;left:375;top:1395;width:9030;height:3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" stroked="f"/>
                <v:shape id="docshape28" o:spid="_x0000_s1047" type="#_x0000_t75" style="position:absolute;left:6135;top:1545;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">
                  <v:imagedata r:id="rId12" o:title=""/>
                </v:shape>
                <v:shape id="docshape29" o:spid="_x0000_s1048" type="#_x0000_t75" style="position:absolute;left:6135;top:1830;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">
                  <v:imagedata r:id="rId13" o:title=""/>
                </v:shape>
                <v:shape id="docshape30" o:spid="_x0000_s1049" type="#_x0000_t75" style="position:absolute;left:1987;top:1537;width:2715;height:2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">
                  <v:imagedata r:id="rId15" o:title=""/>
                </v:shape>
                <v:shape id="docshape31" o:spid="_x0000_s1050" type="#_x0000_t202" style="position:absolute;left:375;top:338;width:4408;height: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rsidR="00AA4B3E" w:rsidRDefault="00AA4B3E" w:rsidP="00AA4B3E">
                        <w:pPr>
                          <w:spacing w:before="3"/>
                          <w:rPr>
                            <w:rFonts w:ascii="Calibri"/>
                            <w:sz w:val="24"/>
                          </w:rPr>
                        </w:pPr>
                        <w:r>
                          <w:rPr>
                            <w:rFonts w:ascii="Calibri"/>
                            <w:color w:val="202024"/>
                            <w:w w:val="110"/>
                            <w:sz w:val="24"/>
                          </w:rPr>
                          <w:t>2.</w:t>
                        </w:r>
                        <w:r>
                          <w:rPr>
                            <w:rFonts w:ascii="Calibri"/>
                            <w:color w:val="202024"/>
                            <w:spacing w:val="5"/>
                            <w:w w:val="110"/>
                            <w:sz w:val="24"/>
                          </w:rPr>
                          <w:t xml:space="preserve"> </w:t>
                        </w:r>
                        <w:r>
                          <w:rPr>
                            <w:rFonts w:ascii="Calibri"/>
                            <w:color w:val="202024"/>
                            <w:w w:val="110"/>
                            <w:sz w:val="24"/>
                          </w:rPr>
                          <w:t>Are</w:t>
                        </w:r>
                        <w:r>
                          <w:rPr>
                            <w:rFonts w:ascii="Calibri"/>
                            <w:color w:val="202024"/>
                            <w:spacing w:val="6"/>
                            <w:w w:val="110"/>
                            <w:sz w:val="24"/>
                          </w:rPr>
                          <w:t xml:space="preserve"> </w:t>
                        </w:r>
                        <w:r>
                          <w:rPr>
                            <w:rFonts w:ascii="Calibri"/>
                            <w:color w:val="202024"/>
                            <w:w w:val="110"/>
                            <w:sz w:val="24"/>
                          </w:rPr>
                          <w:t>you</w:t>
                        </w:r>
                        <w:r>
                          <w:rPr>
                            <w:rFonts w:ascii="Calibri"/>
                            <w:color w:val="202024"/>
                            <w:spacing w:val="6"/>
                            <w:w w:val="110"/>
                            <w:sz w:val="24"/>
                          </w:rPr>
                          <w:t xml:space="preserve"> </w:t>
                        </w:r>
                        <w:r>
                          <w:rPr>
                            <w:rFonts w:ascii="Calibri"/>
                            <w:color w:val="202024"/>
                            <w:w w:val="110"/>
                            <w:sz w:val="24"/>
                          </w:rPr>
                          <w:t>planning</w:t>
                        </w:r>
                        <w:r>
                          <w:rPr>
                            <w:rFonts w:ascii="Calibri"/>
                            <w:color w:val="202024"/>
                            <w:spacing w:val="5"/>
                            <w:w w:val="110"/>
                            <w:sz w:val="24"/>
                          </w:rPr>
                          <w:t xml:space="preserve"> </w:t>
                        </w:r>
                        <w:r>
                          <w:rPr>
                            <w:rFonts w:ascii="Calibri"/>
                            <w:color w:val="202024"/>
                            <w:w w:val="110"/>
                            <w:sz w:val="24"/>
                          </w:rPr>
                          <w:t>on</w:t>
                        </w:r>
                        <w:r>
                          <w:rPr>
                            <w:rFonts w:ascii="Calibri"/>
                            <w:color w:val="202024"/>
                            <w:spacing w:val="6"/>
                            <w:w w:val="110"/>
                            <w:sz w:val="24"/>
                          </w:rPr>
                          <w:t xml:space="preserve"> </w:t>
                        </w:r>
                        <w:r>
                          <w:rPr>
                            <w:rFonts w:ascii="Calibri"/>
                            <w:color w:val="202024"/>
                            <w:w w:val="110"/>
                            <w:sz w:val="24"/>
                          </w:rPr>
                          <w:t>becoming</w:t>
                        </w:r>
                        <w:r>
                          <w:rPr>
                            <w:rFonts w:ascii="Calibri"/>
                            <w:color w:val="202024"/>
                            <w:spacing w:val="6"/>
                            <w:w w:val="110"/>
                            <w:sz w:val="24"/>
                          </w:rPr>
                          <w:t xml:space="preserve"> </w:t>
                        </w:r>
                        <w:r>
                          <w:rPr>
                            <w:rFonts w:ascii="Calibri"/>
                            <w:color w:val="202024"/>
                            <w:w w:val="110"/>
                            <w:sz w:val="24"/>
                          </w:rPr>
                          <w:t>a</w:t>
                        </w:r>
                        <w:r>
                          <w:rPr>
                            <w:rFonts w:ascii="Calibri"/>
                            <w:color w:val="202024"/>
                            <w:spacing w:val="6"/>
                            <w:w w:val="110"/>
                            <w:sz w:val="24"/>
                          </w:rPr>
                          <w:t xml:space="preserve"> </w:t>
                        </w:r>
                        <w:r>
                          <w:rPr>
                            <w:rFonts w:ascii="Calibri"/>
                            <w:color w:val="202024"/>
                            <w:w w:val="110"/>
                            <w:sz w:val="24"/>
                          </w:rPr>
                          <w:t>CPA?</w:t>
                        </w:r>
                      </w:p>
                      <w:p w:rsidR="00AA4B3E" w:rsidRDefault="00AA4B3E" w:rsidP="00AA4B3E">
                        <w:pPr>
                          <w:spacing w:before="170"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v:textbox>
                </v:shape>
                <v:shape id="docshape32" o:spid="_x0000_s1051" type="#_x0000_t202" style="position:absolute;left:6387;top:1537;width:2534;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212121"/>
                            <w:sz w:val="18"/>
                          </w:rPr>
                          <w:t>Yes</w:t>
                        </w:r>
                      </w:p>
                      <w:p w:rsidR="00AA4B3E" w:rsidRDefault="00AA4B3E" w:rsidP="00AA4B3E">
                        <w:pPr>
                          <w:spacing w:before="45" w:line="240" w:lineRule="atLeast"/>
                          <w:rPr>
                            <w:rFonts w:ascii="Arial"/>
                            <w:sz w:val="18"/>
                          </w:rPr>
                        </w:pPr>
                        <w:r>
                          <w:rPr>
                            <w:rFonts w:ascii="Arial"/>
                            <w:color w:val="212121"/>
                            <w:sz w:val="18"/>
                          </w:rPr>
                          <w:t>No (if no, please go to question</w:t>
                        </w:r>
                        <w:r>
                          <w:rPr>
                            <w:rFonts w:ascii="Arial"/>
                            <w:color w:val="212121"/>
                            <w:spacing w:val="-48"/>
                            <w:sz w:val="18"/>
                          </w:rPr>
                          <w:t xml:space="preserve"> </w:t>
                        </w:r>
                        <w:r>
                          <w:rPr>
                            <w:rFonts w:ascii="Arial"/>
                            <w:color w:val="212121"/>
                            <w:sz w:val="18"/>
                          </w:rPr>
                          <w:t>9)</w:t>
                        </w:r>
                      </w:p>
                    </w:txbxContent>
                  </v:textbox>
                </v:shape>
                <v:shape id="docshape33" o:spid="_x0000_s1052" type="#_x0000_t202" style="position:absolute;left:4217;top:2572;width:28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inset="0,0,0,0">
                    <w:txbxContent>
                      <w:p w:rsidR="00AA4B3E" w:rsidRDefault="00AA4B3E" w:rsidP="00AA4B3E">
                        <w:pPr>
                          <w:spacing w:line="201" w:lineRule="exact"/>
                          <w:rPr>
                            <w:rFonts w:ascii="Arial"/>
                            <w:sz w:val="18"/>
                          </w:rPr>
                        </w:pPr>
                        <w:r>
                          <w:rPr>
                            <w:rFonts w:ascii="Arial"/>
                            <w:color w:val="FFFFFF"/>
                            <w:sz w:val="18"/>
                          </w:rPr>
                          <w:t>7%</w:t>
                        </w:r>
                      </w:p>
                    </w:txbxContent>
                  </v:textbox>
                </v:shape>
                <v:shape id="docshape34" o:spid="_x0000_s1053" type="#_x0000_t202" style="position:absolute;left:2215;top:3008;width:38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FFFFFF"/>
                            <w:sz w:val="18"/>
                          </w:rPr>
                          <w:t>93%</w:t>
                        </w:r>
                      </w:p>
                    </w:txbxContent>
                  </v:textbox>
                </v:shape>
                <w10:wrap type="topAndBottom" anchorx="page"/>
              </v:group>
            </w:pict>
          </mc:Fallback>
        </mc:AlternateContent>
      </w:r>
    </w:p>
    <w:p w:rsidR="00AA4B3E" w:rsidRDefault="00AA4B3E" w:rsidP="00AA4B3E">
      <w:pPr>
        <w:spacing w:after="0"/>
        <w:rPr>
          <w:rFonts w:ascii="Times New Roman"/>
          <w:sz w:val="11"/>
        </w:rPr>
        <w:sectPr w:rsidR="00AA4B3E">
          <w:pgSz w:w="15840" w:h="12240" w:orient="landscape"/>
          <w:pgMar w:top="560" w:right="2260" w:bottom="1680" w:left="2260" w:header="274" w:footer="1490" w:gutter="0"/>
          <w:cols w:space="720"/>
        </w:sectPr>
      </w:pPr>
    </w:p>
    <w:p w:rsidR="00AA4B3E" w:rsidRDefault="00AA4B3E" w:rsidP="00AA4B3E">
      <w:pPr>
        <w:pStyle w:val="BodyText"/>
        <w:ind w:left="869"/>
        <w:rPr>
          <w:rFonts w:ascii="Times New Roman"/>
          <w:sz w:val="20"/>
        </w:rPr>
      </w:pPr>
      <w:r>
        <w:rPr>
          <w:noProof/>
        </w:rPr>
        <w:lastRenderedPageBreak/>
        <mc:AlternateContent>
          <mc:Choice Requires="wpg">
            <w:drawing>
              <wp:inline distT="0" distB="0" distL="0" distR="0" wp14:anchorId="0C749672" wp14:editId="6FBC3953">
                <wp:extent cx="6096000" cy="3638550"/>
                <wp:effectExtent l="9525" t="9525" r="0" b="0"/>
                <wp:docPr id="149"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638550"/>
                          <a:chOff x="0" y="0"/>
                          <a:chExt cx="9600" cy="5730"/>
                        </a:xfrm>
                      </wpg:grpSpPr>
                      <wps:wsp>
                        <wps:cNvPr id="150" name="docshape36"/>
                        <wps:cNvSpPr>
                          <a:spLocks/>
                        </wps:cNvSpPr>
                        <wps:spPr bwMode="auto">
                          <a:xfrm>
                            <a:off x="7" y="7"/>
                            <a:ext cx="9585" cy="5715"/>
                          </a:xfrm>
                          <a:custGeom>
                            <a:avLst/>
                            <a:gdLst>
                              <a:gd name="T0" fmla="*/ 1 w 9585"/>
                              <a:gd name="T1" fmla="*/ 120 h 5715"/>
                              <a:gd name="T2" fmla="*/ 1 w 9585"/>
                              <a:gd name="T3" fmla="*/ 105 h 5715"/>
                              <a:gd name="T4" fmla="*/ 4 w 9585"/>
                              <a:gd name="T5" fmla="*/ 91 h 5715"/>
                              <a:gd name="T6" fmla="*/ 9 w 9585"/>
                              <a:gd name="T7" fmla="*/ 77 h 5715"/>
                              <a:gd name="T8" fmla="*/ 15 w 9585"/>
                              <a:gd name="T9" fmla="*/ 64 h 5715"/>
                              <a:gd name="T10" fmla="*/ 24 w 9585"/>
                              <a:gd name="T11" fmla="*/ 51 h 5715"/>
                              <a:gd name="T12" fmla="*/ 33 w 9585"/>
                              <a:gd name="T13" fmla="*/ 40 h 5715"/>
                              <a:gd name="T14" fmla="*/ 44 w 9585"/>
                              <a:gd name="T15" fmla="*/ 31 h 5715"/>
                              <a:gd name="T16" fmla="*/ 57 w 9585"/>
                              <a:gd name="T17" fmla="*/ 22 h 5715"/>
                              <a:gd name="T18" fmla="*/ 106 w 9585"/>
                              <a:gd name="T19" fmla="*/ 7 h 5715"/>
                              <a:gd name="T20" fmla="*/ 9473 w 9585"/>
                              <a:gd name="T21" fmla="*/ 7 h 5715"/>
                              <a:gd name="T22" fmla="*/ 9488 w 9585"/>
                              <a:gd name="T23" fmla="*/ 8 h 5715"/>
                              <a:gd name="T24" fmla="*/ 9502 w 9585"/>
                              <a:gd name="T25" fmla="*/ 11 h 5715"/>
                              <a:gd name="T26" fmla="*/ 9542 w 9585"/>
                              <a:gd name="T27" fmla="*/ 31 h 5715"/>
                              <a:gd name="T28" fmla="*/ 9553 w 9585"/>
                              <a:gd name="T29" fmla="*/ 40 h 5715"/>
                              <a:gd name="T30" fmla="*/ 9562 w 9585"/>
                              <a:gd name="T31" fmla="*/ 51 h 5715"/>
                              <a:gd name="T32" fmla="*/ 9571 w 9585"/>
                              <a:gd name="T33" fmla="*/ 64 h 5715"/>
                              <a:gd name="T34" fmla="*/ 9585 w 9585"/>
                              <a:gd name="T35" fmla="*/ 5610 h 5715"/>
                              <a:gd name="T36" fmla="*/ 9553 w 9585"/>
                              <a:gd name="T37" fmla="*/ 5690 h 5715"/>
                              <a:gd name="T38" fmla="*/ 9542 w 9585"/>
                              <a:gd name="T39" fmla="*/ 5699 h 5715"/>
                              <a:gd name="T40" fmla="*/ 9529 w 9585"/>
                              <a:gd name="T41" fmla="*/ 5708 h 5715"/>
                              <a:gd name="T42" fmla="*/ 9516 w 9585"/>
                              <a:gd name="T43" fmla="*/ 5714 h 5715"/>
                              <a:gd name="T44" fmla="*/ 9502 w 9585"/>
                              <a:gd name="T45" fmla="*/ 5719 h 5715"/>
                              <a:gd name="T46" fmla="*/ 9488 w 9585"/>
                              <a:gd name="T47" fmla="*/ 5722 h 5715"/>
                              <a:gd name="T48" fmla="*/ 9473 w 9585"/>
                              <a:gd name="T49" fmla="*/ 5722 h 5715"/>
                              <a:gd name="T50" fmla="*/ 106 w 9585"/>
                              <a:gd name="T51" fmla="*/ 5722 h 5715"/>
                              <a:gd name="T52" fmla="*/ 91 w 9585"/>
                              <a:gd name="T53" fmla="*/ 5720 h 5715"/>
                              <a:gd name="T54" fmla="*/ 50 w 9585"/>
                              <a:gd name="T55" fmla="*/ 5704 h 5715"/>
                              <a:gd name="T56" fmla="*/ 39 w 9585"/>
                              <a:gd name="T57" fmla="*/ 5695 h 5715"/>
                              <a:gd name="T58" fmla="*/ 28 w 9585"/>
                              <a:gd name="T59" fmla="*/ 5684 h 5715"/>
                              <a:gd name="T60" fmla="*/ 19 w 9585"/>
                              <a:gd name="T61" fmla="*/ 5672 h 5715"/>
                              <a:gd name="T62" fmla="*/ 0 w 9585"/>
                              <a:gd name="T63" fmla="*/ 5617 h 5715"/>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9585" h="5715">
                                <a:moveTo>
                                  <a:pt x="1" y="560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63" y="12"/>
                                </a:lnTo>
                                <a:lnTo>
                                  <a:pt x="106" y="0"/>
                                </a:lnTo>
                                <a:lnTo>
                                  <a:pt x="113" y="0"/>
                                </a:lnTo>
                                <a:lnTo>
                                  <a:pt x="9473" y="0"/>
                                </a:lnTo>
                                <a:lnTo>
                                  <a:pt x="9480" y="0"/>
                                </a:lnTo>
                                <a:lnTo>
                                  <a:pt x="9488" y="1"/>
                                </a:lnTo>
                                <a:lnTo>
                                  <a:pt x="9495" y="3"/>
                                </a:lnTo>
                                <a:lnTo>
                                  <a:pt x="9502" y="4"/>
                                </a:lnTo>
                                <a:lnTo>
                                  <a:pt x="9535" y="19"/>
                                </a:lnTo>
                                <a:lnTo>
                                  <a:pt x="9542" y="24"/>
                                </a:lnTo>
                                <a:lnTo>
                                  <a:pt x="9547" y="28"/>
                                </a:lnTo>
                                <a:lnTo>
                                  <a:pt x="9553" y="33"/>
                                </a:lnTo>
                                <a:lnTo>
                                  <a:pt x="9558" y="39"/>
                                </a:lnTo>
                                <a:lnTo>
                                  <a:pt x="9562" y="44"/>
                                </a:lnTo>
                                <a:lnTo>
                                  <a:pt x="9567" y="50"/>
                                </a:lnTo>
                                <a:lnTo>
                                  <a:pt x="9571" y="57"/>
                                </a:lnTo>
                                <a:lnTo>
                                  <a:pt x="9585" y="113"/>
                                </a:lnTo>
                                <a:lnTo>
                                  <a:pt x="9585" y="5603"/>
                                </a:lnTo>
                                <a:lnTo>
                                  <a:pt x="9567" y="5665"/>
                                </a:lnTo>
                                <a:lnTo>
                                  <a:pt x="9553" y="5683"/>
                                </a:lnTo>
                                <a:lnTo>
                                  <a:pt x="9547" y="5688"/>
                                </a:lnTo>
                                <a:lnTo>
                                  <a:pt x="9542" y="5692"/>
                                </a:lnTo>
                                <a:lnTo>
                                  <a:pt x="9535" y="5697"/>
                                </a:lnTo>
                                <a:lnTo>
                                  <a:pt x="9529" y="5701"/>
                                </a:lnTo>
                                <a:lnTo>
                                  <a:pt x="9523" y="5704"/>
                                </a:lnTo>
                                <a:lnTo>
                                  <a:pt x="9516" y="5707"/>
                                </a:lnTo>
                                <a:lnTo>
                                  <a:pt x="9509" y="5710"/>
                                </a:lnTo>
                                <a:lnTo>
                                  <a:pt x="9502" y="5712"/>
                                </a:lnTo>
                                <a:lnTo>
                                  <a:pt x="9495" y="5713"/>
                                </a:lnTo>
                                <a:lnTo>
                                  <a:pt x="9488" y="5715"/>
                                </a:lnTo>
                                <a:lnTo>
                                  <a:pt x="9480" y="5715"/>
                                </a:lnTo>
                                <a:lnTo>
                                  <a:pt x="9473" y="5715"/>
                                </a:lnTo>
                                <a:lnTo>
                                  <a:pt x="113" y="5715"/>
                                </a:lnTo>
                                <a:lnTo>
                                  <a:pt x="106" y="5715"/>
                                </a:lnTo>
                                <a:lnTo>
                                  <a:pt x="98" y="5715"/>
                                </a:lnTo>
                                <a:lnTo>
                                  <a:pt x="91" y="5713"/>
                                </a:lnTo>
                                <a:lnTo>
                                  <a:pt x="84" y="5712"/>
                                </a:lnTo>
                                <a:lnTo>
                                  <a:pt x="50" y="5697"/>
                                </a:lnTo>
                                <a:lnTo>
                                  <a:pt x="44" y="5692"/>
                                </a:lnTo>
                                <a:lnTo>
                                  <a:pt x="39" y="5688"/>
                                </a:lnTo>
                                <a:lnTo>
                                  <a:pt x="33" y="5683"/>
                                </a:lnTo>
                                <a:lnTo>
                                  <a:pt x="28" y="5677"/>
                                </a:lnTo>
                                <a:lnTo>
                                  <a:pt x="24" y="5672"/>
                                </a:lnTo>
                                <a:lnTo>
                                  <a:pt x="19" y="5665"/>
                                </a:lnTo>
                                <a:lnTo>
                                  <a:pt x="15" y="5659"/>
                                </a:lnTo>
                                <a:lnTo>
                                  <a:pt x="0" y="5610"/>
                                </a:lnTo>
                                <a:lnTo>
                                  <a:pt x="1" y="56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docshape37"/>
                        <wps:cNvSpPr>
                          <a:spLocks noChangeArrowheads="1"/>
                        </wps:cNvSpPr>
                        <wps:spPr bwMode="auto">
                          <a:xfrm>
                            <a:off x="375" y="1755"/>
                            <a:ext cx="903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docshape38"/>
                        <wps:cNvSpPr>
                          <a:spLocks noChangeArrowheads="1"/>
                        </wps:cNvSpPr>
                        <wps:spPr bwMode="auto">
                          <a:xfrm>
                            <a:off x="2640" y="1755"/>
                            <a:ext cx="5865" cy="3060"/>
                          </a:xfrm>
                          <a:prstGeom prst="rect">
                            <a:avLst/>
                          </a:prstGeom>
                          <a:noFill/>
                          <a:ln w="9525">
                            <a:solidFill>
                              <a:srgbClr val="EDEDED"/>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docshape39"/>
                        <wps:cNvSpPr>
                          <a:spLocks/>
                        </wps:cNvSpPr>
                        <wps:spPr bwMode="auto">
                          <a:xfrm>
                            <a:off x="2639" y="1755"/>
                            <a:ext cx="5865" cy="3060"/>
                          </a:xfrm>
                          <a:custGeom>
                            <a:avLst/>
                            <a:gdLst>
                              <a:gd name="T0" fmla="*/ 15 w 5865"/>
                              <a:gd name="T1" fmla="*/ 1755 h 3060"/>
                              <a:gd name="T2" fmla="*/ 0 w 5865"/>
                              <a:gd name="T3" fmla="*/ 1755 h 3060"/>
                              <a:gd name="T4" fmla="*/ 0 w 5865"/>
                              <a:gd name="T5" fmla="*/ 4815 h 3060"/>
                              <a:gd name="T6" fmla="*/ 15 w 5865"/>
                              <a:gd name="T7" fmla="*/ 4815 h 3060"/>
                              <a:gd name="T8" fmla="*/ 15 w 5865"/>
                              <a:gd name="T9" fmla="*/ 1755 h 3060"/>
                              <a:gd name="T10" fmla="*/ 1965 w 5865"/>
                              <a:gd name="T11" fmla="*/ 3900 h 3060"/>
                              <a:gd name="T12" fmla="*/ 1950 w 5865"/>
                              <a:gd name="T13" fmla="*/ 3900 h 3060"/>
                              <a:gd name="T14" fmla="*/ 1950 w 5865"/>
                              <a:gd name="T15" fmla="*/ 4815 h 3060"/>
                              <a:gd name="T16" fmla="*/ 1965 w 5865"/>
                              <a:gd name="T17" fmla="*/ 4815 h 3060"/>
                              <a:gd name="T18" fmla="*/ 1965 w 5865"/>
                              <a:gd name="T19" fmla="*/ 3900 h 3060"/>
                              <a:gd name="T20" fmla="*/ 1965 w 5865"/>
                              <a:gd name="T21" fmla="*/ 3135 h 3060"/>
                              <a:gd name="T22" fmla="*/ 1950 w 5865"/>
                              <a:gd name="T23" fmla="*/ 3135 h 3060"/>
                              <a:gd name="T24" fmla="*/ 1950 w 5865"/>
                              <a:gd name="T25" fmla="*/ 3435 h 3060"/>
                              <a:gd name="T26" fmla="*/ 1965 w 5865"/>
                              <a:gd name="T27" fmla="*/ 3435 h 3060"/>
                              <a:gd name="T28" fmla="*/ 1965 w 5865"/>
                              <a:gd name="T29" fmla="*/ 3135 h 3060"/>
                              <a:gd name="T30" fmla="*/ 1965 w 5865"/>
                              <a:gd name="T31" fmla="*/ 2385 h 3060"/>
                              <a:gd name="T32" fmla="*/ 1950 w 5865"/>
                              <a:gd name="T33" fmla="*/ 2385 h 3060"/>
                              <a:gd name="T34" fmla="*/ 1950 w 5865"/>
                              <a:gd name="T35" fmla="*/ 2670 h 3060"/>
                              <a:gd name="T36" fmla="*/ 1965 w 5865"/>
                              <a:gd name="T37" fmla="*/ 2670 h 3060"/>
                              <a:gd name="T38" fmla="*/ 1965 w 5865"/>
                              <a:gd name="T39" fmla="*/ 2385 h 3060"/>
                              <a:gd name="T40" fmla="*/ 1965 w 5865"/>
                              <a:gd name="T41" fmla="*/ 1755 h 3060"/>
                              <a:gd name="T42" fmla="*/ 1950 w 5865"/>
                              <a:gd name="T43" fmla="*/ 1755 h 3060"/>
                              <a:gd name="T44" fmla="*/ 1950 w 5865"/>
                              <a:gd name="T45" fmla="*/ 1905 h 3060"/>
                              <a:gd name="T46" fmla="*/ 1965 w 5865"/>
                              <a:gd name="T47" fmla="*/ 1905 h 3060"/>
                              <a:gd name="T48" fmla="*/ 1965 w 5865"/>
                              <a:gd name="T49" fmla="*/ 1755 h 3060"/>
                              <a:gd name="T50" fmla="*/ 3915 w 5865"/>
                              <a:gd name="T51" fmla="*/ 2385 h 3060"/>
                              <a:gd name="T52" fmla="*/ 3900 w 5865"/>
                              <a:gd name="T53" fmla="*/ 2385 h 3060"/>
                              <a:gd name="T54" fmla="*/ 3900 w 5865"/>
                              <a:gd name="T55" fmla="*/ 4815 h 3060"/>
                              <a:gd name="T56" fmla="*/ 3915 w 5865"/>
                              <a:gd name="T57" fmla="*/ 4815 h 3060"/>
                              <a:gd name="T58" fmla="*/ 3915 w 5865"/>
                              <a:gd name="T59" fmla="*/ 2385 h 3060"/>
                              <a:gd name="T60" fmla="*/ 3915 w 5865"/>
                              <a:gd name="T61" fmla="*/ 1755 h 3060"/>
                              <a:gd name="T62" fmla="*/ 3900 w 5865"/>
                              <a:gd name="T63" fmla="*/ 1755 h 3060"/>
                              <a:gd name="T64" fmla="*/ 3900 w 5865"/>
                              <a:gd name="T65" fmla="*/ 1905 h 3060"/>
                              <a:gd name="T66" fmla="*/ 3915 w 5865"/>
                              <a:gd name="T67" fmla="*/ 1905 h 3060"/>
                              <a:gd name="T68" fmla="*/ 3915 w 5865"/>
                              <a:gd name="T69" fmla="*/ 1755 h 3060"/>
                              <a:gd name="T70" fmla="*/ 5865 w 5865"/>
                              <a:gd name="T71" fmla="*/ 1755 h 3060"/>
                              <a:gd name="T72" fmla="*/ 5850 w 5865"/>
                              <a:gd name="T73" fmla="*/ 1755 h 3060"/>
                              <a:gd name="T74" fmla="*/ 5850 w 5865"/>
                              <a:gd name="T75" fmla="*/ 4815 h 3060"/>
                              <a:gd name="T76" fmla="*/ 5865 w 5865"/>
                              <a:gd name="T77" fmla="*/ 4815 h 3060"/>
                              <a:gd name="T78" fmla="*/ 5865 w 5865"/>
                              <a:gd name="T79" fmla="*/ 1755 h 3060"/>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865" h="3060">
                                <a:moveTo>
                                  <a:pt x="15" y="0"/>
                                </a:moveTo>
                                <a:lnTo>
                                  <a:pt x="0" y="0"/>
                                </a:lnTo>
                                <a:lnTo>
                                  <a:pt x="0" y="3060"/>
                                </a:lnTo>
                                <a:lnTo>
                                  <a:pt x="15" y="3060"/>
                                </a:lnTo>
                                <a:lnTo>
                                  <a:pt x="15" y="0"/>
                                </a:lnTo>
                                <a:close/>
                                <a:moveTo>
                                  <a:pt x="1965" y="2145"/>
                                </a:moveTo>
                                <a:lnTo>
                                  <a:pt x="1950" y="2145"/>
                                </a:lnTo>
                                <a:lnTo>
                                  <a:pt x="1950" y="3060"/>
                                </a:lnTo>
                                <a:lnTo>
                                  <a:pt x="1965" y="3060"/>
                                </a:lnTo>
                                <a:lnTo>
                                  <a:pt x="1965" y="2145"/>
                                </a:lnTo>
                                <a:close/>
                                <a:moveTo>
                                  <a:pt x="1965" y="1380"/>
                                </a:moveTo>
                                <a:lnTo>
                                  <a:pt x="1950" y="1380"/>
                                </a:lnTo>
                                <a:lnTo>
                                  <a:pt x="1950" y="1680"/>
                                </a:lnTo>
                                <a:lnTo>
                                  <a:pt x="1965" y="1680"/>
                                </a:lnTo>
                                <a:lnTo>
                                  <a:pt x="1965" y="1380"/>
                                </a:lnTo>
                                <a:close/>
                                <a:moveTo>
                                  <a:pt x="1965" y="630"/>
                                </a:moveTo>
                                <a:lnTo>
                                  <a:pt x="1950" y="630"/>
                                </a:lnTo>
                                <a:lnTo>
                                  <a:pt x="1950" y="915"/>
                                </a:lnTo>
                                <a:lnTo>
                                  <a:pt x="1965" y="915"/>
                                </a:lnTo>
                                <a:lnTo>
                                  <a:pt x="1965" y="630"/>
                                </a:lnTo>
                                <a:close/>
                                <a:moveTo>
                                  <a:pt x="1965" y="0"/>
                                </a:moveTo>
                                <a:lnTo>
                                  <a:pt x="1950" y="0"/>
                                </a:lnTo>
                                <a:lnTo>
                                  <a:pt x="1950" y="150"/>
                                </a:lnTo>
                                <a:lnTo>
                                  <a:pt x="1965" y="150"/>
                                </a:lnTo>
                                <a:lnTo>
                                  <a:pt x="1965" y="0"/>
                                </a:lnTo>
                                <a:close/>
                                <a:moveTo>
                                  <a:pt x="3915" y="630"/>
                                </a:moveTo>
                                <a:lnTo>
                                  <a:pt x="3900" y="630"/>
                                </a:lnTo>
                                <a:lnTo>
                                  <a:pt x="3900" y="3060"/>
                                </a:lnTo>
                                <a:lnTo>
                                  <a:pt x="3915" y="3060"/>
                                </a:lnTo>
                                <a:lnTo>
                                  <a:pt x="3915" y="630"/>
                                </a:lnTo>
                                <a:close/>
                                <a:moveTo>
                                  <a:pt x="3915" y="0"/>
                                </a:moveTo>
                                <a:lnTo>
                                  <a:pt x="3900" y="0"/>
                                </a:lnTo>
                                <a:lnTo>
                                  <a:pt x="3900" y="150"/>
                                </a:lnTo>
                                <a:lnTo>
                                  <a:pt x="3915" y="150"/>
                                </a:lnTo>
                                <a:lnTo>
                                  <a:pt x="3915" y="0"/>
                                </a:lnTo>
                                <a:close/>
                                <a:moveTo>
                                  <a:pt x="5865" y="0"/>
                                </a:moveTo>
                                <a:lnTo>
                                  <a:pt x="5850" y="0"/>
                                </a:lnTo>
                                <a:lnTo>
                                  <a:pt x="5850" y="3060"/>
                                </a:lnTo>
                                <a:lnTo>
                                  <a:pt x="5865" y="3060"/>
                                </a:lnTo>
                                <a:lnTo>
                                  <a:pt x="5865" y="0"/>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docshape40"/>
                        <wps:cNvSpPr>
                          <a:spLocks/>
                        </wps:cNvSpPr>
                        <wps:spPr bwMode="auto">
                          <a:xfrm>
                            <a:off x="3614" y="1755"/>
                            <a:ext cx="3915" cy="3060"/>
                          </a:xfrm>
                          <a:custGeom>
                            <a:avLst/>
                            <a:gdLst>
                              <a:gd name="T0" fmla="*/ 15 w 3915"/>
                              <a:gd name="T1" fmla="*/ 3900 h 3060"/>
                              <a:gd name="T2" fmla="*/ 0 w 3915"/>
                              <a:gd name="T3" fmla="*/ 3900 h 3060"/>
                              <a:gd name="T4" fmla="*/ 0 w 3915"/>
                              <a:gd name="T5" fmla="*/ 4815 h 3060"/>
                              <a:gd name="T6" fmla="*/ 15 w 3915"/>
                              <a:gd name="T7" fmla="*/ 4815 h 3060"/>
                              <a:gd name="T8" fmla="*/ 15 w 3915"/>
                              <a:gd name="T9" fmla="*/ 3900 h 3060"/>
                              <a:gd name="T10" fmla="*/ 15 w 3915"/>
                              <a:gd name="T11" fmla="*/ 3135 h 3060"/>
                              <a:gd name="T12" fmla="*/ 0 w 3915"/>
                              <a:gd name="T13" fmla="*/ 3135 h 3060"/>
                              <a:gd name="T14" fmla="*/ 0 w 3915"/>
                              <a:gd name="T15" fmla="*/ 3435 h 3060"/>
                              <a:gd name="T16" fmla="*/ 15 w 3915"/>
                              <a:gd name="T17" fmla="*/ 3435 h 3060"/>
                              <a:gd name="T18" fmla="*/ 15 w 3915"/>
                              <a:gd name="T19" fmla="*/ 3135 h 3060"/>
                              <a:gd name="T20" fmla="*/ 15 w 3915"/>
                              <a:gd name="T21" fmla="*/ 2385 h 3060"/>
                              <a:gd name="T22" fmla="*/ 0 w 3915"/>
                              <a:gd name="T23" fmla="*/ 2385 h 3060"/>
                              <a:gd name="T24" fmla="*/ 0 w 3915"/>
                              <a:gd name="T25" fmla="*/ 2670 h 3060"/>
                              <a:gd name="T26" fmla="*/ 15 w 3915"/>
                              <a:gd name="T27" fmla="*/ 2670 h 3060"/>
                              <a:gd name="T28" fmla="*/ 15 w 3915"/>
                              <a:gd name="T29" fmla="*/ 2385 h 3060"/>
                              <a:gd name="T30" fmla="*/ 15 w 3915"/>
                              <a:gd name="T31" fmla="*/ 1755 h 3060"/>
                              <a:gd name="T32" fmla="*/ 0 w 3915"/>
                              <a:gd name="T33" fmla="*/ 1755 h 3060"/>
                              <a:gd name="T34" fmla="*/ 0 w 3915"/>
                              <a:gd name="T35" fmla="*/ 1905 h 3060"/>
                              <a:gd name="T36" fmla="*/ 15 w 3915"/>
                              <a:gd name="T37" fmla="*/ 1905 h 3060"/>
                              <a:gd name="T38" fmla="*/ 15 w 3915"/>
                              <a:gd name="T39" fmla="*/ 1755 h 3060"/>
                              <a:gd name="T40" fmla="*/ 1965 w 3915"/>
                              <a:gd name="T41" fmla="*/ 3900 h 3060"/>
                              <a:gd name="T42" fmla="*/ 1950 w 3915"/>
                              <a:gd name="T43" fmla="*/ 3900 h 3060"/>
                              <a:gd name="T44" fmla="*/ 1950 w 3915"/>
                              <a:gd name="T45" fmla="*/ 4815 h 3060"/>
                              <a:gd name="T46" fmla="*/ 1965 w 3915"/>
                              <a:gd name="T47" fmla="*/ 4815 h 3060"/>
                              <a:gd name="T48" fmla="*/ 1965 w 3915"/>
                              <a:gd name="T49" fmla="*/ 3900 h 3060"/>
                              <a:gd name="T50" fmla="*/ 1965 w 3915"/>
                              <a:gd name="T51" fmla="*/ 2385 h 3060"/>
                              <a:gd name="T52" fmla="*/ 1950 w 3915"/>
                              <a:gd name="T53" fmla="*/ 2385 h 3060"/>
                              <a:gd name="T54" fmla="*/ 1950 w 3915"/>
                              <a:gd name="T55" fmla="*/ 3435 h 3060"/>
                              <a:gd name="T56" fmla="*/ 1965 w 3915"/>
                              <a:gd name="T57" fmla="*/ 3435 h 3060"/>
                              <a:gd name="T58" fmla="*/ 1965 w 3915"/>
                              <a:gd name="T59" fmla="*/ 2385 h 3060"/>
                              <a:gd name="T60" fmla="*/ 1965 w 3915"/>
                              <a:gd name="T61" fmla="*/ 1755 h 3060"/>
                              <a:gd name="T62" fmla="*/ 1950 w 3915"/>
                              <a:gd name="T63" fmla="*/ 1755 h 3060"/>
                              <a:gd name="T64" fmla="*/ 1950 w 3915"/>
                              <a:gd name="T65" fmla="*/ 1905 h 3060"/>
                              <a:gd name="T66" fmla="*/ 1965 w 3915"/>
                              <a:gd name="T67" fmla="*/ 1905 h 3060"/>
                              <a:gd name="T68" fmla="*/ 1965 w 3915"/>
                              <a:gd name="T69" fmla="*/ 1755 h 3060"/>
                              <a:gd name="T70" fmla="*/ 3915 w 3915"/>
                              <a:gd name="T71" fmla="*/ 1755 h 3060"/>
                              <a:gd name="T72" fmla="*/ 3900 w 3915"/>
                              <a:gd name="T73" fmla="*/ 1755 h 3060"/>
                              <a:gd name="T74" fmla="*/ 3900 w 3915"/>
                              <a:gd name="T75" fmla="*/ 4815 h 3060"/>
                              <a:gd name="T76" fmla="*/ 3915 w 3915"/>
                              <a:gd name="T77" fmla="*/ 4815 h 3060"/>
                              <a:gd name="T78" fmla="*/ 3915 w 3915"/>
                              <a:gd name="T79" fmla="*/ 1755 h 3060"/>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3915" h="3060">
                                <a:moveTo>
                                  <a:pt x="15" y="2145"/>
                                </a:moveTo>
                                <a:lnTo>
                                  <a:pt x="0" y="2145"/>
                                </a:lnTo>
                                <a:lnTo>
                                  <a:pt x="0" y="3060"/>
                                </a:lnTo>
                                <a:lnTo>
                                  <a:pt x="15" y="3060"/>
                                </a:lnTo>
                                <a:lnTo>
                                  <a:pt x="15" y="2145"/>
                                </a:lnTo>
                                <a:close/>
                                <a:moveTo>
                                  <a:pt x="15" y="1380"/>
                                </a:moveTo>
                                <a:lnTo>
                                  <a:pt x="0" y="1380"/>
                                </a:lnTo>
                                <a:lnTo>
                                  <a:pt x="0" y="1680"/>
                                </a:lnTo>
                                <a:lnTo>
                                  <a:pt x="15" y="1680"/>
                                </a:lnTo>
                                <a:lnTo>
                                  <a:pt x="15" y="1380"/>
                                </a:lnTo>
                                <a:close/>
                                <a:moveTo>
                                  <a:pt x="15" y="630"/>
                                </a:moveTo>
                                <a:lnTo>
                                  <a:pt x="0" y="630"/>
                                </a:lnTo>
                                <a:lnTo>
                                  <a:pt x="0" y="915"/>
                                </a:lnTo>
                                <a:lnTo>
                                  <a:pt x="15" y="915"/>
                                </a:lnTo>
                                <a:lnTo>
                                  <a:pt x="15" y="630"/>
                                </a:lnTo>
                                <a:close/>
                                <a:moveTo>
                                  <a:pt x="15" y="0"/>
                                </a:moveTo>
                                <a:lnTo>
                                  <a:pt x="0" y="0"/>
                                </a:lnTo>
                                <a:lnTo>
                                  <a:pt x="0" y="150"/>
                                </a:lnTo>
                                <a:lnTo>
                                  <a:pt x="15" y="150"/>
                                </a:lnTo>
                                <a:lnTo>
                                  <a:pt x="15" y="0"/>
                                </a:lnTo>
                                <a:close/>
                                <a:moveTo>
                                  <a:pt x="1965" y="2145"/>
                                </a:moveTo>
                                <a:lnTo>
                                  <a:pt x="1950" y="2145"/>
                                </a:lnTo>
                                <a:lnTo>
                                  <a:pt x="1950" y="3060"/>
                                </a:lnTo>
                                <a:lnTo>
                                  <a:pt x="1965" y="3060"/>
                                </a:lnTo>
                                <a:lnTo>
                                  <a:pt x="1965" y="2145"/>
                                </a:lnTo>
                                <a:close/>
                                <a:moveTo>
                                  <a:pt x="1965" y="630"/>
                                </a:moveTo>
                                <a:lnTo>
                                  <a:pt x="1950" y="630"/>
                                </a:lnTo>
                                <a:lnTo>
                                  <a:pt x="1950" y="1680"/>
                                </a:lnTo>
                                <a:lnTo>
                                  <a:pt x="1965" y="1680"/>
                                </a:lnTo>
                                <a:lnTo>
                                  <a:pt x="1965" y="630"/>
                                </a:lnTo>
                                <a:close/>
                                <a:moveTo>
                                  <a:pt x="1965" y="0"/>
                                </a:moveTo>
                                <a:lnTo>
                                  <a:pt x="1950" y="0"/>
                                </a:lnTo>
                                <a:lnTo>
                                  <a:pt x="1950" y="150"/>
                                </a:lnTo>
                                <a:lnTo>
                                  <a:pt x="1965" y="150"/>
                                </a:lnTo>
                                <a:lnTo>
                                  <a:pt x="1965" y="0"/>
                                </a:lnTo>
                                <a:close/>
                                <a:moveTo>
                                  <a:pt x="3915" y="0"/>
                                </a:moveTo>
                                <a:lnTo>
                                  <a:pt x="3900" y="0"/>
                                </a:lnTo>
                                <a:lnTo>
                                  <a:pt x="3900" y="3060"/>
                                </a:lnTo>
                                <a:lnTo>
                                  <a:pt x="3915" y="3060"/>
                                </a:lnTo>
                                <a:lnTo>
                                  <a:pt x="3915" y="0"/>
                                </a:lnTo>
                                <a:close/>
                              </a:path>
                            </a:pathLst>
                          </a:custGeom>
                          <a:solidFill>
                            <a:srgbClr val="F7F7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docshape41"/>
                        <wps:cNvSpPr>
                          <a:spLocks/>
                        </wps:cNvSpPr>
                        <wps:spPr bwMode="auto">
                          <a:xfrm>
                            <a:off x="2654" y="1905"/>
                            <a:ext cx="4275" cy="2760"/>
                          </a:xfrm>
                          <a:custGeom>
                            <a:avLst/>
                            <a:gdLst>
                              <a:gd name="T0" fmla="*/ 375 w 4275"/>
                              <a:gd name="T1" fmla="*/ 4185 h 2760"/>
                              <a:gd name="T2" fmla="*/ 0 w 4275"/>
                              <a:gd name="T3" fmla="*/ 4185 h 2760"/>
                              <a:gd name="T4" fmla="*/ 0 w 4275"/>
                              <a:gd name="T5" fmla="*/ 4665 h 2760"/>
                              <a:gd name="T6" fmla="*/ 375 w 4275"/>
                              <a:gd name="T7" fmla="*/ 4665 h 2760"/>
                              <a:gd name="T8" fmla="*/ 375 w 4275"/>
                              <a:gd name="T9" fmla="*/ 4185 h 2760"/>
                              <a:gd name="T10" fmla="*/ 2715 w 4275"/>
                              <a:gd name="T11" fmla="*/ 2670 h 2760"/>
                              <a:gd name="T12" fmla="*/ 0 w 4275"/>
                              <a:gd name="T13" fmla="*/ 2670 h 2760"/>
                              <a:gd name="T14" fmla="*/ 0 w 4275"/>
                              <a:gd name="T15" fmla="*/ 3135 h 2760"/>
                              <a:gd name="T16" fmla="*/ 2715 w 4275"/>
                              <a:gd name="T17" fmla="*/ 3135 h 2760"/>
                              <a:gd name="T18" fmla="*/ 2715 w 4275"/>
                              <a:gd name="T19" fmla="*/ 2670 h 2760"/>
                              <a:gd name="T20" fmla="*/ 3495 w 4275"/>
                              <a:gd name="T21" fmla="*/ 3435 h 2760"/>
                              <a:gd name="T22" fmla="*/ 0 w 4275"/>
                              <a:gd name="T23" fmla="*/ 3435 h 2760"/>
                              <a:gd name="T24" fmla="*/ 0 w 4275"/>
                              <a:gd name="T25" fmla="*/ 3900 h 2760"/>
                              <a:gd name="T26" fmla="*/ 3495 w 4275"/>
                              <a:gd name="T27" fmla="*/ 3900 h 2760"/>
                              <a:gd name="T28" fmla="*/ 3495 w 4275"/>
                              <a:gd name="T29" fmla="*/ 3435 h 2760"/>
                              <a:gd name="T30" fmla="*/ 4275 w 4275"/>
                              <a:gd name="T31" fmla="*/ 1905 h 2760"/>
                              <a:gd name="T32" fmla="*/ 0 w 4275"/>
                              <a:gd name="T33" fmla="*/ 1905 h 2760"/>
                              <a:gd name="T34" fmla="*/ 0 w 4275"/>
                              <a:gd name="T35" fmla="*/ 2385 h 2760"/>
                              <a:gd name="T36" fmla="*/ 4275 w 4275"/>
                              <a:gd name="T37" fmla="*/ 2385 h 2760"/>
                              <a:gd name="T38" fmla="*/ 4275 w 4275"/>
                              <a:gd name="T39" fmla="*/ 1905 h 276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275" h="2760">
                                <a:moveTo>
                                  <a:pt x="375" y="2280"/>
                                </a:moveTo>
                                <a:lnTo>
                                  <a:pt x="0" y="2280"/>
                                </a:lnTo>
                                <a:lnTo>
                                  <a:pt x="0" y="2760"/>
                                </a:lnTo>
                                <a:lnTo>
                                  <a:pt x="375" y="2760"/>
                                </a:lnTo>
                                <a:lnTo>
                                  <a:pt x="375" y="2280"/>
                                </a:lnTo>
                                <a:close/>
                                <a:moveTo>
                                  <a:pt x="2715" y="765"/>
                                </a:moveTo>
                                <a:lnTo>
                                  <a:pt x="0" y="765"/>
                                </a:lnTo>
                                <a:lnTo>
                                  <a:pt x="0" y="1230"/>
                                </a:lnTo>
                                <a:lnTo>
                                  <a:pt x="2715" y="1230"/>
                                </a:lnTo>
                                <a:lnTo>
                                  <a:pt x="2715" y="765"/>
                                </a:lnTo>
                                <a:close/>
                                <a:moveTo>
                                  <a:pt x="3495" y="1530"/>
                                </a:moveTo>
                                <a:lnTo>
                                  <a:pt x="0" y="1530"/>
                                </a:lnTo>
                                <a:lnTo>
                                  <a:pt x="0" y="1995"/>
                                </a:lnTo>
                                <a:lnTo>
                                  <a:pt x="3495" y="1995"/>
                                </a:lnTo>
                                <a:lnTo>
                                  <a:pt x="3495" y="1530"/>
                                </a:lnTo>
                                <a:close/>
                                <a:moveTo>
                                  <a:pt x="4275" y="0"/>
                                </a:moveTo>
                                <a:lnTo>
                                  <a:pt x="0" y="0"/>
                                </a:lnTo>
                                <a:lnTo>
                                  <a:pt x="0" y="480"/>
                                </a:lnTo>
                                <a:lnTo>
                                  <a:pt x="4275" y="480"/>
                                </a:lnTo>
                                <a:lnTo>
                                  <a:pt x="4275" y="0"/>
                                </a:lnTo>
                                <a:close/>
                              </a:path>
                            </a:pathLst>
                          </a:custGeom>
                          <a:solidFill>
                            <a:srgbClr val="7445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docshape42"/>
                        <wps:cNvSpPr>
                          <a:spLocks noChangeArrowheads="1"/>
                        </wps:cNvSpPr>
                        <wps:spPr bwMode="auto">
                          <a:xfrm>
                            <a:off x="2640" y="1755"/>
                            <a:ext cx="15" cy="3060"/>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 name="docshape43"/>
                        <wps:cNvSpPr>
                          <a:spLocks/>
                        </wps:cNvSpPr>
                        <wps:spPr bwMode="auto">
                          <a:xfrm>
                            <a:off x="3029" y="2145"/>
                            <a:ext cx="4080" cy="2295"/>
                          </a:xfrm>
                          <a:custGeom>
                            <a:avLst/>
                            <a:gdLst>
                              <a:gd name="T0" fmla="*/ 180 w 4080"/>
                              <a:gd name="T1" fmla="*/ 4425 h 2295"/>
                              <a:gd name="T2" fmla="*/ 0 w 4080"/>
                              <a:gd name="T3" fmla="*/ 4425 h 2295"/>
                              <a:gd name="T4" fmla="*/ 0 w 4080"/>
                              <a:gd name="T5" fmla="*/ 4440 h 2295"/>
                              <a:gd name="T6" fmla="*/ 180 w 4080"/>
                              <a:gd name="T7" fmla="*/ 4440 h 2295"/>
                              <a:gd name="T8" fmla="*/ 180 w 4080"/>
                              <a:gd name="T9" fmla="*/ 4425 h 2295"/>
                              <a:gd name="T10" fmla="*/ 2520 w 4080"/>
                              <a:gd name="T11" fmla="*/ 2895 h 2295"/>
                              <a:gd name="T12" fmla="*/ 2340 w 4080"/>
                              <a:gd name="T13" fmla="*/ 2895 h 2295"/>
                              <a:gd name="T14" fmla="*/ 2340 w 4080"/>
                              <a:gd name="T15" fmla="*/ 2910 h 2295"/>
                              <a:gd name="T16" fmla="*/ 2520 w 4080"/>
                              <a:gd name="T17" fmla="*/ 2910 h 2295"/>
                              <a:gd name="T18" fmla="*/ 2520 w 4080"/>
                              <a:gd name="T19" fmla="*/ 2895 h 2295"/>
                              <a:gd name="T20" fmla="*/ 3300 w 4080"/>
                              <a:gd name="T21" fmla="*/ 3660 h 2295"/>
                              <a:gd name="T22" fmla="*/ 3120 w 4080"/>
                              <a:gd name="T23" fmla="*/ 3660 h 2295"/>
                              <a:gd name="T24" fmla="*/ 3120 w 4080"/>
                              <a:gd name="T25" fmla="*/ 3675 h 2295"/>
                              <a:gd name="T26" fmla="*/ 3300 w 4080"/>
                              <a:gd name="T27" fmla="*/ 3675 h 2295"/>
                              <a:gd name="T28" fmla="*/ 3300 w 4080"/>
                              <a:gd name="T29" fmla="*/ 3660 h 2295"/>
                              <a:gd name="T30" fmla="*/ 4080 w 4080"/>
                              <a:gd name="T31" fmla="*/ 2145 h 2295"/>
                              <a:gd name="T32" fmla="*/ 3900 w 4080"/>
                              <a:gd name="T33" fmla="*/ 2145 h 2295"/>
                              <a:gd name="T34" fmla="*/ 3900 w 4080"/>
                              <a:gd name="T35" fmla="*/ 2160 h 2295"/>
                              <a:gd name="T36" fmla="*/ 4080 w 4080"/>
                              <a:gd name="T37" fmla="*/ 2160 h 2295"/>
                              <a:gd name="T38" fmla="*/ 4080 w 4080"/>
                              <a:gd name="T39" fmla="*/ 2145 h 2295"/>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080" h="2295">
                                <a:moveTo>
                                  <a:pt x="180" y="2280"/>
                                </a:moveTo>
                                <a:lnTo>
                                  <a:pt x="0" y="2280"/>
                                </a:lnTo>
                                <a:lnTo>
                                  <a:pt x="0" y="2295"/>
                                </a:lnTo>
                                <a:lnTo>
                                  <a:pt x="180" y="2295"/>
                                </a:lnTo>
                                <a:lnTo>
                                  <a:pt x="180" y="2280"/>
                                </a:lnTo>
                                <a:close/>
                                <a:moveTo>
                                  <a:pt x="2520" y="750"/>
                                </a:moveTo>
                                <a:lnTo>
                                  <a:pt x="2340" y="750"/>
                                </a:lnTo>
                                <a:lnTo>
                                  <a:pt x="2340" y="765"/>
                                </a:lnTo>
                                <a:lnTo>
                                  <a:pt x="2520" y="765"/>
                                </a:lnTo>
                                <a:lnTo>
                                  <a:pt x="2520" y="750"/>
                                </a:lnTo>
                                <a:close/>
                                <a:moveTo>
                                  <a:pt x="3300" y="1515"/>
                                </a:moveTo>
                                <a:lnTo>
                                  <a:pt x="3120" y="1515"/>
                                </a:lnTo>
                                <a:lnTo>
                                  <a:pt x="3120" y="1530"/>
                                </a:lnTo>
                                <a:lnTo>
                                  <a:pt x="3300" y="1530"/>
                                </a:lnTo>
                                <a:lnTo>
                                  <a:pt x="3300" y="1515"/>
                                </a:lnTo>
                                <a:close/>
                                <a:moveTo>
                                  <a:pt x="4080" y="0"/>
                                </a:moveTo>
                                <a:lnTo>
                                  <a:pt x="3900" y="0"/>
                                </a:lnTo>
                                <a:lnTo>
                                  <a:pt x="3900" y="15"/>
                                </a:lnTo>
                                <a:lnTo>
                                  <a:pt x="4080" y="15"/>
                                </a:lnTo>
                                <a:lnTo>
                                  <a:pt x="4080" y="0"/>
                                </a:lnTo>
                                <a:close/>
                              </a:path>
                            </a:pathLst>
                          </a:custGeom>
                          <a:solidFill>
                            <a:srgbClr val="9999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docshape44"/>
                        <wps:cNvSpPr>
                          <a:spLocks/>
                        </wps:cNvSpPr>
                        <wps:spPr bwMode="auto">
                          <a:xfrm>
                            <a:off x="3215" y="2076"/>
                            <a:ext cx="4619" cy="2449"/>
                          </a:xfrm>
                          <a:custGeom>
                            <a:avLst/>
                            <a:gdLst>
                              <a:gd name="T0" fmla="*/ 3958 w 4619"/>
                              <a:gd name="T1" fmla="*/ 2094 h 2449"/>
                              <a:gd name="T2" fmla="*/ 3985 w 4619"/>
                              <a:gd name="T3" fmla="*/ 2120 h 2449"/>
                              <a:gd name="T4" fmla="*/ 4005 w 4619"/>
                              <a:gd name="T5" fmla="*/ 2191 h 2449"/>
                              <a:gd name="T6" fmla="*/ 4020 w 4619"/>
                              <a:gd name="T7" fmla="*/ 2109 h 2449"/>
                              <a:gd name="T8" fmla="*/ 4059 w 4619"/>
                              <a:gd name="T9" fmla="*/ 2158 h 2449"/>
                              <a:gd name="T10" fmla="*/ 4167 w 4619"/>
                              <a:gd name="T11" fmla="*/ 2110 h 2449"/>
                              <a:gd name="T12" fmla="*/ 4233 w 4619"/>
                              <a:gd name="T13" fmla="*/ 2187 h 2449"/>
                              <a:gd name="T14" fmla="*/ 4230 w 4619"/>
                              <a:gd name="T15" fmla="*/ 2149 h 2449"/>
                              <a:gd name="T16" fmla="*/ 4242 w 4619"/>
                              <a:gd name="T17" fmla="*/ 2210 h 2449"/>
                              <a:gd name="T18" fmla="*/ 4374 w 4619"/>
                              <a:gd name="T19" fmla="*/ 2144 h 2449"/>
                              <a:gd name="T20" fmla="*/ 4394 w 4619"/>
                              <a:gd name="T21" fmla="*/ 2142 h 2449"/>
                              <a:gd name="T22" fmla="*/ 4451 w 4619"/>
                              <a:gd name="T23" fmla="*/ 2077 h 2449"/>
                              <a:gd name="T24" fmla="*/ 4431 w 4619"/>
                              <a:gd name="T25" fmla="*/ 2096 h 2449"/>
                              <a:gd name="T26" fmla="*/ 4514 w 4619"/>
                              <a:gd name="T27" fmla="*/ 2077 h 2449"/>
                              <a:gd name="T28" fmla="*/ 4526 w 4619"/>
                              <a:gd name="T29" fmla="*/ 2213 h 2449"/>
                              <a:gd name="T30" fmla="*/ 4537 w 4619"/>
                              <a:gd name="T31" fmla="*/ 2197 h 2449"/>
                              <a:gd name="T32" fmla="*/ 4588 w 4619"/>
                              <a:gd name="T33" fmla="*/ 2098 h 2449"/>
                              <a:gd name="T34" fmla="*/ 2386 w 4619"/>
                              <a:gd name="T35" fmla="*/ 2857 h 2449"/>
                              <a:gd name="T36" fmla="*/ 2509 w 4619"/>
                              <a:gd name="T37" fmla="*/ 2913 h 2449"/>
                              <a:gd name="T38" fmla="*/ 2603 w 4619"/>
                              <a:gd name="T39" fmla="*/ 2871 h 2449"/>
                              <a:gd name="T40" fmla="*/ 2670 w 4619"/>
                              <a:gd name="T41" fmla="*/ 2931 h 2449"/>
                              <a:gd name="T42" fmla="*/ 2687 w 4619"/>
                              <a:gd name="T43" fmla="*/ 2883 h 2449"/>
                              <a:gd name="T44" fmla="*/ 2656 w 4619"/>
                              <a:gd name="T45" fmla="*/ 2851 h 2449"/>
                              <a:gd name="T46" fmla="*/ 2727 w 4619"/>
                              <a:gd name="T47" fmla="*/ 2894 h 2449"/>
                              <a:gd name="T48" fmla="*/ 2782 w 4619"/>
                              <a:gd name="T49" fmla="*/ 2945 h 2449"/>
                              <a:gd name="T50" fmla="*/ 2768 w 4619"/>
                              <a:gd name="T51" fmla="*/ 2831 h 2449"/>
                              <a:gd name="T52" fmla="*/ 2765 w 4619"/>
                              <a:gd name="T53" fmla="*/ 2950 h 2449"/>
                              <a:gd name="T54" fmla="*/ 2883 w 4619"/>
                              <a:gd name="T55" fmla="*/ 2895 h 2449"/>
                              <a:gd name="T56" fmla="*/ 2893 w 4619"/>
                              <a:gd name="T57" fmla="*/ 2879 h 2449"/>
                              <a:gd name="T58" fmla="*/ 2974 w 4619"/>
                              <a:gd name="T59" fmla="*/ 2895 h 2449"/>
                              <a:gd name="T60" fmla="*/ 2954 w 4619"/>
                              <a:gd name="T61" fmla="*/ 2914 h 2449"/>
                              <a:gd name="T62" fmla="*/ 3016 w 4619"/>
                              <a:gd name="T63" fmla="*/ 2996 h 2449"/>
                              <a:gd name="T64" fmla="*/ 3059 w 4619"/>
                              <a:gd name="T65" fmla="*/ 2911 h 2449"/>
                              <a:gd name="T66" fmla="*/ 3164 w 4619"/>
                              <a:gd name="T67" fmla="*/ 3605 h 2449"/>
                              <a:gd name="T68" fmla="*/ 3302 w 4619"/>
                              <a:gd name="T69" fmla="*/ 3618 h 2449"/>
                              <a:gd name="T70" fmla="*/ 3234 w 4619"/>
                              <a:gd name="T71" fmla="*/ 3714 h 2449"/>
                              <a:gd name="T72" fmla="*/ 3286 w 4619"/>
                              <a:gd name="T73" fmla="*/ 3627 h 2449"/>
                              <a:gd name="T74" fmla="*/ 3265 w 4619"/>
                              <a:gd name="T75" fmla="*/ 3712 h 2449"/>
                              <a:gd name="T76" fmla="*/ 3390 w 4619"/>
                              <a:gd name="T77" fmla="*/ 3733 h 2449"/>
                              <a:gd name="T78" fmla="*/ 3392 w 4619"/>
                              <a:gd name="T79" fmla="*/ 3665 h 2449"/>
                              <a:gd name="T80" fmla="*/ 3483 w 4619"/>
                              <a:gd name="T81" fmla="*/ 3678 h 2449"/>
                              <a:gd name="T82" fmla="*/ 3564 w 4619"/>
                              <a:gd name="T83" fmla="*/ 3653 h 2449"/>
                              <a:gd name="T84" fmla="*/ 3608 w 4619"/>
                              <a:gd name="T85" fmla="*/ 3710 h 2449"/>
                              <a:gd name="T86" fmla="*/ 3691 w 4619"/>
                              <a:gd name="T87" fmla="*/ 3626 h 2449"/>
                              <a:gd name="T88" fmla="*/ 3654 w 4619"/>
                              <a:gd name="T89" fmla="*/ 3644 h 2449"/>
                              <a:gd name="T90" fmla="*/ 3719 w 4619"/>
                              <a:gd name="T91" fmla="*/ 3684 h 2449"/>
                              <a:gd name="T92" fmla="*/ 3719 w 4619"/>
                              <a:gd name="T93" fmla="*/ 3704 h 2449"/>
                              <a:gd name="T94" fmla="*/ 3759 w 4619"/>
                              <a:gd name="T95" fmla="*/ 3679 h 2449"/>
                              <a:gd name="T96" fmla="*/ 3822 w 4619"/>
                              <a:gd name="T97" fmla="*/ 3614 h 2449"/>
                              <a:gd name="T98" fmla="*/ 8 w 4619"/>
                              <a:gd name="T99" fmla="*/ 4466 h 2449"/>
                              <a:gd name="T100" fmla="*/ 20 w 4619"/>
                              <a:gd name="T101" fmla="*/ 4398 h 2449"/>
                              <a:gd name="T102" fmla="*/ 47 w 4619"/>
                              <a:gd name="T103" fmla="*/ 4448 h 2449"/>
                              <a:gd name="T104" fmla="*/ 173 w 4619"/>
                              <a:gd name="T105" fmla="*/ 4379 h 2449"/>
                              <a:gd name="T106" fmla="*/ 238 w 4619"/>
                              <a:gd name="T107" fmla="*/ 4471 h 2449"/>
                              <a:gd name="T108" fmla="*/ 215 w 4619"/>
                              <a:gd name="T109" fmla="*/ 4427 h 2449"/>
                              <a:gd name="T110" fmla="*/ 233 w 4619"/>
                              <a:gd name="T111" fmla="*/ 4487 h 2449"/>
                              <a:gd name="T112" fmla="*/ 351 w 4619"/>
                              <a:gd name="T113" fmla="*/ 4425 h 2449"/>
                              <a:gd name="T114" fmla="*/ 350 w 4619"/>
                              <a:gd name="T115" fmla="*/ 4412 h 2449"/>
                              <a:gd name="T116" fmla="*/ 426 w 4619"/>
                              <a:gd name="T117" fmla="*/ 4425 h 2449"/>
                              <a:gd name="T118" fmla="*/ 417 w 4619"/>
                              <a:gd name="T119" fmla="*/ 4441 h 2449"/>
                              <a:gd name="T120" fmla="*/ 487 w 4619"/>
                              <a:gd name="T121" fmla="*/ 4526 h 2449"/>
                              <a:gd name="T122" fmla="*/ 518 w 4619"/>
                              <a:gd name="T123" fmla="*/ 4431 h 2449"/>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4619" h="2449">
                                <a:moveTo>
                                  <a:pt x="3986" y="116"/>
                                </a:moveTo>
                                <a:lnTo>
                                  <a:pt x="3986" y="131"/>
                                </a:lnTo>
                                <a:lnTo>
                                  <a:pt x="3900" y="131"/>
                                </a:lnTo>
                                <a:lnTo>
                                  <a:pt x="3900" y="127"/>
                                </a:lnTo>
                                <a:lnTo>
                                  <a:pt x="3901" y="124"/>
                                </a:lnTo>
                                <a:lnTo>
                                  <a:pt x="3902" y="120"/>
                                </a:lnTo>
                                <a:lnTo>
                                  <a:pt x="3904" y="114"/>
                                </a:lnTo>
                                <a:lnTo>
                                  <a:pt x="3908" y="109"/>
                                </a:lnTo>
                                <a:lnTo>
                                  <a:pt x="3913" y="103"/>
                                </a:lnTo>
                                <a:lnTo>
                                  <a:pt x="3917" y="97"/>
                                </a:lnTo>
                                <a:lnTo>
                                  <a:pt x="3924" y="91"/>
                                </a:lnTo>
                                <a:lnTo>
                                  <a:pt x="3933" y="83"/>
                                </a:lnTo>
                                <a:lnTo>
                                  <a:pt x="3947" y="72"/>
                                </a:lnTo>
                                <a:lnTo>
                                  <a:pt x="3957" y="63"/>
                                </a:lnTo>
                                <a:lnTo>
                                  <a:pt x="3962" y="56"/>
                                </a:lnTo>
                                <a:lnTo>
                                  <a:pt x="3967" y="49"/>
                                </a:lnTo>
                                <a:lnTo>
                                  <a:pt x="3969" y="43"/>
                                </a:lnTo>
                                <a:lnTo>
                                  <a:pt x="3969" y="37"/>
                                </a:lnTo>
                                <a:lnTo>
                                  <a:pt x="3969" y="31"/>
                                </a:lnTo>
                                <a:lnTo>
                                  <a:pt x="3967" y="25"/>
                                </a:lnTo>
                                <a:lnTo>
                                  <a:pt x="3962" y="21"/>
                                </a:lnTo>
                                <a:lnTo>
                                  <a:pt x="3958" y="17"/>
                                </a:lnTo>
                                <a:lnTo>
                                  <a:pt x="3952" y="15"/>
                                </a:lnTo>
                                <a:lnTo>
                                  <a:pt x="3945" y="15"/>
                                </a:lnTo>
                                <a:lnTo>
                                  <a:pt x="3937" y="15"/>
                                </a:lnTo>
                                <a:lnTo>
                                  <a:pt x="3931" y="17"/>
                                </a:lnTo>
                                <a:lnTo>
                                  <a:pt x="3927" y="22"/>
                                </a:lnTo>
                                <a:lnTo>
                                  <a:pt x="3922" y="26"/>
                                </a:lnTo>
                                <a:lnTo>
                                  <a:pt x="3920" y="32"/>
                                </a:lnTo>
                                <a:lnTo>
                                  <a:pt x="3920" y="41"/>
                                </a:lnTo>
                                <a:lnTo>
                                  <a:pt x="3903" y="39"/>
                                </a:lnTo>
                                <a:lnTo>
                                  <a:pt x="3905" y="27"/>
                                </a:lnTo>
                                <a:lnTo>
                                  <a:pt x="3909" y="18"/>
                                </a:lnTo>
                                <a:lnTo>
                                  <a:pt x="3916" y="11"/>
                                </a:lnTo>
                                <a:lnTo>
                                  <a:pt x="3923" y="5"/>
                                </a:lnTo>
                                <a:lnTo>
                                  <a:pt x="3933" y="2"/>
                                </a:lnTo>
                                <a:lnTo>
                                  <a:pt x="3945" y="2"/>
                                </a:lnTo>
                                <a:lnTo>
                                  <a:pt x="3958" y="2"/>
                                </a:lnTo>
                                <a:lnTo>
                                  <a:pt x="3967" y="5"/>
                                </a:lnTo>
                                <a:lnTo>
                                  <a:pt x="3975" y="12"/>
                                </a:lnTo>
                                <a:lnTo>
                                  <a:pt x="3982" y="19"/>
                                </a:lnTo>
                                <a:lnTo>
                                  <a:pt x="3985" y="27"/>
                                </a:lnTo>
                                <a:lnTo>
                                  <a:pt x="3985" y="37"/>
                                </a:lnTo>
                                <a:lnTo>
                                  <a:pt x="3985" y="43"/>
                                </a:lnTo>
                                <a:lnTo>
                                  <a:pt x="3984" y="48"/>
                                </a:lnTo>
                                <a:lnTo>
                                  <a:pt x="3982" y="53"/>
                                </a:lnTo>
                                <a:lnTo>
                                  <a:pt x="3980" y="58"/>
                                </a:lnTo>
                                <a:lnTo>
                                  <a:pt x="3977" y="63"/>
                                </a:lnTo>
                                <a:lnTo>
                                  <a:pt x="3972" y="68"/>
                                </a:lnTo>
                                <a:lnTo>
                                  <a:pt x="3967" y="74"/>
                                </a:lnTo>
                                <a:lnTo>
                                  <a:pt x="3959" y="81"/>
                                </a:lnTo>
                                <a:lnTo>
                                  <a:pt x="3947" y="91"/>
                                </a:lnTo>
                                <a:lnTo>
                                  <a:pt x="3938" y="99"/>
                                </a:lnTo>
                                <a:lnTo>
                                  <a:pt x="3932" y="104"/>
                                </a:lnTo>
                                <a:lnTo>
                                  <a:pt x="3929" y="107"/>
                                </a:lnTo>
                                <a:lnTo>
                                  <a:pt x="3926" y="110"/>
                                </a:lnTo>
                                <a:lnTo>
                                  <a:pt x="3924" y="113"/>
                                </a:lnTo>
                                <a:lnTo>
                                  <a:pt x="3922" y="116"/>
                                </a:lnTo>
                                <a:lnTo>
                                  <a:pt x="3986" y="116"/>
                                </a:lnTo>
                                <a:close/>
                                <a:moveTo>
                                  <a:pt x="4086" y="116"/>
                                </a:moveTo>
                                <a:lnTo>
                                  <a:pt x="4086" y="131"/>
                                </a:lnTo>
                                <a:lnTo>
                                  <a:pt x="4001" y="131"/>
                                </a:lnTo>
                                <a:lnTo>
                                  <a:pt x="4000" y="127"/>
                                </a:lnTo>
                                <a:lnTo>
                                  <a:pt x="4001" y="124"/>
                                </a:lnTo>
                                <a:lnTo>
                                  <a:pt x="4002" y="120"/>
                                </a:lnTo>
                                <a:lnTo>
                                  <a:pt x="4005" y="114"/>
                                </a:lnTo>
                                <a:lnTo>
                                  <a:pt x="4008" y="109"/>
                                </a:lnTo>
                                <a:lnTo>
                                  <a:pt x="4013" y="103"/>
                                </a:lnTo>
                                <a:lnTo>
                                  <a:pt x="4018" y="97"/>
                                </a:lnTo>
                                <a:lnTo>
                                  <a:pt x="4024" y="91"/>
                                </a:lnTo>
                                <a:lnTo>
                                  <a:pt x="4034" y="83"/>
                                </a:lnTo>
                                <a:lnTo>
                                  <a:pt x="4048" y="72"/>
                                </a:lnTo>
                                <a:lnTo>
                                  <a:pt x="4057" y="63"/>
                                </a:lnTo>
                                <a:lnTo>
                                  <a:pt x="4062" y="56"/>
                                </a:lnTo>
                                <a:lnTo>
                                  <a:pt x="4067" y="49"/>
                                </a:lnTo>
                                <a:lnTo>
                                  <a:pt x="4069" y="43"/>
                                </a:lnTo>
                                <a:lnTo>
                                  <a:pt x="4069" y="37"/>
                                </a:lnTo>
                                <a:lnTo>
                                  <a:pt x="4069" y="31"/>
                                </a:lnTo>
                                <a:lnTo>
                                  <a:pt x="4067" y="25"/>
                                </a:lnTo>
                                <a:lnTo>
                                  <a:pt x="4063" y="21"/>
                                </a:lnTo>
                                <a:lnTo>
                                  <a:pt x="4058" y="17"/>
                                </a:lnTo>
                                <a:lnTo>
                                  <a:pt x="4052" y="15"/>
                                </a:lnTo>
                                <a:lnTo>
                                  <a:pt x="4045" y="15"/>
                                </a:lnTo>
                                <a:lnTo>
                                  <a:pt x="4037" y="15"/>
                                </a:lnTo>
                                <a:lnTo>
                                  <a:pt x="4031" y="17"/>
                                </a:lnTo>
                                <a:lnTo>
                                  <a:pt x="4027" y="22"/>
                                </a:lnTo>
                                <a:lnTo>
                                  <a:pt x="4022" y="26"/>
                                </a:lnTo>
                                <a:lnTo>
                                  <a:pt x="4020" y="32"/>
                                </a:lnTo>
                                <a:lnTo>
                                  <a:pt x="4020" y="41"/>
                                </a:lnTo>
                                <a:lnTo>
                                  <a:pt x="4004" y="39"/>
                                </a:lnTo>
                                <a:lnTo>
                                  <a:pt x="4005" y="27"/>
                                </a:lnTo>
                                <a:lnTo>
                                  <a:pt x="4009" y="18"/>
                                </a:lnTo>
                                <a:lnTo>
                                  <a:pt x="4016" y="11"/>
                                </a:lnTo>
                                <a:lnTo>
                                  <a:pt x="4023" y="5"/>
                                </a:lnTo>
                                <a:lnTo>
                                  <a:pt x="4033" y="2"/>
                                </a:lnTo>
                                <a:lnTo>
                                  <a:pt x="4045" y="2"/>
                                </a:lnTo>
                                <a:lnTo>
                                  <a:pt x="4058" y="2"/>
                                </a:lnTo>
                                <a:lnTo>
                                  <a:pt x="4068" y="5"/>
                                </a:lnTo>
                                <a:lnTo>
                                  <a:pt x="4075" y="12"/>
                                </a:lnTo>
                                <a:lnTo>
                                  <a:pt x="4082" y="19"/>
                                </a:lnTo>
                                <a:lnTo>
                                  <a:pt x="4086" y="27"/>
                                </a:lnTo>
                                <a:lnTo>
                                  <a:pt x="4086" y="37"/>
                                </a:lnTo>
                                <a:lnTo>
                                  <a:pt x="4086" y="43"/>
                                </a:lnTo>
                                <a:lnTo>
                                  <a:pt x="4084" y="48"/>
                                </a:lnTo>
                                <a:lnTo>
                                  <a:pt x="4082" y="53"/>
                                </a:lnTo>
                                <a:lnTo>
                                  <a:pt x="4080" y="58"/>
                                </a:lnTo>
                                <a:lnTo>
                                  <a:pt x="4077" y="63"/>
                                </a:lnTo>
                                <a:lnTo>
                                  <a:pt x="4072" y="68"/>
                                </a:lnTo>
                                <a:lnTo>
                                  <a:pt x="4067" y="74"/>
                                </a:lnTo>
                                <a:lnTo>
                                  <a:pt x="4059" y="81"/>
                                </a:lnTo>
                                <a:lnTo>
                                  <a:pt x="4047" y="91"/>
                                </a:lnTo>
                                <a:lnTo>
                                  <a:pt x="4038" y="99"/>
                                </a:lnTo>
                                <a:lnTo>
                                  <a:pt x="4032" y="104"/>
                                </a:lnTo>
                                <a:lnTo>
                                  <a:pt x="4029" y="107"/>
                                </a:lnTo>
                                <a:lnTo>
                                  <a:pt x="4027" y="110"/>
                                </a:lnTo>
                                <a:lnTo>
                                  <a:pt x="4024" y="113"/>
                                </a:lnTo>
                                <a:lnTo>
                                  <a:pt x="4023" y="116"/>
                                </a:lnTo>
                                <a:lnTo>
                                  <a:pt x="4086" y="116"/>
                                </a:lnTo>
                                <a:close/>
                                <a:moveTo>
                                  <a:pt x="4187" y="169"/>
                                </a:moveTo>
                                <a:lnTo>
                                  <a:pt x="4181" y="160"/>
                                </a:lnTo>
                                <a:lnTo>
                                  <a:pt x="4175" y="151"/>
                                </a:lnTo>
                                <a:lnTo>
                                  <a:pt x="4170" y="141"/>
                                </a:lnTo>
                                <a:lnTo>
                                  <a:pt x="4165" y="130"/>
                                </a:lnTo>
                                <a:lnTo>
                                  <a:pt x="4161" y="119"/>
                                </a:lnTo>
                                <a:lnTo>
                                  <a:pt x="4158" y="108"/>
                                </a:lnTo>
                                <a:lnTo>
                                  <a:pt x="4157" y="96"/>
                                </a:lnTo>
                                <a:lnTo>
                                  <a:pt x="4156" y="84"/>
                                </a:lnTo>
                                <a:lnTo>
                                  <a:pt x="4157" y="74"/>
                                </a:lnTo>
                                <a:lnTo>
                                  <a:pt x="4158" y="64"/>
                                </a:lnTo>
                                <a:lnTo>
                                  <a:pt x="4160" y="54"/>
                                </a:lnTo>
                                <a:lnTo>
                                  <a:pt x="4163" y="44"/>
                                </a:lnTo>
                                <a:lnTo>
                                  <a:pt x="4167" y="33"/>
                                </a:lnTo>
                                <a:lnTo>
                                  <a:pt x="4173" y="22"/>
                                </a:lnTo>
                                <a:lnTo>
                                  <a:pt x="4180" y="11"/>
                                </a:lnTo>
                                <a:lnTo>
                                  <a:pt x="4187" y="0"/>
                                </a:lnTo>
                                <a:lnTo>
                                  <a:pt x="4199" y="0"/>
                                </a:lnTo>
                                <a:lnTo>
                                  <a:pt x="4192" y="12"/>
                                </a:lnTo>
                                <a:lnTo>
                                  <a:pt x="4187" y="21"/>
                                </a:lnTo>
                                <a:lnTo>
                                  <a:pt x="4185" y="26"/>
                                </a:lnTo>
                                <a:lnTo>
                                  <a:pt x="4181" y="34"/>
                                </a:lnTo>
                                <a:lnTo>
                                  <a:pt x="4178" y="43"/>
                                </a:lnTo>
                                <a:lnTo>
                                  <a:pt x="4176" y="51"/>
                                </a:lnTo>
                                <a:lnTo>
                                  <a:pt x="4174" y="62"/>
                                </a:lnTo>
                                <a:lnTo>
                                  <a:pt x="4172" y="73"/>
                                </a:lnTo>
                                <a:lnTo>
                                  <a:pt x="4172" y="84"/>
                                </a:lnTo>
                                <a:lnTo>
                                  <a:pt x="4174" y="106"/>
                                </a:lnTo>
                                <a:lnTo>
                                  <a:pt x="4179" y="127"/>
                                </a:lnTo>
                                <a:lnTo>
                                  <a:pt x="4187" y="148"/>
                                </a:lnTo>
                                <a:lnTo>
                                  <a:pt x="4199" y="169"/>
                                </a:lnTo>
                                <a:lnTo>
                                  <a:pt x="4187" y="169"/>
                                </a:lnTo>
                                <a:close/>
                                <a:moveTo>
                                  <a:pt x="4213" y="97"/>
                                </a:moveTo>
                                <a:lnTo>
                                  <a:pt x="4229" y="96"/>
                                </a:lnTo>
                                <a:lnTo>
                                  <a:pt x="4230" y="104"/>
                                </a:lnTo>
                                <a:lnTo>
                                  <a:pt x="4233" y="110"/>
                                </a:lnTo>
                                <a:lnTo>
                                  <a:pt x="4238" y="114"/>
                                </a:lnTo>
                                <a:lnTo>
                                  <a:pt x="4242" y="118"/>
                                </a:lnTo>
                                <a:lnTo>
                                  <a:pt x="4248" y="120"/>
                                </a:lnTo>
                                <a:lnTo>
                                  <a:pt x="4254" y="120"/>
                                </a:lnTo>
                                <a:lnTo>
                                  <a:pt x="4262" y="120"/>
                                </a:lnTo>
                                <a:lnTo>
                                  <a:pt x="4268" y="117"/>
                                </a:lnTo>
                                <a:lnTo>
                                  <a:pt x="4273" y="112"/>
                                </a:lnTo>
                                <a:lnTo>
                                  <a:pt x="4279" y="106"/>
                                </a:lnTo>
                                <a:lnTo>
                                  <a:pt x="4281" y="98"/>
                                </a:lnTo>
                                <a:lnTo>
                                  <a:pt x="4281" y="89"/>
                                </a:lnTo>
                                <a:lnTo>
                                  <a:pt x="4281" y="80"/>
                                </a:lnTo>
                                <a:lnTo>
                                  <a:pt x="4279" y="73"/>
                                </a:lnTo>
                                <a:lnTo>
                                  <a:pt x="4274" y="67"/>
                                </a:lnTo>
                                <a:lnTo>
                                  <a:pt x="4269" y="62"/>
                                </a:lnTo>
                                <a:lnTo>
                                  <a:pt x="4262" y="60"/>
                                </a:lnTo>
                                <a:lnTo>
                                  <a:pt x="4254" y="60"/>
                                </a:lnTo>
                                <a:lnTo>
                                  <a:pt x="4249" y="60"/>
                                </a:lnTo>
                                <a:lnTo>
                                  <a:pt x="4244" y="61"/>
                                </a:lnTo>
                                <a:lnTo>
                                  <a:pt x="4240" y="63"/>
                                </a:lnTo>
                                <a:lnTo>
                                  <a:pt x="4236" y="65"/>
                                </a:lnTo>
                                <a:lnTo>
                                  <a:pt x="4233" y="68"/>
                                </a:lnTo>
                                <a:lnTo>
                                  <a:pt x="4230" y="72"/>
                                </a:lnTo>
                                <a:lnTo>
                                  <a:pt x="4215" y="70"/>
                                </a:lnTo>
                                <a:lnTo>
                                  <a:pt x="4228" y="4"/>
                                </a:lnTo>
                                <a:lnTo>
                                  <a:pt x="4292" y="4"/>
                                </a:lnTo>
                                <a:lnTo>
                                  <a:pt x="4292" y="19"/>
                                </a:lnTo>
                                <a:lnTo>
                                  <a:pt x="4241" y="19"/>
                                </a:lnTo>
                                <a:lnTo>
                                  <a:pt x="4234" y="54"/>
                                </a:lnTo>
                                <a:lnTo>
                                  <a:pt x="4241" y="48"/>
                                </a:lnTo>
                                <a:lnTo>
                                  <a:pt x="4249" y="46"/>
                                </a:lnTo>
                                <a:lnTo>
                                  <a:pt x="4258" y="46"/>
                                </a:lnTo>
                                <a:lnTo>
                                  <a:pt x="4269" y="46"/>
                                </a:lnTo>
                                <a:lnTo>
                                  <a:pt x="4279" y="49"/>
                                </a:lnTo>
                                <a:lnTo>
                                  <a:pt x="4286" y="57"/>
                                </a:lnTo>
                                <a:lnTo>
                                  <a:pt x="4294" y="65"/>
                                </a:lnTo>
                                <a:lnTo>
                                  <a:pt x="4298" y="75"/>
                                </a:lnTo>
                                <a:lnTo>
                                  <a:pt x="4298" y="87"/>
                                </a:lnTo>
                                <a:lnTo>
                                  <a:pt x="4298" y="99"/>
                                </a:lnTo>
                                <a:lnTo>
                                  <a:pt x="4295" y="109"/>
                                </a:lnTo>
                                <a:lnTo>
                                  <a:pt x="4288" y="118"/>
                                </a:lnTo>
                                <a:lnTo>
                                  <a:pt x="4280" y="128"/>
                                </a:lnTo>
                                <a:lnTo>
                                  <a:pt x="4268" y="133"/>
                                </a:lnTo>
                                <a:lnTo>
                                  <a:pt x="4254" y="133"/>
                                </a:lnTo>
                                <a:lnTo>
                                  <a:pt x="4242" y="133"/>
                                </a:lnTo>
                                <a:lnTo>
                                  <a:pt x="4233" y="130"/>
                                </a:lnTo>
                                <a:lnTo>
                                  <a:pt x="4225" y="123"/>
                                </a:lnTo>
                                <a:lnTo>
                                  <a:pt x="4218" y="117"/>
                                </a:lnTo>
                                <a:lnTo>
                                  <a:pt x="4214" y="108"/>
                                </a:lnTo>
                                <a:lnTo>
                                  <a:pt x="4213" y="97"/>
                                </a:lnTo>
                                <a:close/>
                                <a:moveTo>
                                  <a:pt x="4313" y="97"/>
                                </a:moveTo>
                                <a:lnTo>
                                  <a:pt x="4329" y="96"/>
                                </a:lnTo>
                                <a:lnTo>
                                  <a:pt x="4331" y="104"/>
                                </a:lnTo>
                                <a:lnTo>
                                  <a:pt x="4333" y="110"/>
                                </a:lnTo>
                                <a:lnTo>
                                  <a:pt x="4338" y="114"/>
                                </a:lnTo>
                                <a:lnTo>
                                  <a:pt x="4342" y="118"/>
                                </a:lnTo>
                                <a:lnTo>
                                  <a:pt x="4348" y="120"/>
                                </a:lnTo>
                                <a:lnTo>
                                  <a:pt x="4354" y="120"/>
                                </a:lnTo>
                                <a:lnTo>
                                  <a:pt x="4362" y="120"/>
                                </a:lnTo>
                                <a:lnTo>
                                  <a:pt x="4368" y="117"/>
                                </a:lnTo>
                                <a:lnTo>
                                  <a:pt x="4373" y="112"/>
                                </a:lnTo>
                                <a:lnTo>
                                  <a:pt x="4379" y="106"/>
                                </a:lnTo>
                                <a:lnTo>
                                  <a:pt x="4381" y="98"/>
                                </a:lnTo>
                                <a:lnTo>
                                  <a:pt x="4381" y="89"/>
                                </a:lnTo>
                                <a:lnTo>
                                  <a:pt x="4381" y="80"/>
                                </a:lnTo>
                                <a:lnTo>
                                  <a:pt x="4379" y="73"/>
                                </a:lnTo>
                                <a:lnTo>
                                  <a:pt x="4374" y="67"/>
                                </a:lnTo>
                                <a:lnTo>
                                  <a:pt x="4369" y="62"/>
                                </a:lnTo>
                                <a:lnTo>
                                  <a:pt x="4362" y="60"/>
                                </a:lnTo>
                                <a:lnTo>
                                  <a:pt x="4354" y="60"/>
                                </a:lnTo>
                                <a:lnTo>
                                  <a:pt x="4349" y="60"/>
                                </a:lnTo>
                                <a:lnTo>
                                  <a:pt x="4344" y="61"/>
                                </a:lnTo>
                                <a:lnTo>
                                  <a:pt x="4340" y="63"/>
                                </a:lnTo>
                                <a:lnTo>
                                  <a:pt x="4336" y="65"/>
                                </a:lnTo>
                                <a:lnTo>
                                  <a:pt x="4333" y="68"/>
                                </a:lnTo>
                                <a:lnTo>
                                  <a:pt x="4330" y="72"/>
                                </a:lnTo>
                                <a:lnTo>
                                  <a:pt x="4316" y="70"/>
                                </a:lnTo>
                                <a:lnTo>
                                  <a:pt x="4328" y="4"/>
                                </a:lnTo>
                                <a:lnTo>
                                  <a:pt x="4392" y="4"/>
                                </a:lnTo>
                                <a:lnTo>
                                  <a:pt x="4392" y="19"/>
                                </a:lnTo>
                                <a:lnTo>
                                  <a:pt x="4341" y="19"/>
                                </a:lnTo>
                                <a:lnTo>
                                  <a:pt x="4334" y="54"/>
                                </a:lnTo>
                                <a:lnTo>
                                  <a:pt x="4341" y="48"/>
                                </a:lnTo>
                                <a:lnTo>
                                  <a:pt x="4350" y="46"/>
                                </a:lnTo>
                                <a:lnTo>
                                  <a:pt x="4358" y="46"/>
                                </a:lnTo>
                                <a:lnTo>
                                  <a:pt x="4369" y="46"/>
                                </a:lnTo>
                                <a:lnTo>
                                  <a:pt x="4379" y="49"/>
                                </a:lnTo>
                                <a:lnTo>
                                  <a:pt x="4387" y="57"/>
                                </a:lnTo>
                                <a:lnTo>
                                  <a:pt x="4394" y="65"/>
                                </a:lnTo>
                                <a:lnTo>
                                  <a:pt x="4398" y="75"/>
                                </a:lnTo>
                                <a:lnTo>
                                  <a:pt x="4398" y="87"/>
                                </a:lnTo>
                                <a:lnTo>
                                  <a:pt x="4398" y="99"/>
                                </a:lnTo>
                                <a:lnTo>
                                  <a:pt x="4395" y="109"/>
                                </a:lnTo>
                                <a:lnTo>
                                  <a:pt x="4388" y="118"/>
                                </a:lnTo>
                                <a:lnTo>
                                  <a:pt x="4380" y="128"/>
                                </a:lnTo>
                                <a:lnTo>
                                  <a:pt x="4368" y="133"/>
                                </a:lnTo>
                                <a:lnTo>
                                  <a:pt x="4354" y="133"/>
                                </a:lnTo>
                                <a:lnTo>
                                  <a:pt x="4342" y="133"/>
                                </a:lnTo>
                                <a:lnTo>
                                  <a:pt x="4333" y="130"/>
                                </a:lnTo>
                                <a:lnTo>
                                  <a:pt x="4325" y="123"/>
                                </a:lnTo>
                                <a:lnTo>
                                  <a:pt x="4318" y="117"/>
                                </a:lnTo>
                                <a:lnTo>
                                  <a:pt x="4314" y="108"/>
                                </a:lnTo>
                                <a:lnTo>
                                  <a:pt x="4313" y="97"/>
                                </a:lnTo>
                                <a:close/>
                                <a:moveTo>
                                  <a:pt x="4416" y="33"/>
                                </a:moveTo>
                                <a:lnTo>
                                  <a:pt x="4416" y="24"/>
                                </a:lnTo>
                                <a:lnTo>
                                  <a:pt x="4418" y="16"/>
                                </a:lnTo>
                                <a:lnTo>
                                  <a:pt x="4423" y="10"/>
                                </a:lnTo>
                                <a:lnTo>
                                  <a:pt x="4427" y="3"/>
                                </a:lnTo>
                                <a:lnTo>
                                  <a:pt x="4434" y="0"/>
                                </a:lnTo>
                                <a:lnTo>
                                  <a:pt x="4443" y="0"/>
                                </a:lnTo>
                                <a:lnTo>
                                  <a:pt x="4451" y="0"/>
                                </a:lnTo>
                                <a:lnTo>
                                  <a:pt x="4458" y="3"/>
                                </a:lnTo>
                                <a:lnTo>
                                  <a:pt x="4463" y="9"/>
                                </a:lnTo>
                                <a:lnTo>
                                  <a:pt x="4468" y="14"/>
                                </a:lnTo>
                                <a:lnTo>
                                  <a:pt x="4471" y="23"/>
                                </a:lnTo>
                                <a:lnTo>
                                  <a:pt x="4471" y="34"/>
                                </a:lnTo>
                                <a:lnTo>
                                  <a:pt x="4471" y="45"/>
                                </a:lnTo>
                                <a:lnTo>
                                  <a:pt x="4468" y="53"/>
                                </a:lnTo>
                                <a:lnTo>
                                  <a:pt x="4463" y="59"/>
                                </a:lnTo>
                                <a:lnTo>
                                  <a:pt x="4458" y="65"/>
                                </a:lnTo>
                                <a:lnTo>
                                  <a:pt x="4451" y="68"/>
                                </a:lnTo>
                                <a:lnTo>
                                  <a:pt x="4443" y="68"/>
                                </a:lnTo>
                                <a:lnTo>
                                  <a:pt x="4435" y="68"/>
                                </a:lnTo>
                                <a:lnTo>
                                  <a:pt x="4429" y="65"/>
                                </a:lnTo>
                                <a:lnTo>
                                  <a:pt x="4424" y="59"/>
                                </a:lnTo>
                                <a:lnTo>
                                  <a:pt x="4418" y="54"/>
                                </a:lnTo>
                                <a:lnTo>
                                  <a:pt x="4416" y="45"/>
                                </a:lnTo>
                                <a:lnTo>
                                  <a:pt x="4416" y="33"/>
                                </a:lnTo>
                                <a:close/>
                                <a:moveTo>
                                  <a:pt x="4443" y="11"/>
                                </a:moveTo>
                                <a:lnTo>
                                  <a:pt x="4439" y="11"/>
                                </a:lnTo>
                                <a:lnTo>
                                  <a:pt x="4436" y="13"/>
                                </a:lnTo>
                                <a:lnTo>
                                  <a:pt x="4434" y="16"/>
                                </a:lnTo>
                                <a:lnTo>
                                  <a:pt x="4431" y="19"/>
                                </a:lnTo>
                                <a:lnTo>
                                  <a:pt x="4430" y="26"/>
                                </a:lnTo>
                                <a:lnTo>
                                  <a:pt x="4430" y="35"/>
                                </a:lnTo>
                                <a:lnTo>
                                  <a:pt x="4430" y="43"/>
                                </a:lnTo>
                                <a:lnTo>
                                  <a:pt x="4431" y="49"/>
                                </a:lnTo>
                                <a:lnTo>
                                  <a:pt x="4434" y="52"/>
                                </a:lnTo>
                                <a:lnTo>
                                  <a:pt x="4436" y="55"/>
                                </a:lnTo>
                                <a:lnTo>
                                  <a:pt x="4439" y="57"/>
                                </a:lnTo>
                                <a:lnTo>
                                  <a:pt x="4443" y="57"/>
                                </a:lnTo>
                                <a:lnTo>
                                  <a:pt x="4447" y="57"/>
                                </a:lnTo>
                                <a:lnTo>
                                  <a:pt x="4451" y="55"/>
                                </a:lnTo>
                                <a:lnTo>
                                  <a:pt x="4453" y="52"/>
                                </a:lnTo>
                                <a:lnTo>
                                  <a:pt x="4456" y="49"/>
                                </a:lnTo>
                                <a:lnTo>
                                  <a:pt x="4457" y="42"/>
                                </a:lnTo>
                                <a:lnTo>
                                  <a:pt x="4457" y="33"/>
                                </a:lnTo>
                                <a:lnTo>
                                  <a:pt x="4457" y="25"/>
                                </a:lnTo>
                                <a:lnTo>
                                  <a:pt x="4456" y="19"/>
                                </a:lnTo>
                                <a:lnTo>
                                  <a:pt x="4453" y="16"/>
                                </a:lnTo>
                                <a:lnTo>
                                  <a:pt x="4451" y="13"/>
                                </a:lnTo>
                                <a:lnTo>
                                  <a:pt x="4447" y="11"/>
                                </a:lnTo>
                                <a:lnTo>
                                  <a:pt x="4443" y="11"/>
                                </a:lnTo>
                                <a:close/>
                                <a:moveTo>
                                  <a:pt x="4443" y="136"/>
                                </a:moveTo>
                                <a:lnTo>
                                  <a:pt x="4514" y="0"/>
                                </a:lnTo>
                                <a:lnTo>
                                  <a:pt x="4527" y="0"/>
                                </a:lnTo>
                                <a:lnTo>
                                  <a:pt x="4457" y="136"/>
                                </a:lnTo>
                                <a:lnTo>
                                  <a:pt x="4443" y="136"/>
                                </a:lnTo>
                                <a:close/>
                                <a:moveTo>
                                  <a:pt x="4499" y="101"/>
                                </a:moveTo>
                                <a:lnTo>
                                  <a:pt x="4499" y="92"/>
                                </a:lnTo>
                                <a:lnTo>
                                  <a:pt x="4501" y="84"/>
                                </a:lnTo>
                                <a:lnTo>
                                  <a:pt x="4506" y="77"/>
                                </a:lnTo>
                                <a:lnTo>
                                  <a:pt x="4511" y="71"/>
                                </a:lnTo>
                                <a:lnTo>
                                  <a:pt x="4517" y="68"/>
                                </a:lnTo>
                                <a:lnTo>
                                  <a:pt x="4526" y="68"/>
                                </a:lnTo>
                                <a:lnTo>
                                  <a:pt x="4534" y="68"/>
                                </a:lnTo>
                                <a:lnTo>
                                  <a:pt x="4541" y="71"/>
                                </a:lnTo>
                                <a:lnTo>
                                  <a:pt x="4546" y="76"/>
                                </a:lnTo>
                                <a:lnTo>
                                  <a:pt x="4552" y="82"/>
                                </a:lnTo>
                                <a:lnTo>
                                  <a:pt x="4554" y="91"/>
                                </a:lnTo>
                                <a:lnTo>
                                  <a:pt x="4554" y="102"/>
                                </a:lnTo>
                                <a:lnTo>
                                  <a:pt x="4554" y="113"/>
                                </a:lnTo>
                                <a:lnTo>
                                  <a:pt x="4552" y="121"/>
                                </a:lnTo>
                                <a:lnTo>
                                  <a:pt x="4546" y="127"/>
                                </a:lnTo>
                                <a:lnTo>
                                  <a:pt x="4541" y="133"/>
                                </a:lnTo>
                                <a:lnTo>
                                  <a:pt x="4534" y="136"/>
                                </a:lnTo>
                                <a:lnTo>
                                  <a:pt x="4526" y="136"/>
                                </a:lnTo>
                                <a:lnTo>
                                  <a:pt x="4519" y="136"/>
                                </a:lnTo>
                                <a:lnTo>
                                  <a:pt x="4512" y="133"/>
                                </a:lnTo>
                                <a:lnTo>
                                  <a:pt x="4507" y="127"/>
                                </a:lnTo>
                                <a:lnTo>
                                  <a:pt x="4502" y="121"/>
                                </a:lnTo>
                                <a:lnTo>
                                  <a:pt x="4499" y="112"/>
                                </a:lnTo>
                                <a:lnTo>
                                  <a:pt x="4499" y="101"/>
                                </a:lnTo>
                                <a:close/>
                                <a:moveTo>
                                  <a:pt x="4527" y="79"/>
                                </a:moveTo>
                                <a:lnTo>
                                  <a:pt x="4523" y="79"/>
                                </a:lnTo>
                                <a:lnTo>
                                  <a:pt x="4519" y="80"/>
                                </a:lnTo>
                                <a:lnTo>
                                  <a:pt x="4517" y="84"/>
                                </a:lnTo>
                                <a:lnTo>
                                  <a:pt x="4514" y="87"/>
                                </a:lnTo>
                                <a:lnTo>
                                  <a:pt x="4513" y="93"/>
                                </a:lnTo>
                                <a:lnTo>
                                  <a:pt x="4513" y="102"/>
                                </a:lnTo>
                                <a:lnTo>
                                  <a:pt x="4513" y="111"/>
                                </a:lnTo>
                                <a:lnTo>
                                  <a:pt x="4514" y="116"/>
                                </a:lnTo>
                                <a:lnTo>
                                  <a:pt x="4517" y="120"/>
                                </a:lnTo>
                                <a:lnTo>
                                  <a:pt x="4520" y="123"/>
                                </a:lnTo>
                                <a:lnTo>
                                  <a:pt x="4523" y="125"/>
                                </a:lnTo>
                                <a:lnTo>
                                  <a:pt x="4527" y="125"/>
                                </a:lnTo>
                                <a:lnTo>
                                  <a:pt x="4531" y="125"/>
                                </a:lnTo>
                                <a:lnTo>
                                  <a:pt x="4534" y="123"/>
                                </a:lnTo>
                                <a:lnTo>
                                  <a:pt x="4537" y="120"/>
                                </a:lnTo>
                                <a:lnTo>
                                  <a:pt x="4539" y="116"/>
                                </a:lnTo>
                                <a:lnTo>
                                  <a:pt x="4541" y="110"/>
                                </a:lnTo>
                                <a:lnTo>
                                  <a:pt x="4541" y="101"/>
                                </a:lnTo>
                                <a:lnTo>
                                  <a:pt x="4541" y="93"/>
                                </a:lnTo>
                                <a:lnTo>
                                  <a:pt x="4539" y="87"/>
                                </a:lnTo>
                                <a:lnTo>
                                  <a:pt x="4537" y="84"/>
                                </a:lnTo>
                                <a:lnTo>
                                  <a:pt x="4534" y="80"/>
                                </a:lnTo>
                                <a:lnTo>
                                  <a:pt x="4531" y="79"/>
                                </a:lnTo>
                                <a:lnTo>
                                  <a:pt x="4527" y="79"/>
                                </a:lnTo>
                                <a:close/>
                                <a:moveTo>
                                  <a:pt x="4588" y="169"/>
                                </a:moveTo>
                                <a:lnTo>
                                  <a:pt x="4576" y="169"/>
                                </a:lnTo>
                                <a:lnTo>
                                  <a:pt x="4588" y="148"/>
                                </a:lnTo>
                                <a:lnTo>
                                  <a:pt x="4596" y="127"/>
                                </a:lnTo>
                                <a:lnTo>
                                  <a:pt x="4601" y="106"/>
                                </a:lnTo>
                                <a:lnTo>
                                  <a:pt x="4603" y="84"/>
                                </a:lnTo>
                                <a:lnTo>
                                  <a:pt x="4603" y="73"/>
                                </a:lnTo>
                                <a:lnTo>
                                  <a:pt x="4601" y="62"/>
                                </a:lnTo>
                                <a:lnTo>
                                  <a:pt x="4599" y="52"/>
                                </a:lnTo>
                                <a:lnTo>
                                  <a:pt x="4597" y="43"/>
                                </a:lnTo>
                                <a:lnTo>
                                  <a:pt x="4594" y="34"/>
                                </a:lnTo>
                                <a:lnTo>
                                  <a:pt x="4590" y="26"/>
                                </a:lnTo>
                                <a:lnTo>
                                  <a:pt x="4588" y="21"/>
                                </a:lnTo>
                                <a:lnTo>
                                  <a:pt x="4583" y="12"/>
                                </a:lnTo>
                                <a:lnTo>
                                  <a:pt x="4576" y="0"/>
                                </a:lnTo>
                                <a:lnTo>
                                  <a:pt x="4588" y="0"/>
                                </a:lnTo>
                                <a:lnTo>
                                  <a:pt x="4595" y="11"/>
                                </a:lnTo>
                                <a:lnTo>
                                  <a:pt x="4602" y="22"/>
                                </a:lnTo>
                                <a:lnTo>
                                  <a:pt x="4608" y="33"/>
                                </a:lnTo>
                                <a:lnTo>
                                  <a:pt x="4612" y="44"/>
                                </a:lnTo>
                                <a:lnTo>
                                  <a:pt x="4615" y="54"/>
                                </a:lnTo>
                                <a:lnTo>
                                  <a:pt x="4617" y="64"/>
                                </a:lnTo>
                                <a:lnTo>
                                  <a:pt x="4618" y="74"/>
                                </a:lnTo>
                                <a:lnTo>
                                  <a:pt x="4619" y="84"/>
                                </a:lnTo>
                                <a:lnTo>
                                  <a:pt x="4618" y="96"/>
                                </a:lnTo>
                                <a:lnTo>
                                  <a:pt x="4617" y="108"/>
                                </a:lnTo>
                                <a:lnTo>
                                  <a:pt x="4614" y="119"/>
                                </a:lnTo>
                                <a:lnTo>
                                  <a:pt x="4610" y="130"/>
                                </a:lnTo>
                                <a:lnTo>
                                  <a:pt x="4605" y="141"/>
                                </a:lnTo>
                                <a:lnTo>
                                  <a:pt x="4600" y="151"/>
                                </a:lnTo>
                                <a:lnTo>
                                  <a:pt x="4594" y="160"/>
                                </a:lnTo>
                                <a:lnTo>
                                  <a:pt x="4588" y="169"/>
                                </a:lnTo>
                                <a:close/>
                                <a:moveTo>
                                  <a:pt x="2402" y="881"/>
                                </a:moveTo>
                                <a:lnTo>
                                  <a:pt x="2386" y="881"/>
                                </a:lnTo>
                                <a:lnTo>
                                  <a:pt x="2386" y="780"/>
                                </a:lnTo>
                                <a:lnTo>
                                  <a:pt x="2382" y="784"/>
                                </a:lnTo>
                                <a:lnTo>
                                  <a:pt x="2377" y="787"/>
                                </a:lnTo>
                                <a:lnTo>
                                  <a:pt x="2371" y="791"/>
                                </a:lnTo>
                                <a:lnTo>
                                  <a:pt x="2365" y="795"/>
                                </a:lnTo>
                                <a:lnTo>
                                  <a:pt x="2360" y="797"/>
                                </a:lnTo>
                                <a:lnTo>
                                  <a:pt x="2355" y="799"/>
                                </a:lnTo>
                                <a:lnTo>
                                  <a:pt x="2355" y="784"/>
                                </a:lnTo>
                                <a:lnTo>
                                  <a:pt x="2363" y="780"/>
                                </a:lnTo>
                                <a:lnTo>
                                  <a:pt x="2371" y="775"/>
                                </a:lnTo>
                                <a:lnTo>
                                  <a:pt x="2378" y="769"/>
                                </a:lnTo>
                                <a:lnTo>
                                  <a:pt x="2384" y="763"/>
                                </a:lnTo>
                                <a:lnTo>
                                  <a:pt x="2389" y="757"/>
                                </a:lnTo>
                                <a:lnTo>
                                  <a:pt x="2392" y="752"/>
                                </a:lnTo>
                                <a:lnTo>
                                  <a:pt x="2402" y="752"/>
                                </a:lnTo>
                                <a:lnTo>
                                  <a:pt x="2402" y="881"/>
                                </a:lnTo>
                                <a:close/>
                                <a:moveTo>
                                  <a:pt x="2493" y="881"/>
                                </a:moveTo>
                                <a:lnTo>
                                  <a:pt x="2493" y="850"/>
                                </a:lnTo>
                                <a:lnTo>
                                  <a:pt x="2437" y="850"/>
                                </a:lnTo>
                                <a:lnTo>
                                  <a:pt x="2437" y="836"/>
                                </a:lnTo>
                                <a:lnTo>
                                  <a:pt x="2496" y="752"/>
                                </a:lnTo>
                                <a:lnTo>
                                  <a:pt x="2509" y="752"/>
                                </a:lnTo>
                                <a:lnTo>
                                  <a:pt x="2509" y="836"/>
                                </a:lnTo>
                                <a:lnTo>
                                  <a:pt x="2527" y="836"/>
                                </a:lnTo>
                                <a:lnTo>
                                  <a:pt x="2527" y="850"/>
                                </a:lnTo>
                                <a:lnTo>
                                  <a:pt x="2509" y="850"/>
                                </a:lnTo>
                                <a:lnTo>
                                  <a:pt x="2509" y="881"/>
                                </a:lnTo>
                                <a:lnTo>
                                  <a:pt x="2493" y="881"/>
                                </a:lnTo>
                                <a:close/>
                                <a:moveTo>
                                  <a:pt x="2493" y="836"/>
                                </a:moveTo>
                                <a:lnTo>
                                  <a:pt x="2493" y="778"/>
                                </a:lnTo>
                                <a:lnTo>
                                  <a:pt x="2453" y="836"/>
                                </a:lnTo>
                                <a:lnTo>
                                  <a:pt x="2493" y="836"/>
                                </a:lnTo>
                                <a:close/>
                                <a:moveTo>
                                  <a:pt x="2627" y="919"/>
                                </a:moveTo>
                                <a:lnTo>
                                  <a:pt x="2621" y="910"/>
                                </a:lnTo>
                                <a:lnTo>
                                  <a:pt x="2615" y="901"/>
                                </a:lnTo>
                                <a:lnTo>
                                  <a:pt x="2610" y="891"/>
                                </a:lnTo>
                                <a:lnTo>
                                  <a:pt x="2605" y="880"/>
                                </a:lnTo>
                                <a:lnTo>
                                  <a:pt x="2601" y="869"/>
                                </a:lnTo>
                                <a:lnTo>
                                  <a:pt x="2598" y="858"/>
                                </a:lnTo>
                                <a:lnTo>
                                  <a:pt x="2597" y="846"/>
                                </a:lnTo>
                                <a:lnTo>
                                  <a:pt x="2596" y="834"/>
                                </a:lnTo>
                                <a:lnTo>
                                  <a:pt x="2597" y="824"/>
                                </a:lnTo>
                                <a:lnTo>
                                  <a:pt x="2598" y="814"/>
                                </a:lnTo>
                                <a:lnTo>
                                  <a:pt x="2600" y="804"/>
                                </a:lnTo>
                                <a:lnTo>
                                  <a:pt x="2603" y="794"/>
                                </a:lnTo>
                                <a:lnTo>
                                  <a:pt x="2607" y="783"/>
                                </a:lnTo>
                                <a:lnTo>
                                  <a:pt x="2613" y="772"/>
                                </a:lnTo>
                                <a:lnTo>
                                  <a:pt x="2620" y="761"/>
                                </a:lnTo>
                                <a:lnTo>
                                  <a:pt x="2627" y="750"/>
                                </a:lnTo>
                                <a:lnTo>
                                  <a:pt x="2639" y="750"/>
                                </a:lnTo>
                                <a:lnTo>
                                  <a:pt x="2632" y="762"/>
                                </a:lnTo>
                                <a:lnTo>
                                  <a:pt x="2627" y="771"/>
                                </a:lnTo>
                                <a:lnTo>
                                  <a:pt x="2625" y="776"/>
                                </a:lnTo>
                                <a:lnTo>
                                  <a:pt x="2621" y="784"/>
                                </a:lnTo>
                                <a:lnTo>
                                  <a:pt x="2618" y="793"/>
                                </a:lnTo>
                                <a:lnTo>
                                  <a:pt x="2616" y="801"/>
                                </a:lnTo>
                                <a:lnTo>
                                  <a:pt x="2614" y="812"/>
                                </a:lnTo>
                                <a:lnTo>
                                  <a:pt x="2612" y="823"/>
                                </a:lnTo>
                                <a:lnTo>
                                  <a:pt x="2612" y="834"/>
                                </a:lnTo>
                                <a:lnTo>
                                  <a:pt x="2614" y="856"/>
                                </a:lnTo>
                                <a:lnTo>
                                  <a:pt x="2619" y="877"/>
                                </a:lnTo>
                                <a:lnTo>
                                  <a:pt x="2627" y="898"/>
                                </a:lnTo>
                                <a:lnTo>
                                  <a:pt x="2639" y="919"/>
                                </a:lnTo>
                                <a:lnTo>
                                  <a:pt x="2627" y="919"/>
                                </a:lnTo>
                                <a:close/>
                                <a:moveTo>
                                  <a:pt x="2653" y="847"/>
                                </a:moveTo>
                                <a:lnTo>
                                  <a:pt x="2669" y="845"/>
                                </a:lnTo>
                                <a:lnTo>
                                  <a:pt x="2670" y="854"/>
                                </a:lnTo>
                                <a:lnTo>
                                  <a:pt x="2673" y="860"/>
                                </a:lnTo>
                                <a:lnTo>
                                  <a:pt x="2678" y="864"/>
                                </a:lnTo>
                                <a:lnTo>
                                  <a:pt x="2682" y="868"/>
                                </a:lnTo>
                                <a:lnTo>
                                  <a:pt x="2687" y="870"/>
                                </a:lnTo>
                                <a:lnTo>
                                  <a:pt x="2694" y="870"/>
                                </a:lnTo>
                                <a:lnTo>
                                  <a:pt x="2701" y="870"/>
                                </a:lnTo>
                                <a:lnTo>
                                  <a:pt x="2707" y="868"/>
                                </a:lnTo>
                                <a:lnTo>
                                  <a:pt x="2713" y="862"/>
                                </a:lnTo>
                                <a:lnTo>
                                  <a:pt x="2718" y="857"/>
                                </a:lnTo>
                                <a:lnTo>
                                  <a:pt x="2720" y="851"/>
                                </a:lnTo>
                                <a:lnTo>
                                  <a:pt x="2720" y="843"/>
                                </a:lnTo>
                                <a:lnTo>
                                  <a:pt x="2720" y="836"/>
                                </a:lnTo>
                                <a:lnTo>
                                  <a:pt x="2718" y="830"/>
                                </a:lnTo>
                                <a:lnTo>
                                  <a:pt x="2713" y="825"/>
                                </a:lnTo>
                                <a:lnTo>
                                  <a:pt x="2708" y="821"/>
                                </a:lnTo>
                                <a:lnTo>
                                  <a:pt x="2702" y="818"/>
                                </a:lnTo>
                                <a:lnTo>
                                  <a:pt x="2695" y="818"/>
                                </a:lnTo>
                                <a:lnTo>
                                  <a:pt x="2692" y="818"/>
                                </a:lnTo>
                                <a:lnTo>
                                  <a:pt x="2688" y="819"/>
                                </a:lnTo>
                                <a:lnTo>
                                  <a:pt x="2684" y="820"/>
                                </a:lnTo>
                                <a:lnTo>
                                  <a:pt x="2686" y="806"/>
                                </a:lnTo>
                                <a:lnTo>
                                  <a:pt x="2687" y="806"/>
                                </a:lnTo>
                                <a:lnTo>
                                  <a:pt x="2688" y="806"/>
                                </a:lnTo>
                                <a:lnTo>
                                  <a:pt x="2695" y="806"/>
                                </a:lnTo>
                                <a:lnTo>
                                  <a:pt x="2701" y="805"/>
                                </a:lnTo>
                                <a:lnTo>
                                  <a:pt x="2706" y="801"/>
                                </a:lnTo>
                                <a:lnTo>
                                  <a:pt x="2712" y="798"/>
                                </a:lnTo>
                                <a:lnTo>
                                  <a:pt x="2715" y="792"/>
                                </a:lnTo>
                                <a:lnTo>
                                  <a:pt x="2715" y="785"/>
                                </a:lnTo>
                                <a:lnTo>
                                  <a:pt x="2715" y="779"/>
                                </a:lnTo>
                                <a:lnTo>
                                  <a:pt x="2713" y="774"/>
                                </a:lnTo>
                                <a:lnTo>
                                  <a:pt x="2709" y="770"/>
                                </a:lnTo>
                                <a:lnTo>
                                  <a:pt x="2705" y="767"/>
                                </a:lnTo>
                                <a:lnTo>
                                  <a:pt x="2700" y="765"/>
                                </a:lnTo>
                                <a:lnTo>
                                  <a:pt x="2693" y="765"/>
                                </a:lnTo>
                                <a:lnTo>
                                  <a:pt x="2687" y="765"/>
                                </a:lnTo>
                                <a:lnTo>
                                  <a:pt x="2682" y="767"/>
                                </a:lnTo>
                                <a:lnTo>
                                  <a:pt x="2678" y="770"/>
                                </a:lnTo>
                                <a:lnTo>
                                  <a:pt x="2674" y="774"/>
                                </a:lnTo>
                                <a:lnTo>
                                  <a:pt x="2671" y="780"/>
                                </a:lnTo>
                                <a:lnTo>
                                  <a:pt x="2670" y="788"/>
                                </a:lnTo>
                                <a:lnTo>
                                  <a:pt x="2654" y="785"/>
                                </a:lnTo>
                                <a:lnTo>
                                  <a:pt x="2656" y="774"/>
                                </a:lnTo>
                                <a:lnTo>
                                  <a:pt x="2661" y="766"/>
                                </a:lnTo>
                                <a:lnTo>
                                  <a:pt x="2667" y="760"/>
                                </a:lnTo>
                                <a:lnTo>
                                  <a:pt x="2674" y="755"/>
                                </a:lnTo>
                                <a:lnTo>
                                  <a:pt x="2683" y="752"/>
                                </a:lnTo>
                                <a:lnTo>
                                  <a:pt x="2693" y="752"/>
                                </a:lnTo>
                                <a:lnTo>
                                  <a:pt x="2700" y="752"/>
                                </a:lnTo>
                                <a:lnTo>
                                  <a:pt x="2707" y="753"/>
                                </a:lnTo>
                                <a:lnTo>
                                  <a:pt x="2712" y="756"/>
                                </a:lnTo>
                                <a:lnTo>
                                  <a:pt x="2718" y="759"/>
                                </a:lnTo>
                                <a:lnTo>
                                  <a:pt x="2723" y="763"/>
                                </a:lnTo>
                                <a:lnTo>
                                  <a:pt x="2726" y="769"/>
                                </a:lnTo>
                                <a:lnTo>
                                  <a:pt x="2729" y="774"/>
                                </a:lnTo>
                                <a:lnTo>
                                  <a:pt x="2731" y="779"/>
                                </a:lnTo>
                                <a:lnTo>
                                  <a:pt x="2731" y="785"/>
                                </a:lnTo>
                                <a:lnTo>
                                  <a:pt x="2731" y="791"/>
                                </a:lnTo>
                                <a:lnTo>
                                  <a:pt x="2729" y="796"/>
                                </a:lnTo>
                                <a:lnTo>
                                  <a:pt x="2726" y="800"/>
                                </a:lnTo>
                                <a:lnTo>
                                  <a:pt x="2723" y="805"/>
                                </a:lnTo>
                                <a:lnTo>
                                  <a:pt x="2719" y="809"/>
                                </a:lnTo>
                                <a:lnTo>
                                  <a:pt x="2713" y="811"/>
                                </a:lnTo>
                                <a:lnTo>
                                  <a:pt x="2721" y="813"/>
                                </a:lnTo>
                                <a:lnTo>
                                  <a:pt x="2727" y="817"/>
                                </a:lnTo>
                                <a:lnTo>
                                  <a:pt x="2731" y="822"/>
                                </a:lnTo>
                                <a:lnTo>
                                  <a:pt x="2735" y="828"/>
                                </a:lnTo>
                                <a:lnTo>
                                  <a:pt x="2737" y="835"/>
                                </a:lnTo>
                                <a:lnTo>
                                  <a:pt x="2737" y="843"/>
                                </a:lnTo>
                                <a:lnTo>
                                  <a:pt x="2737" y="854"/>
                                </a:lnTo>
                                <a:lnTo>
                                  <a:pt x="2733" y="864"/>
                                </a:lnTo>
                                <a:lnTo>
                                  <a:pt x="2725" y="872"/>
                                </a:lnTo>
                                <a:lnTo>
                                  <a:pt x="2717" y="879"/>
                                </a:lnTo>
                                <a:lnTo>
                                  <a:pt x="2706" y="883"/>
                                </a:lnTo>
                                <a:lnTo>
                                  <a:pt x="2694" y="883"/>
                                </a:lnTo>
                                <a:lnTo>
                                  <a:pt x="2682" y="883"/>
                                </a:lnTo>
                                <a:lnTo>
                                  <a:pt x="2673" y="880"/>
                                </a:lnTo>
                                <a:lnTo>
                                  <a:pt x="2666" y="873"/>
                                </a:lnTo>
                                <a:lnTo>
                                  <a:pt x="2658" y="866"/>
                                </a:lnTo>
                                <a:lnTo>
                                  <a:pt x="2654" y="858"/>
                                </a:lnTo>
                                <a:lnTo>
                                  <a:pt x="2653" y="847"/>
                                </a:lnTo>
                                <a:close/>
                                <a:moveTo>
                                  <a:pt x="2753" y="847"/>
                                </a:moveTo>
                                <a:lnTo>
                                  <a:pt x="2769" y="846"/>
                                </a:lnTo>
                                <a:lnTo>
                                  <a:pt x="2771" y="854"/>
                                </a:lnTo>
                                <a:lnTo>
                                  <a:pt x="2773" y="860"/>
                                </a:lnTo>
                                <a:lnTo>
                                  <a:pt x="2778" y="864"/>
                                </a:lnTo>
                                <a:lnTo>
                                  <a:pt x="2782" y="868"/>
                                </a:lnTo>
                                <a:lnTo>
                                  <a:pt x="2788" y="870"/>
                                </a:lnTo>
                                <a:lnTo>
                                  <a:pt x="2794" y="870"/>
                                </a:lnTo>
                                <a:lnTo>
                                  <a:pt x="2802" y="870"/>
                                </a:lnTo>
                                <a:lnTo>
                                  <a:pt x="2808" y="867"/>
                                </a:lnTo>
                                <a:lnTo>
                                  <a:pt x="2813" y="862"/>
                                </a:lnTo>
                                <a:lnTo>
                                  <a:pt x="2819" y="856"/>
                                </a:lnTo>
                                <a:lnTo>
                                  <a:pt x="2821" y="848"/>
                                </a:lnTo>
                                <a:lnTo>
                                  <a:pt x="2821" y="839"/>
                                </a:lnTo>
                                <a:lnTo>
                                  <a:pt x="2821" y="830"/>
                                </a:lnTo>
                                <a:lnTo>
                                  <a:pt x="2819" y="823"/>
                                </a:lnTo>
                                <a:lnTo>
                                  <a:pt x="2814" y="817"/>
                                </a:lnTo>
                                <a:lnTo>
                                  <a:pt x="2809" y="812"/>
                                </a:lnTo>
                                <a:lnTo>
                                  <a:pt x="2802" y="810"/>
                                </a:lnTo>
                                <a:lnTo>
                                  <a:pt x="2794" y="810"/>
                                </a:lnTo>
                                <a:lnTo>
                                  <a:pt x="2789" y="810"/>
                                </a:lnTo>
                                <a:lnTo>
                                  <a:pt x="2784" y="811"/>
                                </a:lnTo>
                                <a:lnTo>
                                  <a:pt x="2780" y="813"/>
                                </a:lnTo>
                                <a:lnTo>
                                  <a:pt x="2776" y="815"/>
                                </a:lnTo>
                                <a:lnTo>
                                  <a:pt x="2773" y="818"/>
                                </a:lnTo>
                                <a:lnTo>
                                  <a:pt x="2770" y="822"/>
                                </a:lnTo>
                                <a:lnTo>
                                  <a:pt x="2756" y="820"/>
                                </a:lnTo>
                                <a:lnTo>
                                  <a:pt x="2768" y="754"/>
                                </a:lnTo>
                                <a:lnTo>
                                  <a:pt x="2832" y="754"/>
                                </a:lnTo>
                                <a:lnTo>
                                  <a:pt x="2832" y="769"/>
                                </a:lnTo>
                                <a:lnTo>
                                  <a:pt x="2781" y="769"/>
                                </a:lnTo>
                                <a:lnTo>
                                  <a:pt x="2774" y="804"/>
                                </a:lnTo>
                                <a:lnTo>
                                  <a:pt x="2781" y="798"/>
                                </a:lnTo>
                                <a:lnTo>
                                  <a:pt x="2790" y="796"/>
                                </a:lnTo>
                                <a:lnTo>
                                  <a:pt x="2798" y="796"/>
                                </a:lnTo>
                                <a:lnTo>
                                  <a:pt x="2809" y="796"/>
                                </a:lnTo>
                                <a:lnTo>
                                  <a:pt x="2819" y="799"/>
                                </a:lnTo>
                                <a:lnTo>
                                  <a:pt x="2827" y="807"/>
                                </a:lnTo>
                                <a:lnTo>
                                  <a:pt x="2834" y="815"/>
                                </a:lnTo>
                                <a:lnTo>
                                  <a:pt x="2838" y="825"/>
                                </a:lnTo>
                                <a:lnTo>
                                  <a:pt x="2838" y="837"/>
                                </a:lnTo>
                                <a:lnTo>
                                  <a:pt x="2838" y="849"/>
                                </a:lnTo>
                                <a:lnTo>
                                  <a:pt x="2835" y="859"/>
                                </a:lnTo>
                                <a:lnTo>
                                  <a:pt x="2828" y="868"/>
                                </a:lnTo>
                                <a:lnTo>
                                  <a:pt x="2820" y="878"/>
                                </a:lnTo>
                                <a:lnTo>
                                  <a:pt x="2808" y="883"/>
                                </a:lnTo>
                                <a:lnTo>
                                  <a:pt x="2794" y="883"/>
                                </a:lnTo>
                                <a:lnTo>
                                  <a:pt x="2782" y="883"/>
                                </a:lnTo>
                                <a:lnTo>
                                  <a:pt x="2773" y="880"/>
                                </a:lnTo>
                                <a:lnTo>
                                  <a:pt x="2765" y="873"/>
                                </a:lnTo>
                                <a:lnTo>
                                  <a:pt x="2758" y="867"/>
                                </a:lnTo>
                                <a:lnTo>
                                  <a:pt x="2754" y="858"/>
                                </a:lnTo>
                                <a:lnTo>
                                  <a:pt x="2753" y="847"/>
                                </a:lnTo>
                                <a:close/>
                                <a:moveTo>
                                  <a:pt x="2856" y="783"/>
                                </a:moveTo>
                                <a:lnTo>
                                  <a:pt x="2856" y="774"/>
                                </a:lnTo>
                                <a:lnTo>
                                  <a:pt x="2858" y="766"/>
                                </a:lnTo>
                                <a:lnTo>
                                  <a:pt x="2863" y="760"/>
                                </a:lnTo>
                                <a:lnTo>
                                  <a:pt x="2867" y="753"/>
                                </a:lnTo>
                                <a:lnTo>
                                  <a:pt x="2874" y="750"/>
                                </a:lnTo>
                                <a:lnTo>
                                  <a:pt x="2883" y="750"/>
                                </a:lnTo>
                                <a:lnTo>
                                  <a:pt x="2891" y="750"/>
                                </a:lnTo>
                                <a:lnTo>
                                  <a:pt x="2898" y="753"/>
                                </a:lnTo>
                                <a:lnTo>
                                  <a:pt x="2903" y="759"/>
                                </a:lnTo>
                                <a:lnTo>
                                  <a:pt x="2908" y="764"/>
                                </a:lnTo>
                                <a:lnTo>
                                  <a:pt x="2911" y="773"/>
                                </a:lnTo>
                                <a:lnTo>
                                  <a:pt x="2911" y="784"/>
                                </a:lnTo>
                                <a:lnTo>
                                  <a:pt x="2911" y="795"/>
                                </a:lnTo>
                                <a:lnTo>
                                  <a:pt x="2908" y="803"/>
                                </a:lnTo>
                                <a:lnTo>
                                  <a:pt x="2903" y="809"/>
                                </a:lnTo>
                                <a:lnTo>
                                  <a:pt x="2898" y="815"/>
                                </a:lnTo>
                                <a:lnTo>
                                  <a:pt x="2891" y="818"/>
                                </a:lnTo>
                                <a:lnTo>
                                  <a:pt x="2883" y="818"/>
                                </a:lnTo>
                                <a:lnTo>
                                  <a:pt x="2875" y="818"/>
                                </a:lnTo>
                                <a:lnTo>
                                  <a:pt x="2869" y="815"/>
                                </a:lnTo>
                                <a:lnTo>
                                  <a:pt x="2864" y="809"/>
                                </a:lnTo>
                                <a:lnTo>
                                  <a:pt x="2858" y="804"/>
                                </a:lnTo>
                                <a:lnTo>
                                  <a:pt x="2856" y="795"/>
                                </a:lnTo>
                                <a:lnTo>
                                  <a:pt x="2856" y="783"/>
                                </a:lnTo>
                                <a:close/>
                                <a:moveTo>
                                  <a:pt x="2883" y="761"/>
                                </a:moveTo>
                                <a:lnTo>
                                  <a:pt x="2879" y="761"/>
                                </a:lnTo>
                                <a:lnTo>
                                  <a:pt x="2876" y="763"/>
                                </a:lnTo>
                                <a:lnTo>
                                  <a:pt x="2874" y="766"/>
                                </a:lnTo>
                                <a:lnTo>
                                  <a:pt x="2871" y="769"/>
                                </a:lnTo>
                                <a:lnTo>
                                  <a:pt x="2870" y="776"/>
                                </a:lnTo>
                                <a:lnTo>
                                  <a:pt x="2870" y="785"/>
                                </a:lnTo>
                                <a:lnTo>
                                  <a:pt x="2870" y="793"/>
                                </a:lnTo>
                                <a:lnTo>
                                  <a:pt x="2871" y="799"/>
                                </a:lnTo>
                                <a:lnTo>
                                  <a:pt x="2874" y="802"/>
                                </a:lnTo>
                                <a:lnTo>
                                  <a:pt x="2876" y="805"/>
                                </a:lnTo>
                                <a:lnTo>
                                  <a:pt x="2879" y="807"/>
                                </a:lnTo>
                                <a:lnTo>
                                  <a:pt x="2883" y="807"/>
                                </a:lnTo>
                                <a:lnTo>
                                  <a:pt x="2887" y="807"/>
                                </a:lnTo>
                                <a:lnTo>
                                  <a:pt x="2891" y="805"/>
                                </a:lnTo>
                                <a:lnTo>
                                  <a:pt x="2893" y="802"/>
                                </a:lnTo>
                                <a:lnTo>
                                  <a:pt x="2896" y="799"/>
                                </a:lnTo>
                                <a:lnTo>
                                  <a:pt x="2897" y="792"/>
                                </a:lnTo>
                                <a:lnTo>
                                  <a:pt x="2897" y="783"/>
                                </a:lnTo>
                                <a:lnTo>
                                  <a:pt x="2897" y="775"/>
                                </a:lnTo>
                                <a:lnTo>
                                  <a:pt x="2896" y="769"/>
                                </a:lnTo>
                                <a:lnTo>
                                  <a:pt x="2893" y="766"/>
                                </a:lnTo>
                                <a:lnTo>
                                  <a:pt x="2891" y="763"/>
                                </a:lnTo>
                                <a:lnTo>
                                  <a:pt x="2887" y="761"/>
                                </a:lnTo>
                                <a:lnTo>
                                  <a:pt x="2883" y="761"/>
                                </a:lnTo>
                                <a:close/>
                                <a:moveTo>
                                  <a:pt x="2883" y="886"/>
                                </a:moveTo>
                                <a:lnTo>
                                  <a:pt x="2954" y="750"/>
                                </a:lnTo>
                                <a:lnTo>
                                  <a:pt x="2967" y="750"/>
                                </a:lnTo>
                                <a:lnTo>
                                  <a:pt x="2897" y="886"/>
                                </a:lnTo>
                                <a:lnTo>
                                  <a:pt x="2883" y="886"/>
                                </a:lnTo>
                                <a:close/>
                                <a:moveTo>
                                  <a:pt x="2939" y="851"/>
                                </a:moveTo>
                                <a:lnTo>
                                  <a:pt x="2939" y="842"/>
                                </a:lnTo>
                                <a:lnTo>
                                  <a:pt x="2941" y="834"/>
                                </a:lnTo>
                                <a:lnTo>
                                  <a:pt x="2946" y="827"/>
                                </a:lnTo>
                                <a:lnTo>
                                  <a:pt x="2951" y="821"/>
                                </a:lnTo>
                                <a:lnTo>
                                  <a:pt x="2957" y="818"/>
                                </a:lnTo>
                                <a:lnTo>
                                  <a:pt x="2966" y="818"/>
                                </a:lnTo>
                                <a:lnTo>
                                  <a:pt x="2974" y="818"/>
                                </a:lnTo>
                                <a:lnTo>
                                  <a:pt x="2981" y="821"/>
                                </a:lnTo>
                                <a:lnTo>
                                  <a:pt x="2986" y="826"/>
                                </a:lnTo>
                                <a:lnTo>
                                  <a:pt x="2992" y="832"/>
                                </a:lnTo>
                                <a:lnTo>
                                  <a:pt x="2994" y="841"/>
                                </a:lnTo>
                                <a:lnTo>
                                  <a:pt x="2994" y="852"/>
                                </a:lnTo>
                                <a:lnTo>
                                  <a:pt x="2994" y="863"/>
                                </a:lnTo>
                                <a:lnTo>
                                  <a:pt x="2992" y="871"/>
                                </a:lnTo>
                                <a:lnTo>
                                  <a:pt x="2986" y="877"/>
                                </a:lnTo>
                                <a:lnTo>
                                  <a:pt x="2981" y="883"/>
                                </a:lnTo>
                                <a:lnTo>
                                  <a:pt x="2974" y="886"/>
                                </a:lnTo>
                                <a:lnTo>
                                  <a:pt x="2966" y="886"/>
                                </a:lnTo>
                                <a:lnTo>
                                  <a:pt x="2959" y="886"/>
                                </a:lnTo>
                                <a:lnTo>
                                  <a:pt x="2952" y="883"/>
                                </a:lnTo>
                                <a:lnTo>
                                  <a:pt x="2947" y="877"/>
                                </a:lnTo>
                                <a:lnTo>
                                  <a:pt x="2942" y="871"/>
                                </a:lnTo>
                                <a:lnTo>
                                  <a:pt x="2939" y="862"/>
                                </a:lnTo>
                                <a:lnTo>
                                  <a:pt x="2939" y="851"/>
                                </a:lnTo>
                                <a:close/>
                                <a:moveTo>
                                  <a:pt x="2967" y="829"/>
                                </a:moveTo>
                                <a:lnTo>
                                  <a:pt x="2963" y="829"/>
                                </a:lnTo>
                                <a:lnTo>
                                  <a:pt x="2959" y="830"/>
                                </a:lnTo>
                                <a:lnTo>
                                  <a:pt x="2957" y="834"/>
                                </a:lnTo>
                                <a:lnTo>
                                  <a:pt x="2954" y="837"/>
                                </a:lnTo>
                                <a:lnTo>
                                  <a:pt x="2953" y="843"/>
                                </a:lnTo>
                                <a:lnTo>
                                  <a:pt x="2953" y="852"/>
                                </a:lnTo>
                                <a:lnTo>
                                  <a:pt x="2953" y="861"/>
                                </a:lnTo>
                                <a:lnTo>
                                  <a:pt x="2954" y="866"/>
                                </a:lnTo>
                                <a:lnTo>
                                  <a:pt x="2957" y="870"/>
                                </a:lnTo>
                                <a:lnTo>
                                  <a:pt x="2960" y="873"/>
                                </a:lnTo>
                                <a:lnTo>
                                  <a:pt x="2963" y="875"/>
                                </a:lnTo>
                                <a:lnTo>
                                  <a:pt x="2967" y="875"/>
                                </a:lnTo>
                                <a:lnTo>
                                  <a:pt x="2971" y="875"/>
                                </a:lnTo>
                                <a:lnTo>
                                  <a:pt x="2974" y="873"/>
                                </a:lnTo>
                                <a:lnTo>
                                  <a:pt x="2977" y="870"/>
                                </a:lnTo>
                                <a:lnTo>
                                  <a:pt x="2979" y="866"/>
                                </a:lnTo>
                                <a:lnTo>
                                  <a:pt x="2981" y="860"/>
                                </a:lnTo>
                                <a:lnTo>
                                  <a:pt x="2981" y="851"/>
                                </a:lnTo>
                                <a:lnTo>
                                  <a:pt x="2981" y="843"/>
                                </a:lnTo>
                                <a:lnTo>
                                  <a:pt x="2979" y="837"/>
                                </a:lnTo>
                                <a:lnTo>
                                  <a:pt x="2977" y="834"/>
                                </a:lnTo>
                                <a:lnTo>
                                  <a:pt x="2974" y="830"/>
                                </a:lnTo>
                                <a:lnTo>
                                  <a:pt x="2971" y="829"/>
                                </a:lnTo>
                                <a:lnTo>
                                  <a:pt x="2967" y="829"/>
                                </a:lnTo>
                                <a:close/>
                                <a:moveTo>
                                  <a:pt x="3028" y="919"/>
                                </a:moveTo>
                                <a:lnTo>
                                  <a:pt x="3016" y="919"/>
                                </a:lnTo>
                                <a:lnTo>
                                  <a:pt x="3028" y="898"/>
                                </a:lnTo>
                                <a:lnTo>
                                  <a:pt x="3036" y="877"/>
                                </a:lnTo>
                                <a:lnTo>
                                  <a:pt x="3041" y="856"/>
                                </a:lnTo>
                                <a:lnTo>
                                  <a:pt x="3043" y="834"/>
                                </a:lnTo>
                                <a:lnTo>
                                  <a:pt x="3043" y="823"/>
                                </a:lnTo>
                                <a:lnTo>
                                  <a:pt x="3041" y="812"/>
                                </a:lnTo>
                                <a:lnTo>
                                  <a:pt x="3039" y="802"/>
                                </a:lnTo>
                                <a:lnTo>
                                  <a:pt x="3037" y="793"/>
                                </a:lnTo>
                                <a:lnTo>
                                  <a:pt x="3034" y="784"/>
                                </a:lnTo>
                                <a:lnTo>
                                  <a:pt x="3030" y="776"/>
                                </a:lnTo>
                                <a:lnTo>
                                  <a:pt x="3028" y="771"/>
                                </a:lnTo>
                                <a:lnTo>
                                  <a:pt x="3023" y="762"/>
                                </a:lnTo>
                                <a:lnTo>
                                  <a:pt x="3016" y="750"/>
                                </a:lnTo>
                                <a:lnTo>
                                  <a:pt x="3028" y="750"/>
                                </a:lnTo>
                                <a:lnTo>
                                  <a:pt x="3035" y="761"/>
                                </a:lnTo>
                                <a:lnTo>
                                  <a:pt x="3042" y="772"/>
                                </a:lnTo>
                                <a:lnTo>
                                  <a:pt x="3048" y="783"/>
                                </a:lnTo>
                                <a:lnTo>
                                  <a:pt x="3052" y="794"/>
                                </a:lnTo>
                                <a:lnTo>
                                  <a:pt x="3055" y="804"/>
                                </a:lnTo>
                                <a:lnTo>
                                  <a:pt x="3057" y="814"/>
                                </a:lnTo>
                                <a:lnTo>
                                  <a:pt x="3058" y="824"/>
                                </a:lnTo>
                                <a:lnTo>
                                  <a:pt x="3059" y="834"/>
                                </a:lnTo>
                                <a:lnTo>
                                  <a:pt x="3058" y="846"/>
                                </a:lnTo>
                                <a:lnTo>
                                  <a:pt x="3057" y="858"/>
                                </a:lnTo>
                                <a:lnTo>
                                  <a:pt x="3054" y="869"/>
                                </a:lnTo>
                                <a:lnTo>
                                  <a:pt x="3050" y="880"/>
                                </a:lnTo>
                                <a:lnTo>
                                  <a:pt x="3045" y="891"/>
                                </a:lnTo>
                                <a:lnTo>
                                  <a:pt x="3040" y="901"/>
                                </a:lnTo>
                                <a:lnTo>
                                  <a:pt x="3034" y="910"/>
                                </a:lnTo>
                                <a:lnTo>
                                  <a:pt x="3028" y="919"/>
                                </a:lnTo>
                                <a:close/>
                                <a:moveTo>
                                  <a:pt x="3182" y="1646"/>
                                </a:moveTo>
                                <a:lnTo>
                                  <a:pt x="3166" y="1646"/>
                                </a:lnTo>
                                <a:lnTo>
                                  <a:pt x="3166" y="1545"/>
                                </a:lnTo>
                                <a:lnTo>
                                  <a:pt x="3162" y="1549"/>
                                </a:lnTo>
                                <a:lnTo>
                                  <a:pt x="3157" y="1552"/>
                                </a:lnTo>
                                <a:lnTo>
                                  <a:pt x="3151" y="1556"/>
                                </a:lnTo>
                                <a:lnTo>
                                  <a:pt x="3145" y="1560"/>
                                </a:lnTo>
                                <a:lnTo>
                                  <a:pt x="3140" y="1562"/>
                                </a:lnTo>
                                <a:lnTo>
                                  <a:pt x="3135" y="1564"/>
                                </a:lnTo>
                                <a:lnTo>
                                  <a:pt x="3135" y="1549"/>
                                </a:lnTo>
                                <a:lnTo>
                                  <a:pt x="3143" y="1545"/>
                                </a:lnTo>
                                <a:lnTo>
                                  <a:pt x="3151" y="1540"/>
                                </a:lnTo>
                                <a:lnTo>
                                  <a:pt x="3158" y="1534"/>
                                </a:lnTo>
                                <a:lnTo>
                                  <a:pt x="3164" y="1528"/>
                                </a:lnTo>
                                <a:lnTo>
                                  <a:pt x="3169" y="1522"/>
                                </a:lnTo>
                                <a:lnTo>
                                  <a:pt x="3172" y="1517"/>
                                </a:lnTo>
                                <a:lnTo>
                                  <a:pt x="3182" y="1517"/>
                                </a:lnTo>
                                <a:lnTo>
                                  <a:pt x="3182" y="1646"/>
                                </a:lnTo>
                                <a:close/>
                                <a:moveTo>
                                  <a:pt x="3247" y="1576"/>
                                </a:moveTo>
                                <a:lnTo>
                                  <a:pt x="3240" y="1574"/>
                                </a:lnTo>
                                <a:lnTo>
                                  <a:pt x="3235" y="1570"/>
                                </a:lnTo>
                                <a:lnTo>
                                  <a:pt x="3232" y="1566"/>
                                </a:lnTo>
                                <a:lnTo>
                                  <a:pt x="3229" y="1561"/>
                                </a:lnTo>
                                <a:lnTo>
                                  <a:pt x="3228" y="1556"/>
                                </a:lnTo>
                                <a:lnTo>
                                  <a:pt x="3228" y="1550"/>
                                </a:lnTo>
                                <a:lnTo>
                                  <a:pt x="3228" y="1540"/>
                                </a:lnTo>
                                <a:lnTo>
                                  <a:pt x="3231" y="1533"/>
                                </a:lnTo>
                                <a:lnTo>
                                  <a:pt x="3238" y="1526"/>
                                </a:lnTo>
                                <a:lnTo>
                                  <a:pt x="3244" y="1520"/>
                                </a:lnTo>
                                <a:lnTo>
                                  <a:pt x="3253" y="1517"/>
                                </a:lnTo>
                                <a:lnTo>
                                  <a:pt x="3265" y="1517"/>
                                </a:lnTo>
                                <a:lnTo>
                                  <a:pt x="3276" y="1517"/>
                                </a:lnTo>
                                <a:lnTo>
                                  <a:pt x="3285" y="1520"/>
                                </a:lnTo>
                                <a:lnTo>
                                  <a:pt x="3292" y="1526"/>
                                </a:lnTo>
                                <a:lnTo>
                                  <a:pt x="3299" y="1533"/>
                                </a:lnTo>
                                <a:lnTo>
                                  <a:pt x="3302" y="1541"/>
                                </a:lnTo>
                                <a:lnTo>
                                  <a:pt x="3302" y="1550"/>
                                </a:lnTo>
                                <a:lnTo>
                                  <a:pt x="3302" y="1556"/>
                                </a:lnTo>
                                <a:lnTo>
                                  <a:pt x="3300" y="1561"/>
                                </a:lnTo>
                                <a:lnTo>
                                  <a:pt x="3297" y="1566"/>
                                </a:lnTo>
                                <a:lnTo>
                                  <a:pt x="3294" y="1570"/>
                                </a:lnTo>
                                <a:lnTo>
                                  <a:pt x="3289" y="1574"/>
                                </a:lnTo>
                                <a:lnTo>
                                  <a:pt x="3283" y="1576"/>
                                </a:lnTo>
                                <a:lnTo>
                                  <a:pt x="3291" y="1579"/>
                                </a:lnTo>
                                <a:lnTo>
                                  <a:pt x="3297" y="1583"/>
                                </a:lnTo>
                                <a:lnTo>
                                  <a:pt x="3301" y="1589"/>
                                </a:lnTo>
                                <a:lnTo>
                                  <a:pt x="3305" y="1594"/>
                                </a:lnTo>
                                <a:lnTo>
                                  <a:pt x="3307" y="1601"/>
                                </a:lnTo>
                                <a:lnTo>
                                  <a:pt x="3307" y="1609"/>
                                </a:lnTo>
                                <a:lnTo>
                                  <a:pt x="3307" y="1620"/>
                                </a:lnTo>
                                <a:lnTo>
                                  <a:pt x="3303" y="1629"/>
                                </a:lnTo>
                                <a:lnTo>
                                  <a:pt x="3296" y="1637"/>
                                </a:lnTo>
                                <a:lnTo>
                                  <a:pt x="3288" y="1644"/>
                                </a:lnTo>
                                <a:lnTo>
                                  <a:pt x="3278" y="1648"/>
                                </a:lnTo>
                                <a:lnTo>
                                  <a:pt x="3265" y="1648"/>
                                </a:lnTo>
                                <a:lnTo>
                                  <a:pt x="3252" y="1648"/>
                                </a:lnTo>
                                <a:lnTo>
                                  <a:pt x="3242" y="1644"/>
                                </a:lnTo>
                                <a:lnTo>
                                  <a:pt x="3234" y="1637"/>
                                </a:lnTo>
                                <a:lnTo>
                                  <a:pt x="3226" y="1629"/>
                                </a:lnTo>
                                <a:lnTo>
                                  <a:pt x="3222" y="1620"/>
                                </a:lnTo>
                                <a:lnTo>
                                  <a:pt x="3222" y="1609"/>
                                </a:lnTo>
                                <a:lnTo>
                                  <a:pt x="3222" y="1600"/>
                                </a:lnTo>
                                <a:lnTo>
                                  <a:pt x="3225" y="1593"/>
                                </a:lnTo>
                                <a:lnTo>
                                  <a:pt x="3229" y="1588"/>
                                </a:lnTo>
                                <a:lnTo>
                                  <a:pt x="3233" y="1582"/>
                                </a:lnTo>
                                <a:lnTo>
                                  <a:pt x="3239" y="1578"/>
                                </a:lnTo>
                                <a:lnTo>
                                  <a:pt x="3247" y="1576"/>
                                </a:lnTo>
                                <a:close/>
                                <a:moveTo>
                                  <a:pt x="3244" y="1549"/>
                                </a:moveTo>
                                <a:lnTo>
                                  <a:pt x="3244" y="1555"/>
                                </a:lnTo>
                                <a:lnTo>
                                  <a:pt x="3246" y="1560"/>
                                </a:lnTo>
                                <a:lnTo>
                                  <a:pt x="3250" y="1564"/>
                                </a:lnTo>
                                <a:lnTo>
                                  <a:pt x="3254" y="1568"/>
                                </a:lnTo>
                                <a:lnTo>
                                  <a:pt x="3259" y="1570"/>
                                </a:lnTo>
                                <a:lnTo>
                                  <a:pt x="3265" y="1570"/>
                                </a:lnTo>
                                <a:lnTo>
                                  <a:pt x="3271" y="1570"/>
                                </a:lnTo>
                                <a:lnTo>
                                  <a:pt x="3276" y="1568"/>
                                </a:lnTo>
                                <a:lnTo>
                                  <a:pt x="3280" y="1564"/>
                                </a:lnTo>
                                <a:lnTo>
                                  <a:pt x="3284" y="1560"/>
                                </a:lnTo>
                                <a:lnTo>
                                  <a:pt x="3286" y="1556"/>
                                </a:lnTo>
                                <a:lnTo>
                                  <a:pt x="3286" y="1550"/>
                                </a:lnTo>
                                <a:lnTo>
                                  <a:pt x="3286" y="1544"/>
                                </a:lnTo>
                                <a:lnTo>
                                  <a:pt x="3284" y="1540"/>
                                </a:lnTo>
                                <a:lnTo>
                                  <a:pt x="3280" y="1536"/>
                                </a:lnTo>
                                <a:lnTo>
                                  <a:pt x="3276" y="1532"/>
                                </a:lnTo>
                                <a:lnTo>
                                  <a:pt x="3271" y="1530"/>
                                </a:lnTo>
                                <a:lnTo>
                                  <a:pt x="3265" y="1530"/>
                                </a:lnTo>
                                <a:lnTo>
                                  <a:pt x="3259" y="1530"/>
                                </a:lnTo>
                                <a:lnTo>
                                  <a:pt x="3254" y="1532"/>
                                </a:lnTo>
                                <a:lnTo>
                                  <a:pt x="3250" y="1535"/>
                                </a:lnTo>
                                <a:lnTo>
                                  <a:pt x="3246" y="1539"/>
                                </a:lnTo>
                                <a:lnTo>
                                  <a:pt x="3244" y="1544"/>
                                </a:lnTo>
                                <a:lnTo>
                                  <a:pt x="3244" y="1549"/>
                                </a:lnTo>
                                <a:close/>
                                <a:moveTo>
                                  <a:pt x="3239" y="1609"/>
                                </a:moveTo>
                                <a:lnTo>
                                  <a:pt x="3239" y="1613"/>
                                </a:lnTo>
                                <a:lnTo>
                                  <a:pt x="3240" y="1618"/>
                                </a:lnTo>
                                <a:lnTo>
                                  <a:pt x="3242" y="1622"/>
                                </a:lnTo>
                                <a:lnTo>
                                  <a:pt x="3244" y="1626"/>
                                </a:lnTo>
                                <a:lnTo>
                                  <a:pt x="3247" y="1629"/>
                                </a:lnTo>
                                <a:lnTo>
                                  <a:pt x="3251" y="1632"/>
                                </a:lnTo>
                                <a:lnTo>
                                  <a:pt x="3256" y="1634"/>
                                </a:lnTo>
                                <a:lnTo>
                                  <a:pt x="3260" y="1635"/>
                                </a:lnTo>
                                <a:lnTo>
                                  <a:pt x="3265" y="1635"/>
                                </a:lnTo>
                                <a:lnTo>
                                  <a:pt x="3273" y="1635"/>
                                </a:lnTo>
                                <a:lnTo>
                                  <a:pt x="3279" y="1633"/>
                                </a:lnTo>
                                <a:lnTo>
                                  <a:pt x="3284" y="1628"/>
                                </a:lnTo>
                                <a:lnTo>
                                  <a:pt x="3289" y="1623"/>
                                </a:lnTo>
                                <a:lnTo>
                                  <a:pt x="3291" y="1617"/>
                                </a:lnTo>
                                <a:lnTo>
                                  <a:pt x="3291" y="1609"/>
                                </a:lnTo>
                                <a:lnTo>
                                  <a:pt x="3291" y="1602"/>
                                </a:lnTo>
                                <a:lnTo>
                                  <a:pt x="3289" y="1595"/>
                                </a:lnTo>
                                <a:lnTo>
                                  <a:pt x="3284" y="1590"/>
                                </a:lnTo>
                                <a:lnTo>
                                  <a:pt x="3278" y="1585"/>
                                </a:lnTo>
                                <a:lnTo>
                                  <a:pt x="3272" y="1583"/>
                                </a:lnTo>
                                <a:lnTo>
                                  <a:pt x="3265" y="1583"/>
                                </a:lnTo>
                                <a:lnTo>
                                  <a:pt x="3257" y="1583"/>
                                </a:lnTo>
                                <a:lnTo>
                                  <a:pt x="3251" y="1585"/>
                                </a:lnTo>
                                <a:lnTo>
                                  <a:pt x="3246" y="1590"/>
                                </a:lnTo>
                                <a:lnTo>
                                  <a:pt x="3241" y="1595"/>
                                </a:lnTo>
                                <a:lnTo>
                                  <a:pt x="3239" y="1601"/>
                                </a:lnTo>
                                <a:lnTo>
                                  <a:pt x="3239" y="1609"/>
                                </a:lnTo>
                                <a:close/>
                                <a:moveTo>
                                  <a:pt x="3407" y="1684"/>
                                </a:moveTo>
                                <a:lnTo>
                                  <a:pt x="3401" y="1675"/>
                                </a:lnTo>
                                <a:lnTo>
                                  <a:pt x="3395" y="1666"/>
                                </a:lnTo>
                                <a:lnTo>
                                  <a:pt x="3390" y="1656"/>
                                </a:lnTo>
                                <a:lnTo>
                                  <a:pt x="3385" y="1645"/>
                                </a:lnTo>
                                <a:lnTo>
                                  <a:pt x="3381" y="1634"/>
                                </a:lnTo>
                                <a:lnTo>
                                  <a:pt x="3378" y="1623"/>
                                </a:lnTo>
                                <a:lnTo>
                                  <a:pt x="3377" y="1611"/>
                                </a:lnTo>
                                <a:lnTo>
                                  <a:pt x="3376" y="1599"/>
                                </a:lnTo>
                                <a:lnTo>
                                  <a:pt x="3377" y="1589"/>
                                </a:lnTo>
                                <a:lnTo>
                                  <a:pt x="3378" y="1579"/>
                                </a:lnTo>
                                <a:lnTo>
                                  <a:pt x="3380" y="1569"/>
                                </a:lnTo>
                                <a:lnTo>
                                  <a:pt x="3383" y="1559"/>
                                </a:lnTo>
                                <a:lnTo>
                                  <a:pt x="3387" y="1548"/>
                                </a:lnTo>
                                <a:lnTo>
                                  <a:pt x="3393" y="1537"/>
                                </a:lnTo>
                                <a:lnTo>
                                  <a:pt x="3400" y="1526"/>
                                </a:lnTo>
                                <a:lnTo>
                                  <a:pt x="3407" y="1515"/>
                                </a:lnTo>
                                <a:lnTo>
                                  <a:pt x="3419" y="1515"/>
                                </a:lnTo>
                                <a:lnTo>
                                  <a:pt x="3412" y="1527"/>
                                </a:lnTo>
                                <a:lnTo>
                                  <a:pt x="3407" y="1536"/>
                                </a:lnTo>
                                <a:lnTo>
                                  <a:pt x="3405" y="1541"/>
                                </a:lnTo>
                                <a:lnTo>
                                  <a:pt x="3401" y="1549"/>
                                </a:lnTo>
                                <a:lnTo>
                                  <a:pt x="3398" y="1558"/>
                                </a:lnTo>
                                <a:lnTo>
                                  <a:pt x="3396" y="1566"/>
                                </a:lnTo>
                                <a:lnTo>
                                  <a:pt x="3394" y="1577"/>
                                </a:lnTo>
                                <a:lnTo>
                                  <a:pt x="3392" y="1588"/>
                                </a:lnTo>
                                <a:lnTo>
                                  <a:pt x="3392" y="1599"/>
                                </a:lnTo>
                                <a:lnTo>
                                  <a:pt x="3394" y="1621"/>
                                </a:lnTo>
                                <a:lnTo>
                                  <a:pt x="3399" y="1642"/>
                                </a:lnTo>
                                <a:lnTo>
                                  <a:pt x="3407" y="1663"/>
                                </a:lnTo>
                                <a:lnTo>
                                  <a:pt x="3419" y="1684"/>
                                </a:lnTo>
                                <a:lnTo>
                                  <a:pt x="3407" y="1684"/>
                                </a:lnTo>
                                <a:close/>
                                <a:moveTo>
                                  <a:pt x="3483" y="1646"/>
                                </a:moveTo>
                                <a:lnTo>
                                  <a:pt x="3483" y="1615"/>
                                </a:lnTo>
                                <a:lnTo>
                                  <a:pt x="3427" y="1615"/>
                                </a:lnTo>
                                <a:lnTo>
                                  <a:pt x="3427" y="1601"/>
                                </a:lnTo>
                                <a:lnTo>
                                  <a:pt x="3486" y="1517"/>
                                </a:lnTo>
                                <a:lnTo>
                                  <a:pt x="3499" y="1517"/>
                                </a:lnTo>
                                <a:lnTo>
                                  <a:pt x="3499" y="1601"/>
                                </a:lnTo>
                                <a:lnTo>
                                  <a:pt x="3517" y="1601"/>
                                </a:lnTo>
                                <a:lnTo>
                                  <a:pt x="3517" y="1615"/>
                                </a:lnTo>
                                <a:lnTo>
                                  <a:pt x="3499" y="1615"/>
                                </a:lnTo>
                                <a:lnTo>
                                  <a:pt x="3499" y="1646"/>
                                </a:lnTo>
                                <a:lnTo>
                                  <a:pt x="3483" y="1646"/>
                                </a:lnTo>
                                <a:close/>
                                <a:moveTo>
                                  <a:pt x="3483" y="1601"/>
                                </a:moveTo>
                                <a:lnTo>
                                  <a:pt x="3483" y="1543"/>
                                </a:lnTo>
                                <a:lnTo>
                                  <a:pt x="3443" y="1601"/>
                                </a:lnTo>
                                <a:lnTo>
                                  <a:pt x="3483" y="1601"/>
                                </a:lnTo>
                                <a:close/>
                                <a:moveTo>
                                  <a:pt x="3533" y="1612"/>
                                </a:moveTo>
                                <a:lnTo>
                                  <a:pt x="3549" y="1611"/>
                                </a:lnTo>
                                <a:lnTo>
                                  <a:pt x="3551" y="1619"/>
                                </a:lnTo>
                                <a:lnTo>
                                  <a:pt x="3553" y="1625"/>
                                </a:lnTo>
                                <a:lnTo>
                                  <a:pt x="3558" y="1629"/>
                                </a:lnTo>
                                <a:lnTo>
                                  <a:pt x="3562" y="1633"/>
                                </a:lnTo>
                                <a:lnTo>
                                  <a:pt x="3568" y="1635"/>
                                </a:lnTo>
                                <a:lnTo>
                                  <a:pt x="3574" y="1635"/>
                                </a:lnTo>
                                <a:lnTo>
                                  <a:pt x="3582" y="1635"/>
                                </a:lnTo>
                                <a:lnTo>
                                  <a:pt x="3588" y="1632"/>
                                </a:lnTo>
                                <a:lnTo>
                                  <a:pt x="3593" y="1627"/>
                                </a:lnTo>
                                <a:lnTo>
                                  <a:pt x="3599" y="1621"/>
                                </a:lnTo>
                                <a:lnTo>
                                  <a:pt x="3601" y="1613"/>
                                </a:lnTo>
                                <a:lnTo>
                                  <a:pt x="3601" y="1604"/>
                                </a:lnTo>
                                <a:lnTo>
                                  <a:pt x="3601" y="1595"/>
                                </a:lnTo>
                                <a:lnTo>
                                  <a:pt x="3599" y="1588"/>
                                </a:lnTo>
                                <a:lnTo>
                                  <a:pt x="3594" y="1582"/>
                                </a:lnTo>
                                <a:lnTo>
                                  <a:pt x="3589" y="1577"/>
                                </a:lnTo>
                                <a:lnTo>
                                  <a:pt x="3582" y="1575"/>
                                </a:lnTo>
                                <a:lnTo>
                                  <a:pt x="3574" y="1575"/>
                                </a:lnTo>
                                <a:lnTo>
                                  <a:pt x="3569" y="1575"/>
                                </a:lnTo>
                                <a:lnTo>
                                  <a:pt x="3564" y="1576"/>
                                </a:lnTo>
                                <a:lnTo>
                                  <a:pt x="3560" y="1578"/>
                                </a:lnTo>
                                <a:lnTo>
                                  <a:pt x="3556" y="1580"/>
                                </a:lnTo>
                                <a:lnTo>
                                  <a:pt x="3553" y="1583"/>
                                </a:lnTo>
                                <a:lnTo>
                                  <a:pt x="3550" y="1587"/>
                                </a:lnTo>
                                <a:lnTo>
                                  <a:pt x="3536" y="1585"/>
                                </a:lnTo>
                                <a:lnTo>
                                  <a:pt x="3548" y="1519"/>
                                </a:lnTo>
                                <a:lnTo>
                                  <a:pt x="3612" y="1519"/>
                                </a:lnTo>
                                <a:lnTo>
                                  <a:pt x="3612" y="1534"/>
                                </a:lnTo>
                                <a:lnTo>
                                  <a:pt x="3561" y="1534"/>
                                </a:lnTo>
                                <a:lnTo>
                                  <a:pt x="3554" y="1569"/>
                                </a:lnTo>
                                <a:lnTo>
                                  <a:pt x="3561" y="1563"/>
                                </a:lnTo>
                                <a:lnTo>
                                  <a:pt x="3570" y="1561"/>
                                </a:lnTo>
                                <a:lnTo>
                                  <a:pt x="3578" y="1561"/>
                                </a:lnTo>
                                <a:lnTo>
                                  <a:pt x="3589" y="1561"/>
                                </a:lnTo>
                                <a:lnTo>
                                  <a:pt x="3599" y="1564"/>
                                </a:lnTo>
                                <a:lnTo>
                                  <a:pt x="3607" y="1572"/>
                                </a:lnTo>
                                <a:lnTo>
                                  <a:pt x="3614" y="1580"/>
                                </a:lnTo>
                                <a:lnTo>
                                  <a:pt x="3618" y="1590"/>
                                </a:lnTo>
                                <a:lnTo>
                                  <a:pt x="3618" y="1602"/>
                                </a:lnTo>
                                <a:lnTo>
                                  <a:pt x="3618" y="1614"/>
                                </a:lnTo>
                                <a:lnTo>
                                  <a:pt x="3615" y="1624"/>
                                </a:lnTo>
                                <a:lnTo>
                                  <a:pt x="3608" y="1633"/>
                                </a:lnTo>
                                <a:lnTo>
                                  <a:pt x="3600" y="1643"/>
                                </a:lnTo>
                                <a:lnTo>
                                  <a:pt x="3588" y="1648"/>
                                </a:lnTo>
                                <a:lnTo>
                                  <a:pt x="3574" y="1648"/>
                                </a:lnTo>
                                <a:lnTo>
                                  <a:pt x="3562" y="1648"/>
                                </a:lnTo>
                                <a:lnTo>
                                  <a:pt x="3553" y="1645"/>
                                </a:lnTo>
                                <a:lnTo>
                                  <a:pt x="3545" y="1638"/>
                                </a:lnTo>
                                <a:lnTo>
                                  <a:pt x="3538" y="1632"/>
                                </a:lnTo>
                                <a:lnTo>
                                  <a:pt x="3534" y="1623"/>
                                </a:lnTo>
                                <a:lnTo>
                                  <a:pt x="3533" y="1612"/>
                                </a:lnTo>
                                <a:close/>
                                <a:moveTo>
                                  <a:pt x="3636" y="1548"/>
                                </a:moveTo>
                                <a:lnTo>
                                  <a:pt x="3636" y="1539"/>
                                </a:lnTo>
                                <a:lnTo>
                                  <a:pt x="3638" y="1531"/>
                                </a:lnTo>
                                <a:lnTo>
                                  <a:pt x="3643" y="1525"/>
                                </a:lnTo>
                                <a:lnTo>
                                  <a:pt x="3647" y="1518"/>
                                </a:lnTo>
                                <a:lnTo>
                                  <a:pt x="3654" y="1515"/>
                                </a:lnTo>
                                <a:lnTo>
                                  <a:pt x="3663" y="1515"/>
                                </a:lnTo>
                                <a:lnTo>
                                  <a:pt x="3671" y="1515"/>
                                </a:lnTo>
                                <a:lnTo>
                                  <a:pt x="3678" y="1518"/>
                                </a:lnTo>
                                <a:lnTo>
                                  <a:pt x="3683" y="1524"/>
                                </a:lnTo>
                                <a:lnTo>
                                  <a:pt x="3688" y="1529"/>
                                </a:lnTo>
                                <a:lnTo>
                                  <a:pt x="3691" y="1538"/>
                                </a:lnTo>
                                <a:lnTo>
                                  <a:pt x="3691" y="1549"/>
                                </a:lnTo>
                                <a:lnTo>
                                  <a:pt x="3691" y="1560"/>
                                </a:lnTo>
                                <a:lnTo>
                                  <a:pt x="3688" y="1568"/>
                                </a:lnTo>
                                <a:lnTo>
                                  <a:pt x="3683" y="1574"/>
                                </a:lnTo>
                                <a:lnTo>
                                  <a:pt x="3678" y="1580"/>
                                </a:lnTo>
                                <a:lnTo>
                                  <a:pt x="3671" y="1583"/>
                                </a:lnTo>
                                <a:lnTo>
                                  <a:pt x="3663" y="1583"/>
                                </a:lnTo>
                                <a:lnTo>
                                  <a:pt x="3655" y="1583"/>
                                </a:lnTo>
                                <a:lnTo>
                                  <a:pt x="3649" y="1580"/>
                                </a:lnTo>
                                <a:lnTo>
                                  <a:pt x="3644" y="1574"/>
                                </a:lnTo>
                                <a:lnTo>
                                  <a:pt x="3638" y="1569"/>
                                </a:lnTo>
                                <a:lnTo>
                                  <a:pt x="3636" y="1560"/>
                                </a:lnTo>
                                <a:lnTo>
                                  <a:pt x="3636" y="1548"/>
                                </a:lnTo>
                                <a:close/>
                                <a:moveTo>
                                  <a:pt x="3663" y="1526"/>
                                </a:moveTo>
                                <a:lnTo>
                                  <a:pt x="3659" y="1526"/>
                                </a:lnTo>
                                <a:lnTo>
                                  <a:pt x="3656" y="1528"/>
                                </a:lnTo>
                                <a:lnTo>
                                  <a:pt x="3654" y="1531"/>
                                </a:lnTo>
                                <a:lnTo>
                                  <a:pt x="3651" y="1534"/>
                                </a:lnTo>
                                <a:lnTo>
                                  <a:pt x="3650" y="1541"/>
                                </a:lnTo>
                                <a:lnTo>
                                  <a:pt x="3650" y="1550"/>
                                </a:lnTo>
                                <a:lnTo>
                                  <a:pt x="3650" y="1558"/>
                                </a:lnTo>
                                <a:lnTo>
                                  <a:pt x="3651" y="1564"/>
                                </a:lnTo>
                                <a:lnTo>
                                  <a:pt x="3654" y="1567"/>
                                </a:lnTo>
                                <a:lnTo>
                                  <a:pt x="3656" y="1570"/>
                                </a:lnTo>
                                <a:lnTo>
                                  <a:pt x="3659" y="1572"/>
                                </a:lnTo>
                                <a:lnTo>
                                  <a:pt x="3663" y="1572"/>
                                </a:lnTo>
                                <a:lnTo>
                                  <a:pt x="3667" y="1572"/>
                                </a:lnTo>
                                <a:lnTo>
                                  <a:pt x="3671" y="1570"/>
                                </a:lnTo>
                                <a:lnTo>
                                  <a:pt x="3673" y="1567"/>
                                </a:lnTo>
                                <a:lnTo>
                                  <a:pt x="3676" y="1564"/>
                                </a:lnTo>
                                <a:lnTo>
                                  <a:pt x="3677" y="1557"/>
                                </a:lnTo>
                                <a:lnTo>
                                  <a:pt x="3677" y="1548"/>
                                </a:lnTo>
                                <a:lnTo>
                                  <a:pt x="3677" y="1540"/>
                                </a:lnTo>
                                <a:lnTo>
                                  <a:pt x="3676" y="1534"/>
                                </a:lnTo>
                                <a:lnTo>
                                  <a:pt x="3673" y="1531"/>
                                </a:lnTo>
                                <a:lnTo>
                                  <a:pt x="3671" y="1528"/>
                                </a:lnTo>
                                <a:lnTo>
                                  <a:pt x="3667" y="1526"/>
                                </a:lnTo>
                                <a:lnTo>
                                  <a:pt x="3663" y="1526"/>
                                </a:lnTo>
                                <a:close/>
                                <a:moveTo>
                                  <a:pt x="3663" y="1651"/>
                                </a:moveTo>
                                <a:lnTo>
                                  <a:pt x="3734" y="1515"/>
                                </a:lnTo>
                                <a:lnTo>
                                  <a:pt x="3747" y="1515"/>
                                </a:lnTo>
                                <a:lnTo>
                                  <a:pt x="3677" y="1651"/>
                                </a:lnTo>
                                <a:lnTo>
                                  <a:pt x="3663" y="1651"/>
                                </a:lnTo>
                                <a:close/>
                                <a:moveTo>
                                  <a:pt x="3719" y="1616"/>
                                </a:moveTo>
                                <a:lnTo>
                                  <a:pt x="3719" y="1607"/>
                                </a:lnTo>
                                <a:lnTo>
                                  <a:pt x="3721" y="1599"/>
                                </a:lnTo>
                                <a:lnTo>
                                  <a:pt x="3726" y="1592"/>
                                </a:lnTo>
                                <a:lnTo>
                                  <a:pt x="3731" y="1586"/>
                                </a:lnTo>
                                <a:lnTo>
                                  <a:pt x="3737" y="1583"/>
                                </a:lnTo>
                                <a:lnTo>
                                  <a:pt x="3746" y="1583"/>
                                </a:lnTo>
                                <a:lnTo>
                                  <a:pt x="3754" y="1583"/>
                                </a:lnTo>
                                <a:lnTo>
                                  <a:pt x="3761" y="1586"/>
                                </a:lnTo>
                                <a:lnTo>
                                  <a:pt x="3766" y="1591"/>
                                </a:lnTo>
                                <a:lnTo>
                                  <a:pt x="3772" y="1597"/>
                                </a:lnTo>
                                <a:lnTo>
                                  <a:pt x="3774" y="1606"/>
                                </a:lnTo>
                                <a:lnTo>
                                  <a:pt x="3774" y="1617"/>
                                </a:lnTo>
                                <a:lnTo>
                                  <a:pt x="3774" y="1628"/>
                                </a:lnTo>
                                <a:lnTo>
                                  <a:pt x="3772" y="1636"/>
                                </a:lnTo>
                                <a:lnTo>
                                  <a:pt x="3766" y="1642"/>
                                </a:lnTo>
                                <a:lnTo>
                                  <a:pt x="3761" y="1648"/>
                                </a:lnTo>
                                <a:lnTo>
                                  <a:pt x="3754" y="1651"/>
                                </a:lnTo>
                                <a:lnTo>
                                  <a:pt x="3746" y="1651"/>
                                </a:lnTo>
                                <a:lnTo>
                                  <a:pt x="3739" y="1651"/>
                                </a:lnTo>
                                <a:lnTo>
                                  <a:pt x="3732" y="1648"/>
                                </a:lnTo>
                                <a:lnTo>
                                  <a:pt x="3727" y="1642"/>
                                </a:lnTo>
                                <a:lnTo>
                                  <a:pt x="3722" y="1636"/>
                                </a:lnTo>
                                <a:lnTo>
                                  <a:pt x="3719" y="1627"/>
                                </a:lnTo>
                                <a:lnTo>
                                  <a:pt x="3719" y="1616"/>
                                </a:lnTo>
                                <a:close/>
                                <a:moveTo>
                                  <a:pt x="3747" y="1594"/>
                                </a:moveTo>
                                <a:lnTo>
                                  <a:pt x="3743" y="1594"/>
                                </a:lnTo>
                                <a:lnTo>
                                  <a:pt x="3739" y="1595"/>
                                </a:lnTo>
                                <a:lnTo>
                                  <a:pt x="3737" y="1599"/>
                                </a:lnTo>
                                <a:lnTo>
                                  <a:pt x="3734" y="1602"/>
                                </a:lnTo>
                                <a:lnTo>
                                  <a:pt x="3733" y="1608"/>
                                </a:lnTo>
                                <a:lnTo>
                                  <a:pt x="3733" y="1617"/>
                                </a:lnTo>
                                <a:lnTo>
                                  <a:pt x="3733" y="1626"/>
                                </a:lnTo>
                                <a:lnTo>
                                  <a:pt x="3734" y="1631"/>
                                </a:lnTo>
                                <a:lnTo>
                                  <a:pt x="3737" y="1635"/>
                                </a:lnTo>
                                <a:lnTo>
                                  <a:pt x="3740" y="1638"/>
                                </a:lnTo>
                                <a:lnTo>
                                  <a:pt x="3743" y="1640"/>
                                </a:lnTo>
                                <a:lnTo>
                                  <a:pt x="3747" y="1640"/>
                                </a:lnTo>
                                <a:lnTo>
                                  <a:pt x="3751" y="1640"/>
                                </a:lnTo>
                                <a:lnTo>
                                  <a:pt x="3754" y="1638"/>
                                </a:lnTo>
                                <a:lnTo>
                                  <a:pt x="3757" y="1635"/>
                                </a:lnTo>
                                <a:lnTo>
                                  <a:pt x="3759" y="1631"/>
                                </a:lnTo>
                                <a:lnTo>
                                  <a:pt x="3761" y="1625"/>
                                </a:lnTo>
                                <a:lnTo>
                                  <a:pt x="3761" y="1616"/>
                                </a:lnTo>
                                <a:lnTo>
                                  <a:pt x="3761" y="1608"/>
                                </a:lnTo>
                                <a:lnTo>
                                  <a:pt x="3759" y="1602"/>
                                </a:lnTo>
                                <a:lnTo>
                                  <a:pt x="3757" y="1599"/>
                                </a:lnTo>
                                <a:lnTo>
                                  <a:pt x="3754" y="1595"/>
                                </a:lnTo>
                                <a:lnTo>
                                  <a:pt x="3751" y="1594"/>
                                </a:lnTo>
                                <a:lnTo>
                                  <a:pt x="3747" y="1594"/>
                                </a:lnTo>
                                <a:close/>
                                <a:moveTo>
                                  <a:pt x="3808" y="1684"/>
                                </a:moveTo>
                                <a:lnTo>
                                  <a:pt x="3796" y="1684"/>
                                </a:lnTo>
                                <a:lnTo>
                                  <a:pt x="3808" y="1663"/>
                                </a:lnTo>
                                <a:lnTo>
                                  <a:pt x="3816" y="1642"/>
                                </a:lnTo>
                                <a:lnTo>
                                  <a:pt x="3821" y="1621"/>
                                </a:lnTo>
                                <a:lnTo>
                                  <a:pt x="3823" y="1599"/>
                                </a:lnTo>
                                <a:lnTo>
                                  <a:pt x="3823" y="1588"/>
                                </a:lnTo>
                                <a:lnTo>
                                  <a:pt x="3821" y="1577"/>
                                </a:lnTo>
                                <a:lnTo>
                                  <a:pt x="3819" y="1567"/>
                                </a:lnTo>
                                <a:lnTo>
                                  <a:pt x="3817" y="1558"/>
                                </a:lnTo>
                                <a:lnTo>
                                  <a:pt x="3814" y="1549"/>
                                </a:lnTo>
                                <a:lnTo>
                                  <a:pt x="3810" y="1541"/>
                                </a:lnTo>
                                <a:lnTo>
                                  <a:pt x="3808" y="1536"/>
                                </a:lnTo>
                                <a:lnTo>
                                  <a:pt x="3803" y="1527"/>
                                </a:lnTo>
                                <a:lnTo>
                                  <a:pt x="3796" y="1515"/>
                                </a:lnTo>
                                <a:lnTo>
                                  <a:pt x="3808" y="1515"/>
                                </a:lnTo>
                                <a:lnTo>
                                  <a:pt x="3815" y="1526"/>
                                </a:lnTo>
                                <a:lnTo>
                                  <a:pt x="3822" y="1537"/>
                                </a:lnTo>
                                <a:lnTo>
                                  <a:pt x="3828" y="1548"/>
                                </a:lnTo>
                                <a:lnTo>
                                  <a:pt x="3832" y="1559"/>
                                </a:lnTo>
                                <a:lnTo>
                                  <a:pt x="3835" y="1569"/>
                                </a:lnTo>
                                <a:lnTo>
                                  <a:pt x="3837" y="1579"/>
                                </a:lnTo>
                                <a:lnTo>
                                  <a:pt x="3838" y="1589"/>
                                </a:lnTo>
                                <a:lnTo>
                                  <a:pt x="3839" y="1599"/>
                                </a:lnTo>
                                <a:lnTo>
                                  <a:pt x="3838" y="1611"/>
                                </a:lnTo>
                                <a:lnTo>
                                  <a:pt x="3837" y="1623"/>
                                </a:lnTo>
                                <a:lnTo>
                                  <a:pt x="3834" y="1634"/>
                                </a:lnTo>
                                <a:lnTo>
                                  <a:pt x="3830" y="1645"/>
                                </a:lnTo>
                                <a:lnTo>
                                  <a:pt x="3825" y="1656"/>
                                </a:lnTo>
                                <a:lnTo>
                                  <a:pt x="3820" y="1666"/>
                                </a:lnTo>
                                <a:lnTo>
                                  <a:pt x="3814" y="1675"/>
                                </a:lnTo>
                                <a:lnTo>
                                  <a:pt x="3808" y="1684"/>
                                </a:lnTo>
                                <a:close/>
                                <a:moveTo>
                                  <a:pt x="86" y="2396"/>
                                </a:moveTo>
                                <a:lnTo>
                                  <a:pt x="86" y="2411"/>
                                </a:lnTo>
                                <a:lnTo>
                                  <a:pt x="0" y="2411"/>
                                </a:lnTo>
                                <a:lnTo>
                                  <a:pt x="0" y="2407"/>
                                </a:lnTo>
                                <a:lnTo>
                                  <a:pt x="1" y="2404"/>
                                </a:lnTo>
                                <a:lnTo>
                                  <a:pt x="2" y="2400"/>
                                </a:lnTo>
                                <a:lnTo>
                                  <a:pt x="4" y="2394"/>
                                </a:lnTo>
                                <a:lnTo>
                                  <a:pt x="8" y="2389"/>
                                </a:lnTo>
                                <a:lnTo>
                                  <a:pt x="13" y="2383"/>
                                </a:lnTo>
                                <a:lnTo>
                                  <a:pt x="17" y="2377"/>
                                </a:lnTo>
                                <a:lnTo>
                                  <a:pt x="24" y="2371"/>
                                </a:lnTo>
                                <a:lnTo>
                                  <a:pt x="33" y="2363"/>
                                </a:lnTo>
                                <a:lnTo>
                                  <a:pt x="47" y="2352"/>
                                </a:lnTo>
                                <a:lnTo>
                                  <a:pt x="57" y="2343"/>
                                </a:lnTo>
                                <a:lnTo>
                                  <a:pt x="62" y="2336"/>
                                </a:lnTo>
                                <a:lnTo>
                                  <a:pt x="67" y="2329"/>
                                </a:lnTo>
                                <a:lnTo>
                                  <a:pt x="69" y="2323"/>
                                </a:lnTo>
                                <a:lnTo>
                                  <a:pt x="69" y="2317"/>
                                </a:lnTo>
                                <a:lnTo>
                                  <a:pt x="69" y="2311"/>
                                </a:lnTo>
                                <a:lnTo>
                                  <a:pt x="67" y="2305"/>
                                </a:lnTo>
                                <a:lnTo>
                                  <a:pt x="62" y="2301"/>
                                </a:lnTo>
                                <a:lnTo>
                                  <a:pt x="58" y="2297"/>
                                </a:lnTo>
                                <a:lnTo>
                                  <a:pt x="52" y="2295"/>
                                </a:lnTo>
                                <a:lnTo>
                                  <a:pt x="45" y="2295"/>
                                </a:lnTo>
                                <a:lnTo>
                                  <a:pt x="37" y="2295"/>
                                </a:lnTo>
                                <a:lnTo>
                                  <a:pt x="31" y="2297"/>
                                </a:lnTo>
                                <a:lnTo>
                                  <a:pt x="27" y="2302"/>
                                </a:lnTo>
                                <a:lnTo>
                                  <a:pt x="22" y="2306"/>
                                </a:lnTo>
                                <a:lnTo>
                                  <a:pt x="20" y="2312"/>
                                </a:lnTo>
                                <a:lnTo>
                                  <a:pt x="20" y="2321"/>
                                </a:lnTo>
                                <a:lnTo>
                                  <a:pt x="3" y="2319"/>
                                </a:lnTo>
                                <a:lnTo>
                                  <a:pt x="5" y="2307"/>
                                </a:lnTo>
                                <a:lnTo>
                                  <a:pt x="9" y="2298"/>
                                </a:lnTo>
                                <a:lnTo>
                                  <a:pt x="16" y="2291"/>
                                </a:lnTo>
                                <a:lnTo>
                                  <a:pt x="23" y="2285"/>
                                </a:lnTo>
                                <a:lnTo>
                                  <a:pt x="33" y="2282"/>
                                </a:lnTo>
                                <a:lnTo>
                                  <a:pt x="45" y="2282"/>
                                </a:lnTo>
                                <a:lnTo>
                                  <a:pt x="58" y="2282"/>
                                </a:lnTo>
                                <a:lnTo>
                                  <a:pt x="67" y="2285"/>
                                </a:lnTo>
                                <a:lnTo>
                                  <a:pt x="75" y="2292"/>
                                </a:lnTo>
                                <a:lnTo>
                                  <a:pt x="82" y="2299"/>
                                </a:lnTo>
                                <a:lnTo>
                                  <a:pt x="85" y="2307"/>
                                </a:lnTo>
                                <a:lnTo>
                                  <a:pt x="85" y="2317"/>
                                </a:lnTo>
                                <a:lnTo>
                                  <a:pt x="85" y="2323"/>
                                </a:lnTo>
                                <a:lnTo>
                                  <a:pt x="84" y="2328"/>
                                </a:lnTo>
                                <a:lnTo>
                                  <a:pt x="82" y="2333"/>
                                </a:lnTo>
                                <a:lnTo>
                                  <a:pt x="80" y="2338"/>
                                </a:lnTo>
                                <a:lnTo>
                                  <a:pt x="77" y="2343"/>
                                </a:lnTo>
                                <a:lnTo>
                                  <a:pt x="72" y="2348"/>
                                </a:lnTo>
                                <a:lnTo>
                                  <a:pt x="67" y="2354"/>
                                </a:lnTo>
                                <a:lnTo>
                                  <a:pt x="59" y="2361"/>
                                </a:lnTo>
                                <a:lnTo>
                                  <a:pt x="47" y="2371"/>
                                </a:lnTo>
                                <a:lnTo>
                                  <a:pt x="38" y="2379"/>
                                </a:lnTo>
                                <a:lnTo>
                                  <a:pt x="32" y="2384"/>
                                </a:lnTo>
                                <a:lnTo>
                                  <a:pt x="29" y="2387"/>
                                </a:lnTo>
                                <a:lnTo>
                                  <a:pt x="26" y="2390"/>
                                </a:lnTo>
                                <a:lnTo>
                                  <a:pt x="24" y="2393"/>
                                </a:lnTo>
                                <a:lnTo>
                                  <a:pt x="22" y="2396"/>
                                </a:lnTo>
                                <a:lnTo>
                                  <a:pt x="86" y="2396"/>
                                </a:lnTo>
                                <a:close/>
                                <a:moveTo>
                                  <a:pt x="187" y="2449"/>
                                </a:moveTo>
                                <a:lnTo>
                                  <a:pt x="181" y="2440"/>
                                </a:lnTo>
                                <a:lnTo>
                                  <a:pt x="175" y="2431"/>
                                </a:lnTo>
                                <a:lnTo>
                                  <a:pt x="170" y="2421"/>
                                </a:lnTo>
                                <a:lnTo>
                                  <a:pt x="165" y="2410"/>
                                </a:lnTo>
                                <a:lnTo>
                                  <a:pt x="161" y="2399"/>
                                </a:lnTo>
                                <a:lnTo>
                                  <a:pt x="158" y="2388"/>
                                </a:lnTo>
                                <a:lnTo>
                                  <a:pt x="157" y="2376"/>
                                </a:lnTo>
                                <a:lnTo>
                                  <a:pt x="156" y="2364"/>
                                </a:lnTo>
                                <a:lnTo>
                                  <a:pt x="156" y="2354"/>
                                </a:lnTo>
                                <a:lnTo>
                                  <a:pt x="158" y="2344"/>
                                </a:lnTo>
                                <a:lnTo>
                                  <a:pt x="160" y="2334"/>
                                </a:lnTo>
                                <a:lnTo>
                                  <a:pt x="163" y="2324"/>
                                </a:lnTo>
                                <a:lnTo>
                                  <a:pt x="167" y="2313"/>
                                </a:lnTo>
                                <a:lnTo>
                                  <a:pt x="173" y="2302"/>
                                </a:lnTo>
                                <a:lnTo>
                                  <a:pt x="179" y="2291"/>
                                </a:lnTo>
                                <a:lnTo>
                                  <a:pt x="187" y="2280"/>
                                </a:lnTo>
                                <a:lnTo>
                                  <a:pt x="199" y="2280"/>
                                </a:lnTo>
                                <a:lnTo>
                                  <a:pt x="191" y="2292"/>
                                </a:lnTo>
                                <a:lnTo>
                                  <a:pt x="187" y="2301"/>
                                </a:lnTo>
                                <a:lnTo>
                                  <a:pt x="184" y="2306"/>
                                </a:lnTo>
                                <a:lnTo>
                                  <a:pt x="181" y="2314"/>
                                </a:lnTo>
                                <a:lnTo>
                                  <a:pt x="178" y="2323"/>
                                </a:lnTo>
                                <a:lnTo>
                                  <a:pt x="176" y="2331"/>
                                </a:lnTo>
                                <a:lnTo>
                                  <a:pt x="174" y="2342"/>
                                </a:lnTo>
                                <a:lnTo>
                                  <a:pt x="172" y="2353"/>
                                </a:lnTo>
                                <a:lnTo>
                                  <a:pt x="172" y="2364"/>
                                </a:lnTo>
                                <a:lnTo>
                                  <a:pt x="174" y="2386"/>
                                </a:lnTo>
                                <a:lnTo>
                                  <a:pt x="179" y="2407"/>
                                </a:lnTo>
                                <a:lnTo>
                                  <a:pt x="187" y="2428"/>
                                </a:lnTo>
                                <a:lnTo>
                                  <a:pt x="199" y="2449"/>
                                </a:lnTo>
                                <a:lnTo>
                                  <a:pt x="187" y="2449"/>
                                </a:lnTo>
                                <a:close/>
                                <a:moveTo>
                                  <a:pt x="213" y="2377"/>
                                </a:moveTo>
                                <a:lnTo>
                                  <a:pt x="229" y="2376"/>
                                </a:lnTo>
                                <a:lnTo>
                                  <a:pt x="230" y="2384"/>
                                </a:lnTo>
                                <a:lnTo>
                                  <a:pt x="233" y="2390"/>
                                </a:lnTo>
                                <a:lnTo>
                                  <a:pt x="238" y="2394"/>
                                </a:lnTo>
                                <a:lnTo>
                                  <a:pt x="242" y="2398"/>
                                </a:lnTo>
                                <a:lnTo>
                                  <a:pt x="248" y="2400"/>
                                </a:lnTo>
                                <a:lnTo>
                                  <a:pt x="254" y="2400"/>
                                </a:lnTo>
                                <a:lnTo>
                                  <a:pt x="262" y="2400"/>
                                </a:lnTo>
                                <a:lnTo>
                                  <a:pt x="268" y="2397"/>
                                </a:lnTo>
                                <a:lnTo>
                                  <a:pt x="273" y="2392"/>
                                </a:lnTo>
                                <a:lnTo>
                                  <a:pt x="279" y="2386"/>
                                </a:lnTo>
                                <a:lnTo>
                                  <a:pt x="281" y="2378"/>
                                </a:lnTo>
                                <a:lnTo>
                                  <a:pt x="281" y="2369"/>
                                </a:lnTo>
                                <a:lnTo>
                                  <a:pt x="281" y="2360"/>
                                </a:lnTo>
                                <a:lnTo>
                                  <a:pt x="279" y="2353"/>
                                </a:lnTo>
                                <a:lnTo>
                                  <a:pt x="274" y="2347"/>
                                </a:lnTo>
                                <a:lnTo>
                                  <a:pt x="269" y="2342"/>
                                </a:lnTo>
                                <a:lnTo>
                                  <a:pt x="262" y="2340"/>
                                </a:lnTo>
                                <a:lnTo>
                                  <a:pt x="254" y="2340"/>
                                </a:lnTo>
                                <a:lnTo>
                                  <a:pt x="249" y="2340"/>
                                </a:lnTo>
                                <a:lnTo>
                                  <a:pt x="244" y="2341"/>
                                </a:lnTo>
                                <a:lnTo>
                                  <a:pt x="240" y="2343"/>
                                </a:lnTo>
                                <a:lnTo>
                                  <a:pt x="236" y="2345"/>
                                </a:lnTo>
                                <a:lnTo>
                                  <a:pt x="233" y="2348"/>
                                </a:lnTo>
                                <a:lnTo>
                                  <a:pt x="230" y="2352"/>
                                </a:lnTo>
                                <a:lnTo>
                                  <a:pt x="215" y="2350"/>
                                </a:lnTo>
                                <a:lnTo>
                                  <a:pt x="228" y="2284"/>
                                </a:lnTo>
                                <a:lnTo>
                                  <a:pt x="292" y="2284"/>
                                </a:lnTo>
                                <a:lnTo>
                                  <a:pt x="292" y="2299"/>
                                </a:lnTo>
                                <a:lnTo>
                                  <a:pt x="240" y="2299"/>
                                </a:lnTo>
                                <a:lnTo>
                                  <a:pt x="234" y="2334"/>
                                </a:lnTo>
                                <a:lnTo>
                                  <a:pt x="241" y="2328"/>
                                </a:lnTo>
                                <a:lnTo>
                                  <a:pt x="249" y="2326"/>
                                </a:lnTo>
                                <a:lnTo>
                                  <a:pt x="258" y="2326"/>
                                </a:lnTo>
                                <a:lnTo>
                                  <a:pt x="269" y="2326"/>
                                </a:lnTo>
                                <a:lnTo>
                                  <a:pt x="279" y="2329"/>
                                </a:lnTo>
                                <a:lnTo>
                                  <a:pt x="286" y="2337"/>
                                </a:lnTo>
                                <a:lnTo>
                                  <a:pt x="294" y="2345"/>
                                </a:lnTo>
                                <a:lnTo>
                                  <a:pt x="298" y="2355"/>
                                </a:lnTo>
                                <a:lnTo>
                                  <a:pt x="298" y="2367"/>
                                </a:lnTo>
                                <a:lnTo>
                                  <a:pt x="298" y="2379"/>
                                </a:lnTo>
                                <a:lnTo>
                                  <a:pt x="295" y="2389"/>
                                </a:lnTo>
                                <a:lnTo>
                                  <a:pt x="288" y="2398"/>
                                </a:lnTo>
                                <a:lnTo>
                                  <a:pt x="280" y="2408"/>
                                </a:lnTo>
                                <a:lnTo>
                                  <a:pt x="268" y="2413"/>
                                </a:lnTo>
                                <a:lnTo>
                                  <a:pt x="254" y="2413"/>
                                </a:lnTo>
                                <a:lnTo>
                                  <a:pt x="242" y="2413"/>
                                </a:lnTo>
                                <a:lnTo>
                                  <a:pt x="233" y="2410"/>
                                </a:lnTo>
                                <a:lnTo>
                                  <a:pt x="225" y="2403"/>
                                </a:lnTo>
                                <a:lnTo>
                                  <a:pt x="218" y="2397"/>
                                </a:lnTo>
                                <a:lnTo>
                                  <a:pt x="214" y="2388"/>
                                </a:lnTo>
                                <a:lnTo>
                                  <a:pt x="213" y="2377"/>
                                </a:lnTo>
                                <a:close/>
                                <a:moveTo>
                                  <a:pt x="316" y="2313"/>
                                </a:moveTo>
                                <a:lnTo>
                                  <a:pt x="316" y="2304"/>
                                </a:lnTo>
                                <a:lnTo>
                                  <a:pt x="318" y="2296"/>
                                </a:lnTo>
                                <a:lnTo>
                                  <a:pt x="323" y="2290"/>
                                </a:lnTo>
                                <a:lnTo>
                                  <a:pt x="327" y="2283"/>
                                </a:lnTo>
                                <a:lnTo>
                                  <a:pt x="334" y="2280"/>
                                </a:lnTo>
                                <a:lnTo>
                                  <a:pt x="343" y="2280"/>
                                </a:lnTo>
                                <a:lnTo>
                                  <a:pt x="351" y="2280"/>
                                </a:lnTo>
                                <a:lnTo>
                                  <a:pt x="357" y="2283"/>
                                </a:lnTo>
                                <a:lnTo>
                                  <a:pt x="363" y="2289"/>
                                </a:lnTo>
                                <a:lnTo>
                                  <a:pt x="368" y="2294"/>
                                </a:lnTo>
                                <a:lnTo>
                                  <a:pt x="371" y="2303"/>
                                </a:lnTo>
                                <a:lnTo>
                                  <a:pt x="371" y="2314"/>
                                </a:lnTo>
                                <a:lnTo>
                                  <a:pt x="371" y="2325"/>
                                </a:lnTo>
                                <a:lnTo>
                                  <a:pt x="368" y="2333"/>
                                </a:lnTo>
                                <a:lnTo>
                                  <a:pt x="363" y="2339"/>
                                </a:lnTo>
                                <a:lnTo>
                                  <a:pt x="357" y="2345"/>
                                </a:lnTo>
                                <a:lnTo>
                                  <a:pt x="351" y="2348"/>
                                </a:lnTo>
                                <a:lnTo>
                                  <a:pt x="343" y="2348"/>
                                </a:lnTo>
                                <a:lnTo>
                                  <a:pt x="335" y="2348"/>
                                </a:lnTo>
                                <a:lnTo>
                                  <a:pt x="329" y="2345"/>
                                </a:lnTo>
                                <a:lnTo>
                                  <a:pt x="323" y="2339"/>
                                </a:lnTo>
                                <a:lnTo>
                                  <a:pt x="318" y="2334"/>
                                </a:lnTo>
                                <a:lnTo>
                                  <a:pt x="316" y="2325"/>
                                </a:lnTo>
                                <a:lnTo>
                                  <a:pt x="316" y="2313"/>
                                </a:lnTo>
                                <a:close/>
                                <a:moveTo>
                                  <a:pt x="343" y="2291"/>
                                </a:moveTo>
                                <a:lnTo>
                                  <a:pt x="339" y="2291"/>
                                </a:lnTo>
                                <a:lnTo>
                                  <a:pt x="336" y="2293"/>
                                </a:lnTo>
                                <a:lnTo>
                                  <a:pt x="333" y="2296"/>
                                </a:lnTo>
                                <a:lnTo>
                                  <a:pt x="331" y="2299"/>
                                </a:lnTo>
                                <a:lnTo>
                                  <a:pt x="329" y="2306"/>
                                </a:lnTo>
                                <a:lnTo>
                                  <a:pt x="329" y="2315"/>
                                </a:lnTo>
                                <a:lnTo>
                                  <a:pt x="329" y="2323"/>
                                </a:lnTo>
                                <a:lnTo>
                                  <a:pt x="331" y="2329"/>
                                </a:lnTo>
                                <a:lnTo>
                                  <a:pt x="333" y="2332"/>
                                </a:lnTo>
                                <a:lnTo>
                                  <a:pt x="336" y="2335"/>
                                </a:lnTo>
                                <a:lnTo>
                                  <a:pt x="339" y="2337"/>
                                </a:lnTo>
                                <a:lnTo>
                                  <a:pt x="343" y="2337"/>
                                </a:lnTo>
                                <a:lnTo>
                                  <a:pt x="347" y="2337"/>
                                </a:lnTo>
                                <a:lnTo>
                                  <a:pt x="350" y="2335"/>
                                </a:lnTo>
                                <a:lnTo>
                                  <a:pt x="353" y="2332"/>
                                </a:lnTo>
                                <a:lnTo>
                                  <a:pt x="356" y="2329"/>
                                </a:lnTo>
                                <a:lnTo>
                                  <a:pt x="357" y="2322"/>
                                </a:lnTo>
                                <a:lnTo>
                                  <a:pt x="357" y="2313"/>
                                </a:lnTo>
                                <a:lnTo>
                                  <a:pt x="357" y="2305"/>
                                </a:lnTo>
                                <a:lnTo>
                                  <a:pt x="356" y="2299"/>
                                </a:lnTo>
                                <a:lnTo>
                                  <a:pt x="353" y="2296"/>
                                </a:lnTo>
                                <a:lnTo>
                                  <a:pt x="350" y="2293"/>
                                </a:lnTo>
                                <a:lnTo>
                                  <a:pt x="347" y="2291"/>
                                </a:lnTo>
                                <a:lnTo>
                                  <a:pt x="343" y="2291"/>
                                </a:lnTo>
                                <a:close/>
                                <a:moveTo>
                                  <a:pt x="343" y="2416"/>
                                </a:moveTo>
                                <a:lnTo>
                                  <a:pt x="414" y="2280"/>
                                </a:lnTo>
                                <a:lnTo>
                                  <a:pt x="427" y="2280"/>
                                </a:lnTo>
                                <a:lnTo>
                                  <a:pt x="356" y="2416"/>
                                </a:lnTo>
                                <a:lnTo>
                                  <a:pt x="343" y="2416"/>
                                </a:lnTo>
                                <a:close/>
                                <a:moveTo>
                                  <a:pt x="399" y="2381"/>
                                </a:moveTo>
                                <a:lnTo>
                                  <a:pt x="399" y="2372"/>
                                </a:lnTo>
                                <a:lnTo>
                                  <a:pt x="401" y="2364"/>
                                </a:lnTo>
                                <a:lnTo>
                                  <a:pt x="406" y="2357"/>
                                </a:lnTo>
                                <a:lnTo>
                                  <a:pt x="411" y="2351"/>
                                </a:lnTo>
                                <a:lnTo>
                                  <a:pt x="417" y="2348"/>
                                </a:lnTo>
                                <a:lnTo>
                                  <a:pt x="426" y="2348"/>
                                </a:lnTo>
                                <a:lnTo>
                                  <a:pt x="434" y="2348"/>
                                </a:lnTo>
                                <a:lnTo>
                                  <a:pt x="441" y="2351"/>
                                </a:lnTo>
                                <a:lnTo>
                                  <a:pt x="446" y="2356"/>
                                </a:lnTo>
                                <a:lnTo>
                                  <a:pt x="451" y="2362"/>
                                </a:lnTo>
                                <a:lnTo>
                                  <a:pt x="454" y="2371"/>
                                </a:lnTo>
                                <a:lnTo>
                                  <a:pt x="454" y="2382"/>
                                </a:lnTo>
                                <a:lnTo>
                                  <a:pt x="454" y="2393"/>
                                </a:lnTo>
                                <a:lnTo>
                                  <a:pt x="451" y="2401"/>
                                </a:lnTo>
                                <a:lnTo>
                                  <a:pt x="446" y="2407"/>
                                </a:lnTo>
                                <a:lnTo>
                                  <a:pt x="441" y="2413"/>
                                </a:lnTo>
                                <a:lnTo>
                                  <a:pt x="434" y="2416"/>
                                </a:lnTo>
                                <a:lnTo>
                                  <a:pt x="426" y="2416"/>
                                </a:lnTo>
                                <a:lnTo>
                                  <a:pt x="418" y="2416"/>
                                </a:lnTo>
                                <a:lnTo>
                                  <a:pt x="412" y="2413"/>
                                </a:lnTo>
                                <a:lnTo>
                                  <a:pt x="407" y="2407"/>
                                </a:lnTo>
                                <a:lnTo>
                                  <a:pt x="402" y="2401"/>
                                </a:lnTo>
                                <a:lnTo>
                                  <a:pt x="399" y="2392"/>
                                </a:lnTo>
                                <a:lnTo>
                                  <a:pt x="399" y="2381"/>
                                </a:lnTo>
                                <a:close/>
                                <a:moveTo>
                                  <a:pt x="427" y="2359"/>
                                </a:moveTo>
                                <a:lnTo>
                                  <a:pt x="423" y="2359"/>
                                </a:lnTo>
                                <a:lnTo>
                                  <a:pt x="419" y="2360"/>
                                </a:lnTo>
                                <a:lnTo>
                                  <a:pt x="417" y="2364"/>
                                </a:lnTo>
                                <a:lnTo>
                                  <a:pt x="414" y="2367"/>
                                </a:lnTo>
                                <a:lnTo>
                                  <a:pt x="413" y="2373"/>
                                </a:lnTo>
                                <a:lnTo>
                                  <a:pt x="413" y="2382"/>
                                </a:lnTo>
                                <a:lnTo>
                                  <a:pt x="413" y="2391"/>
                                </a:lnTo>
                                <a:lnTo>
                                  <a:pt x="414" y="2396"/>
                                </a:lnTo>
                                <a:lnTo>
                                  <a:pt x="417" y="2400"/>
                                </a:lnTo>
                                <a:lnTo>
                                  <a:pt x="419" y="2403"/>
                                </a:lnTo>
                                <a:lnTo>
                                  <a:pt x="423" y="2405"/>
                                </a:lnTo>
                                <a:lnTo>
                                  <a:pt x="426" y="2405"/>
                                </a:lnTo>
                                <a:lnTo>
                                  <a:pt x="430" y="2405"/>
                                </a:lnTo>
                                <a:lnTo>
                                  <a:pt x="434" y="2403"/>
                                </a:lnTo>
                                <a:lnTo>
                                  <a:pt x="436" y="2400"/>
                                </a:lnTo>
                                <a:lnTo>
                                  <a:pt x="439" y="2396"/>
                                </a:lnTo>
                                <a:lnTo>
                                  <a:pt x="440" y="2390"/>
                                </a:lnTo>
                                <a:lnTo>
                                  <a:pt x="440" y="2381"/>
                                </a:lnTo>
                                <a:lnTo>
                                  <a:pt x="440" y="2373"/>
                                </a:lnTo>
                                <a:lnTo>
                                  <a:pt x="439" y="2367"/>
                                </a:lnTo>
                                <a:lnTo>
                                  <a:pt x="436" y="2364"/>
                                </a:lnTo>
                                <a:lnTo>
                                  <a:pt x="434" y="2360"/>
                                </a:lnTo>
                                <a:lnTo>
                                  <a:pt x="430" y="2359"/>
                                </a:lnTo>
                                <a:lnTo>
                                  <a:pt x="427" y="2359"/>
                                </a:lnTo>
                                <a:close/>
                                <a:moveTo>
                                  <a:pt x="487" y="2449"/>
                                </a:moveTo>
                                <a:lnTo>
                                  <a:pt x="476" y="2449"/>
                                </a:lnTo>
                                <a:lnTo>
                                  <a:pt x="488" y="2428"/>
                                </a:lnTo>
                                <a:lnTo>
                                  <a:pt x="496" y="2407"/>
                                </a:lnTo>
                                <a:lnTo>
                                  <a:pt x="501" y="2386"/>
                                </a:lnTo>
                                <a:lnTo>
                                  <a:pt x="502" y="2364"/>
                                </a:lnTo>
                                <a:lnTo>
                                  <a:pt x="502" y="2353"/>
                                </a:lnTo>
                                <a:lnTo>
                                  <a:pt x="501" y="2342"/>
                                </a:lnTo>
                                <a:lnTo>
                                  <a:pt x="499" y="2332"/>
                                </a:lnTo>
                                <a:lnTo>
                                  <a:pt x="497" y="2323"/>
                                </a:lnTo>
                                <a:lnTo>
                                  <a:pt x="494" y="2314"/>
                                </a:lnTo>
                                <a:lnTo>
                                  <a:pt x="490" y="2306"/>
                                </a:lnTo>
                                <a:lnTo>
                                  <a:pt x="488" y="2301"/>
                                </a:lnTo>
                                <a:lnTo>
                                  <a:pt x="483" y="2292"/>
                                </a:lnTo>
                                <a:lnTo>
                                  <a:pt x="476" y="2280"/>
                                </a:lnTo>
                                <a:lnTo>
                                  <a:pt x="487" y="2280"/>
                                </a:lnTo>
                                <a:lnTo>
                                  <a:pt x="495" y="2291"/>
                                </a:lnTo>
                                <a:lnTo>
                                  <a:pt x="502" y="2302"/>
                                </a:lnTo>
                                <a:lnTo>
                                  <a:pt x="507" y="2313"/>
                                </a:lnTo>
                                <a:lnTo>
                                  <a:pt x="512" y="2324"/>
                                </a:lnTo>
                                <a:lnTo>
                                  <a:pt x="515" y="2334"/>
                                </a:lnTo>
                                <a:lnTo>
                                  <a:pt x="517" y="2344"/>
                                </a:lnTo>
                                <a:lnTo>
                                  <a:pt x="518" y="2354"/>
                                </a:lnTo>
                                <a:lnTo>
                                  <a:pt x="519" y="2364"/>
                                </a:lnTo>
                                <a:lnTo>
                                  <a:pt x="518" y="2376"/>
                                </a:lnTo>
                                <a:lnTo>
                                  <a:pt x="516" y="2388"/>
                                </a:lnTo>
                                <a:lnTo>
                                  <a:pt x="514" y="2399"/>
                                </a:lnTo>
                                <a:lnTo>
                                  <a:pt x="510" y="2410"/>
                                </a:lnTo>
                                <a:lnTo>
                                  <a:pt x="505" y="2421"/>
                                </a:lnTo>
                                <a:lnTo>
                                  <a:pt x="499" y="2431"/>
                                </a:lnTo>
                                <a:lnTo>
                                  <a:pt x="494" y="2440"/>
                                </a:lnTo>
                                <a:lnTo>
                                  <a:pt x="487" y="244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docshape45"/>
                        <wps:cNvSpPr txBox="1">
                          <a:spLocks noChangeArrowheads="1"/>
                        </wps:cNvSpPr>
                        <wps:spPr bwMode="auto">
                          <a:xfrm>
                            <a:off x="375" y="338"/>
                            <a:ext cx="7802"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line="290" w:lineRule="auto"/>
                                <w:rPr>
                                  <w:rFonts w:ascii="Calibri"/>
                                  <w:sz w:val="24"/>
                                </w:rPr>
                              </w:pPr>
                              <w:r>
                                <w:rPr>
                                  <w:rFonts w:ascii="Calibri"/>
                                  <w:color w:val="202024"/>
                                  <w:w w:val="110"/>
                                  <w:sz w:val="24"/>
                                </w:rPr>
                                <w:t>3.</w:t>
                              </w:r>
                              <w:r>
                                <w:rPr>
                                  <w:rFonts w:ascii="Calibri"/>
                                  <w:color w:val="202024"/>
                                  <w:spacing w:val="3"/>
                                  <w:w w:val="110"/>
                                  <w:sz w:val="24"/>
                                </w:rPr>
                                <w:t xml:space="preserve"> </w:t>
                              </w:r>
                              <w:r>
                                <w:rPr>
                                  <w:rFonts w:ascii="Calibri"/>
                                  <w:color w:val="202024"/>
                                  <w:w w:val="110"/>
                                  <w:sz w:val="24"/>
                                </w:rPr>
                                <w:t>How</w:t>
                              </w:r>
                              <w:r>
                                <w:rPr>
                                  <w:rFonts w:ascii="Calibri"/>
                                  <w:color w:val="202024"/>
                                  <w:spacing w:val="3"/>
                                  <w:w w:val="110"/>
                                  <w:sz w:val="24"/>
                                </w:rPr>
                                <w:t xml:space="preserve"> </w:t>
                              </w:r>
                              <w:r>
                                <w:rPr>
                                  <w:rFonts w:ascii="Calibri"/>
                                  <w:color w:val="202024"/>
                                  <w:w w:val="110"/>
                                  <w:sz w:val="24"/>
                                </w:rPr>
                                <w:t>do</w:t>
                              </w:r>
                              <w:r>
                                <w:rPr>
                                  <w:rFonts w:ascii="Calibri"/>
                                  <w:color w:val="202024"/>
                                  <w:spacing w:val="4"/>
                                  <w:w w:val="110"/>
                                  <w:sz w:val="24"/>
                                </w:rPr>
                                <w:t xml:space="preserve"> </w:t>
                              </w:r>
                              <w:r>
                                <w:rPr>
                                  <w:rFonts w:ascii="Calibri"/>
                                  <w:color w:val="202024"/>
                                  <w:w w:val="110"/>
                                  <w:sz w:val="24"/>
                                </w:rPr>
                                <w:t>you</w:t>
                              </w:r>
                              <w:r>
                                <w:rPr>
                                  <w:rFonts w:ascii="Calibri"/>
                                  <w:color w:val="202024"/>
                                  <w:spacing w:val="3"/>
                                  <w:w w:val="110"/>
                                  <w:sz w:val="24"/>
                                </w:rPr>
                                <w:t xml:space="preserve"> </w:t>
                              </w:r>
                              <w:r>
                                <w:rPr>
                                  <w:rFonts w:ascii="Calibri"/>
                                  <w:color w:val="202024"/>
                                  <w:w w:val="110"/>
                                  <w:sz w:val="24"/>
                                </w:rPr>
                                <w:t>plan</w:t>
                              </w:r>
                              <w:r>
                                <w:rPr>
                                  <w:rFonts w:ascii="Calibri"/>
                                  <w:color w:val="202024"/>
                                  <w:spacing w:val="4"/>
                                  <w:w w:val="110"/>
                                  <w:sz w:val="24"/>
                                </w:rPr>
                                <w:t xml:space="preserve"> </w:t>
                              </w:r>
                              <w:r>
                                <w:rPr>
                                  <w:rFonts w:ascii="Calibri"/>
                                  <w:color w:val="202024"/>
                                  <w:w w:val="110"/>
                                  <w:sz w:val="24"/>
                                </w:rPr>
                                <w:t>on</w:t>
                              </w:r>
                              <w:r>
                                <w:rPr>
                                  <w:rFonts w:ascii="Calibri"/>
                                  <w:color w:val="202024"/>
                                  <w:spacing w:val="3"/>
                                  <w:w w:val="110"/>
                                  <w:sz w:val="24"/>
                                </w:rPr>
                                <w:t xml:space="preserve"> </w:t>
                              </w:r>
                              <w:r>
                                <w:rPr>
                                  <w:rFonts w:ascii="Calibri"/>
                                  <w:color w:val="202024"/>
                                  <w:w w:val="110"/>
                                  <w:sz w:val="24"/>
                                </w:rPr>
                                <w:t>obtaining</w:t>
                              </w:r>
                              <w:r>
                                <w:rPr>
                                  <w:rFonts w:ascii="Calibri"/>
                                  <w:color w:val="202024"/>
                                  <w:spacing w:val="3"/>
                                  <w:w w:val="110"/>
                                  <w:sz w:val="24"/>
                                </w:rPr>
                                <w:t xml:space="preserve"> </w:t>
                              </w:r>
                              <w:r>
                                <w:rPr>
                                  <w:rFonts w:ascii="Calibri"/>
                                  <w:color w:val="202024"/>
                                  <w:w w:val="110"/>
                                  <w:sz w:val="24"/>
                                </w:rPr>
                                <w:t>your</w:t>
                              </w:r>
                              <w:r>
                                <w:rPr>
                                  <w:rFonts w:ascii="Calibri"/>
                                  <w:color w:val="202024"/>
                                  <w:spacing w:val="4"/>
                                  <w:w w:val="110"/>
                                  <w:sz w:val="24"/>
                                </w:rPr>
                                <w:t xml:space="preserve"> </w:t>
                              </w:r>
                              <w:r>
                                <w:rPr>
                                  <w:rFonts w:ascii="Calibri"/>
                                  <w:color w:val="202024"/>
                                  <w:w w:val="110"/>
                                  <w:sz w:val="24"/>
                                </w:rPr>
                                <w:t>150-credit</w:t>
                              </w:r>
                              <w:r>
                                <w:rPr>
                                  <w:rFonts w:ascii="Calibri"/>
                                  <w:color w:val="202024"/>
                                  <w:spacing w:val="3"/>
                                  <w:w w:val="110"/>
                                  <w:sz w:val="24"/>
                                </w:rPr>
                                <w:t xml:space="preserve"> </w:t>
                              </w:r>
                              <w:r>
                                <w:rPr>
                                  <w:rFonts w:ascii="Calibri"/>
                                  <w:color w:val="202024"/>
                                  <w:w w:val="110"/>
                                  <w:sz w:val="24"/>
                                </w:rPr>
                                <w:t>hours</w:t>
                              </w:r>
                              <w:r>
                                <w:rPr>
                                  <w:rFonts w:ascii="Calibri"/>
                                  <w:color w:val="202024"/>
                                  <w:spacing w:val="4"/>
                                  <w:w w:val="110"/>
                                  <w:sz w:val="24"/>
                                </w:rPr>
                                <w:t xml:space="preserve"> </w:t>
                              </w:r>
                              <w:r>
                                <w:rPr>
                                  <w:rFonts w:ascii="Calibri"/>
                                  <w:color w:val="202024"/>
                                  <w:w w:val="110"/>
                                  <w:sz w:val="24"/>
                                </w:rPr>
                                <w:t>required</w:t>
                              </w:r>
                              <w:r>
                                <w:rPr>
                                  <w:rFonts w:ascii="Calibri"/>
                                  <w:color w:val="202024"/>
                                  <w:spacing w:val="3"/>
                                  <w:w w:val="110"/>
                                  <w:sz w:val="24"/>
                                </w:rPr>
                                <w:t xml:space="preserve"> </w:t>
                              </w:r>
                              <w:r>
                                <w:rPr>
                                  <w:rFonts w:ascii="Calibri"/>
                                  <w:color w:val="202024"/>
                                  <w:w w:val="110"/>
                                  <w:sz w:val="24"/>
                                </w:rPr>
                                <w:t>for</w:t>
                              </w:r>
                              <w:r>
                                <w:rPr>
                                  <w:rFonts w:ascii="Calibri"/>
                                  <w:color w:val="202024"/>
                                  <w:spacing w:val="3"/>
                                  <w:w w:val="110"/>
                                  <w:sz w:val="24"/>
                                </w:rPr>
                                <w:t xml:space="preserve"> </w:t>
                              </w:r>
                              <w:r>
                                <w:rPr>
                                  <w:rFonts w:ascii="Calibri"/>
                                  <w:color w:val="202024"/>
                                  <w:w w:val="110"/>
                                  <w:sz w:val="24"/>
                                </w:rPr>
                                <w:t>CPA</w:t>
                              </w:r>
                              <w:r>
                                <w:rPr>
                                  <w:rFonts w:ascii="Calibri"/>
                                  <w:color w:val="202024"/>
                                  <w:spacing w:val="-57"/>
                                  <w:w w:val="110"/>
                                  <w:sz w:val="24"/>
                                </w:rPr>
                                <w:t xml:space="preserve"> </w:t>
                              </w:r>
                              <w:r>
                                <w:rPr>
                                  <w:rFonts w:ascii="Calibri"/>
                                  <w:color w:val="202024"/>
                                  <w:w w:val="110"/>
                                  <w:sz w:val="24"/>
                                </w:rPr>
                                <w:t>certification?</w:t>
                              </w:r>
                            </w:p>
                            <w:p w:rsidR="00AA4B3E" w:rsidRDefault="00AA4B3E" w:rsidP="00AA4B3E">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60" name="docshape46"/>
                        <wps:cNvSpPr txBox="1">
                          <a:spLocks noChangeArrowheads="1"/>
                        </wps:cNvSpPr>
                        <wps:spPr bwMode="auto">
                          <a:xfrm>
                            <a:off x="1099" y="2043"/>
                            <a:ext cx="1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Double/triple major</w:t>
                              </w:r>
                            </w:p>
                          </w:txbxContent>
                        </wps:txbx>
                        <wps:bodyPr rot="0" vert="horz" wrap="square" lIns="0" tIns="0" rIns="0" bIns="0" anchor="t" anchorCtr="0" upright="1">
                          <a:noAutofit/>
                        </wps:bodyPr>
                      </wps:wsp>
                      <wps:wsp>
                        <wps:cNvPr id="161" name="docshape47"/>
                        <wps:cNvSpPr txBox="1">
                          <a:spLocks noChangeArrowheads="1"/>
                        </wps:cNvSpPr>
                        <wps:spPr bwMode="auto">
                          <a:xfrm>
                            <a:off x="7110" y="2045"/>
                            <a:ext cx="75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22 (55%)</w:t>
                              </w:r>
                            </w:p>
                          </w:txbxContent>
                        </wps:txbx>
                        <wps:bodyPr rot="0" vert="horz" wrap="square" lIns="0" tIns="0" rIns="0" bIns="0" anchor="t" anchorCtr="0" upright="1">
                          <a:noAutofit/>
                        </wps:bodyPr>
                      </wps:wsp>
                      <wps:wsp>
                        <wps:cNvPr id="162" name="docshape48"/>
                        <wps:cNvSpPr txBox="1">
                          <a:spLocks noChangeArrowheads="1"/>
                        </wps:cNvSpPr>
                        <wps:spPr bwMode="auto">
                          <a:xfrm>
                            <a:off x="919" y="2684"/>
                            <a:ext cx="1711" cy="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ind w:right="18"/>
                                <w:jc w:val="right"/>
                                <w:rPr>
                                  <w:rFonts w:ascii="Arial"/>
                                  <w:sz w:val="18"/>
                                </w:rPr>
                              </w:pPr>
                              <w:r>
                                <w:rPr>
                                  <w:rFonts w:ascii="Arial"/>
                                  <w:color w:val="212121"/>
                                  <w:sz w:val="18"/>
                                </w:rPr>
                                <w:t>Master</w:t>
                              </w:r>
                              <w:r>
                                <w:rPr>
                                  <w:rFonts w:ascii="Arial"/>
                                  <w:color w:val="212121"/>
                                  <w:spacing w:val="-9"/>
                                  <w:sz w:val="18"/>
                                </w:rPr>
                                <w:t xml:space="preserve"> </w:t>
                              </w:r>
                              <w:r>
                                <w:rPr>
                                  <w:rFonts w:ascii="Arial"/>
                                  <w:color w:val="212121"/>
                                  <w:sz w:val="18"/>
                                </w:rPr>
                                <w:t>of</w:t>
                              </w:r>
                              <w:r>
                                <w:rPr>
                                  <w:rFonts w:ascii="Arial"/>
                                  <w:color w:val="212121"/>
                                  <w:spacing w:val="-9"/>
                                  <w:sz w:val="18"/>
                                </w:rPr>
                                <w:t xml:space="preserve"> </w:t>
                              </w:r>
                              <w:r>
                                <w:rPr>
                                  <w:rFonts w:ascii="Arial"/>
                                  <w:color w:val="212121"/>
                                  <w:sz w:val="18"/>
                                </w:rPr>
                                <w:t>Accounting</w:t>
                              </w:r>
                            </w:p>
                            <w:p w:rsidR="00AA4B3E" w:rsidRDefault="00AA4B3E" w:rsidP="00AA4B3E">
                              <w:pPr>
                                <w:spacing w:before="33"/>
                                <w:ind w:right="18"/>
                                <w:jc w:val="right"/>
                                <w:rPr>
                                  <w:rFonts w:ascii="Arial"/>
                                  <w:sz w:val="18"/>
                                </w:rPr>
                              </w:pPr>
                              <w:r>
                                <w:rPr>
                                  <w:rFonts w:ascii="Arial"/>
                                  <w:color w:val="212121"/>
                                  <w:sz w:val="18"/>
                                </w:rPr>
                                <w:t>(MAcc) or 3/2 MAcc</w:t>
                              </w:r>
                            </w:p>
                          </w:txbxContent>
                        </wps:txbx>
                        <wps:bodyPr rot="0" vert="horz" wrap="square" lIns="0" tIns="0" rIns="0" bIns="0" anchor="t" anchorCtr="0" upright="1">
                          <a:noAutofit/>
                        </wps:bodyPr>
                      </wps:wsp>
                      <wps:wsp>
                        <wps:cNvPr id="163" name="docshape49"/>
                        <wps:cNvSpPr txBox="1">
                          <a:spLocks noChangeArrowheads="1"/>
                        </wps:cNvSpPr>
                        <wps:spPr bwMode="auto">
                          <a:xfrm>
                            <a:off x="5550" y="2795"/>
                            <a:ext cx="75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14 (35%)</w:t>
                              </w:r>
                            </w:p>
                          </w:txbxContent>
                        </wps:txbx>
                        <wps:bodyPr rot="0" vert="horz" wrap="square" lIns="0" tIns="0" rIns="0" bIns="0" anchor="t" anchorCtr="0" upright="1">
                          <a:noAutofit/>
                        </wps:bodyPr>
                      </wps:wsp>
                      <wps:wsp>
                        <wps:cNvPr id="164" name="docshape50"/>
                        <wps:cNvSpPr txBox="1">
                          <a:spLocks noChangeArrowheads="1"/>
                        </wps:cNvSpPr>
                        <wps:spPr bwMode="auto">
                          <a:xfrm>
                            <a:off x="989" y="3565"/>
                            <a:ext cx="164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Taking</w:t>
                              </w:r>
                              <w:r>
                                <w:rPr>
                                  <w:rFonts w:ascii="Arial"/>
                                  <w:color w:val="212121"/>
                                  <w:spacing w:val="-9"/>
                                  <w:sz w:val="18"/>
                                </w:rPr>
                                <w:t xml:space="preserve"> </w:t>
                              </w:r>
                              <w:r>
                                <w:rPr>
                                  <w:rFonts w:ascii="Arial"/>
                                  <w:color w:val="212121"/>
                                  <w:sz w:val="18"/>
                                </w:rPr>
                                <w:t>extra</w:t>
                              </w:r>
                              <w:r>
                                <w:rPr>
                                  <w:rFonts w:ascii="Arial"/>
                                  <w:color w:val="212121"/>
                                  <w:spacing w:val="-8"/>
                                  <w:sz w:val="18"/>
                                </w:rPr>
                                <w:t xml:space="preserve"> </w:t>
                              </w:r>
                              <w:r>
                                <w:rPr>
                                  <w:rFonts w:ascii="Arial"/>
                                  <w:color w:val="212121"/>
                                  <w:sz w:val="18"/>
                                </w:rPr>
                                <w:t>classes</w:t>
                              </w:r>
                            </w:p>
                          </w:txbxContent>
                        </wps:txbx>
                        <wps:bodyPr rot="0" vert="horz" wrap="square" lIns="0" tIns="0" rIns="0" bIns="0" anchor="t" anchorCtr="0" upright="1">
                          <a:noAutofit/>
                        </wps:bodyPr>
                      </wps:wsp>
                      <wps:wsp>
                        <wps:cNvPr id="165" name="docshape51"/>
                        <wps:cNvSpPr txBox="1">
                          <a:spLocks noChangeArrowheads="1"/>
                        </wps:cNvSpPr>
                        <wps:spPr bwMode="auto">
                          <a:xfrm>
                            <a:off x="6330" y="3560"/>
                            <a:ext cx="75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18 (45%)</w:t>
                              </w:r>
                            </w:p>
                          </w:txbxContent>
                        </wps:txbx>
                        <wps:bodyPr rot="0" vert="horz" wrap="square" lIns="0" tIns="0" rIns="0" bIns="0" anchor="t" anchorCtr="0" upright="1">
                          <a:noAutofit/>
                        </wps:bodyPr>
                      </wps:wsp>
                      <wps:wsp>
                        <wps:cNvPr id="166" name="docshape52"/>
                        <wps:cNvSpPr txBox="1">
                          <a:spLocks noChangeArrowheads="1"/>
                        </wps:cNvSpPr>
                        <wps:spPr bwMode="auto">
                          <a:xfrm>
                            <a:off x="769" y="4206"/>
                            <a:ext cx="1861" cy="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ind w:right="18"/>
                                <w:jc w:val="right"/>
                                <w:rPr>
                                  <w:rFonts w:ascii="Arial"/>
                                  <w:sz w:val="18"/>
                                </w:rPr>
                              </w:pPr>
                              <w:r>
                                <w:rPr>
                                  <w:rFonts w:ascii="Arial"/>
                                  <w:color w:val="212121"/>
                                  <w:sz w:val="18"/>
                                </w:rPr>
                                <w:t>Other</w:t>
                              </w:r>
                              <w:r>
                                <w:rPr>
                                  <w:rFonts w:ascii="Arial"/>
                                  <w:color w:val="212121"/>
                                  <w:spacing w:val="-7"/>
                                  <w:sz w:val="18"/>
                                </w:rPr>
                                <w:t xml:space="preserve"> </w:t>
                              </w:r>
                              <w:r>
                                <w:rPr>
                                  <w:rFonts w:ascii="Arial"/>
                                  <w:color w:val="212121"/>
                                  <w:sz w:val="18"/>
                                </w:rPr>
                                <w:t>(such</w:t>
                              </w:r>
                              <w:r>
                                <w:rPr>
                                  <w:rFonts w:ascii="Arial"/>
                                  <w:color w:val="212121"/>
                                  <w:spacing w:val="-6"/>
                                  <w:sz w:val="18"/>
                                </w:rPr>
                                <w:t xml:space="preserve"> </w:t>
                              </w:r>
                              <w:r>
                                <w:rPr>
                                  <w:rFonts w:ascii="Arial"/>
                                  <w:color w:val="212121"/>
                                  <w:sz w:val="18"/>
                                </w:rPr>
                                <w:t>as</w:t>
                              </w:r>
                              <w:r>
                                <w:rPr>
                                  <w:rFonts w:ascii="Arial"/>
                                  <w:color w:val="212121"/>
                                  <w:spacing w:val="-6"/>
                                  <w:sz w:val="18"/>
                                </w:rPr>
                                <w:t xml:space="preserve"> </w:t>
                              </w:r>
                              <w:r>
                                <w:rPr>
                                  <w:rFonts w:ascii="Arial"/>
                                  <w:color w:val="212121"/>
                                  <w:sz w:val="18"/>
                                </w:rPr>
                                <w:t>another</w:t>
                              </w:r>
                            </w:p>
                            <w:p w:rsidR="00AA4B3E" w:rsidRDefault="00AA4B3E" w:rsidP="00AA4B3E">
                              <w:pPr>
                                <w:spacing w:before="33"/>
                                <w:ind w:right="18"/>
                                <w:jc w:val="right"/>
                                <w:rPr>
                                  <w:rFonts w:ascii="Arial"/>
                                  <w:sz w:val="18"/>
                                </w:rPr>
                              </w:pPr>
                              <w:r>
                                <w:rPr>
                                  <w:rFonts w:ascii="Arial"/>
                                  <w:color w:val="212121"/>
                                  <w:sz w:val="18"/>
                                </w:rPr>
                                <w:t>advanced degree)</w:t>
                              </w:r>
                            </w:p>
                          </w:txbxContent>
                        </wps:txbx>
                        <wps:bodyPr rot="0" vert="horz" wrap="square" lIns="0" tIns="0" rIns="0" bIns="0" anchor="t" anchorCtr="0" upright="1">
                          <a:noAutofit/>
                        </wps:bodyPr>
                      </wps:wsp>
                      <wps:wsp>
                        <wps:cNvPr id="167" name="docshape53"/>
                        <wps:cNvSpPr txBox="1">
                          <a:spLocks noChangeArrowheads="1"/>
                        </wps:cNvSpPr>
                        <wps:spPr bwMode="auto">
                          <a:xfrm>
                            <a:off x="3210" y="4325"/>
                            <a:ext cx="55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2 (5%)</w:t>
                              </w:r>
                            </w:p>
                          </w:txbxContent>
                        </wps:txbx>
                        <wps:bodyPr rot="0" vert="horz" wrap="square" lIns="0" tIns="0" rIns="0" bIns="0" anchor="t" anchorCtr="0" upright="1">
                          <a:noAutofit/>
                        </wps:bodyPr>
                      </wps:wsp>
                      <wps:wsp>
                        <wps:cNvPr id="168" name="docshape54"/>
                        <wps:cNvSpPr txBox="1">
                          <a:spLocks noChangeArrowheads="1"/>
                        </wps:cNvSpPr>
                        <wps:spPr bwMode="auto">
                          <a:xfrm>
                            <a:off x="2597" y="491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0</w:t>
                              </w:r>
                            </w:p>
                          </w:txbxContent>
                        </wps:txbx>
                        <wps:bodyPr rot="0" vert="horz" wrap="square" lIns="0" tIns="0" rIns="0" bIns="0" anchor="t" anchorCtr="0" upright="1">
                          <a:noAutofit/>
                        </wps:bodyPr>
                      </wps:wsp>
                      <wps:wsp>
                        <wps:cNvPr id="169" name="docshape55"/>
                        <wps:cNvSpPr txBox="1">
                          <a:spLocks noChangeArrowheads="1"/>
                        </wps:cNvSpPr>
                        <wps:spPr bwMode="auto">
                          <a:xfrm>
                            <a:off x="4497" y="4910"/>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10</w:t>
                              </w:r>
                            </w:p>
                          </w:txbxContent>
                        </wps:txbx>
                        <wps:bodyPr rot="0" vert="horz" wrap="square" lIns="0" tIns="0" rIns="0" bIns="0" anchor="t" anchorCtr="0" upright="1">
                          <a:noAutofit/>
                        </wps:bodyPr>
                      </wps:wsp>
                      <wps:wsp>
                        <wps:cNvPr id="170" name="docshape56"/>
                        <wps:cNvSpPr txBox="1">
                          <a:spLocks noChangeArrowheads="1"/>
                        </wps:cNvSpPr>
                        <wps:spPr bwMode="auto">
                          <a:xfrm>
                            <a:off x="6447" y="4910"/>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20</w:t>
                              </w:r>
                            </w:p>
                          </w:txbxContent>
                        </wps:txbx>
                        <wps:bodyPr rot="0" vert="horz" wrap="square" lIns="0" tIns="0" rIns="0" bIns="0" anchor="t" anchorCtr="0" upright="1">
                          <a:noAutofit/>
                        </wps:bodyPr>
                      </wps:wsp>
                      <wps:wsp>
                        <wps:cNvPr id="171" name="docshape57"/>
                        <wps:cNvSpPr txBox="1">
                          <a:spLocks noChangeArrowheads="1"/>
                        </wps:cNvSpPr>
                        <wps:spPr bwMode="auto">
                          <a:xfrm>
                            <a:off x="8397" y="4910"/>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30</w:t>
                              </w:r>
                            </w:p>
                          </w:txbxContent>
                        </wps:txbx>
                        <wps:bodyPr rot="0" vert="horz" wrap="square" lIns="0" tIns="0" rIns="0" bIns="0" anchor="t" anchorCtr="0" upright="1">
                          <a:noAutofit/>
                        </wps:bodyPr>
                      </wps:wsp>
                    </wpg:wgp>
                  </a:graphicData>
                </a:graphic>
              </wp:inline>
            </w:drawing>
          </mc:Choice>
          <mc:Fallback>
            <w:pict>
              <v:group w14:anchorId="0C749672" id="Group 149" o:spid="_x0000_s1054" style="width:480pt;height:286.5pt;mso-position-horizontal-relative:char;mso-position-vertical-relative:line" coordsize="9600,5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">
                <v:shape id="docshape36" o:spid="_x0000_s1055" style="position:absolute;left:7;top:7;width:9585;height:5715;visibility:visible;mso-wrap-style:square;v-text-anchor:top" coordsize="958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" path="m1,5603l1,113,,106,1,98,3,91,4,84,6,77,9,70r3,-7l15,57r4,-7l24,44r4,-5l33,33r6,-5l44,24r6,-5l57,15r6,-3l106,r7,l9473,r7,l9488,1r7,2l9502,4r33,15l9542,24r5,4l9553,33r5,6l9562,44r5,6l9571,57r14,56l9585,5603r-18,62l9553,5683r-6,5l9542,5692r-7,5l9529,5701r-6,3l9516,5707r-7,3l9502,5712r-7,1l9488,5715r-8,l9473,5715r-9360,l106,5715r-8,l91,5713r-7,-1l50,5697r-6,-5l39,5688r-6,-5l28,5677r-4,-5l19,5665r-4,-6l,5610r1,-7xe" filled="f" strokecolor="#d9dbdf">
                  <v:path arrowok="t" o:connecttype="custom" o:connectlocs="1,120;1,105;4,91;9,77;15,64;24,51;33,40;44,31;57,22;106,7;9473,7;9488,8;9502,11;9542,31;9553,40;9562,51;9571,64;9585,5610;9553,5690;9542,5699;9529,5708;9516,5714;9502,5719;9488,5722;9473,5722;106,5722;91,5720;50,5704;39,5695;28,5684;19,5672;0,5617" o:connectangles="0,0,0,0,0,0,0,0,0,0,0,0,0,0,0,0,0,0,0,0,0,0,0,0,0,0,0,0,0,0,0,0"/>
                </v:shape>
                <v:rect id="docshape37" o:spid="_x0000_s1056" style="position:absolute;left:375;top:1755;width:903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" stroked="f"/>
                <v:rect id="docshape38" o:spid="_x0000_s1057" style="position:absolute;left:2640;top:1755;width:5865;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" filled="f" strokecolor="#ededed"/>
                <v:shape id="docshape39" o:spid="_x0000_s1058" style="position:absolute;left:2639;top:1755;width:5865;height:3060;visibility:visible;mso-wrap-style:square;v-text-anchor:top" coordsize="5865,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" path="m15,l,,,3060r15,l15,xm1965,2145r-15,l1950,3060r15,l1965,2145xm1965,1380r-15,l1950,1680r15,l1965,1380xm1965,630r-15,l1950,915r15,l1965,630xm1965,r-15,l1950,150r15,l1965,xm3915,630r-15,l3900,3060r15,l3915,630xm3915,r-15,l3900,150r15,l3915,xm5865,r-15,l5850,3060r15,l5865,xe" fillcolor="#ededed" stroked="f">
                  <v:path arrowok="t" o:connecttype="custom" o:connectlocs="15,1755;0,1755;0,4815;15,4815;15,1755;1965,3900;1950,3900;1950,4815;1965,4815;1965,3900;1965,3135;1950,3135;1950,3435;1965,3435;1965,3135;1965,2385;1950,2385;1950,2670;1965,2670;1965,2385;1965,1755;1950,1755;1950,1905;1965,1905;1965,1755;3915,2385;3900,2385;3900,4815;3915,4815;3915,2385;3915,1755;3900,1755;3900,1905;3915,1905;3915,1755;5865,1755;5850,1755;5850,4815;5865,4815;5865,1755" o:connectangles="0,0,0,0,0,0,0,0,0,0,0,0,0,0,0,0,0,0,0,0,0,0,0,0,0,0,0,0,0,0,0,0,0,0,0,0,0,0,0,0"/>
                </v:shape>
                <v:shape id="docshape40" o:spid="_x0000_s1059" style="position:absolute;left:3614;top:1755;width:3915;height:3060;visibility:visible;mso-wrap-style:square;v-text-anchor:top" coordsize="3915,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" path="m15,2145r-15,l,3060r15,l15,2145xm15,1380r-15,l,1680r15,l15,1380xm15,630l,630,,915r15,l15,630xm15,l,,,150r15,l15,xm1965,2145r-15,l1950,3060r15,l1965,2145xm1965,630r-15,l1950,1680r15,l1965,630xm1965,r-15,l1950,150r15,l1965,xm3915,r-15,l3900,3060r15,l3915,xe" fillcolor="#f7f7f7" stroked="f">
                  <v:path arrowok="t" o:connecttype="custom" o:connectlocs="15,3900;0,3900;0,4815;15,4815;15,3900;15,3135;0,3135;0,3435;15,3435;15,3135;15,2385;0,2385;0,2670;15,2670;15,2385;15,1755;0,1755;0,1905;15,1905;15,1755;1965,3900;1950,3900;1950,4815;1965,4815;1965,3900;1965,2385;1950,2385;1950,3435;1965,3435;1965,2385;1965,1755;1950,1755;1950,1905;1965,1905;1965,1755;3915,1755;3900,1755;3900,4815;3915,4815;3915,1755" o:connectangles="0,0,0,0,0,0,0,0,0,0,0,0,0,0,0,0,0,0,0,0,0,0,0,0,0,0,0,0,0,0,0,0,0,0,0,0,0,0,0,0"/>
                </v:shape>
                <v:shape id="docshape41" o:spid="_x0000_s1060" style="position:absolute;left:2654;top:1905;width:4275;height:2760;visibility:visible;mso-wrap-style:square;v-text-anchor:top" coordsize="4275,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" path="m375,2280l,2280r,480l375,2760r,-480xm2715,765l,765r,465l2715,1230r,-465xm3495,1530l,1530r,465l3495,1995r,-465xm4275,l,,,480r4275,l4275,xe" fillcolor="#744541" stroked="f">
                  <v:path arrowok="t" o:connecttype="custom" o:connectlocs="375,4185;0,4185;0,4665;375,4665;375,4185;2715,2670;0,2670;0,3135;2715,3135;2715,2670;3495,3435;0,3435;0,3900;3495,3900;3495,3435;4275,1905;0,1905;0,2385;4275,2385;4275,1905" o:connectangles="0,0,0,0,0,0,0,0,0,0,0,0,0,0,0,0,0,0,0,0"/>
                </v:shape>
                <v:rect id="docshape42" o:spid="_x0000_s1061" style="position:absolute;left:2640;top:1755;width:15;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" fillcolor="#333" stroked="f"/>
                <v:shape id="docshape43" o:spid="_x0000_s1062" style="position:absolute;left:3029;top:2145;width:4080;height:2295;visibility:visible;mso-wrap-style:square;v-text-anchor:top" coordsize="4080,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" path="m180,2280l,2280r,15l180,2295r,-15xm2520,750r-180,l2340,765r180,l2520,750xm3300,1515r-180,l3120,1530r180,l3300,1515xm4080,l3900,r,15l4080,15r,-15xe" fillcolor="#999" stroked="f">
                  <v:path arrowok="t" o:connecttype="custom" o:connectlocs="180,4425;0,4425;0,4440;180,4440;180,4425;2520,2895;2340,2895;2340,2910;2520,2910;2520,2895;3300,3660;3120,3660;3120,3675;3300,3675;3300,3660;4080,2145;3900,2145;3900,2160;4080,2160;4080,2145" o:connectangles="0,0,0,0,0,0,0,0,0,0,0,0,0,0,0,0,0,0,0,0"/>
                </v:shape>
                <v:shape id="docshape44" o:spid="_x0000_s1063" style="position:absolute;left:3215;top:2076;width:4619;height:2449;visibility:visible;mso-wrap-style:square;v-text-anchor:top" coordsize="4619,2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" path="m3986,116r,15l3900,131r,-4l3901,124r1,-4l3904,114r4,-5l3913,103r4,-6l3924,91r9,-8l3947,72r10,-9l3962,56r5,-7l3969,43r,-6l3969,31r-2,-6l3962,21r-4,-4l3952,15r-7,l3937,15r-6,2l3927,22r-5,4l3920,32r,9l3903,39r2,-12l3909,18r7,-7l3923,5r10,-3l3945,2r13,l3967,5r8,7l3982,19r3,8l3985,37r,6l3984,48r-2,5l3980,58r-3,5l3972,68r-5,6l3959,81r-12,10l3938,99r-6,5l3929,107r-3,3l3924,113r-2,3l3986,116xm4086,116r,15l4001,131r-1,-4l4001,124r1,-4l4005,114r3,-5l4013,103r5,-6l4024,91r10,-8l4048,72r9,-9l4062,56r5,-7l4069,43r,-6l4069,31r-2,-6l4063,21r-5,-4l4052,15r-7,l4037,15r-6,2l4027,22r-5,4l4020,32r,9l4004,39r1,-12l4009,18r7,-7l4023,5r10,-3l4045,2r13,l4068,5r7,7l4082,19r4,8l4086,37r,6l4084,48r-2,5l4080,58r-3,5l4072,68r-5,6l4059,81r-12,10l4038,99r-6,5l4029,107r-2,3l4024,113r-1,3l4086,116xm4187,169r-6,-9l4175,151r-5,-10l4165,130r-4,-11l4158,108r-1,-12l4156,84r1,-10l4158,64r2,-10l4163,44r4,-11l4173,22r7,-11l4187,r12,l4192,12r-5,9l4185,26r-4,8l4178,43r-2,8l4174,62r-2,11l4172,84r2,22l4179,127r8,21l4199,169r-12,xm4213,97r16,-1l4230,104r3,6l4238,114r4,4l4248,120r6,l4262,120r6,-3l4273,112r6,-6l4281,98r,-9l4281,80r-2,-7l4274,67r-5,-5l4262,60r-8,l4249,60r-5,1l4240,63r-4,2l4233,68r-3,4l4215,70,4228,4r64,l4292,19r-51,l4234,54r7,-6l4249,46r9,l4269,46r10,3l4286,57r8,8l4298,75r,12l4298,99r-3,10l4288,118r-8,10l4268,133r-14,l4242,133r-9,-3l4225,123r-7,-6l4214,108r-1,-11xm4313,97r16,-1l4331,104r2,6l4338,114r4,4l4348,120r6,l4362,120r6,-3l4373,112r6,-6l4381,98r,-9l4381,80r-2,-7l4374,67r-5,-5l4362,60r-8,l4349,60r-5,1l4340,63r-4,2l4333,68r-3,4l4316,70,4328,4r64,l4392,19r-51,l4334,54r7,-6l4350,46r8,l4369,46r10,3l4387,57r7,8l4398,75r,12l4398,99r-3,10l4388,118r-8,10l4368,133r-14,l4342,133r-9,-3l4325,123r-7,-6l4314,108r-1,-11xm4416,33r,-9l4418,16r5,-6l4427,3r7,-3l4443,r8,l4458,3r5,6l4468,14r3,9l4471,34r,11l4468,53r-5,6l4458,65r-7,3l4443,68r-8,l4429,65r-5,-6l4418,54r-2,-9l4416,33xm4443,11r-4,l4436,13r-2,3l4431,19r-1,7l4430,35r,8l4431,49r3,3l4436,55r3,2l4443,57r4,l4451,55r2,-3l4456,49r1,-7l4457,33r,-8l4456,19r-3,-3l4451,13r-4,-2l4443,11xm4443,136l4514,r13,l4457,136r-14,xm4499,101r,-9l4501,84r5,-7l4511,71r6,-3l4526,68r8,l4541,71r5,5l4552,82r2,9l4554,102r,11l4552,121r-6,6l4541,133r-7,3l4526,136r-7,l4512,133r-5,-6l4502,121r-3,-9l4499,101xm4527,79r-4,l4519,80r-2,4l4514,87r-1,6l4513,102r,9l4514,116r3,4l4520,123r3,2l4527,125r4,l4534,123r3,-3l4539,116r2,-6l4541,101r,-8l4539,87r-2,-3l4534,80r-3,-1l4527,79xm4588,169r-12,l4588,148r8,-21l4601,106r2,-22l4603,73r-2,-11l4599,52r-2,-9l4594,34r-4,-8l4588,21r-5,-9l4576,r12,l4595,11r7,11l4608,33r4,11l4615,54r2,10l4618,74r1,10l4618,96r-1,12l4614,119r-4,11l4605,141r-5,10l4594,160r-6,9xm2402,881r-16,l2386,780r-4,4l2377,787r-6,4l2365,795r-5,2l2355,799r,-15l2363,780r8,-5l2378,769r6,-6l2389,757r3,-5l2402,752r,129xm2493,881r,-31l2437,850r,-14l2496,752r13,l2509,836r18,l2527,850r-18,l2509,881r-16,xm2493,836r,-58l2453,836r40,xm2627,919r-6,-9l2615,901r-5,-10l2605,880r-4,-11l2598,858r-1,-12l2596,834r1,-10l2598,814r2,-10l2603,794r4,-11l2613,772r7,-11l2627,750r12,l2632,762r-5,9l2625,776r-4,8l2618,793r-2,8l2614,812r-2,11l2612,834r2,22l2619,877r8,21l2639,919r-12,xm2653,847r16,-2l2670,854r3,6l2678,864r4,4l2687,870r7,l2701,870r6,-2l2713,862r5,-5l2720,851r,-8l2720,836r-2,-6l2713,825r-5,-4l2702,818r-7,l2692,818r-4,1l2684,820r2,-14l2687,806r1,l2695,806r6,-1l2706,801r6,-3l2715,792r,-7l2715,779r-2,-5l2709,770r-4,-3l2700,765r-7,l2687,765r-5,2l2678,770r-4,4l2671,780r-1,8l2654,785r2,-11l2661,766r6,-6l2674,755r9,-3l2693,752r7,l2707,753r5,3l2718,759r5,4l2726,769r3,5l2731,779r,6l2731,791r-2,5l2726,800r-3,5l2719,809r-6,2l2721,813r6,4l2731,822r4,6l2737,835r,8l2737,854r-4,10l2725,872r-8,7l2706,883r-12,l2682,883r-9,-3l2666,873r-8,-7l2654,858r-1,-11xm2753,847r16,-1l2771,854r2,6l2778,864r4,4l2788,870r6,l2802,870r6,-3l2813,862r6,-6l2821,848r,-9l2821,830r-2,-7l2814,817r-5,-5l2802,810r-8,l2789,810r-5,1l2780,813r-4,2l2773,818r-3,4l2756,820r12,-66l2832,754r,15l2781,769r-7,35l2781,798r9,-2l2798,796r11,l2819,799r8,8l2834,815r4,10l2838,837r,12l2835,859r-7,9l2820,878r-12,5l2794,883r-12,l2773,880r-8,-7l2758,867r-4,-9l2753,847xm2856,783r,-9l2858,766r5,-6l2867,753r7,-3l2883,750r8,l2898,753r5,6l2908,764r3,9l2911,784r,11l2908,803r-5,6l2898,815r-7,3l2883,818r-8,l2869,815r-5,-6l2858,804r-2,-9l2856,783xm2883,761r-4,l2876,763r-2,3l2871,769r-1,7l2870,785r,8l2871,799r3,3l2876,805r3,2l2883,807r4,l2891,805r2,-3l2896,799r1,-7l2897,783r,-8l2896,769r-3,-3l2891,763r-4,-2l2883,761xm2883,886r71,-136l2967,750r-70,136l2883,886xm2939,851r,-9l2941,834r5,-7l2951,821r6,-3l2966,818r8,l2981,821r5,5l2992,832r2,9l2994,852r,11l2992,871r-6,6l2981,883r-7,3l2966,886r-7,l2952,883r-5,-6l2942,871r-3,-9l2939,851xm2967,829r-4,l2959,830r-2,4l2954,837r-1,6l2953,852r,9l2954,866r3,4l2960,873r3,2l2967,875r4,l2974,873r3,-3l2979,866r2,-6l2981,851r,-8l2979,837r-2,-3l2974,830r-3,-1l2967,829xm3028,919r-12,l3028,898r8,-21l3041,856r2,-22l3043,823r-2,-11l3039,802r-2,-9l3034,784r-4,-8l3028,771r-5,-9l3016,750r12,l3035,761r7,11l3048,783r4,11l3055,804r2,10l3058,824r1,10l3058,846r-1,12l3054,869r-4,11l3045,891r-5,10l3034,910r-6,9xm3182,1646r-16,l3166,1545r-4,4l3157,1552r-6,4l3145,1560r-5,2l3135,1564r,-15l3143,1545r8,-5l3158,1534r6,-6l3169,1522r3,-5l3182,1517r,129xm3247,1576r-7,-2l3235,1570r-3,-4l3229,1561r-1,-5l3228,1550r,-10l3231,1533r7,-7l3244,1520r9,-3l3265,1517r11,l3285,1520r7,6l3299,1533r3,8l3302,1550r,6l3300,1561r-3,5l3294,1570r-5,4l3283,1576r8,3l3297,1583r4,6l3305,1594r2,7l3307,1609r,11l3303,1629r-7,8l3288,1644r-10,4l3265,1648r-13,l3242,1644r-8,-7l3226,1629r-4,-9l3222,1609r,-9l3225,1593r4,-5l3233,1582r6,-4l3247,1576xm3244,1549r,6l3246,1560r4,4l3254,1568r5,2l3265,1570r6,l3276,1568r4,-4l3284,1560r2,-4l3286,1550r,-6l3284,1540r-4,-4l3276,1532r-5,-2l3265,1530r-6,l3254,1532r-4,3l3246,1539r-2,5l3244,1549xm3239,1609r,4l3240,1618r2,4l3244,1626r3,3l3251,1632r5,2l3260,1635r5,l3273,1635r6,-2l3284,1628r5,-5l3291,1617r,-8l3291,1602r-2,-7l3284,1590r-6,-5l3272,1583r-7,l3257,1583r-6,2l3246,1590r-5,5l3239,1601r,8xm3407,1684r-6,-9l3395,1666r-5,-10l3385,1645r-4,-11l3378,1623r-1,-12l3376,1599r1,-10l3378,1579r2,-10l3383,1559r4,-11l3393,1537r7,-11l3407,1515r12,l3412,1527r-5,9l3405,1541r-4,8l3398,1558r-2,8l3394,1577r-2,11l3392,1599r2,22l3399,1642r8,21l3419,1684r-12,xm3483,1646r,-31l3427,1615r,-14l3486,1517r13,l3499,1601r18,l3517,1615r-18,l3499,1646r-16,xm3483,1601r,-58l3443,1601r40,xm3533,1612r16,-1l3551,1619r2,6l3558,1629r4,4l3568,1635r6,l3582,1635r6,-3l3593,1627r6,-6l3601,1613r,-9l3601,1595r-2,-7l3594,1582r-5,-5l3582,1575r-8,l3569,1575r-5,1l3560,1578r-4,2l3553,1583r-3,4l3536,1585r12,-66l3612,1519r,15l3561,1534r-7,35l3561,1563r9,-2l3578,1561r11,l3599,1564r8,8l3614,1580r4,10l3618,1602r,12l3615,1624r-7,9l3600,1643r-12,5l3574,1648r-12,l3553,1645r-8,-7l3538,1632r-4,-9l3533,1612xm3636,1548r,-9l3638,1531r5,-6l3647,1518r7,-3l3663,1515r8,l3678,1518r5,6l3688,1529r3,9l3691,1549r,11l3688,1568r-5,6l3678,1580r-7,3l3663,1583r-8,l3649,1580r-5,-6l3638,1569r-2,-9l3636,1548xm3663,1526r-4,l3656,1528r-2,3l3651,1534r-1,7l3650,1550r,8l3651,1564r3,3l3656,1570r3,2l3663,1572r4,l3671,1570r2,-3l3676,1564r1,-7l3677,1548r,-8l3676,1534r-3,-3l3671,1528r-4,-2l3663,1526xm3663,1651r71,-136l3747,1515r-70,136l3663,1651xm3719,1616r,-9l3721,1599r5,-7l3731,1586r6,-3l3746,1583r8,l3761,1586r5,5l3772,1597r2,9l3774,1617r,11l3772,1636r-6,6l3761,1648r-7,3l3746,1651r-7,l3732,1648r-5,-6l3722,1636r-3,-9l3719,1616xm3747,1594r-4,l3739,1595r-2,4l3734,1602r-1,6l3733,1617r,9l3734,1631r3,4l3740,1638r3,2l3747,1640r4,l3754,1638r3,-3l3759,1631r2,-6l3761,1616r,-8l3759,1602r-2,-3l3754,1595r-3,-1l3747,1594xm3808,1684r-12,l3808,1663r8,-21l3821,1621r2,-22l3823,1588r-2,-11l3819,1567r-2,-9l3814,1549r-4,-8l3808,1536r-5,-9l3796,1515r12,l3815,1526r7,11l3828,1548r4,11l3835,1569r2,10l3838,1589r1,10l3838,1611r-1,12l3834,1634r-4,11l3825,1656r-5,10l3814,1675r-6,9xm86,2396r,15l,2411r,-4l1,2404r1,-4l4,2394r4,-5l13,2383r4,-6l24,2371r9,-8l47,2352r10,-9l62,2336r5,-7l69,2323r,-6l69,2311r-2,-6l62,2301r-4,-4l52,2295r-7,l37,2295r-6,2l27,2302r-5,4l20,2312r,9l3,2319r2,-12l9,2298r7,-7l23,2285r10,-3l45,2282r13,l67,2285r8,7l82,2299r3,8l85,2317r,6l84,2328r-2,5l80,2338r-3,5l72,2348r-5,6l59,2361r-12,10l38,2379r-6,5l29,2387r-3,3l24,2393r-2,3l86,2396xm187,2449r-6,-9l175,2431r-5,-10l165,2410r-4,-11l158,2388r-1,-12l156,2364r,-10l158,2344r2,-10l163,2324r4,-11l173,2302r6,-11l187,2280r12,l191,2292r-4,9l184,2306r-3,8l178,2323r-2,8l174,2342r-2,11l172,2364r2,22l179,2407r8,21l199,2449r-12,xm213,2377r16,-1l230,2384r3,6l238,2394r4,4l248,2400r6,l262,2400r6,-3l273,2392r6,-6l281,2378r,-9l281,2360r-2,-7l274,2347r-5,-5l262,2340r-8,l249,2340r-5,1l240,2343r-4,2l233,2348r-3,4l215,2350r13,-66l292,2284r,15l240,2299r-6,35l241,2328r8,-2l258,2326r11,l279,2329r7,8l294,2345r4,10l298,2367r,12l295,2389r-7,9l280,2408r-12,5l254,2413r-12,l233,2410r-8,-7l218,2397r-4,-9l213,2377xm316,2313r,-9l318,2296r5,-6l327,2283r7,-3l343,2280r8,l357,2283r6,6l368,2294r3,9l371,2314r,11l368,2333r-5,6l357,2345r-6,3l343,2348r-8,l329,2345r-6,-6l318,2334r-2,-9l316,2313xm343,2291r-4,l336,2293r-3,3l331,2299r-2,7l329,2315r,8l331,2329r2,3l336,2335r3,2l343,2337r4,l350,2335r3,-3l356,2329r1,-7l357,2313r,-8l356,2299r-3,-3l350,2293r-3,-2l343,2291xm343,2416r71,-136l427,2280r-71,136l343,2416xm399,2381r,-9l401,2364r5,-7l411,2351r6,-3l426,2348r8,l441,2351r5,5l451,2362r3,9l454,2382r,11l451,2401r-5,6l441,2413r-7,3l426,2416r-8,l412,2413r-5,-6l402,2401r-3,-9l399,2381xm427,2359r-4,l419,2360r-2,4l414,2367r-1,6l413,2382r,9l414,2396r3,4l419,2403r4,2l426,2405r4,l434,2403r2,-3l439,2396r1,-6l440,2381r,-8l439,2367r-3,-3l434,2360r-4,-1l427,2359xm487,2449r-11,l488,2428r8,-21l501,2386r1,-22l502,2353r-1,-11l499,2332r-2,-9l494,2314r-4,-8l488,2301r-5,-9l476,2280r11,l495,2291r7,11l507,2313r5,11l515,2334r2,10l518,2354r1,10l518,2376r-2,12l514,2399r-4,11l505,2421r-6,10l494,2440r-7,9xe" filled="f" strokecolor="white" strokeweight="2.25pt">
                  <v:path arrowok="t" o:connecttype="custom" o:connectlocs="3958,2094;3985,2120;4005,2191;4020,2109;4059,2158;4167,2110;4233,2187;4230,2149;4242,2210;4374,2144;4394,2142;4451,2077;4431,2096;4514,2077;4526,2213;4537,2197;4588,2098;2386,2857;2509,2913;2603,2871;2670,2931;2687,2883;2656,2851;2727,2894;2782,2945;2768,2831;2765,2950;2883,2895;2893,2879;2974,2895;2954,2914;3016,2996;3059,2911;3164,3605;3302,3618;3234,3714;3286,3627;3265,3712;3390,3733;3392,3665;3483,3678;3564,3653;3608,3710;3691,3626;3654,3644;3719,3684;3719,3704;3759,3679;3822,3614;8,4466;20,4398;47,4448;173,4379;238,4471;215,4427;233,4487;351,4425;350,4412;426,4425;417,4441;487,4526;518,4431" o:connectangles="0,0,0,0,0,0,0,0,0,0,0,0,0,0,0,0,0,0,0,0,0,0,0,0,0,0,0,0,0,0,0,0,0,0,0,0,0,0,0,0,0,0,0,0,0,0,0,0,0,0,0,0,0,0,0,0,0,0,0,0,0,0"/>
                </v:shape>
                <v:shape id="docshape45" o:spid="_x0000_s1064" type="#_x0000_t202" style="position:absolute;left:375;top:338;width:7802;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9dvwgAAANwAAAAPAAAAZHJzL2Rvd25yZXYueG1sRE9Ni8Iw&#10;EL0v+B/CLHhb0xWU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DjV9dvwgAAANwAAAAPAAAA&#10;AAAAAAAAAAAAAAcCAABkcnMvZG93bnJldi54bWxQSwUGAAAAAAMAAwC3AAAA9gIAAAAA&#10;" filled="f" stroked="f">
                  <v:textbox inset="0,0,0,0">
                    <w:txbxContent>
                      <w:p w:rsidR="00AA4B3E" w:rsidRDefault="00AA4B3E" w:rsidP="00AA4B3E">
                        <w:pPr>
                          <w:spacing w:before="3" w:line="290" w:lineRule="auto"/>
                          <w:rPr>
                            <w:rFonts w:ascii="Calibri"/>
                            <w:sz w:val="24"/>
                          </w:rPr>
                        </w:pPr>
                        <w:r>
                          <w:rPr>
                            <w:rFonts w:ascii="Calibri"/>
                            <w:color w:val="202024"/>
                            <w:w w:val="110"/>
                            <w:sz w:val="24"/>
                          </w:rPr>
                          <w:t>3.</w:t>
                        </w:r>
                        <w:r>
                          <w:rPr>
                            <w:rFonts w:ascii="Calibri"/>
                            <w:color w:val="202024"/>
                            <w:spacing w:val="3"/>
                            <w:w w:val="110"/>
                            <w:sz w:val="24"/>
                          </w:rPr>
                          <w:t xml:space="preserve"> </w:t>
                        </w:r>
                        <w:r>
                          <w:rPr>
                            <w:rFonts w:ascii="Calibri"/>
                            <w:color w:val="202024"/>
                            <w:w w:val="110"/>
                            <w:sz w:val="24"/>
                          </w:rPr>
                          <w:t>How</w:t>
                        </w:r>
                        <w:r>
                          <w:rPr>
                            <w:rFonts w:ascii="Calibri"/>
                            <w:color w:val="202024"/>
                            <w:spacing w:val="3"/>
                            <w:w w:val="110"/>
                            <w:sz w:val="24"/>
                          </w:rPr>
                          <w:t xml:space="preserve"> </w:t>
                        </w:r>
                        <w:r>
                          <w:rPr>
                            <w:rFonts w:ascii="Calibri"/>
                            <w:color w:val="202024"/>
                            <w:w w:val="110"/>
                            <w:sz w:val="24"/>
                          </w:rPr>
                          <w:t>do</w:t>
                        </w:r>
                        <w:r>
                          <w:rPr>
                            <w:rFonts w:ascii="Calibri"/>
                            <w:color w:val="202024"/>
                            <w:spacing w:val="4"/>
                            <w:w w:val="110"/>
                            <w:sz w:val="24"/>
                          </w:rPr>
                          <w:t xml:space="preserve"> </w:t>
                        </w:r>
                        <w:r>
                          <w:rPr>
                            <w:rFonts w:ascii="Calibri"/>
                            <w:color w:val="202024"/>
                            <w:w w:val="110"/>
                            <w:sz w:val="24"/>
                          </w:rPr>
                          <w:t>you</w:t>
                        </w:r>
                        <w:r>
                          <w:rPr>
                            <w:rFonts w:ascii="Calibri"/>
                            <w:color w:val="202024"/>
                            <w:spacing w:val="3"/>
                            <w:w w:val="110"/>
                            <w:sz w:val="24"/>
                          </w:rPr>
                          <w:t xml:space="preserve"> </w:t>
                        </w:r>
                        <w:r>
                          <w:rPr>
                            <w:rFonts w:ascii="Calibri"/>
                            <w:color w:val="202024"/>
                            <w:w w:val="110"/>
                            <w:sz w:val="24"/>
                          </w:rPr>
                          <w:t>plan</w:t>
                        </w:r>
                        <w:r>
                          <w:rPr>
                            <w:rFonts w:ascii="Calibri"/>
                            <w:color w:val="202024"/>
                            <w:spacing w:val="4"/>
                            <w:w w:val="110"/>
                            <w:sz w:val="24"/>
                          </w:rPr>
                          <w:t xml:space="preserve"> </w:t>
                        </w:r>
                        <w:r>
                          <w:rPr>
                            <w:rFonts w:ascii="Calibri"/>
                            <w:color w:val="202024"/>
                            <w:w w:val="110"/>
                            <w:sz w:val="24"/>
                          </w:rPr>
                          <w:t>on</w:t>
                        </w:r>
                        <w:r>
                          <w:rPr>
                            <w:rFonts w:ascii="Calibri"/>
                            <w:color w:val="202024"/>
                            <w:spacing w:val="3"/>
                            <w:w w:val="110"/>
                            <w:sz w:val="24"/>
                          </w:rPr>
                          <w:t xml:space="preserve"> </w:t>
                        </w:r>
                        <w:r>
                          <w:rPr>
                            <w:rFonts w:ascii="Calibri"/>
                            <w:color w:val="202024"/>
                            <w:w w:val="110"/>
                            <w:sz w:val="24"/>
                          </w:rPr>
                          <w:t>obtaining</w:t>
                        </w:r>
                        <w:r>
                          <w:rPr>
                            <w:rFonts w:ascii="Calibri"/>
                            <w:color w:val="202024"/>
                            <w:spacing w:val="3"/>
                            <w:w w:val="110"/>
                            <w:sz w:val="24"/>
                          </w:rPr>
                          <w:t xml:space="preserve"> </w:t>
                        </w:r>
                        <w:r>
                          <w:rPr>
                            <w:rFonts w:ascii="Calibri"/>
                            <w:color w:val="202024"/>
                            <w:w w:val="110"/>
                            <w:sz w:val="24"/>
                          </w:rPr>
                          <w:t>your</w:t>
                        </w:r>
                        <w:r>
                          <w:rPr>
                            <w:rFonts w:ascii="Calibri"/>
                            <w:color w:val="202024"/>
                            <w:spacing w:val="4"/>
                            <w:w w:val="110"/>
                            <w:sz w:val="24"/>
                          </w:rPr>
                          <w:t xml:space="preserve"> </w:t>
                        </w:r>
                        <w:r>
                          <w:rPr>
                            <w:rFonts w:ascii="Calibri"/>
                            <w:color w:val="202024"/>
                            <w:w w:val="110"/>
                            <w:sz w:val="24"/>
                          </w:rPr>
                          <w:t>150-credit</w:t>
                        </w:r>
                        <w:r>
                          <w:rPr>
                            <w:rFonts w:ascii="Calibri"/>
                            <w:color w:val="202024"/>
                            <w:spacing w:val="3"/>
                            <w:w w:val="110"/>
                            <w:sz w:val="24"/>
                          </w:rPr>
                          <w:t xml:space="preserve"> </w:t>
                        </w:r>
                        <w:r>
                          <w:rPr>
                            <w:rFonts w:ascii="Calibri"/>
                            <w:color w:val="202024"/>
                            <w:w w:val="110"/>
                            <w:sz w:val="24"/>
                          </w:rPr>
                          <w:t>hours</w:t>
                        </w:r>
                        <w:r>
                          <w:rPr>
                            <w:rFonts w:ascii="Calibri"/>
                            <w:color w:val="202024"/>
                            <w:spacing w:val="4"/>
                            <w:w w:val="110"/>
                            <w:sz w:val="24"/>
                          </w:rPr>
                          <w:t xml:space="preserve"> </w:t>
                        </w:r>
                        <w:r>
                          <w:rPr>
                            <w:rFonts w:ascii="Calibri"/>
                            <w:color w:val="202024"/>
                            <w:w w:val="110"/>
                            <w:sz w:val="24"/>
                          </w:rPr>
                          <w:t>required</w:t>
                        </w:r>
                        <w:r>
                          <w:rPr>
                            <w:rFonts w:ascii="Calibri"/>
                            <w:color w:val="202024"/>
                            <w:spacing w:val="3"/>
                            <w:w w:val="110"/>
                            <w:sz w:val="24"/>
                          </w:rPr>
                          <w:t xml:space="preserve"> </w:t>
                        </w:r>
                        <w:r>
                          <w:rPr>
                            <w:rFonts w:ascii="Calibri"/>
                            <w:color w:val="202024"/>
                            <w:w w:val="110"/>
                            <w:sz w:val="24"/>
                          </w:rPr>
                          <w:t>for</w:t>
                        </w:r>
                        <w:r>
                          <w:rPr>
                            <w:rFonts w:ascii="Calibri"/>
                            <w:color w:val="202024"/>
                            <w:spacing w:val="3"/>
                            <w:w w:val="110"/>
                            <w:sz w:val="24"/>
                          </w:rPr>
                          <w:t xml:space="preserve"> </w:t>
                        </w:r>
                        <w:r>
                          <w:rPr>
                            <w:rFonts w:ascii="Calibri"/>
                            <w:color w:val="202024"/>
                            <w:w w:val="110"/>
                            <w:sz w:val="24"/>
                          </w:rPr>
                          <w:t>CPA</w:t>
                        </w:r>
                        <w:r>
                          <w:rPr>
                            <w:rFonts w:ascii="Calibri"/>
                            <w:color w:val="202024"/>
                            <w:spacing w:val="-57"/>
                            <w:w w:val="110"/>
                            <w:sz w:val="24"/>
                          </w:rPr>
                          <w:t xml:space="preserve"> </w:t>
                        </w:r>
                        <w:r>
                          <w:rPr>
                            <w:rFonts w:ascii="Calibri"/>
                            <w:color w:val="202024"/>
                            <w:w w:val="110"/>
                            <w:sz w:val="24"/>
                          </w:rPr>
                          <w:t>certification?</w:t>
                        </w:r>
                      </w:p>
                      <w:p w:rsidR="00AA4B3E" w:rsidRDefault="00AA4B3E" w:rsidP="00AA4B3E">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v:textbox>
                </v:shape>
                <v:shape id="docshape46" o:spid="_x0000_s1065" type="#_x0000_t202" style="position:absolute;left:1099;top:2043;width:1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" filled="f" stroked="f">
                  <v:textbox inset="0,0,0,0">
                    <w:txbxContent>
                      <w:p w:rsidR="00AA4B3E" w:rsidRDefault="00AA4B3E" w:rsidP="00AA4B3E">
                        <w:pPr>
                          <w:spacing w:line="201" w:lineRule="exact"/>
                          <w:rPr>
                            <w:rFonts w:ascii="Arial"/>
                            <w:sz w:val="18"/>
                          </w:rPr>
                        </w:pPr>
                        <w:r>
                          <w:rPr>
                            <w:rFonts w:ascii="Arial"/>
                            <w:color w:val="212121"/>
                            <w:sz w:val="18"/>
                          </w:rPr>
                          <w:t>Double/triple major</w:t>
                        </w:r>
                      </w:p>
                    </w:txbxContent>
                  </v:textbox>
                </v:shape>
                <v:shape id="docshape47" o:spid="_x0000_s1066" type="#_x0000_t202" style="position:absolute;left:7110;top:2045;width:75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22 (55%)</w:t>
                        </w:r>
                      </w:p>
                    </w:txbxContent>
                  </v:textbox>
                </v:shape>
                <v:shape id="docshape48" o:spid="_x0000_s1067" type="#_x0000_t202" style="position:absolute;left:919;top:2684;width:171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rsidR="00AA4B3E" w:rsidRDefault="00AA4B3E" w:rsidP="00AA4B3E">
                        <w:pPr>
                          <w:spacing w:line="201" w:lineRule="exact"/>
                          <w:ind w:right="18"/>
                          <w:jc w:val="right"/>
                          <w:rPr>
                            <w:rFonts w:ascii="Arial"/>
                            <w:sz w:val="18"/>
                          </w:rPr>
                        </w:pPr>
                        <w:r>
                          <w:rPr>
                            <w:rFonts w:ascii="Arial"/>
                            <w:color w:val="212121"/>
                            <w:sz w:val="18"/>
                          </w:rPr>
                          <w:t>Master</w:t>
                        </w:r>
                        <w:r>
                          <w:rPr>
                            <w:rFonts w:ascii="Arial"/>
                            <w:color w:val="212121"/>
                            <w:spacing w:val="-9"/>
                            <w:sz w:val="18"/>
                          </w:rPr>
                          <w:t xml:space="preserve"> </w:t>
                        </w:r>
                        <w:r>
                          <w:rPr>
                            <w:rFonts w:ascii="Arial"/>
                            <w:color w:val="212121"/>
                            <w:sz w:val="18"/>
                          </w:rPr>
                          <w:t>of</w:t>
                        </w:r>
                        <w:r>
                          <w:rPr>
                            <w:rFonts w:ascii="Arial"/>
                            <w:color w:val="212121"/>
                            <w:spacing w:val="-9"/>
                            <w:sz w:val="18"/>
                          </w:rPr>
                          <w:t xml:space="preserve"> </w:t>
                        </w:r>
                        <w:r>
                          <w:rPr>
                            <w:rFonts w:ascii="Arial"/>
                            <w:color w:val="212121"/>
                            <w:sz w:val="18"/>
                          </w:rPr>
                          <w:t>Accounting</w:t>
                        </w:r>
                      </w:p>
                      <w:p w:rsidR="00AA4B3E" w:rsidRDefault="00AA4B3E" w:rsidP="00AA4B3E">
                        <w:pPr>
                          <w:spacing w:before="33"/>
                          <w:ind w:right="18"/>
                          <w:jc w:val="right"/>
                          <w:rPr>
                            <w:rFonts w:ascii="Arial"/>
                            <w:sz w:val="18"/>
                          </w:rPr>
                        </w:pPr>
                        <w:r>
                          <w:rPr>
                            <w:rFonts w:ascii="Arial"/>
                            <w:color w:val="212121"/>
                            <w:sz w:val="18"/>
                          </w:rPr>
                          <w:t>(MAcc) or 3/2 MAcc</w:t>
                        </w:r>
                      </w:p>
                    </w:txbxContent>
                  </v:textbox>
                </v:shape>
                <v:shape id="docshape49" o:spid="_x0000_s1068" type="#_x0000_t202" style="position:absolute;left:5550;top:2795;width:75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yo4wgAAANwAAAAPAAAAZHJzL2Rvd25yZXYueG1sRE9Na8JA&#10;EL0L/Q/LFLzppgp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BM0yo4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14 (35%)</w:t>
                        </w:r>
                      </w:p>
                    </w:txbxContent>
                  </v:textbox>
                </v:shape>
                <v:shape id="docshape50" o:spid="_x0000_s1069" type="#_x0000_t202" style="position:absolute;left:989;top:3565;width:164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JMwgAAANwAAAAPAAAAZHJzL2Rvd25yZXYueG1sRE9Na8JA&#10;EL0L/Q/LFLzppi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DDOrJM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Taking</w:t>
                        </w:r>
                        <w:r>
                          <w:rPr>
                            <w:rFonts w:ascii="Arial"/>
                            <w:color w:val="212121"/>
                            <w:spacing w:val="-9"/>
                            <w:sz w:val="18"/>
                          </w:rPr>
                          <w:t xml:space="preserve"> </w:t>
                        </w:r>
                        <w:r>
                          <w:rPr>
                            <w:rFonts w:ascii="Arial"/>
                            <w:color w:val="212121"/>
                            <w:sz w:val="18"/>
                          </w:rPr>
                          <w:t>extra</w:t>
                        </w:r>
                        <w:r>
                          <w:rPr>
                            <w:rFonts w:ascii="Arial"/>
                            <w:color w:val="212121"/>
                            <w:spacing w:val="-8"/>
                            <w:sz w:val="18"/>
                          </w:rPr>
                          <w:t xml:space="preserve"> </w:t>
                        </w:r>
                        <w:r>
                          <w:rPr>
                            <w:rFonts w:ascii="Arial"/>
                            <w:color w:val="212121"/>
                            <w:sz w:val="18"/>
                          </w:rPr>
                          <w:t>classes</w:t>
                        </w:r>
                      </w:p>
                    </w:txbxContent>
                  </v:textbox>
                </v:shape>
                <v:shape id="docshape51" o:spid="_x0000_s1070" type="#_x0000_t202" style="position:absolute;left:6330;top:3560;width:75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hfXwgAAANwAAAAPAAAAZHJzL2Rvd25yZXYueG1sRE9Na8JA&#10;EL0L/Q/LFLzppo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CsdhfX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18 (45%)</w:t>
                        </w:r>
                      </w:p>
                    </w:txbxContent>
                  </v:textbox>
                </v:shape>
                <v:shape id="docshape52" o:spid="_x0000_s1071" type="#_x0000_t202" style="position:absolute;left:769;top:4206;width:186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" filled="f" stroked="f">
                  <v:textbox inset="0,0,0,0">
                    <w:txbxContent>
                      <w:p w:rsidR="00AA4B3E" w:rsidRDefault="00AA4B3E" w:rsidP="00AA4B3E">
                        <w:pPr>
                          <w:spacing w:line="201" w:lineRule="exact"/>
                          <w:ind w:right="18"/>
                          <w:jc w:val="right"/>
                          <w:rPr>
                            <w:rFonts w:ascii="Arial"/>
                            <w:sz w:val="18"/>
                          </w:rPr>
                        </w:pPr>
                        <w:r>
                          <w:rPr>
                            <w:rFonts w:ascii="Arial"/>
                            <w:color w:val="212121"/>
                            <w:sz w:val="18"/>
                          </w:rPr>
                          <w:t>Other</w:t>
                        </w:r>
                        <w:r>
                          <w:rPr>
                            <w:rFonts w:ascii="Arial"/>
                            <w:color w:val="212121"/>
                            <w:spacing w:val="-7"/>
                            <w:sz w:val="18"/>
                          </w:rPr>
                          <w:t xml:space="preserve"> </w:t>
                        </w:r>
                        <w:r>
                          <w:rPr>
                            <w:rFonts w:ascii="Arial"/>
                            <w:color w:val="212121"/>
                            <w:sz w:val="18"/>
                          </w:rPr>
                          <w:t>(such</w:t>
                        </w:r>
                        <w:r>
                          <w:rPr>
                            <w:rFonts w:ascii="Arial"/>
                            <w:color w:val="212121"/>
                            <w:spacing w:val="-6"/>
                            <w:sz w:val="18"/>
                          </w:rPr>
                          <w:t xml:space="preserve"> </w:t>
                        </w:r>
                        <w:r>
                          <w:rPr>
                            <w:rFonts w:ascii="Arial"/>
                            <w:color w:val="212121"/>
                            <w:sz w:val="18"/>
                          </w:rPr>
                          <w:t>as</w:t>
                        </w:r>
                        <w:r>
                          <w:rPr>
                            <w:rFonts w:ascii="Arial"/>
                            <w:color w:val="212121"/>
                            <w:spacing w:val="-6"/>
                            <w:sz w:val="18"/>
                          </w:rPr>
                          <w:t xml:space="preserve"> </w:t>
                        </w:r>
                        <w:r>
                          <w:rPr>
                            <w:rFonts w:ascii="Arial"/>
                            <w:color w:val="212121"/>
                            <w:sz w:val="18"/>
                          </w:rPr>
                          <w:t>another</w:t>
                        </w:r>
                      </w:p>
                      <w:p w:rsidR="00AA4B3E" w:rsidRDefault="00AA4B3E" w:rsidP="00AA4B3E">
                        <w:pPr>
                          <w:spacing w:before="33"/>
                          <w:ind w:right="18"/>
                          <w:jc w:val="right"/>
                          <w:rPr>
                            <w:rFonts w:ascii="Arial"/>
                            <w:sz w:val="18"/>
                          </w:rPr>
                        </w:pPr>
                        <w:r>
                          <w:rPr>
                            <w:rFonts w:ascii="Arial"/>
                            <w:color w:val="212121"/>
                            <w:sz w:val="18"/>
                          </w:rPr>
                          <w:t>advanced degree)</w:t>
                        </w:r>
                      </w:p>
                    </w:txbxContent>
                  </v:textbox>
                </v:shape>
                <v:shape id="docshape53" o:spid="_x0000_s1072" type="#_x0000_t202" style="position:absolute;left:3210;top:4325;width:55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2 (5%)</w:t>
                        </w:r>
                      </w:p>
                    </w:txbxContent>
                  </v:textbox>
                </v:shape>
                <v:shape id="docshape54" o:spid="_x0000_s1073" type="#_x0000_t202" style="position:absolute;left:2597;top:491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" filled="f" stroked="f">
                  <v:textbox inset="0,0,0,0">
                    <w:txbxContent>
                      <w:p w:rsidR="00AA4B3E" w:rsidRDefault="00AA4B3E" w:rsidP="00AA4B3E">
                        <w:pPr>
                          <w:spacing w:line="201" w:lineRule="exact"/>
                          <w:rPr>
                            <w:rFonts w:ascii="Arial"/>
                            <w:sz w:val="18"/>
                          </w:rPr>
                        </w:pPr>
                        <w:r>
                          <w:rPr>
                            <w:rFonts w:ascii="Arial"/>
                            <w:color w:val="444444"/>
                            <w:sz w:val="18"/>
                          </w:rPr>
                          <w:t>0</w:t>
                        </w:r>
                      </w:p>
                    </w:txbxContent>
                  </v:textbox>
                </v:shape>
                <v:shape id="docshape55" o:spid="_x0000_s1074" type="#_x0000_t202" style="position:absolute;left:4497;top:4910;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444444"/>
                            <w:sz w:val="18"/>
                          </w:rPr>
                          <w:t>10</w:t>
                        </w:r>
                      </w:p>
                    </w:txbxContent>
                  </v:textbox>
                </v:shape>
                <v:shape id="docshape56" o:spid="_x0000_s1075" type="#_x0000_t202" style="position:absolute;left:6447;top:4910;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rsidR="00AA4B3E" w:rsidRDefault="00AA4B3E" w:rsidP="00AA4B3E">
                        <w:pPr>
                          <w:spacing w:line="201" w:lineRule="exact"/>
                          <w:rPr>
                            <w:rFonts w:ascii="Arial"/>
                            <w:sz w:val="18"/>
                          </w:rPr>
                        </w:pPr>
                        <w:r>
                          <w:rPr>
                            <w:rFonts w:ascii="Arial"/>
                            <w:color w:val="444444"/>
                            <w:sz w:val="18"/>
                          </w:rPr>
                          <w:t>20</w:t>
                        </w:r>
                      </w:p>
                    </w:txbxContent>
                  </v:textbox>
                </v:shape>
                <v:shape id="docshape57" o:spid="_x0000_s1076" type="#_x0000_t202" style="position:absolute;left:8397;top:4910;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444444"/>
                            <w:sz w:val="18"/>
                          </w:rPr>
                          <w:t>30</w:t>
                        </w:r>
                      </w:p>
                    </w:txbxContent>
                  </v:textbox>
                </v:shape>
                <w10:anchorlock/>
              </v:group>
            </w:pict>
          </mc:Fallback>
        </mc:AlternateContent>
      </w:r>
    </w:p>
    <w:p w:rsidR="00AA4B3E" w:rsidRDefault="00AA4B3E" w:rsidP="00AA4B3E">
      <w:pPr>
        <w:spacing w:after="0"/>
        <w:rPr>
          <w:rFonts w:ascii="Times New Roman"/>
          <w:sz w:val="20"/>
        </w:rPr>
        <w:sectPr w:rsidR="00AA4B3E">
          <w:pgSz w:w="15840" w:h="12240" w:orient="landscape"/>
          <w:pgMar w:top="560" w:right="2260" w:bottom="1680" w:left="2260" w:header="274" w:footer="1490" w:gutter="0"/>
          <w:cols w:space="720"/>
        </w:sectPr>
      </w:pPr>
    </w:p>
    <w:p w:rsidR="00AA4B3E" w:rsidRDefault="00AA4B3E" w:rsidP="00AA4B3E">
      <w:pPr>
        <w:pStyle w:val="BodyText"/>
        <w:ind w:left="869"/>
        <w:rPr>
          <w:rFonts w:ascii="Times New Roman"/>
          <w:sz w:val="20"/>
        </w:rPr>
      </w:pPr>
      <w:r>
        <w:rPr>
          <w:noProof/>
        </w:rPr>
        <w:lastRenderedPageBreak/>
        <mc:AlternateContent>
          <mc:Choice Requires="wpg">
            <w:drawing>
              <wp:inline distT="0" distB="0" distL="0" distR="0" wp14:anchorId="22F021E9" wp14:editId="7151ABC0">
                <wp:extent cx="6096000" cy="3638550"/>
                <wp:effectExtent l="9525" t="9525" r="0" b="0"/>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638550"/>
                          <a:chOff x="0" y="0"/>
                          <a:chExt cx="9600" cy="5730"/>
                        </a:xfrm>
                      </wpg:grpSpPr>
                      <wps:wsp>
                        <wps:cNvPr id="128" name="docshape59"/>
                        <wps:cNvSpPr>
                          <a:spLocks/>
                        </wps:cNvSpPr>
                        <wps:spPr bwMode="auto">
                          <a:xfrm>
                            <a:off x="7" y="7"/>
                            <a:ext cx="9585" cy="5715"/>
                          </a:xfrm>
                          <a:custGeom>
                            <a:avLst/>
                            <a:gdLst>
                              <a:gd name="T0" fmla="*/ 1 w 9585"/>
                              <a:gd name="T1" fmla="*/ 5610 h 5715"/>
                              <a:gd name="T2" fmla="*/ 1 w 9585"/>
                              <a:gd name="T3" fmla="*/ 120 h 5715"/>
                              <a:gd name="T4" fmla="*/ 0 w 9585"/>
                              <a:gd name="T5" fmla="*/ 113 h 5715"/>
                              <a:gd name="T6" fmla="*/ 1 w 9585"/>
                              <a:gd name="T7" fmla="*/ 105 h 5715"/>
                              <a:gd name="T8" fmla="*/ 3 w 9585"/>
                              <a:gd name="T9" fmla="*/ 98 h 5715"/>
                              <a:gd name="T10" fmla="*/ 4 w 9585"/>
                              <a:gd name="T11" fmla="*/ 91 h 5715"/>
                              <a:gd name="T12" fmla="*/ 6 w 9585"/>
                              <a:gd name="T13" fmla="*/ 84 h 5715"/>
                              <a:gd name="T14" fmla="*/ 9 w 9585"/>
                              <a:gd name="T15" fmla="*/ 77 h 5715"/>
                              <a:gd name="T16" fmla="*/ 12 w 9585"/>
                              <a:gd name="T17" fmla="*/ 70 h 5715"/>
                              <a:gd name="T18" fmla="*/ 15 w 9585"/>
                              <a:gd name="T19" fmla="*/ 64 h 5715"/>
                              <a:gd name="T20" fmla="*/ 19 w 9585"/>
                              <a:gd name="T21" fmla="*/ 57 h 5715"/>
                              <a:gd name="T22" fmla="*/ 24 w 9585"/>
                              <a:gd name="T23" fmla="*/ 51 h 5715"/>
                              <a:gd name="T24" fmla="*/ 28 w 9585"/>
                              <a:gd name="T25" fmla="*/ 46 h 5715"/>
                              <a:gd name="T26" fmla="*/ 33 w 9585"/>
                              <a:gd name="T27" fmla="*/ 40 h 5715"/>
                              <a:gd name="T28" fmla="*/ 39 w 9585"/>
                              <a:gd name="T29" fmla="*/ 35 h 5715"/>
                              <a:gd name="T30" fmla="*/ 70 w 9585"/>
                              <a:gd name="T31" fmla="*/ 16 h 5715"/>
                              <a:gd name="T32" fmla="*/ 77 w 9585"/>
                              <a:gd name="T33" fmla="*/ 13 h 5715"/>
                              <a:gd name="T34" fmla="*/ 84 w 9585"/>
                              <a:gd name="T35" fmla="*/ 11 h 5715"/>
                              <a:gd name="T36" fmla="*/ 91 w 9585"/>
                              <a:gd name="T37" fmla="*/ 10 h 5715"/>
                              <a:gd name="T38" fmla="*/ 98 w 9585"/>
                              <a:gd name="T39" fmla="*/ 8 h 5715"/>
                              <a:gd name="T40" fmla="*/ 106 w 9585"/>
                              <a:gd name="T41" fmla="*/ 7 h 5715"/>
                              <a:gd name="T42" fmla="*/ 113 w 9585"/>
                              <a:gd name="T43" fmla="*/ 7 h 5715"/>
                              <a:gd name="T44" fmla="*/ 9473 w 9585"/>
                              <a:gd name="T45" fmla="*/ 7 h 5715"/>
                              <a:gd name="T46" fmla="*/ 9480 w 9585"/>
                              <a:gd name="T47" fmla="*/ 7 h 5715"/>
                              <a:gd name="T48" fmla="*/ 9488 w 9585"/>
                              <a:gd name="T49" fmla="*/ 8 h 5715"/>
                              <a:gd name="T50" fmla="*/ 9495 w 9585"/>
                              <a:gd name="T51" fmla="*/ 10 h 5715"/>
                              <a:gd name="T52" fmla="*/ 9502 w 9585"/>
                              <a:gd name="T53" fmla="*/ 11 h 5715"/>
                              <a:gd name="T54" fmla="*/ 9509 w 9585"/>
                              <a:gd name="T55" fmla="*/ 13 h 5715"/>
                              <a:gd name="T56" fmla="*/ 9516 w 9585"/>
                              <a:gd name="T57" fmla="*/ 16 h 5715"/>
                              <a:gd name="T58" fmla="*/ 9523 w 9585"/>
                              <a:gd name="T59" fmla="*/ 19 h 5715"/>
                              <a:gd name="T60" fmla="*/ 9553 w 9585"/>
                              <a:gd name="T61" fmla="*/ 40 h 5715"/>
                              <a:gd name="T62" fmla="*/ 9558 w 9585"/>
                              <a:gd name="T63" fmla="*/ 46 h 5715"/>
                              <a:gd name="T64" fmla="*/ 9562 w 9585"/>
                              <a:gd name="T65" fmla="*/ 51 h 5715"/>
                              <a:gd name="T66" fmla="*/ 9567 w 9585"/>
                              <a:gd name="T67" fmla="*/ 57 h 5715"/>
                              <a:gd name="T68" fmla="*/ 9571 w 9585"/>
                              <a:gd name="T69" fmla="*/ 64 h 5715"/>
                              <a:gd name="T70" fmla="*/ 9585 w 9585"/>
                              <a:gd name="T71" fmla="*/ 120 h 5715"/>
                              <a:gd name="T72" fmla="*/ 9585 w 9585"/>
                              <a:gd name="T73" fmla="*/ 5610 h 5715"/>
                              <a:gd name="T74" fmla="*/ 9585 w 9585"/>
                              <a:gd name="T75" fmla="*/ 5617 h 5715"/>
                              <a:gd name="T76" fmla="*/ 9585 w 9585"/>
                              <a:gd name="T77" fmla="*/ 5625 h 5715"/>
                              <a:gd name="T78" fmla="*/ 9583 w 9585"/>
                              <a:gd name="T79" fmla="*/ 5632 h 5715"/>
                              <a:gd name="T80" fmla="*/ 9582 w 9585"/>
                              <a:gd name="T81" fmla="*/ 5639 h 5715"/>
                              <a:gd name="T82" fmla="*/ 9580 w 9585"/>
                              <a:gd name="T83" fmla="*/ 5646 h 5715"/>
                              <a:gd name="T84" fmla="*/ 9577 w 9585"/>
                              <a:gd name="T85" fmla="*/ 5653 h 5715"/>
                              <a:gd name="T86" fmla="*/ 9574 w 9585"/>
                              <a:gd name="T87" fmla="*/ 5660 h 5715"/>
                              <a:gd name="T88" fmla="*/ 9529 w 9585"/>
                              <a:gd name="T89" fmla="*/ 5708 h 5715"/>
                              <a:gd name="T90" fmla="*/ 9473 w 9585"/>
                              <a:gd name="T91" fmla="*/ 5722 h 5715"/>
                              <a:gd name="T92" fmla="*/ 113 w 9585"/>
                              <a:gd name="T93" fmla="*/ 5722 h 5715"/>
                              <a:gd name="T94" fmla="*/ 70 w 9585"/>
                              <a:gd name="T95" fmla="*/ 5714 h 5715"/>
                              <a:gd name="T96" fmla="*/ 63 w 9585"/>
                              <a:gd name="T97" fmla="*/ 5711 h 5715"/>
                              <a:gd name="T98" fmla="*/ 19 w 9585"/>
                              <a:gd name="T99" fmla="*/ 5672 h 5715"/>
                              <a:gd name="T100" fmla="*/ 15 w 9585"/>
                              <a:gd name="T101" fmla="*/ 5666 h 5715"/>
                              <a:gd name="T102" fmla="*/ 12 w 9585"/>
                              <a:gd name="T103" fmla="*/ 5660 h 5715"/>
                              <a:gd name="T104" fmla="*/ 9 w 9585"/>
                              <a:gd name="T105" fmla="*/ 5653 h 5715"/>
                              <a:gd name="T106" fmla="*/ 6 w 9585"/>
                              <a:gd name="T107" fmla="*/ 5646 h 5715"/>
                              <a:gd name="T108" fmla="*/ 4 w 9585"/>
                              <a:gd name="T109" fmla="*/ 5639 h 5715"/>
                              <a:gd name="T110" fmla="*/ 3 w 9585"/>
                              <a:gd name="T111" fmla="*/ 5632 h 5715"/>
                              <a:gd name="T112" fmla="*/ 1 w 9585"/>
                              <a:gd name="T113" fmla="*/ 5625 h 5715"/>
                              <a:gd name="T114" fmla="*/ 0 w 9585"/>
                              <a:gd name="T115" fmla="*/ 5617 h 5715"/>
                              <a:gd name="T116" fmla="*/ 1 w 9585"/>
                              <a:gd name="T117" fmla="*/ 5610 h 5715"/>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Lst>
                            <a:ahLst/>
                            <a:cxnLst>
                              <a:cxn ang="T118">
                                <a:pos x="T0" y="T1"/>
                              </a:cxn>
                              <a:cxn ang="T119">
                                <a:pos x="T2" y="T3"/>
                              </a:cxn>
                              <a:cxn ang="T120">
                                <a:pos x="T4" y="T5"/>
                              </a:cxn>
                              <a:cxn ang="T121">
                                <a:pos x="T6" y="T7"/>
                              </a:cxn>
                              <a:cxn ang="T122">
                                <a:pos x="T8" y="T9"/>
                              </a:cxn>
                              <a:cxn ang="T123">
                                <a:pos x="T10" y="T11"/>
                              </a:cxn>
                              <a:cxn ang="T124">
                                <a:pos x="T12" y="T13"/>
                              </a:cxn>
                              <a:cxn ang="T125">
                                <a:pos x="T14" y="T15"/>
                              </a:cxn>
                              <a:cxn ang="T126">
                                <a:pos x="T16" y="T17"/>
                              </a:cxn>
                              <a:cxn ang="T127">
                                <a:pos x="T18" y="T19"/>
                              </a:cxn>
                              <a:cxn ang="T128">
                                <a:pos x="T20" y="T21"/>
                              </a:cxn>
                              <a:cxn ang="T129">
                                <a:pos x="T22" y="T23"/>
                              </a:cxn>
                              <a:cxn ang="T130">
                                <a:pos x="T24" y="T25"/>
                              </a:cxn>
                              <a:cxn ang="T131">
                                <a:pos x="T26" y="T27"/>
                              </a:cxn>
                              <a:cxn ang="T132">
                                <a:pos x="T28" y="T29"/>
                              </a:cxn>
                              <a:cxn ang="T133">
                                <a:pos x="T30" y="T31"/>
                              </a:cxn>
                              <a:cxn ang="T134">
                                <a:pos x="T32" y="T33"/>
                              </a:cxn>
                              <a:cxn ang="T135">
                                <a:pos x="T34" y="T35"/>
                              </a:cxn>
                              <a:cxn ang="T136">
                                <a:pos x="T36" y="T37"/>
                              </a:cxn>
                              <a:cxn ang="T137">
                                <a:pos x="T38" y="T39"/>
                              </a:cxn>
                              <a:cxn ang="T138">
                                <a:pos x="T40" y="T41"/>
                              </a:cxn>
                              <a:cxn ang="T139">
                                <a:pos x="T42" y="T43"/>
                              </a:cxn>
                              <a:cxn ang="T140">
                                <a:pos x="T44" y="T45"/>
                              </a:cxn>
                              <a:cxn ang="T141">
                                <a:pos x="T46" y="T47"/>
                              </a:cxn>
                              <a:cxn ang="T142">
                                <a:pos x="T48" y="T49"/>
                              </a:cxn>
                              <a:cxn ang="T143">
                                <a:pos x="T50" y="T51"/>
                              </a:cxn>
                              <a:cxn ang="T144">
                                <a:pos x="T52" y="T53"/>
                              </a:cxn>
                              <a:cxn ang="T145">
                                <a:pos x="T54" y="T55"/>
                              </a:cxn>
                              <a:cxn ang="T146">
                                <a:pos x="T56" y="T57"/>
                              </a:cxn>
                              <a:cxn ang="T147">
                                <a:pos x="T58" y="T59"/>
                              </a:cxn>
                              <a:cxn ang="T148">
                                <a:pos x="T60" y="T61"/>
                              </a:cxn>
                              <a:cxn ang="T149">
                                <a:pos x="T62" y="T63"/>
                              </a:cxn>
                              <a:cxn ang="T150">
                                <a:pos x="T64" y="T65"/>
                              </a:cxn>
                              <a:cxn ang="T151">
                                <a:pos x="T66" y="T67"/>
                              </a:cxn>
                              <a:cxn ang="T152">
                                <a:pos x="T68" y="T69"/>
                              </a:cxn>
                              <a:cxn ang="T153">
                                <a:pos x="T70" y="T71"/>
                              </a:cxn>
                              <a:cxn ang="T154">
                                <a:pos x="T72" y="T73"/>
                              </a:cxn>
                              <a:cxn ang="T155">
                                <a:pos x="T74" y="T75"/>
                              </a:cxn>
                              <a:cxn ang="T156">
                                <a:pos x="T76" y="T77"/>
                              </a:cxn>
                              <a:cxn ang="T157">
                                <a:pos x="T78" y="T79"/>
                              </a:cxn>
                              <a:cxn ang="T158">
                                <a:pos x="T80" y="T81"/>
                              </a:cxn>
                              <a:cxn ang="T159">
                                <a:pos x="T82" y="T83"/>
                              </a:cxn>
                              <a:cxn ang="T160">
                                <a:pos x="T84" y="T85"/>
                              </a:cxn>
                              <a:cxn ang="T161">
                                <a:pos x="T86" y="T87"/>
                              </a:cxn>
                              <a:cxn ang="T162">
                                <a:pos x="T88" y="T89"/>
                              </a:cxn>
                              <a:cxn ang="T163">
                                <a:pos x="T90" y="T91"/>
                              </a:cxn>
                              <a:cxn ang="T164">
                                <a:pos x="T92" y="T93"/>
                              </a:cxn>
                              <a:cxn ang="T165">
                                <a:pos x="T94" y="T95"/>
                              </a:cxn>
                              <a:cxn ang="T166">
                                <a:pos x="T96" y="T97"/>
                              </a:cxn>
                              <a:cxn ang="T167">
                                <a:pos x="T98" y="T99"/>
                              </a:cxn>
                              <a:cxn ang="T168">
                                <a:pos x="T100" y="T101"/>
                              </a:cxn>
                              <a:cxn ang="T169">
                                <a:pos x="T102" y="T103"/>
                              </a:cxn>
                              <a:cxn ang="T170">
                                <a:pos x="T104" y="T105"/>
                              </a:cxn>
                              <a:cxn ang="T171">
                                <a:pos x="T106" y="T107"/>
                              </a:cxn>
                              <a:cxn ang="T172">
                                <a:pos x="T108" y="T109"/>
                              </a:cxn>
                              <a:cxn ang="T173">
                                <a:pos x="T110" y="T111"/>
                              </a:cxn>
                              <a:cxn ang="T174">
                                <a:pos x="T112" y="T113"/>
                              </a:cxn>
                              <a:cxn ang="T175">
                                <a:pos x="T114" y="T115"/>
                              </a:cxn>
                              <a:cxn ang="T176">
                                <a:pos x="T116" y="T117"/>
                              </a:cxn>
                            </a:cxnLst>
                            <a:rect l="0" t="0" r="r" b="b"/>
                            <a:pathLst>
                              <a:path w="9585" h="5715">
                                <a:moveTo>
                                  <a:pt x="1" y="560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70" y="9"/>
                                </a:lnTo>
                                <a:lnTo>
                                  <a:pt x="77" y="6"/>
                                </a:lnTo>
                                <a:lnTo>
                                  <a:pt x="84" y="4"/>
                                </a:lnTo>
                                <a:lnTo>
                                  <a:pt x="91" y="3"/>
                                </a:lnTo>
                                <a:lnTo>
                                  <a:pt x="98" y="1"/>
                                </a:lnTo>
                                <a:lnTo>
                                  <a:pt x="106" y="0"/>
                                </a:lnTo>
                                <a:lnTo>
                                  <a:pt x="113" y="0"/>
                                </a:lnTo>
                                <a:lnTo>
                                  <a:pt x="9473" y="0"/>
                                </a:lnTo>
                                <a:lnTo>
                                  <a:pt x="9480" y="0"/>
                                </a:lnTo>
                                <a:lnTo>
                                  <a:pt x="9488" y="1"/>
                                </a:lnTo>
                                <a:lnTo>
                                  <a:pt x="9495" y="3"/>
                                </a:lnTo>
                                <a:lnTo>
                                  <a:pt x="9502" y="4"/>
                                </a:lnTo>
                                <a:lnTo>
                                  <a:pt x="9509" y="6"/>
                                </a:lnTo>
                                <a:lnTo>
                                  <a:pt x="9516" y="9"/>
                                </a:lnTo>
                                <a:lnTo>
                                  <a:pt x="9523" y="12"/>
                                </a:lnTo>
                                <a:lnTo>
                                  <a:pt x="9553" y="33"/>
                                </a:lnTo>
                                <a:lnTo>
                                  <a:pt x="9558" y="39"/>
                                </a:lnTo>
                                <a:lnTo>
                                  <a:pt x="9562" y="44"/>
                                </a:lnTo>
                                <a:lnTo>
                                  <a:pt x="9567" y="50"/>
                                </a:lnTo>
                                <a:lnTo>
                                  <a:pt x="9571" y="57"/>
                                </a:lnTo>
                                <a:lnTo>
                                  <a:pt x="9585" y="113"/>
                                </a:lnTo>
                                <a:lnTo>
                                  <a:pt x="9585" y="5603"/>
                                </a:lnTo>
                                <a:lnTo>
                                  <a:pt x="9585" y="5610"/>
                                </a:lnTo>
                                <a:lnTo>
                                  <a:pt x="9585" y="5618"/>
                                </a:lnTo>
                                <a:lnTo>
                                  <a:pt x="9583" y="5625"/>
                                </a:lnTo>
                                <a:lnTo>
                                  <a:pt x="9582" y="5632"/>
                                </a:lnTo>
                                <a:lnTo>
                                  <a:pt x="9580" y="5639"/>
                                </a:lnTo>
                                <a:lnTo>
                                  <a:pt x="9577" y="5646"/>
                                </a:lnTo>
                                <a:lnTo>
                                  <a:pt x="9574" y="5653"/>
                                </a:lnTo>
                                <a:lnTo>
                                  <a:pt x="9529" y="5701"/>
                                </a:lnTo>
                                <a:lnTo>
                                  <a:pt x="9473" y="5715"/>
                                </a:lnTo>
                                <a:lnTo>
                                  <a:pt x="113" y="5715"/>
                                </a:lnTo>
                                <a:lnTo>
                                  <a:pt x="70" y="5707"/>
                                </a:lnTo>
                                <a:lnTo>
                                  <a:pt x="63" y="5704"/>
                                </a:lnTo>
                                <a:lnTo>
                                  <a:pt x="19" y="5665"/>
                                </a:lnTo>
                                <a:lnTo>
                                  <a:pt x="15" y="5659"/>
                                </a:lnTo>
                                <a:lnTo>
                                  <a:pt x="12" y="5653"/>
                                </a:lnTo>
                                <a:lnTo>
                                  <a:pt x="9" y="5646"/>
                                </a:lnTo>
                                <a:lnTo>
                                  <a:pt x="6" y="5639"/>
                                </a:lnTo>
                                <a:lnTo>
                                  <a:pt x="4" y="5632"/>
                                </a:lnTo>
                                <a:lnTo>
                                  <a:pt x="3" y="5625"/>
                                </a:lnTo>
                                <a:lnTo>
                                  <a:pt x="1" y="5618"/>
                                </a:lnTo>
                                <a:lnTo>
                                  <a:pt x="0" y="5610"/>
                                </a:lnTo>
                                <a:lnTo>
                                  <a:pt x="1" y="56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docshape60"/>
                        <wps:cNvSpPr>
                          <a:spLocks noChangeArrowheads="1"/>
                        </wps:cNvSpPr>
                        <wps:spPr bwMode="auto">
                          <a:xfrm>
                            <a:off x="375" y="1755"/>
                            <a:ext cx="903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docshape61"/>
                        <wps:cNvSpPr>
                          <a:spLocks noChangeArrowheads="1"/>
                        </wps:cNvSpPr>
                        <wps:spPr bwMode="auto">
                          <a:xfrm>
                            <a:off x="1275" y="1905"/>
                            <a:ext cx="8130" cy="2700"/>
                          </a:xfrm>
                          <a:prstGeom prst="rect">
                            <a:avLst/>
                          </a:prstGeom>
                          <a:noFill/>
                          <a:ln w="9525">
                            <a:solidFill>
                              <a:srgbClr val="EDEDED"/>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docshape62"/>
                        <wps:cNvSpPr>
                          <a:spLocks/>
                        </wps:cNvSpPr>
                        <wps:spPr bwMode="auto">
                          <a:xfrm>
                            <a:off x="1274" y="1905"/>
                            <a:ext cx="8130" cy="2700"/>
                          </a:xfrm>
                          <a:custGeom>
                            <a:avLst/>
                            <a:gdLst>
                              <a:gd name="T0" fmla="*/ 3570 w 8130"/>
                              <a:gd name="T1" fmla="*/ 3690 h 2700"/>
                              <a:gd name="T2" fmla="*/ 0 w 8130"/>
                              <a:gd name="T3" fmla="*/ 3690 h 2700"/>
                              <a:gd name="T4" fmla="*/ 0 w 8130"/>
                              <a:gd name="T5" fmla="*/ 3705 h 2700"/>
                              <a:gd name="T6" fmla="*/ 3570 w 8130"/>
                              <a:gd name="T7" fmla="*/ 3705 h 2700"/>
                              <a:gd name="T8" fmla="*/ 3570 w 8130"/>
                              <a:gd name="T9" fmla="*/ 3690 h 2700"/>
                              <a:gd name="T10" fmla="*/ 3570 w 8130"/>
                              <a:gd name="T11" fmla="*/ 2805 h 2700"/>
                              <a:gd name="T12" fmla="*/ 0 w 8130"/>
                              <a:gd name="T13" fmla="*/ 2805 h 2700"/>
                              <a:gd name="T14" fmla="*/ 0 w 8130"/>
                              <a:gd name="T15" fmla="*/ 2820 h 2700"/>
                              <a:gd name="T16" fmla="*/ 3570 w 8130"/>
                              <a:gd name="T17" fmla="*/ 2820 h 2700"/>
                              <a:gd name="T18" fmla="*/ 3570 w 8130"/>
                              <a:gd name="T19" fmla="*/ 2805 h 2700"/>
                              <a:gd name="T20" fmla="*/ 5190 w 8130"/>
                              <a:gd name="T21" fmla="*/ 3690 h 2700"/>
                              <a:gd name="T22" fmla="*/ 4560 w 8130"/>
                              <a:gd name="T23" fmla="*/ 3690 h 2700"/>
                              <a:gd name="T24" fmla="*/ 4560 w 8130"/>
                              <a:gd name="T25" fmla="*/ 3705 h 2700"/>
                              <a:gd name="T26" fmla="*/ 5190 w 8130"/>
                              <a:gd name="T27" fmla="*/ 3705 h 2700"/>
                              <a:gd name="T28" fmla="*/ 5190 w 8130"/>
                              <a:gd name="T29" fmla="*/ 3690 h 2700"/>
                              <a:gd name="T30" fmla="*/ 5190 w 8130"/>
                              <a:gd name="T31" fmla="*/ 2805 h 2700"/>
                              <a:gd name="T32" fmla="*/ 4560 w 8130"/>
                              <a:gd name="T33" fmla="*/ 2805 h 2700"/>
                              <a:gd name="T34" fmla="*/ 4560 w 8130"/>
                              <a:gd name="T35" fmla="*/ 2820 h 2700"/>
                              <a:gd name="T36" fmla="*/ 5190 w 8130"/>
                              <a:gd name="T37" fmla="*/ 2820 h 2700"/>
                              <a:gd name="T38" fmla="*/ 5190 w 8130"/>
                              <a:gd name="T39" fmla="*/ 2805 h 2700"/>
                              <a:gd name="T40" fmla="*/ 6810 w 8130"/>
                              <a:gd name="T41" fmla="*/ 3690 h 2700"/>
                              <a:gd name="T42" fmla="*/ 6195 w 8130"/>
                              <a:gd name="T43" fmla="*/ 3690 h 2700"/>
                              <a:gd name="T44" fmla="*/ 6195 w 8130"/>
                              <a:gd name="T45" fmla="*/ 3705 h 2700"/>
                              <a:gd name="T46" fmla="*/ 6810 w 8130"/>
                              <a:gd name="T47" fmla="*/ 3705 h 2700"/>
                              <a:gd name="T48" fmla="*/ 6810 w 8130"/>
                              <a:gd name="T49" fmla="*/ 3690 h 2700"/>
                              <a:gd name="T50" fmla="*/ 6810 w 8130"/>
                              <a:gd name="T51" fmla="*/ 2805 h 2700"/>
                              <a:gd name="T52" fmla="*/ 6195 w 8130"/>
                              <a:gd name="T53" fmla="*/ 2805 h 2700"/>
                              <a:gd name="T54" fmla="*/ 6195 w 8130"/>
                              <a:gd name="T55" fmla="*/ 2820 h 2700"/>
                              <a:gd name="T56" fmla="*/ 6810 w 8130"/>
                              <a:gd name="T57" fmla="*/ 2820 h 2700"/>
                              <a:gd name="T58" fmla="*/ 6810 w 8130"/>
                              <a:gd name="T59" fmla="*/ 2805 h 2700"/>
                              <a:gd name="T60" fmla="*/ 8130 w 8130"/>
                              <a:gd name="T61" fmla="*/ 4590 h 2700"/>
                              <a:gd name="T62" fmla="*/ 0 w 8130"/>
                              <a:gd name="T63" fmla="*/ 4590 h 2700"/>
                              <a:gd name="T64" fmla="*/ 0 w 8130"/>
                              <a:gd name="T65" fmla="*/ 4605 h 2700"/>
                              <a:gd name="T66" fmla="*/ 8130 w 8130"/>
                              <a:gd name="T67" fmla="*/ 4605 h 2700"/>
                              <a:gd name="T68" fmla="*/ 8130 w 8130"/>
                              <a:gd name="T69" fmla="*/ 4590 h 2700"/>
                              <a:gd name="T70" fmla="*/ 8130 w 8130"/>
                              <a:gd name="T71" fmla="*/ 3690 h 2700"/>
                              <a:gd name="T72" fmla="*/ 7815 w 8130"/>
                              <a:gd name="T73" fmla="*/ 3690 h 2700"/>
                              <a:gd name="T74" fmla="*/ 7815 w 8130"/>
                              <a:gd name="T75" fmla="*/ 3705 h 2700"/>
                              <a:gd name="T76" fmla="*/ 8130 w 8130"/>
                              <a:gd name="T77" fmla="*/ 3705 h 2700"/>
                              <a:gd name="T78" fmla="*/ 8130 w 8130"/>
                              <a:gd name="T79" fmla="*/ 3690 h 2700"/>
                              <a:gd name="T80" fmla="*/ 8130 w 8130"/>
                              <a:gd name="T81" fmla="*/ 2805 h 2700"/>
                              <a:gd name="T82" fmla="*/ 7815 w 8130"/>
                              <a:gd name="T83" fmla="*/ 2805 h 2700"/>
                              <a:gd name="T84" fmla="*/ 7815 w 8130"/>
                              <a:gd name="T85" fmla="*/ 2820 h 2700"/>
                              <a:gd name="T86" fmla="*/ 8130 w 8130"/>
                              <a:gd name="T87" fmla="*/ 2820 h 2700"/>
                              <a:gd name="T88" fmla="*/ 8130 w 8130"/>
                              <a:gd name="T89" fmla="*/ 2805 h 2700"/>
                              <a:gd name="T90" fmla="*/ 8130 w 8130"/>
                              <a:gd name="T91" fmla="*/ 1905 h 2700"/>
                              <a:gd name="T92" fmla="*/ 0 w 8130"/>
                              <a:gd name="T93" fmla="*/ 1905 h 2700"/>
                              <a:gd name="T94" fmla="*/ 0 w 8130"/>
                              <a:gd name="T95" fmla="*/ 1920 h 2700"/>
                              <a:gd name="T96" fmla="*/ 8130 w 8130"/>
                              <a:gd name="T97" fmla="*/ 1920 h 2700"/>
                              <a:gd name="T98" fmla="*/ 8130 w 8130"/>
                              <a:gd name="T99" fmla="*/ 1905 h 270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8130" h="2700">
                                <a:moveTo>
                                  <a:pt x="3570" y="1785"/>
                                </a:moveTo>
                                <a:lnTo>
                                  <a:pt x="0" y="1785"/>
                                </a:lnTo>
                                <a:lnTo>
                                  <a:pt x="0" y="1800"/>
                                </a:lnTo>
                                <a:lnTo>
                                  <a:pt x="3570" y="1800"/>
                                </a:lnTo>
                                <a:lnTo>
                                  <a:pt x="3570" y="1785"/>
                                </a:lnTo>
                                <a:close/>
                                <a:moveTo>
                                  <a:pt x="3570" y="900"/>
                                </a:moveTo>
                                <a:lnTo>
                                  <a:pt x="0" y="900"/>
                                </a:lnTo>
                                <a:lnTo>
                                  <a:pt x="0" y="915"/>
                                </a:lnTo>
                                <a:lnTo>
                                  <a:pt x="3570" y="915"/>
                                </a:lnTo>
                                <a:lnTo>
                                  <a:pt x="3570" y="900"/>
                                </a:lnTo>
                                <a:close/>
                                <a:moveTo>
                                  <a:pt x="5190" y="1785"/>
                                </a:moveTo>
                                <a:lnTo>
                                  <a:pt x="4560" y="1785"/>
                                </a:lnTo>
                                <a:lnTo>
                                  <a:pt x="4560" y="1800"/>
                                </a:lnTo>
                                <a:lnTo>
                                  <a:pt x="5190" y="1800"/>
                                </a:lnTo>
                                <a:lnTo>
                                  <a:pt x="5190" y="1785"/>
                                </a:lnTo>
                                <a:close/>
                                <a:moveTo>
                                  <a:pt x="5190" y="900"/>
                                </a:moveTo>
                                <a:lnTo>
                                  <a:pt x="4560" y="900"/>
                                </a:lnTo>
                                <a:lnTo>
                                  <a:pt x="4560" y="915"/>
                                </a:lnTo>
                                <a:lnTo>
                                  <a:pt x="5190" y="915"/>
                                </a:lnTo>
                                <a:lnTo>
                                  <a:pt x="5190" y="900"/>
                                </a:lnTo>
                                <a:close/>
                                <a:moveTo>
                                  <a:pt x="6810" y="1785"/>
                                </a:moveTo>
                                <a:lnTo>
                                  <a:pt x="6195" y="1785"/>
                                </a:lnTo>
                                <a:lnTo>
                                  <a:pt x="6195" y="1800"/>
                                </a:lnTo>
                                <a:lnTo>
                                  <a:pt x="6810" y="1800"/>
                                </a:lnTo>
                                <a:lnTo>
                                  <a:pt x="6810" y="1785"/>
                                </a:lnTo>
                                <a:close/>
                                <a:moveTo>
                                  <a:pt x="6810" y="900"/>
                                </a:moveTo>
                                <a:lnTo>
                                  <a:pt x="6195" y="900"/>
                                </a:lnTo>
                                <a:lnTo>
                                  <a:pt x="6195" y="915"/>
                                </a:lnTo>
                                <a:lnTo>
                                  <a:pt x="6810" y="915"/>
                                </a:lnTo>
                                <a:lnTo>
                                  <a:pt x="6810" y="900"/>
                                </a:lnTo>
                                <a:close/>
                                <a:moveTo>
                                  <a:pt x="8130" y="2685"/>
                                </a:moveTo>
                                <a:lnTo>
                                  <a:pt x="0" y="2685"/>
                                </a:lnTo>
                                <a:lnTo>
                                  <a:pt x="0" y="2700"/>
                                </a:lnTo>
                                <a:lnTo>
                                  <a:pt x="8130" y="2700"/>
                                </a:lnTo>
                                <a:lnTo>
                                  <a:pt x="8130" y="2685"/>
                                </a:lnTo>
                                <a:close/>
                                <a:moveTo>
                                  <a:pt x="8130" y="1785"/>
                                </a:moveTo>
                                <a:lnTo>
                                  <a:pt x="7815" y="1785"/>
                                </a:lnTo>
                                <a:lnTo>
                                  <a:pt x="7815" y="1800"/>
                                </a:lnTo>
                                <a:lnTo>
                                  <a:pt x="8130" y="1800"/>
                                </a:lnTo>
                                <a:lnTo>
                                  <a:pt x="8130" y="1785"/>
                                </a:lnTo>
                                <a:close/>
                                <a:moveTo>
                                  <a:pt x="8130" y="900"/>
                                </a:moveTo>
                                <a:lnTo>
                                  <a:pt x="7815" y="900"/>
                                </a:lnTo>
                                <a:lnTo>
                                  <a:pt x="7815" y="915"/>
                                </a:lnTo>
                                <a:lnTo>
                                  <a:pt x="8130" y="915"/>
                                </a:lnTo>
                                <a:lnTo>
                                  <a:pt x="8130" y="900"/>
                                </a:lnTo>
                                <a:close/>
                                <a:moveTo>
                                  <a:pt x="8130" y="0"/>
                                </a:moveTo>
                                <a:lnTo>
                                  <a:pt x="0" y="0"/>
                                </a:lnTo>
                                <a:lnTo>
                                  <a:pt x="0" y="15"/>
                                </a:lnTo>
                                <a:lnTo>
                                  <a:pt x="8130" y="15"/>
                                </a:lnTo>
                                <a:lnTo>
                                  <a:pt x="8130" y="0"/>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docshape63"/>
                        <wps:cNvSpPr>
                          <a:spLocks/>
                        </wps:cNvSpPr>
                        <wps:spPr bwMode="auto">
                          <a:xfrm>
                            <a:off x="1274" y="2355"/>
                            <a:ext cx="8130" cy="1800"/>
                          </a:xfrm>
                          <a:custGeom>
                            <a:avLst/>
                            <a:gdLst>
                              <a:gd name="T0" fmla="*/ 1935 w 8130"/>
                              <a:gd name="T1" fmla="*/ 4140 h 1800"/>
                              <a:gd name="T2" fmla="*/ 0 w 8130"/>
                              <a:gd name="T3" fmla="*/ 4140 h 1800"/>
                              <a:gd name="T4" fmla="*/ 0 w 8130"/>
                              <a:gd name="T5" fmla="*/ 4155 h 1800"/>
                              <a:gd name="T6" fmla="*/ 1935 w 8130"/>
                              <a:gd name="T7" fmla="*/ 4155 h 1800"/>
                              <a:gd name="T8" fmla="*/ 1935 w 8130"/>
                              <a:gd name="T9" fmla="*/ 4140 h 1800"/>
                              <a:gd name="T10" fmla="*/ 3570 w 8130"/>
                              <a:gd name="T11" fmla="*/ 4140 h 1800"/>
                              <a:gd name="T12" fmla="*/ 2940 w 8130"/>
                              <a:gd name="T13" fmla="*/ 4140 h 1800"/>
                              <a:gd name="T14" fmla="*/ 2940 w 8130"/>
                              <a:gd name="T15" fmla="*/ 4155 h 1800"/>
                              <a:gd name="T16" fmla="*/ 3570 w 8130"/>
                              <a:gd name="T17" fmla="*/ 4155 h 1800"/>
                              <a:gd name="T18" fmla="*/ 3570 w 8130"/>
                              <a:gd name="T19" fmla="*/ 4140 h 1800"/>
                              <a:gd name="T20" fmla="*/ 3570 w 8130"/>
                              <a:gd name="T21" fmla="*/ 3255 h 1800"/>
                              <a:gd name="T22" fmla="*/ 0 w 8130"/>
                              <a:gd name="T23" fmla="*/ 3255 h 1800"/>
                              <a:gd name="T24" fmla="*/ 0 w 8130"/>
                              <a:gd name="T25" fmla="*/ 3270 h 1800"/>
                              <a:gd name="T26" fmla="*/ 3570 w 8130"/>
                              <a:gd name="T27" fmla="*/ 3270 h 1800"/>
                              <a:gd name="T28" fmla="*/ 3570 w 8130"/>
                              <a:gd name="T29" fmla="*/ 3255 h 1800"/>
                              <a:gd name="T30" fmla="*/ 5190 w 8130"/>
                              <a:gd name="T31" fmla="*/ 4140 h 1800"/>
                              <a:gd name="T32" fmla="*/ 4560 w 8130"/>
                              <a:gd name="T33" fmla="*/ 4140 h 1800"/>
                              <a:gd name="T34" fmla="*/ 4560 w 8130"/>
                              <a:gd name="T35" fmla="*/ 4155 h 1800"/>
                              <a:gd name="T36" fmla="*/ 5190 w 8130"/>
                              <a:gd name="T37" fmla="*/ 4155 h 1800"/>
                              <a:gd name="T38" fmla="*/ 5190 w 8130"/>
                              <a:gd name="T39" fmla="*/ 4140 h 1800"/>
                              <a:gd name="T40" fmla="*/ 5190 w 8130"/>
                              <a:gd name="T41" fmla="*/ 3255 h 1800"/>
                              <a:gd name="T42" fmla="*/ 4560 w 8130"/>
                              <a:gd name="T43" fmla="*/ 3255 h 1800"/>
                              <a:gd name="T44" fmla="*/ 4560 w 8130"/>
                              <a:gd name="T45" fmla="*/ 3270 h 1800"/>
                              <a:gd name="T46" fmla="*/ 5190 w 8130"/>
                              <a:gd name="T47" fmla="*/ 3270 h 1800"/>
                              <a:gd name="T48" fmla="*/ 5190 w 8130"/>
                              <a:gd name="T49" fmla="*/ 3255 h 1800"/>
                              <a:gd name="T50" fmla="*/ 6810 w 8130"/>
                              <a:gd name="T51" fmla="*/ 4140 h 1800"/>
                              <a:gd name="T52" fmla="*/ 6195 w 8130"/>
                              <a:gd name="T53" fmla="*/ 4140 h 1800"/>
                              <a:gd name="T54" fmla="*/ 6195 w 8130"/>
                              <a:gd name="T55" fmla="*/ 4155 h 1800"/>
                              <a:gd name="T56" fmla="*/ 6810 w 8130"/>
                              <a:gd name="T57" fmla="*/ 4155 h 1800"/>
                              <a:gd name="T58" fmla="*/ 6810 w 8130"/>
                              <a:gd name="T59" fmla="*/ 4140 h 1800"/>
                              <a:gd name="T60" fmla="*/ 6810 w 8130"/>
                              <a:gd name="T61" fmla="*/ 3255 h 1800"/>
                              <a:gd name="T62" fmla="*/ 6195 w 8130"/>
                              <a:gd name="T63" fmla="*/ 3255 h 1800"/>
                              <a:gd name="T64" fmla="*/ 6195 w 8130"/>
                              <a:gd name="T65" fmla="*/ 3270 h 1800"/>
                              <a:gd name="T66" fmla="*/ 6810 w 8130"/>
                              <a:gd name="T67" fmla="*/ 3270 h 1800"/>
                              <a:gd name="T68" fmla="*/ 6810 w 8130"/>
                              <a:gd name="T69" fmla="*/ 3255 h 1800"/>
                              <a:gd name="T70" fmla="*/ 8130 w 8130"/>
                              <a:gd name="T71" fmla="*/ 4140 h 1800"/>
                              <a:gd name="T72" fmla="*/ 7815 w 8130"/>
                              <a:gd name="T73" fmla="*/ 4140 h 1800"/>
                              <a:gd name="T74" fmla="*/ 7815 w 8130"/>
                              <a:gd name="T75" fmla="*/ 4155 h 1800"/>
                              <a:gd name="T76" fmla="*/ 8130 w 8130"/>
                              <a:gd name="T77" fmla="*/ 4155 h 1800"/>
                              <a:gd name="T78" fmla="*/ 8130 w 8130"/>
                              <a:gd name="T79" fmla="*/ 4140 h 1800"/>
                              <a:gd name="T80" fmla="*/ 8130 w 8130"/>
                              <a:gd name="T81" fmla="*/ 3255 h 1800"/>
                              <a:gd name="T82" fmla="*/ 7815 w 8130"/>
                              <a:gd name="T83" fmla="*/ 3255 h 1800"/>
                              <a:gd name="T84" fmla="*/ 7815 w 8130"/>
                              <a:gd name="T85" fmla="*/ 3270 h 1800"/>
                              <a:gd name="T86" fmla="*/ 8130 w 8130"/>
                              <a:gd name="T87" fmla="*/ 3270 h 1800"/>
                              <a:gd name="T88" fmla="*/ 8130 w 8130"/>
                              <a:gd name="T89" fmla="*/ 3255 h 1800"/>
                              <a:gd name="T90" fmla="*/ 8130 w 8130"/>
                              <a:gd name="T91" fmla="*/ 2355 h 1800"/>
                              <a:gd name="T92" fmla="*/ 0 w 8130"/>
                              <a:gd name="T93" fmla="*/ 2355 h 1800"/>
                              <a:gd name="T94" fmla="*/ 0 w 8130"/>
                              <a:gd name="T95" fmla="*/ 2370 h 1800"/>
                              <a:gd name="T96" fmla="*/ 8130 w 8130"/>
                              <a:gd name="T97" fmla="*/ 2370 h 1800"/>
                              <a:gd name="T98" fmla="*/ 8130 w 8130"/>
                              <a:gd name="T99" fmla="*/ 2355 h 180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8130" h="1800">
                                <a:moveTo>
                                  <a:pt x="1935" y="1785"/>
                                </a:moveTo>
                                <a:lnTo>
                                  <a:pt x="0" y="1785"/>
                                </a:lnTo>
                                <a:lnTo>
                                  <a:pt x="0" y="1800"/>
                                </a:lnTo>
                                <a:lnTo>
                                  <a:pt x="1935" y="1800"/>
                                </a:lnTo>
                                <a:lnTo>
                                  <a:pt x="1935" y="1785"/>
                                </a:lnTo>
                                <a:close/>
                                <a:moveTo>
                                  <a:pt x="3570" y="1785"/>
                                </a:moveTo>
                                <a:lnTo>
                                  <a:pt x="2940" y="1785"/>
                                </a:lnTo>
                                <a:lnTo>
                                  <a:pt x="2940" y="1800"/>
                                </a:lnTo>
                                <a:lnTo>
                                  <a:pt x="3570" y="1800"/>
                                </a:lnTo>
                                <a:lnTo>
                                  <a:pt x="3570" y="1785"/>
                                </a:lnTo>
                                <a:close/>
                                <a:moveTo>
                                  <a:pt x="3570" y="900"/>
                                </a:moveTo>
                                <a:lnTo>
                                  <a:pt x="0" y="900"/>
                                </a:lnTo>
                                <a:lnTo>
                                  <a:pt x="0" y="915"/>
                                </a:lnTo>
                                <a:lnTo>
                                  <a:pt x="3570" y="915"/>
                                </a:lnTo>
                                <a:lnTo>
                                  <a:pt x="3570" y="900"/>
                                </a:lnTo>
                                <a:close/>
                                <a:moveTo>
                                  <a:pt x="5190" y="1785"/>
                                </a:moveTo>
                                <a:lnTo>
                                  <a:pt x="4560" y="1785"/>
                                </a:lnTo>
                                <a:lnTo>
                                  <a:pt x="4560" y="1800"/>
                                </a:lnTo>
                                <a:lnTo>
                                  <a:pt x="5190" y="1800"/>
                                </a:lnTo>
                                <a:lnTo>
                                  <a:pt x="5190" y="1785"/>
                                </a:lnTo>
                                <a:close/>
                                <a:moveTo>
                                  <a:pt x="5190" y="900"/>
                                </a:moveTo>
                                <a:lnTo>
                                  <a:pt x="4560" y="900"/>
                                </a:lnTo>
                                <a:lnTo>
                                  <a:pt x="4560" y="915"/>
                                </a:lnTo>
                                <a:lnTo>
                                  <a:pt x="5190" y="915"/>
                                </a:lnTo>
                                <a:lnTo>
                                  <a:pt x="5190" y="900"/>
                                </a:lnTo>
                                <a:close/>
                                <a:moveTo>
                                  <a:pt x="6810" y="1785"/>
                                </a:moveTo>
                                <a:lnTo>
                                  <a:pt x="6195" y="1785"/>
                                </a:lnTo>
                                <a:lnTo>
                                  <a:pt x="6195" y="1800"/>
                                </a:lnTo>
                                <a:lnTo>
                                  <a:pt x="6810" y="1800"/>
                                </a:lnTo>
                                <a:lnTo>
                                  <a:pt x="6810" y="1785"/>
                                </a:lnTo>
                                <a:close/>
                                <a:moveTo>
                                  <a:pt x="6810" y="900"/>
                                </a:moveTo>
                                <a:lnTo>
                                  <a:pt x="6195" y="900"/>
                                </a:lnTo>
                                <a:lnTo>
                                  <a:pt x="6195" y="915"/>
                                </a:lnTo>
                                <a:lnTo>
                                  <a:pt x="6810" y="915"/>
                                </a:lnTo>
                                <a:lnTo>
                                  <a:pt x="6810" y="900"/>
                                </a:lnTo>
                                <a:close/>
                                <a:moveTo>
                                  <a:pt x="8130" y="1785"/>
                                </a:moveTo>
                                <a:lnTo>
                                  <a:pt x="7815" y="1785"/>
                                </a:lnTo>
                                <a:lnTo>
                                  <a:pt x="7815" y="1800"/>
                                </a:lnTo>
                                <a:lnTo>
                                  <a:pt x="8130" y="1800"/>
                                </a:lnTo>
                                <a:lnTo>
                                  <a:pt x="8130" y="1785"/>
                                </a:lnTo>
                                <a:close/>
                                <a:moveTo>
                                  <a:pt x="8130" y="900"/>
                                </a:moveTo>
                                <a:lnTo>
                                  <a:pt x="7815" y="900"/>
                                </a:lnTo>
                                <a:lnTo>
                                  <a:pt x="7815" y="915"/>
                                </a:lnTo>
                                <a:lnTo>
                                  <a:pt x="8130" y="915"/>
                                </a:lnTo>
                                <a:lnTo>
                                  <a:pt x="8130" y="900"/>
                                </a:lnTo>
                                <a:close/>
                                <a:moveTo>
                                  <a:pt x="8130" y="0"/>
                                </a:moveTo>
                                <a:lnTo>
                                  <a:pt x="0" y="0"/>
                                </a:lnTo>
                                <a:lnTo>
                                  <a:pt x="0" y="15"/>
                                </a:lnTo>
                                <a:lnTo>
                                  <a:pt x="8130" y="15"/>
                                </a:lnTo>
                                <a:lnTo>
                                  <a:pt x="8130" y="0"/>
                                </a:lnTo>
                                <a:close/>
                              </a:path>
                            </a:pathLst>
                          </a:custGeom>
                          <a:solidFill>
                            <a:srgbClr val="F7F7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docshape64"/>
                        <wps:cNvSpPr>
                          <a:spLocks noChangeArrowheads="1"/>
                        </wps:cNvSpPr>
                        <wps:spPr bwMode="auto">
                          <a:xfrm>
                            <a:off x="1275" y="4590"/>
                            <a:ext cx="8130" cy="15"/>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docshape65"/>
                        <wps:cNvSpPr txBox="1">
                          <a:spLocks noChangeArrowheads="1"/>
                        </wps:cNvSpPr>
                        <wps:spPr bwMode="auto">
                          <a:xfrm>
                            <a:off x="375" y="338"/>
                            <a:ext cx="8194"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line="290" w:lineRule="auto"/>
                                <w:ind w:right="18"/>
                                <w:rPr>
                                  <w:rFonts w:ascii="Calibri"/>
                                  <w:sz w:val="24"/>
                                </w:rPr>
                              </w:pPr>
                              <w:r>
                                <w:rPr>
                                  <w:rFonts w:ascii="Calibri"/>
                                  <w:color w:val="202024"/>
                                  <w:w w:val="110"/>
                                  <w:sz w:val="24"/>
                                </w:rPr>
                                <w:t>4. To</w:t>
                              </w:r>
                              <w:r>
                                <w:rPr>
                                  <w:rFonts w:ascii="Calibri"/>
                                  <w:color w:val="202024"/>
                                  <w:spacing w:val="1"/>
                                  <w:w w:val="110"/>
                                  <w:sz w:val="24"/>
                                </w:rPr>
                                <w:t xml:space="preserve"> </w:t>
                              </w:r>
                              <w:r>
                                <w:rPr>
                                  <w:rFonts w:ascii="Calibri"/>
                                  <w:color w:val="202024"/>
                                  <w:w w:val="110"/>
                                  <w:sz w:val="24"/>
                                </w:rPr>
                                <w:t>what</w:t>
                              </w:r>
                              <w:r>
                                <w:rPr>
                                  <w:rFonts w:ascii="Calibri"/>
                                  <w:color w:val="202024"/>
                                  <w:spacing w:val="1"/>
                                  <w:w w:val="110"/>
                                  <w:sz w:val="24"/>
                                </w:rPr>
                                <w:t xml:space="preserve"> </w:t>
                              </w:r>
                              <w:r>
                                <w:rPr>
                                  <w:rFonts w:ascii="Calibri"/>
                                  <w:color w:val="202024"/>
                                  <w:w w:val="110"/>
                                  <w:sz w:val="24"/>
                                </w:rPr>
                                <w:t>extent</w:t>
                              </w:r>
                              <w:r>
                                <w:rPr>
                                  <w:rFonts w:ascii="Calibri"/>
                                  <w:color w:val="202024"/>
                                  <w:spacing w:val="1"/>
                                  <w:w w:val="110"/>
                                  <w:sz w:val="24"/>
                                </w:rPr>
                                <w:t xml:space="preserve"> </w:t>
                              </w:r>
                              <w:r>
                                <w:rPr>
                                  <w:rFonts w:ascii="Calibri"/>
                                  <w:color w:val="202024"/>
                                  <w:w w:val="110"/>
                                  <w:sz w:val="24"/>
                                </w:rPr>
                                <w:t>did</w:t>
                              </w:r>
                              <w:r>
                                <w:rPr>
                                  <w:rFonts w:ascii="Calibri"/>
                                  <w:color w:val="202024"/>
                                  <w:spacing w:val="1"/>
                                  <w:w w:val="110"/>
                                  <w:sz w:val="24"/>
                                </w:rPr>
                                <w:t xml:space="preserve"> </w:t>
                              </w:r>
                              <w:r>
                                <w:rPr>
                                  <w:rFonts w:ascii="Calibri"/>
                                  <w:color w:val="202024"/>
                                  <w:w w:val="110"/>
                                  <w:sz w:val="24"/>
                                </w:rPr>
                                <w:t>cost</w:t>
                              </w:r>
                              <w:r>
                                <w:rPr>
                                  <w:rFonts w:ascii="Calibri"/>
                                  <w:color w:val="202024"/>
                                  <w:spacing w:val="1"/>
                                  <w:w w:val="110"/>
                                  <w:sz w:val="24"/>
                                </w:rPr>
                                <w:t xml:space="preserve"> </w:t>
                              </w:r>
                              <w:r>
                                <w:rPr>
                                  <w:rFonts w:ascii="Calibri"/>
                                  <w:color w:val="202024"/>
                                  <w:w w:val="110"/>
                                  <w:sz w:val="24"/>
                                </w:rPr>
                                <w:t>play a</w:t>
                              </w:r>
                              <w:r>
                                <w:rPr>
                                  <w:rFonts w:ascii="Calibri"/>
                                  <w:color w:val="202024"/>
                                  <w:spacing w:val="1"/>
                                  <w:w w:val="110"/>
                                  <w:sz w:val="24"/>
                                </w:rPr>
                                <w:t xml:space="preserve"> </w:t>
                              </w:r>
                              <w:r>
                                <w:rPr>
                                  <w:rFonts w:ascii="Calibri"/>
                                  <w:color w:val="202024"/>
                                  <w:w w:val="110"/>
                                  <w:sz w:val="24"/>
                                </w:rPr>
                                <w:t>role</w:t>
                              </w:r>
                              <w:r>
                                <w:rPr>
                                  <w:rFonts w:ascii="Calibri"/>
                                  <w:color w:val="202024"/>
                                  <w:spacing w:val="1"/>
                                  <w:w w:val="110"/>
                                  <w:sz w:val="24"/>
                                </w:rPr>
                                <w:t xml:space="preserve"> </w:t>
                              </w:r>
                              <w:r>
                                <w:rPr>
                                  <w:rFonts w:ascii="Calibri"/>
                                  <w:color w:val="202024"/>
                                  <w:w w:val="110"/>
                                  <w:sz w:val="24"/>
                                </w:rPr>
                                <w:t>in</w:t>
                              </w:r>
                              <w:r>
                                <w:rPr>
                                  <w:rFonts w:ascii="Calibri"/>
                                  <w:color w:val="202024"/>
                                  <w:spacing w:val="1"/>
                                  <w:w w:val="110"/>
                                  <w:sz w:val="24"/>
                                </w:rPr>
                                <w:t xml:space="preserve"> </w:t>
                              </w:r>
                              <w:r>
                                <w:rPr>
                                  <w:rFonts w:ascii="Calibri"/>
                                  <w:color w:val="202024"/>
                                  <w:w w:val="110"/>
                                  <w:sz w:val="24"/>
                                </w:rPr>
                                <w:t>your</w:t>
                              </w:r>
                              <w:r>
                                <w:rPr>
                                  <w:rFonts w:ascii="Calibri"/>
                                  <w:color w:val="202024"/>
                                  <w:spacing w:val="1"/>
                                  <w:w w:val="110"/>
                                  <w:sz w:val="24"/>
                                </w:rPr>
                                <w:t xml:space="preserve"> </w:t>
                              </w:r>
                              <w:r>
                                <w:rPr>
                                  <w:rFonts w:ascii="Calibri"/>
                                  <w:color w:val="202024"/>
                                  <w:w w:val="110"/>
                                  <w:sz w:val="24"/>
                                </w:rPr>
                                <w:t>decision</w:t>
                              </w:r>
                              <w:r>
                                <w:rPr>
                                  <w:rFonts w:ascii="Calibri"/>
                                  <w:color w:val="202024"/>
                                  <w:spacing w:val="1"/>
                                  <w:w w:val="110"/>
                                  <w:sz w:val="24"/>
                                </w:rPr>
                                <w:t xml:space="preserve"> </w:t>
                              </w:r>
                              <w:r>
                                <w:rPr>
                                  <w:rFonts w:ascii="Calibri"/>
                                  <w:color w:val="202024"/>
                                  <w:w w:val="110"/>
                                  <w:sz w:val="24"/>
                                </w:rPr>
                                <w:t>on</w:t>
                              </w:r>
                              <w:r>
                                <w:rPr>
                                  <w:rFonts w:ascii="Calibri"/>
                                  <w:color w:val="202024"/>
                                  <w:spacing w:val="1"/>
                                  <w:w w:val="110"/>
                                  <w:sz w:val="24"/>
                                </w:rPr>
                                <w:t xml:space="preserve"> </w:t>
                              </w:r>
                              <w:r>
                                <w:rPr>
                                  <w:rFonts w:ascii="Calibri"/>
                                  <w:color w:val="202024"/>
                                  <w:w w:val="110"/>
                                  <w:sz w:val="24"/>
                                </w:rPr>
                                <w:t>how to</w:t>
                              </w:r>
                              <w:r>
                                <w:rPr>
                                  <w:rFonts w:ascii="Calibri"/>
                                  <w:color w:val="202024"/>
                                  <w:spacing w:val="1"/>
                                  <w:w w:val="110"/>
                                  <w:sz w:val="24"/>
                                </w:rPr>
                                <w:t xml:space="preserve"> </w:t>
                              </w:r>
                              <w:r>
                                <w:rPr>
                                  <w:rFonts w:ascii="Calibri"/>
                                  <w:color w:val="202024"/>
                                  <w:w w:val="110"/>
                                  <w:sz w:val="24"/>
                                </w:rPr>
                                <w:t>acquire</w:t>
                              </w:r>
                              <w:r>
                                <w:rPr>
                                  <w:rFonts w:ascii="Calibri"/>
                                  <w:color w:val="202024"/>
                                  <w:spacing w:val="1"/>
                                  <w:w w:val="110"/>
                                  <w:sz w:val="24"/>
                                </w:rPr>
                                <w:t xml:space="preserve"> </w:t>
                              </w:r>
                              <w:r>
                                <w:rPr>
                                  <w:rFonts w:ascii="Calibri"/>
                                  <w:color w:val="202024"/>
                                  <w:w w:val="110"/>
                                  <w:sz w:val="24"/>
                                </w:rPr>
                                <w:t>the</w:t>
                              </w:r>
                              <w:r>
                                <w:rPr>
                                  <w:rFonts w:ascii="Calibri"/>
                                  <w:color w:val="202024"/>
                                  <w:spacing w:val="-57"/>
                                  <w:w w:val="110"/>
                                  <w:sz w:val="24"/>
                                </w:rPr>
                                <w:t xml:space="preserve"> </w:t>
                              </w:r>
                              <w:r>
                                <w:rPr>
                                  <w:rFonts w:ascii="Calibri"/>
                                  <w:color w:val="202024"/>
                                  <w:w w:val="110"/>
                                  <w:sz w:val="24"/>
                                </w:rPr>
                                <w:t>150-credit</w:t>
                              </w:r>
                              <w:r>
                                <w:rPr>
                                  <w:rFonts w:ascii="Calibri"/>
                                  <w:color w:val="202024"/>
                                  <w:spacing w:val="-2"/>
                                  <w:w w:val="110"/>
                                  <w:sz w:val="24"/>
                                </w:rPr>
                                <w:t xml:space="preserve"> </w:t>
                              </w:r>
                              <w:r>
                                <w:rPr>
                                  <w:rFonts w:ascii="Calibri"/>
                                  <w:color w:val="202024"/>
                                  <w:w w:val="110"/>
                                  <w:sz w:val="24"/>
                                </w:rPr>
                                <w:t>hours?</w:t>
                              </w:r>
                            </w:p>
                            <w:p w:rsidR="00AA4B3E" w:rsidRDefault="00AA4B3E" w:rsidP="00AA4B3E">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35" name="docshape66"/>
                        <wps:cNvSpPr txBox="1">
                          <a:spLocks noChangeArrowheads="1"/>
                        </wps:cNvSpPr>
                        <wps:spPr bwMode="auto">
                          <a:xfrm>
                            <a:off x="894" y="1812"/>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15</w:t>
                              </w:r>
                            </w:p>
                          </w:txbxContent>
                        </wps:txbx>
                        <wps:bodyPr rot="0" vert="horz" wrap="square" lIns="0" tIns="0" rIns="0" bIns="0" anchor="t" anchorCtr="0" upright="1">
                          <a:noAutofit/>
                        </wps:bodyPr>
                      </wps:wsp>
                      <wps:wsp>
                        <wps:cNvPr id="136" name="docshape67"/>
                        <wps:cNvSpPr txBox="1">
                          <a:spLocks noChangeArrowheads="1"/>
                        </wps:cNvSpPr>
                        <wps:spPr bwMode="auto">
                          <a:xfrm>
                            <a:off x="894" y="2707"/>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10</w:t>
                              </w:r>
                            </w:p>
                          </w:txbxContent>
                        </wps:txbx>
                        <wps:bodyPr rot="0" vert="horz" wrap="square" lIns="0" tIns="0" rIns="0" bIns="0" anchor="t" anchorCtr="0" upright="1">
                          <a:noAutofit/>
                        </wps:bodyPr>
                      </wps:wsp>
                      <wps:wsp>
                        <wps:cNvPr id="137" name="docshape68"/>
                        <wps:cNvSpPr txBox="1">
                          <a:spLocks noChangeArrowheads="1"/>
                        </wps:cNvSpPr>
                        <wps:spPr bwMode="auto">
                          <a:xfrm>
                            <a:off x="994" y="3602"/>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5</w:t>
                              </w:r>
                            </w:p>
                          </w:txbxContent>
                        </wps:txbx>
                        <wps:bodyPr rot="0" vert="horz" wrap="square" lIns="0" tIns="0" rIns="0" bIns="0" anchor="t" anchorCtr="0" upright="1">
                          <a:noAutofit/>
                        </wps:bodyPr>
                      </wps:wsp>
                      <wps:wsp>
                        <wps:cNvPr id="138" name="docshape69"/>
                        <wps:cNvSpPr txBox="1">
                          <a:spLocks noChangeArrowheads="1"/>
                        </wps:cNvSpPr>
                        <wps:spPr bwMode="auto">
                          <a:xfrm>
                            <a:off x="994" y="4497"/>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0</w:t>
                              </w:r>
                            </w:p>
                          </w:txbxContent>
                        </wps:txbx>
                        <wps:bodyPr rot="0" vert="horz" wrap="square" lIns="0" tIns="0" rIns="0" bIns="0" anchor="t" anchorCtr="0" upright="1">
                          <a:noAutofit/>
                        </wps:bodyPr>
                      </wps:wsp>
                      <wps:wsp>
                        <wps:cNvPr id="139" name="docshape70"/>
                        <wps:cNvSpPr txBox="1">
                          <a:spLocks noChangeArrowheads="1"/>
                        </wps:cNvSpPr>
                        <wps:spPr bwMode="auto">
                          <a:xfrm>
                            <a:off x="2043"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1</w:t>
                              </w:r>
                            </w:p>
                          </w:txbxContent>
                        </wps:txbx>
                        <wps:bodyPr rot="0" vert="horz" wrap="square" lIns="0" tIns="0" rIns="0" bIns="0" anchor="t" anchorCtr="0" upright="1">
                          <a:noAutofit/>
                        </wps:bodyPr>
                      </wps:wsp>
                      <wps:wsp>
                        <wps:cNvPr id="140" name="docshape71"/>
                        <wps:cNvSpPr txBox="1">
                          <a:spLocks noChangeArrowheads="1"/>
                        </wps:cNvSpPr>
                        <wps:spPr bwMode="auto">
                          <a:xfrm>
                            <a:off x="3666"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2</w:t>
                              </w:r>
                            </w:p>
                          </w:txbxContent>
                        </wps:txbx>
                        <wps:bodyPr rot="0" vert="horz" wrap="square" lIns="0" tIns="0" rIns="0" bIns="0" anchor="t" anchorCtr="0" upright="1">
                          <a:noAutofit/>
                        </wps:bodyPr>
                      </wps:wsp>
                      <wps:wsp>
                        <wps:cNvPr id="141" name="docshape72"/>
                        <wps:cNvSpPr txBox="1">
                          <a:spLocks noChangeArrowheads="1"/>
                        </wps:cNvSpPr>
                        <wps:spPr bwMode="auto">
                          <a:xfrm>
                            <a:off x="5289"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3</w:t>
                              </w:r>
                            </w:p>
                          </w:txbxContent>
                        </wps:txbx>
                        <wps:bodyPr rot="0" vert="horz" wrap="square" lIns="0" tIns="0" rIns="0" bIns="0" anchor="t" anchorCtr="0" upright="1">
                          <a:noAutofit/>
                        </wps:bodyPr>
                      </wps:wsp>
                      <wps:wsp>
                        <wps:cNvPr id="142" name="docshape73"/>
                        <wps:cNvSpPr txBox="1">
                          <a:spLocks noChangeArrowheads="1"/>
                        </wps:cNvSpPr>
                        <wps:spPr bwMode="auto">
                          <a:xfrm>
                            <a:off x="6912"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4</w:t>
                              </w:r>
                            </w:p>
                          </w:txbxContent>
                        </wps:txbx>
                        <wps:bodyPr rot="0" vert="horz" wrap="square" lIns="0" tIns="0" rIns="0" bIns="0" anchor="t" anchorCtr="0" upright="1">
                          <a:noAutofit/>
                        </wps:bodyPr>
                      </wps:wsp>
                      <wps:wsp>
                        <wps:cNvPr id="143" name="docshape74"/>
                        <wps:cNvSpPr txBox="1">
                          <a:spLocks noChangeArrowheads="1"/>
                        </wps:cNvSpPr>
                        <wps:spPr bwMode="auto">
                          <a:xfrm>
                            <a:off x="8535"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5</w:t>
                              </w:r>
                            </w:p>
                          </w:txbxContent>
                        </wps:txbx>
                        <wps:bodyPr rot="0" vert="horz" wrap="square" lIns="0" tIns="0" rIns="0" bIns="0" anchor="t" anchorCtr="0" upright="1">
                          <a:noAutofit/>
                        </wps:bodyPr>
                      </wps:wsp>
                      <wps:wsp>
                        <wps:cNvPr id="144" name="docshape75"/>
                        <wps:cNvSpPr txBox="1">
                          <a:spLocks noChangeArrowheads="1"/>
                        </wps:cNvSpPr>
                        <wps:spPr bwMode="auto">
                          <a:xfrm>
                            <a:off x="3210" y="3885"/>
                            <a:ext cx="1005" cy="70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14"/>
                                <w:ind w:left="179"/>
                                <w:rPr>
                                  <w:rFonts w:ascii="Arial"/>
                                  <w:color w:val="000000"/>
                                  <w:sz w:val="18"/>
                                </w:rPr>
                              </w:pPr>
                              <w:r>
                                <w:rPr>
                                  <w:rFonts w:ascii="Arial"/>
                                  <w:color w:val="FFFFFF"/>
                                  <w:sz w:val="18"/>
                                </w:rPr>
                                <w:t>4 (10%)</w:t>
                              </w:r>
                            </w:p>
                          </w:txbxContent>
                        </wps:txbx>
                        <wps:bodyPr rot="0" vert="horz" wrap="square" lIns="0" tIns="0" rIns="0" bIns="0" anchor="t" anchorCtr="0" upright="1">
                          <a:noAutofit/>
                        </wps:bodyPr>
                      </wps:wsp>
                      <wps:wsp>
                        <wps:cNvPr id="145" name="docshape76"/>
                        <wps:cNvSpPr txBox="1">
                          <a:spLocks noChangeArrowheads="1"/>
                        </wps:cNvSpPr>
                        <wps:spPr bwMode="auto">
                          <a:xfrm>
                            <a:off x="6465" y="2640"/>
                            <a:ext cx="1005" cy="195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14"/>
                                <w:ind w:left="61"/>
                                <w:rPr>
                                  <w:rFonts w:ascii="Arial"/>
                                  <w:color w:val="000000"/>
                                  <w:sz w:val="18"/>
                                </w:rPr>
                              </w:pPr>
                              <w:r>
                                <w:rPr>
                                  <w:rFonts w:ascii="Arial"/>
                                  <w:color w:val="FFFFFF"/>
                                  <w:sz w:val="18"/>
                                </w:rPr>
                                <w:t>11</w:t>
                              </w:r>
                              <w:r>
                                <w:rPr>
                                  <w:rFonts w:ascii="Arial"/>
                                  <w:color w:val="FFFFFF"/>
                                  <w:spacing w:val="-7"/>
                                  <w:sz w:val="18"/>
                                </w:rPr>
                                <w:t xml:space="preserve"> </w:t>
                              </w:r>
                              <w:r>
                                <w:rPr>
                                  <w:rFonts w:ascii="Arial"/>
                                  <w:color w:val="FFFFFF"/>
                                  <w:sz w:val="18"/>
                                </w:rPr>
                                <w:t>(27.5%)</w:t>
                              </w:r>
                            </w:p>
                          </w:txbxContent>
                        </wps:txbx>
                        <wps:bodyPr rot="0" vert="horz" wrap="square" lIns="0" tIns="0" rIns="0" bIns="0" anchor="t" anchorCtr="0" upright="1">
                          <a:noAutofit/>
                        </wps:bodyPr>
                      </wps:wsp>
                      <wps:wsp>
                        <wps:cNvPr id="146" name="docshape77"/>
                        <wps:cNvSpPr txBox="1">
                          <a:spLocks noChangeArrowheads="1"/>
                        </wps:cNvSpPr>
                        <wps:spPr bwMode="auto">
                          <a:xfrm>
                            <a:off x="4845" y="2640"/>
                            <a:ext cx="990" cy="195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14"/>
                                <w:ind w:left="61"/>
                                <w:rPr>
                                  <w:rFonts w:ascii="Arial"/>
                                  <w:color w:val="000000"/>
                                  <w:sz w:val="18"/>
                                </w:rPr>
                              </w:pPr>
                              <w:r>
                                <w:rPr>
                                  <w:rFonts w:ascii="Arial"/>
                                  <w:color w:val="FFFFFF"/>
                                  <w:sz w:val="18"/>
                                </w:rPr>
                                <w:t>11</w:t>
                              </w:r>
                              <w:r>
                                <w:rPr>
                                  <w:rFonts w:ascii="Arial"/>
                                  <w:color w:val="FFFFFF"/>
                                  <w:spacing w:val="-7"/>
                                  <w:sz w:val="18"/>
                                </w:rPr>
                                <w:t xml:space="preserve"> </w:t>
                              </w:r>
                              <w:r>
                                <w:rPr>
                                  <w:rFonts w:ascii="Arial"/>
                                  <w:color w:val="FFFFFF"/>
                                  <w:sz w:val="18"/>
                                </w:rPr>
                                <w:t>(27.5%)</w:t>
                              </w:r>
                            </w:p>
                          </w:txbxContent>
                        </wps:txbx>
                        <wps:bodyPr rot="0" vert="horz" wrap="square" lIns="0" tIns="0" rIns="0" bIns="0" anchor="t" anchorCtr="0" upright="1">
                          <a:noAutofit/>
                        </wps:bodyPr>
                      </wps:wsp>
                      <wps:wsp>
                        <wps:cNvPr id="147" name="docshape78"/>
                        <wps:cNvSpPr txBox="1">
                          <a:spLocks noChangeArrowheads="1"/>
                        </wps:cNvSpPr>
                        <wps:spPr bwMode="auto">
                          <a:xfrm>
                            <a:off x="8085" y="2460"/>
                            <a:ext cx="1005" cy="213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14"/>
                                <w:ind w:left="129"/>
                                <w:rPr>
                                  <w:rFonts w:ascii="Arial"/>
                                  <w:color w:val="000000"/>
                                  <w:sz w:val="18"/>
                                </w:rPr>
                              </w:pPr>
                              <w:r>
                                <w:rPr>
                                  <w:rFonts w:ascii="Arial"/>
                                  <w:color w:val="FFFFFF"/>
                                  <w:sz w:val="18"/>
                                </w:rPr>
                                <w:t>12 (30%)</w:t>
                              </w:r>
                            </w:p>
                          </w:txbxContent>
                        </wps:txbx>
                        <wps:bodyPr rot="0" vert="horz" wrap="square" lIns="0" tIns="0" rIns="0" bIns="0" anchor="t" anchorCtr="0" upright="1">
                          <a:noAutofit/>
                        </wps:bodyPr>
                      </wps:wsp>
                      <wps:wsp>
                        <wps:cNvPr id="148" name="docshape79"/>
                        <wps:cNvSpPr txBox="1">
                          <a:spLocks noChangeArrowheads="1"/>
                        </wps:cNvSpPr>
                        <wps:spPr bwMode="auto">
                          <a:xfrm>
                            <a:off x="1590" y="4245"/>
                            <a:ext cx="1005" cy="34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14"/>
                                <w:ind w:left="229"/>
                                <w:rPr>
                                  <w:rFonts w:ascii="Arial"/>
                                  <w:color w:val="000000"/>
                                  <w:sz w:val="18"/>
                                </w:rPr>
                              </w:pPr>
                              <w:r>
                                <w:rPr>
                                  <w:rFonts w:ascii="Arial"/>
                                  <w:color w:val="FFFFFF"/>
                                  <w:sz w:val="18"/>
                                </w:rPr>
                                <w:t>2 (5%)</w:t>
                              </w:r>
                            </w:p>
                          </w:txbxContent>
                        </wps:txbx>
                        <wps:bodyPr rot="0" vert="horz" wrap="square" lIns="0" tIns="0" rIns="0" bIns="0" anchor="t" anchorCtr="0" upright="1">
                          <a:noAutofit/>
                        </wps:bodyPr>
                      </wps:wsp>
                    </wpg:wgp>
                  </a:graphicData>
                </a:graphic>
              </wp:inline>
            </w:drawing>
          </mc:Choice>
          <mc:Fallback>
            <w:pict>
              <v:group w14:anchorId="22F021E9" id="Group 127" o:spid="_x0000_s1077" style="width:480pt;height:286.5pt;mso-position-horizontal-relative:char;mso-position-vertical-relative:line" coordsize="9600,5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">
                <v:shape id="docshape59" o:spid="_x0000_s1078" style="position:absolute;left:7;top:7;width:9585;height:5715;visibility:visible;mso-wrap-style:square;v-text-anchor:top" coordsize="958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" path="m1,5603l1,113,,106,1,98,3,91,4,84,6,77,9,70r3,-7l15,57r4,-7l24,44r4,-5l33,33r6,-5l70,9,77,6,84,4,91,3,98,1,106,r7,l9473,r7,l9488,1r7,2l9502,4r7,2l9516,9r7,3l9553,33r5,6l9562,44r5,6l9571,57r14,56l9585,5603r,7l9585,5618r-2,7l9582,5632r-2,7l9577,5646r-3,7l9529,5701r-56,14l113,5715r-43,-8l63,5704,19,5665r-4,-6l12,5653r-3,-7l6,5639r-2,-7l3,5625r-2,-7l,5610r1,-7xe" filled="f" strokecolor="#d9dbdf">
                  <v:path arrowok="t" o:connecttype="custom" o:connectlocs="1,5610;1,120;0,113;1,105;3,98;4,91;6,84;9,77;12,70;15,64;19,57;24,51;28,46;33,40;39,35;70,16;77,13;84,11;91,10;98,8;106,7;113,7;9473,7;9480,7;9488,8;9495,10;9502,11;9509,13;9516,16;9523,19;9553,40;9558,46;9562,51;9567,57;9571,64;9585,120;9585,5610;9585,5617;9585,5625;9583,5632;9582,5639;9580,5646;9577,5653;9574,5660;9529,5708;9473,5722;113,5722;70,5714;63,5711;19,5672;15,5666;12,5660;9,5653;6,5646;4,5639;3,5632;1,5625;0,5617;1,5610" o:connectangles="0,0,0,0,0,0,0,0,0,0,0,0,0,0,0,0,0,0,0,0,0,0,0,0,0,0,0,0,0,0,0,0,0,0,0,0,0,0,0,0,0,0,0,0,0,0,0,0,0,0,0,0,0,0,0,0,0,0,0"/>
                </v:shape>
                <v:rect id="docshape60" o:spid="_x0000_s1079" style="position:absolute;left:375;top:1755;width:903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" stroked="f"/>
                <v:rect id="docshape61" o:spid="_x0000_s1080" style="position:absolute;left:1275;top:1905;width:8130;height:2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" filled="f" strokecolor="#ededed"/>
                <v:shape id="docshape62" o:spid="_x0000_s1081" style="position:absolute;left:1274;top:1905;width:8130;height:2700;visibility:visible;mso-wrap-style:square;v-text-anchor:top" coordsize="8130,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" path="m3570,1785l,1785r,15l3570,1800r,-15xm3570,900l,900r,15l3570,915r,-15xm5190,1785r-630,l4560,1800r630,l5190,1785xm5190,900r-630,l4560,915r630,l5190,900xm6810,1785r-615,l6195,1800r615,l6810,1785xm6810,900r-615,l6195,915r615,l6810,900xm8130,2685l,2685r,15l8130,2700r,-15xm8130,1785r-315,l7815,1800r315,l8130,1785xm8130,900r-315,l7815,915r315,l8130,900xm8130,l,,,15r8130,l8130,xe" fillcolor="#ededed" stroked="f">
                  <v:path arrowok="t" o:connecttype="custom" o:connectlocs="3570,3690;0,3690;0,3705;3570,3705;3570,3690;3570,2805;0,2805;0,2820;3570,2820;3570,2805;5190,3690;4560,3690;4560,3705;5190,3705;5190,3690;5190,2805;4560,2805;4560,2820;5190,2820;5190,2805;6810,3690;6195,3690;6195,3705;6810,3705;6810,3690;6810,2805;6195,2805;6195,2820;6810,2820;6810,2805;8130,4590;0,4590;0,4605;8130,4605;8130,4590;8130,3690;7815,3690;7815,3705;8130,3705;8130,3690;8130,2805;7815,2805;7815,2820;8130,2820;8130,2805;8130,1905;0,1905;0,1920;8130,1920;8130,1905" o:connectangles="0,0,0,0,0,0,0,0,0,0,0,0,0,0,0,0,0,0,0,0,0,0,0,0,0,0,0,0,0,0,0,0,0,0,0,0,0,0,0,0,0,0,0,0,0,0,0,0,0,0"/>
                </v:shape>
                <v:shape id="docshape63" o:spid="_x0000_s1082" style="position:absolute;left:1274;top:2355;width:8130;height:1800;visibility:visible;mso-wrap-style:square;v-text-anchor:top" coordsize="813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" path="m1935,1785l,1785r,15l1935,1800r,-15xm3570,1785r-630,l2940,1800r630,l3570,1785xm3570,900l,900r,15l3570,915r,-15xm5190,1785r-630,l4560,1800r630,l5190,1785xm5190,900r-630,l4560,915r630,l5190,900xm6810,1785r-615,l6195,1800r615,l6810,1785xm6810,900r-615,l6195,915r615,l6810,900xm8130,1785r-315,l7815,1800r315,l8130,1785xm8130,900r-315,l7815,915r315,l8130,900xm8130,l,,,15r8130,l8130,xe" fillcolor="#f7f7f7" stroked="f">
                  <v:path arrowok="t" o:connecttype="custom" o:connectlocs="1935,4140;0,4140;0,4155;1935,4155;1935,4140;3570,4140;2940,4140;2940,4155;3570,4155;3570,4140;3570,3255;0,3255;0,3270;3570,3270;3570,3255;5190,4140;4560,4140;4560,4155;5190,4155;5190,4140;5190,3255;4560,3255;4560,3270;5190,3270;5190,3255;6810,4140;6195,4140;6195,4155;6810,4155;6810,4140;6810,3255;6195,3255;6195,3270;6810,3270;6810,3255;8130,4140;7815,4140;7815,4155;8130,4155;8130,4140;8130,3255;7815,3255;7815,3270;8130,3270;8130,3255;8130,2355;0,2355;0,2370;8130,2370;8130,2355" o:connectangles="0,0,0,0,0,0,0,0,0,0,0,0,0,0,0,0,0,0,0,0,0,0,0,0,0,0,0,0,0,0,0,0,0,0,0,0,0,0,0,0,0,0,0,0,0,0,0,0,0,0"/>
                </v:shape>
                <v:rect id="docshape64" o:spid="_x0000_s1083" style="position:absolute;left:1275;top:4590;width:813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" fillcolor="#333" stroked="f"/>
                <v:shape id="docshape65" o:spid="_x0000_s1084" type="#_x0000_t202" style="position:absolute;left:375;top:338;width:8194;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1RwwAAANwAAAAPAAAAZHJzL2Rvd25yZXYueG1sRE9Na8JA&#10;EL0X/A/LCL3VjW0R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0ImdUcMAAADcAAAADwAA&#10;AAAAAAAAAAAAAAAHAgAAZHJzL2Rvd25yZXYueG1sUEsFBgAAAAADAAMAtwAAAPcCAAAAAA==&#10;" filled="f" stroked="f">
                  <v:textbox inset="0,0,0,0">
                    <w:txbxContent>
                      <w:p w:rsidR="00AA4B3E" w:rsidRDefault="00AA4B3E" w:rsidP="00AA4B3E">
                        <w:pPr>
                          <w:spacing w:before="3" w:line="290" w:lineRule="auto"/>
                          <w:ind w:right="18"/>
                          <w:rPr>
                            <w:rFonts w:ascii="Calibri"/>
                            <w:sz w:val="24"/>
                          </w:rPr>
                        </w:pPr>
                        <w:r>
                          <w:rPr>
                            <w:rFonts w:ascii="Calibri"/>
                            <w:color w:val="202024"/>
                            <w:w w:val="110"/>
                            <w:sz w:val="24"/>
                          </w:rPr>
                          <w:t>4. To</w:t>
                        </w:r>
                        <w:r>
                          <w:rPr>
                            <w:rFonts w:ascii="Calibri"/>
                            <w:color w:val="202024"/>
                            <w:spacing w:val="1"/>
                            <w:w w:val="110"/>
                            <w:sz w:val="24"/>
                          </w:rPr>
                          <w:t xml:space="preserve"> </w:t>
                        </w:r>
                        <w:r>
                          <w:rPr>
                            <w:rFonts w:ascii="Calibri"/>
                            <w:color w:val="202024"/>
                            <w:w w:val="110"/>
                            <w:sz w:val="24"/>
                          </w:rPr>
                          <w:t>what</w:t>
                        </w:r>
                        <w:r>
                          <w:rPr>
                            <w:rFonts w:ascii="Calibri"/>
                            <w:color w:val="202024"/>
                            <w:spacing w:val="1"/>
                            <w:w w:val="110"/>
                            <w:sz w:val="24"/>
                          </w:rPr>
                          <w:t xml:space="preserve"> </w:t>
                        </w:r>
                        <w:r>
                          <w:rPr>
                            <w:rFonts w:ascii="Calibri"/>
                            <w:color w:val="202024"/>
                            <w:w w:val="110"/>
                            <w:sz w:val="24"/>
                          </w:rPr>
                          <w:t>extent</w:t>
                        </w:r>
                        <w:r>
                          <w:rPr>
                            <w:rFonts w:ascii="Calibri"/>
                            <w:color w:val="202024"/>
                            <w:spacing w:val="1"/>
                            <w:w w:val="110"/>
                            <w:sz w:val="24"/>
                          </w:rPr>
                          <w:t xml:space="preserve"> </w:t>
                        </w:r>
                        <w:r>
                          <w:rPr>
                            <w:rFonts w:ascii="Calibri"/>
                            <w:color w:val="202024"/>
                            <w:w w:val="110"/>
                            <w:sz w:val="24"/>
                          </w:rPr>
                          <w:t>did</w:t>
                        </w:r>
                        <w:r>
                          <w:rPr>
                            <w:rFonts w:ascii="Calibri"/>
                            <w:color w:val="202024"/>
                            <w:spacing w:val="1"/>
                            <w:w w:val="110"/>
                            <w:sz w:val="24"/>
                          </w:rPr>
                          <w:t xml:space="preserve"> </w:t>
                        </w:r>
                        <w:r>
                          <w:rPr>
                            <w:rFonts w:ascii="Calibri"/>
                            <w:color w:val="202024"/>
                            <w:w w:val="110"/>
                            <w:sz w:val="24"/>
                          </w:rPr>
                          <w:t>cost</w:t>
                        </w:r>
                        <w:r>
                          <w:rPr>
                            <w:rFonts w:ascii="Calibri"/>
                            <w:color w:val="202024"/>
                            <w:spacing w:val="1"/>
                            <w:w w:val="110"/>
                            <w:sz w:val="24"/>
                          </w:rPr>
                          <w:t xml:space="preserve"> </w:t>
                        </w:r>
                        <w:r>
                          <w:rPr>
                            <w:rFonts w:ascii="Calibri"/>
                            <w:color w:val="202024"/>
                            <w:w w:val="110"/>
                            <w:sz w:val="24"/>
                          </w:rPr>
                          <w:t>play a</w:t>
                        </w:r>
                        <w:r>
                          <w:rPr>
                            <w:rFonts w:ascii="Calibri"/>
                            <w:color w:val="202024"/>
                            <w:spacing w:val="1"/>
                            <w:w w:val="110"/>
                            <w:sz w:val="24"/>
                          </w:rPr>
                          <w:t xml:space="preserve"> </w:t>
                        </w:r>
                        <w:r>
                          <w:rPr>
                            <w:rFonts w:ascii="Calibri"/>
                            <w:color w:val="202024"/>
                            <w:w w:val="110"/>
                            <w:sz w:val="24"/>
                          </w:rPr>
                          <w:t>role</w:t>
                        </w:r>
                        <w:r>
                          <w:rPr>
                            <w:rFonts w:ascii="Calibri"/>
                            <w:color w:val="202024"/>
                            <w:spacing w:val="1"/>
                            <w:w w:val="110"/>
                            <w:sz w:val="24"/>
                          </w:rPr>
                          <w:t xml:space="preserve"> </w:t>
                        </w:r>
                        <w:r>
                          <w:rPr>
                            <w:rFonts w:ascii="Calibri"/>
                            <w:color w:val="202024"/>
                            <w:w w:val="110"/>
                            <w:sz w:val="24"/>
                          </w:rPr>
                          <w:t>in</w:t>
                        </w:r>
                        <w:r>
                          <w:rPr>
                            <w:rFonts w:ascii="Calibri"/>
                            <w:color w:val="202024"/>
                            <w:spacing w:val="1"/>
                            <w:w w:val="110"/>
                            <w:sz w:val="24"/>
                          </w:rPr>
                          <w:t xml:space="preserve"> </w:t>
                        </w:r>
                        <w:r>
                          <w:rPr>
                            <w:rFonts w:ascii="Calibri"/>
                            <w:color w:val="202024"/>
                            <w:w w:val="110"/>
                            <w:sz w:val="24"/>
                          </w:rPr>
                          <w:t>your</w:t>
                        </w:r>
                        <w:r>
                          <w:rPr>
                            <w:rFonts w:ascii="Calibri"/>
                            <w:color w:val="202024"/>
                            <w:spacing w:val="1"/>
                            <w:w w:val="110"/>
                            <w:sz w:val="24"/>
                          </w:rPr>
                          <w:t xml:space="preserve"> </w:t>
                        </w:r>
                        <w:r>
                          <w:rPr>
                            <w:rFonts w:ascii="Calibri"/>
                            <w:color w:val="202024"/>
                            <w:w w:val="110"/>
                            <w:sz w:val="24"/>
                          </w:rPr>
                          <w:t>decision</w:t>
                        </w:r>
                        <w:r>
                          <w:rPr>
                            <w:rFonts w:ascii="Calibri"/>
                            <w:color w:val="202024"/>
                            <w:spacing w:val="1"/>
                            <w:w w:val="110"/>
                            <w:sz w:val="24"/>
                          </w:rPr>
                          <w:t xml:space="preserve"> </w:t>
                        </w:r>
                        <w:r>
                          <w:rPr>
                            <w:rFonts w:ascii="Calibri"/>
                            <w:color w:val="202024"/>
                            <w:w w:val="110"/>
                            <w:sz w:val="24"/>
                          </w:rPr>
                          <w:t>on</w:t>
                        </w:r>
                        <w:r>
                          <w:rPr>
                            <w:rFonts w:ascii="Calibri"/>
                            <w:color w:val="202024"/>
                            <w:spacing w:val="1"/>
                            <w:w w:val="110"/>
                            <w:sz w:val="24"/>
                          </w:rPr>
                          <w:t xml:space="preserve"> </w:t>
                        </w:r>
                        <w:r>
                          <w:rPr>
                            <w:rFonts w:ascii="Calibri"/>
                            <w:color w:val="202024"/>
                            <w:w w:val="110"/>
                            <w:sz w:val="24"/>
                          </w:rPr>
                          <w:t>how to</w:t>
                        </w:r>
                        <w:r>
                          <w:rPr>
                            <w:rFonts w:ascii="Calibri"/>
                            <w:color w:val="202024"/>
                            <w:spacing w:val="1"/>
                            <w:w w:val="110"/>
                            <w:sz w:val="24"/>
                          </w:rPr>
                          <w:t xml:space="preserve"> </w:t>
                        </w:r>
                        <w:r>
                          <w:rPr>
                            <w:rFonts w:ascii="Calibri"/>
                            <w:color w:val="202024"/>
                            <w:w w:val="110"/>
                            <w:sz w:val="24"/>
                          </w:rPr>
                          <w:t>acquire</w:t>
                        </w:r>
                        <w:r>
                          <w:rPr>
                            <w:rFonts w:ascii="Calibri"/>
                            <w:color w:val="202024"/>
                            <w:spacing w:val="1"/>
                            <w:w w:val="110"/>
                            <w:sz w:val="24"/>
                          </w:rPr>
                          <w:t xml:space="preserve"> </w:t>
                        </w:r>
                        <w:r>
                          <w:rPr>
                            <w:rFonts w:ascii="Calibri"/>
                            <w:color w:val="202024"/>
                            <w:w w:val="110"/>
                            <w:sz w:val="24"/>
                          </w:rPr>
                          <w:t>the</w:t>
                        </w:r>
                        <w:r>
                          <w:rPr>
                            <w:rFonts w:ascii="Calibri"/>
                            <w:color w:val="202024"/>
                            <w:spacing w:val="-57"/>
                            <w:w w:val="110"/>
                            <w:sz w:val="24"/>
                          </w:rPr>
                          <w:t xml:space="preserve"> </w:t>
                        </w:r>
                        <w:r>
                          <w:rPr>
                            <w:rFonts w:ascii="Calibri"/>
                            <w:color w:val="202024"/>
                            <w:w w:val="110"/>
                            <w:sz w:val="24"/>
                          </w:rPr>
                          <w:t>150-credit</w:t>
                        </w:r>
                        <w:r>
                          <w:rPr>
                            <w:rFonts w:ascii="Calibri"/>
                            <w:color w:val="202024"/>
                            <w:spacing w:val="-2"/>
                            <w:w w:val="110"/>
                            <w:sz w:val="24"/>
                          </w:rPr>
                          <w:t xml:space="preserve"> </w:t>
                        </w:r>
                        <w:r>
                          <w:rPr>
                            <w:rFonts w:ascii="Calibri"/>
                            <w:color w:val="202024"/>
                            <w:w w:val="110"/>
                            <w:sz w:val="24"/>
                          </w:rPr>
                          <w:t>hours?</w:t>
                        </w:r>
                      </w:p>
                      <w:p w:rsidR="00AA4B3E" w:rsidRDefault="00AA4B3E" w:rsidP="00AA4B3E">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v:textbox>
                </v:shape>
                <v:shape id="docshape66" o:spid="_x0000_s1085" type="#_x0000_t202" style="position:absolute;left:894;top:1812;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jKwwAAANwAAAAPAAAAZHJzL2Rvd25yZXYueG1sRE9Na8JA&#10;EL0X/A/LCL3VjS0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v8U4ys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444444"/>
                            <w:sz w:val="18"/>
                          </w:rPr>
                          <w:t>15</w:t>
                        </w:r>
                      </w:p>
                    </w:txbxContent>
                  </v:textbox>
                </v:shape>
                <v:shape id="docshape67" o:spid="_x0000_s1086" type="#_x0000_t202" style="position:absolute;left:894;top:2707;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a9wgAAANwAAAAPAAAAZHJzL2Rvd25yZXYueG1sRE9Na8JA&#10;EL0L/Q/LFLzppgp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BPF6a9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444444"/>
                            <w:sz w:val="18"/>
                          </w:rPr>
                          <w:t>10</w:t>
                        </w:r>
                      </w:p>
                    </w:txbxContent>
                  </v:textbox>
                </v:shape>
                <v:shape id="docshape68" o:spid="_x0000_s1087" type="#_x0000_t202" style="position:absolute;left:994;top:3602;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MmwwAAANwAAAAPAAAAZHJzL2Rvd25yZXYueG1sRE9Na8JA&#10;EL0X/A/LCL3VjS1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IFsDJs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444444"/>
                            <w:sz w:val="18"/>
                          </w:rPr>
                          <w:t>5</w:t>
                        </w:r>
                      </w:p>
                    </w:txbxContent>
                  </v:textbox>
                </v:shape>
                <v:shape id="docshape69" o:spid="_x0000_s1088" type="#_x0000_t202" style="position:absolute;left:994;top:4497;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rsidR="00AA4B3E" w:rsidRDefault="00AA4B3E" w:rsidP="00AA4B3E">
                        <w:pPr>
                          <w:spacing w:line="201" w:lineRule="exact"/>
                          <w:rPr>
                            <w:rFonts w:ascii="Arial"/>
                            <w:sz w:val="18"/>
                          </w:rPr>
                        </w:pPr>
                        <w:r>
                          <w:rPr>
                            <w:rFonts w:ascii="Arial"/>
                            <w:color w:val="444444"/>
                            <w:sz w:val="18"/>
                          </w:rPr>
                          <w:t>0</w:t>
                        </w:r>
                      </w:p>
                    </w:txbxContent>
                  </v:textbox>
                </v:shape>
                <v:shape id="docshape70" o:spid="_x0000_s1089" type="#_x0000_t202" style="position:absolute;left:2043;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1</w:t>
                        </w:r>
                      </w:p>
                    </w:txbxContent>
                  </v:textbox>
                </v:shape>
                <v:shape id="docshape71" o:spid="_x0000_s1090" type="#_x0000_t202" style="position:absolute;left:3666;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inset="0,0,0,0">
                    <w:txbxContent>
                      <w:p w:rsidR="00AA4B3E" w:rsidRDefault="00AA4B3E" w:rsidP="00AA4B3E">
                        <w:pPr>
                          <w:spacing w:line="201" w:lineRule="exact"/>
                          <w:rPr>
                            <w:rFonts w:ascii="Arial"/>
                            <w:sz w:val="18"/>
                          </w:rPr>
                        </w:pPr>
                        <w:r>
                          <w:rPr>
                            <w:rFonts w:ascii="Arial"/>
                            <w:color w:val="212121"/>
                            <w:sz w:val="18"/>
                          </w:rPr>
                          <w:t>2</w:t>
                        </w:r>
                      </w:p>
                    </w:txbxContent>
                  </v:textbox>
                </v:shape>
                <v:shape id="docshape72" o:spid="_x0000_s1091" type="#_x0000_t202" style="position:absolute;left:5289;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212121"/>
                            <w:sz w:val="18"/>
                          </w:rPr>
                          <w:t>3</w:t>
                        </w:r>
                      </w:p>
                    </w:txbxContent>
                  </v:textbox>
                </v:shape>
                <v:shape id="docshape73" o:spid="_x0000_s1092" type="#_x0000_t202" style="position:absolute;left:6912;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PDwwAAANwAAAAPAAAAZHJzL2Rvd25yZXYueG1sRE9Na8JA&#10;EL0X+h+WKfTWbJQi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aCrTw8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212121"/>
                            <w:sz w:val="18"/>
                          </w:rPr>
                          <w:t>4</w:t>
                        </w:r>
                      </w:p>
                    </w:txbxContent>
                  </v:textbox>
                </v:shape>
                <v:shape id="docshape74" o:spid="_x0000_s1093" type="#_x0000_t202" style="position:absolute;left:8535;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212121"/>
                            <w:sz w:val="18"/>
                          </w:rPr>
                          <w:t>5</w:t>
                        </w:r>
                      </w:p>
                    </w:txbxContent>
                  </v:textbox>
                </v:shape>
                <v:shape id="docshape75" o:spid="_x0000_s1094" type="#_x0000_t202" style="position:absolute;left:3210;top:3885;width:1005;height: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" fillcolor="#744541" stroked="f">
                  <v:textbox inset="0,0,0,0">
                    <w:txbxContent>
                      <w:p w:rsidR="00AA4B3E" w:rsidRDefault="00AA4B3E" w:rsidP="00AA4B3E">
                        <w:pPr>
                          <w:spacing w:before="14"/>
                          <w:ind w:left="179"/>
                          <w:rPr>
                            <w:rFonts w:ascii="Arial"/>
                            <w:color w:val="000000"/>
                            <w:sz w:val="18"/>
                          </w:rPr>
                        </w:pPr>
                        <w:r>
                          <w:rPr>
                            <w:rFonts w:ascii="Arial"/>
                            <w:color w:val="FFFFFF"/>
                            <w:sz w:val="18"/>
                          </w:rPr>
                          <w:t>4 (10%)</w:t>
                        </w:r>
                      </w:p>
                    </w:txbxContent>
                  </v:textbox>
                </v:shape>
                <v:shape id="docshape76" o:spid="_x0000_s1095" type="#_x0000_t202" style="position:absolute;left:6465;top:2640;width:1005;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" fillcolor="#744541" stroked="f">
                  <v:textbox inset="0,0,0,0">
                    <w:txbxContent>
                      <w:p w:rsidR="00AA4B3E" w:rsidRDefault="00AA4B3E" w:rsidP="00AA4B3E">
                        <w:pPr>
                          <w:spacing w:before="14"/>
                          <w:ind w:left="61"/>
                          <w:rPr>
                            <w:rFonts w:ascii="Arial"/>
                            <w:color w:val="000000"/>
                            <w:sz w:val="18"/>
                          </w:rPr>
                        </w:pPr>
                        <w:r>
                          <w:rPr>
                            <w:rFonts w:ascii="Arial"/>
                            <w:color w:val="FFFFFF"/>
                            <w:sz w:val="18"/>
                          </w:rPr>
                          <w:t>11</w:t>
                        </w:r>
                        <w:r>
                          <w:rPr>
                            <w:rFonts w:ascii="Arial"/>
                            <w:color w:val="FFFFFF"/>
                            <w:spacing w:val="-7"/>
                            <w:sz w:val="18"/>
                          </w:rPr>
                          <w:t xml:space="preserve"> </w:t>
                        </w:r>
                        <w:r>
                          <w:rPr>
                            <w:rFonts w:ascii="Arial"/>
                            <w:color w:val="FFFFFF"/>
                            <w:sz w:val="18"/>
                          </w:rPr>
                          <w:t>(27.5%)</w:t>
                        </w:r>
                      </w:p>
                    </w:txbxContent>
                  </v:textbox>
                </v:shape>
                <v:shape id="docshape77" o:spid="_x0000_s1096" type="#_x0000_t202" style="position:absolute;left:4845;top:2640;width:990;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" fillcolor="#744541" stroked="f">
                  <v:textbox inset="0,0,0,0">
                    <w:txbxContent>
                      <w:p w:rsidR="00AA4B3E" w:rsidRDefault="00AA4B3E" w:rsidP="00AA4B3E">
                        <w:pPr>
                          <w:spacing w:before="14"/>
                          <w:ind w:left="61"/>
                          <w:rPr>
                            <w:rFonts w:ascii="Arial"/>
                            <w:color w:val="000000"/>
                            <w:sz w:val="18"/>
                          </w:rPr>
                        </w:pPr>
                        <w:r>
                          <w:rPr>
                            <w:rFonts w:ascii="Arial"/>
                            <w:color w:val="FFFFFF"/>
                            <w:sz w:val="18"/>
                          </w:rPr>
                          <w:t>11</w:t>
                        </w:r>
                        <w:r>
                          <w:rPr>
                            <w:rFonts w:ascii="Arial"/>
                            <w:color w:val="FFFFFF"/>
                            <w:spacing w:val="-7"/>
                            <w:sz w:val="18"/>
                          </w:rPr>
                          <w:t xml:space="preserve"> </w:t>
                        </w:r>
                        <w:r>
                          <w:rPr>
                            <w:rFonts w:ascii="Arial"/>
                            <w:color w:val="FFFFFF"/>
                            <w:sz w:val="18"/>
                          </w:rPr>
                          <w:t>(27.5%)</w:t>
                        </w:r>
                      </w:p>
                    </w:txbxContent>
                  </v:textbox>
                </v:shape>
                <v:shape id="docshape78" o:spid="_x0000_s1097" type="#_x0000_t202" style="position:absolute;left:8085;top:2460;width:100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" fillcolor="#744541" stroked="f">
                  <v:textbox inset="0,0,0,0">
                    <w:txbxContent>
                      <w:p w:rsidR="00AA4B3E" w:rsidRDefault="00AA4B3E" w:rsidP="00AA4B3E">
                        <w:pPr>
                          <w:spacing w:before="14"/>
                          <w:ind w:left="129"/>
                          <w:rPr>
                            <w:rFonts w:ascii="Arial"/>
                            <w:color w:val="000000"/>
                            <w:sz w:val="18"/>
                          </w:rPr>
                        </w:pPr>
                        <w:r>
                          <w:rPr>
                            <w:rFonts w:ascii="Arial"/>
                            <w:color w:val="FFFFFF"/>
                            <w:sz w:val="18"/>
                          </w:rPr>
                          <w:t>12 (30%)</w:t>
                        </w:r>
                      </w:p>
                    </w:txbxContent>
                  </v:textbox>
                </v:shape>
                <v:shape id="docshape79" o:spid="_x0000_s1098" type="#_x0000_t202" style="position:absolute;left:1590;top:4245;width:10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" fillcolor="#744541" stroked="f">
                  <v:textbox inset="0,0,0,0">
                    <w:txbxContent>
                      <w:p w:rsidR="00AA4B3E" w:rsidRDefault="00AA4B3E" w:rsidP="00AA4B3E">
                        <w:pPr>
                          <w:spacing w:before="14"/>
                          <w:ind w:left="229"/>
                          <w:rPr>
                            <w:rFonts w:ascii="Arial"/>
                            <w:color w:val="000000"/>
                            <w:sz w:val="18"/>
                          </w:rPr>
                        </w:pPr>
                        <w:r>
                          <w:rPr>
                            <w:rFonts w:ascii="Arial"/>
                            <w:color w:val="FFFFFF"/>
                            <w:sz w:val="18"/>
                          </w:rPr>
                          <w:t>2 (5%)</w:t>
                        </w:r>
                      </w:p>
                    </w:txbxContent>
                  </v:textbox>
                </v:shape>
                <w10:anchorlock/>
              </v:group>
            </w:pict>
          </mc:Fallback>
        </mc:AlternateContent>
      </w:r>
    </w:p>
    <w:p w:rsidR="00AA4B3E" w:rsidRDefault="00AA4B3E" w:rsidP="00AA4B3E">
      <w:pPr>
        <w:spacing w:after="0"/>
        <w:rPr>
          <w:rFonts w:ascii="Times New Roman"/>
          <w:sz w:val="20"/>
        </w:rPr>
        <w:sectPr w:rsidR="00AA4B3E">
          <w:pgSz w:w="15840" w:h="12240" w:orient="landscape"/>
          <w:pgMar w:top="560" w:right="2260" w:bottom="1680" w:left="2260" w:header="274" w:footer="1490" w:gutter="0"/>
          <w:cols w:space="720"/>
        </w:sectPr>
      </w:pPr>
    </w:p>
    <w:p w:rsidR="00AA4B3E" w:rsidRDefault="00AA4B3E" w:rsidP="00AA4B3E">
      <w:pPr>
        <w:pStyle w:val="BodyText"/>
        <w:rPr>
          <w:rFonts w:ascii="Times New Roman"/>
          <w:sz w:val="20"/>
        </w:rPr>
      </w:pPr>
      <w:r>
        <w:rPr>
          <w:noProof/>
        </w:rPr>
        <w:lastRenderedPageBreak/>
        <mc:AlternateContent>
          <mc:Choice Requires="wpg">
            <w:drawing>
              <wp:anchor distT="0" distB="0" distL="114300" distR="114300" simplePos="0" relativeHeight="251661312" behindDoc="1" locked="0" layoutInCell="1" allowOverlap="1" wp14:anchorId="6536E939" wp14:editId="069E0EF2">
                <wp:simplePos x="0" y="0"/>
                <wp:positionH relativeFrom="page">
                  <wp:posOffset>1987550</wp:posOffset>
                </wp:positionH>
                <wp:positionV relativeFrom="page">
                  <wp:posOffset>368300</wp:posOffset>
                </wp:positionV>
                <wp:extent cx="6096000" cy="3638550"/>
                <wp:effectExtent l="0" t="0" r="19050" b="19050"/>
                <wp:wrapNone/>
                <wp:docPr id="113" name="Group 113"/>
                <wp:cNvGraphicFramePr/>
                <a:graphic xmlns:a="http://schemas.openxmlformats.org/drawingml/2006/main">
                  <a:graphicData uri="http://schemas.microsoft.com/office/word/2010/wordprocessingGroup">
                    <wpg:wgp>
                      <wpg:cNvGrpSpPr/>
                      <wpg:grpSpPr bwMode="auto">
                        <a:xfrm>
                          <a:off x="0" y="0"/>
                          <a:ext cx="6096000" cy="3638550"/>
                          <a:chOff x="7" y="7"/>
                          <a:chExt cx="9585" cy="5715"/>
                        </a:xfrm>
                      </wpg:grpSpPr>
                      <wps:wsp>
                        <wps:cNvPr id="114" name="docshape81"/>
                        <wps:cNvSpPr>
                          <a:spLocks/>
                        </wps:cNvSpPr>
                        <wps:spPr bwMode="auto">
                          <a:xfrm>
                            <a:off x="7" y="7"/>
                            <a:ext cx="9585" cy="5715"/>
                          </a:xfrm>
                          <a:custGeom>
                            <a:avLst/>
                            <a:gdLst>
                              <a:gd name="T0" fmla="+- 0 3137 3137"/>
                              <a:gd name="T1" fmla="*/ T0 w 9585"/>
                              <a:gd name="T2" fmla="+- 0 6190 587"/>
                              <a:gd name="T3" fmla="*/ 6190 h 5715"/>
                              <a:gd name="T4" fmla="+- 0 3137 3137"/>
                              <a:gd name="T5" fmla="*/ T4 w 9585"/>
                              <a:gd name="T6" fmla="+- 0 700 587"/>
                              <a:gd name="T7" fmla="*/ 700 h 5715"/>
                              <a:gd name="T8" fmla="+- 0 3137 3137"/>
                              <a:gd name="T9" fmla="*/ T8 w 9585"/>
                              <a:gd name="T10" fmla="+- 0 693 587"/>
                              <a:gd name="T11" fmla="*/ 693 h 5715"/>
                              <a:gd name="T12" fmla="+- 0 3138 3137"/>
                              <a:gd name="T13" fmla="*/ T12 w 9585"/>
                              <a:gd name="T14" fmla="+- 0 685 587"/>
                              <a:gd name="T15" fmla="*/ 685 h 5715"/>
                              <a:gd name="T16" fmla="+- 0 3156 3137"/>
                              <a:gd name="T17" fmla="*/ T16 w 9585"/>
                              <a:gd name="T18" fmla="+- 0 637 587"/>
                              <a:gd name="T19" fmla="*/ 637 h 5715"/>
                              <a:gd name="T20" fmla="+- 0 3161 3137"/>
                              <a:gd name="T21" fmla="*/ T20 w 9585"/>
                              <a:gd name="T22" fmla="+- 0 631 587"/>
                              <a:gd name="T23" fmla="*/ 631 h 5715"/>
                              <a:gd name="T24" fmla="+- 0 3165 3137"/>
                              <a:gd name="T25" fmla="*/ T24 w 9585"/>
                              <a:gd name="T26" fmla="+- 0 626 587"/>
                              <a:gd name="T27" fmla="*/ 626 h 5715"/>
                              <a:gd name="T28" fmla="+- 0 3170 3137"/>
                              <a:gd name="T29" fmla="*/ T28 w 9585"/>
                              <a:gd name="T30" fmla="+- 0 620 587"/>
                              <a:gd name="T31" fmla="*/ 620 h 5715"/>
                              <a:gd name="T32" fmla="+- 0 3176 3137"/>
                              <a:gd name="T33" fmla="*/ T32 w 9585"/>
                              <a:gd name="T34" fmla="+- 0 615 587"/>
                              <a:gd name="T35" fmla="*/ 615 h 5715"/>
                              <a:gd name="T36" fmla="+- 0 3207 3137"/>
                              <a:gd name="T37" fmla="*/ T36 w 9585"/>
                              <a:gd name="T38" fmla="+- 0 596 587"/>
                              <a:gd name="T39" fmla="*/ 596 h 5715"/>
                              <a:gd name="T40" fmla="+- 0 3214 3137"/>
                              <a:gd name="T41" fmla="*/ T40 w 9585"/>
                              <a:gd name="T42" fmla="+- 0 593 587"/>
                              <a:gd name="T43" fmla="*/ 593 h 5715"/>
                              <a:gd name="T44" fmla="+- 0 3250 3137"/>
                              <a:gd name="T45" fmla="*/ T44 w 9585"/>
                              <a:gd name="T46" fmla="+- 0 587 587"/>
                              <a:gd name="T47" fmla="*/ 587 h 5715"/>
                              <a:gd name="T48" fmla="+- 0 12610 3137"/>
                              <a:gd name="T49" fmla="*/ T48 w 9585"/>
                              <a:gd name="T50" fmla="+- 0 587 587"/>
                              <a:gd name="T51" fmla="*/ 587 h 5715"/>
                              <a:gd name="T52" fmla="+- 0 12653 3137"/>
                              <a:gd name="T53" fmla="*/ T52 w 9585"/>
                              <a:gd name="T54" fmla="+- 0 596 587"/>
                              <a:gd name="T55" fmla="*/ 596 h 5715"/>
                              <a:gd name="T56" fmla="+- 0 12660 3137"/>
                              <a:gd name="T57" fmla="*/ T56 w 9585"/>
                              <a:gd name="T58" fmla="+- 0 599 587"/>
                              <a:gd name="T59" fmla="*/ 599 h 5715"/>
                              <a:gd name="T60" fmla="+- 0 12690 3137"/>
                              <a:gd name="T61" fmla="*/ T60 w 9585"/>
                              <a:gd name="T62" fmla="+- 0 620 587"/>
                              <a:gd name="T63" fmla="*/ 620 h 5715"/>
                              <a:gd name="T64" fmla="+- 0 12695 3137"/>
                              <a:gd name="T65" fmla="*/ T64 w 9585"/>
                              <a:gd name="T66" fmla="+- 0 626 587"/>
                              <a:gd name="T67" fmla="*/ 626 h 5715"/>
                              <a:gd name="T68" fmla="+- 0 12722 3137"/>
                              <a:gd name="T69" fmla="*/ T68 w 9585"/>
                              <a:gd name="T70" fmla="+- 0 685 587"/>
                              <a:gd name="T71" fmla="*/ 685 h 5715"/>
                              <a:gd name="T72" fmla="+- 0 12722 3137"/>
                              <a:gd name="T73" fmla="*/ T72 w 9585"/>
                              <a:gd name="T74" fmla="+- 0 700 587"/>
                              <a:gd name="T75" fmla="*/ 700 h 5715"/>
                              <a:gd name="T76" fmla="+- 0 12722 3137"/>
                              <a:gd name="T77" fmla="*/ T76 w 9585"/>
                              <a:gd name="T78" fmla="+- 0 6190 587"/>
                              <a:gd name="T79" fmla="*/ 6190 h 5715"/>
                              <a:gd name="T80" fmla="+- 0 12722 3137"/>
                              <a:gd name="T81" fmla="*/ T80 w 9585"/>
                              <a:gd name="T82" fmla="+- 0 6197 587"/>
                              <a:gd name="T83" fmla="*/ 6197 h 5715"/>
                              <a:gd name="T84" fmla="+- 0 12722 3137"/>
                              <a:gd name="T85" fmla="*/ T84 w 9585"/>
                              <a:gd name="T86" fmla="+- 0 6205 587"/>
                              <a:gd name="T87" fmla="*/ 6205 h 5715"/>
                              <a:gd name="T88" fmla="+- 0 12720 3137"/>
                              <a:gd name="T89" fmla="*/ T88 w 9585"/>
                              <a:gd name="T90" fmla="+- 0 6212 587"/>
                              <a:gd name="T91" fmla="*/ 6212 h 5715"/>
                              <a:gd name="T92" fmla="+- 0 12719 3137"/>
                              <a:gd name="T93" fmla="*/ T92 w 9585"/>
                              <a:gd name="T94" fmla="+- 0 6219 587"/>
                              <a:gd name="T95" fmla="*/ 6219 h 5715"/>
                              <a:gd name="T96" fmla="+- 0 12704 3137"/>
                              <a:gd name="T97" fmla="*/ T96 w 9585"/>
                              <a:gd name="T98" fmla="+- 0 6252 587"/>
                              <a:gd name="T99" fmla="*/ 6252 h 5715"/>
                              <a:gd name="T100" fmla="+- 0 12699 3137"/>
                              <a:gd name="T101" fmla="*/ T100 w 9585"/>
                              <a:gd name="T102" fmla="+- 0 6259 587"/>
                              <a:gd name="T103" fmla="*/ 6259 h 5715"/>
                              <a:gd name="T104" fmla="+- 0 12695 3137"/>
                              <a:gd name="T105" fmla="*/ T104 w 9585"/>
                              <a:gd name="T106" fmla="+- 0 6264 587"/>
                              <a:gd name="T107" fmla="*/ 6264 h 5715"/>
                              <a:gd name="T108" fmla="+- 0 12690 3137"/>
                              <a:gd name="T109" fmla="*/ T108 w 9585"/>
                              <a:gd name="T110" fmla="+- 0 6270 587"/>
                              <a:gd name="T111" fmla="*/ 6270 h 5715"/>
                              <a:gd name="T112" fmla="+- 0 12684 3137"/>
                              <a:gd name="T113" fmla="*/ T112 w 9585"/>
                              <a:gd name="T114" fmla="+- 0 6275 587"/>
                              <a:gd name="T115" fmla="*/ 6275 h 5715"/>
                              <a:gd name="T116" fmla="+- 0 12679 3137"/>
                              <a:gd name="T117" fmla="*/ T116 w 9585"/>
                              <a:gd name="T118" fmla="+- 0 6279 587"/>
                              <a:gd name="T119" fmla="*/ 6279 h 5715"/>
                              <a:gd name="T120" fmla="+- 0 12672 3137"/>
                              <a:gd name="T121" fmla="*/ T120 w 9585"/>
                              <a:gd name="T122" fmla="+- 0 6284 587"/>
                              <a:gd name="T123" fmla="*/ 6284 h 5715"/>
                              <a:gd name="T124" fmla="+- 0 12666 3137"/>
                              <a:gd name="T125" fmla="*/ T124 w 9585"/>
                              <a:gd name="T126" fmla="+- 0 6288 587"/>
                              <a:gd name="T127" fmla="*/ 6288 h 5715"/>
                              <a:gd name="T128" fmla="+- 0 12632 3137"/>
                              <a:gd name="T129" fmla="*/ T128 w 9585"/>
                              <a:gd name="T130" fmla="+- 0 6300 587"/>
                              <a:gd name="T131" fmla="*/ 6300 h 5715"/>
                              <a:gd name="T132" fmla="+- 0 12625 3137"/>
                              <a:gd name="T133" fmla="*/ T132 w 9585"/>
                              <a:gd name="T134" fmla="+- 0 6302 587"/>
                              <a:gd name="T135" fmla="*/ 6302 h 5715"/>
                              <a:gd name="T136" fmla="+- 0 12617 3137"/>
                              <a:gd name="T137" fmla="*/ T136 w 9585"/>
                              <a:gd name="T138" fmla="+- 0 6302 587"/>
                              <a:gd name="T139" fmla="*/ 6302 h 5715"/>
                              <a:gd name="T140" fmla="+- 0 12610 3137"/>
                              <a:gd name="T141" fmla="*/ T140 w 9585"/>
                              <a:gd name="T142" fmla="+- 0 6302 587"/>
                              <a:gd name="T143" fmla="*/ 6302 h 5715"/>
                              <a:gd name="T144" fmla="+- 0 3250 3137"/>
                              <a:gd name="T145" fmla="*/ T144 w 9585"/>
                              <a:gd name="T146" fmla="+- 0 6302 587"/>
                              <a:gd name="T147" fmla="*/ 6302 h 5715"/>
                              <a:gd name="T148" fmla="+- 0 3243 3137"/>
                              <a:gd name="T149" fmla="*/ T148 w 9585"/>
                              <a:gd name="T150" fmla="+- 0 6302 587"/>
                              <a:gd name="T151" fmla="*/ 6302 h 5715"/>
                              <a:gd name="T152" fmla="+- 0 3235 3137"/>
                              <a:gd name="T153" fmla="*/ T152 w 9585"/>
                              <a:gd name="T154" fmla="+- 0 6302 587"/>
                              <a:gd name="T155" fmla="*/ 6302 h 5715"/>
                              <a:gd name="T156" fmla="+- 0 3228 3137"/>
                              <a:gd name="T157" fmla="*/ T156 w 9585"/>
                              <a:gd name="T158" fmla="+- 0 6300 587"/>
                              <a:gd name="T159" fmla="*/ 6300 h 5715"/>
                              <a:gd name="T160" fmla="+- 0 3221 3137"/>
                              <a:gd name="T161" fmla="*/ T160 w 9585"/>
                              <a:gd name="T162" fmla="+- 0 6299 587"/>
                              <a:gd name="T163" fmla="*/ 6299 h 5715"/>
                              <a:gd name="T164" fmla="+- 0 3214 3137"/>
                              <a:gd name="T165" fmla="*/ T164 w 9585"/>
                              <a:gd name="T166" fmla="+- 0 6297 587"/>
                              <a:gd name="T167" fmla="*/ 6297 h 5715"/>
                              <a:gd name="T168" fmla="+- 0 3207 3137"/>
                              <a:gd name="T169" fmla="*/ T168 w 9585"/>
                              <a:gd name="T170" fmla="+- 0 6294 587"/>
                              <a:gd name="T171" fmla="*/ 6294 h 5715"/>
                              <a:gd name="T172" fmla="+- 0 3200 3137"/>
                              <a:gd name="T173" fmla="*/ T172 w 9585"/>
                              <a:gd name="T174" fmla="+- 0 6291 587"/>
                              <a:gd name="T175" fmla="*/ 6291 h 5715"/>
                              <a:gd name="T176" fmla="+- 0 3170 3137"/>
                              <a:gd name="T177" fmla="*/ T176 w 9585"/>
                              <a:gd name="T178" fmla="+- 0 6270 587"/>
                              <a:gd name="T179" fmla="*/ 6270 h 5715"/>
                              <a:gd name="T180" fmla="+- 0 3165 3137"/>
                              <a:gd name="T181" fmla="*/ T180 w 9585"/>
                              <a:gd name="T182" fmla="+- 0 6264 587"/>
                              <a:gd name="T183" fmla="*/ 6264 h 5715"/>
                              <a:gd name="T184" fmla="+- 0 3161 3137"/>
                              <a:gd name="T185" fmla="*/ T184 w 9585"/>
                              <a:gd name="T186" fmla="+- 0 6259 587"/>
                              <a:gd name="T187" fmla="*/ 6259 h 5715"/>
                              <a:gd name="T188" fmla="+- 0 3156 3137"/>
                              <a:gd name="T189" fmla="*/ T188 w 9585"/>
                              <a:gd name="T190" fmla="+- 0 6252 587"/>
                              <a:gd name="T191" fmla="*/ 6252 h 5715"/>
                              <a:gd name="T192" fmla="+- 0 3152 3137"/>
                              <a:gd name="T193" fmla="*/ T192 w 9585"/>
                              <a:gd name="T194" fmla="+- 0 6246 587"/>
                              <a:gd name="T195" fmla="*/ 6246 h 5715"/>
                              <a:gd name="T196" fmla="+- 0 3140 3137"/>
                              <a:gd name="T197" fmla="*/ T196 w 9585"/>
                              <a:gd name="T198" fmla="+- 0 6212 587"/>
                              <a:gd name="T199" fmla="*/ 6212 h 5715"/>
                              <a:gd name="T200" fmla="+- 0 3138 3137"/>
                              <a:gd name="T201" fmla="*/ T200 w 9585"/>
                              <a:gd name="T202" fmla="+- 0 6205 587"/>
                              <a:gd name="T203" fmla="*/ 6205 h 5715"/>
                              <a:gd name="T204" fmla="+- 0 3137 3137"/>
                              <a:gd name="T205" fmla="*/ T204 w 9585"/>
                              <a:gd name="T206" fmla="+- 0 6197 587"/>
                              <a:gd name="T207" fmla="*/ 6197 h 5715"/>
                              <a:gd name="T208" fmla="+- 0 3137 3137"/>
                              <a:gd name="T209" fmla="*/ T208 w 9585"/>
                              <a:gd name="T210" fmla="+- 0 6190 587"/>
                              <a:gd name="T211" fmla="*/ 6190 h 57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9585" h="5715">
                                <a:moveTo>
                                  <a:pt x="0" y="5603"/>
                                </a:moveTo>
                                <a:lnTo>
                                  <a:pt x="0" y="113"/>
                                </a:lnTo>
                                <a:lnTo>
                                  <a:pt x="0" y="106"/>
                                </a:lnTo>
                                <a:lnTo>
                                  <a:pt x="1" y="98"/>
                                </a:lnTo>
                                <a:lnTo>
                                  <a:pt x="19" y="50"/>
                                </a:lnTo>
                                <a:lnTo>
                                  <a:pt x="24" y="44"/>
                                </a:lnTo>
                                <a:lnTo>
                                  <a:pt x="28" y="39"/>
                                </a:lnTo>
                                <a:lnTo>
                                  <a:pt x="33" y="33"/>
                                </a:lnTo>
                                <a:lnTo>
                                  <a:pt x="39" y="28"/>
                                </a:lnTo>
                                <a:lnTo>
                                  <a:pt x="70" y="9"/>
                                </a:lnTo>
                                <a:lnTo>
                                  <a:pt x="77" y="6"/>
                                </a:lnTo>
                                <a:lnTo>
                                  <a:pt x="113" y="0"/>
                                </a:lnTo>
                                <a:lnTo>
                                  <a:pt x="9473" y="0"/>
                                </a:lnTo>
                                <a:lnTo>
                                  <a:pt x="9516" y="9"/>
                                </a:lnTo>
                                <a:lnTo>
                                  <a:pt x="9523" y="12"/>
                                </a:lnTo>
                                <a:lnTo>
                                  <a:pt x="9553" y="33"/>
                                </a:lnTo>
                                <a:lnTo>
                                  <a:pt x="9558" y="39"/>
                                </a:lnTo>
                                <a:lnTo>
                                  <a:pt x="9585" y="98"/>
                                </a:lnTo>
                                <a:lnTo>
                                  <a:pt x="9585" y="113"/>
                                </a:lnTo>
                                <a:lnTo>
                                  <a:pt x="9585" y="5603"/>
                                </a:lnTo>
                                <a:lnTo>
                                  <a:pt x="9585" y="5610"/>
                                </a:lnTo>
                                <a:lnTo>
                                  <a:pt x="9585" y="5618"/>
                                </a:lnTo>
                                <a:lnTo>
                                  <a:pt x="9583" y="5625"/>
                                </a:lnTo>
                                <a:lnTo>
                                  <a:pt x="9582" y="5632"/>
                                </a:lnTo>
                                <a:lnTo>
                                  <a:pt x="9567" y="5665"/>
                                </a:lnTo>
                                <a:lnTo>
                                  <a:pt x="9562" y="5672"/>
                                </a:lnTo>
                                <a:lnTo>
                                  <a:pt x="9558" y="5677"/>
                                </a:lnTo>
                                <a:lnTo>
                                  <a:pt x="9553" y="5683"/>
                                </a:lnTo>
                                <a:lnTo>
                                  <a:pt x="9547" y="5688"/>
                                </a:lnTo>
                                <a:lnTo>
                                  <a:pt x="9542" y="5692"/>
                                </a:lnTo>
                                <a:lnTo>
                                  <a:pt x="9535" y="5697"/>
                                </a:lnTo>
                                <a:lnTo>
                                  <a:pt x="9529" y="5701"/>
                                </a:lnTo>
                                <a:lnTo>
                                  <a:pt x="9495" y="5713"/>
                                </a:lnTo>
                                <a:lnTo>
                                  <a:pt x="9488" y="5715"/>
                                </a:lnTo>
                                <a:lnTo>
                                  <a:pt x="9480" y="5715"/>
                                </a:lnTo>
                                <a:lnTo>
                                  <a:pt x="9473" y="5715"/>
                                </a:lnTo>
                                <a:lnTo>
                                  <a:pt x="113" y="5715"/>
                                </a:lnTo>
                                <a:lnTo>
                                  <a:pt x="106" y="5715"/>
                                </a:lnTo>
                                <a:lnTo>
                                  <a:pt x="98" y="5715"/>
                                </a:lnTo>
                                <a:lnTo>
                                  <a:pt x="91" y="5713"/>
                                </a:lnTo>
                                <a:lnTo>
                                  <a:pt x="84" y="5712"/>
                                </a:lnTo>
                                <a:lnTo>
                                  <a:pt x="77" y="5710"/>
                                </a:lnTo>
                                <a:lnTo>
                                  <a:pt x="70" y="5707"/>
                                </a:lnTo>
                                <a:lnTo>
                                  <a:pt x="63" y="5704"/>
                                </a:lnTo>
                                <a:lnTo>
                                  <a:pt x="33" y="5683"/>
                                </a:lnTo>
                                <a:lnTo>
                                  <a:pt x="28" y="5677"/>
                                </a:lnTo>
                                <a:lnTo>
                                  <a:pt x="24" y="5672"/>
                                </a:lnTo>
                                <a:lnTo>
                                  <a:pt x="19" y="5665"/>
                                </a:lnTo>
                                <a:lnTo>
                                  <a:pt x="15" y="5659"/>
                                </a:lnTo>
                                <a:lnTo>
                                  <a:pt x="3" y="5625"/>
                                </a:lnTo>
                                <a:lnTo>
                                  <a:pt x="1" y="5618"/>
                                </a:lnTo>
                                <a:lnTo>
                                  <a:pt x="0" y="5610"/>
                                </a:lnTo>
                                <a:lnTo>
                                  <a:pt x="0" y="56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docshape82"/>
                        <wps:cNvSpPr>
                          <a:spLocks noChangeArrowheads="1"/>
                        </wps:cNvSpPr>
                        <wps:spPr bwMode="auto">
                          <a:xfrm>
                            <a:off x="375" y="1755"/>
                            <a:ext cx="903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docshape83"/>
                        <wps:cNvSpPr txBox="1">
                          <a:spLocks noChangeArrowheads="1"/>
                        </wps:cNvSpPr>
                        <wps:spPr bwMode="auto">
                          <a:xfrm>
                            <a:off x="375" y="338"/>
                            <a:ext cx="8191"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line="290" w:lineRule="auto"/>
                                <w:rPr>
                                  <w:rFonts w:ascii="Calibri"/>
                                  <w:sz w:val="24"/>
                                </w:rPr>
                              </w:pPr>
                              <w:r>
                                <w:rPr>
                                  <w:rFonts w:ascii="Calibri"/>
                                  <w:color w:val="202024"/>
                                  <w:w w:val="110"/>
                                  <w:sz w:val="24"/>
                                </w:rPr>
                                <w:t>5.</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what</w:t>
                              </w:r>
                              <w:r>
                                <w:rPr>
                                  <w:rFonts w:ascii="Calibri"/>
                                  <w:color w:val="202024"/>
                                  <w:spacing w:val="7"/>
                                  <w:w w:val="110"/>
                                  <w:sz w:val="24"/>
                                </w:rPr>
                                <w:t xml:space="preserve"> </w:t>
                              </w:r>
                              <w:r>
                                <w:rPr>
                                  <w:rFonts w:ascii="Calibri"/>
                                  <w:color w:val="202024"/>
                                  <w:w w:val="110"/>
                                  <w:sz w:val="24"/>
                                </w:rPr>
                                <w:t>extent</w:t>
                              </w:r>
                              <w:r>
                                <w:rPr>
                                  <w:rFonts w:ascii="Calibri"/>
                                  <w:color w:val="202024"/>
                                  <w:spacing w:val="6"/>
                                  <w:w w:val="110"/>
                                  <w:sz w:val="24"/>
                                </w:rPr>
                                <w:t xml:space="preserve"> </w:t>
                              </w:r>
                              <w:r>
                                <w:rPr>
                                  <w:rFonts w:ascii="Calibri"/>
                                  <w:color w:val="202024"/>
                                  <w:w w:val="110"/>
                                  <w:sz w:val="24"/>
                                </w:rPr>
                                <w:t>did</w:t>
                              </w:r>
                              <w:r>
                                <w:rPr>
                                  <w:rFonts w:ascii="Calibri"/>
                                  <w:color w:val="202024"/>
                                  <w:spacing w:val="7"/>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6"/>
                                  <w:w w:val="110"/>
                                  <w:sz w:val="24"/>
                                </w:rPr>
                                <w:t xml:space="preserve"> </w:t>
                              </w:r>
                              <w:r>
                                <w:rPr>
                                  <w:rFonts w:ascii="Calibri"/>
                                  <w:color w:val="202024"/>
                                  <w:w w:val="110"/>
                                  <w:sz w:val="24"/>
                                </w:rPr>
                                <w:t>helpful</w:t>
                              </w:r>
                              <w:r>
                                <w:rPr>
                                  <w:rFonts w:ascii="Calibri"/>
                                  <w:color w:val="202024"/>
                                  <w:spacing w:val="7"/>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passing</w:t>
                              </w:r>
                              <w:r>
                                <w:rPr>
                                  <w:rFonts w:ascii="Calibri"/>
                                  <w:color w:val="202024"/>
                                  <w:spacing w:val="7"/>
                                  <w:w w:val="110"/>
                                  <w:sz w:val="24"/>
                                </w:rPr>
                                <w:t xml:space="preserve"> </w:t>
                              </w:r>
                              <w:r>
                                <w:rPr>
                                  <w:rFonts w:ascii="Calibri"/>
                                  <w:color w:val="202024"/>
                                  <w:w w:val="110"/>
                                  <w:sz w:val="24"/>
                                </w:rPr>
                                <w:t>the</w:t>
                              </w:r>
                              <w:r>
                                <w:rPr>
                                  <w:rFonts w:ascii="Calibri"/>
                                  <w:color w:val="202024"/>
                                  <w:spacing w:val="6"/>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56"/>
                                  <w:w w:val="110"/>
                                  <w:sz w:val="24"/>
                                </w:rPr>
                                <w:t xml:space="preserve"> </w:t>
                              </w:r>
                              <w:r>
                                <w:rPr>
                                  <w:rFonts w:ascii="Calibri"/>
                                  <w:color w:val="202024"/>
                                  <w:w w:val="110"/>
                                  <w:sz w:val="24"/>
                                </w:rPr>
                                <w:t>play</w:t>
                              </w:r>
                              <w:r>
                                <w:rPr>
                                  <w:rFonts w:ascii="Calibri"/>
                                  <w:color w:val="202024"/>
                                  <w:spacing w:val="-1"/>
                                  <w:w w:val="110"/>
                                  <w:sz w:val="24"/>
                                </w:rPr>
                                <w:t xml:space="preserve"> </w:t>
                              </w:r>
                              <w:r>
                                <w:rPr>
                                  <w:rFonts w:ascii="Calibri"/>
                                  <w:color w:val="202024"/>
                                  <w:w w:val="110"/>
                                  <w:sz w:val="24"/>
                                </w:rPr>
                                <w:t>a role in your decision to acquire the 150-credit hours?</w:t>
                              </w:r>
                            </w:p>
                            <w:p w:rsidR="00AA4B3E" w:rsidRDefault="00AA4B3E" w:rsidP="00AA4B3E">
                              <w:pPr>
                                <w:spacing w:before="102" w:line="215" w:lineRule="exact"/>
                                <w:rPr>
                                  <w:rFonts w:ascii="Roboto"/>
                                  <w:sz w:val="18"/>
                                </w:rPr>
                              </w:pPr>
                              <w:r>
                                <w:rPr>
                                  <w:color w:val="202024"/>
                                  <w:sz w:val="18"/>
                                </w:rPr>
                                <w:t>39</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17" name="docshape84"/>
                        <wps:cNvSpPr txBox="1">
                          <a:spLocks noChangeArrowheads="1"/>
                        </wps:cNvSpPr>
                        <wps:spPr bwMode="auto">
                          <a:xfrm>
                            <a:off x="894" y="1812"/>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20</w:t>
                              </w:r>
                            </w:p>
                          </w:txbxContent>
                        </wps:txbx>
                        <wps:bodyPr rot="0" vert="horz" wrap="square" lIns="0" tIns="0" rIns="0" bIns="0" anchor="t" anchorCtr="0" upright="1">
                          <a:noAutofit/>
                        </wps:bodyPr>
                      </wps:wsp>
                      <wps:wsp>
                        <wps:cNvPr id="118" name="docshape85"/>
                        <wps:cNvSpPr txBox="1">
                          <a:spLocks noChangeArrowheads="1"/>
                        </wps:cNvSpPr>
                        <wps:spPr bwMode="auto">
                          <a:xfrm>
                            <a:off x="894" y="2483"/>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15</w:t>
                              </w:r>
                            </w:p>
                          </w:txbxContent>
                        </wps:txbx>
                        <wps:bodyPr rot="0" vert="horz" wrap="square" lIns="0" tIns="0" rIns="0" bIns="0" anchor="t" anchorCtr="0" upright="1">
                          <a:noAutofit/>
                        </wps:bodyPr>
                      </wps:wsp>
                      <wps:wsp>
                        <wps:cNvPr id="119" name="docshape86"/>
                        <wps:cNvSpPr txBox="1">
                          <a:spLocks noChangeArrowheads="1"/>
                        </wps:cNvSpPr>
                        <wps:spPr bwMode="auto">
                          <a:xfrm>
                            <a:off x="894" y="3155"/>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10</w:t>
                              </w:r>
                            </w:p>
                          </w:txbxContent>
                        </wps:txbx>
                        <wps:bodyPr rot="0" vert="horz" wrap="square" lIns="0" tIns="0" rIns="0" bIns="0" anchor="t" anchorCtr="0" upright="1">
                          <a:noAutofit/>
                        </wps:bodyPr>
                      </wps:wsp>
                      <wps:wsp>
                        <wps:cNvPr id="120" name="docshape87"/>
                        <wps:cNvSpPr txBox="1">
                          <a:spLocks noChangeArrowheads="1"/>
                        </wps:cNvSpPr>
                        <wps:spPr bwMode="auto">
                          <a:xfrm>
                            <a:off x="994" y="3826"/>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5</w:t>
                              </w:r>
                            </w:p>
                          </w:txbxContent>
                        </wps:txbx>
                        <wps:bodyPr rot="0" vert="horz" wrap="square" lIns="0" tIns="0" rIns="0" bIns="0" anchor="t" anchorCtr="0" upright="1">
                          <a:noAutofit/>
                        </wps:bodyPr>
                      </wps:wsp>
                      <wps:wsp>
                        <wps:cNvPr id="121" name="docshape88"/>
                        <wps:cNvSpPr txBox="1">
                          <a:spLocks noChangeArrowheads="1"/>
                        </wps:cNvSpPr>
                        <wps:spPr bwMode="auto">
                          <a:xfrm>
                            <a:off x="994" y="4497"/>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0</w:t>
                              </w:r>
                            </w:p>
                          </w:txbxContent>
                        </wps:txbx>
                        <wps:bodyPr rot="0" vert="horz" wrap="square" lIns="0" tIns="0" rIns="0" bIns="0" anchor="t" anchorCtr="0" upright="1">
                          <a:noAutofit/>
                        </wps:bodyPr>
                      </wps:wsp>
                      <wps:wsp>
                        <wps:cNvPr id="122" name="docshape89"/>
                        <wps:cNvSpPr txBox="1">
                          <a:spLocks noChangeArrowheads="1"/>
                        </wps:cNvSpPr>
                        <wps:spPr bwMode="auto">
                          <a:xfrm>
                            <a:off x="2043"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1</w:t>
                              </w:r>
                            </w:p>
                          </w:txbxContent>
                        </wps:txbx>
                        <wps:bodyPr rot="0" vert="horz" wrap="square" lIns="0" tIns="0" rIns="0" bIns="0" anchor="t" anchorCtr="0" upright="1">
                          <a:noAutofit/>
                        </wps:bodyPr>
                      </wps:wsp>
                      <wps:wsp>
                        <wps:cNvPr id="123" name="docshape90"/>
                        <wps:cNvSpPr txBox="1">
                          <a:spLocks noChangeArrowheads="1"/>
                        </wps:cNvSpPr>
                        <wps:spPr bwMode="auto">
                          <a:xfrm>
                            <a:off x="3666"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2</w:t>
                              </w:r>
                            </w:p>
                          </w:txbxContent>
                        </wps:txbx>
                        <wps:bodyPr rot="0" vert="horz" wrap="square" lIns="0" tIns="0" rIns="0" bIns="0" anchor="t" anchorCtr="0" upright="1">
                          <a:noAutofit/>
                        </wps:bodyPr>
                      </wps:wsp>
                      <wps:wsp>
                        <wps:cNvPr id="124" name="docshape91"/>
                        <wps:cNvSpPr txBox="1">
                          <a:spLocks noChangeArrowheads="1"/>
                        </wps:cNvSpPr>
                        <wps:spPr bwMode="auto">
                          <a:xfrm>
                            <a:off x="5289"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3</w:t>
                              </w:r>
                            </w:p>
                          </w:txbxContent>
                        </wps:txbx>
                        <wps:bodyPr rot="0" vert="horz" wrap="square" lIns="0" tIns="0" rIns="0" bIns="0" anchor="t" anchorCtr="0" upright="1">
                          <a:noAutofit/>
                        </wps:bodyPr>
                      </wps:wsp>
                      <wps:wsp>
                        <wps:cNvPr id="125" name="docshape92"/>
                        <wps:cNvSpPr txBox="1">
                          <a:spLocks noChangeArrowheads="1"/>
                        </wps:cNvSpPr>
                        <wps:spPr bwMode="auto">
                          <a:xfrm>
                            <a:off x="6912"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4</w:t>
                              </w:r>
                            </w:p>
                          </w:txbxContent>
                        </wps:txbx>
                        <wps:bodyPr rot="0" vert="horz" wrap="square" lIns="0" tIns="0" rIns="0" bIns="0" anchor="t" anchorCtr="0" upright="1">
                          <a:noAutofit/>
                        </wps:bodyPr>
                      </wps:wsp>
                      <wps:wsp>
                        <wps:cNvPr id="126" name="docshape93"/>
                        <wps:cNvSpPr txBox="1">
                          <a:spLocks noChangeArrowheads="1"/>
                        </wps:cNvSpPr>
                        <wps:spPr bwMode="auto">
                          <a:xfrm>
                            <a:off x="8535"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36E939" id="Group 113" o:spid="_x0000_s1099" style="position:absolute;margin-left:156.5pt;margin-top:29pt;width:480pt;height:286.5pt;z-index:-251655168;mso-position-horizontal-relative:page;mso-position-vertical-relative:page" coordorigin="7,7" coordsize="9585,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">
                <v:shape id="docshape81" o:spid="_x0000_s1100" style="position:absolute;left:7;top:7;width:9585;height:5715;visibility:visible;mso-wrap-style:square;v-text-anchor:top" coordsize="958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" path="m,5603l,113r,-7l1,98,19,50r5,-6l28,39r5,-6l39,28,70,9,77,6,113,,9473,r43,9l9523,12r30,21l9558,39r27,59l9585,113r,5490l9585,5610r,8l9583,5625r-1,7l9567,5665r-5,7l9558,5677r-5,6l9547,5688r-5,4l9535,5697r-6,4l9495,5713r-7,2l9480,5715r-7,l113,5715r-7,l98,5715r-7,-2l84,5712r-7,-2l70,5707r-7,-3l33,5683r-5,-6l24,5672r-5,-7l15,5659,3,5625r-2,-7l,5610r,-7xe" filled="f" strokecolor="#d9dbdf">
                  <v:path arrowok="t" o:connecttype="custom" o:connectlocs="0,6190;0,700;0,693;1,685;19,637;24,631;28,626;33,620;39,615;70,596;77,593;113,587;9473,587;9516,596;9523,599;9553,620;9558,626;9585,685;9585,700;9585,6190;9585,6197;9585,6205;9583,6212;9582,6219;9567,6252;9562,6259;9558,6264;9553,6270;9547,6275;9542,6279;9535,6284;9529,6288;9495,6300;9488,6302;9480,6302;9473,6302;113,6302;106,6302;98,6302;91,6300;84,6299;77,6297;70,6294;63,6291;33,6270;28,6264;24,6259;19,6252;15,6246;3,6212;1,6205;0,6197;0,6190" o:connectangles="0,0,0,0,0,0,0,0,0,0,0,0,0,0,0,0,0,0,0,0,0,0,0,0,0,0,0,0,0,0,0,0,0,0,0,0,0,0,0,0,0,0,0,0,0,0,0,0,0,0,0,0,0"/>
                </v:shape>
                <v:rect id="docshape82" o:spid="_x0000_s1101" style="position:absolute;left:375;top:1755;width:903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" stroked="f"/>
                <v:shape id="docshape83" o:spid="_x0000_s1102" type="#_x0000_t202" style="position:absolute;left:375;top:338;width:8191;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rsidR="00AA4B3E" w:rsidRDefault="00AA4B3E" w:rsidP="00AA4B3E">
                        <w:pPr>
                          <w:spacing w:before="3" w:line="290" w:lineRule="auto"/>
                          <w:rPr>
                            <w:rFonts w:ascii="Calibri"/>
                            <w:sz w:val="24"/>
                          </w:rPr>
                        </w:pPr>
                        <w:r>
                          <w:rPr>
                            <w:rFonts w:ascii="Calibri"/>
                            <w:color w:val="202024"/>
                            <w:w w:val="110"/>
                            <w:sz w:val="24"/>
                          </w:rPr>
                          <w:t>5.</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what</w:t>
                        </w:r>
                        <w:r>
                          <w:rPr>
                            <w:rFonts w:ascii="Calibri"/>
                            <w:color w:val="202024"/>
                            <w:spacing w:val="7"/>
                            <w:w w:val="110"/>
                            <w:sz w:val="24"/>
                          </w:rPr>
                          <w:t xml:space="preserve"> </w:t>
                        </w:r>
                        <w:r>
                          <w:rPr>
                            <w:rFonts w:ascii="Calibri"/>
                            <w:color w:val="202024"/>
                            <w:w w:val="110"/>
                            <w:sz w:val="24"/>
                          </w:rPr>
                          <w:t>extent</w:t>
                        </w:r>
                        <w:r>
                          <w:rPr>
                            <w:rFonts w:ascii="Calibri"/>
                            <w:color w:val="202024"/>
                            <w:spacing w:val="6"/>
                            <w:w w:val="110"/>
                            <w:sz w:val="24"/>
                          </w:rPr>
                          <w:t xml:space="preserve"> </w:t>
                        </w:r>
                        <w:r>
                          <w:rPr>
                            <w:rFonts w:ascii="Calibri"/>
                            <w:color w:val="202024"/>
                            <w:w w:val="110"/>
                            <w:sz w:val="24"/>
                          </w:rPr>
                          <w:t>did</w:t>
                        </w:r>
                        <w:r>
                          <w:rPr>
                            <w:rFonts w:ascii="Calibri"/>
                            <w:color w:val="202024"/>
                            <w:spacing w:val="7"/>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6"/>
                            <w:w w:val="110"/>
                            <w:sz w:val="24"/>
                          </w:rPr>
                          <w:t xml:space="preserve"> </w:t>
                        </w:r>
                        <w:r>
                          <w:rPr>
                            <w:rFonts w:ascii="Calibri"/>
                            <w:color w:val="202024"/>
                            <w:w w:val="110"/>
                            <w:sz w:val="24"/>
                          </w:rPr>
                          <w:t>helpful</w:t>
                        </w:r>
                        <w:r>
                          <w:rPr>
                            <w:rFonts w:ascii="Calibri"/>
                            <w:color w:val="202024"/>
                            <w:spacing w:val="7"/>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passing</w:t>
                        </w:r>
                        <w:r>
                          <w:rPr>
                            <w:rFonts w:ascii="Calibri"/>
                            <w:color w:val="202024"/>
                            <w:spacing w:val="7"/>
                            <w:w w:val="110"/>
                            <w:sz w:val="24"/>
                          </w:rPr>
                          <w:t xml:space="preserve"> </w:t>
                        </w:r>
                        <w:r>
                          <w:rPr>
                            <w:rFonts w:ascii="Calibri"/>
                            <w:color w:val="202024"/>
                            <w:w w:val="110"/>
                            <w:sz w:val="24"/>
                          </w:rPr>
                          <w:t>the</w:t>
                        </w:r>
                        <w:r>
                          <w:rPr>
                            <w:rFonts w:ascii="Calibri"/>
                            <w:color w:val="202024"/>
                            <w:spacing w:val="6"/>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56"/>
                            <w:w w:val="110"/>
                            <w:sz w:val="24"/>
                          </w:rPr>
                          <w:t xml:space="preserve"> </w:t>
                        </w:r>
                        <w:r>
                          <w:rPr>
                            <w:rFonts w:ascii="Calibri"/>
                            <w:color w:val="202024"/>
                            <w:w w:val="110"/>
                            <w:sz w:val="24"/>
                          </w:rPr>
                          <w:t>play</w:t>
                        </w:r>
                        <w:r>
                          <w:rPr>
                            <w:rFonts w:ascii="Calibri"/>
                            <w:color w:val="202024"/>
                            <w:spacing w:val="-1"/>
                            <w:w w:val="110"/>
                            <w:sz w:val="24"/>
                          </w:rPr>
                          <w:t xml:space="preserve"> </w:t>
                        </w:r>
                        <w:r>
                          <w:rPr>
                            <w:rFonts w:ascii="Calibri"/>
                            <w:color w:val="202024"/>
                            <w:w w:val="110"/>
                            <w:sz w:val="24"/>
                          </w:rPr>
                          <w:t>a role in your decision to acquire the 150-credit hours?</w:t>
                        </w:r>
                      </w:p>
                      <w:p w:rsidR="00AA4B3E" w:rsidRDefault="00AA4B3E" w:rsidP="00AA4B3E">
                        <w:pPr>
                          <w:spacing w:before="102" w:line="215" w:lineRule="exact"/>
                          <w:rPr>
                            <w:rFonts w:ascii="Roboto"/>
                            <w:sz w:val="18"/>
                          </w:rPr>
                        </w:pPr>
                        <w:r>
                          <w:rPr>
                            <w:color w:val="202024"/>
                            <w:sz w:val="18"/>
                          </w:rPr>
                          <w:t>39</w:t>
                        </w:r>
                        <w:r>
                          <w:rPr>
                            <w:color w:val="202024"/>
                            <w:spacing w:val="25"/>
                            <w:sz w:val="18"/>
                          </w:rPr>
                          <w:t xml:space="preserve"> </w:t>
                        </w:r>
                        <w:r>
                          <w:rPr>
                            <w:color w:val="202024"/>
                            <w:sz w:val="18"/>
                          </w:rPr>
                          <w:t>responses</w:t>
                        </w:r>
                      </w:p>
                    </w:txbxContent>
                  </v:textbox>
                </v:shape>
                <v:shape id="docshape84" o:spid="_x0000_s1103" type="#_x0000_t202" style="position:absolute;left:894;top:1812;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444444"/>
                            <w:sz w:val="18"/>
                          </w:rPr>
                          <w:t>20</w:t>
                        </w:r>
                      </w:p>
                    </w:txbxContent>
                  </v:textbox>
                </v:shape>
                <v:shape id="docshape85" o:spid="_x0000_s1104" type="#_x0000_t202" style="position:absolute;left:894;top:2483;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rsidR="00AA4B3E" w:rsidRDefault="00AA4B3E" w:rsidP="00AA4B3E">
                        <w:pPr>
                          <w:spacing w:line="201" w:lineRule="exact"/>
                          <w:rPr>
                            <w:rFonts w:ascii="Arial"/>
                            <w:sz w:val="18"/>
                          </w:rPr>
                        </w:pPr>
                        <w:r>
                          <w:rPr>
                            <w:rFonts w:ascii="Arial"/>
                            <w:color w:val="444444"/>
                            <w:sz w:val="18"/>
                          </w:rPr>
                          <w:t>15</w:t>
                        </w:r>
                      </w:p>
                    </w:txbxContent>
                  </v:textbox>
                </v:shape>
                <v:shape id="docshape86" o:spid="_x0000_s1105" type="#_x0000_t202" style="position:absolute;left:894;top:3155;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rsidR="00AA4B3E" w:rsidRDefault="00AA4B3E" w:rsidP="00AA4B3E">
                        <w:pPr>
                          <w:spacing w:line="201" w:lineRule="exact"/>
                          <w:rPr>
                            <w:rFonts w:ascii="Arial"/>
                            <w:sz w:val="18"/>
                          </w:rPr>
                        </w:pPr>
                        <w:r>
                          <w:rPr>
                            <w:rFonts w:ascii="Arial"/>
                            <w:color w:val="444444"/>
                            <w:sz w:val="18"/>
                          </w:rPr>
                          <w:t>10</w:t>
                        </w:r>
                      </w:p>
                    </w:txbxContent>
                  </v:textbox>
                </v:shape>
                <v:shape id="docshape87" o:spid="_x0000_s1106" type="#_x0000_t202" style="position:absolute;left:994;top:3826;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rsidR="00AA4B3E" w:rsidRDefault="00AA4B3E" w:rsidP="00AA4B3E">
                        <w:pPr>
                          <w:spacing w:line="201" w:lineRule="exact"/>
                          <w:rPr>
                            <w:rFonts w:ascii="Arial"/>
                            <w:sz w:val="18"/>
                          </w:rPr>
                        </w:pPr>
                        <w:r>
                          <w:rPr>
                            <w:rFonts w:ascii="Arial"/>
                            <w:color w:val="444444"/>
                            <w:sz w:val="18"/>
                          </w:rPr>
                          <w:t>5</w:t>
                        </w:r>
                      </w:p>
                    </w:txbxContent>
                  </v:textbox>
                </v:shape>
                <v:shape id="docshape88" o:spid="_x0000_s1107" type="#_x0000_t202" style="position:absolute;left:994;top:4497;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rsidR="00AA4B3E" w:rsidRDefault="00AA4B3E" w:rsidP="00AA4B3E">
                        <w:pPr>
                          <w:spacing w:line="201" w:lineRule="exact"/>
                          <w:rPr>
                            <w:rFonts w:ascii="Arial"/>
                            <w:sz w:val="18"/>
                          </w:rPr>
                        </w:pPr>
                        <w:r>
                          <w:rPr>
                            <w:rFonts w:ascii="Arial"/>
                            <w:color w:val="444444"/>
                            <w:sz w:val="18"/>
                          </w:rPr>
                          <w:t>0</w:t>
                        </w:r>
                      </w:p>
                    </w:txbxContent>
                  </v:textbox>
                </v:shape>
                <v:shape id="docshape89" o:spid="_x0000_s1108" type="#_x0000_t202" style="position:absolute;left:2043;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212121"/>
                            <w:sz w:val="18"/>
                          </w:rPr>
                          <w:t>1</w:t>
                        </w:r>
                      </w:p>
                    </w:txbxContent>
                  </v:textbox>
                </v:shape>
                <v:shape id="docshape90" o:spid="_x0000_s1109" type="#_x0000_t202" style="position:absolute;left:3666;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212121"/>
                            <w:sz w:val="18"/>
                          </w:rPr>
                          <w:t>2</w:t>
                        </w:r>
                      </w:p>
                    </w:txbxContent>
                  </v:textbox>
                </v:shape>
                <v:shape id="docshape91" o:spid="_x0000_s1110" type="#_x0000_t202" style="position:absolute;left:5289;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212121"/>
                            <w:sz w:val="18"/>
                          </w:rPr>
                          <w:t>3</w:t>
                        </w:r>
                      </w:p>
                    </w:txbxContent>
                  </v:textbox>
                </v:shape>
                <v:shape id="docshape92" o:spid="_x0000_s1111" type="#_x0000_t202" style="position:absolute;left:6912;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212121"/>
                            <w:sz w:val="18"/>
                          </w:rPr>
                          <w:t>4</w:t>
                        </w:r>
                      </w:p>
                    </w:txbxContent>
                  </v:textbox>
                </v:shape>
                <v:shape id="docshape93" o:spid="_x0000_s1112" type="#_x0000_t202" style="position:absolute;left:8535;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5</w:t>
                        </w:r>
                      </w:p>
                    </w:txbxContent>
                  </v:textbox>
                </v:shape>
                <w10:wrap anchorx="page" anchory="page"/>
              </v:group>
            </w:pict>
          </mc:Fallback>
        </mc:AlternateContent>
      </w:r>
      <w:r>
        <w:rPr>
          <w:noProof/>
        </w:rPr>
        <mc:AlternateContent>
          <mc:Choice Requires="wps">
            <w:drawing>
              <wp:anchor distT="0" distB="0" distL="114300" distR="114300" simplePos="0" relativeHeight="251662336" behindDoc="1" locked="0" layoutInCell="1" allowOverlap="1" wp14:anchorId="78B00837" wp14:editId="14382FED">
                <wp:simplePos x="0" y="0"/>
                <wp:positionH relativeFrom="page">
                  <wp:posOffset>2997200</wp:posOffset>
                </wp:positionH>
                <wp:positionV relativeFrom="page">
                  <wp:posOffset>3121025</wp:posOffset>
                </wp:positionV>
                <wp:extent cx="638175" cy="161925"/>
                <wp:effectExtent l="0" t="0" r="9525" b="9525"/>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16192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42808" id="Rectangle 112" o:spid="_x0000_s1026" style="position:absolute;margin-left:236pt;margin-top:245.75pt;width:50.25pt;height:12.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" fillcolor="#744541" stroked="f">
                <w10:wrap anchorx="page" anchory="page"/>
              </v:rect>
            </w:pict>
          </mc:Fallback>
        </mc:AlternateContent>
      </w:r>
      <w:r>
        <w:rPr>
          <w:noProof/>
        </w:rPr>
        <mc:AlternateContent>
          <mc:Choice Requires="wps">
            <w:drawing>
              <wp:anchor distT="0" distB="0" distL="114300" distR="114300" simplePos="0" relativeHeight="251663360" behindDoc="1" locked="0" layoutInCell="1" allowOverlap="1" wp14:anchorId="4A935A02" wp14:editId="11F0E070">
                <wp:simplePos x="0" y="0"/>
                <wp:positionH relativeFrom="page">
                  <wp:posOffset>5064125</wp:posOffset>
                </wp:positionH>
                <wp:positionV relativeFrom="page">
                  <wp:posOffset>2949575</wp:posOffset>
                </wp:positionV>
                <wp:extent cx="628650" cy="333375"/>
                <wp:effectExtent l="0" t="0" r="0" b="9525"/>
                <wp:wrapNone/>
                <wp:docPr id="111"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 cy="33337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99B6BB" id="Rectangle 111" o:spid="_x0000_s1026" style="position:absolute;margin-left:398.75pt;margin-top:232.25pt;width:49.5pt;height:26.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" fillcolor="#744541" stroked="f">
                <w10:wrap anchorx="page" anchory="page"/>
              </v:rect>
            </w:pict>
          </mc:Fallback>
        </mc:AlternateContent>
      </w:r>
      <w:r>
        <w:rPr>
          <w:noProof/>
        </w:rPr>
        <mc:AlternateContent>
          <mc:Choice Requires="wps">
            <w:drawing>
              <wp:anchor distT="0" distB="0" distL="114300" distR="114300" simplePos="0" relativeHeight="251664384" behindDoc="1" locked="0" layoutInCell="1" allowOverlap="1" wp14:anchorId="60DED6C4" wp14:editId="5FE2123D">
                <wp:simplePos x="0" y="0"/>
                <wp:positionH relativeFrom="page">
                  <wp:posOffset>7121525</wp:posOffset>
                </wp:positionH>
                <wp:positionV relativeFrom="page">
                  <wp:posOffset>1844675</wp:posOffset>
                </wp:positionV>
                <wp:extent cx="638175" cy="1438275"/>
                <wp:effectExtent l="0" t="0" r="9525" b="9525"/>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143827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577F04" id="Rectangle 110" o:spid="_x0000_s1026" style="position:absolute;margin-left:560.75pt;margin-top:145.25pt;width:50.25pt;height:113.2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" fillcolor="#744541" stroked="f">
                <w10:wrap anchorx="page" anchory="page"/>
              </v:rect>
            </w:pict>
          </mc:Fallback>
        </mc:AlternateContent>
      </w:r>
      <w:r>
        <w:rPr>
          <w:noProof/>
        </w:rPr>
        <mc:AlternateContent>
          <mc:Choice Requires="wps">
            <w:drawing>
              <wp:anchor distT="0" distB="0" distL="114300" distR="114300" simplePos="0" relativeHeight="251665408" behindDoc="1" locked="0" layoutInCell="1" allowOverlap="1" wp14:anchorId="7EE2A3B8" wp14:editId="57AFC9D2">
                <wp:simplePos x="0" y="0"/>
                <wp:positionH relativeFrom="page">
                  <wp:posOffset>4136390</wp:posOffset>
                </wp:positionH>
                <wp:positionV relativeFrom="page">
                  <wp:posOffset>2993390</wp:posOffset>
                </wp:positionV>
                <wp:extent cx="30480" cy="82550"/>
                <wp:effectExtent l="19050" t="19050" r="26670" b="12700"/>
                <wp:wrapNone/>
                <wp:docPr id="109" name="Freeform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480" cy="82550"/>
                        </a:xfrm>
                        <a:custGeom>
                          <a:avLst/>
                          <a:gdLst>
                            <a:gd name="T0" fmla="+- 0 6562 6514"/>
                            <a:gd name="T1" fmla="*/ T0 w 48"/>
                            <a:gd name="T2" fmla="+- 0 4843 4714"/>
                            <a:gd name="T3" fmla="*/ 4843 h 130"/>
                            <a:gd name="T4" fmla="+- 0 6546 6514"/>
                            <a:gd name="T5" fmla="*/ T4 w 48"/>
                            <a:gd name="T6" fmla="+- 0 4843 4714"/>
                            <a:gd name="T7" fmla="*/ 4843 h 130"/>
                            <a:gd name="T8" fmla="+- 0 6546 6514"/>
                            <a:gd name="T9" fmla="*/ T8 w 48"/>
                            <a:gd name="T10" fmla="+- 0 4742 4714"/>
                            <a:gd name="T11" fmla="*/ 4742 h 130"/>
                            <a:gd name="T12" fmla="+- 0 6542 6514"/>
                            <a:gd name="T13" fmla="*/ T12 w 48"/>
                            <a:gd name="T14" fmla="+- 0 4746 4714"/>
                            <a:gd name="T15" fmla="*/ 4746 h 130"/>
                            <a:gd name="T16" fmla="+- 0 6537 6514"/>
                            <a:gd name="T17" fmla="*/ T16 w 48"/>
                            <a:gd name="T18" fmla="+- 0 4749 4714"/>
                            <a:gd name="T19" fmla="*/ 4749 h 130"/>
                            <a:gd name="T20" fmla="+- 0 6531 6514"/>
                            <a:gd name="T21" fmla="*/ T20 w 48"/>
                            <a:gd name="T22" fmla="+- 0 4753 4714"/>
                            <a:gd name="T23" fmla="*/ 4753 h 130"/>
                            <a:gd name="T24" fmla="+- 0 6525 6514"/>
                            <a:gd name="T25" fmla="*/ T24 w 48"/>
                            <a:gd name="T26" fmla="+- 0 4757 4714"/>
                            <a:gd name="T27" fmla="*/ 4757 h 130"/>
                            <a:gd name="T28" fmla="+- 0 6519 6514"/>
                            <a:gd name="T29" fmla="*/ T28 w 48"/>
                            <a:gd name="T30" fmla="+- 0 4759 4714"/>
                            <a:gd name="T31" fmla="*/ 4759 h 130"/>
                            <a:gd name="T32" fmla="+- 0 6514 6514"/>
                            <a:gd name="T33" fmla="*/ T32 w 48"/>
                            <a:gd name="T34" fmla="+- 0 4761 4714"/>
                            <a:gd name="T35" fmla="*/ 4761 h 130"/>
                            <a:gd name="T36" fmla="+- 0 6514 6514"/>
                            <a:gd name="T37" fmla="*/ T36 w 48"/>
                            <a:gd name="T38" fmla="+- 0 4746 4714"/>
                            <a:gd name="T39" fmla="*/ 4746 h 130"/>
                            <a:gd name="T40" fmla="+- 0 6523 6514"/>
                            <a:gd name="T41" fmla="*/ T40 w 48"/>
                            <a:gd name="T42" fmla="+- 0 4742 4714"/>
                            <a:gd name="T43" fmla="*/ 4742 h 130"/>
                            <a:gd name="T44" fmla="+- 0 6531 6514"/>
                            <a:gd name="T45" fmla="*/ T44 w 48"/>
                            <a:gd name="T46" fmla="+- 0 4737 4714"/>
                            <a:gd name="T47" fmla="*/ 4737 h 130"/>
                            <a:gd name="T48" fmla="+- 0 6538 6514"/>
                            <a:gd name="T49" fmla="*/ T48 w 48"/>
                            <a:gd name="T50" fmla="+- 0 4731 4714"/>
                            <a:gd name="T51" fmla="*/ 4731 h 130"/>
                            <a:gd name="T52" fmla="+- 0 6544 6514"/>
                            <a:gd name="T53" fmla="*/ T52 w 48"/>
                            <a:gd name="T54" fmla="+- 0 4725 4714"/>
                            <a:gd name="T55" fmla="*/ 4725 h 130"/>
                            <a:gd name="T56" fmla="+- 0 6549 6514"/>
                            <a:gd name="T57" fmla="*/ T56 w 48"/>
                            <a:gd name="T58" fmla="+- 0 4719 4714"/>
                            <a:gd name="T59" fmla="*/ 4719 h 130"/>
                            <a:gd name="T60" fmla="+- 0 6552 6514"/>
                            <a:gd name="T61" fmla="*/ T60 w 48"/>
                            <a:gd name="T62" fmla="+- 0 4714 4714"/>
                            <a:gd name="T63" fmla="*/ 4714 h 130"/>
                            <a:gd name="T64" fmla="+- 0 6562 6514"/>
                            <a:gd name="T65" fmla="*/ T64 w 48"/>
                            <a:gd name="T66" fmla="+- 0 4714 4714"/>
                            <a:gd name="T67" fmla="*/ 4714 h 130"/>
                            <a:gd name="T68" fmla="+- 0 6562 6514"/>
                            <a:gd name="T69" fmla="*/ T68 w 48"/>
                            <a:gd name="T70" fmla="+- 0 4843 4714"/>
                            <a:gd name="T71" fmla="*/ 484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8" h="130">
                              <a:moveTo>
                                <a:pt x="48" y="129"/>
                              </a:moveTo>
                              <a:lnTo>
                                <a:pt x="32" y="129"/>
                              </a:lnTo>
                              <a:lnTo>
                                <a:pt x="32" y="28"/>
                              </a:lnTo>
                              <a:lnTo>
                                <a:pt x="28" y="32"/>
                              </a:lnTo>
                              <a:lnTo>
                                <a:pt x="23" y="35"/>
                              </a:lnTo>
                              <a:lnTo>
                                <a:pt x="17" y="39"/>
                              </a:lnTo>
                              <a:lnTo>
                                <a:pt x="11" y="43"/>
                              </a:lnTo>
                              <a:lnTo>
                                <a:pt x="5" y="45"/>
                              </a:lnTo>
                              <a:lnTo>
                                <a:pt x="0" y="47"/>
                              </a:lnTo>
                              <a:lnTo>
                                <a:pt x="0" y="32"/>
                              </a:lnTo>
                              <a:lnTo>
                                <a:pt x="9" y="28"/>
                              </a:lnTo>
                              <a:lnTo>
                                <a:pt x="17" y="23"/>
                              </a:lnTo>
                              <a:lnTo>
                                <a:pt x="24" y="17"/>
                              </a:lnTo>
                              <a:lnTo>
                                <a:pt x="30" y="11"/>
                              </a:lnTo>
                              <a:lnTo>
                                <a:pt x="35" y="5"/>
                              </a:lnTo>
                              <a:lnTo>
                                <a:pt x="38" y="0"/>
                              </a:lnTo>
                              <a:lnTo>
                                <a:pt x="48" y="0"/>
                              </a:lnTo>
                              <a:lnTo>
                                <a:pt x="48"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06B6E" id="Freeform 109" o:spid="_x0000_s1026" style="position:absolute;margin-left:325.7pt;margin-top:235.7pt;width:2.4pt;height:6.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" path="m48,129r-16,l32,28r-4,4l23,35r-6,4l11,43,5,45,,47,,32,9,28r8,-5l24,17r6,-6l35,5,38,,48,r,129xe" filled="f" strokecolor="white" strokeweight="2.25pt">
                <v:path arrowok="t" o:connecttype="custom" o:connectlocs="30480,3075305;20320,3075305;20320,3011170;17780,3013710;14605,3015615;10795,3018155;6985,3020695;3175,3021965;0,3023235;0,3013710;5715,3011170;10795,3007995;15240,3004185;19050,3000375;22225,2996565;24130,2993390;30480,2993390;30480,3075305" o:connectangles="0,0,0,0,0,0,0,0,0,0,0,0,0,0,0,0,0,0"/>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0DDE606C" wp14:editId="2725CEA0">
                <wp:simplePos x="0" y="0"/>
                <wp:positionH relativeFrom="page">
                  <wp:posOffset>4260850</wp:posOffset>
                </wp:positionH>
                <wp:positionV relativeFrom="page">
                  <wp:posOffset>2992120</wp:posOffset>
                </wp:positionV>
                <wp:extent cx="250190" cy="86360"/>
                <wp:effectExtent l="19050" t="19050" r="16510" b="27940"/>
                <wp:wrapNone/>
                <wp:docPr id="108"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0190" cy="86360"/>
                        </a:xfrm>
                        <a:custGeom>
                          <a:avLst/>
                          <a:gdLst>
                            <a:gd name="T0" fmla="+- 0 6710 6710"/>
                            <a:gd name="T1" fmla="*/ T0 w 394"/>
                            <a:gd name="T2" fmla="+- 0 4839 4712"/>
                            <a:gd name="T3" fmla="*/ 4839 h 136"/>
                            <a:gd name="T4" fmla="+- 0 6718 6710"/>
                            <a:gd name="T5" fmla="*/ T4 w 394"/>
                            <a:gd name="T6" fmla="+- 0 4820 4712"/>
                            <a:gd name="T7" fmla="*/ 4820 h 136"/>
                            <a:gd name="T8" fmla="+- 0 6743 6710"/>
                            <a:gd name="T9" fmla="*/ T8 w 394"/>
                            <a:gd name="T10" fmla="+- 0 4795 4712"/>
                            <a:gd name="T11" fmla="*/ 4795 h 136"/>
                            <a:gd name="T12" fmla="+- 0 6777 6710"/>
                            <a:gd name="T13" fmla="*/ T12 w 394"/>
                            <a:gd name="T14" fmla="+- 0 4761 4712"/>
                            <a:gd name="T15" fmla="*/ 4761 h 136"/>
                            <a:gd name="T16" fmla="+- 0 6777 6710"/>
                            <a:gd name="T17" fmla="*/ T16 w 394"/>
                            <a:gd name="T18" fmla="+- 0 4737 4712"/>
                            <a:gd name="T19" fmla="*/ 4737 h 136"/>
                            <a:gd name="T20" fmla="+- 0 6755 6710"/>
                            <a:gd name="T21" fmla="*/ T20 w 394"/>
                            <a:gd name="T22" fmla="+- 0 4727 4712"/>
                            <a:gd name="T23" fmla="*/ 4727 h 136"/>
                            <a:gd name="T24" fmla="+- 0 6732 6710"/>
                            <a:gd name="T25" fmla="*/ T24 w 394"/>
                            <a:gd name="T26" fmla="+- 0 4738 4712"/>
                            <a:gd name="T27" fmla="*/ 4738 h 136"/>
                            <a:gd name="T28" fmla="+- 0 6714 6710"/>
                            <a:gd name="T29" fmla="*/ T28 w 394"/>
                            <a:gd name="T30" fmla="+- 0 4739 4712"/>
                            <a:gd name="T31" fmla="*/ 4739 h 136"/>
                            <a:gd name="T32" fmla="+- 0 6743 6710"/>
                            <a:gd name="T33" fmla="*/ T32 w 394"/>
                            <a:gd name="T34" fmla="+- 0 4714 4712"/>
                            <a:gd name="T35" fmla="*/ 4714 h 136"/>
                            <a:gd name="T36" fmla="+- 0 6785 6710"/>
                            <a:gd name="T37" fmla="*/ T36 w 394"/>
                            <a:gd name="T38" fmla="+- 0 4724 4712"/>
                            <a:gd name="T39" fmla="*/ 4724 h 136"/>
                            <a:gd name="T40" fmla="+- 0 6795 6710"/>
                            <a:gd name="T41" fmla="*/ T40 w 394"/>
                            <a:gd name="T42" fmla="+- 0 4755 4712"/>
                            <a:gd name="T43" fmla="*/ 4755 h 136"/>
                            <a:gd name="T44" fmla="+- 0 6787 6710"/>
                            <a:gd name="T45" fmla="*/ T44 w 394"/>
                            <a:gd name="T46" fmla="+- 0 4775 4712"/>
                            <a:gd name="T47" fmla="*/ 4775 h 136"/>
                            <a:gd name="T48" fmla="+- 0 6757 6710"/>
                            <a:gd name="T49" fmla="*/ T48 w 394"/>
                            <a:gd name="T50" fmla="+- 0 4803 4712"/>
                            <a:gd name="T51" fmla="*/ 4803 h 136"/>
                            <a:gd name="T52" fmla="+- 0 6736 6710"/>
                            <a:gd name="T53" fmla="*/ T52 w 394"/>
                            <a:gd name="T54" fmla="+- 0 4822 4712"/>
                            <a:gd name="T55" fmla="*/ 4822 h 136"/>
                            <a:gd name="T56" fmla="+- 0 6821 6710"/>
                            <a:gd name="T57" fmla="*/ T56 w 394"/>
                            <a:gd name="T58" fmla="+- 0 4843 4712"/>
                            <a:gd name="T59" fmla="*/ 4843 h 136"/>
                            <a:gd name="T60" fmla="+- 0 6821 6710"/>
                            <a:gd name="T61" fmla="*/ T60 w 394"/>
                            <a:gd name="T62" fmla="+- 0 4843 4712"/>
                            <a:gd name="T63" fmla="*/ 4843 h 136"/>
                            <a:gd name="T64" fmla="+- 0 6925 6710"/>
                            <a:gd name="T65" fmla="*/ T64 w 394"/>
                            <a:gd name="T66" fmla="+- 0 4736 4712"/>
                            <a:gd name="T67" fmla="*/ 4736 h 136"/>
                            <a:gd name="T68" fmla="+- 0 6907 6710"/>
                            <a:gd name="T69" fmla="*/ T68 w 394"/>
                            <a:gd name="T70" fmla="+- 0 4727 4712"/>
                            <a:gd name="T71" fmla="*/ 4727 h 136"/>
                            <a:gd name="T72" fmla="+- 0 6889 6710"/>
                            <a:gd name="T73" fmla="*/ T72 w 394"/>
                            <a:gd name="T74" fmla="+- 0 4734 4712"/>
                            <a:gd name="T75" fmla="*/ 4734 h 136"/>
                            <a:gd name="T76" fmla="+- 0 6878 6710"/>
                            <a:gd name="T77" fmla="*/ T76 w 394"/>
                            <a:gd name="T78" fmla="+- 0 4764 4712"/>
                            <a:gd name="T79" fmla="*/ 4764 h 136"/>
                            <a:gd name="T80" fmla="+- 0 6892 6710"/>
                            <a:gd name="T81" fmla="*/ T80 w 394"/>
                            <a:gd name="T82" fmla="+- 0 4764 4712"/>
                            <a:gd name="T83" fmla="*/ 4764 h 136"/>
                            <a:gd name="T84" fmla="+- 0 6919 6710"/>
                            <a:gd name="T85" fmla="*/ T84 w 394"/>
                            <a:gd name="T86" fmla="+- 0 4759 4712"/>
                            <a:gd name="T87" fmla="*/ 4759 h 136"/>
                            <a:gd name="T88" fmla="+- 0 6947 6710"/>
                            <a:gd name="T89" fmla="*/ T88 w 394"/>
                            <a:gd name="T90" fmla="+- 0 4789 4712"/>
                            <a:gd name="T91" fmla="*/ 4789 h 136"/>
                            <a:gd name="T92" fmla="+- 0 6942 6710"/>
                            <a:gd name="T93" fmla="*/ T92 w 394"/>
                            <a:gd name="T94" fmla="+- 0 4824 4712"/>
                            <a:gd name="T95" fmla="*/ 4824 h 136"/>
                            <a:gd name="T96" fmla="+- 0 6921 6710"/>
                            <a:gd name="T97" fmla="*/ T96 w 394"/>
                            <a:gd name="T98" fmla="+- 0 4843 4712"/>
                            <a:gd name="T99" fmla="*/ 4843 h 136"/>
                            <a:gd name="T100" fmla="+- 0 6883 6710"/>
                            <a:gd name="T101" fmla="*/ T100 w 394"/>
                            <a:gd name="T102" fmla="+- 0 4840 4712"/>
                            <a:gd name="T103" fmla="*/ 4840 h 136"/>
                            <a:gd name="T104" fmla="+- 0 6863 6710"/>
                            <a:gd name="T105" fmla="*/ T104 w 394"/>
                            <a:gd name="T106" fmla="+- 0 4798 4712"/>
                            <a:gd name="T107" fmla="*/ 4798 h 136"/>
                            <a:gd name="T108" fmla="+- 0 6870 6710"/>
                            <a:gd name="T109" fmla="*/ T108 w 394"/>
                            <a:gd name="T110" fmla="+- 0 4738 4712"/>
                            <a:gd name="T111" fmla="*/ 4738 h 136"/>
                            <a:gd name="T112" fmla="+- 0 6908 6710"/>
                            <a:gd name="T113" fmla="*/ T112 w 394"/>
                            <a:gd name="T114" fmla="+- 0 4714 4712"/>
                            <a:gd name="T115" fmla="*/ 4714 h 136"/>
                            <a:gd name="T116" fmla="+- 0 6939 6710"/>
                            <a:gd name="T117" fmla="*/ T116 w 394"/>
                            <a:gd name="T118" fmla="+- 0 4728 4712"/>
                            <a:gd name="T119" fmla="*/ 4728 h 136"/>
                            <a:gd name="T120" fmla="+- 0 6880 6710"/>
                            <a:gd name="T121" fmla="*/ T120 w 394"/>
                            <a:gd name="T122" fmla="+- 0 4807 4712"/>
                            <a:gd name="T123" fmla="*/ 4807 h 136"/>
                            <a:gd name="T124" fmla="+- 0 6889 6710"/>
                            <a:gd name="T125" fmla="*/ T124 w 394"/>
                            <a:gd name="T126" fmla="+- 0 4826 4712"/>
                            <a:gd name="T127" fmla="*/ 4826 h 136"/>
                            <a:gd name="T128" fmla="+- 0 6906 6710"/>
                            <a:gd name="T129" fmla="*/ T128 w 394"/>
                            <a:gd name="T130" fmla="+- 0 4832 4712"/>
                            <a:gd name="T131" fmla="*/ 4832 h 136"/>
                            <a:gd name="T132" fmla="+- 0 6928 6710"/>
                            <a:gd name="T133" fmla="*/ T132 w 394"/>
                            <a:gd name="T134" fmla="+- 0 4819 4712"/>
                            <a:gd name="T135" fmla="*/ 4819 h 136"/>
                            <a:gd name="T136" fmla="+- 0 6928 6710"/>
                            <a:gd name="T137" fmla="*/ T136 w 394"/>
                            <a:gd name="T138" fmla="+- 0 4786 4712"/>
                            <a:gd name="T139" fmla="*/ 4786 h 136"/>
                            <a:gd name="T140" fmla="+- 0 6906 6710"/>
                            <a:gd name="T141" fmla="*/ T140 w 394"/>
                            <a:gd name="T142" fmla="+- 0 4773 4712"/>
                            <a:gd name="T143" fmla="*/ 4773 h 136"/>
                            <a:gd name="T144" fmla="+- 0 6882 6710"/>
                            <a:gd name="T145" fmla="*/ T144 w 394"/>
                            <a:gd name="T146" fmla="+- 0 4786 4712"/>
                            <a:gd name="T147" fmla="*/ 4786 h 136"/>
                            <a:gd name="T148" fmla="+- 0 6966 6710"/>
                            <a:gd name="T149" fmla="*/ T148 w 394"/>
                            <a:gd name="T150" fmla="+- 0 4736 4712"/>
                            <a:gd name="T151" fmla="*/ 4736 h 136"/>
                            <a:gd name="T152" fmla="+- 0 6984 6710"/>
                            <a:gd name="T153" fmla="*/ T152 w 394"/>
                            <a:gd name="T154" fmla="+- 0 4712 4712"/>
                            <a:gd name="T155" fmla="*/ 4712 h 136"/>
                            <a:gd name="T156" fmla="+- 0 7013 6710"/>
                            <a:gd name="T157" fmla="*/ T156 w 394"/>
                            <a:gd name="T158" fmla="+- 0 4721 4712"/>
                            <a:gd name="T159" fmla="*/ 4721 h 136"/>
                            <a:gd name="T160" fmla="+- 0 7021 6710"/>
                            <a:gd name="T161" fmla="*/ T160 w 394"/>
                            <a:gd name="T162" fmla="+- 0 4757 4712"/>
                            <a:gd name="T163" fmla="*/ 4757 h 136"/>
                            <a:gd name="T164" fmla="+- 0 7001 6710"/>
                            <a:gd name="T165" fmla="*/ T164 w 394"/>
                            <a:gd name="T166" fmla="+- 0 4780 4712"/>
                            <a:gd name="T167" fmla="*/ 4780 h 136"/>
                            <a:gd name="T168" fmla="+- 0 6973 6710"/>
                            <a:gd name="T169" fmla="*/ T168 w 394"/>
                            <a:gd name="T170" fmla="+- 0 4771 4712"/>
                            <a:gd name="T171" fmla="*/ 4771 h 136"/>
                            <a:gd name="T172" fmla="+- 0 6993 6710"/>
                            <a:gd name="T173" fmla="*/ T172 w 394"/>
                            <a:gd name="T174" fmla="+- 0 4723 4712"/>
                            <a:gd name="T175" fmla="*/ 4723 h 136"/>
                            <a:gd name="T176" fmla="+- 0 6981 6710"/>
                            <a:gd name="T177" fmla="*/ T176 w 394"/>
                            <a:gd name="T178" fmla="+- 0 4731 4712"/>
                            <a:gd name="T179" fmla="*/ 4731 h 136"/>
                            <a:gd name="T180" fmla="+- 0 6981 6710"/>
                            <a:gd name="T181" fmla="*/ T180 w 394"/>
                            <a:gd name="T182" fmla="+- 0 4761 4712"/>
                            <a:gd name="T183" fmla="*/ 4761 h 136"/>
                            <a:gd name="T184" fmla="+- 0 6993 6710"/>
                            <a:gd name="T185" fmla="*/ T184 w 394"/>
                            <a:gd name="T186" fmla="+- 0 4769 4712"/>
                            <a:gd name="T187" fmla="*/ 4769 h 136"/>
                            <a:gd name="T188" fmla="+- 0 7006 6710"/>
                            <a:gd name="T189" fmla="*/ T188 w 394"/>
                            <a:gd name="T190" fmla="+- 0 4761 4712"/>
                            <a:gd name="T191" fmla="*/ 4761 h 136"/>
                            <a:gd name="T192" fmla="+- 0 7006 6710"/>
                            <a:gd name="T193" fmla="*/ T192 w 394"/>
                            <a:gd name="T194" fmla="+- 0 4731 4712"/>
                            <a:gd name="T195" fmla="*/ 4731 h 136"/>
                            <a:gd name="T196" fmla="+- 0 6993 6710"/>
                            <a:gd name="T197" fmla="*/ T196 w 394"/>
                            <a:gd name="T198" fmla="+- 0 4723 4712"/>
                            <a:gd name="T199" fmla="*/ 4723 h 136"/>
                            <a:gd name="T200" fmla="+- 0 7006 6710"/>
                            <a:gd name="T201" fmla="*/ T200 w 394"/>
                            <a:gd name="T202" fmla="+- 0 4848 4712"/>
                            <a:gd name="T203" fmla="*/ 4848 h 136"/>
                            <a:gd name="T204" fmla="+- 0 7051 6710"/>
                            <a:gd name="T205" fmla="*/ T204 w 394"/>
                            <a:gd name="T206" fmla="+- 0 4796 4712"/>
                            <a:gd name="T207" fmla="*/ 4796 h 136"/>
                            <a:gd name="T208" fmla="+- 0 7076 6710"/>
                            <a:gd name="T209" fmla="*/ T208 w 394"/>
                            <a:gd name="T210" fmla="+- 0 4780 4712"/>
                            <a:gd name="T211" fmla="*/ 4780 h 136"/>
                            <a:gd name="T212" fmla="+- 0 7101 6710"/>
                            <a:gd name="T213" fmla="*/ T212 w 394"/>
                            <a:gd name="T214" fmla="+- 0 4794 4712"/>
                            <a:gd name="T215" fmla="*/ 4794 h 136"/>
                            <a:gd name="T216" fmla="+- 0 7101 6710"/>
                            <a:gd name="T217" fmla="*/ T216 w 394"/>
                            <a:gd name="T218" fmla="+- 0 4833 4712"/>
                            <a:gd name="T219" fmla="*/ 4833 h 136"/>
                            <a:gd name="T220" fmla="+- 0 7076 6710"/>
                            <a:gd name="T221" fmla="*/ T220 w 394"/>
                            <a:gd name="T222" fmla="+- 0 4848 4712"/>
                            <a:gd name="T223" fmla="*/ 4848 h 136"/>
                            <a:gd name="T224" fmla="+- 0 7052 6710"/>
                            <a:gd name="T225" fmla="*/ T224 w 394"/>
                            <a:gd name="T226" fmla="+- 0 4833 4712"/>
                            <a:gd name="T227" fmla="*/ 4833 h 136"/>
                            <a:gd name="T228" fmla="+- 0 7073 6710"/>
                            <a:gd name="T229" fmla="*/ T228 w 394"/>
                            <a:gd name="T230" fmla="+- 0 4791 4712"/>
                            <a:gd name="T231" fmla="*/ 4791 h 136"/>
                            <a:gd name="T232" fmla="+- 0 7063 6710"/>
                            <a:gd name="T233" fmla="*/ T232 w 394"/>
                            <a:gd name="T234" fmla="+- 0 4805 4712"/>
                            <a:gd name="T235" fmla="*/ 4805 h 136"/>
                            <a:gd name="T236" fmla="+- 0 7067 6710"/>
                            <a:gd name="T237" fmla="*/ T236 w 394"/>
                            <a:gd name="T238" fmla="+- 0 4832 4712"/>
                            <a:gd name="T239" fmla="*/ 4832 h 136"/>
                            <a:gd name="T240" fmla="+- 0 7080 6710"/>
                            <a:gd name="T241" fmla="*/ T240 w 394"/>
                            <a:gd name="T242" fmla="+- 0 4837 4712"/>
                            <a:gd name="T243" fmla="*/ 4837 h 136"/>
                            <a:gd name="T244" fmla="+- 0 7090 6710"/>
                            <a:gd name="T245" fmla="*/ T244 w 394"/>
                            <a:gd name="T246" fmla="+- 0 4822 4712"/>
                            <a:gd name="T247" fmla="*/ 4822 h 136"/>
                            <a:gd name="T248" fmla="+- 0 7086 6710"/>
                            <a:gd name="T249" fmla="*/ T248 w 394"/>
                            <a:gd name="T250" fmla="+- 0 4796 4712"/>
                            <a:gd name="T251" fmla="*/ 4796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394" h="136">
                              <a:moveTo>
                                <a:pt x="86" y="116"/>
                              </a:moveTo>
                              <a:lnTo>
                                <a:pt x="86" y="131"/>
                              </a:lnTo>
                              <a:lnTo>
                                <a:pt x="0" y="131"/>
                              </a:lnTo>
                              <a:lnTo>
                                <a:pt x="0" y="127"/>
                              </a:lnTo>
                              <a:lnTo>
                                <a:pt x="1" y="124"/>
                              </a:lnTo>
                              <a:lnTo>
                                <a:pt x="2" y="120"/>
                              </a:lnTo>
                              <a:lnTo>
                                <a:pt x="4" y="114"/>
                              </a:lnTo>
                              <a:lnTo>
                                <a:pt x="8" y="108"/>
                              </a:lnTo>
                              <a:lnTo>
                                <a:pt x="13" y="103"/>
                              </a:lnTo>
                              <a:lnTo>
                                <a:pt x="17" y="97"/>
                              </a:lnTo>
                              <a:lnTo>
                                <a:pt x="24" y="91"/>
                              </a:lnTo>
                              <a:lnTo>
                                <a:pt x="33" y="83"/>
                              </a:lnTo>
                              <a:lnTo>
                                <a:pt x="47" y="72"/>
                              </a:lnTo>
                              <a:lnTo>
                                <a:pt x="57" y="63"/>
                              </a:lnTo>
                              <a:lnTo>
                                <a:pt x="62" y="56"/>
                              </a:lnTo>
                              <a:lnTo>
                                <a:pt x="67" y="49"/>
                              </a:lnTo>
                              <a:lnTo>
                                <a:pt x="69" y="43"/>
                              </a:lnTo>
                              <a:lnTo>
                                <a:pt x="69" y="37"/>
                              </a:lnTo>
                              <a:lnTo>
                                <a:pt x="69" y="31"/>
                              </a:lnTo>
                              <a:lnTo>
                                <a:pt x="67" y="25"/>
                              </a:lnTo>
                              <a:lnTo>
                                <a:pt x="62" y="21"/>
                              </a:lnTo>
                              <a:lnTo>
                                <a:pt x="58" y="17"/>
                              </a:lnTo>
                              <a:lnTo>
                                <a:pt x="52" y="15"/>
                              </a:lnTo>
                              <a:lnTo>
                                <a:pt x="45" y="15"/>
                              </a:lnTo>
                              <a:lnTo>
                                <a:pt x="37" y="15"/>
                              </a:lnTo>
                              <a:lnTo>
                                <a:pt x="31" y="17"/>
                              </a:lnTo>
                              <a:lnTo>
                                <a:pt x="27" y="22"/>
                              </a:lnTo>
                              <a:lnTo>
                                <a:pt x="22" y="26"/>
                              </a:lnTo>
                              <a:lnTo>
                                <a:pt x="20" y="32"/>
                              </a:lnTo>
                              <a:lnTo>
                                <a:pt x="20" y="41"/>
                              </a:lnTo>
                              <a:lnTo>
                                <a:pt x="3" y="39"/>
                              </a:lnTo>
                              <a:lnTo>
                                <a:pt x="4" y="27"/>
                              </a:lnTo>
                              <a:lnTo>
                                <a:pt x="9" y="18"/>
                              </a:lnTo>
                              <a:lnTo>
                                <a:pt x="16" y="11"/>
                              </a:lnTo>
                              <a:lnTo>
                                <a:pt x="23" y="5"/>
                              </a:lnTo>
                              <a:lnTo>
                                <a:pt x="33" y="2"/>
                              </a:lnTo>
                              <a:lnTo>
                                <a:pt x="45" y="2"/>
                              </a:lnTo>
                              <a:lnTo>
                                <a:pt x="58" y="2"/>
                              </a:lnTo>
                              <a:lnTo>
                                <a:pt x="67" y="5"/>
                              </a:lnTo>
                              <a:lnTo>
                                <a:pt x="75" y="12"/>
                              </a:lnTo>
                              <a:lnTo>
                                <a:pt x="82" y="19"/>
                              </a:lnTo>
                              <a:lnTo>
                                <a:pt x="85" y="27"/>
                              </a:lnTo>
                              <a:lnTo>
                                <a:pt x="85" y="37"/>
                              </a:lnTo>
                              <a:lnTo>
                                <a:pt x="85" y="43"/>
                              </a:lnTo>
                              <a:lnTo>
                                <a:pt x="84" y="48"/>
                              </a:lnTo>
                              <a:lnTo>
                                <a:pt x="82" y="53"/>
                              </a:lnTo>
                              <a:lnTo>
                                <a:pt x="80" y="58"/>
                              </a:lnTo>
                              <a:lnTo>
                                <a:pt x="77" y="63"/>
                              </a:lnTo>
                              <a:lnTo>
                                <a:pt x="72" y="68"/>
                              </a:lnTo>
                              <a:lnTo>
                                <a:pt x="67" y="74"/>
                              </a:lnTo>
                              <a:lnTo>
                                <a:pt x="59" y="81"/>
                              </a:lnTo>
                              <a:lnTo>
                                <a:pt x="47" y="91"/>
                              </a:lnTo>
                              <a:lnTo>
                                <a:pt x="38" y="99"/>
                              </a:lnTo>
                              <a:lnTo>
                                <a:pt x="32" y="104"/>
                              </a:lnTo>
                              <a:lnTo>
                                <a:pt x="29" y="107"/>
                              </a:lnTo>
                              <a:lnTo>
                                <a:pt x="26" y="110"/>
                              </a:lnTo>
                              <a:lnTo>
                                <a:pt x="24" y="113"/>
                              </a:lnTo>
                              <a:lnTo>
                                <a:pt x="22" y="116"/>
                              </a:lnTo>
                              <a:lnTo>
                                <a:pt x="86" y="116"/>
                              </a:lnTo>
                              <a:close/>
                              <a:moveTo>
                                <a:pt x="111" y="131"/>
                              </a:moveTo>
                              <a:lnTo>
                                <a:pt x="111" y="113"/>
                              </a:lnTo>
                              <a:lnTo>
                                <a:pt x="129" y="113"/>
                              </a:lnTo>
                              <a:lnTo>
                                <a:pt x="129" y="131"/>
                              </a:lnTo>
                              <a:lnTo>
                                <a:pt x="111" y="131"/>
                              </a:lnTo>
                              <a:close/>
                              <a:moveTo>
                                <a:pt x="235" y="34"/>
                              </a:moveTo>
                              <a:lnTo>
                                <a:pt x="219" y="35"/>
                              </a:lnTo>
                              <a:lnTo>
                                <a:pt x="217" y="29"/>
                              </a:lnTo>
                              <a:lnTo>
                                <a:pt x="215" y="24"/>
                              </a:lnTo>
                              <a:lnTo>
                                <a:pt x="213" y="21"/>
                              </a:lnTo>
                              <a:lnTo>
                                <a:pt x="209" y="17"/>
                              </a:lnTo>
                              <a:lnTo>
                                <a:pt x="203" y="15"/>
                              </a:lnTo>
                              <a:lnTo>
                                <a:pt x="197" y="15"/>
                              </a:lnTo>
                              <a:lnTo>
                                <a:pt x="192" y="15"/>
                              </a:lnTo>
                              <a:lnTo>
                                <a:pt x="188" y="16"/>
                              </a:lnTo>
                              <a:lnTo>
                                <a:pt x="184" y="19"/>
                              </a:lnTo>
                              <a:lnTo>
                                <a:pt x="179" y="22"/>
                              </a:lnTo>
                              <a:lnTo>
                                <a:pt x="175" y="28"/>
                              </a:lnTo>
                              <a:lnTo>
                                <a:pt x="172" y="35"/>
                              </a:lnTo>
                              <a:lnTo>
                                <a:pt x="169" y="42"/>
                              </a:lnTo>
                              <a:lnTo>
                                <a:pt x="168" y="52"/>
                              </a:lnTo>
                              <a:lnTo>
                                <a:pt x="168" y="65"/>
                              </a:lnTo>
                              <a:lnTo>
                                <a:pt x="171" y="59"/>
                              </a:lnTo>
                              <a:lnTo>
                                <a:pt x="176" y="54"/>
                              </a:lnTo>
                              <a:lnTo>
                                <a:pt x="182" y="52"/>
                              </a:lnTo>
                              <a:lnTo>
                                <a:pt x="187" y="49"/>
                              </a:lnTo>
                              <a:lnTo>
                                <a:pt x="193" y="47"/>
                              </a:lnTo>
                              <a:lnTo>
                                <a:pt x="199" y="47"/>
                              </a:lnTo>
                              <a:lnTo>
                                <a:pt x="209" y="47"/>
                              </a:lnTo>
                              <a:lnTo>
                                <a:pt x="218" y="51"/>
                              </a:lnTo>
                              <a:lnTo>
                                <a:pt x="226" y="59"/>
                              </a:lnTo>
                              <a:lnTo>
                                <a:pt x="233" y="67"/>
                              </a:lnTo>
                              <a:lnTo>
                                <a:pt x="237" y="77"/>
                              </a:lnTo>
                              <a:lnTo>
                                <a:pt x="237" y="89"/>
                              </a:lnTo>
                              <a:lnTo>
                                <a:pt x="237" y="97"/>
                              </a:lnTo>
                              <a:lnTo>
                                <a:pt x="235" y="105"/>
                              </a:lnTo>
                              <a:lnTo>
                                <a:pt x="232" y="112"/>
                              </a:lnTo>
                              <a:lnTo>
                                <a:pt x="228" y="119"/>
                              </a:lnTo>
                              <a:lnTo>
                                <a:pt x="223" y="124"/>
                              </a:lnTo>
                              <a:lnTo>
                                <a:pt x="217" y="128"/>
                              </a:lnTo>
                              <a:lnTo>
                                <a:pt x="211" y="131"/>
                              </a:lnTo>
                              <a:lnTo>
                                <a:pt x="204" y="133"/>
                              </a:lnTo>
                              <a:lnTo>
                                <a:pt x="197" y="133"/>
                              </a:lnTo>
                              <a:lnTo>
                                <a:pt x="183" y="133"/>
                              </a:lnTo>
                              <a:lnTo>
                                <a:pt x="173" y="128"/>
                              </a:lnTo>
                              <a:lnTo>
                                <a:pt x="164" y="119"/>
                              </a:lnTo>
                              <a:lnTo>
                                <a:pt x="159" y="110"/>
                              </a:lnTo>
                              <a:lnTo>
                                <a:pt x="155" y="99"/>
                              </a:lnTo>
                              <a:lnTo>
                                <a:pt x="153" y="86"/>
                              </a:lnTo>
                              <a:lnTo>
                                <a:pt x="152" y="71"/>
                              </a:lnTo>
                              <a:lnTo>
                                <a:pt x="153" y="53"/>
                              </a:lnTo>
                              <a:lnTo>
                                <a:pt x="155" y="38"/>
                              </a:lnTo>
                              <a:lnTo>
                                <a:pt x="160" y="26"/>
                              </a:lnTo>
                              <a:lnTo>
                                <a:pt x="166" y="16"/>
                              </a:lnTo>
                              <a:lnTo>
                                <a:pt x="174" y="7"/>
                              </a:lnTo>
                              <a:lnTo>
                                <a:pt x="184" y="2"/>
                              </a:lnTo>
                              <a:lnTo>
                                <a:pt x="198" y="2"/>
                              </a:lnTo>
                              <a:lnTo>
                                <a:pt x="208" y="2"/>
                              </a:lnTo>
                              <a:lnTo>
                                <a:pt x="216" y="4"/>
                              </a:lnTo>
                              <a:lnTo>
                                <a:pt x="223" y="10"/>
                              </a:lnTo>
                              <a:lnTo>
                                <a:pt x="229" y="16"/>
                              </a:lnTo>
                              <a:lnTo>
                                <a:pt x="233" y="24"/>
                              </a:lnTo>
                              <a:lnTo>
                                <a:pt x="235" y="34"/>
                              </a:lnTo>
                              <a:close/>
                              <a:moveTo>
                                <a:pt x="170" y="89"/>
                              </a:moveTo>
                              <a:lnTo>
                                <a:pt x="170" y="95"/>
                              </a:lnTo>
                              <a:lnTo>
                                <a:pt x="171" y="100"/>
                              </a:lnTo>
                              <a:lnTo>
                                <a:pt x="173" y="105"/>
                              </a:lnTo>
                              <a:lnTo>
                                <a:pt x="176" y="110"/>
                              </a:lnTo>
                              <a:lnTo>
                                <a:pt x="179" y="114"/>
                              </a:lnTo>
                              <a:lnTo>
                                <a:pt x="183" y="116"/>
                              </a:lnTo>
                              <a:lnTo>
                                <a:pt x="187" y="119"/>
                              </a:lnTo>
                              <a:lnTo>
                                <a:pt x="192" y="120"/>
                              </a:lnTo>
                              <a:lnTo>
                                <a:pt x="196" y="120"/>
                              </a:lnTo>
                              <a:lnTo>
                                <a:pt x="203" y="120"/>
                              </a:lnTo>
                              <a:lnTo>
                                <a:pt x="209" y="117"/>
                              </a:lnTo>
                              <a:lnTo>
                                <a:pt x="214" y="112"/>
                              </a:lnTo>
                              <a:lnTo>
                                <a:pt x="218" y="107"/>
                              </a:lnTo>
                              <a:lnTo>
                                <a:pt x="221" y="99"/>
                              </a:lnTo>
                              <a:lnTo>
                                <a:pt x="221" y="90"/>
                              </a:lnTo>
                              <a:lnTo>
                                <a:pt x="221" y="81"/>
                              </a:lnTo>
                              <a:lnTo>
                                <a:pt x="218" y="74"/>
                              </a:lnTo>
                              <a:lnTo>
                                <a:pt x="214" y="69"/>
                              </a:lnTo>
                              <a:lnTo>
                                <a:pt x="209" y="64"/>
                              </a:lnTo>
                              <a:lnTo>
                                <a:pt x="203" y="61"/>
                              </a:lnTo>
                              <a:lnTo>
                                <a:pt x="196" y="61"/>
                              </a:lnTo>
                              <a:lnTo>
                                <a:pt x="189" y="61"/>
                              </a:lnTo>
                              <a:lnTo>
                                <a:pt x="182" y="64"/>
                              </a:lnTo>
                              <a:lnTo>
                                <a:pt x="177" y="69"/>
                              </a:lnTo>
                              <a:lnTo>
                                <a:pt x="172" y="74"/>
                              </a:lnTo>
                              <a:lnTo>
                                <a:pt x="170" y="81"/>
                              </a:lnTo>
                              <a:lnTo>
                                <a:pt x="170" y="89"/>
                              </a:lnTo>
                              <a:close/>
                              <a:moveTo>
                                <a:pt x="256" y="33"/>
                              </a:moveTo>
                              <a:lnTo>
                                <a:pt x="256" y="24"/>
                              </a:lnTo>
                              <a:lnTo>
                                <a:pt x="258" y="16"/>
                              </a:lnTo>
                              <a:lnTo>
                                <a:pt x="263" y="10"/>
                              </a:lnTo>
                              <a:lnTo>
                                <a:pt x="267" y="3"/>
                              </a:lnTo>
                              <a:lnTo>
                                <a:pt x="274" y="0"/>
                              </a:lnTo>
                              <a:lnTo>
                                <a:pt x="283" y="0"/>
                              </a:lnTo>
                              <a:lnTo>
                                <a:pt x="291" y="0"/>
                              </a:lnTo>
                              <a:lnTo>
                                <a:pt x="297" y="3"/>
                              </a:lnTo>
                              <a:lnTo>
                                <a:pt x="303" y="9"/>
                              </a:lnTo>
                              <a:lnTo>
                                <a:pt x="308" y="14"/>
                              </a:lnTo>
                              <a:lnTo>
                                <a:pt x="311" y="23"/>
                              </a:lnTo>
                              <a:lnTo>
                                <a:pt x="311" y="34"/>
                              </a:lnTo>
                              <a:lnTo>
                                <a:pt x="311" y="45"/>
                              </a:lnTo>
                              <a:lnTo>
                                <a:pt x="308" y="53"/>
                              </a:lnTo>
                              <a:lnTo>
                                <a:pt x="303" y="59"/>
                              </a:lnTo>
                              <a:lnTo>
                                <a:pt x="297" y="65"/>
                              </a:lnTo>
                              <a:lnTo>
                                <a:pt x="291" y="68"/>
                              </a:lnTo>
                              <a:lnTo>
                                <a:pt x="283" y="68"/>
                              </a:lnTo>
                              <a:lnTo>
                                <a:pt x="275" y="68"/>
                              </a:lnTo>
                              <a:lnTo>
                                <a:pt x="269" y="65"/>
                              </a:lnTo>
                              <a:lnTo>
                                <a:pt x="263" y="59"/>
                              </a:lnTo>
                              <a:lnTo>
                                <a:pt x="258" y="54"/>
                              </a:lnTo>
                              <a:lnTo>
                                <a:pt x="256" y="45"/>
                              </a:lnTo>
                              <a:lnTo>
                                <a:pt x="256" y="33"/>
                              </a:lnTo>
                              <a:close/>
                              <a:moveTo>
                                <a:pt x="283" y="11"/>
                              </a:moveTo>
                              <a:lnTo>
                                <a:pt x="279" y="11"/>
                              </a:lnTo>
                              <a:lnTo>
                                <a:pt x="276" y="13"/>
                              </a:lnTo>
                              <a:lnTo>
                                <a:pt x="273" y="16"/>
                              </a:lnTo>
                              <a:lnTo>
                                <a:pt x="271" y="19"/>
                              </a:lnTo>
                              <a:lnTo>
                                <a:pt x="269" y="26"/>
                              </a:lnTo>
                              <a:lnTo>
                                <a:pt x="269" y="35"/>
                              </a:lnTo>
                              <a:lnTo>
                                <a:pt x="269" y="43"/>
                              </a:lnTo>
                              <a:lnTo>
                                <a:pt x="271" y="49"/>
                              </a:lnTo>
                              <a:lnTo>
                                <a:pt x="273" y="52"/>
                              </a:lnTo>
                              <a:lnTo>
                                <a:pt x="276" y="55"/>
                              </a:lnTo>
                              <a:lnTo>
                                <a:pt x="279" y="57"/>
                              </a:lnTo>
                              <a:lnTo>
                                <a:pt x="283" y="57"/>
                              </a:lnTo>
                              <a:lnTo>
                                <a:pt x="287" y="57"/>
                              </a:lnTo>
                              <a:lnTo>
                                <a:pt x="290" y="55"/>
                              </a:lnTo>
                              <a:lnTo>
                                <a:pt x="293" y="52"/>
                              </a:lnTo>
                              <a:lnTo>
                                <a:pt x="296" y="49"/>
                              </a:lnTo>
                              <a:lnTo>
                                <a:pt x="297" y="42"/>
                              </a:lnTo>
                              <a:lnTo>
                                <a:pt x="297" y="33"/>
                              </a:lnTo>
                              <a:lnTo>
                                <a:pt x="297" y="25"/>
                              </a:lnTo>
                              <a:lnTo>
                                <a:pt x="296" y="19"/>
                              </a:lnTo>
                              <a:lnTo>
                                <a:pt x="293" y="16"/>
                              </a:lnTo>
                              <a:lnTo>
                                <a:pt x="290" y="13"/>
                              </a:lnTo>
                              <a:lnTo>
                                <a:pt x="287" y="11"/>
                              </a:lnTo>
                              <a:lnTo>
                                <a:pt x="283" y="11"/>
                              </a:lnTo>
                              <a:close/>
                              <a:moveTo>
                                <a:pt x="283" y="136"/>
                              </a:moveTo>
                              <a:lnTo>
                                <a:pt x="354" y="0"/>
                              </a:lnTo>
                              <a:lnTo>
                                <a:pt x="367" y="0"/>
                              </a:lnTo>
                              <a:lnTo>
                                <a:pt x="296" y="136"/>
                              </a:lnTo>
                              <a:lnTo>
                                <a:pt x="283" y="136"/>
                              </a:lnTo>
                              <a:close/>
                              <a:moveTo>
                                <a:pt x="339" y="101"/>
                              </a:moveTo>
                              <a:lnTo>
                                <a:pt x="339" y="92"/>
                              </a:lnTo>
                              <a:lnTo>
                                <a:pt x="341" y="84"/>
                              </a:lnTo>
                              <a:lnTo>
                                <a:pt x="346" y="77"/>
                              </a:lnTo>
                              <a:lnTo>
                                <a:pt x="350" y="71"/>
                              </a:lnTo>
                              <a:lnTo>
                                <a:pt x="357" y="68"/>
                              </a:lnTo>
                              <a:lnTo>
                                <a:pt x="366" y="68"/>
                              </a:lnTo>
                              <a:lnTo>
                                <a:pt x="374" y="68"/>
                              </a:lnTo>
                              <a:lnTo>
                                <a:pt x="381" y="71"/>
                              </a:lnTo>
                              <a:lnTo>
                                <a:pt x="386" y="76"/>
                              </a:lnTo>
                              <a:lnTo>
                                <a:pt x="391" y="82"/>
                              </a:lnTo>
                              <a:lnTo>
                                <a:pt x="394" y="91"/>
                              </a:lnTo>
                              <a:lnTo>
                                <a:pt x="394" y="102"/>
                              </a:lnTo>
                              <a:lnTo>
                                <a:pt x="394" y="113"/>
                              </a:lnTo>
                              <a:lnTo>
                                <a:pt x="391" y="121"/>
                              </a:lnTo>
                              <a:lnTo>
                                <a:pt x="386" y="127"/>
                              </a:lnTo>
                              <a:lnTo>
                                <a:pt x="381" y="133"/>
                              </a:lnTo>
                              <a:lnTo>
                                <a:pt x="374" y="136"/>
                              </a:lnTo>
                              <a:lnTo>
                                <a:pt x="366" y="136"/>
                              </a:lnTo>
                              <a:lnTo>
                                <a:pt x="358" y="136"/>
                              </a:lnTo>
                              <a:lnTo>
                                <a:pt x="352" y="133"/>
                              </a:lnTo>
                              <a:lnTo>
                                <a:pt x="347" y="127"/>
                              </a:lnTo>
                              <a:lnTo>
                                <a:pt x="342" y="121"/>
                              </a:lnTo>
                              <a:lnTo>
                                <a:pt x="339" y="112"/>
                              </a:lnTo>
                              <a:lnTo>
                                <a:pt x="339" y="101"/>
                              </a:lnTo>
                              <a:close/>
                              <a:moveTo>
                                <a:pt x="367" y="79"/>
                              </a:moveTo>
                              <a:lnTo>
                                <a:pt x="363" y="79"/>
                              </a:lnTo>
                              <a:lnTo>
                                <a:pt x="359" y="80"/>
                              </a:lnTo>
                              <a:lnTo>
                                <a:pt x="357" y="84"/>
                              </a:lnTo>
                              <a:lnTo>
                                <a:pt x="354" y="87"/>
                              </a:lnTo>
                              <a:lnTo>
                                <a:pt x="353" y="93"/>
                              </a:lnTo>
                              <a:lnTo>
                                <a:pt x="353" y="102"/>
                              </a:lnTo>
                              <a:lnTo>
                                <a:pt x="353" y="111"/>
                              </a:lnTo>
                              <a:lnTo>
                                <a:pt x="354" y="116"/>
                              </a:lnTo>
                              <a:lnTo>
                                <a:pt x="357" y="120"/>
                              </a:lnTo>
                              <a:lnTo>
                                <a:pt x="359" y="123"/>
                              </a:lnTo>
                              <a:lnTo>
                                <a:pt x="363" y="125"/>
                              </a:lnTo>
                              <a:lnTo>
                                <a:pt x="366" y="125"/>
                              </a:lnTo>
                              <a:lnTo>
                                <a:pt x="370" y="125"/>
                              </a:lnTo>
                              <a:lnTo>
                                <a:pt x="374" y="123"/>
                              </a:lnTo>
                              <a:lnTo>
                                <a:pt x="376" y="120"/>
                              </a:lnTo>
                              <a:lnTo>
                                <a:pt x="379" y="116"/>
                              </a:lnTo>
                              <a:lnTo>
                                <a:pt x="380" y="110"/>
                              </a:lnTo>
                              <a:lnTo>
                                <a:pt x="380" y="101"/>
                              </a:lnTo>
                              <a:lnTo>
                                <a:pt x="380" y="93"/>
                              </a:lnTo>
                              <a:lnTo>
                                <a:pt x="379" y="87"/>
                              </a:lnTo>
                              <a:lnTo>
                                <a:pt x="376" y="84"/>
                              </a:lnTo>
                              <a:lnTo>
                                <a:pt x="374" y="80"/>
                              </a:lnTo>
                              <a:lnTo>
                                <a:pt x="370" y="79"/>
                              </a:lnTo>
                              <a:lnTo>
                                <a:pt x="367" y="7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2D4ED" id="Freeform 108" o:spid="_x0000_s1026" style="position:absolute;margin-left:335.5pt;margin-top:235.6pt;width:19.7pt;height:6.8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94,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" path="m86,116r,15l,131r,-4l1,124r1,-4l4,114r4,-6l13,103r4,-6l24,91r9,-8l47,72,57,63r5,-7l67,49r2,-6l69,37r,-6l67,25,62,21,58,17,52,15r-7,l37,15r-6,2l27,22r-5,4l20,32r,9l3,39,4,27,9,18r7,-7l23,5,33,2r12,l58,2r9,3l75,12r7,7l85,27r,10l85,43r-1,5l82,53r-2,5l77,63r-5,5l67,74r-8,7l47,91r-9,8l32,104r-3,3l26,110r-2,3l22,116r64,xm111,131r,-18l129,113r,18l111,131xm235,34r-16,1l217,29r-2,-5l213,21r-4,-4l203,15r-6,l192,15r-4,1l184,19r-5,3l175,28r-3,7l169,42r-1,10l168,65r3,-6l176,54r6,-2l187,49r6,-2l199,47r10,l218,51r8,8l233,67r4,10l237,89r,8l235,105r-3,7l228,119r-5,5l217,128r-6,3l204,133r-7,l183,133r-10,-5l164,119r-5,-9l155,99,153,86,152,71r1,-18l155,38r5,-12l166,16r8,-9l184,2r14,l208,2r8,2l223,10r6,6l233,24r2,10xm170,89r,6l171,100r2,5l176,110r3,4l183,116r4,3l192,120r4,l203,120r6,-3l214,112r4,-5l221,99r,-9l221,81r-3,-7l214,69r-5,-5l203,61r-7,l189,61r-7,3l177,69r-5,5l170,81r,8xm256,33r,-9l258,16r5,-6l267,3,274,r9,l291,r6,3l303,9r5,5l311,23r,11l311,45r-3,8l303,59r-6,6l291,68r-8,l275,68r-6,-3l263,59r-5,-5l256,45r,-12xm283,11r-4,l276,13r-3,3l271,19r-2,7l269,35r,8l271,49r2,3l276,55r3,2l283,57r4,l290,55r3,-3l296,49r1,-7l297,33r,-8l296,19r-3,-3l290,13r-3,-2l283,11xm283,136l354,r13,l296,136r-13,xm339,101r,-9l341,84r5,-7l350,71r7,-3l366,68r8,l381,71r5,5l391,82r3,9l394,102r,11l391,121r-5,6l381,133r-7,3l366,136r-8,l352,133r-5,-6l342,121r-3,-9l339,101xm367,79r-4,l359,80r-2,4l354,87r-1,6l353,102r,9l354,116r3,4l359,123r4,2l366,125r4,l374,123r2,-3l379,116r1,-6l380,101r,-8l379,87r-3,-3l374,80r-4,-1l367,79xe" filled="f" strokecolor="white" strokeweight="2.25pt">
                <v:path arrowok="t" o:connecttype="custom" o:connectlocs="0,3072765;5080,3060700;20955,3044825;42545,3023235;42545,3007995;28575,3001645;13970,3008630;2540,3009265;20955,2993390;47625,2999740;53975,3019425;48895,3032125;29845,3049905;16510,3061970;70485,3075305;70485,3075305;136525,3007360;125095,3001645;113665,3006090;106680,3025140;115570,3025140;132715,3021965;150495,3041015;147320,3063240;133985,3075305;109855,3073400;97155,3046730;101600,3008630;125730,2993390;145415,3002280;107950,3052445;113665,3064510;124460,3068320;138430,3060065;138430,3039110;124460,3030855;109220,3039110;162560,3007360;173990,2992120;192405,2997835;197485,3020695;184785,3035300;167005,3029585;179705,2999105;172085,3004185;172085,3023235;179705,3028315;187960,3023235;187960,3004185;179705,2999105;187960,3078480;216535,3045460;232410,3035300;248285,3044190;248285,3068955;232410,3078480;217170,3068955;230505,3042285;224155,3051175;226695,3068320;234950,3071495;241300,3061970;238760,3045460" o:connectangles="0,0,0,0,0,0,0,0,0,0,0,0,0,0,0,0,0,0,0,0,0,0,0,0,0,0,0,0,0,0,0,0,0,0,0,0,0,0,0,0,0,0,0,0,0,0,0,0,0,0,0,0,0,0,0,0,0,0,0,0,0,0,0"/>
                <w10:wrap anchorx="page" anchory="page"/>
              </v:shape>
            </w:pict>
          </mc:Fallback>
        </mc:AlternateContent>
      </w: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spacing w:before="10"/>
        <w:rPr>
          <w:rFonts w:ascii="Times New Roman"/>
          <w:sz w:val="25"/>
        </w:rPr>
      </w:pPr>
    </w:p>
    <w:tbl>
      <w:tblPr>
        <w:tblW w:w="0" w:type="auto"/>
        <w:tblInd w:w="2152" w:type="dxa"/>
        <w:tblBorders>
          <w:top w:val="single" w:sz="12" w:space="0" w:color="EDEDED"/>
          <w:left w:val="single" w:sz="12" w:space="0" w:color="EDEDED"/>
          <w:bottom w:val="single" w:sz="12" w:space="0" w:color="EDEDED"/>
          <w:right w:val="single" w:sz="12" w:space="0" w:color="EDEDED"/>
          <w:insideH w:val="single" w:sz="12" w:space="0" w:color="EDEDED"/>
          <w:insideV w:val="single" w:sz="12" w:space="0" w:color="EDEDED"/>
        </w:tblBorders>
        <w:tblLayout w:type="fixed"/>
        <w:tblCellMar>
          <w:left w:w="0" w:type="dxa"/>
          <w:right w:w="0" w:type="dxa"/>
        </w:tblCellMar>
        <w:tblLook w:val="01E0" w:firstRow="1" w:lastRow="1" w:firstColumn="1" w:lastColumn="1" w:noHBand="0" w:noVBand="0"/>
      </w:tblPr>
      <w:tblGrid>
        <w:gridCol w:w="2437"/>
        <w:gridCol w:w="1132"/>
        <w:gridCol w:w="990"/>
        <w:gridCol w:w="630"/>
        <w:gridCol w:w="1005"/>
        <w:gridCol w:w="615"/>
        <w:gridCol w:w="1005"/>
        <w:gridCol w:w="315"/>
      </w:tblGrid>
      <w:tr w:rsidR="00AA4B3E" w:rsidTr="00000AF1">
        <w:trPr>
          <w:trHeight w:val="311"/>
        </w:trPr>
        <w:tc>
          <w:tcPr>
            <w:tcW w:w="8129" w:type="dxa"/>
            <w:gridSpan w:val="8"/>
            <w:tcBorders>
              <w:top w:val="single" w:sz="12" w:space="0" w:color="EDEDED"/>
              <w:left w:val="single" w:sz="6" w:space="0" w:color="EDEDED"/>
              <w:bottom w:val="single" w:sz="6" w:space="0" w:color="F7F7F7"/>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322"/>
        </w:trPr>
        <w:tc>
          <w:tcPr>
            <w:tcW w:w="6809" w:type="dxa"/>
            <w:gridSpan w:val="6"/>
            <w:tcBorders>
              <w:top w:val="single" w:sz="6" w:space="0" w:color="F7F7F7"/>
              <w:left w:val="single" w:sz="6" w:space="0" w:color="EDEDED"/>
              <w:bottom w:val="single" w:sz="6" w:space="0" w:color="EDEDED"/>
              <w:right w:val="nil"/>
            </w:tcBorders>
          </w:tcPr>
          <w:p w:rsidR="00AA4B3E" w:rsidRDefault="00AA4B3E" w:rsidP="00000AF1">
            <w:pPr>
              <w:pStyle w:val="TableParagraph"/>
              <w:spacing w:line="256" w:lineRule="auto"/>
              <w:rPr>
                <w:rFonts w:ascii="Times New Roman"/>
                <w:sz w:val="18"/>
              </w:rPr>
            </w:pPr>
          </w:p>
        </w:tc>
        <w:tc>
          <w:tcPr>
            <w:tcW w:w="1005" w:type="dxa"/>
            <w:vMerge w:val="restart"/>
            <w:tcBorders>
              <w:top w:val="single" w:sz="6" w:space="0" w:color="F7F7F7"/>
              <w:left w:val="nil"/>
              <w:bottom w:val="single" w:sz="12" w:space="0" w:color="333333"/>
              <w:right w:val="nil"/>
            </w:tcBorders>
            <w:shd w:val="clear" w:color="auto" w:fill="744541"/>
            <w:hideMark/>
          </w:tcPr>
          <w:p w:rsidR="00AA4B3E" w:rsidRDefault="00AA4B3E" w:rsidP="00000AF1">
            <w:pPr>
              <w:pStyle w:val="TableParagraph"/>
              <w:spacing w:before="89" w:line="256" w:lineRule="auto"/>
              <w:ind w:left="63"/>
              <w:rPr>
                <w:sz w:val="18"/>
              </w:rPr>
            </w:pPr>
            <w:r>
              <w:rPr>
                <w:color w:val="FFFFFF"/>
                <w:sz w:val="18"/>
              </w:rPr>
              <w:t>17 (43.6%)</w:t>
            </w:r>
          </w:p>
        </w:tc>
        <w:tc>
          <w:tcPr>
            <w:tcW w:w="315" w:type="dxa"/>
            <w:tcBorders>
              <w:top w:val="single" w:sz="6" w:space="0" w:color="F7F7F7"/>
              <w:left w:val="nil"/>
              <w:bottom w:val="single" w:sz="6" w:space="0" w:color="EDEDED"/>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299"/>
        </w:trPr>
        <w:tc>
          <w:tcPr>
            <w:tcW w:w="5189" w:type="dxa"/>
            <w:gridSpan w:val="4"/>
            <w:tcBorders>
              <w:top w:val="single" w:sz="6" w:space="0" w:color="EDEDED"/>
              <w:left w:val="single" w:sz="6" w:space="0" w:color="EDEDED"/>
              <w:bottom w:val="single" w:sz="6" w:space="0" w:color="F7F7F7"/>
              <w:right w:val="nil"/>
            </w:tcBorders>
          </w:tcPr>
          <w:p w:rsidR="00AA4B3E" w:rsidRDefault="00AA4B3E" w:rsidP="00000AF1">
            <w:pPr>
              <w:pStyle w:val="TableParagraph"/>
              <w:spacing w:line="256" w:lineRule="auto"/>
              <w:rPr>
                <w:rFonts w:ascii="Times New Roman"/>
                <w:sz w:val="18"/>
              </w:rPr>
            </w:pPr>
          </w:p>
        </w:tc>
        <w:tc>
          <w:tcPr>
            <w:tcW w:w="1005" w:type="dxa"/>
            <w:vMerge w:val="restart"/>
            <w:tcBorders>
              <w:top w:val="single" w:sz="6" w:space="0" w:color="EDEDED"/>
              <w:left w:val="nil"/>
              <w:bottom w:val="single" w:sz="12" w:space="0" w:color="333333"/>
              <w:right w:val="nil"/>
            </w:tcBorders>
            <w:shd w:val="clear" w:color="auto" w:fill="744541"/>
            <w:hideMark/>
          </w:tcPr>
          <w:p w:rsidR="00AA4B3E" w:rsidRDefault="00AA4B3E" w:rsidP="00000AF1">
            <w:pPr>
              <w:pStyle w:val="TableParagraph"/>
              <w:spacing w:before="6" w:line="256" w:lineRule="auto"/>
              <w:ind w:left="63"/>
              <w:rPr>
                <w:sz w:val="18"/>
              </w:rPr>
            </w:pPr>
            <w:r>
              <w:rPr>
                <w:color w:val="FFFFFF"/>
                <w:sz w:val="18"/>
              </w:rPr>
              <w:t>15 (38.5%)</w:t>
            </w:r>
          </w:p>
        </w:tc>
        <w:tc>
          <w:tcPr>
            <w:tcW w:w="615" w:type="dxa"/>
            <w:tcBorders>
              <w:top w:val="single" w:sz="6" w:space="0" w:color="EDEDED"/>
              <w:left w:val="nil"/>
              <w:bottom w:val="single" w:sz="6" w:space="0" w:color="F7F7F7"/>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314"/>
        </w:trPr>
        <w:tc>
          <w:tcPr>
            <w:tcW w:w="5189" w:type="dxa"/>
            <w:gridSpan w:val="4"/>
            <w:tcBorders>
              <w:top w:val="single" w:sz="6" w:space="0" w:color="F7F7F7"/>
              <w:left w:val="single" w:sz="6" w:space="0" w:color="EDEDED"/>
              <w:bottom w:val="single" w:sz="6" w:space="0" w:color="EDEDED"/>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615" w:type="dxa"/>
            <w:tcBorders>
              <w:top w:val="single" w:sz="6" w:space="0" w:color="F7F7F7"/>
              <w:left w:val="nil"/>
              <w:bottom w:val="single" w:sz="6" w:space="0" w:color="EDEDED"/>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F7F7F7"/>
              <w:left w:val="nil"/>
              <w:bottom w:val="single" w:sz="6" w:space="0" w:color="EDEDED"/>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299"/>
        </w:trPr>
        <w:tc>
          <w:tcPr>
            <w:tcW w:w="5189" w:type="dxa"/>
            <w:gridSpan w:val="4"/>
            <w:tcBorders>
              <w:top w:val="single" w:sz="6" w:space="0" w:color="EDEDED"/>
              <w:left w:val="single" w:sz="6" w:space="0" w:color="EDEDED"/>
              <w:bottom w:val="single" w:sz="6" w:space="0" w:color="F7F7F7"/>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615" w:type="dxa"/>
            <w:tcBorders>
              <w:top w:val="single" w:sz="6" w:space="0" w:color="EDEDED"/>
              <w:left w:val="nil"/>
              <w:bottom w:val="single" w:sz="6" w:space="0" w:color="F7F7F7"/>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299"/>
        </w:trPr>
        <w:tc>
          <w:tcPr>
            <w:tcW w:w="5189" w:type="dxa"/>
            <w:gridSpan w:val="4"/>
            <w:tcBorders>
              <w:top w:val="single" w:sz="6" w:space="0" w:color="F7F7F7"/>
              <w:left w:val="single" w:sz="6" w:space="0" w:color="EDEDED"/>
              <w:bottom w:val="single" w:sz="6" w:space="0" w:color="EDEDED"/>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615" w:type="dxa"/>
            <w:tcBorders>
              <w:top w:val="single" w:sz="6" w:space="0" w:color="F7F7F7"/>
              <w:left w:val="nil"/>
              <w:bottom w:val="single" w:sz="6" w:space="0" w:color="EDEDED"/>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F7F7F7"/>
              <w:left w:val="nil"/>
              <w:bottom w:val="single" w:sz="6" w:space="0" w:color="EDEDED"/>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314"/>
        </w:trPr>
        <w:tc>
          <w:tcPr>
            <w:tcW w:w="3569" w:type="dxa"/>
            <w:gridSpan w:val="2"/>
            <w:tcBorders>
              <w:top w:val="single" w:sz="6" w:space="0" w:color="EDEDED"/>
              <w:left w:val="single" w:sz="6" w:space="0" w:color="EDEDED"/>
              <w:bottom w:val="single" w:sz="6" w:space="0" w:color="F7F7F7"/>
              <w:right w:val="nil"/>
            </w:tcBorders>
            <w:hideMark/>
          </w:tcPr>
          <w:p w:rsidR="00AA4B3E" w:rsidRDefault="00AA4B3E" w:rsidP="00000AF1">
            <w:pPr>
              <w:pStyle w:val="TableParagraph"/>
              <w:spacing w:before="156" w:line="138" w:lineRule="exact"/>
              <w:ind w:left="2089"/>
              <w:rPr>
                <w:sz w:val="18"/>
              </w:rPr>
            </w:pPr>
            <w:r>
              <w:rPr>
                <w:color w:val="212121"/>
                <w:sz w:val="18"/>
              </w:rPr>
              <w:t>1 (2.6%)</w:t>
            </w:r>
          </w:p>
        </w:tc>
        <w:tc>
          <w:tcPr>
            <w:tcW w:w="990" w:type="dxa"/>
            <w:vMerge w:val="restart"/>
            <w:tcBorders>
              <w:top w:val="single" w:sz="6" w:space="0" w:color="EDEDED"/>
              <w:left w:val="nil"/>
              <w:bottom w:val="single" w:sz="12" w:space="0" w:color="333333"/>
              <w:right w:val="nil"/>
            </w:tcBorders>
            <w:hideMark/>
          </w:tcPr>
          <w:p w:rsidR="00AA4B3E" w:rsidRDefault="00AA4B3E" w:rsidP="00000AF1">
            <w:pPr>
              <w:pStyle w:val="TableParagraph"/>
              <w:spacing w:before="141" w:line="256" w:lineRule="auto"/>
              <w:ind w:left="113"/>
              <w:rPr>
                <w:sz w:val="18"/>
              </w:rPr>
            </w:pPr>
            <w:r>
              <w:rPr>
                <w:color w:val="FFFFFF"/>
                <w:sz w:val="18"/>
              </w:rPr>
              <w:t>4 (10.3%)</w:t>
            </w:r>
          </w:p>
        </w:tc>
        <w:tc>
          <w:tcPr>
            <w:tcW w:w="630" w:type="dxa"/>
            <w:tcBorders>
              <w:top w:val="single" w:sz="6" w:space="0" w:color="EDEDED"/>
              <w:left w:val="nil"/>
              <w:bottom w:val="single" w:sz="6" w:space="0" w:color="F7F7F7"/>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615" w:type="dxa"/>
            <w:tcBorders>
              <w:top w:val="single" w:sz="6" w:space="0" w:color="EDEDED"/>
              <w:left w:val="nil"/>
              <w:bottom w:val="single" w:sz="6" w:space="0" w:color="F7F7F7"/>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303"/>
        </w:trPr>
        <w:tc>
          <w:tcPr>
            <w:tcW w:w="2437" w:type="dxa"/>
            <w:tcBorders>
              <w:top w:val="single" w:sz="6" w:space="0" w:color="F7F7F7"/>
              <w:left w:val="single" w:sz="6" w:space="0" w:color="EDEDED"/>
              <w:bottom w:val="single" w:sz="12" w:space="0" w:color="744541"/>
              <w:right w:val="single" w:sz="6" w:space="0" w:color="999999"/>
            </w:tcBorders>
            <w:hideMark/>
          </w:tcPr>
          <w:p w:rsidR="00AA4B3E" w:rsidRDefault="00AA4B3E" w:rsidP="00000AF1">
            <w:pPr>
              <w:pStyle w:val="TableParagraph"/>
              <w:spacing w:before="66" w:line="256" w:lineRule="auto"/>
              <w:ind w:left="469"/>
              <w:rPr>
                <w:sz w:val="18"/>
              </w:rPr>
            </w:pPr>
            <w:r>
              <w:rPr>
                <w:color w:val="FFFFFF"/>
                <w:sz w:val="18"/>
              </w:rPr>
              <w:t>2 (5.1%)</w:t>
            </w:r>
          </w:p>
        </w:tc>
        <w:tc>
          <w:tcPr>
            <w:tcW w:w="1132" w:type="dxa"/>
            <w:tcBorders>
              <w:top w:val="single" w:sz="6" w:space="0" w:color="F7F7F7"/>
              <w:left w:val="single" w:sz="6" w:space="0" w:color="999999"/>
              <w:bottom w:val="single" w:sz="12" w:space="0" w:color="744541"/>
              <w:right w:val="nil"/>
            </w:tcBorders>
          </w:tcPr>
          <w:p w:rsidR="00AA4B3E" w:rsidRDefault="00AA4B3E" w:rsidP="00000AF1">
            <w:pPr>
              <w:pStyle w:val="TableParagraph"/>
              <w:spacing w:line="256" w:lineRule="auto"/>
              <w:rPr>
                <w:rFonts w:ascii="Times New Roman"/>
                <w:sz w:val="18"/>
              </w:rPr>
            </w:pPr>
          </w:p>
        </w:tc>
        <w:tc>
          <w:tcPr>
            <w:tcW w:w="990"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630" w:type="dxa"/>
            <w:tcBorders>
              <w:top w:val="single" w:sz="6" w:space="0" w:color="F7F7F7"/>
              <w:left w:val="nil"/>
              <w:bottom w:val="single" w:sz="12" w:space="0" w:color="333333"/>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615" w:type="dxa"/>
            <w:tcBorders>
              <w:top w:val="single" w:sz="6" w:space="0" w:color="F7F7F7"/>
              <w:left w:val="nil"/>
              <w:bottom w:val="single" w:sz="12" w:space="0" w:color="333333"/>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F7F7F7"/>
              <w:left w:val="nil"/>
              <w:bottom w:val="single" w:sz="12" w:space="0" w:color="333333"/>
              <w:right w:val="single" w:sz="6" w:space="0" w:color="EDEDED"/>
            </w:tcBorders>
          </w:tcPr>
          <w:p w:rsidR="00AA4B3E" w:rsidRDefault="00AA4B3E" w:rsidP="00000AF1">
            <w:pPr>
              <w:pStyle w:val="TableParagraph"/>
              <w:spacing w:line="256" w:lineRule="auto"/>
              <w:rPr>
                <w:rFonts w:ascii="Times New Roman"/>
                <w:sz w:val="18"/>
              </w:rPr>
            </w:pPr>
          </w:p>
        </w:tc>
      </w:tr>
    </w:tbl>
    <w:p w:rsidR="00AA4B3E" w:rsidRDefault="00AA4B3E" w:rsidP="00AA4B3E">
      <w:pPr>
        <w:spacing w:after="0"/>
        <w:rPr>
          <w:rFonts w:ascii="Times New Roman"/>
          <w:sz w:val="18"/>
        </w:rPr>
        <w:sectPr w:rsidR="00AA4B3E">
          <w:pgSz w:w="15840" w:h="12240" w:orient="landscape"/>
          <w:pgMar w:top="560" w:right="2260" w:bottom="1680" w:left="2260" w:header="274" w:footer="1490" w:gutter="0"/>
          <w:cols w:space="720"/>
        </w:sectPr>
      </w:pPr>
    </w:p>
    <w:p w:rsidR="00AA4B3E" w:rsidRDefault="00AA4B3E" w:rsidP="00AA4B3E">
      <w:pPr>
        <w:pStyle w:val="BodyText"/>
        <w:rPr>
          <w:rFonts w:ascii="Times New Roman"/>
          <w:sz w:val="20"/>
        </w:rPr>
      </w:pPr>
      <w:r>
        <w:rPr>
          <w:noProof/>
        </w:rPr>
        <w:lastRenderedPageBreak/>
        <mc:AlternateContent>
          <mc:Choice Requires="wpg">
            <w:drawing>
              <wp:anchor distT="0" distB="0" distL="114300" distR="114300" simplePos="0" relativeHeight="251667456" behindDoc="1" locked="0" layoutInCell="1" allowOverlap="1" wp14:anchorId="70749D39" wp14:editId="44C09063">
                <wp:simplePos x="0" y="0"/>
                <wp:positionH relativeFrom="page">
                  <wp:posOffset>1987550</wp:posOffset>
                </wp:positionH>
                <wp:positionV relativeFrom="page">
                  <wp:posOffset>368300</wp:posOffset>
                </wp:positionV>
                <wp:extent cx="6096000" cy="3638550"/>
                <wp:effectExtent l="0" t="0" r="19050" b="19050"/>
                <wp:wrapNone/>
                <wp:docPr id="94" name="Group 94"/>
                <wp:cNvGraphicFramePr/>
                <a:graphic xmlns:a="http://schemas.openxmlformats.org/drawingml/2006/main">
                  <a:graphicData uri="http://schemas.microsoft.com/office/word/2010/wordprocessingGroup">
                    <wpg:wgp>
                      <wpg:cNvGrpSpPr/>
                      <wpg:grpSpPr bwMode="auto">
                        <a:xfrm>
                          <a:off x="0" y="0"/>
                          <a:ext cx="6096000" cy="3638550"/>
                          <a:chOff x="7" y="7"/>
                          <a:chExt cx="9585" cy="5715"/>
                        </a:xfrm>
                      </wpg:grpSpPr>
                      <wps:wsp>
                        <wps:cNvPr id="95" name="docshape100"/>
                        <wps:cNvSpPr>
                          <a:spLocks/>
                        </wps:cNvSpPr>
                        <wps:spPr bwMode="auto">
                          <a:xfrm>
                            <a:off x="7" y="7"/>
                            <a:ext cx="9585" cy="5715"/>
                          </a:xfrm>
                          <a:custGeom>
                            <a:avLst/>
                            <a:gdLst>
                              <a:gd name="T0" fmla="+- 0 3137 3137"/>
                              <a:gd name="T1" fmla="*/ T0 w 9585"/>
                              <a:gd name="T2" fmla="+- 0 6190 587"/>
                              <a:gd name="T3" fmla="*/ 6190 h 5715"/>
                              <a:gd name="T4" fmla="+- 0 3137 3137"/>
                              <a:gd name="T5" fmla="*/ T4 w 9585"/>
                              <a:gd name="T6" fmla="+- 0 700 587"/>
                              <a:gd name="T7" fmla="*/ 700 h 5715"/>
                              <a:gd name="T8" fmla="+- 0 3137 3137"/>
                              <a:gd name="T9" fmla="*/ T8 w 9585"/>
                              <a:gd name="T10" fmla="+- 0 693 587"/>
                              <a:gd name="T11" fmla="*/ 693 h 5715"/>
                              <a:gd name="T12" fmla="+- 0 3138 3137"/>
                              <a:gd name="T13" fmla="*/ T12 w 9585"/>
                              <a:gd name="T14" fmla="+- 0 685 587"/>
                              <a:gd name="T15" fmla="*/ 685 h 5715"/>
                              <a:gd name="T16" fmla="+- 0 3140 3137"/>
                              <a:gd name="T17" fmla="*/ T16 w 9585"/>
                              <a:gd name="T18" fmla="+- 0 678 587"/>
                              <a:gd name="T19" fmla="*/ 678 h 5715"/>
                              <a:gd name="T20" fmla="+- 0 3141 3137"/>
                              <a:gd name="T21" fmla="*/ T20 w 9585"/>
                              <a:gd name="T22" fmla="+- 0 671 587"/>
                              <a:gd name="T23" fmla="*/ 671 h 5715"/>
                              <a:gd name="T24" fmla="+- 0 3143 3137"/>
                              <a:gd name="T25" fmla="*/ T24 w 9585"/>
                              <a:gd name="T26" fmla="+- 0 664 587"/>
                              <a:gd name="T27" fmla="*/ 664 h 5715"/>
                              <a:gd name="T28" fmla="+- 0 3146 3137"/>
                              <a:gd name="T29" fmla="*/ T28 w 9585"/>
                              <a:gd name="T30" fmla="+- 0 657 587"/>
                              <a:gd name="T31" fmla="*/ 657 h 5715"/>
                              <a:gd name="T32" fmla="+- 0 3149 3137"/>
                              <a:gd name="T33" fmla="*/ T32 w 9585"/>
                              <a:gd name="T34" fmla="+- 0 650 587"/>
                              <a:gd name="T35" fmla="*/ 650 h 5715"/>
                              <a:gd name="T36" fmla="+- 0 3152 3137"/>
                              <a:gd name="T37" fmla="*/ T36 w 9585"/>
                              <a:gd name="T38" fmla="+- 0 644 587"/>
                              <a:gd name="T39" fmla="*/ 644 h 5715"/>
                              <a:gd name="T40" fmla="+- 0 3156 3137"/>
                              <a:gd name="T41" fmla="*/ T40 w 9585"/>
                              <a:gd name="T42" fmla="+- 0 637 587"/>
                              <a:gd name="T43" fmla="*/ 637 h 5715"/>
                              <a:gd name="T44" fmla="+- 0 3161 3137"/>
                              <a:gd name="T45" fmla="*/ T44 w 9585"/>
                              <a:gd name="T46" fmla="+- 0 631 587"/>
                              <a:gd name="T47" fmla="*/ 631 h 5715"/>
                              <a:gd name="T48" fmla="+- 0 3165 3137"/>
                              <a:gd name="T49" fmla="*/ T48 w 9585"/>
                              <a:gd name="T50" fmla="+- 0 626 587"/>
                              <a:gd name="T51" fmla="*/ 626 h 5715"/>
                              <a:gd name="T52" fmla="+- 0 3170 3137"/>
                              <a:gd name="T53" fmla="*/ T52 w 9585"/>
                              <a:gd name="T54" fmla="+- 0 620 587"/>
                              <a:gd name="T55" fmla="*/ 620 h 5715"/>
                              <a:gd name="T56" fmla="+- 0 3176 3137"/>
                              <a:gd name="T57" fmla="*/ T56 w 9585"/>
                              <a:gd name="T58" fmla="+- 0 615 587"/>
                              <a:gd name="T59" fmla="*/ 615 h 5715"/>
                              <a:gd name="T60" fmla="+- 0 3207 3137"/>
                              <a:gd name="T61" fmla="*/ T60 w 9585"/>
                              <a:gd name="T62" fmla="+- 0 596 587"/>
                              <a:gd name="T63" fmla="*/ 596 h 5715"/>
                              <a:gd name="T64" fmla="+- 0 3214 3137"/>
                              <a:gd name="T65" fmla="*/ T64 w 9585"/>
                              <a:gd name="T66" fmla="+- 0 593 587"/>
                              <a:gd name="T67" fmla="*/ 593 h 5715"/>
                              <a:gd name="T68" fmla="+- 0 3221 3137"/>
                              <a:gd name="T69" fmla="*/ T68 w 9585"/>
                              <a:gd name="T70" fmla="+- 0 591 587"/>
                              <a:gd name="T71" fmla="*/ 591 h 5715"/>
                              <a:gd name="T72" fmla="+- 0 3228 3137"/>
                              <a:gd name="T73" fmla="*/ T72 w 9585"/>
                              <a:gd name="T74" fmla="+- 0 590 587"/>
                              <a:gd name="T75" fmla="*/ 590 h 5715"/>
                              <a:gd name="T76" fmla="+- 0 3235 3137"/>
                              <a:gd name="T77" fmla="*/ T76 w 9585"/>
                              <a:gd name="T78" fmla="+- 0 588 587"/>
                              <a:gd name="T79" fmla="*/ 588 h 5715"/>
                              <a:gd name="T80" fmla="+- 0 3243 3137"/>
                              <a:gd name="T81" fmla="*/ T80 w 9585"/>
                              <a:gd name="T82" fmla="+- 0 587 587"/>
                              <a:gd name="T83" fmla="*/ 587 h 5715"/>
                              <a:gd name="T84" fmla="+- 0 3250 3137"/>
                              <a:gd name="T85" fmla="*/ T84 w 9585"/>
                              <a:gd name="T86" fmla="+- 0 587 587"/>
                              <a:gd name="T87" fmla="*/ 587 h 5715"/>
                              <a:gd name="T88" fmla="+- 0 12610 3137"/>
                              <a:gd name="T89" fmla="*/ T88 w 9585"/>
                              <a:gd name="T90" fmla="+- 0 587 587"/>
                              <a:gd name="T91" fmla="*/ 587 h 5715"/>
                              <a:gd name="T92" fmla="+- 0 12617 3137"/>
                              <a:gd name="T93" fmla="*/ T92 w 9585"/>
                              <a:gd name="T94" fmla="+- 0 587 587"/>
                              <a:gd name="T95" fmla="*/ 587 h 5715"/>
                              <a:gd name="T96" fmla="+- 0 12625 3137"/>
                              <a:gd name="T97" fmla="*/ T96 w 9585"/>
                              <a:gd name="T98" fmla="+- 0 588 587"/>
                              <a:gd name="T99" fmla="*/ 588 h 5715"/>
                              <a:gd name="T100" fmla="+- 0 12632 3137"/>
                              <a:gd name="T101" fmla="*/ T100 w 9585"/>
                              <a:gd name="T102" fmla="+- 0 590 587"/>
                              <a:gd name="T103" fmla="*/ 590 h 5715"/>
                              <a:gd name="T104" fmla="+- 0 12639 3137"/>
                              <a:gd name="T105" fmla="*/ T104 w 9585"/>
                              <a:gd name="T106" fmla="+- 0 591 587"/>
                              <a:gd name="T107" fmla="*/ 591 h 5715"/>
                              <a:gd name="T108" fmla="+- 0 12646 3137"/>
                              <a:gd name="T109" fmla="*/ T108 w 9585"/>
                              <a:gd name="T110" fmla="+- 0 593 587"/>
                              <a:gd name="T111" fmla="*/ 593 h 5715"/>
                              <a:gd name="T112" fmla="+- 0 12653 3137"/>
                              <a:gd name="T113" fmla="*/ T112 w 9585"/>
                              <a:gd name="T114" fmla="+- 0 596 587"/>
                              <a:gd name="T115" fmla="*/ 596 h 5715"/>
                              <a:gd name="T116" fmla="+- 0 12660 3137"/>
                              <a:gd name="T117" fmla="*/ T116 w 9585"/>
                              <a:gd name="T118" fmla="+- 0 599 587"/>
                              <a:gd name="T119" fmla="*/ 599 h 5715"/>
                              <a:gd name="T120" fmla="+- 0 12690 3137"/>
                              <a:gd name="T121" fmla="*/ T120 w 9585"/>
                              <a:gd name="T122" fmla="+- 0 620 587"/>
                              <a:gd name="T123" fmla="*/ 620 h 5715"/>
                              <a:gd name="T124" fmla="+- 0 12695 3137"/>
                              <a:gd name="T125" fmla="*/ T124 w 9585"/>
                              <a:gd name="T126" fmla="+- 0 626 587"/>
                              <a:gd name="T127" fmla="*/ 626 h 5715"/>
                              <a:gd name="T128" fmla="+- 0 12722 3137"/>
                              <a:gd name="T129" fmla="*/ T128 w 9585"/>
                              <a:gd name="T130" fmla="+- 0 685 587"/>
                              <a:gd name="T131" fmla="*/ 685 h 5715"/>
                              <a:gd name="T132" fmla="+- 0 12722 3137"/>
                              <a:gd name="T133" fmla="*/ T132 w 9585"/>
                              <a:gd name="T134" fmla="+- 0 700 587"/>
                              <a:gd name="T135" fmla="*/ 700 h 5715"/>
                              <a:gd name="T136" fmla="+- 0 12722 3137"/>
                              <a:gd name="T137" fmla="*/ T136 w 9585"/>
                              <a:gd name="T138" fmla="+- 0 6190 587"/>
                              <a:gd name="T139" fmla="*/ 6190 h 5715"/>
                              <a:gd name="T140" fmla="+- 0 12722 3137"/>
                              <a:gd name="T141" fmla="*/ T140 w 9585"/>
                              <a:gd name="T142" fmla="+- 0 6197 587"/>
                              <a:gd name="T143" fmla="*/ 6197 h 5715"/>
                              <a:gd name="T144" fmla="+- 0 12722 3137"/>
                              <a:gd name="T145" fmla="*/ T144 w 9585"/>
                              <a:gd name="T146" fmla="+- 0 6205 587"/>
                              <a:gd name="T147" fmla="*/ 6205 h 5715"/>
                              <a:gd name="T148" fmla="+- 0 12720 3137"/>
                              <a:gd name="T149" fmla="*/ T148 w 9585"/>
                              <a:gd name="T150" fmla="+- 0 6212 587"/>
                              <a:gd name="T151" fmla="*/ 6212 h 5715"/>
                              <a:gd name="T152" fmla="+- 0 12719 3137"/>
                              <a:gd name="T153" fmla="*/ T152 w 9585"/>
                              <a:gd name="T154" fmla="+- 0 6219 587"/>
                              <a:gd name="T155" fmla="*/ 6219 h 5715"/>
                              <a:gd name="T156" fmla="+- 0 12684 3137"/>
                              <a:gd name="T157" fmla="*/ T156 w 9585"/>
                              <a:gd name="T158" fmla="+- 0 6275 587"/>
                              <a:gd name="T159" fmla="*/ 6275 h 5715"/>
                              <a:gd name="T160" fmla="+- 0 12672 3137"/>
                              <a:gd name="T161" fmla="*/ T160 w 9585"/>
                              <a:gd name="T162" fmla="+- 0 6284 587"/>
                              <a:gd name="T163" fmla="*/ 6284 h 5715"/>
                              <a:gd name="T164" fmla="+- 0 12666 3137"/>
                              <a:gd name="T165" fmla="*/ T164 w 9585"/>
                              <a:gd name="T166" fmla="+- 0 6288 587"/>
                              <a:gd name="T167" fmla="*/ 6288 h 5715"/>
                              <a:gd name="T168" fmla="+- 0 12632 3137"/>
                              <a:gd name="T169" fmla="*/ T168 w 9585"/>
                              <a:gd name="T170" fmla="+- 0 6300 587"/>
                              <a:gd name="T171" fmla="*/ 6300 h 5715"/>
                              <a:gd name="T172" fmla="+- 0 12625 3137"/>
                              <a:gd name="T173" fmla="*/ T172 w 9585"/>
                              <a:gd name="T174" fmla="+- 0 6302 587"/>
                              <a:gd name="T175" fmla="*/ 6302 h 5715"/>
                              <a:gd name="T176" fmla="+- 0 12617 3137"/>
                              <a:gd name="T177" fmla="*/ T176 w 9585"/>
                              <a:gd name="T178" fmla="+- 0 6302 587"/>
                              <a:gd name="T179" fmla="*/ 6302 h 5715"/>
                              <a:gd name="T180" fmla="+- 0 12610 3137"/>
                              <a:gd name="T181" fmla="*/ T180 w 9585"/>
                              <a:gd name="T182" fmla="+- 0 6302 587"/>
                              <a:gd name="T183" fmla="*/ 6302 h 5715"/>
                              <a:gd name="T184" fmla="+- 0 3250 3137"/>
                              <a:gd name="T185" fmla="*/ T184 w 9585"/>
                              <a:gd name="T186" fmla="+- 0 6302 587"/>
                              <a:gd name="T187" fmla="*/ 6302 h 5715"/>
                              <a:gd name="T188" fmla="+- 0 3243 3137"/>
                              <a:gd name="T189" fmla="*/ T188 w 9585"/>
                              <a:gd name="T190" fmla="+- 0 6302 587"/>
                              <a:gd name="T191" fmla="*/ 6302 h 5715"/>
                              <a:gd name="T192" fmla="+- 0 3235 3137"/>
                              <a:gd name="T193" fmla="*/ T192 w 9585"/>
                              <a:gd name="T194" fmla="+- 0 6302 587"/>
                              <a:gd name="T195" fmla="*/ 6302 h 5715"/>
                              <a:gd name="T196" fmla="+- 0 3228 3137"/>
                              <a:gd name="T197" fmla="*/ T196 w 9585"/>
                              <a:gd name="T198" fmla="+- 0 6300 587"/>
                              <a:gd name="T199" fmla="*/ 6300 h 5715"/>
                              <a:gd name="T200" fmla="+- 0 3221 3137"/>
                              <a:gd name="T201" fmla="*/ T200 w 9585"/>
                              <a:gd name="T202" fmla="+- 0 6299 587"/>
                              <a:gd name="T203" fmla="*/ 6299 h 5715"/>
                              <a:gd name="T204" fmla="+- 0 3214 3137"/>
                              <a:gd name="T205" fmla="*/ T204 w 9585"/>
                              <a:gd name="T206" fmla="+- 0 6297 587"/>
                              <a:gd name="T207" fmla="*/ 6297 h 5715"/>
                              <a:gd name="T208" fmla="+- 0 3207 3137"/>
                              <a:gd name="T209" fmla="*/ T208 w 9585"/>
                              <a:gd name="T210" fmla="+- 0 6294 587"/>
                              <a:gd name="T211" fmla="*/ 6294 h 5715"/>
                              <a:gd name="T212" fmla="+- 0 3200 3137"/>
                              <a:gd name="T213" fmla="*/ T212 w 9585"/>
                              <a:gd name="T214" fmla="+- 0 6291 587"/>
                              <a:gd name="T215" fmla="*/ 6291 h 5715"/>
                              <a:gd name="T216" fmla="+- 0 3156 3137"/>
                              <a:gd name="T217" fmla="*/ T216 w 9585"/>
                              <a:gd name="T218" fmla="+- 0 6252 587"/>
                              <a:gd name="T219" fmla="*/ 6252 h 5715"/>
                              <a:gd name="T220" fmla="+- 0 3152 3137"/>
                              <a:gd name="T221" fmla="*/ T220 w 9585"/>
                              <a:gd name="T222" fmla="+- 0 6246 587"/>
                              <a:gd name="T223" fmla="*/ 6246 h 5715"/>
                              <a:gd name="T224" fmla="+- 0 3140 3137"/>
                              <a:gd name="T225" fmla="*/ T224 w 9585"/>
                              <a:gd name="T226" fmla="+- 0 6212 587"/>
                              <a:gd name="T227" fmla="*/ 6212 h 5715"/>
                              <a:gd name="T228" fmla="+- 0 3138 3137"/>
                              <a:gd name="T229" fmla="*/ T228 w 9585"/>
                              <a:gd name="T230" fmla="+- 0 6205 587"/>
                              <a:gd name="T231" fmla="*/ 6205 h 5715"/>
                              <a:gd name="T232" fmla="+- 0 3137 3137"/>
                              <a:gd name="T233" fmla="*/ T232 w 9585"/>
                              <a:gd name="T234" fmla="+- 0 6197 587"/>
                              <a:gd name="T235" fmla="*/ 6197 h 5715"/>
                              <a:gd name="T236" fmla="+- 0 3137 3137"/>
                              <a:gd name="T237" fmla="*/ T236 w 9585"/>
                              <a:gd name="T238" fmla="+- 0 6190 587"/>
                              <a:gd name="T239" fmla="*/ 6190 h 57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9585" h="5715">
                                <a:moveTo>
                                  <a:pt x="0" y="5603"/>
                                </a:moveTo>
                                <a:lnTo>
                                  <a:pt x="0"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70" y="9"/>
                                </a:lnTo>
                                <a:lnTo>
                                  <a:pt x="77" y="6"/>
                                </a:lnTo>
                                <a:lnTo>
                                  <a:pt x="84" y="4"/>
                                </a:lnTo>
                                <a:lnTo>
                                  <a:pt x="91" y="3"/>
                                </a:lnTo>
                                <a:lnTo>
                                  <a:pt x="98" y="1"/>
                                </a:lnTo>
                                <a:lnTo>
                                  <a:pt x="106" y="0"/>
                                </a:lnTo>
                                <a:lnTo>
                                  <a:pt x="113" y="0"/>
                                </a:lnTo>
                                <a:lnTo>
                                  <a:pt x="9473" y="0"/>
                                </a:lnTo>
                                <a:lnTo>
                                  <a:pt x="9480" y="0"/>
                                </a:lnTo>
                                <a:lnTo>
                                  <a:pt x="9488" y="1"/>
                                </a:lnTo>
                                <a:lnTo>
                                  <a:pt x="9495" y="3"/>
                                </a:lnTo>
                                <a:lnTo>
                                  <a:pt x="9502" y="4"/>
                                </a:lnTo>
                                <a:lnTo>
                                  <a:pt x="9509" y="6"/>
                                </a:lnTo>
                                <a:lnTo>
                                  <a:pt x="9516" y="9"/>
                                </a:lnTo>
                                <a:lnTo>
                                  <a:pt x="9523" y="12"/>
                                </a:lnTo>
                                <a:lnTo>
                                  <a:pt x="9553" y="33"/>
                                </a:lnTo>
                                <a:lnTo>
                                  <a:pt x="9558" y="39"/>
                                </a:lnTo>
                                <a:lnTo>
                                  <a:pt x="9585" y="98"/>
                                </a:lnTo>
                                <a:lnTo>
                                  <a:pt x="9585" y="113"/>
                                </a:lnTo>
                                <a:lnTo>
                                  <a:pt x="9585" y="5603"/>
                                </a:lnTo>
                                <a:lnTo>
                                  <a:pt x="9585" y="5610"/>
                                </a:lnTo>
                                <a:lnTo>
                                  <a:pt x="9585" y="5618"/>
                                </a:lnTo>
                                <a:lnTo>
                                  <a:pt x="9583" y="5625"/>
                                </a:lnTo>
                                <a:lnTo>
                                  <a:pt x="9582" y="5632"/>
                                </a:lnTo>
                                <a:lnTo>
                                  <a:pt x="9547" y="5688"/>
                                </a:lnTo>
                                <a:lnTo>
                                  <a:pt x="9535" y="5697"/>
                                </a:lnTo>
                                <a:lnTo>
                                  <a:pt x="9529" y="5701"/>
                                </a:lnTo>
                                <a:lnTo>
                                  <a:pt x="9495" y="5713"/>
                                </a:lnTo>
                                <a:lnTo>
                                  <a:pt x="9488" y="5715"/>
                                </a:lnTo>
                                <a:lnTo>
                                  <a:pt x="9480" y="5715"/>
                                </a:lnTo>
                                <a:lnTo>
                                  <a:pt x="9473" y="5715"/>
                                </a:lnTo>
                                <a:lnTo>
                                  <a:pt x="113" y="5715"/>
                                </a:lnTo>
                                <a:lnTo>
                                  <a:pt x="106" y="5715"/>
                                </a:lnTo>
                                <a:lnTo>
                                  <a:pt x="98" y="5715"/>
                                </a:lnTo>
                                <a:lnTo>
                                  <a:pt x="91" y="5713"/>
                                </a:lnTo>
                                <a:lnTo>
                                  <a:pt x="84" y="5712"/>
                                </a:lnTo>
                                <a:lnTo>
                                  <a:pt x="77" y="5710"/>
                                </a:lnTo>
                                <a:lnTo>
                                  <a:pt x="70" y="5707"/>
                                </a:lnTo>
                                <a:lnTo>
                                  <a:pt x="63" y="5704"/>
                                </a:lnTo>
                                <a:lnTo>
                                  <a:pt x="19" y="5665"/>
                                </a:lnTo>
                                <a:lnTo>
                                  <a:pt x="15" y="5659"/>
                                </a:lnTo>
                                <a:lnTo>
                                  <a:pt x="3" y="5625"/>
                                </a:lnTo>
                                <a:lnTo>
                                  <a:pt x="1" y="5618"/>
                                </a:lnTo>
                                <a:lnTo>
                                  <a:pt x="0" y="5610"/>
                                </a:lnTo>
                                <a:lnTo>
                                  <a:pt x="0" y="56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docshape101"/>
                        <wps:cNvSpPr>
                          <a:spLocks noChangeArrowheads="1"/>
                        </wps:cNvSpPr>
                        <wps:spPr bwMode="auto">
                          <a:xfrm>
                            <a:off x="375" y="1755"/>
                            <a:ext cx="903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docshape102"/>
                        <wps:cNvSpPr txBox="1">
                          <a:spLocks noChangeArrowheads="1"/>
                        </wps:cNvSpPr>
                        <wps:spPr bwMode="auto">
                          <a:xfrm>
                            <a:off x="375" y="338"/>
                            <a:ext cx="8190"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line="290" w:lineRule="auto"/>
                                <w:rPr>
                                  <w:rFonts w:ascii="Calibri"/>
                                  <w:sz w:val="24"/>
                                </w:rPr>
                              </w:pPr>
                              <w:r>
                                <w:rPr>
                                  <w:rFonts w:ascii="Calibri"/>
                                  <w:color w:val="202024"/>
                                  <w:w w:val="110"/>
                                  <w:sz w:val="24"/>
                                </w:rPr>
                                <w:t>6.</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what</w:t>
                              </w:r>
                              <w:r>
                                <w:rPr>
                                  <w:rFonts w:ascii="Calibri"/>
                                  <w:color w:val="202024"/>
                                  <w:spacing w:val="6"/>
                                  <w:w w:val="110"/>
                                  <w:sz w:val="24"/>
                                </w:rPr>
                                <w:t xml:space="preserve"> </w:t>
                              </w:r>
                              <w:r>
                                <w:rPr>
                                  <w:rFonts w:ascii="Calibri"/>
                                  <w:color w:val="202024"/>
                                  <w:w w:val="110"/>
                                  <w:sz w:val="24"/>
                                </w:rPr>
                                <w:t>extent</w:t>
                              </w:r>
                              <w:r>
                                <w:rPr>
                                  <w:rFonts w:ascii="Calibri"/>
                                  <w:color w:val="202024"/>
                                  <w:spacing w:val="7"/>
                                  <w:w w:val="110"/>
                                  <w:sz w:val="24"/>
                                </w:rPr>
                                <w:t xml:space="preserve"> </w:t>
                              </w:r>
                              <w:r>
                                <w:rPr>
                                  <w:rFonts w:ascii="Calibri"/>
                                  <w:color w:val="202024"/>
                                  <w:w w:val="110"/>
                                  <w:sz w:val="24"/>
                                </w:rPr>
                                <w:t>did</w:t>
                              </w:r>
                              <w:r>
                                <w:rPr>
                                  <w:rFonts w:ascii="Calibri"/>
                                  <w:color w:val="202024"/>
                                  <w:spacing w:val="6"/>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7"/>
                                  <w:w w:val="110"/>
                                  <w:sz w:val="24"/>
                                </w:rPr>
                                <w:t xml:space="preserve"> </w:t>
                              </w:r>
                              <w:r>
                                <w:rPr>
                                  <w:rFonts w:ascii="Calibri"/>
                                  <w:color w:val="202024"/>
                                  <w:w w:val="110"/>
                                  <w:sz w:val="24"/>
                                </w:rPr>
                                <w:t>helpful</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passing</w:t>
                              </w:r>
                              <w:r>
                                <w:rPr>
                                  <w:rFonts w:ascii="Calibri"/>
                                  <w:color w:val="202024"/>
                                  <w:spacing w:val="6"/>
                                  <w:w w:val="110"/>
                                  <w:sz w:val="24"/>
                                </w:rPr>
                                <w:t xml:space="preserve"> </w:t>
                              </w:r>
                              <w:r>
                                <w:rPr>
                                  <w:rFonts w:ascii="Calibri"/>
                                  <w:color w:val="202024"/>
                                  <w:w w:val="110"/>
                                  <w:sz w:val="24"/>
                                </w:rPr>
                                <w:t>the</w:t>
                              </w:r>
                              <w:r>
                                <w:rPr>
                                  <w:rFonts w:ascii="Calibri"/>
                                  <w:color w:val="202024"/>
                                  <w:spacing w:val="7"/>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57"/>
                                  <w:w w:val="110"/>
                                  <w:sz w:val="24"/>
                                </w:rPr>
                                <w:t xml:space="preserve"> </w:t>
                              </w:r>
                              <w:r>
                                <w:rPr>
                                  <w:rFonts w:ascii="Calibri"/>
                                  <w:color w:val="202024"/>
                                  <w:w w:val="110"/>
                                  <w:sz w:val="24"/>
                                </w:rPr>
                                <w:t>play</w:t>
                              </w:r>
                              <w:r>
                                <w:rPr>
                                  <w:rFonts w:ascii="Calibri"/>
                                  <w:color w:val="202024"/>
                                  <w:spacing w:val="-2"/>
                                  <w:w w:val="110"/>
                                  <w:sz w:val="24"/>
                                </w:rPr>
                                <w:t xml:space="preserve"> </w:t>
                              </w:r>
                              <w:r>
                                <w:rPr>
                                  <w:rFonts w:ascii="Calibri"/>
                                  <w:color w:val="202024"/>
                                  <w:w w:val="110"/>
                                  <w:sz w:val="24"/>
                                </w:rPr>
                                <w:t>a</w:t>
                              </w:r>
                              <w:r>
                                <w:rPr>
                                  <w:rFonts w:ascii="Calibri"/>
                                  <w:color w:val="202024"/>
                                  <w:spacing w:val="-2"/>
                                  <w:w w:val="110"/>
                                  <w:sz w:val="24"/>
                                </w:rPr>
                                <w:t xml:space="preserve"> </w:t>
                              </w:r>
                              <w:r>
                                <w:rPr>
                                  <w:rFonts w:ascii="Calibri"/>
                                  <w:color w:val="202024"/>
                                  <w:w w:val="110"/>
                                  <w:sz w:val="24"/>
                                </w:rPr>
                                <w:t>role</w:t>
                              </w:r>
                              <w:r>
                                <w:rPr>
                                  <w:rFonts w:ascii="Calibri"/>
                                  <w:color w:val="202024"/>
                                  <w:spacing w:val="-1"/>
                                  <w:w w:val="110"/>
                                  <w:sz w:val="24"/>
                                </w:rPr>
                                <w:t xml:space="preserve"> </w:t>
                              </w:r>
                              <w:r>
                                <w:rPr>
                                  <w:rFonts w:ascii="Calibri"/>
                                  <w:color w:val="202024"/>
                                  <w:w w:val="110"/>
                                  <w:sz w:val="24"/>
                                </w:rPr>
                                <w:t>in</w:t>
                              </w:r>
                              <w:r>
                                <w:rPr>
                                  <w:rFonts w:ascii="Calibri"/>
                                  <w:color w:val="202024"/>
                                  <w:spacing w:val="-2"/>
                                  <w:w w:val="110"/>
                                  <w:sz w:val="24"/>
                                </w:rPr>
                                <w:t xml:space="preserve"> </w:t>
                              </w:r>
                              <w:r>
                                <w:rPr>
                                  <w:rFonts w:ascii="Calibri"/>
                                  <w:color w:val="202024"/>
                                  <w:w w:val="110"/>
                                  <w:sz w:val="24"/>
                                </w:rPr>
                                <w:t>your</w:t>
                              </w:r>
                              <w:r>
                                <w:rPr>
                                  <w:rFonts w:ascii="Calibri"/>
                                  <w:color w:val="202024"/>
                                  <w:spacing w:val="-1"/>
                                  <w:w w:val="110"/>
                                  <w:sz w:val="24"/>
                                </w:rPr>
                                <w:t xml:space="preserve"> </w:t>
                              </w:r>
                              <w:r>
                                <w:rPr>
                                  <w:rFonts w:ascii="Calibri"/>
                                  <w:color w:val="202024"/>
                                  <w:w w:val="110"/>
                                  <w:sz w:val="24"/>
                                </w:rPr>
                                <w:t>decision</w:t>
                              </w:r>
                              <w:r>
                                <w:rPr>
                                  <w:rFonts w:ascii="Calibri"/>
                                  <w:color w:val="202024"/>
                                  <w:spacing w:val="-2"/>
                                  <w:w w:val="110"/>
                                  <w:sz w:val="24"/>
                                </w:rPr>
                                <w:t xml:space="preserve"> </w:t>
                              </w:r>
                              <w:r>
                                <w:rPr>
                                  <w:rFonts w:ascii="Calibri"/>
                                  <w:color w:val="202024"/>
                                  <w:w w:val="110"/>
                                  <w:sz w:val="24"/>
                                </w:rPr>
                                <w:t>on</w:t>
                              </w:r>
                              <w:r>
                                <w:rPr>
                                  <w:rFonts w:ascii="Calibri"/>
                                  <w:color w:val="202024"/>
                                  <w:spacing w:val="-1"/>
                                  <w:w w:val="110"/>
                                  <w:sz w:val="24"/>
                                </w:rPr>
                                <w:t xml:space="preserve"> </w:t>
                              </w:r>
                              <w:r>
                                <w:rPr>
                                  <w:rFonts w:ascii="Calibri"/>
                                  <w:color w:val="202024"/>
                                  <w:w w:val="110"/>
                                  <w:sz w:val="24"/>
                                </w:rPr>
                                <w:t>whether</w:t>
                              </w:r>
                              <w:r>
                                <w:rPr>
                                  <w:rFonts w:ascii="Calibri"/>
                                  <w:color w:val="202024"/>
                                  <w:spacing w:val="-2"/>
                                  <w:w w:val="110"/>
                                  <w:sz w:val="24"/>
                                </w:rPr>
                                <w:t xml:space="preserve"> </w:t>
                              </w:r>
                              <w:r>
                                <w:rPr>
                                  <w:rFonts w:ascii="Calibri"/>
                                  <w:color w:val="202024"/>
                                  <w:w w:val="110"/>
                                  <w:sz w:val="24"/>
                                </w:rPr>
                                <w:t>to</w:t>
                              </w:r>
                              <w:r>
                                <w:rPr>
                                  <w:rFonts w:ascii="Calibri"/>
                                  <w:color w:val="202024"/>
                                  <w:spacing w:val="-1"/>
                                  <w:w w:val="110"/>
                                  <w:sz w:val="24"/>
                                </w:rPr>
                                <w:t xml:space="preserve"> </w:t>
                              </w:r>
                              <w:r>
                                <w:rPr>
                                  <w:rFonts w:ascii="Calibri"/>
                                  <w:color w:val="202024"/>
                                  <w:w w:val="110"/>
                                  <w:sz w:val="24"/>
                                </w:rPr>
                                <w:t>take</w:t>
                              </w:r>
                              <w:r>
                                <w:rPr>
                                  <w:rFonts w:ascii="Calibri"/>
                                  <w:color w:val="202024"/>
                                  <w:spacing w:val="-2"/>
                                  <w:w w:val="110"/>
                                  <w:sz w:val="24"/>
                                </w:rPr>
                                <w:t xml:space="preserve"> </w:t>
                              </w:r>
                              <w:r>
                                <w:rPr>
                                  <w:rFonts w:ascii="Calibri"/>
                                  <w:color w:val="202024"/>
                                  <w:w w:val="110"/>
                                  <w:sz w:val="24"/>
                                </w:rPr>
                                <w:t>ACC</w:t>
                              </w:r>
                              <w:r>
                                <w:rPr>
                                  <w:rFonts w:ascii="Calibri"/>
                                  <w:color w:val="202024"/>
                                  <w:spacing w:val="-2"/>
                                  <w:w w:val="110"/>
                                  <w:sz w:val="24"/>
                                </w:rPr>
                                <w:t xml:space="preserve"> </w:t>
                              </w:r>
                              <w:r>
                                <w:rPr>
                                  <w:rFonts w:ascii="Calibri"/>
                                  <w:color w:val="202024"/>
                                  <w:w w:val="110"/>
                                  <w:sz w:val="24"/>
                                </w:rPr>
                                <w:t>407,</w:t>
                              </w:r>
                              <w:r>
                                <w:rPr>
                                  <w:rFonts w:ascii="Calibri"/>
                                  <w:color w:val="202024"/>
                                  <w:spacing w:val="-1"/>
                                  <w:w w:val="110"/>
                                  <w:sz w:val="24"/>
                                </w:rPr>
                                <w:t xml:space="preserve"> </w:t>
                              </w:r>
                              <w:r>
                                <w:rPr>
                                  <w:rFonts w:ascii="Calibri"/>
                                  <w:color w:val="202024"/>
                                  <w:w w:val="110"/>
                                  <w:sz w:val="24"/>
                                </w:rPr>
                                <w:t>413,</w:t>
                              </w:r>
                              <w:r>
                                <w:rPr>
                                  <w:rFonts w:ascii="Calibri"/>
                                  <w:color w:val="202024"/>
                                  <w:spacing w:val="-2"/>
                                  <w:w w:val="110"/>
                                  <w:sz w:val="24"/>
                                </w:rPr>
                                <w:t xml:space="preserve"> </w:t>
                              </w:r>
                              <w:r>
                                <w:rPr>
                                  <w:rFonts w:ascii="Calibri"/>
                                  <w:color w:val="202024"/>
                                  <w:w w:val="110"/>
                                  <w:sz w:val="24"/>
                                </w:rPr>
                                <w:t>and</w:t>
                              </w:r>
                              <w:r>
                                <w:rPr>
                                  <w:rFonts w:ascii="Calibri"/>
                                  <w:color w:val="202024"/>
                                  <w:spacing w:val="-1"/>
                                  <w:w w:val="110"/>
                                  <w:sz w:val="24"/>
                                </w:rPr>
                                <w:t xml:space="preserve"> </w:t>
                              </w:r>
                              <w:r>
                                <w:rPr>
                                  <w:rFonts w:ascii="Calibri"/>
                                  <w:color w:val="202024"/>
                                  <w:w w:val="110"/>
                                  <w:sz w:val="24"/>
                                </w:rPr>
                                <w:t>415?</w:t>
                              </w:r>
                            </w:p>
                            <w:p w:rsidR="00AA4B3E" w:rsidRDefault="00AA4B3E" w:rsidP="00AA4B3E">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98" name="docshape103"/>
                        <wps:cNvSpPr txBox="1">
                          <a:spLocks noChangeArrowheads="1"/>
                        </wps:cNvSpPr>
                        <wps:spPr bwMode="auto">
                          <a:xfrm>
                            <a:off x="894" y="1812"/>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20</w:t>
                              </w:r>
                            </w:p>
                          </w:txbxContent>
                        </wps:txbx>
                        <wps:bodyPr rot="0" vert="horz" wrap="square" lIns="0" tIns="0" rIns="0" bIns="0" anchor="t" anchorCtr="0" upright="1">
                          <a:noAutofit/>
                        </wps:bodyPr>
                      </wps:wsp>
                      <wps:wsp>
                        <wps:cNvPr id="99" name="docshape104"/>
                        <wps:cNvSpPr txBox="1">
                          <a:spLocks noChangeArrowheads="1"/>
                        </wps:cNvSpPr>
                        <wps:spPr bwMode="auto">
                          <a:xfrm>
                            <a:off x="894" y="2483"/>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15</w:t>
                              </w:r>
                            </w:p>
                          </w:txbxContent>
                        </wps:txbx>
                        <wps:bodyPr rot="0" vert="horz" wrap="square" lIns="0" tIns="0" rIns="0" bIns="0" anchor="t" anchorCtr="0" upright="1">
                          <a:noAutofit/>
                        </wps:bodyPr>
                      </wps:wsp>
                      <wps:wsp>
                        <wps:cNvPr id="100" name="docshape105"/>
                        <wps:cNvSpPr txBox="1">
                          <a:spLocks noChangeArrowheads="1"/>
                        </wps:cNvSpPr>
                        <wps:spPr bwMode="auto">
                          <a:xfrm>
                            <a:off x="894" y="3155"/>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10</w:t>
                              </w:r>
                            </w:p>
                          </w:txbxContent>
                        </wps:txbx>
                        <wps:bodyPr rot="0" vert="horz" wrap="square" lIns="0" tIns="0" rIns="0" bIns="0" anchor="t" anchorCtr="0" upright="1">
                          <a:noAutofit/>
                        </wps:bodyPr>
                      </wps:wsp>
                      <wps:wsp>
                        <wps:cNvPr id="101" name="docshape106"/>
                        <wps:cNvSpPr txBox="1">
                          <a:spLocks noChangeArrowheads="1"/>
                        </wps:cNvSpPr>
                        <wps:spPr bwMode="auto">
                          <a:xfrm>
                            <a:off x="994" y="3826"/>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5</w:t>
                              </w:r>
                            </w:p>
                          </w:txbxContent>
                        </wps:txbx>
                        <wps:bodyPr rot="0" vert="horz" wrap="square" lIns="0" tIns="0" rIns="0" bIns="0" anchor="t" anchorCtr="0" upright="1">
                          <a:noAutofit/>
                        </wps:bodyPr>
                      </wps:wsp>
                      <wps:wsp>
                        <wps:cNvPr id="102" name="docshape107"/>
                        <wps:cNvSpPr txBox="1">
                          <a:spLocks noChangeArrowheads="1"/>
                        </wps:cNvSpPr>
                        <wps:spPr bwMode="auto">
                          <a:xfrm>
                            <a:off x="994" y="4497"/>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444444"/>
                                  <w:sz w:val="18"/>
                                </w:rPr>
                                <w:t>0</w:t>
                              </w:r>
                            </w:p>
                          </w:txbxContent>
                        </wps:txbx>
                        <wps:bodyPr rot="0" vert="horz" wrap="square" lIns="0" tIns="0" rIns="0" bIns="0" anchor="t" anchorCtr="0" upright="1">
                          <a:noAutofit/>
                        </wps:bodyPr>
                      </wps:wsp>
                      <wps:wsp>
                        <wps:cNvPr id="103" name="docshape108"/>
                        <wps:cNvSpPr txBox="1">
                          <a:spLocks noChangeArrowheads="1"/>
                        </wps:cNvSpPr>
                        <wps:spPr bwMode="auto">
                          <a:xfrm>
                            <a:off x="2043"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1</w:t>
                              </w:r>
                            </w:p>
                          </w:txbxContent>
                        </wps:txbx>
                        <wps:bodyPr rot="0" vert="horz" wrap="square" lIns="0" tIns="0" rIns="0" bIns="0" anchor="t" anchorCtr="0" upright="1">
                          <a:noAutofit/>
                        </wps:bodyPr>
                      </wps:wsp>
                      <wps:wsp>
                        <wps:cNvPr id="104" name="docshape109"/>
                        <wps:cNvSpPr txBox="1">
                          <a:spLocks noChangeArrowheads="1"/>
                        </wps:cNvSpPr>
                        <wps:spPr bwMode="auto">
                          <a:xfrm>
                            <a:off x="3666"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2</w:t>
                              </w:r>
                            </w:p>
                          </w:txbxContent>
                        </wps:txbx>
                        <wps:bodyPr rot="0" vert="horz" wrap="square" lIns="0" tIns="0" rIns="0" bIns="0" anchor="t" anchorCtr="0" upright="1">
                          <a:noAutofit/>
                        </wps:bodyPr>
                      </wps:wsp>
                      <wps:wsp>
                        <wps:cNvPr id="105" name="docshape110"/>
                        <wps:cNvSpPr txBox="1">
                          <a:spLocks noChangeArrowheads="1"/>
                        </wps:cNvSpPr>
                        <wps:spPr bwMode="auto">
                          <a:xfrm>
                            <a:off x="5289"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3</w:t>
                              </w:r>
                            </w:p>
                          </w:txbxContent>
                        </wps:txbx>
                        <wps:bodyPr rot="0" vert="horz" wrap="square" lIns="0" tIns="0" rIns="0" bIns="0" anchor="t" anchorCtr="0" upright="1">
                          <a:noAutofit/>
                        </wps:bodyPr>
                      </wps:wsp>
                      <wps:wsp>
                        <wps:cNvPr id="106" name="docshape111"/>
                        <wps:cNvSpPr txBox="1">
                          <a:spLocks noChangeArrowheads="1"/>
                        </wps:cNvSpPr>
                        <wps:spPr bwMode="auto">
                          <a:xfrm>
                            <a:off x="6912"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4</w:t>
                              </w:r>
                            </w:p>
                          </w:txbxContent>
                        </wps:txbx>
                        <wps:bodyPr rot="0" vert="horz" wrap="square" lIns="0" tIns="0" rIns="0" bIns="0" anchor="t" anchorCtr="0" upright="1">
                          <a:noAutofit/>
                        </wps:bodyPr>
                      </wps:wsp>
                      <wps:wsp>
                        <wps:cNvPr id="107" name="docshape112"/>
                        <wps:cNvSpPr txBox="1">
                          <a:spLocks noChangeArrowheads="1"/>
                        </wps:cNvSpPr>
                        <wps:spPr bwMode="auto">
                          <a:xfrm>
                            <a:off x="8535"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749D39" id="Group 94" o:spid="_x0000_s1113" style="position:absolute;margin-left:156.5pt;margin-top:29pt;width:480pt;height:286.5pt;z-index:-251649024;mso-position-horizontal-relative:page;mso-position-vertical-relative:page" coordorigin="7,7" coordsize="9585,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">
                <v:shape id="docshape100" o:spid="_x0000_s1114" style="position:absolute;left:7;top:7;width:9585;height:5715;visibility:visible;mso-wrap-style:square;v-text-anchor:top" coordsize="958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" path="m,5603l,113r,-7l1,98,3,91,4,84,6,77,9,70r3,-7l15,57r4,-7l24,44r4,-5l33,33r6,-5l70,9,77,6,84,4,91,3,98,1,106,r7,l9473,r7,l9488,1r7,2l9502,4r7,2l9516,9r7,3l9553,33r5,6l9585,98r,15l9585,5603r,7l9585,5618r-2,7l9582,5632r-35,56l9535,5697r-6,4l9495,5713r-7,2l9480,5715r-7,l113,5715r-7,l98,5715r-7,-2l84,5712r-7,-2l70,5707r-7,-3l19,5665r-4,-6l3,5625r-2,-7l,5610r,-7xe" filled="f" strokecolor="#d9dbdf">
                  <v:path arrowok="t" o:connecttype="custom" o:connectlocs="0,6190;0,700;0,693;1,685;3,678;4,671;6,664;9,657;12,650;15,644;19,637;24,631;28,626;33,620;39,615;70,596;77,593;84,591;91,590;98,588;106,587;113,587;9473,587;9480,587;9488,588;9495,590;9502,591;9509,593;9516,596;9523,599;9553,620;9558,626;9585,685;9585,700;9585,6190;9585,6197;9585,6205;9583,6212;9582,6219;9547,6275;9535,6284;9529,6288;9495,6300;9488,6302;9480,6302;9473,6302;113,6302;106,6302;98,6302;91,6300;84,6299;77,6297;70,6294;63,6291;19,6252;15,6246;3,6212;1,6205;0,6197;0,6190" o:connectangles="0,0,0,0,0,0,0,0,0,0,0,0,0,0,0,0,0,0,0,0,0,0,0,0,0,0,0,0,0,0,0,0,0,0,0,0,0,0,0,0,0,0,0,0,0,0,0,0,0,0,0,0,0,0,0,0,0,0,0,0"/>
                </v:shape>
                <v:rect id="docshape101" o:spid="_x0000_s1115" style="position:absolute;left:375;top:1755;width:903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" stroked="f"/>
                <v:shape id="docshape102" o:spid="_x0000_s1116" type="#_x0000_t202" style="position:absolute;left:375;top:338;width:8190;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rsidR="00AA4B3E" w:rsidRDefault="00AA4B3E" w:rsidP="00AA4B3E">
                        <w:pPr>
                          <w:spacing w:before="3" w:line="290" w:lineRule="auto"/>
                          <w:rPr>
                            <w:rFonts w:ascii="Calibri"/>
                            <w:sz w:val="24"/>
                          </w:rPr>
                        </w:pPr>
                        <w:r>
                          <w:rPr>
                            <w:rFonts w:ascii="Calibri"/>
                            <w:color w:val="202024"/>
                            <w:w w:val="110"/>
                            <w:sz w:val="24"/>
                          </w:rPr>
                          <w:t>6.</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what</w:t>
                        </w:r>
                        <w:r>
                          <w:rPr>
                            <w:rFonts w:ascii="Calibri"/>
                            <w:color w:val="202024"/>
                            <w:spacing w:val="6"/>
                            <w:w w:val="110"/>
                            <w:sz w:val="24"/>
                          </w:rPr>
                          <w:t xml:space="preserve"> </w:t>
                        </w:r>
                        <w:r>
                          <w:rPr>
                            <w:rFonts w:ascii="Calibri"/>
                            <w:color w:val="202024"/>
                            <w:w w:val="110"/>
                            <w:sz w:val="24"/>
                          </w:rPr>
                          <w:t>extent</w:t>
                        </w:r>
                        <w:r>
                          <w:rPr>
                            <w:rFonts w:ascii="Calibri"/>
                            <w:color w:val="202024"/>
                            <w:spacing w:val="7"/>
                            <w:w w:val="110"/>
                            <w:sz w:val="24"/>
                          </w:rPr>
                          <w:t xml:space="preserve"> </w:t>
                        </w:r>
                        <w:r>
                          <w:rPr>
                            <w:rFonts w:ascii="Calibri"/>
                            <w:color w:val="202024"/>
                            <w:w w:val="110"/>
                            <w:sz w:val="24"/>
                          </w:rPr>
                          <w:t>did</w:t>
                        </w:r>
                        <w:r>
                          <w:rPr>
                            <w:rFonts w:ascii="Calibri"/>
                            <w:color w:val="202024"/>
                            <w:spacing w:val="6"/>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7"/>
                            <w:w w:val="110"/>
                            <w:sz w:val="24"/>
                          </w:rPr>
                          <w:t xml:space="preserve"> </w:t>
                        </w:r>
                        <w:r>
                          <w:rPr>
                            <w:rFonts w:ascii="Calibri"/>
                            <w:color w:val="202024"/>
                            <w:w w:val="110"/>
                            <w:sz w:val="24"/>
                          </w:rPr>
                          <w:t>helpful</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passing</w:t>
                        </w:r>
                        <w:r>
                          <w:rPr>
                            <w:rFonts w:ascii="Calibri"/>
                            <w:color w:val="202024"/>
                            <w:spacing w:val="6"/>
                            <w:w w:val="110"/>
                            <w:sz w:val="24"/>
                          </w:rPr>
                          <w:t xml:space="preserve"> </w:t>
                        </w:r>
                        <w:r>
                          <w:rPr>
                            <w:rFonts w:ascii="Calibri"/>
                            <w:color w:val="202024"/>
                            <w:w w:val="110"/>
                            <w:sz w:val="24"/>
                          </w:rPr>
                          <w:t>the</w:t>
                        </w:r>
                        <w:r>
                          <w:rPr>
                            <w:rFonts w:ascii="Calibri"/>
                            <w:color w:val="202024"/>
                            <w:spacing w:val="7"/>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57"/>
                            <w:w w:val="110"/>
                            <w:sz w:val="24"/>
                          </w:rPr>
                          <w:t xml:space="preserve"> </w:t>
                        </w:r>
                        <w:r>
                          <w:rPr>
                            <w:rFonts w:ascii="Calibri"/>
                            <w:color w:val="202024"/>
                            <w:w w:val="110"/>
                            <w:sz w:val="24"/>
                          </w:rPr>
                          <w:t>play</w:t>
                        </w:r>
                        <w:r>
                          <w:rPr>
                            <w:rFonts w:ascii="Calibri"/>
                            <w:color w:val="202024"/>
                            <w:spacing w:val="-2"/>
                            <w:w w:val="110"/>
                            <w:sz w:val="24"/>
                          </w:rPr>
                          <w:t xml:space="preserve"> </w:t>
                        </w:r>
                        <w:r>
                          <w:rPr>
                            <w:rFonts w:ascii="Calibri"/>
                            <w:color w:val="202024"/>
                            <w:w w:val="110"/>
                            <w:sz w:val="24"/>
                          </w:rPr>
                          <w:t>a</w:t>
                        </w:r>
                        <w:r>
                          <w:rPr>
                            <w:rFonts w:ascii="Calibri"/>
                            <w:color w:val="202024"/>
                            <w:spacing w:val="-2"/>
                            <w:w w:val="110"/>
                            <w:sz w:val="24"/>
                          </w:rPr>
                          <w:t xml:space="preserve"> </w:t>
                        </w:r>
                        <w:r>
                          <w:rPr>
                            <w:rFonts w:ascii="Calibri"/>
                            <w:color w:val="202024"/>
                            <w:w w:val="110"/>
                            <w:sz w:val="24"/>
                          </w:rPr>
                          <w:t>role</w:t>
                        </w:r>
                        <w:r>
                          <w:rPr>
                            <w:rFonts w:ascii="Calibri"/>
                            <w:color w:val="202024"/>
                            <w:spacing w:val="-1"/>
                            <w:w w:val="110"/>
                            <w:sz w:val="24"/>
                          </w:rPr>
                          <w:t xml:space="preserve"> </w:t>
                        </w:r>
                        <w:r>
                          <w:rPr>
                            <w:rFonts w:ascii="Calibri"/>
                            <w:color w:val="202024"/>
                            <w:w w:val="110"/>
                            <w:sz w:val="24"/>
                          </w:rPr>
                          <w:t>in</w:t>
                        </w:r>
                        <w:r>
                          <w:rPr>
                            <w:rFonts w:ascii="Calibri"/>
                            <w:color w:val="202024"/>
                            <w:spacing w:val="-2"/>
                            <w:w w:val="110"/>
                            <w:sz w:val="24"/>
                          </w:rPr>
                          <w:t xml:space="preserve"> </w:t>
                        </w:r>
                        <w:r>
                          <w:rPr>
                            <w:rFonts w:ascii="Calibri"/>
                            <w:color w:val="202024"/>
                            <w:w w:val="110"/>
                            <w:sz w:val="24"/>
                          </w:rPr>
                          <w:t>your</w:t>
                        </w:r>
                        <w:r>
                          <w:rPr>
                            <w:rFonts w:ascii="Calibri"/>
                            <w:color w:val="202024"/>
                            <w:spacing w:val="-1"/>
                            <w:w w:val="110"/>
                            <w:sz w:val="24"/>
                          </w:rPr>
                          <w:t xml:space="preserve"> </w:t>
                        </w:r>
                        <w:r>
                          <w:rPr>
                            <w:rFonts w:ascii="Calibri"/>
                            <w:color w:val="202024"/>
                            <w:w w:val="110"/>
                            <w:sz w:val="24"/>
                          </w:rPr>
                          <w:t>decision</w:t>
                        </w:r>
                        <w:r>
                          <w:rPr>
                            <w:rFonts w:ascii="Calibri"/>
                            <w:color w:val="202024"/>
                            <w:spacing w:val="-2"/>
                            <w:w w:val="110"/>
                            <w:sz w:val="24"/>
                          </w:rPr>
                          <w:t xml:space="preserve"> </w:t>
                        </w:r>
                        <w:r>
                          <w:rPr>
                            <w:rFonts w:ascii="Calibri"/>
                            <w:color w:val="202024"/>
                            <w:w w:val="110"/>
                            <w:sz w:val="24"/>
                          </w:rPr>
                          <w:t>on</w:t>
                        </w:r>
                        <w:r>
                          <w:rPr>
                            <w:rFonts w:ascii="Calibri"/>
                            <w:color w:val="202024"/>
                            <w:spacing w:val="-1"/>
                            <w:w w:val="110"/>
                            <w:sz w:val="24"/>
                          </w:rPr>
                          <w:t xml:space="preserve"> </w:t>
                        </w:r>
                        <w:r>
                          <w:rPr>
                            <w:rFonts w:ascii="Calibri"/>
                            <w:color w:val="202024"/>
                            <w:w w:val="110"/>
                            <w:sz w:val="24"/>
                          </w:rPr>
                          <w:t>whether</w:t>
                        </w:r>
                        <w:r>
                          <w:rPr>
                            <w:rFonts w:ascii="Calibri"/>
                            <w:color w:val="202024"/>
                            <w:spacing w:val="-2"/>
                            <w:w w:val="110"/>
                            <w:sz w:val="24"/>
                          </w:rPr>
                          <w:t xml:space="preserve"> </w:t>
                        </w:r>
                        <w:r>
                          <w:rPr>
                            <w:rFonts w:ascii="Calibri"/>
                            <w:color w:val="202024"/>
                            <w:w w:val="110"/>
                            <w:sz w:val="24"/>
                          </w:rPr>
                          <w:t>to</w:t>
                        </w:r>
                        <w:r>
                          <w:rPr>
                            <w:rFonts w:ascii="Calibri"/>
                            <w:color w:val="202024"/>
                            <w:spacing w:val="-1"/>
                            <w:w w:val="110"/>
                            <w:sz w:val="24"/>
                          </w:rPr>
                          <w:t xml:space="preserve"> </w:t>
                        </w:r>
                        <w:r>
                          <w:rPr>
                            <w:rFonts w:ascii="Calibri"/>
                            <w:color w:val="202024"/>
                            <w:w w:val="110"/>
                            <w:sz w:val="24"/>
                          </w:rPr>
                          <w:t>take</w:t>
                        </w:r>
                        <w:r>
                          <w:rPr>
                            <w:rFonts w:ascii="Calibri"/>
                            <w:color w:val="202024"/>
                            <w:spacing w:val="-2"/>
                            <w:w w:val="110"/>
                            <w:sz w:val="24"/>
                          </w:rPr>
                          <w:t xml:space="preserve"> </w:t>
                        </w:r>
                        <w:r>
                          <w:rPr>
                            <w:rFonts w:ascii="Calibri"/>
                            <w:color w:val="202024"/>
                            <w:w w:val="110"/>
                            <w:sz w:val="24"/>
                          </w:rPr>
                          <w:t>ACC</w:t>
                        </w:r>
                        <w:r>
                          <w:rPr>
                            <w:rFonts w:ascii="Calibri"/>
                            <w:color w:val="202024"/>
                            <w:spacing w:val="-2"/>
                            <w:w w:val="110"/>
                            <w:sz w:val="24"/>
                          </w:rPr>
                          <w:t xml:space="preserve"> </w:t>
                        </w:r>
                        <w:r>
                          <w:rPr>
                            <w:rFonts w:ascii="Calibri"/>
                            <w:color w:val="202024"/>
                            <w:w w:val="110"/>
                            <w:sz w:val="24"/>
                          </w:rPr>
                          <w:t>407,</w:t>
                        </w:r>
                        <w:r>
                          <w:rPr>
                            <w:rFonts w:ascii="Calibri"/>
                            <w:color w:val="202024"/>
                            <w:spacing w:val="-1"/>
                            <w:w w:val="110"/>
                            <w:sz w:val="24"/>
                          </w:rPr>
                          <w:t xml:space="preserve"> </w:t>
                        </w:r>
                        <w:r>
                          <w:rPr>
                            <w:rFonts w:ascii="Calibri"/>
                            <w:color w:val="202024"/>
                            <w:w w:val="110"/>
                            <w:sz w:val="24"/>
                          </w:rPr>
                          <w:t>413,</w:t>
                        </w:r>
                        <w:r>
                          <w:rPr>
                            <w:rFonts w:ascii="Calibri"/>
                            <w:color w:val="202024"/>
                            <w:spacing w:val="-2"/>
                            <w:w w:val="110"/>
                            <w:sz w:val="24"/>
                          </w:rPr>
                          <w:t xml:space="preserve"> </w:t>
                        </w:r>
                        <w:r>
                          <w:rPr>
                            <w:rFonts w:ascii="Calibri"/>
                            <w:color w:val="202024"/>
                            <w:w w:val="110"/>
                            <w:sz w:val="24"/>
                          </w:rPr>
                          <w:t>and</w:t>
                        </w:r>
                        <w:r>
                          <w:rPr>
                            <w:rFonts w:ascii="Calibri"/>
                            <w:color w:val="202024"/>
                            <w:spacing w:val="-1"/>
                            <w:w w:val="110"/>
                            <w:sz w:val="24"/>
                          </w:rPr>
                          <w:t xml:space="preserve"> </w:t>
                        </w:r>
                        <w:r>
                          <w:rPr>
                            <w:rFonts w:ascii="Calibri"/>
                            <w:color w:val="202024"/>
                            <w:w w:val="110"/>
                            <w:sz w:val="24"/>
                          </w:rPr>
                          <w:t>415?</w:t>
                        </w:r>
                      </w:p>
                      <w:p w:rsidR="00AA4B3E" w:rsidRDefault="00AA4B3E" w:rsidP="00AA4B3E">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v:textbox>
                </v:shape>
                <v:shape id="docshape103" o:spid="_x0000_s1117" type="#_x0000_t202" style="position:absolute;left:894;top:1812;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rsidR="00AA4B3E" w:rsidRDefault="00AA4B3E" w:rsidP="00AA4B3E">
                        <w:pPr>
                          <w:spacing w:line="201" w:lineRule="exact"/>
                          <w:rPr>
                            <w:rFonts w:ascii="Arial"/>
                            <w:sz w:val="18"/>
                          </w:rPr>
                        </w:pPr>
                        <w:r>
                          <w:rPr>
                            <w:rFonts w:ascii="Arial"/>
                            <w:color w:val="444444"/>
                            <w:sz w:val="18"/>
                          </w:rPr>
                          <w:t>20</w:t>
                        </w:r>
                      </w:p>
                    </w:txbxContent>
                  </v:textbox>
                </v:shape>
                <v:shape id="docshape104" o:spid="_x0000_s1118" type="#_x0000_t202" style="position:absolute;left:894;top:2483;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rsidR="00AA4B3E" w:rsidRDefault="00AA4B3E" w:rsidP="00AA4B3E">
                        <w:pPr>
                          <w:spacing w:line="201" w:lineRule="exact"/>
                          <w:rPr>
                            <w:rFonts w:ascii="Arial"/>
                            <w:sz w:val="18"/>
                          </w:rPr>
                        </w:pPr>
                        <w:r>
                          <w:rPr>
                            <w:rFonts w:ascii="Arial"/>
                            <w:color w:val="444444"/>
                            <w:sz w:val="18"/>
                          </w:rPr>
                          <w:t>15</w:t>
                        </w:r>
                      </w:p>
                    </w:txbxContent>
                  </v:textbox>
                </v:shape>
                <v:shape id="docshape105" o:spid="_x0000_s1119" type="#_x0000_t202" style="position:absolute;left:894;top:3155;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rsidR="00AA4B3E" w:rsidRDefault="00AA4B3E" w:rsidP="00AA4B3E">
                        <w:pPr>
                          <w:spacing w:line="201" w:lineRule="exact"/>
                          <w:rPr>
                            <w:rFonts w:ascii="Arial"/>
                            <w:sz w:val="18"/>
                          </w:rPr>
                        </w:pPr>
                        <w:r>
                          <w:rPr>
                            <w:rFonts w:ascii="Arial"/>
                            <w:color w:val="444444"/>
                            <w:sz w:val="18"/>
                          </w:rPr>
                          <w:t>10</w:t>
                        </w:r>
                      </w:p>
                    </w:txbxContent>
                  </v:textbox>
                </v:shape>
                <v:shape id="docshape106" o:spid="_x0000_s1120" type="#_x0000_t202" style="position:absolute;left:994;top:3826;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444444"/>
                            <w:sz w:val="18"/>
                          </w:rPr>
                          <w:t>5</w:t>
                        </w:r>
                      </w:p>
                    </w:txbxContent>
                  </v:textbox>
                </v:shape>
                <v:shape id="docshape107" o:spid="_x0000_s1121" type="#_x0000_t202" style="position:absolute;left:994;top:4497;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444444"/>
                            <w:sz w:val="18"/>
                          </w:rPr>
                          <w:t>0</w:t>
                        </w:r>
                      </w:p>
                    </w:txbxContent>
                  </v:textbox>
                </v:shape>
                <v:shape id="docshape108" o:spid="_x0000_s1122" type="#_x0000_t202" style="position:absolute;left:2043;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1</w:t>
                        </w:r>
                      </w:p>
                    </w:txbxContent>
                  </v:textbox>
                </v:shape>
                <v:shape id="docshape109" o:spid="_x0000_s1123" type="#_x0000_t202" style="position:absolute;left:3666;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2</w:t>
                        </w:r>
                      </w:p>
                    </w:txbxContent>
                  </v:textbox>
                </v:shape>
                <v:shape id="docshape110" o:spid="_x0000_s1124" type="#_x0000_t202" style="position:absolute;left:5289;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3</w:t>
                        </w:r>
                      </w:p>
                    </w:txbxContent>
                  </v:textbox>
                </v:shape>
                <v:shape id="docshape111" o:spid="_x0000_s1125" type="#_x0000_t202" style="position:absolute;left:6912;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4</w:t>
                        </w:r>
                      </w:p>
                    </w:txbxContent>
                  </v:textbox>
                </v:shape>
                <v:shape id="docshape112" o:spid="_x0000_s1126" type="#_x0000_t202" style="position:absolute;left:8535;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rsidR="00AA4B3E" w:rsidRDefault="00AA4B3E" w:rsidP="00AA4B3E">
                        <w:pPr>
                          <w:spacing w:line="201" w:lineRule="exact"/>
                          <w:rPr>
                            <w:rFonts w:ascii="Arial"/>
                            <w:sz w:val="18"/>
                          </w:rPr>
                        </w:pPr>
                        <w:r>
                          <w:rPr>
                            <w:rFonts w:ascii="Arial"/>
                            <w:color w:val="212121"/>
                            <w:sz w:val="18"/>
                          </w:rPr>
                          <w:t>5</w:t>
                        </w:r>
                      </w:p>
                    </w:txbxContent>
                  </v:textbox>
                </v:shape>
                <w10:wrap anchorx="page" anchory="page"/>
              </v:group>
            </w:pict>
          </mc:Fallback>
        </mc:AlternateContent>
      </w:r>
      <w:r>
        <w:rPr>
          <w:noProof/>
        </w:rPr>
        <mc:AlternateContent>
          <mc:Choice Requires="wpg">
            <w:drawing>
              <wp:anchor distT="0" distB="0" distL="114300" distR="114300" simplePos="0" relativeHeight="251668480" behindDoc="1" locked="0" layoutInCell="1" allowOverlap="1" wp14:anchorId="2A700965" wp14:editId="272542F5">
                <wp:simplePos x="0" y="0"/>
                <wp:positionH relativeFrom="page">
                  <wp:posOffset>2997200</wp:posOffset>
                </wp:positionH>
                <wp:positionV relativeFrom="page">
                  <wp:posOffset>1930400</wp:posOffset>
                </wp:positionV>
                <wp:extent cx="4762500" cy="1352550"/>
                <wp:effectExtent l="0" t="0" r="0" b="0"/>
                <wp:wrapNone/>
                <wp:docPr id="83" name="Group 83"/>
                <wp:cNvGraphicFramePr/>
                <a:graphic xmlns:a="http://schemas.openxmlformats.org/drawingml/2006/main">
                  <a:graphicData uri="http://schemas.microsoft.com/office/word/2010/wordprocessingGroup">
                    <wpg:wgp>
                      <wpg:cNvGrpSpPr/>
                      <wpg:grpSpPr bwMode="auto">
                        <a:xfrm>
                          <a:off x="0" y="0"/>
                          <a:ext cx="4762500" cy="1352550"/>
                          <a:chOff x="0" y="0"/>
                          <a:chExt cx="7499" cy="2130"/>
                        </a:xfrm>
                      </wpg:grpSpPr>
                      <wps:wsp>
                        <wps:cNvPr id="84" name="docshape114"/>
                        <wps:cNvSpPr>
                          <a:spLocks noChangeArrowheads="1"/>
                        </wps:cNvSpPr>
                        <wps:spPr bwMode="auto">
                          <a:xfrm>
                            <a:off x="4245" y="1455"/>
                            <a:ext cx="630" cy="15"/>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docshape115"/>
                        <wps:cNvSpPr>
                          <a:spLocks noChangeArrowheads="1"/>
                        </wps:cNvSpPr>
                        <wps:spPr bwMode="auto">
                          <a:xfrm>
                            <a:off x="1005" y="1800"/>
                            <a:ext cx="615" cy="15"/>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docshape116"/>
                        <wps:cNvSpPr>
                          <a:spLocks noChangeArrowheads="1"/>
                        </wps:cNvSpPr>
                        <wps:spPr bwMode="auto">
                          <a:xfrm>
                            <a:off x="0" y="1740"/>
                            <a:ext cx="1005" cy="39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docshape117"/>
                        <wps:cNvSpPr>
                          <a:spLocks noChangeArrowheads="1"/>
                        </wps:cNvSpPr>
                        <wps:spPr bwMode="auto">
                          <a:xfrm>
                            <a:off x="2625" y="1800"/>
                            <a:ext cx="630" cy="15"/>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 name="docshape118"/>
                        <wps:cNvSpPr>
                          <a:spLocks noChangeArrowheads="1"/>
                        </wps:cNvSpPr>
                        <wps:spPr bwMode="auto">
                          <a:xfrm>
                            <a:off x="1620" y="1740"/>
                            <a:ext cx="1005" cy="39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docshape119"/>
                        <wps:cNvSpPr>
                          <a:spLocks/>
                        </wps:cNvSpPr>
                        <wps:spPr bwMode="auto">
                          <a:xfrm>
                            <a:off x="4244" y="1125"/>
                            <a:ext cx="630" cy="690"/>
                          </a:xfrm>
                          <a:custGeom>
                            <a:avLst/>
                            <a:gdLst>
                              <a:gd name="T0" fmla="+- 0 9595 8965"/>
                              <a:gd name="T1" fmla="*/ T0 w 630"/>
                              <a:gd name="T2" fmla="+- 0 4840 4165"/>
                              <a:gd name="T3" fmla="*/ 4840 h 690"/>
                              <a:gd name="T4" fmla="+- 0 8965 8965"/>
                              <a:gd name="T5" fmla="*/ T4 w 630"/>
                              <a:gd name="T6" fmla="+- 0 4840 4165"/>
                              <a:gd name="T7" fmla="*/ 4840 h 690"/>
                              <a:gd name="T8" fmla="+- 0 8965 8965"/>
                              <a:gd name="T9" fmla="*/ T8 w 630"/>
                              <a:gd name="T10" fmla="+- 0 4855 4165"/>
                              <a:gd name="T11" fmla="*/ 4855 h 690"/>
                              <a:gd name="T12" fmla="+- 0 9595 8965"/>
                              <a:gd name="T13" fmla="*/ T12 w 630"/>
                              <a:gd name="T14" fmla="+- 0 4855 4165"/>
                              <a:gd name="T15" fmla="*/ 4855 h 690"/>
                              <a:gd name="T16" fmla="+- 0 9595 8965"/>
                              <a:gd name="T17" fmla="*/ T16 w 630"/>
                              <a:gd name="T18" fmla="+- 0 4840 4165"/>
                              <a:gd name="T19" fmla="*/ 4840 h 690"/>
                              <a:gd name="T20" fmla="+- 0 9595 8965"/>
                              <a:gd name="T21" fmla="*/ T20 w 630"/>
                              <a:gd name="T22" fmla="+- 0 4165 4165"/>
                              <a:gd name="T23" fmla="*/ 4165 h 690"/>
                              <a:gd name="T24" fmla="+- 0 8965 8965"/>
                              <a:gd name="T25" fmla="*/ T24 w 630"/>
                              <a:gd name="T26" fmla="+- 0 4165 4165"/>
                              <a:gd name="T27" fmla="*/ 4165 h 690"/>
                              <a:gd name="T28" fmla="+- 0 8965 8965"/>
                              <a:gd name="T29" fmla="*/ T28 w 630"/>
                              <a:gd name="T30" fmla="+- 0 4180 4165"/>
                              <a:gd name="T31" fmla="*/ 4180 h 690"/>
                              <a:gd name="T32" fmla="+- 0 9595 8965"/>
                              <a:gd name="T33" fmla="*/ T32 w 630"/>
                              <a:gd name="T34" fmla="+- 0 4180 4165"/>
                              <a:gd name="T35" fmla="*/ 4180 h 690"/>
                              <a:gd name="T36" fmla="+- 0 9595 8965"/>
                              <a:gd name="T37" fmla="*/ T36 w 630"/>
                              <a:gd name="T38" fmla="+- 0 4165 4165"/>
                              <a:gd name="T39" fmla="*/ 4165 h 6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30" h="690">
                                <a:moveTo>
                                  <a:pt x="630" y="675"/>
                                </a:moveTo>
                                <a:lnTo>
                                  <a:pt x="0" y="675"/>
                                </a:lnTo>
                                <a:lnTo>
                                  <a:pt x="0" y="690"/>
                                </a:lnTo>
                                <a:lnTo>
                                  <a:pt x="630" y="690"/>
                                </a:lnTo>
                                <a:lnTo>
                                  <a:pt x="630" y="675"/>
                                </a:lnTo>
                                <a:close/>
                                <a:moveTo>
                                  <a:pt x="630" y="0"/>
                                </a:moveTo>
                                <a:lnTo>
                                  <a:pt x="0" y="0"/>
                                </a:lnTo>
                                <a:lnTo>
                                  <a:pt x="0" y="15"/>
                                </a:lnTo>
                                <a:lnTo>
                                  <a:pt x="630" y="15"/>
                                </a:lnTo>
                                <a:lnTo>
                                  <a:pt x="630" y="0"/>
                                </a:lnTo>
                                <a:close/>
                              </a:path>
                            </a:pathLst>
                          </a:custGeom>
                          <a:solidFill>
                            <a:srgbClr val="F7F7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docshape120"/>
                        <wps:cNvSpPr>
                          <a:spLocks noChangeArrowheads="1"/>
                        </wps:cNvSpPr>
                        <wps:spPr bwMode="auto">
                          <a:xfrm>
                            <a:off x="3255" y="930"/>
                            <a:ext cx="990" cy="120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docshape121"/>
                        <wps:cNvSpPr>
                          <a:spLocks noChangeArrowheads="1"/>
                        </wps:cNvSpPr>
                        <wps:spPr bwMode="auto">
                          <a:xfrm>
                            <a:off x="5880" y="1455"/>
                            <a:ext cx="615" cy="15"/>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docshape122"/>
                        <wps:cNvSpPr>
                          <a:spLocks/>
                        </wps:cNvSpPr>
                        <wps:spPr bwMode="auto">
                          <a:xfrm>
                            <a:off x="5879" y="1125"/>
                            <a:ext cx="615" cy="690"/>
                          </a:xfrm>
                          <a:custGeom>
                            <a:avLst/>
                            <a:gdLst>
                              <a:gd name="T0" fmla="+- 0 11215 10600"/>
                              <a:gd name="T1" fmla="*/ T0 w 615"/>
                              <a:gd name="T2" fmla="+- 0 4840 4165"/>
                              <a:gd name="T3" fmla="*/ 4840 h 690"/>
                              <a:gd name="T4" fmla="+- 0 10600 10600"/>
                              <a:gd name="T5" fmla="*/ T4 w 615"/>
                              <a:gd name="T6" fmla="+- 0 4840 4165"/>
                              <a:gd name="T7" fmla="*/ 4840 h 690"/>
                              <a:gd name="T8" fmla="+- 0 10600 10600"/>
                              <a:gd name="T9" fmla="*/ T8 w 615"/>
                              <a:gd name="T10" fmla="+- 0 4855 4165"/>
                              <a:gd name="T11" fmla="*/ 4855 h 690"/>
                              <a:gd name="T12" fmla="+- 0 11215 10600"/>
                              <a:gd name="T13" fmla="*/ T12 w 615"/>
                              <a:gd name="T14" fmla="+- 0 4855 4165"/>
                              <a:gd name="T15" fmla="*/ 4855 h 690"/>
                              <a:gd name="T16" fmla="+- 0 11215 10600"/>
                              <a:gd name="T17" fmla="*/ T16 w 615"/>
                              <a:gd name="T18" fmla="+- 0 4840 4165"/>
                              <a:gd name="T19" fmla="*/ 4840 h 690"/>
                              <a:gd name="T20" fmla="+- 0 11215 10600"/>
                              <a:gd name="T21" fmla="*/ T20 w 615"/>
                              <a:gd name="T22" fmla="+- 0 4165 4165"/>
                              <a:gd name="T23" fmla="*/ 4165 h 690"/>
                              <a:gd name="T24" fmla="+- 0 10600 10600"/>
                              <a:gd name="T25" fmla="*/ T24 w 615"/>
                              <a:gd name="T26" fmla="+- 0 4165 4165"/>
                              <a:gd name="T27" fmla="*/ 4165 h 690"/>
                              <a:gd name="T28" fmla="+- 0 10600 10600"/>
                              <a:gd name="T29" fmla="*/ T28 w 615"/>
                              <a:gd name="T30" fmla="+- 0 4180 4165"/>
                              <a:gd name="T31" fmla="*/ 4180 h 690"/>
                              <a:gd name="T32" fmla="+- 0 11215 10600"/>
                              <a:gd name="T33" fmla="*/ T32 w 615"/>
                              <a:gd name="T34" fmla="+- 0 4180 4165"/>
                              <a:gd name="T35" fmla="*/ 4180 h 690"/>
                              <a:gd name="T36" fmla="+- 0 11215 10600"/>
                              <a:gd name="T37" fmla="*/ T36 w 615"/>
                              <a:gd name="T38" fmla="+- 0 4165 4165"/>
                              <a:gd name="T39" fmla="*/ 4165 h 6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15" h="690">
                                <a:moveTo>
                                  <a:pt x="615" y="675"/>
                                </a:moveTo>
                                <a:lnTo>
                                  <a:pt x="0" y="675"/>
                                </a:lnTo>
                                <a:lnTo>
                                  <a:pt x="0" y="690"/>
                                </a:lnTo>
                                <a:lnTo>
                                  <a:pt x="615" y="690"/>
                                </a:lnTo>
                                <a:lnTo>
                                  <a:pt x="615" y="675"/>
                                </a:lnTo>
                                <a:close/>
                                <a:moveTo>
                                  <a:pt x="615" y="0"/>
                                </a:moveTo>
                                <a:lnTo>
                                  <a:pt x="0" y="0"/>
                                </a:lnTo>
                                <a:lnTo>
                                  <a:pt x="0" y="15"/>
                                </a:lnTo>
                                <a:lnTo>
                                  <a:pt x="615" y="15"/>
                                </a:lnTo>
                                <a:lnTo>
                                  <a:pt x="615" y="0"/>
                                </a:lnTo>
                                <a:close/>
                              </a:path>
                            </a:pathLst>
                          </a:custGeom>
                          <a:solidFill>
                            <a:srgbClr val="F7F7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docshape123"/>
                        <wps:cNvSpPr>
                          <a:spLocks/>
                        </wps:cNvSpPr>
                        <wps:spPr bwMode="auto">
                          <a:xfrm>
                            <a:off x="4874" y="0"/>
                            <a:ext cx="2625" cy="2130"/>
                          </a:xfrm>
                          <a:custGeom>
                            <a:avLst/>
                            <a:gdLst>
                              <a:gd name="T0" fmla="+- 0 10600 9595"/>
                              <a:gd name="T1" fmla="*/ T0 w 2625"/>
                              <a:gd name="T2" fmla="+- 0 3970 3040"/>
                              <a:gd name="T3" fmla="*/ 3970 h 2130"/>
                              <a:gd name="T4" fmla="+- 0 9595 9595"/>
                              <a:gd name="T5" fmla="*/ T4 w 2625"/>
                              <a:gd name="T6" fmla="+- 0 3970 3040"/>
                              <a:gd name="T7" fmla="*/ 3970 h 2130"/>
                              <a:gd name="T8" fmla="+- 0 9595 9595"/>
                              <a:gd name="T9" fmla="*/ T8 w 2625"/>
                              <a:gd name="T10" fmla="+- 0 5170 3040"/>
                              <a:gd name="T11" fmla="*/ 5170 h 2130"/>
                              <a:gd name="T12" fmla="+- 0 10600 9595"/>
                              <a:gd name="T13" fmla="*/ T12 w 2625"/>
                              <a:gd name="T14" fmla="+- 0 5170 3040"/>
                              <a:gd name="T15" fmla="*/ 5170 h 2130"/>
                              <a:gd name="T16" fmla="+- 0 10600 9595"/>
                              <a:gd name="T17" fmla="*/ T16 w 2625"/>
                              <a:gd name="T18" fmla="+- 0 3970 3040"/>
                              <a:gd name="T19" fmla="*/ 3970 h 2130"/>
                              <a:gd name="T20" fmla="+- 0 12220 9595"/>
                              <a:gd name="T21" fmla="*/ T20 w 2625"/>
                              <a:gd name="T22" fmla="+- 0 3040 3040"/>
                              <a:gd name="T23" fmla="*/ 3040 h 2130"/>
                              <a:gd name="T24" fmla="+- 0 11215 9595"/>
                              <a:gd name="T25" fmla="*/ T24 w 2625"/>
                              <a:gd name="T26" fmla="+- 0 3040 3040"/>
                              <a:gd name="T27" fmla="*/ 3040 h 2130"/>
                              <a:gd name="T28" fmla="+- 0 11215 9595"/>
                              <a:gd name="T29" fmla="*/ T28 w 2625"/>
                              <a:gd name="T30" fmla="+- 0 5170 3040"/>
                              <a:gd name="T31" fmla="*/ 5170 h 2130"/>
                              <a:gd name="T32" fmla="+- 0 12220 9595"/>
                              <a:gd name="T33" fmla="*/ T32 w 2625"/>
                              <a:gd name="T34" fmla="+- 0 5170 3040"/>
                              <a:gd name="T35" fmla="*/ 5170 h 2130"/>
                              <a:gd name="T36" fmla="+- 0 12220 9595"/>
                              <a:gd name="T37" fmla="*/ T36 w 2625"/>
                              <a:gd name="T38" fmla="+- 0 3040 3040"/>
                              <a:gd name="T39" fmla="*/ 3040 h 2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625" h="2130">
                                <a:moveTo>
                                  <a:pt x="1005" y="930"/>
                                </a:moveTo>
                                <a:lnTo>
                                  <a:pt x="0" y="930"/>
                                </a:lnTo>
                                <a:lnTo>
                                  <a:pt x="0" y="2130"/>
                                </a:lnTo>
                                <a:lnTo>
                                  <a:pt x="1005" y="2130"/>
                                </a:lnTo>
                                <a:lnTo>
                                  <a:pt x="1005" y="930"/>
                                </a:lnTo>
                                <a:close/>
                                <a:moveTo>
                                  <a:pt x="2625" y="0"/>
                                </a:moveTo>
                                <a:lnTo>
                                  <a:pt x="1620" y="0"/>
                                </a:lnTo>
                                <a:lnTo>
                                  <a:pt x="1620" y="2130"/>
                                </a:lnTo>
                                <a:lnTo>
                                  <a:pt x="2625" y="2130"/>
                                </a:lnTo>
                                <a:lnTo>
                                  <a:pt x="2625" y="0"/>
                                </a:lnTo>
                                <a:close/>
                              </a:path>
                            </a:pathLst>
                          </a:custGeom>
                          <a:solidFill>
                            <a:srgbClr val="7445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D5C558" id="Group 83" o:spid="_x0000_s1026" style="position:absolute;margin-left:236pt;margin-top:152pt;width:375pt;height:106.5pt;z-index:-251648000;mso-position-horizontal-relative:page;mso-position-vertical-relative:page" coordsize="7499,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">
                <v:rect id="docshape114" o:spid="_x0000_s1027" style="position:absolute;left:4245;top:1455;width:63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" fillcolor="#ededed" stroked="f"/>
                <v:rect id="docshape115" o:spid="_x0000_s1028" style="position:absolute;left:1005;top:1800;width:615;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" fillcolor="#f7f7f7" stroked="f"/>
                <v:rect id="docshape116" o:spid="_x0000_s1029" style="position:absolute;top:1740;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" fillcolor="#744541" stroked="f"/>
                <v:rect id="docshape117" o:spid="_x0000_s1030" style="position:absolute;left:2625;top:1800;width:63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" fillcolor="#f7f7f7" stroked="f"/>
                <v:rect id="docshape118" o:spid="_x0000_s1031" style="position:absolute;left:1620;top:1740;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" fillcolor="#744541" stroked="f"/>
                <v:shape id="docshape119" o:spid="_x0000_s1032" style="position:absolute;left:4244;top:1125;width:630;height:690;visibility:visible;mso-wrap-style:square;v-text-anchor:top" coordsize="630,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" path="m630,675l,675r,15l630,690r,-15xm630,l,,,15r630,l630,xe" fillcolor="#f7f7f7" stroked="f">
                  <v:path arrowok="t" o:connecttype="custom" o:connectlocs="630,4840;0,4840;0,4855;630,4855;630,4840;630,4165;0,4165;0,4180;630,4180;630,4165" o:connectangles="0,0,0,0,0,0,0,0,0,0"/>
                </v:shape>
                <v:rect id="docshape120" o:spid="_x0000_s1033" style="position:absolute;left:3255;top:930;width:990;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" fillcolor="#744541" stroked="f"/>
                <v:rect id="docshape121" o:spid="_x0000_s1034" style="position:absolute;left:5880;top:1455;width:615;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" fillcolor="#ededed" stroked="f"/>
                <v:shape id="docshape122" o:spid="_x0000_s1035" style="position:absolute;left:5879;top:1125;width:615;height:690;visibility:visible;mso-wrap-style:square;v-text-anchor:top" coordsize="61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" path="m615,675l,675r,15l615,690r,-15xm615,l,,,15r615,l615,xe" fillcolor="#f7f7f7" stroked="f">
                  <v:path arrowok="t" o:connecttype="custom" o:connectlocs="615,4840;0,4840;0,4855;615,4855;615,4840;615,4165;0,4165;0,4180;615,4180;615,4165" o:connectangles="0,0,0,0,0,0,0,0,0,0"/>
                </v:shape>
                <v:shape id="docshape123" o:spid="_x0000_s1036" style="position:absolute;left:4874;width:2625;height:2130;visibility:visible;mso-wrap-style:square;v-text-anchor:top" coordsize="2625,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" path="m1005,930l,930,,2130r1005,l1005,930xm2625,l1620,r,2130l2625,2130,2625,xe" fillcolor="#744541" stroked="f">
                  <v:path arrowok="t" o:connecttype="custom" o:connectlocs="1005,3970;0,3970;0,5170;1005,5170;1005,3970;2625,3040;1620,3040;1620,5170;2625,5170;2625,3040" o:connectangles="0,0,0,0,0,0,0,0,0,0"/>
                </v:shape>
                <w10:wrap anchorx="page" anchory="page"/>
              </v:group>
            </w:pict>
          </mc:Fallback>
        </mc:AlternateContent>
      </w: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rPr>
          <w:rFonts w:ascii="Times New Roman"/>
          <w:sz w:val="20"/>
        </w:rPr>
      </w:pPr>
    </w:p>
    <w:p w:rsidR="00AA4B3E" w:rsidRDefault="00AA4B3E" w:rsidP="00AA4B3E">
      <w:pPr>
        <w:pStyle w:val="BodyText"/>
        <w:spacing w:before="10"/>
        <w:rPr>
          <w:rFonts w:ascii="Times New Roman"/>
          <w:sz w:val="25"/>
        </w:rPr>
      </w:pPr>
    </w:p>
    <w:tbl>
      <w:tblPr>
        <w:tblW w:w="0" w:type="auto"/>
        <w:tblInd w:w="2152" w:type="dxa"/>
        <w:tblBorders>
          <w:top w:val="single" w:sz="12" w:space="0" w:color="EDEDED"/>
          <w:left w:val="single" w:sz="12" w:space="0" w:color="EDEDED"/>
          <w:bottom w:val="single" w:sz="12" w:space="0" w:color="EDEDED"/>
          <w:right w:val="single" w:sz="12" w:space="0" w:color="EDEDED"/>
          <w:insideH w:val="single" w:sz="12" w:space="0" w:color="EDEDED"/>
          <w:insideV w:val="single" w:sz="12" w:space="0" w:color="EDEDED"/>
        </w:tblBorders>
        <w:tblLayout w:type="fixed"/>
        <w:tblCellMar>
          <w:left w:w="0" w:type="dxa"/>
          <w:right w:w="0" w:type="dxa"/>
        </w:tblCellMar>
        <w:tblLook w:val="01E0" w:firstRow="1" w:lastRow="1" w:firstColumn="1" w:lastColumn="1" w:noHBand="0" w:noVBand="0"/>
      </w:tblPr>
      <w:tblGrid>
        <w:gridCol w:w="315"/>
        <w:gridCol w:w="3255"/>
        <w:gridCol w:w="3240"/>
        <w:gridCol w:w="1005"/>
        <w:gridCol w:w="315"/>
      </w:tblGrid>
      <w:tr w:rsidR="00AA4B3E" w:rsidTr="00000AF1">
        <w:trPr>
          <w:trHeight w:val="311"/>
        </w:trPr>
        <w:tc>
          <w:tcPr>
            <w:tcW w:w="8130" w:type="dxa"/>
            <w:gridSpan w:val="5"/>
            <w:tcBorders>
              <w:top w:val="single" w:sz="12" w:space="0" w:color="EDEDED"/>
              <w:left w:val="single" w:sz="6" w:space="0" w:color="EDEDED"/>
              <w:bottom w:val="single" w:sz="6" w:space="0" w:color="F7F7F7"/>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322"/>
        </w:trPr>
        <w:tc>
          <w:tcPr>
            <w:tcW w:w="6810" w:type="dxa"/>
            <w:gridSpan w:val="3"/>
            <w:tcBorders>
              <w:top w:val="single" w:sz="6" w:space="0" w:color="F7F7F7"/>
              <w:left w:val="single" w:sz="6" w:space="0" w:color="EDEDED"/>
              <w:bottom w:val="single" w:sz="6" w:space="0" w:color="EDEDED"/>
              <w:right w:val="nil"/>
            </w:tcBorders>
          </w:tcPr>
          <w:p w:rsidR="00AA4B3E" w:rsidRDefault="00AA4B3E" w:rsidP="00000AF1">
            <w:pPr>
              <w:pStyle w:val="TableParagraph"/>
              <w:spacing w:line="256" w:lineRule="auto"/>
              <w:rPr>
                <w:rFonts w:ascii="Times New Roman"/>
                <w:sz w:val="18"/>
              </w:rPr>
            </w:pPr>
          </w:p>
        </w:tc>
        <w:tc>
          <w:tcPr>
            <w:tcW w:w="1005" w:type="dxa"/>
            <w:vMerge w:val="restart"/>
            <w:tcBorders>
              <w:top w:val="single" w:sz="6" w:space="0" w:color="F7F7F7"/>
              <w:left w:val="nil"/>
              <w:bottom w:val="single" w:sz="12" w:space="0" w:color="333333"/>
              <w:right w:val="nil"/>
            </w:tcBorders>
            <w:shd w:val="clear" w:color="auto" w:fill="744541"/>
          </w:tcPr>
          <w:p w:rsidR="00AA4B3E" w:rsidRDefault="00AA4B3E" w:rsidP="00000AF1">
            <w:pPr>
              <w:pStyle w:val="TableParagraph"/>
              <w:spacing w:before="5" w:line="256" w:lineRule="auto"/>
              <w:rPr>
                <w:rFonts w:ascii="Times New Roman"/>
                <w:sz w:val="19"/>
              </w:rPr>
            </w:pPr>
          </w:p>
          <w:p w:rsidR="00AA4B3E" w:rsidRDefault="00AA4B3E" w:rsidP="00000AF1">
            <w:pPr>
              <w:pStyle w:val="TableParagraph"/>
              <w:spacing w:line="256" w:lineRule="auto"/>
              <w:ind w:left="137"/>
              <w:rPr>
                <w:sz w:val="18"/>
              </w:rPr>
            </w:pPr>
            <w:r>
              <w:rPr>
                <w:color w:val="FFFFFF"/>
                <w:sz w:val="18"/>
              </w:rPr>
              <w:t>16 (40%)</w:t>
            </w:r>
          </w:p>
        </w:tc>
        <w:tc>
          <w:tcPr>
            <w:tcW w:w="315" w:type="dxa"/>
            <w:tcBorders>
              <w:top w:val="single" w:sz="6" w:space="0" w:color="F7F7F7"/>
              <w:left w:val="nil"/>
              <w:bottom w:val="single" w:sz="6" w:space="0" w:color="EDEDED"/>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299"/>
        </w:trPr>
        <w:tc>
          <w:tcPr>
            <w:tcW w:w="6810" w:type="dxa"/>
            <w:gridSpan w:val="3"/>
            <w:tcBorders>
              <w:top w:val="single" w:sz="6" w:space="0" w:color="EDEDED"/>
              <w:left w:val="single" w:sz="6" w:space="0" w:color="EDEDED"/>
              <w:bottom w:val="single" w:sz="6" w:space="0" w:color="F7F7F7"/>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314"/>
        </w:trPr>
        <w:tc>
          <w:tcPr>
            <w:tcW w:w="6810" w:type="dxa"/>
            <w:gridSpan w:val="3"/>
            <w:tcBorders>
              <w:top w:val="single" w:sz="6" w:space="0" w:color="F7F7F7"/>
              <w:left w:val="single" w:sz="6" w:space="0" w:color="EDEDED"/>
              <w:bottom w:val="single" w:sz="6" w:space="0" w:color="EDEDED"/>
              <w:right w:val="nil"/>
            </w:tcBorders>
          </w:tcPr>
          <w:p w:rsidR="00AA4B3E" w:rsidRDefault="00AA4B3E" w:rsidP="00000AF1">
            <w:pPr>
              <w:pStyle w:val="TableParagraph"/>
              <w:spacing w:line="256" w:lineRule="auto"/>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F7F7F7"/>
              <w:left w:val="nil"/>
              <w:bottom w:val="single" w:sz="6" w:space="0" w:color="EDEDED"/>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299"/>
        </w:trPr>
        <w:tc>
          <w:tcPr>
            <w:tcW w:w="3570" w:type="dxa"/>
            <w:gridSpan w:val="2"/>
            <w:tcBorders>
              <w:top w:val="single" w:sz="6" w:space="0" w:color="EDEDED"/>
              <w:left w:val="single" w:sz="6" w:space="0" w:color="EDEDED"/>
              <w:bottom w:val="single" w:sz="6" w:space="0" w:color="F7F7F7"/>
              <w:right w:val="nil"/>
            </w:tcBorders>
          </w:tcPr>
          <w:p w:rsidR="00AA4B3E" w:rsidRDefault="00AA4B3E" w:rsidP="00000AF1">
            <w:pPr>
              <w:pStyle w:val="TableParagraph"/>
              <w:spacing w:line="256" w:lineRule="auto"/>
              <w:rPr>
                <w:rFonts w:ascii="Times New Roman"/>
                <w:sz w:val="18"/>
              </w:rPr>
            </w:pPr>
          </w:p>
        </w:tc>
        <w:tc>
          <w:tcPr>
            <w:tcW w:w="3240" w:type="dxa"/>
            <w:vMerge w:val="restart"/>
            <w:tcBorders>
              <w:top w:val="single" w:sz="6" w:space="0" w:color="EDEDED"/>
              <w:left w:val="nil"/>
              <w:bottom w:val="single" w:sz="12" w:space="0" w:color="333333"/>
              <w:right w:val="nil"/>
            </w:tcBorders>
            <w:hideMark/>
          </w:tcPr>
          <w:p w:rsidR="00AA4B3E" w:rsidRDefault="00AA4B3E" w:rsidP="00000AF1">
            <w:pPr>
              <w:pStyle w:val="TableParagraph"/>
              <w:tabs>
                <w:tab w:val="left" w:pos="1732"/>
              </w:tabs>
              <w:spacing w:before="126" w:line="256" w:lineRule="auto"/>
              <w:ind w:left="112"/>
              <w:rPr>
                <w:sz w:val="18"/>
              </w:rPr>
            </w:pPr>
            <w:r>
              <w:rPr>
                <w:color w:val="FFFFFF"/>
                <w:sz w:val="18"/>
              </w:rPr>
              <w:t>9 (22.5%)</w:t>
            </w:r>
            <w:r>
              <w:rPr>
                <w:color w:val="FFFFFF"/>
                <w:sz w:val="18"/>
              </w:rPr>
              <w:tab/>
              <w:t>9 (22.5%)</w:t>
            </w: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299"/>
        </w:trPr>
        <w:tc>
          <w:tcPr>
            <w:tcW w:w="3570" w:type="dxa"/>
            <w:gridSpan w:val="2"/>
            <w:tcBorders>
              <w:top w:val="single" w:sz="6" w:space="0" w:color="F7F7F7"/>
              <w:left w:val="single" w:sz="6" w:space="0" w:color="EDEDED"/>
              <w:bottom w:val="single" w:sz="6" w:space="0" w:color="EDEDED"/>
              <w:right w:val="nil"/>
            </w:tcBorders>
          </w:tcPr>
          <w:p w:rsidR="00AA4B3E" w:rsidRDefault="00AA4B3E" w:rsidP="00000AF1">
            <w:pPr>
              <w:pStyle w:val="TableParagraph"/>
              <w:spacing w:line="256" w:lineRule="auto"/>
              <w:rPr>
                <w:rFonts w:ascii="Times New Roman"/>
                <w:sz w:val="18"/>
              </w:rPr>
            </w:pPr>
          </w:p>
        </w:tc>
        <w:tc>
          <w:tcPr>
            <w:tcW w:w="3240"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F7F7F7"/>
              <w:left w:val="nil"/>
              <w:bottom w:val="single" w:sz="6" w:space="0" w:color="EDEDED"/>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314"/>
        </w:trPr>
        <w:tc>
          <w:tcPr>
            <w:tcW w:w="315" w:type="dxa"/>
            <w:tcBorders>
              <w:top w:val="single" w:sz="6" w:space="0" w:color="EDEDED"/>
              <w:left w:val="single" w:sz="6" w:space="0" w:color="EDEDED"/>
              <w:bottom w:val="single" w:sz="6" w:space="0" w:color="F7F7F7"/>
              <w:right w:val="nil"/>
            </w:tcBorders>
          </w:tcPr>
          <w:p w:rsidR="00AA4B3E" w:rsidRDefault="00AA4B3E" w:rsidP="00000AF1">
            <w:pPr>
              <w:pStyle w:val="TableParagraph"/>
              <w:spacing w:line="256" w:lineRule="auto"/>
              <w:rPr>
                <w:rFonts w:ascii="Times New Roman"/>
                <w:sz w:val="18"/>
              </w:rPr>
            </w:pPr>
          </w:p>
        </w:tc>
        <w:tc>
          <w:tcPr>
            <w:tcW w:w="3255" w:type="dxa"/>
            <w:vMerge w:val="restart"/>
            <w:tcBorders>
              <w:top w:val="single" w:sz="6" w:space="0" w:color="EDEDED"/>
              <w:left w:val="nil"/>
              <w:bottom w:val="single" w:sz="12" w:space="0" w:color="333333"/>
              <w:right w:val="nil"/>
            </w:tcBorders>
          </w:tcPr>
          <w:p w:rsidR="00AA4B3E" w:rsidRDefault="00AA4B3E" w:rsidP="00000AF1">
            <w:pPr>
              <w:pStyle w:val="TableParagraph"/>
              <w:spacing w:line="256" w:lineRule="auto"/>
              <w:rPr>
                <w:rFonts w:ascii="Times New Roman"/>
                <w:sz w:val="24"/>
              </w:rPr>
            </w:pPr>
          </w:p>
          <w:p w:rsidR="00AA4B3E" w:rsidRDefault="00AA4B3E" w:rsidP="00000AF1">
            <w:pPr>
              <w:pStyle w:val="TableParagraph"/>
              <w:tabs>
                <w:tab w:val="left" w:pos="1782"/>
              </w:tabs>
              <w:spacing w:line="256" w:lineRule="auto"/>
              <w:ind w:left="162"/>
              <w:rPr>
                <w:sz w:val="18"/>
              </w:rPr>
            </w:pPr>
            <w:r>
              <w:rPr>
                <w:color w:val="FFFFFF"/>
                <w:sz w:val="18"/>
              </w:rPr>
              <w:t>3 (7.5%)</w:t>
            </w:r>
            <w:r>
              <w:rPr>
                <w:color w:val="FFFFFF"/>
                <w:sz w:val="18"/>
              </w:rPr>
              <w:tab/>
              <w:t>3 (7.5%)</w:t>
            </w:r>
          </w:p>
        </w:tc>
        <w:tc>
          <w:tcPr>
            <w:tcW w:w="3240"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AA4B3E" w:rsidRDefault="00AA4B3E" w:rsidP="00000AF1">
            <w:pPr>
              <w:pStyle w:val="TableParagraph"/>
              <w:spacing w:line="256" w:lineRule="auto"/>
              <w:rPr>
                <w:rFonts w:ascii="Times New Roman"/>
                <w:sz w:val="18"/>
              </w:rPr>
            </w:pPr>
          </w:p>
        </w:tc>
      </w:tr>
      <w:tr w:rsidR="00AA4B3E" w:rsidTr="00000AF1">
        <w:trPr>
          <w:trHeight w:val="303"/>
        </w:trPr>
        <w:tc>
          <w:tcPr>
            <w:tcW w:w="315" w:type="dxa"/>
            <w:tcBorders>
              <w:top w:val="single" w:sz="6" w:space="0" w:color="F7F7F7"/>
              <w:left w:val="single" w:sz="6" w:space="0" w:color="EDEDED"/>
              <w:bottom w:val="single" w:sz="12" w:space="0" w:color="333333"/>
              <w:right w:val="nil"/>
            </w:tcBorders>
          </w:tcPr>
          <w:p w:rsidR="00AA4B3E" w:rsidRDefault="00AA4B3E" w:rsidP="00000AF1">
            <w:pPr>
              <w:pStyle w:val="TableParagraph"/>
              <w:spacing w:line="256" w:lineRule="auto"/>
              <w:rPr>
                <w:rFonts w:ascii="Times New Roman"/>
                <w:sz w:val="18"/>
              </w:rPr>
            </w:pPr>
          </w:p>
        </w:tc>
        <w:tc>
          <w:tcPr>
            <w:tcW w:w="3255"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240" w:type="dxa"/>
            <w:vMerge/>
            <w:tcBorders>
              <w:top w:val="single" w:sz="6" w:space="0" w:color="EDEDED"/>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1005" w:type="dxa"/>
            <w:vMerge/>
            <w:tcBorders>
              <w:top w:val="single" w:sz="6" w:space="0" w:color="F7F7F7"/>
              <w:left w:val="nil"/>
              <w:bottom w:val="single" w:sz="12" w:space="0" w:color="333333"/>
              <w:right w:val="nil"/>
            </w:tcBorders>
            <w:vAlign w:val="center"/>
            <w:hideMark/>
          </w:tcPr>
          <w:p w:rsidR="00AA4B3E" w:rsidRDefault="00AA4B3E" w:rsidP="00000AF1">
            <w:pPr>
              <w:spacing w:after="0"/>
              <w:rPr>
                <w:rFonts w:ascii="Arial" w:eastAsia="Arial" w:hAnsi="Arial" w:cs="Arial"/>
                <w:sz w:val="18"/>
              </w:rPr>
            </w:pPr>
          </w:p>
        </w:tc>
        <w:tc>
          <w:tcPr>
            <w:tcW w:w="315" w:type="dxa"/>
            <w:tcBorders>
              <w:top w:val="single" w:sz="6" w:space="0" w:color="F7F7F7"/>
              <w:left w:val="nil"/>
              <w:bottom w:val="single" w:sz="12" w:space="0" w:color="333333"/>
              <w:right w:val="single" w:sz="6" w:space="0" w:color="EDEDED"/>
            </w:tcBorders>
          </w:tcPr>
          <w:p w:rsidR="00AA4B3E" w:rsidRDefault="00AA4B3E" w:rsidP="00000AF1">
            <w:pPr>
              <w:pStyle w:val="TableParagraph"/>
              <w:spacing w:line="256" w:lineRule="auto"/>
              <w:rPr>
                <w:rFonts w:ascii="Times New Roman"/>
                <w:sz w:val="18"/>
              </w:rPr>
            </w:pPr>
          </w:p>
        </w:tc>
      </w:tr>
    </w:tbl>
    <w:p w:rsidR="00AA4B3E" w:rsidRDefault="00AA4B3E" w:rsidP="00AA4B3E">
      <w:pPr>
        <w:spacing w:after="0"/>
        <w:rPr>
          <w:rFonts w:ascii="Times New Roman"/>
          <w:sz w:val="18"/>
        </w:rPr>
        <w:sectPr w:rsidR="00AA4B3E">
          <w:pgSz w:w="15840" w:h="12240" w:orient="landscape"/>
          <w:pgMar w:top="560" w:right="2260" w:bottom="1680" w:left="2260" w:header="274" w:footer="1490" w:gutter="0"/>
          <w:cols w:space="720"/>
        </w:sectPr>
      </w:pPr>
    </w:p>
    <w:p w:rsidR="00AA4B3E" w:rsidRDefault="00AA4B3E" w:rsidP="00AA4B3E">
      <w:pPr>
        <w:pStyle w:val="BodyText"/>
        <w:ind w:left="869"/>
        <w:rPr>
          <w:rFonts w:ascii="Times New Roman"/>
          <w:sz w:val="20"/>
        </w:rPr>
      </w:pPr>
      <w:r>
        <w:rPr>
          <w:noProof/>
        </w:rPr>
        <w:lastRenderedPageBreak/>
        <mc:AlternateContent>
          <mc:Choice Requires="wpg">
            <w:drawing>
              <wp:inline distT="0" distB="0" distL="0" distR="0" wp14:anchorId="5B866D9F" wp14:editId="4F284494">
                <wp:extent cx="6086475" cy="5153025"/>
                <wp:effectExtent l="0" t="0" r="28575" b="28575"/>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6475" cy="5153025"/>
                          <a:chOff x="7" y="7"/>
                          <a:chExt cx="9585" cy="8115"/>
                        </a:xfrm>
                      </wpg:grpSpPr>
                      <wps:wsp>
                        <wps:cNvPr id="68" name="docshape125"/>
                        <wps:cNvSpPr>
                          <a:spLocks/>
                        </wps:cNvSpPr>
                        <wps:spPr bwMode="auto">
                          <a:xfrm>
                            <a:off x="7" y="7"/>
                            <a:ext cx="9585" cy="8115"/>
                          </a:xfrm>
                          <a:custGeom>
                            <a:avLst/>
                            <a:gdLst>
                              <a:gd name="T0" fmla="*/ 1 w 9585"/>
                              <a:gd name="T1" fmla="*/ 8010 h 8115"/>
                              <a:gd name="T2" fmla="*/ 1 w 9585"/>
                              <a:gd name="T3" fmla="*/ 120 h 8115"/>
                              <a:gd name="T4" fmla="*/ 0 w 9585"/>
                              <a:gd name="T5" fmla="*/ 113 h 8115"/>
                              <a:gd name="T6" fmla="*/ 1 w 9585"/>
                              <a:gd name="T7" fmla="*/ 105 h 8115"/>
                              <a:gd name="T8" fmla="*/ 3 w 9585"/>
                              <a:gd name="T9" fmla="*/ 98 h 8115"/>
                              <a:gd name="T10" fmla="*/ 4 w 9585"/>
                              <a:gd name="T11" fmla="*/ 91 h 8115"/>
                              <a:gd name="T12" fmla="*/ 6 w 9585"/>
                              <a:gd name="T13" fmla="*/ 84 h 8115"/>
                              <a:gd name="T14" fmla="*/ 9 w 9585"/>
                              <a:gd name="T15" fmla="*/ 77 h 8115"/>
                              <a:gd name="T16" fmla="*/ 12 w 9585"/>
                              <a:gd name="T17" fmla="*/ 70 h 8115"/>
                              <a:gd name="T18" fmla="*/ 15 w 9585"/>
                              <a:gd name="T19" fmla="*/ 64 h 8115"/>
                              <a:gd name="T20" fmla="*/ 19 w 9585"/>
                              <a:gd name="T21" fmla="*/ 57 h 8115"/>
                              <a:gd name="T22" fmla="*/ 24 w 9585"/>
                              <a:gd name="T23" fmla="*/ 51 h 8115"/>
                              <a:gd name="T24" fmla="*/ 28 w 9585"/>
                              <a:gd name="T25" fmla="*/ 46 h 8115"/>
                              <a:gd name="T26" fmla="*/ 33 w 9585"/>
                              <a:gd name="T27" fmla="*/ 40 h 8115"/>
                              <a:gd name="T28" fmla="*/ 39 w 9585"/>
                              <a:gd name="T29" fmla="*/ 35 h 8115"/>
                              <a:gd name="T30" fmla="*/ 44 w 9585"/>
                              <a:gd name="T31" fmla="*/ 31 h 8115"/>
                              <a:gd name="T32" fmla="*/ 50 w 9585"/>
                              <a:gd name="T33" fmla="*/ 26 h 8115"/>
                              <a:gd name="T34" fmla="*/ 57 w 9585"/>
                              <a:gd name="T35" fmla="*/ 22 h 8115"/>
                              <a:gd name="T36" fmla="*/ 63 w 9585"/>
                              <a:gd name="T37" fmla="*/ 19 h 8115"/>
                              <a:gd name="T38" fmla="*/ 70 w 9585"/>
                              <a:gd name="T39" fmla="*/ 16 h 8115"/>
                              <a:gd name="T40" fmla="*/ 77 w 9585"/>
                              <a:gd name="T41" fmla="*/ 13 h 8115"/>
                              <a:gd name="T42" fmla="*/ 113 w 9585"/>
                              <a:gd name="T43" fmla="*/ 7 h 8115"/>
                              <a:gd name="T44" fmla="*/ 9473 w 9585"/>
                              <a:gd name="T45" fmla="*/ 7 h 8115"/>
                              <a:gd name="T46" fmla="*/ 9516 w 9585"/>
                              <a:gd name="T47" fmla="*/ 16 h 8115"/>
                              <a:gd name="T48" fmla="*/ 9523 w 9585"/>
                              <a:gd name="T49" fmla="*/ 19 h 8115"/>
                              <a:gd name="T50" fmla="*/ 9529 w 9585"/>
                              <a:gd name="T51" fmla="*/ 22 h 8115"/>
                              <a:gd name="T52" fmla="*/ 9535 w 9585"/>
                              <a:gd name="T53" fmla="*/ 26 h 8115"/>
                              <a:gd name="T54" fmla="*/ 9542 w 9585"/>
                              <a:gd name="T55" fmla="*/ 31 h 8115"/>
                              <a:gd name="T56" fmla="*/ 9547 w 9585"/>
                              <a:gd name="T57" fmla="*/ 35 h 8115"/>
                              <a:gd name="T58" fmla="*/ 9553 w 9585"/>
                              <a:gd name="T59" fmla="*/ 40 h 8115"/>
                              <a:gd name="T60" fmla="*/ 9558 w 9585"/>
                              <a:gd name="T61" fmla="*/ 46 h 8115"/>
                              <a:gd name="T62" fmla="*/ 9585 w 9585"/>
                              <a:gd name="T63" fmla="*/ 105 h 8115"/>
                              <a:gd name="T64" fmla="*/ 9585 w 9585"/>
                              <a:gd name="T65" fmla="*/ 120 h 8115"/>
                              <a:gd name="T66" fmla="*/ 9585 w 9585"/>
                              <a:gd name="T67" fmla="*/ 8010 h 8115"/>
                              <a:gd name="T68" fmla="*/ 9585 w 9585"/>
                              <a:gd name="T69" fmla="*/ 8017 h 8115"/>
                              <a:gd name="T70" fmla="*/ 9585 w 9585"/>
                              <a:gd name="T71" fmla="*/ 8025 h 8115"/>
                              <a:gd name="T72" fmla="*/ 9583 w 9585"/>
                              <a:gd name="T73" fmla="*/ 8032 h 8115"/>
                              <a:gd name="T74" fmla="*/ 9582 w 9585"/>
                              <a:gd name="T75" fmla="*/ 8039 h 8115"/>
                              <a:gd name="T76" fmla="*/ 9553 w 9585"/>
                              <a:gd name="T77" fmla="*/ 8090 h 8115"/>
                              <a:gd name="T78" fmla="*/ 9547 w 9585"/>
                              <a:gd name="T79" fmla="*/ 8095 h 8115"/>
                              <a:gd name="T80" fmla="*/ 9495 w 9585"/>
                              <a:gd name="T81" fmla="*/ 8120 h 8115"/>
                              <a:gd name="T82" fmla="*/ 9488 w 9585"/>
                              <a:gd name="T83" fmla="*/ 8122 h 8115"/>
                              <a:gd name="T84" fmla="*/ 9480 w 9585"/>
                              <a:gd name="T85" fmla="*/ 8122 h 8115"/>
                              <a:gd name="T86" fmla="*/ 9473 w 9585"/>
                              <a:gd name="T87" fmla="*/ 8122 h 8115"/>
                              <a:gd name="T88" fmla="*/ 113 w 9585"/>
                              <a:gd name="T89" fmla="*/ 8122 h 8115"/>
                              <a:gd name="T90" fmla="*/ 50 w 9585"/>
                              <a:gd name="T91" fmla="*/ 8104 h 8115"/>
                              <a:gd name="T92" fmla="*/ 33 w 9585"/>
                              <a:gd name="T93" fmla="*/ 8090 h 8115"/>
                              <a:gd name="T94" fmla="*/ 28 w 9585"/>
                              <a:gd name="T95" fmla="*/ 8084 h 8115"/>
                              <a:gd name="T96" fmla="*/ 24 w 9585"/>
                              <a:gd name="T97" fmla="*/ 8079 h 8115"/>
                              <a:gd name="T98" fmla="*/ 19 w 9585"/>
                              <a:gd name="T99" fmla="*/ 8072 h 8115"/>
                              <a:gd name="T100" fmla="*/ 15 w 9585"/>
                              <a:gd name="T101" fmla="*/ 8066 h 8115"/>
                              <a:gd name="T102" fmla="*/ 3 w 9585"/>
                              <a:gd name="T103" fmla="*/ 8032 h 8115"/>
                              <a:gd name="T104" fmla="*/ 1 w 9585"/>
                              <a:gd name="T105" fmla="*/ 8025 h 8115"/>
                              <a:gd name="T106" fmla="*/ 0 w 9585"/>
                              <a:gd name="T107" fmla="*/ 8017 h 8115"/>
                              <a:gd name="T108" fmla="*/ 1 w 9585"/>
                              <a:gd name="T109" fmla="*/ 8010 h 8115"/>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Lst>
                            <a:ahLst/>
                            <a:cxnLst>
                              <a:cxn ang="T110">
                                <a:pos x="T0" y="T1"/>
                              </a:cxn>
                              <a:cxn ang="T111">
                                <a:pos x="T2" y="T3"/>
                              </a:cxn>
                              <a:cxn ang="T112">
                                <a:pos x="T4" y="T5"/>
                              </a:cxn>
                              <a:cxn ang="T113">
                                <a:pos x="T6" y="T7"/>
                              </a:cxn>
                              <a:cxn ang="T114">
                                <a:pos x="T8" y="T9"/>
                              </a:cxn>
                              <a:cxn ang="T115">
                                <a:pos x="T10" y="T11"/>
                              </a:cxn>
                              <a:cxn ang="T116">
                                <a:pos x="T12" y="T13"/>
                              </a:cxn>
                              <a:cxn ang="T117">
                                <a:pos x="T14" y="T15"/>
                              </a:cxn>
                              <a:cxn ang="T118">
                                <a:pos x="T16" y="T17"/>
                              </a:cxn>
                              <a:cxn ang="T119">
                                <a:pos x="T18" y="T19"/>
                              </a:cxn>
                              <a:cxn ang="T120">
                                <a:pos x="T20" y="T21"/>
                              </a:cxn>
                              <a:cxn ang="T121">
                                <a:pos x="T22" y="T23"/>
                              </a:cxn>
                              <a:cxn ang="T122">
                                <a:pos x="T24" y="T25"/>
                              </a:cxn>
                              <a:cxn ang="T123">
                                <a:pos x="T26" y="T27"/>
                              </a:cxn>
                              <a:cxn ang="T124">
                                <a:pos x="T28" y="T29"/>
                              </a:cxn>
                              <a:cxn ang="T125">
                                <a:pos x="T30" y="T31"/>
                              </a:cxn>
                              <a:cxn ang="T126">
                                <a:pos x="T32" y="T33"/>
                              </a:cxn>
                              <a:cxn ang="T127">
                                <a:pos x="T34" y="T35"/>
                              </a:cxn>
                              <a:cxn ang="T128">
                                <a:pos x="T36" y="T37"/>
                              </a:cxn>
                              <a:cxn ang="T129">
                                <a:pos x="T38" y="T39"/>
                              </a:cxn>
                              <a:cxn ang="T130">
                                <a:pos x="T40" y="T41"/>
                              </a:cxn>
                              <a:cxn ang="T131">
                                <a:pos x="T42" y="T43"/>
                              </a:cxn>
                              <a:cxn ang="T132">
                                <a:pos x="T44" y="T45"/>
                              </a:cxn>
                              <a:cxn ang="T133">
                                <a:pos x="T46" y="T47"/>
                              </a:cxn>
                              <a:cxn ang="T134">
                                <a:pos x="T48" y="T49"/>
                              </a:cxn>
                              <a:cxn ang="T135">
                                <a:pos x="T50" y="T51"/>
                              </a:cxn>
                              <a:cxn ang="T136">
                                <a:pos x="T52" y="T53"/>
                              </a:cxn>
                              <a:cxn ang="T137">
                                <a:pos x="T54" y="T55"/>
                              </a:cxn>
                              <a:cxn ang="T138">
                                <a:pos x="T56" y="T57"/>
                              </a:cxn>
                              <a:cxn ang="T139">
                                <a:pos x="T58" y="T59"/>
                              </a:cxn>
                              <a:cxn ang="T140">
                                <a:pos x="T60" y="T61"/>
                              </a:cxn>
                              <a:cxn ang="T141">
                                <a:pos x="T62" y="T63"/>
                              </a:cxn>
                              <a:cxn ang="T142">
                                <a:pos x="T64" y="T65"/>
                              </a:cxn>
                              <a:cxn ang="T143">
                                <a:pos x="T66" y="T67"/>
                              </a:cxn>
                              <a:cxn ang="T144">
                                <a:pos x="T68" y="T69"/>
                              </a:cxn>
                              <a:cxn ang="T145">
                                <a:pos x="T70" y="T71"/>
                              </a:cxn>
                              <a:cxn ang="T146">
                                <a:pos x="T72" y="T73"/>
                              </a:cxn>
                              <a:cxn ang="T147">
                                <a:pos x="T74" y="T75"/>
                              </a:cxn>
                              <a:cxn ang="T148">
                                <a:pos x="T76" y="T77"/>
                              </a:cxn>
                              <a:cxn ang="T149">
                                <a:pos x="T78" y="T79"/>
                              </a:cxn>
                              <a:cxn ang="T150">
                                <a:pos x="T80" y="T81"/>
                              </a:cxn>
                              <a:cxn ang="T151">
                                <a:pos x="T82" y="T83"/>
                              </a:cxn>
                              <a:cxn ang="T152">
                                <a:pos x="T84" y="T85"/>
                              </a:cxn>
                              <a:cxn ang="T153">
                                <a:pos x="T86" y="T87"/>
                              </a:cxn>
                              <a:cxn ang="T154">
                                <a:pos x="T88" y="T89"/>
                              </a:cxn>
                              <a:cxn ang="T155">
                                <a:pos x="T90" y="T91"/>
                              </a:cxn>
                              <a:cxn ang="T156">
                                <a:pos x="T92" y="T93"/>
                              </a:cxn>
                              <a:cxn ang="T157">
                                <a:pos x="T94" y="T95"/>
                              </a:cxn>
                              <a:cxn ang="T158">
                                <a:pos x="T96" y="T97"/>
                              </a:cxn>
                              <a:cxn ang="T159">
                                <a:pos x="T98" y="T99"/>
                              </a:cxn>
                              <a:cxn ang="T160">
                                <a:pos x="T100" y="T101"/>
                              </a:cxn>
                              <a:cxn ang="T161">
                                <a:pos x="T102" y="T103"/>
                              </a:cxn>
                              <a:cxn ang="T162">
                                <a:pos x="T104" y="T105"/>
                              </a:cxn>
                              <a:cxn ang="T163">
                                <a:pos x="T106" y="T107"/>
                              </a:cxn>
                              <a:cxn ang="T164">
                                <a:pos x="T108" y="T109"/>
                              </a:cxn>
                            </a:cxnLst>
                            <a:rect l="0" t="0" r="r" b="b"/>
                            <a:pathLst>
                              <a:path w="9585" h="8115">
                                <a:moveTo>
                                  <a:pt x="1" y="800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63" y="12"/>
                                </a:lnTo>
                                <a:lnTo>
                                  <a:pt x="70" y="9"/>
                                </a:lnTo>
                                <a:lnTo>
                                  <a:pt x="77" y="6"/>
                                </a:lnTo>
                                <a:lnTo>
                                  <a:pt x="113" y="0"/>
                                </a:lnTo>
                                <a:lnTo>
                                  <a:pt x="9473" y="0"/>
                                </a:lnTo>
                                <a:lnTo>
                                  <a:pt x="9516" y="9"/>
                                </a:lnTo>
                                <a:lnTo>
                                  <a:pt x="9523" y="12"/>
                                </a:lnTo>
                                <a:lnTo>
                                  <a:pt x="9529" y="15"/>
                                </a:lnTo>
                                <a:lnTo>
                                  <a:pt x="9535" y="19"/>
                                </a:lnTo>
                                <a:lnTo>
                                  <a:pt x="9542" y="24"/>
                                </a:lnTo>
                                <a:lnTo>
                                  <a:pt x="9547" y="28"/>
                                </a:lnTo>
                                <a:lnTo>
                                  <a:pt x="9553" y="33"/>
                                </a:lnTo>
                                <a:lnTo>
                                  <a:pt x="9558" y="39"/>
                                </a:lnTo>
                                <a:lnTo>
                                  <a:pt x="9585" y="98"/>
                                </a:lnTo>
                                <a:lnTo>
                                  <a:pt x="9585" y="113"/>
                                </a:lnTo>
                                <a:lnTo>
                                  <a:pt x="9585" y="8003"/>
                                </a:lnTo>
                                <a:lnTo>
                                  <a:pt x="9585" y="8010"/>
                                </a:lnTo>
                                <a:lnTo>
                                  <a:pt x="9585" y="8018"/>
                                </a:lnTo>
                                <a:lnTo>
                                  <a:pt x="9583" y="8025"/>
                                </a:lnTo>
                                <a:lnTo>
                                  <a:pt x="9582" y="8032"/>
                                </a:lnTo>
                                <a:lnTo>
                                  <a:pt x="9553" y="8083"/>
                                </a:lnTo>
                                <a:lnTo>
                                  <a:pt x="9547" y="8088"/>
                                </a:lnTo>
                                <a:lnTo>
                                  <a:pt x="9495" y="8113"/>
                                </a:lnTo>
                                <a:lnTo>
                                  <a:pt x="9488" y="8115"/>
                                </a:lnTo>
                                <a:lnTo>
                                  <a:pt x="9480" y="8115"/>
                                </a:lnTo>
                                <a:lnTo>
                                  <a:pt x="9473" y="8115"/>
                                </a:lnTo>
                                <a:lnTo>
                                  <a:pt x="113" y="8115"/>
                                </a:lnTo>
                                <a:lnTo>
                                  <a:pt x="50" y="8097"/>
                                </a:lnTo>
                                <a:lnTo>
                                  <a:pt x="33" y="8083"/>
                                </a:lnTo>
                                <a:lnTo>
                                  <a:pt x="28" y="8077"/>
                                </a:lnTo>
                                <a:lnTo>
                                  <a:pt x="24" y="8072"/>
                                </a:lnTo>
                                <a:lnTo>
                                  <a:pt x="19" y="8065"/>
                                </a:lnTo>
                                <a:lnTo>
                                  <a:pt x="15" y="8059"/>
                                </a:lnTo>
                                <a:lnTo>
                                  <a:pt x="3" y="8025"/>
                                </a:lnTo>
                                <a:lnTo>
                                  <a:pt x="1" y="8018"/>
                                </a:lnTo>
                                <a:lnTo>
                                  <a:pt x="0" y="8010"/>
                                </a:lnTo>
                                <a:lnTo>
                                  <a:pt x="1" y="80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9" name="docshape1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9090" y="1755"/>
                            <a:ext cx="315" cy="3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 name="docshape1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9090" y="7439"/>
                            <a:ext cx="315" cy="316"/>
                          </a:xfrm>
                          <a:prstGeom prst="rect">
                            <a:avLst/>
                          </a:prstGeom>
                          <a:noFill/>
                          <a:extLst>
                            <a:ext uri="{909E8E84-426E-40DD-AFC4-6F175D3DCCD1}">
                              <a14:hiddenFill xmlns:a14="http://schemas.microsoft.com/office/drawing/2010/main">
                                <a:solidFill>
                                  <a:srgbClr val="FFFFFF"/>
                                </a:solidFill>
                              </a14:hiddenFill>
                            </a:ext>
                          </a:extLst>
                        </pic:spPr>
                      </pic:pic>
                      <wps:wsp>
                        <wps:cNvPr id="71" name="docshape128"/>
                        <wps:cNvSpPr>
                          <a:spLocks noChangeArrowheads="1"/>
                        </wps:cNvSpPr>
                        <wps:spPr bwMode="auto">
                          <a:xfrm>
                            <a:off x="9090" y="2070"/>
                            <a:ext cx="315" cy="537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docshape129"/>
                        <wps:cNvSpPr>
                          <a:spLocks noChangeArrowheads="1"/>
                        </wps:cNvSpPr>
                        <wps:spPr bwMode="auto">
                          <a:xfrm>
                            <a:off x="9120" y="2070"/>
                            <a:ext cx="255" cy="1170"/>
                          </a:xfrm>
                          <a:prstGeom prst="rect">
                            <a:avLst/>
                          </a:prstGeom>
                          <a:solidFill>
                            <a:srgbClr val="000000">
                              <a:alpha val="2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docshape130"/>
                        <wps:cNvSpPr>
                          <a:spLocks/>
                        </wps:cNvSpPr>
                        <wps:spPr bwMode="auto">
                          <a:xfrm>
                            <a:off x="374" y="1815"/>
                            <a:ext cx="8535" cy="5940"/>
                          </a:xfrm>
                          <a:custGeom>
                            <a:avLst/>
                            <a:gdLst>
                              <a:gd name="T0" fmla="*/ 8512 w 8535"/>
                              <a:gd name="T1" fmla="*/ 7707 h 5940"/>
                              <a:gd name="T2" fmla="*/ 44 w 8535"/>
                              <a:gd name="T3" fmla="*/ 7697 h 5940"/>
                              <a:gd name="T4" fmla="*/ 2 w 8535"/>
                              <a:gd name="T5" fmla="*/ 7739 h 5940"/>
                              <a:gd name="T6" fmla="*/ 8535 w 8535"/>
                              <a:gd name="T7" fmla="*/ 7087 h 5940"/>
                              <a:gd name="T8" fmla="*/ 8505 w 8535"/>
                              <a:gd name="T9" fmla="*/ 7043 h 5940"/>
                              <a:gd name="T10" fmla="*/ 30 w 8535"/>
                              <a:gd name="T11" fmla="*/ 7043 h 5940"/>
                              <a:gd name="T12" fmla="*/ 0 w 8535"/>
                              <a:gd name="T13" fmla="*/ 7087 h 5940"/>
                              <a:gd name="T14" fmla="*/ 12 w 8535"/>
                              <a:gd name="T15" fmla="*/ 7612 h 5940"/>
                              <a:gd name="T16" fmla="*/ 8483 w 8535"/>
                              <a:gd name="T17" fmla="*/ 7635 h 5940"/>
                              <a:gd name="T18" fmla="*/ 8527 w 8535"/>
                              <a:gd name="T19" fmla="*/ 7605 h 5940"/>
                              <a:gd name="T20" fmla="*/ 8533 w 8535"/>
                              <a:gd name="T21" fmla="*/ 6419 h 5940"/>
                              <a:gd name="T22" fmla="*/ 8491 w 8535"/>
                              <a:gd name="T23" fmla="*/ 6377 h 5940"/>
                              <a:gd name="T24" fmla="*/ 23 w 8535"/>
                              <a:gd name="T25" fmla="*/ 6387 h 5940"/>
                              <a:gd name="T26" fmla="*/ 0 w 8535"/>
                              <a:gd name="T27" fmla="*/ 6915 h 5940"/>
                              <a:gd name="T28" fmla="*/ 23 w 8535"/>
                              <a:gd name="T29" fmla="*/ 6963 h 5940"/>
                              <a:gd name="T30" fmla="*/ 8491 w 8535"/>
                              <a:gd name="T31" fmla="*/ 6973 h 5940"/>
                              <a:gd name="T32" fmla="*/ 8533 w 8535"/>
                              <a:gd name="T33" fmla="*/ 6931 h 5940"/>
                              <a:gd name="T34" fmla="*/ 8527 w 8535"/>
                              <a:gd name="T35" fmla="*/ 5445 h 5940"/>
                              <a:gd name="T36" fmla="*/ 8483 w 8535"/>
                              <a:gd name="T37" fmla="*/ 5415 h 5940"/>
                              <a:gd name="T38" fmla="*/ 12 w 8535"/>
                              <a:gd name="T39" fmla="*/ 5438 h 5940"/>
                              <a:gd name="T40" fmla="*/ 0 w 8535"/>
                              <a:gd name="T41" fmla="*/ 6263 h 5940"/>
                              <a:gd name="T42" fmla="*/ 30 w 8535"/>
                              <a:gd name="T43" fmla="*/ 6307 h 5940"/>
                              <a:gd name="T44" fmla="*/ 8505 w 8535"/>
                              <a:gd name="T45" fmla="*/ 6307 h 5940"/>
                              <a:gd name="T46" fmla="*/ 8535 w 8535"/>
                              <a:gd name="T47" fmla="*/ 6263 h 5940"/>
                              <a:gd name="T48" fmla="*/ 8523 w 8535"/>
                              <a:gd name="T49" fmla="*/ 4778 h 5940"/>
                              <a:gd name="T50" fmla="*/ 52 w 8535"/>
                              <a:gd name="T51" fmla="*/ 4755 h 5940"/>
                              <a:gd name="T52" fmla="*/ 8 w 8535"/>
                              <a:gd name="T53" fmla="*/ 4785 h 5940"/>
                              <a:gd name="T54" fmla="*/ 2 w 8535"/>
                              <a:gd name="T55" fmla="*/ 5311 h 5940"/>
                              <a:gd name="T56" fmla="*/ 44 w 8535"/>
                              <a:gd name="T57" fmla="*/ 5353 h 5940"/>
                              <a:gd name="T58" fmla="*/ 8512 w 8535"/>
                              <a:gd name="T59" fmla="*/ 5343 h 5940"/>
                              <a:gd name="T60" fmla="*/ 8535 w 8535"/>
                              <a:gd name="T61" fmla="*/ 4807 h 5940"/>
                              <a:gd name="T62" fmla="*/ 8512 w 8535"/>
                              <a:gd name="T63" fmla="*/ 3807 h 5940"/>
                              <a:gd name="T64" fmla="*/ 44 w 8535"/>
                              <a:gd name="T65" fmla="*/ 3797 h 5940"/>
                              <a:gd name="T66" fmla="*/ 2 w 8535"/>
                              <a:gd name="T67" fmla="*/ 3839 h 5940"/>
                              <a:gd name="T68" fmla="*/ 8 w 8535"/>
                              <a:gd name="T69" fmla="*/ 4665 h 5940"/>
                              <a:gd name="T70" fmla="*/ 52 w 8535"/>
                              <a:gd name="T71" fmla="*/ 4695 h 5940"/>
                              <a:gd name="T72" fmla="*/ 8523 w 8535"/>
                              <a:gd name="T73" fmla="*/ 4672 h 5940"/>
                              <a:gd name="T74" fmla="*/ 8535 w 8535"/>
                              <a:gd name="T75" fmla="*/ 3187 h 5940"/>
                              <a:gd name="T76" fmla="*/ 8505 w 8535"/>
                              <a:gd name="T77" fmla="*/ 3143 h 5940"/>
                              <a:gd name="T78" fmla="*/ 30 w 8535"/>
                              <a:gd name="T79" fmla="*/ 3143 h 5940"/>
                              <a:gd name="T80" fmla="*/ 0 w 8535"/>
                              <a:gd name="T81" fmla="*/ 3187 h 5940"/>
                              <a:gd name="T82" fmla="*/ 12 w 8535"/>
                              <a:gd name="T83" fmla="*/ 3712 h 5940"/>
                              <a:gd name="T84" fmla="*/ 8483 w 8535"/>
                              <a:gd name="T85" fmla="*/ 3735 h 5940"/>
                              <a:gd name="T86" fmla="*/ 8527 w 8535"/>
                              <a:gd name="T87" fmla="*/ 3705 h 5940"/>
                              <a:gd name="T88" fmla="*/ 8533 w 8535"/>
                              <a:gd name="T89" fmla="*/ 2519 h 5940"/>
                              <a:gd name="T90" fmla="*/ 8491 w 8535"/>
                              <a:gd name="T91" fmla="*/ 2477 h 5940"/>
                              <a:gd name="T92" fmla="*/ 23 w 8535"/>
                              <a:gd name="T93" fmla="*/ 2487 h 5940"/>
                              <a:gd name="T94" fmla="*/ 0 w 8535"/>
                              <a:gd name="T95" fmla="*/ 3015 h 5940"/>
                              <a:gd name="T96" fmla="*/ 23 w 8535"/>
                              <a:gd name="T97" fmla="*/ 3063 h 5940"/>
                              <a:gd name="T98" fmla="*/ 8491 w 8535"/>
                              <a:gd name="T99" fmla="*/ 3073 h 5940"/>
                              <a:gd name="T100" fmla="*/ 8533 w 8535"/>
                              <a:gd name="T101" fmla="*/ 3031 h 5940"/>
                              <a:gd name="T102" fmla="*/ 8527 w 8535"/>
                              <a:gd name="T103" fmla="*/ 1845 h 5940"/>
                              <a:gd name="T104" fmla="*/ 8483 w 8535"/>
                              <a:gd name="T105" fmla="*/ 1815 h 5940"/>
                              <a:gd name="T106" fmla="*/ 12 w 8535"/>
                              <a:gd name="T107" fmla="*/ 1838 h 5940"/>
                              <a:gd name="T108" fmla="*/ 0 w 8535"/>
                              <a:gd name="T109" fmla="*/ 2363 h 5940"/>
                              <a:gd name="T110" fmla="*/ 30 w 8535"/>
                              <a:gd name="T111" fmla="*/ 2407 h 5940"/>
                              <a:gd name="T112" fmla="*/ 8505 w 8535"/>
                              <a:gd name="T113" fmla="*/ 2407 h 5940"/>
                              <a:gd name="T114" fmla="*/ 8535 w 8535"/>
                              <a:gd name="T115" fmla="*/ 2363 h 5940"/>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Lst>
                            <a:ahLst/>
                            <a:cxnLst>
                              <a:cxn ang="T116">
                                <a:pos x="T0" y="T1"/>
                              </a:cxn>
                              <a:cxn ang="T117">
                                <a:pos x="T2" y="T3"/>
                              </a:cxn>
                              <a:cxn ang="T118">
                                <a:pos x="T4" y="T5"/>
                              </a:cxn>
                              <a:cxn ang="T119">
                                <a:pos x="T6" y="T7"/>
                              </a:cxn>
                              <a:cxn ang="T120">
                                <a:pos x="T8" y="T9"/>
                              </a:cxn>
                              <a:cxn ang="T121">
                                <a:pos x="T10" y="T11"/>
                              </a:cxn>
                              <a:cxn ang="T122">
                                <a:pos x="T12" y="T13"/>
                              </a:cxn>
                              <a:cxn ang="T123">
                                <a:pos x="T14" y="T15"/>
                              </a:cxn>
                              <a:cxn ang="T124">
                                <a:pos x="T16" y="T17"/>
                              </a:cxn>
                              <a:cxn ang="T125">
                                <a:pos x="T18" y="T19"/>
                              </a:cxn>
                              <a:cxn ang="T126">
                                <a:pos x="T20" y="T21"/>
                              </a:cxn>
                              <a:cxn ang="T127">
                                <a:pos x="T22" y="T23"/>
                              </a:cxn>
                              <a:cxn ang="T128">
                                <a:pos x="T24" y="T25"/>
                              </a:cxn>
                              <a:cxn ang="T129">
                                <a:pos x="T26" y="T27"/>
                              </a:cxn>
                              <a:cxn ang="T130">
                                <a:pos x="T28" y="T29"/>
                              </a:cxn>
                              <a:cxn ang="T131">
                                <a:pos x="T30" y="T31"/>
                              </a:cxn>
                              <a:cxn ang="T132">
                                <a:pos x="T32" y="T33"/>
                              </a:cxn>
                              <a:cxn ang="T133">
                                <a:pos x="T34" y="T35"/>
                              </a:cxn>
                              <a:cxn ang="T134">
                                <a:pos x="T36" y="T37"/>
                              </a:cxn>
                              <a:cxn ang="T135">
                                <a:pos x="T38" y="T39"/>
                              </a:cxn>
                              <a:cxn ang="T136">
                                <a:pos x="T40" y="T41"/>
                              </a:cxn>
                              <a:cxn ang="T137">
                                <a:pos x="T42" y="T43"/>
                              </a:cxn>
                              <a:cxn ang="T138">
                                <a:pos x="T44" y="T45"/>
                              </a:cxn>
                              <a:cxn ang="T139">
                                <a:pos x="T46" y="T47"/>
                              </a:cxn>
                              <a:cxn ang="T140">
                                <a:pos x="T48" y="T49"/>
                              </a:cxn>
                              <a:cxn ang="T141">
                                <a:pos x="T50" y="T51"/>
                              </a:cxn>
                              <a:cxn ang="T142">
                                <a:pos x="T52" y="T53"/>
                              </a:cxn>
                              <a:cxn ang="T143">
                                <a:pos x="T54" y="T55"/>
                              </a:cxn>
                              <a:cxn ang="T144">
                                <a:pos x="T56" y="T57"/>
                              </a:cxn>
                              <a:cxn ang="T145">
                                <a:pos x="T58" y="T59"/>
                              </a:cxn>
                              <a:cxn ang="T146">
                                <a:pos x="T60" y="T61"/>
                              </a:cxn>
                              <a:cxn ang="T147">
                                <a:pos x="T62" y="T63"/>
                              </a:cxn>
                              <a:cxn ang="T148">
                                <a:pos x="T64" y="T65"/>
                              </a:cxn>
                              <a:cxn ang="T149">
                                <a:pos x="T66" y="T67"/>
                              </a:cxn>
                              <a:cxn ang="T150">
                                <a:pos x="T68" y="T69"/>
                              </a:cxn>
                              <a:cxn ang="T151">
                                <a:pos x="T70" y="T71"/>
                              </a:cxn>
                              <a:cxn ang="T152">
                                <a:pos x="T72" y="T73"/>
                              </a:cxn>
                              <a:cxn ang="T153">
                                <a:pos x="T74" y="T75"/>
                              </a:cxn>
                              <a:cxn ang="T154">
                                <a:pos x="T76" y="T77"/>
                              </a:cxn>
                              <a:cxn ang="T155">
                                <a:pos x="T78" y="T79"/>
                              </a:cxn>
                              <a:cxn ang="T156">
                                <a:pos x="T80" y="T81"/>
                              </a:cxn>
                              <a:cxn ang="T157">
                                <a:pos x="T82" y="T83"/>
                              </a:cxn>
                              <a:cxn ang="T158">
                                <a:pos x="T84" y="T85"/>
                              </a:cxn>
                              <a:cxn ang="T159">
                                <a:pos x="T86" y="T87"/>
                              </a:cxn>
                              <a:cxn ang="T160">
                                <a:pos x="T88" y="T89"/>
                              </a:cxn>
                              <a:cxn ang="T161">
                                <a:pos x="T90" y="T91"/>
                              </a:cxn>
                              <a:cxn ang="T162">
                                <a:pos x="T92" y="T93"/>
                              </a:cxn>
                              <a:cxn ang="T163">
                                <a:pos x="T94" y="T95"/>
                              </a:cxn>
                              <a:cxn ang="T164">
                                <a:pos x="T96" y="T97"/>
                              </a:cxn>
                              <a:cxn ang="T165">
                                <a:pos x="T98" y="T99"/>
                              </a:cxn>
                              <a:cxn ang="T166">
                                <a:pos x="T100" y="T101"/>
                              </a:cxn>
                              <a:cxn ang="T167">
                                <a:pos x="T102" y="T103"/>
                              </a:cxn>
                              <a:cxn ang="T168">
                                <a:pos x="T104" y="T105"/>
                              </a:cxn>
                              <a:cxn ang="T169">
                                <a:pos x="T106" y="T107"/>
                              </a:cxn>
                              <a:cxn ang="T170">
                                <a:pos x="T108" y="T109"/>
                              </a:cxn>
                              <a:cxn ang="T171">
                                <a:pos x="T110" y="T111"/>
                              </a:cxn>
                              <a:cxn ang="T172">
                                <a:pos x="T112" y="T113"/>
                              </a:cxn>
                              <a:cxn ang="T173">
                                <a:pos x="T114" y="T115"/>
                              </a:cxn>
                            </a:cxnLst>
                            <a:rect l="0" t="0" r="r" b="b"/>
                            <a:pathLst>
                              <a:path w="8535" h="5940">
                                <a:moveTo>
                                  <a:pt x="8535" y="5932"/>
                                </a:moveTo>
                                <a:lnTo>
                                  <a:pt x="8533" y="5924"/>
                                </a:lnTo>
                                <a:lnTo>
                                  <a:pt x="8527" y="5910"/>
                                </a:lnTo>
                                <a:lnTo>
                                  <a:pt x="8523" y="5903"/>
                                </a:lnTo>
                                <a:lnTo>
                                  <a:pt x="8512" y="5892"/>
                                </a:lnTo>
                                <a:lnTo>
                                  <a:pt x="8505" y="5888"/>
                                </a:lnTo>
                                <a:lnTo>
                                  <a:pt x="8491" y="5882"/>
                                </a:lnTo>
                                <a:lnTo>
                                  <a:pt x="8483" y="5880"/>
                                </a:lnTo>
                                <a:lnTo>
                                  <a:pt x="52" y="5880"/>
                                </a:lnTo>
                                <a:lnTo>
                                  <a:pt x="44" y="5882"/>
                                </a:lnTo>
                                <a:lnTo>
                                  <a:pt x="30" y="5888"/>
                                </a:lnTo>
                                <a:lnTo>
                                  <a:pt x="23" y="5892"/>
                                </a:lnTo>
                                <a:lnTo>
                                  <a:pt x="12" y="5903"/>
                                </a:lnTo>
                                <a:lnTo>
                                  <a:pt x="8" y="5910"/>
                                </a:lnTo>
                                <a:lnTo>
                                  <a:pt x="2" y="5924"/>
                                </a:lnTo>
                                <a:lnTo>
                                  <a:pt x="0" y="5932"/>
                                </a:lnTo>
                                <a:lnTo>
                                  <a:pt x="0" y="5940"/>
                                </a:lnTo>
                                <a:lnTo>
                                  <a:pt x="8535" y="5940"/>
                                </a:lnTo>
                                <a:lnTo>
                                  <a:pt x="8535" y="5932"/>
                                </a:lnTo>
                                <a:close/>
                                <a:moveTo>
                                  <a:pt x="8535" y="5272"/>
                                </a:moveTo>
                                <a:lnTo>
                                  <a:pt x="8533" y="5264"/>
                                </a:lnTo>
                                <a:lnTo>
                                  <a:pt x="8527" y="5250"/>
                                </a:lnTo>
                                <a:lnTo>
                                  <a:pt x="8523" y="5243"/>
                                </a:lnTo>
                                <a:lnTo>
                                  <a:pt x="8512" y="5232"/>
                                </a:lnTo>
                                <a:lnTo>
                                  <a:pt x="8505" y="5228"/>
                                </a:lnTo>
                                <a:lnTo>
                                  <a:pt x="8491" y="5222"/>
                                </a:lnTo>
                                <a:lnTo>
                                  <a:pt x="8483" y="5220"/>
                                </a:lnTo>
                                <a:lnTo>
                                  <a:pt x="52" y="5220"/>
                                </a:lnTo>
                                <a:lnTo>
                                  <a:pt x="44" y="5222"/>
                                </a:lnTo>
                                <a:lnTo>
                                  <a:pt x="30" y="5228"/>
                                </a:lnTo>
                                <a:lnTo>
                                  <a:pt x="23" y="5232"/>
                                </a:lnTo>
                                <a:lnTo>
                                  <a:pt x="12" y="5243"/>
                                </a:lnTo>
                                <a:lnTo>
                                  <a:pt x="8" y="5250"/>
                                </a:lnTo>
                                <a:lnTo>
                                  <a:pt x="2" y="5264"/>
                                </a:lnTo>
                                <a:lnTo>
                                  <a:pt x="0" y="5272"/>
                                </a:lnTo>
                                <a:lnTo>
                                  <a:pt x="0" y="5760"/>
                                </a:lnTo>
                                <a:lnTo>
                                  <a:pt x="0" y="5768"/>
                                </a:lnTo>
                                <a:lnTo>
                                  <a:pt x="2" y="5776"/>
                                </a:lnTo>
                                <a:lnTo>
                                  <a:pt x="8" y="5790"/>
                                </a:lnTo>
                                <a:lnTo>
                                  <a:pt x="12" y="5797"/>
                                </a:lnTo>
                                <a:lnTo>
                                  <a:pt x="23" y="5808"/>
                                </a:lnTo>
                                <a:lnTo>
                                  <a:pt x="30" y="5812"/>
                                </a:lnTo>
                                <a:lnTo>
                                  <a:pt x="44" y="5818"/>
                                </a:lnTo>
                                <a:lnTo>
                                  <a:pt x="52" y="5820"/>
                                </a:lnTo>
                                <a:lnTo>
                                  <a:pt x="8483" y="5820"/>
                                </a:lnTo>
                                <a:lnTo>
                                  <a:pt x="8491" y="5818"/>
                                </a:lnTo>
                                <a:lnTo>
                                  <a:pt x="8505" y="5812"/>
                                </a:lnTo>
                                <a:lnTo>
                                  <a:pt x="8512" y="5808"/>
                                </a:lnTo>
                                <a:lnTo>
                                  <a:pt x="8523" y="5797"/>
                                </a:lnTo>
                                <a:lnTo>
                                  <a:pt x="8527" y="5790"/>
                                </a:lnTo>
                                <a:lnTo>
                                  <a:pt x="8533" y="5776"/>
                                </a:lnTo>
                                <a:lnTo>
                                  <a:pt x="8535" y="5768"/>
                                </a:lnTo>
                                <a:lnTo>
                                  <a:pt x="8535" y="5272"/>
                                </a:lnTo>
                                <a:close/>
                                <a:moveTo>
                                  <a:pt x="8535" y="4612"/>
                                </a:moveTo>
                                <a:lnTo>
                                  <a:pt x="8533" y="4604"/>
                                </a:lnTo>
                                <a:lnTo>
                                  <a:pt x="8527" y="4590"/>
                                </a:lnTo>
                                <a:lnTo>
                                  <a:pt x="8523" y="4583"/>
                                </a:lnTo>
                                <a:lnTo>
                                  <a:pt x="8512" y="4572"/>
                                </a:lnTo>
                                <a:lnTo>
                                  <a:pt x="8505" y="4568"/>
                                </a:lnTo>
                                <a:lnTo>
                                  <a:pt x="8491" y="4562"/>
                                </a:lnTo>
                                <a:lnTo>
                                  <a:pt x="8483" y="4560"/>
                                </a:lnTo>
                                <a:lnTo>
                                  <a:pt x="52" y="4560"/>
                                </a:lnTo>
                                <a:lnTo>
                                  <a:pt x="44" y="4562"/>
                                </a:lnTo>
                                <a:lnTo>
                                  <a:pt x="30" y="4568"/>
                                </a:lnTo>
                                <a:lnTo>
                                  <a:pt x="23" y="4572"/>
                                </a:lnTo>
                                <a:lnTo>
                                  <a:pt x="12" y="4583"/>
                                </a:lnTo>
                                <a:lnTo>
                                  <a:pt x="8" y="4590"/>
                                </a:lnTo>
                                <a:lnTo>
                                  <a:pt x="2" y="4604"/>
                                </a:lnTo>
                                <a:lnTo>
                                  <a:pt x="0" y="4612"/>
                                </a:lnTo>
                                <a:lnTo>
                                  <a:pt x="0" y="5100"/>
                                </a:lnTo>
                                <a:lnTo>
                                  <a:pt x="0" y="5108"/>
                                </a:lnTo>
                                <a:lnTo>
                                  <a:pt x="2" y="5116"/>
                                </a:lnTo>
                                <a:lnTo>
                                  <a:pt x="8" y="5130"/>
                                </a:lnTo>
                                <a:lnTo>
                                  <a:pt x="12" y="5137"/>
                                </a:lnTo>
                                <a:lnTo>
                                  <a:pt x="23" y="5148"/>
                                </a:lnTo>
                                <a:lnTo>
                                  <a:pt x="30" y="5152"/>
                                </a:lnTo>
                                <a:lnTo>
                                  <a:pt x="44" y="5158"/>
                                </a:lnTo>
                                <a:lnTo>
                                  <a:pt x="52" y="5160"/>
                                </a:lnTo>
                                <a:lnTo>
                                  <a:pt x="8483" y="5160"/>
                                </a:lnTo>
                                <a:lnTo>
                                  <a:pt x="8491" y="5158"/>
                                </a:lnTo>
                                <a:lnTo>
                                  <a:pt x="8505" y="5152"/>
                                </a:lnTo>
                                <a:lnTo>
                                  <a:pt x="8512" y="5148"/>
                                </a:lnTo>
                                <a:lnTo>
                                  <a:pt x="8523" y="5137"/>
                                </a:lnTo>
                                <a:lnTo>
                                  <a:pt x="8527" y="5130"/>
                                </a:lnTo>
                                <a:lnTo>
                                  <a:pt x="8533" y="5116"/>
                                </a:lnTo>
                                <a:lnTo>
                                  <a:pt x="8535" y="5108"/>
                                </a:lnTo>
                                <a:lnTo>
                                  <a:pt x="8535" y="4612"/>
                                </a:lnTo>
                                <a:close/>
                                <a:moveTo>
                                  <a:pt x="8535" y="3652"/>
                                </a:moveTo>
                                <a:lnTo>
                                  <a:pt x="8533" y="3644"/>
                                </a:lnTo>
                                <a:lnTo>
                                  <a:pt x="8527" y="3630"/>
                                </a:lnTo>
                                <a:lnTo>
                                  <a:pt x="8523" y="3623"/>
                                </a:lnTo>
                                <a:lnTo>
                                  <a:pt x="8512" y="3612"/>
                                </a:lnTo>
                                <a:lnTo>
                                  <a:pt x="8505" y="3608"/>
                                </a:lnTo>
                                <a:lnTo>
                                  <a:pt x="8491" y="3602"/>
                                </a:lnTo>
                                <a:lnTo>
                                  <a:pt x="8483" y="3600"/>
                                </a:lnTo>
                                <a:lnTo>
                                  <a:pt x="52" y="3600"/>
                                </a:lnTo>
                                <a:lnTo>
                                  <a:pt x="44" y="3602"/>
                                </a:lnTo>
                                <a:lnTo>
                                  <a:pt x="30" y="3608"/>
                                </a:lnTo>
                                <a:lnTo>
                                  <a:pt x="23" y="3612"/>
                                </a:lnTo>
                                <a:lnTo>
                                  <a:pt x="12" y="3623"/>
                                </a:lnTo>
                                <a:lnTo>
                                  <a:pt x="8" y="3630"/>
                                </a:lnTo>
                                <a:lnTo>
                                  <a:pt x="2" y="3644"/>
                                </a:lnTo>
                                <a:lnTo>
                                  <a:pt x="0" y="3652"/>
                                </a:lnTo>
                                <a:lnTo>
                                  <a:pt x="0" y="4440"/>
                                </a:lnTo>
                                <a:lnTo>
                                  <a:pt x="0" y="4448"/>
                                </a:lnTo>
                                <a:lnTo>
                                  <a:pt x="2" y="4456"/>
                                </a:lnTo>
                                <a:lnTo>
                                  <a:pt x="8" y="4470"/>
                                </a:lnTo>
                                <a:lnTo>
                                  <a:pt x="12" y="4477"/>
                                </a:lnTo>
                                <a:lnTo>
                                  <a:pt x="23" y="4488"/>
                                </a:lnTo>
                                <a:lnTo>
                                  <a:pt x="30" y="4492"/>
                                </a:lnTo>
                                <a:lnTo>
                                  <a:pt x="44" y="4498"/>
                                </a:lnTo>
                                <a:lnTo>
                                  <a:pt x="52" y="4500"/>
                                </a:lnTo>
                                <a:lnTo>
                                  <a:pt x="8483" y="4500"/>
                                </a:lnTo>
                                <a:lnTo>
                                  <a:pt x="8491" y="4498"/>
                                </a:lnTo>
                                <a:lnTo>
                                  <a:pt x="8505" y="4492"/>
                                </a:lnTo>
                                <a:lnTo>
                                  <a:pt x="8512" y="4488"/>
                                </a:lnTo>
                                <a:lnTo>
                                  <a:pt x="8523" y="4477"/>
                                </a:lnTo>
                                <a:lnTo>
                                  <a:pt x="8527" y="4470"/>
                                </a:lnTo>
                                <a:lnTo>
                                  <a:pt x="8533" y="4456"/>
                                </a:lnTo>
                                <a:lnTo>
                                  <a:pt x="8535" y="4448"/>
                                </a:lnTo>
                                <a:lnTo>
                                  <a:pt x="8535" y="3652"/>
                                </a:lnTo>
                                <a:close/>
                                <a:moveTo>
                                  <a:pt x="8535" y="2992"/>
                                </a:moveTo>
                                <a:lnTo>
                                  <a:pt x="8533" y="2984"/>
                                </a:lnTo>
                                <a:lnTo>
                                  <a:pt x="8527" y="2970"/>
                                </a:lnTo>
                                <a:lnTo>
                                  <a:pt x="8523" y="2963"/>
                                </a:lnTo>
                                <a:lnTo>
                                  <a:pt x="8512" y="2952"/>
                                </a:lnTo>
                                <a:lnTo>
                                  <a:pt x="8505" y="2948"/>
                                </a:lnTo>
                                <a:lnTo>
                                  <a:pt x="8491" y="2942"/>
                                </a:lnTo>
                                <a:lnTo>
                                  <a:pt x="8483" y="2940"/>
                                </a:lnTo>
                                <a:lnTo>
                                  <a:pt x="52" y="2940"/>
                                </a:lnTo>
                                <a:lnTo>
                                  <a:pt x="44" y="2942"/>
                                </a:lnTo>
                                <a:lnTo>
                                  <a:pt x="30" y="2948"/>
                                </a:lnTo>
                                <a:lnTo>
                                  <a:pt x="23" y="2952"/>
                                </a:lnTo>
                                <a:lnTo>
                                  <a:pt x="12" y="2963"/>
                                </a:lnTo>
                                <a:lnTo>
                                  <a:pt x="8" y="2970"/>
                                </a:lnTo>
                                <a:lnTo>
                                  <a:pt x="2" y="2984"/>
                                </a:lnTo>
                                <a:lnTo>
                                  <a:pt x="0" y="2992"/>
                                </a:lnTo>
                                <a:lnTo>
                                  <a:pt x="0" y="3480"/>
                                </a:lnTo>
                                <a:lnTo>
                                  <a:pt x="0" y="3488"/>
                                </a:lnTo>
                                <a:lnTo>
                                  <a:pt x="2" y="3496"/>
                                </a:lnTo>
                                <a:lnTo>
                                  <a:pt x="8" y="3510"/>
                                </a:lnTo>
                                <a:lnTo>
                                  <a:pt x="12" y="3517"/>
                                </a:lnTo>
                                <a:lnTo>
                                  <a:pt x="23" y="3528"/>
                                </a:lnTo>
                                <a:lnTo>
                                  <a:pt x="30" y="3532"/>
                                </a:lnTo>
                                <a:lnTo>
                                  <a:pt x="44" y="3538"/>
                                </a:lnTo>
                                <a:lnTo>
                                  <a:pt x="52" y="3540"/>
                                </a:lnTo>
                                <a:lnTo>
                                  <a:pt x="8483" y="3540"/>
                                </a:lnTo>
                                <a:lnTo>
                                  <a:pt x="8491" y="3538"/>
                                </a:lnTo>
                                <a:lnTo>
                                  <a:pt x="8505" y="3532"/>
                                </a:lnTo>
                                <a:lnTo>
                                  <a:pt x="8512" y="3528"/>
                                </a:lnTo>
                                <a:lnTo>
                                  <a:pt x="8523" y="3517"/>
                                </a:lnTo>
                                <a:lnTo>
                                  <a:pt x="8527" y="3510"/>
                                </a:lnTo>
                                <a:lnTo>
                                  <a:pt x="8533" y="3496"/>
                                </a:lnTo>
                                <a:lnTo>
                                  <a:pt x="8535" y="3488"/>
                                </a:lnTo>
                                <a:lnTo>
                                  <a:pt x="8535" y="2992"/>
                                </a:lnTo>
                                <a:close/>
                                <a:moveTo>
                                  <a:pt x="8535" y="2032"/>
                                </a:moveTo>
                                <a:lnTo>
                                  <a:pt x="8533" y="2024"/>
                                </a:lnTo>
                                <a:lnTo>
                                  <a:pt x="8527" y="2010"/>
                                </a:lnTo>
                                <a:lnTo>
                                  <a:pt x="8523" y="2003"/>
                                </a:lnTo>
                                <a:lnTo>
                                  <a:pt x="8512" y="1992"/>
                                </a:lnTo>
                                <a:lnTo>
                                  <a:pt x="8505" y="1988"/>
                                </a:lnTo>
                                <a:lnTo>
                                  <a:pt x="8491" y="1982"/>
                                </a:lnTo>
                                <a:lnTo>
                                  <a:pt x="8483" y="1980"/>
                                </a:lnTo>
                                <a:lnTo>
                                  <a:pt x="52" y="1980"/>
                                </a:lnTo>
                                <a:lnTo>
                                  <a:pt x="44" y="1982"/>
                                </a:lnTo>
                                <a:lnTo>
                                  <a:pt x="30" y="1988"/>
                                </a:lnTo>
                                <a:lnTo>
                                  <a:pt x="23" y="1992"/>
                                </a:lnTo>
                                <a:lnTo>
                                  <a:pt x="12" y="2003"/>
                                </a:lnTo>
                                <a:lnTo>
                                  <a:pt x="8" y="2010"/>
                                </a:lnTo>
                                <a:lnTo>
                                  <a:pt x="2" y="2024"/>
                                </a:lnTo>
                                <a:lnTo>
                                  <a:pt x="0" y="2032"/>
                                </a:lnTo>
                                <a:lnTo>
                                  <a:pt x="0" y="2820"/>
                                </a:lnTo>
                                <a:lnTo>
                                  <a:pt x="0" y="2828"/>
                                </a:lnTo>
                                <a:lnTo>
                                  <a:pt x="2" y="2836"/>
                                </a:lnTo>
                                <a:lnTo>
                                  <a:pt x="8" y="2850"/>
                                </a:lnTo>
                                <a:lnTo>
                                  <a:pt x="12" y="2857"/>
                                </a:lnTo>
                                <a:lnTo>
                                  <a:pt x="23" y="2868"/>
                                </a:lnTo>
                                <a:lnTo>
                                  <a:pt x="30" y="2872"/>
                                </a:lnTo>
                                <a:lnTo>
                                  <a:pt x="44" y="2878"/>
                                </a:lnTo>
                                <a:lnTo>
                                  <a:pt x="52" y="2880"/>
                                </a:lnTo>
                                <a:lnTo>
                                  <a:pt x="8483" y="2880"/>
                                </a:lnTo>
                                <a:lnTo>
                                  <a:pt x="8491" y="2878"/>
                                </a:lnTo>
                                <a:lnTo>
                                  <a:pt x="8505" y="2872"/>
                                </a:lnTo>
                                <a:lnTo>
                                  <a:pt x="8512" y="2868"/>
                                </a:lnTo>
                                <a:lnTo>
                                  <a:pt x="8523" y="2857"/>
                                </a:lnTo>
                                <a:lnTo>
                                  <a:pt x="8527" y="2850"/>
                                </a:lnTo>
                                <a:lnTo>
                                  <a:pt x="8533" y="2836"/>
                                </a:lnTo>
                                <a:lnTo>
                                  <a:pt x="8535" y="2828"/>
                                </a:lnTo>
                                <a:lnTo>
                                  <a:pt x="8535" y="2032"/>
                                </a:lnTo>
                                <a:close/>
                                <a:moveTo>
                                  <a:pt x="8535" y="1372"/>
                                </a:moveTo>
                                <a:lnTo>
                                  <a:pt x="8533" y="1364"/>
                                </a:lnTo>
                                <a:lnTo>
                                  <a:pt x="8527" y="1350"/>
                                </a:lnTo>
                                <a:lnTo>
                                  <a:pt x="8523" y="1343"/>
                                </a:lnTo>
                                <a:lnTo>
                                  <a:pt x="8512" y="1332"/>
                                </a:lnTo>
                                <a:lnTo>
                                  <a:pt x="8505" y="1328"/>
                                </a:lnTo>
                                <a:lnTo>
                                  <a:pt x="8491" y="1322"/>
                                </a:lnTo>
                                <a:lnTo>
                                  <a:pt x="8483" y="1320"/>
                                </a:lnTo>
                                <a:lnTo>
                                  <a:pt x="52" y="1320"/>
                                </a:lnTo>
                                <a:lnTo>
                                  <a:pt x="44" y="1322"/>
                                </a:lnTo>
                                <a:lnTo>
                                  <a:pt x="30" y="1328"/>
                                </a:lnTo>
                                <a:lnTo>
                                  <a:pt x="23" y="1332"/>
                                </a:lnTo>
                                <a:lnTo>
                                  <a:pt x="12" y="1343"/>
                                </a:lnTo>
                                <a:lnTo>
                                  <a:pt x="8" y="1350"/>
                                </a:lnTo>
                                <a:lnTo>
                                  <a:pt x="2" y="1364"/>
                                </a:lnTo>
                                <a:lnTo>
                                  <a:pt x="0" y="1372"/>
                                </a:lnTo>
                                <a:lnTo>
                                  <a:pt x="0" y="1860"/>
                                </a:lnTo>
                                <a:lnTo>
                                  <a:pt x="0" y="1868"/>
                                </a:lnTo>
                                <a:lnTo>
                                  <a:pt x="2" y="1876"/>
                                </a:lnTo>
                                <a:lnTo>
                                  <a:pt x="8" y="1890"/>
                                </a:lnTo>
                                <a:lnTo>
                                  <a:pt x="12" y="1897"/>
                                </a:lnTo>
                                <a:lnTo>
                                  <a:pt x="23" y="1908"/>
                                </a:lnTo>
                                <a:lnTo>
                                  <a:pt x="30" y="1912"/>
                                </a:lnTo>
                                <a:lnTo>
                                  <a:pt x="44" y="1918"/>
                                </a:lnTo>
                                <a:lnTo>
                                  <a:pt x="52" y="1920"/>
                                </a:lnTo>
                                <a:lnTo>
                                  <a:pt x="8483" y="1920"/>
                                </a:lnTo>
                                <a:lnTo>
                                  <a:pt x="8491" y="1918"/>
                                </a:lnTo>
                                <a:lnTo>
                                  <a:pt x="8505" y="1912"/>
                                </a:lnTo>
                                <a:lnTo>
                                  <a:pt x="8512" y="1908"/>
                                </a:lnTo>
                                <a:lnTo>
                                  <a:pt x="8523" y="1897"/>
                                </a:lnTo>
                                <a:lnTo>
                                  <a:pt x="8527" y="1890"/>
                                </a:lnTo>
                                <a:lnTo>
                                  <a:pt x="8533" y="1876"/>
                                </a:lnTo>
                                <a:lnTo>
                                  <a:pt x="8535" y="1868"/>
                                </a:lnTo>
                                <a:lnTo>
                                  <a:pt x="8535" y="1372"/>
                                </a:lnTo>
                                <a:close/>
                                <a:moveTo>
                                  <a:pt x="8535" y="712"/>
                                </a:moveTo>
                                <a:lnTo>
                                  <a:pt x="8533" y="704"/>
                                </a:lnTo>
                                <a:lnTo>
                                  <a:pt x="8527" y="690"/>
                                </a:lnTo>
                                <a:lnTo>
                                  <a:pt x="8523" y="683"/>
                                </a:lnTo>
                                <a:lnTo>
                                  <a:pt x="8512" y="672"/>
                                </a:lnTo>
                                <a:lnTo>
                                  <a:pt x="8505" y="668"/>
                                </a:lnTo>
                                <a:lnTo>
                                  <a:pt x="8491" y="662"/>
                                </a:lnTo>
                                <a:lnTo>
                                  <a:pt x="8483" y="660"/>
                                </a:lnTo>
                                <a:lnTo>
                                  <a:pt x="52" y="660"/>
                                </a:lnTo>
                                <a:lnTo>
                                  <a:pt x="44" y="662"/>
                                </a:lnTo>
                                <a:lnTo>
                                  <a:pt x="30" y="668"/>
                                </a:lnTo>
                                <a:lnTo>
                                  <a:pt x="23" y="672"/>
                                </a:lnTo>
                                <a:lnTo>
                                  <a:pt x="12" y="683"/>
                                </a:lnTo>
                                <a:lnTo>
                                  <a:pt x="8" y="690"/>
                                </a:lnTo>
                                <a:lnTo>
                                  <a:pt x="2" y="704"/>
                                </a:lnTo>
                                <a:lnTo>
                                  <a:pt x="0" y="712"/>
                                </a:lnTo>
                                <a:lnTo>
                                  <a:pt x="0" y="1200"/>
                                </a:lnTo>
                                <a:lnTo>
                                  <a:pt x="0" y="1208"/>
                                </a:lnTo>
                                <a:lnTo>
                                  <a:pt x="2" y="1216"/>
                                </a:lnTo>
                                <a:lnTo>
                                  <a:pt x="8" y="1230"/>
                                </a:lnTo>
                                <a:lnTo>
                                  <a:pt x="12" y="1237"/>
                                </a:lnTo>
                                <a:lnTo>
                                  <a:pt x="23" y="1248"/>
                                </a:lnTo>
                                <a:lnTo>
                                  <a:pt x="30" y="1252"/>
                                </a:lnTo>
                                <a:lnTo>
                                  <a:pt x="44" y="1258"/>
                                </a:lnTo>
                                <a:lnTo>
                                  <a:pt x="52" y="1260"/>
                                </a:lnTo>
                                <a:lnTo>
                                  <a:pt x="8483" y="1260"/>
                                </a:lnTo>
                                <a:lnTo>
                                  <a:pt x="8491" y="1258"/>
                                </a:lnTo>
                                <a:lnTo>
                                  <a:pt x="8505" y="1252"/>
                                </a:lnTo>
                                <a:lnTo>
                                  <a:pt x="8512" y="1248"/>
                                </a:lnTo>
                                <a:lnTo>
                                  <a:pt x="8523" y="1237"/>
                                </a:lnTo>
                                <a:lnTo>
                                  <a:pt x="8527" y="1230"/>
                                </a:lnTo>
                                <a:lnTo>
                                  <a:pt x="8533" y="1216"/>
                                </a:lnTo>
                                <a:lnTo>
                                  <a:pt x="8535" y="1208"/>
                                </a:lnTo>
                                <a:lnTo>
                                  <a:pt x="8535" y="712"/>
                                </a:lnTo>
                                <a:close/>
                                <a:moveTo>
                                  <a:pt x="8535" y="52"/>
                                </a:moveTo>
                                <a:lnTo>
                                  <a:pt x="8533" y="44"/>
                                </a:lnTo>
                                <a:lnTo>
                                  <a:pt x="8527" y="30"/>
                                </a:lnTo>
                                <a:lnTo>
                                  <a:pt x="8523" y="23"/>
                                </a:lnTo>
                                <a:lnTo>
                                  <a:pt x="8512" y="12"/>
                                </a:lnTo>
                                <a:lnTo>
                                  <a:pt x="8505" y="8"/>
                                </a:lnTo>
                                <a:lnTo>
                                  <a:pt x="8491" y="2"/>
                                </a:lnTo>
                                <a:lnTo>
                                  <a:pt x="8483" y="0"/>
                                </a:lnTo>
                                <a:lnTo>
                                  <a:pt x="52" y="0"/>
                                </a:lnTo>
                                <a:lnTo>
                                  <a:pt x="44" y="2"/>
                                </a:lnTo>
                                <a:lnTo>
                                  <a:pt x="30" y="8"/>
                                </a:lnTo>
                                <a:lnTo>
                                  <a:pt x="23" y="12"/>
                                </a:lnTo>
                                <a:lnTo>
                                  <a:pt x="12" y="23"/>
                                </a:lnTo>
                                <a:lnTo>
                                  <a:pt x="8" y="30"/>
                                </a:lnTo>
                                <a:lnTo>
                                  <a:pt x="2" y="44"/>
                                </a:lnTo>
                                <a:lnTo>
                                  <a:pt x="0" y="52"/>
                                </a:lnTo>
                                <a:lnTo>
                                  <a:pt x="0" y="540"/>
                                </a:lnTo>
                                <a:lnTo>
                                  <a:pt x="0" y="548"/>
                                </a:lnTo>
                                <a:lnTo>
                                  <a:pt x="2" y="556"/>
                                </a:lnTo>
                                <a:lnTo>
                                  <a:pt x="8" y="570"/>
                                </a:lnTo>
                                <a:lnTo>
                                  <a:pt x="12" y="577"/>
                                </a:lnTo>
                                <a:lnTo>
                                  <a:pt x="23" y="588"/>
                                </a:lnTo>
                                <a:lnTo>
                                  <a:pt x="30" y="592"/>
                                </a:lnTo>
                                <a:lnTo>
                                  <a:pt x="44" y="598"/>
                                </a:lnTo>
                                <a:lnTo>
                                  <a:pt x="52" y="600"/>
                                </a:lnTo>
                                <a:lnTo>
                                  <a:pt x="8483" y="600"/>
                                </a:lnTo>
                                <a:lnTo>
                                  <a:pt x="8491" y="598"/>
                                </a:lnTo>
                                <a:lnTo>
                                  <a:pt x="8505" y="592"/>
                                </a:lnTo>
                                <a:lnTo>
                                  <a:pt x="8512" y="588"/>
                                </a:lnTo>
                                <a:lnTo>
                                  <a:pt x="8523" y="577"/>
                                </a:lnTo>
                                <a:lnTo>
                                  <a:pt x="8527" y="570"/>
                                </a:lnTo>
                                <a:lnTo>
                                  <a:pt x="8533" y="556"/>
                                </a:lnTo>
                                <a:lnTo>
                                  <a:pt x="8535" y="548"/>
                                </a:lnTo>
                                <a:lnTo>
                                  <a:pt x="853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docshape131"/>
                        <wps:cNvSpPr txBox="1">
                          <a:spLocks noChangeArrowheads="1"/>
                        </wps:cNvSpPr>
                        <wps:spPr bwMode="auto">
                          <a:xfrm>
                            <a:off x="375" y="338"/>
                            <a:ext cx="8406"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line="290" w:lineRule="auto"/>
                                <w:rPr>
                                  <w:rFonts w:ascii="Calibri"/>
                                  <w:sz w:val="24"/>
                                </w:rPr>
                              </w:pPr>
                              <w:r>
                                <w:rPr>
                                  <w:rFonts w:ascii="Calibri"/>
                                  <w:color w:val="202024"/>
                                  <w:w w:val="110"/>
                                  <w:sz w:val="24"/>
                                </w:rPr>
                                <w:t>7.</w:t>
                              </w:r>
                              <w:r>
                                <w:rPr>
                                  <w:rFonts w:ascii="Calibri"/>
                                  <w:color w:val="202024"/>
                                  <w:spacing w:val="4"/>
                                  <w:w w:val="110"/>
                                  <w:sz w:val="24"/>
                                </w:rPr>
                                <w:t xml:space="preserve"> </w:t>
                              </w:r>
                              <w:r>
                                <w:rPr>
                                  <w:rFonts w:ascii="Calibri"/>
                                  <w:color w:val="202024"/>
                                  <w:w w:val="110"/>
                                  <w:sz w:val="24"/>
                                </w:rPr>
                                <w:t>Knowing</w:t>
                              </w:r>
                              <w:r>
                                <w:rPr>
                                  <w:rFonts w:ascii="Calibri"/>
                                  <w:color w:val="202024"/>
                                  <w:spacing w:val="5"/>
                                  <w:w w:val="110"/>
                                  <w:sz w:val="24"/>
                                </w:rPr>
                                <w:t xml:space="preserve"> </w:t>
                              </w:r>
                              <w:r>
                                <w:rPr>
                                  <w:rFonts w:ascii="Calibri"/>
                                  <w:color w:val="202024"/>
                                  <w:w w:val="110"/>
                                  <w:sz w:val="24"/>
                                </w:rPr>
                                <w:t>that</w:t>
                              </w:r>
                              <w:r>
                                <w:rPr>
                                  <w:rFonts w:ascii="Calibri"/>
                                  <w:color w:val="202024"/>
                                  <w:spacing w:val="5"/>
                                  <w:w w:val="110"/>
                                  <w:sz w:val="24"/>
                                </w:rPr>
                                <w:t xml:space="preserve"> </w:t>
                              </w:r>
                              <w:r>
                                <w:rPr>
                                  <w:rFonts w:ascii="Calibri"/>
                                  <w:color w:val="202024"/>
                                  <w:w w:val="110"/>
                                  <w:sz w:val="24"/>
                                </w:rPr>
                                <w:t>ACC</w:t>
                              </w:r>
                              <w:r>
                                <w:rPr>
                                  <w:rFonts w:ascii="Calibri"/>
                                  <w:color w:val="202024"/>
                                  <w:spacing w:val="5"/>
                                  <w:w w:val="110"/>
                                  <w:sz w:val="24"/>
                                </w:rPr>
                                <w:t xml:space="preserve"> </w:t>
                              </w:r>
                              <w:r>
                                <w:rPr>
                                  <w:rFonts w:ascii="Calibri"/>
                                  <w:color w:val="202024"/>
                                  <w:w w:val="110"/>
                                  <w:sz w:val="24"/>
                                </w:rPr>
                                <w:t>407,</w:t>
                              </w:r>
                              <w:r>
                                <w:rPr>
                                  <w:rFonts w:ascii="Calibri"/>
                                  <w:color w:val="202024"/>
                                  <w:spacing w:val="5"/>
                                  <w:w w:val="110"/>
                                  <w:sz w:val="24"/>
                                </w:rPr>
                                <w:t xml:space="preserve"> </w:t>
                              </w:r>
                              <w:r>
                                <w:rPr>
                                  <w:rFonts w:ascii="Calibri"/>
                                  <w:color w:val="202024"/>
                                  <w:w w:val="110"/>
                                  <w:sz w:val="24"/>
                                </w:rPr>
                                <w:t>413,</w:t>
                              </w:r>
                              <w:r>
                                <w:rPr>
                                  <w:rFonts w:ascii="Calibri"/>
                                  <w:color w:val="202024"/>
                                  <w:spacing w:val="5"/>
                                  <w:w w:val="110"/>
                                  <w:sz w:val="24"/>
                                </w:rPr>
                                <w:t xml:space="preserve"> </w:t>
                              </w:r>
                              <w:r>
                                <w:rPr>
                                  <w:rFonts w:ascii="Calibri"/>
                                  <w:color w:val="202024"/>
                                  <w:w w:val="110"/>
                                  <w:sz w:val="24"/>
                                </w:rPr>
                                <w:t>and</w:t>
                              </w:r>
                              <w:r>
                                <w:rPr>
                                  <w:rFonts w:ascii="Calibri"/>
                                  <w:color w:val="202024"/>
                                  <w:spacing w:val="5"/>
                                  <w:w w:val="110"/>
                                  <w:sz w:val="24"/>
                                </w:rPr>
                                <w:t xml:space="preserve"> </w:t>
                              </w:r>
                              <w:r>
                                <w:rPr>
                                  <w:rFonts w:ascii="Calibri"/>
                                  <w:color w:val="202024"/>
                                  <w:w w:val="110"/>
                                  <w:sz w:val="24"/>
                                </w:rPr>
                                <w:t>415</w:t>
                              </w:r>
                              <w:r>
                                <w:rPr>
                                  <w:rFonts w:ascii="Calibri"/>
                                  <w:color w:val="202024"/>
                                  <w:spacing w:val="5"/>
                                  <w:w w:val="110"/>
                                  <w:sz w:val="24"/>
                                </w:rPr>
                                <w:t xml:space="preserve"> </w:t>
                              </w:r>
                              <w:r>
                                <w:rPr>
                                  <w:rFonts w:ascii="Calibri"/>
                                  <w:color w:val="202024"/>
                                  <w:w w:val="110"/>
                                  <w:sz w:val="24"/>
                                </w:rPr>
                                <w:t>cover</w:t>
                              </w:r>
                              <w:r>
                                <w:rPr>
                                  <w:rFonts w:ascii="Calibri"/>
                                  <w:color w:val="202024"/>
                                  <w:spacing w:val="4"/>
                                  <w:w w:val="110"/>
                                  <w:sz w:val="24"/>
                                </w:rPr>
                                <w:t xml:space="preserve"> </w:t>
                              </w:r>
                              <w:r>
                                <w:rPr>
                                  <w:rFonts w:ascii="Calibri"/>
                                  <w:color w:val="202024"/>
                                  <w:w w:val="110"/>
                                  <w:sz w:val="24"/>
                                </w:rPr>
                                <w:t>topics</w:t>
                              </w:r>
                              <w:r>
                                <w:rPr>
                                  <w:rFonts w:ascii="Calibri"/>
                                  <w:color w:val="202024"/>
                                  <w:spacing w:val="5"/>
                                  <w:w w:val="110"/>
                                  <w:sz w:val="24"/>
                                </w:rPr>
                                <w:t xml:space="preserve"> </w:t>
                              </w:r>
                              <w:r>
                                <w:rPr>
                                  <w:rFonts w:ascii="Calibri"/>
                                  <w:color w:val="202024"/>
                                  <w:w w:val="110"/>
                                  <w:sz w:val="24"/>
                                </w:rPr>
                                <w:t>of</w:t>
                              </w:r>
                              <w:r>
                                <w:rPr>
                                  <w:rFonts w:ascii="Calibri"/>
                                  <w:color w:val="202024"/>
                                  <w:spacing w:val="5"/>
                                  <w:w w:val="110"/>
                                  <w:sz w:val="24"/>
                                </w:rPr>
                                <w:t xml:space="preserve"> </w:t>
                              </w:r>
                              <w:r>
                                <w:rPr>
                                  <w:rFonts w:ascii="Calibri"/>
                                  <w:color w:val="202024"/>
                                  <w:w w:val="110"/>
                                  <w:sz w:val="24"/>
                                </w:rPr>
                                <w:t>importance</w:t>
                              </w:r>
                              <w:r>
                                <w:rPr>
                                  <w:rFonts w:ascii="Calibri"/>
                                  <w:color w:val="202024"/>
                                  <w:spacing w:val="5"/>
                                  <w:w w:val="110"/>
                                  <w:sz w:val="24"/>
                                </w:rPr>
                                <w:t xml:space="preserve"> </w:t>
                              </w:r>
                              <w:r>
                                <w:rPr>
                                  <w:rFonts w:ascii="Calibri"/>
                                  <w:color w:val="202024"/>
                                  <w:w w:val="110"/>
                                  <w:sz w:val="24"/>
                                </w:rPr>
                                <w:t>to</w:t>
                              </w:r>
                              <w:r>
                                <w:rPr>
                                  <w:rFonts w:ascii="Calibri"/>
                                  <w:color w:val="202024"/>
                                  <w:spacing w:val="5"/>
                                  <w:w w:val="110"/>
                                  <w:sz w:val="24"/>
                                </w:rPr>
                                <w:t xml:space="preserve"> </w:t>
                              </w:r>
                              <w:r>
                                <w:rPr>
                                  <w:rFonts w:ascii="Calibri"/>
                                  <w:color w:val="202024"/>
                                  <w:w w:val="110"/>
                                  <w:sz w:val="24"/>
                                </w:rPr>
                                <w:t>the</w:t>
                              </w:r>
                              <w:r>
                                <w:rPr>
                                  <w:rFonts w:ascii="Calibri"/>
                                  <w:color w:val="202024"/>
                                  <w:spacing w:val="5"/>
                                  <w:w w:val="110"/>
                                  <w:sz w:val="24"/>
                                </w:rPr>
                                <w:t xml:space="preserve"> </w:t>
                              </w:r>
                              <w:r>
                                <w:rPr>
                                  <w:rFonts w:ascii="Calibri"/>
                                  <w:color w:val="202024"/>
                                  <w:w w:val="110"/>
                                  <w:sz w:val="24"/>
                                </w:rPr>
                                <w:t>CPA</w:t>
                              </w:r>
                              <w:r>
                                <w:rPr>
                                  <w:rFonts w:ascii="Calibri"/>
                                  <w:color w:val="202024"/>
                                  <w:spacing w:val="-57"/>
                                  <w:w w:val="110"/>
                                  <w:sz w:val="24"/>
                                </w:rPr>
                                <w:t xml:space="preserve"> </w:t>
                              </w:r>
                              <w:r>
                                <w:rPr>
                                  <w:rFonts w:ascii="Calibri"/>
                                  <w:color w:val="202024"/>
                                  <w:w w:val="110"/>
                                  <w:sz w:val="24"/>
                                </w:rPr>
                                <w:t>Exam,</w:t>
                              </w:r>
                              <w:r>
                                <w:rPr>
                                  <w:rFonts w:ascii="Calibri"/>
                                  <w:color w:val="202024"/>
                                  <w:spacing w:val="-1"/>
                                  <w:w w:val="110"/>
                                  <w:sz w:val="24"/>
                                </w:rPr>
                                <w:t xml:space="preserve"> </w:t>
                              </w:r>
                              <w:r>
                                <w:rPr>
                                  <w:rFonts w:ascii="Calibri"/>
                                  <w:color w:val="202024"/>
                                  <w:w w:val="110"/>
                                  <w:sz w:val="24"/>
                                </w:rPr>
                                <w:t>do</w:t>
                              </w:r>
                              <w:r>
                                <w:rPr>
                                  <w:rFonts w:ascii="Calibri"/>
                                  <w:color w:val="202024"/>
                                  <w:spacing w:val="-1"/>
                                  <w:w w:val="110"/>
                                  <w:sz w:val="24"/>
                                </w:rPr>
                                <w:t xml:space="preserve"> </w:t>
                              </w:r>
                              <w:r>
                                <w:rPr>
                                  <w:rFonts w:ascii="Calibri"/>
                                  <w:color w:val="202024"/>
                                  <w:w w:val="110"/>
                                  <w:sz w:val="24"/>
                                </w:rPr>
                                <w:t>you</w:t>
                              </w:r>
                              <w:r>
                                <w:rPr>
                                  <w:rFonts w:ascii="Calibri"/>
                                  <w:color w:val="202024"/>
                                  <w:spacing w:val="-1"/>
                                  <w:w w:val="110"/>
                                  <w:sz w:val="24"/>
                                </w:rPr>
                                <w:t xml:space="preserve"> </w:t>
                              </w:r>
                              <w:r>
                                <w:rPr>
                                  <w:rFonts w:ascii="Calibri"/>
                                  <w:color w:val="202024"/>
                                  <w:w w:val="110"/>
                                  <w:sz w:val="24"/>
                                </w:rPr>
                                <w:t>plan on</w:t>
                              </w:r>
                              <w:r>
                                <w:rPr>
                                  <w:rFonts w:ascii="Calibri"/>
                                  <w:color w:val="202024"/>
                                  <w:spacing w:val="-1"/>
                                  <w:w w:val="110"/>
                                  <w:sz w:val="24"/>
                                </w:rPr>
                                <w:t xml:space="preserve"> </w:t>
                              </w:r>
                              <w:r>
                                <w:rPr>
                                  <w:rFonts w:ascii="Calibri"/>
                                  <w:color w:val="202024"/>
                                  <w:w w:val="110"/>
                                  <w:sz w:val="24"/>
                                </w:rPr>
                                <w:t>taking</w:t>
                              </w:r>
                              <w:r>
                                <w:rPr>
                                  <w:rFonts w:ascii="Calibri"/>
                                  <w:color w:val="202024"/>
                                  <w:spacing w:val="-1"/>
                                  <w:w w:val="110"/>
                                  <w:sz w:val="24"/>
                                </w:rPr>
                                <w:t xml:space="preserve"> </w:t>
                              </w:r>
                              <w:r>
                                <w:rPr>
                                  <w:rFonts w:ascii="Calibri"/>
                                  <w:color w:val="202024"/>
                                  <w:w w:val="110"/>
                                  <w:sz w:val="24"/>
                                </w:rPr>
                                <w:t>any</w:t>
                              </w:r>
                              <w:r>
                                <w:rPr>
                                  <w:rFonts w:ascii="Calibri"/>
                                  <w:color w:val="202024"/>
                                  <w:spacing w:val="-1"/>
                                  <w:w w:val="110"/>
                                  <w:sz w:val="24"/>
                                </w:rPr>
                                <w:t xml:space="preserve"> </w:t>
                              </w:r>
                              <w:r>
                                <w:rPr>
                                  <w:rFonts w:ascii="Calibri"/>
                                  <w:color w:val="202024"/>
                                  <w:w w:val="110"/>
                                  <w:sz w:val="24"/>
                                </w:rPr>
                                <w:t>of them?</w:t>
                              </w:r>
                              <w:r>
                                <w:rPr>
                                  <w:rFonts w:ascii="Calibri"/>
                                  <w:color w:val="202024"/>
                                  <w:spacing w:val="-1"/>
                                  <w:w w:val="110"/>
                                  <w:sz w:val="24"/>
                                </w:rPr>
                                <w:t xml:space="preserve"> </w:t>
                              </w:r>
                              <w:r>
                                <w:rPr>
                                  <w:rFonts w:ascii="Calibri"/>
                                  <w:color w:val="202024"/>
                                  <w:w w:val="110"/>
                                  <w:sz w:val="24"/>
                                </w:rPr>
                                <w:t>Which</w:t>
                              </w:r>
                              <w:r>
                                <w:rPr>
                                  <w:rFonts w:ascii="Calibri"/>
                                  <w:color w:val="202024"/>
                                  <w:spacing w:val="-1"/>
                                  <w:w w:val="110"/>
                                  <w:sz w:val="24"/>
                                </w:rPr>
                                <w:t xml:space="preserve"> </w:t>
                              </w:r>
                              <w:r>
                                <w:rPr>
                                  <w:rFonts w:ascii="Calibri"/>
                                  <w:color w:val="202024"/>
                                  <w:w w:val="110"/>
                                  <w:sz w:val="24"/>
                                </w:rPr>
                                <w:t>ones?</w:t>
                              </w:r>
                            </w:p>
                            <w:p w:rsidR="00AA4B3E" w:rsidRDefault="00AA4B3E" w:rsidP="00AA4B3E">
                              <w:pPr>
                                <w:spacing w:before="102" w:line="215" w:lineRule="exact"/>
                                <w:rPr>
                                  <w:rFonts w:ascii="Roboto"/>
                                  <w:sz w:val="18"/>
                                </w:rPr>
                              </w:pPr>
                              <w:r>
                                <w:rPr>
                                  <w:color w:val="202024"/>
                                  <w:sz w:val="18"/>
                                </w:rPr>
                                <w:t>39</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75" name="docshape132"/>
                        <wps:cNvSpPr txBox="1">
                          <a:spLocks noChangeArrowheads="1"/>
                        </wps:cNvSpPr>
                        <wps:spPr bwMode="auto">
                          <a:xfrm>
                            <a:off x="525" y="1980"/>
                            <a:ext cx="112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All</w:t>
                              </w:r>
                              <w:r>
                                <w:rPr>
                                  <w:color w:val="202024"/>
                                  <w:spacing w:val="14"/>
                                  <w:sz w:val="21"/>
                                </w:rPr>
                                <w:t xml:space="preserve"> </w:t>
                              </w:r>
                              <w:r>
                                <w:rPr>
                                  <w:color w:val="202024"/>
                                  <w:sz w:val="21"/>
                                </w:rPr>
                                <w:t>of</w:t>
                              </w:r>
                              <w:r>
                                <w:rPr>
                                  <w:color w:val="202024"/>
                                  <w:spacing w:val="15"/>
                                  <w:sz w:val="21"/>
                                </w:rPr>
                                <w:t xml:space="preserve"> </w:t>
                              </w:r>
                              <w:r>
                                <w:rPr>
                                  <w:color w:val="202024"/>
                                  <w:sz w:val="21"/>
                                </w:rPr>
                                <w:t>them.</w:t>
                              </w:r>
                            </w:p>
                          </w:txbxContent>
                        </wps:txbx>
                        <wps:bodyPr rot="0" vert="horz" wrap="square" lIns="0" tIns="0" rIns="0" bIns="0" anchor="t" anchorCtr="0" upright="1">
                          <a:noAutofit/>
                        </wps:bodyPr>
                      </wps:wsp>
                      <wps:wsp>
                        <wps:cNvPr id="76" name="docshape133"/>
                        <wps:cNvSpPr txBox="1">
                          <a:spLocks noChangeArrowheads="1"/>
                        </wps:cNvSpPr>
                        <wps:spPr bwMode="auto">
                          <a:xfrm>
                            <a:off x="525" y="2640"/>
                            <a:ext cx="345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yes.</w:t>
                              </w:r>
                              <w:r>
                                <w:rPr>
                                  <w:color w:val="202024"/>
                                  <w:spacing w:val="14"/>
                                  <w:sz w:val="21"/>
                                </w:rPr>
                                <w:t xml:space="preserve"> </w:t>
                              </w:r>
                              <w:r>
                                <w:rPr>
                                  <w:color w:val="202024"/>
                                  <w:sz w:val="21"/>
                                </w:rPr>
                                <w:t>I</w:t>
                              </w:r>
                              <w:r>
                                <w:rPr>
                                  <w:color w:val="202024"/>
                                  <w:spacing w:val="14"/>
                                  <w:sz w:val="21"/>
                                </w:rPr>
                                <w:t xml:space="preserve"> </w:t>
                              </w:r>
                              <w:r>
                                <w:rPr>
                                  <w:color w:val="202024"/>
                                  <w:sz w:val="21"/>
                                </w:rPr>
                                <w:t>plan</w:t>
                              </w:r>
                              <w:r>
                                <w:rPr>
                                  <w:color w:val="202024"/>
                                  <w:spacing w:val="15"/>
                                  <w:sz w:val="21"/>
                                </w:rPr>
                                <w:t xml:space="preserve"> </w:t>
                              </w:r>
                              <w:r>
                                <w:rPr>
                                  <w:color w:val="202024"/>
                                  <w:sz w:val="21"/>
                                </w:rPr>
                                <w:t>on</w:t>
                              </w:r>
                              <w:r>
                                <w:rPr>
                                  <w:color w:val="202024"/>
                                  <w:spacing w:val="14"/>
                                  <w:sz w:val="21"/>
                                </w:rPr>
                                <w:t xml:space="preserve"> </w:t>
                              </w:r>
                              <w:r>
                                <w:rPr>
                                  <w:color w:val="202024"/>
                                  <w:sz w:val="21"/>
                                </w:rPr>
                                <w:t>take</w:t>
                              </w:r>
                              <w:r>
                                <w:rPr>
                                  <w:color w:val="202024"/>
                                  <w:spacing w:val="14"/>
                                  <w:sz w:val="21"/>
                                </w:rPr>
                                <w:t xml:space="preserve"> </w:t>
                              </w:r>
                              <w:r>
                                <w:rPr>
                                  <w:color w:val="202024"/>
                                  <w:sz w:val="21"/>
                                </w:rPr>
                                <w:t>all</w:t>
                              </w:r>
                              <w:r>
                                <w:rPr>
                                  <w:color w:val="202024"/>
                                  <w:spacing w:val="15"/>
                                  <w:sz w:val="21"/>
                                </w:rPr>
                                <w:t xml:space="preserve"> </w:t>
                              </w:r>
                              <w:r>
                                <w:rPr>
                                  <w:color w:val="202024"/>
                                  <w:sz w:val="21"/>
                                </w:rPr>
                                <w:t>three</w:t>
                              </w:r>
                              <w:r>
                                <w:rPr>
                                  <w:color w:val="202024"/>
                                  <w:spacing w:val="14"/>
                                  <w:sz w:val="21"/>
                                </w:rPr>
                                <w:t xml:space="preserve"> </w:t>
                              </w:r>
                              <w:r>
                                <w:rPr>
                                  <w:color w:val="202024"/>
                                  <w:sz w:val="21"/>
                                </w:rPr>
                                <w:t>courses.</w:t>
                              </w:r>
                            </w:p>
                          </w:txbxContent>
                        </wps:txbx>
                        <wps:bodyPr rot="0" vert="horz" wrap="square" lIns="0" tIns="0" rIns="0" bIns="0" anchor="t" anchorCtr="0" upright="1">
                          <a:noAutofit/>
                        </wps:bodyPr>
                      </wps:wsp>
                      <wps:wsp>
                        <wps:cNvPr id="77" name="docshape134"/>
                        <wps:cNvSpPr txBox="1">
                          <a:spLocks noChangeArrowheads="1"/>
                        </wps:cNvSpPr>
                        <wps:spPr bwMode="auto">
                          <a:xfrm>
                            <a:off x="525" y="3300"/>
                            <a:ext cx="293"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No</w:t>
                              </w:r>
                            </w:p>
                          </w:txbxContent>
                        </wps:txbx>
                        <wps:bodyPr rot="0" vert="horz" wrap="square" lIns="0" tIns="0" rIns="0" bIns="0" anchor="t" anchorCtr="0" upright="1">
                          <a:noAutofit/>
                        </wps:bodyPr>
                      </wps:wsp>
                      <wps:wsp>
                        <wps:cNvPr id="78" name="docshape135"/>
                        <wps:cNvSpPr txBox="1">
                          <a:spLocks noChangeArrowheads="1"/>
                        </wps:cNvSpPr>
                        <wps:spPr bwMode="auto">
                          <a:xfrm>
                            <a:off x="525" y="3960"/>
                            <a:ext cx="7310" cy="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7" w:lineRule="exact"/>
                                <w:rPr>
                                  <w:sz w:val="21"/>
                                </w:rPr>
                              </w:pPr>
                              <w:r>
                                <w:rPr>
                                  <w:color w:val="202024"/>
                                  <w:sz w:val="21"/>
                                </w:rPr>
                                <w:t>with</w:t>
                              </w:r>
                              <w:r>
                                <w:rPr>
                                  <w:color w:val="202024"/>
                                  <w:spacing w:val="13"/>
                                  <w:sz w:val="21"/>
                                </w:rPr>
                                <w:t xml:space="preserve"> </w:t>
                              </w:r>
                              <w:r>
                                <w:rPr>
                                  <w:color w:val="202024"/>
                                  <w:sz w:val="21"/>
                                </w:rPr>
                                <w:t>this</w:t>
                              </w:r>
                              <w:r>
                                <w:rPr>
                                  <w:color w:val="202024"/>
                                  <w:spacing w:val="13"/>
                                  <w:sz w:val="21"/>
                                </w:rPr>
                                <w:t xml:space="preserve"> </w:t>
                              </w:r>
                              <w:r>
                                <w:rPr>
                                  <w:color w:val="202024"/>
                                  <w:sz w:val="21"/>
                                </w:rPr>
                                <w:t>knowledge</w:t>
                              </w:r>
                              <w:r>
                                <w:rPr>
                                  <w:color w:val="202024"/>
                                  <w:spacing w:val="14"/>
                                  <w:sz w:val="21"/>
                                </w:rPr>
                                <w:t xml:space="preserve"> </w:t>
                              </w:r>
                              <w:r>
                                <w:rPr>
                                  <w:color w:val="202024"/>
                                  <w:sz w:val="21"/>
                                </w:rPr>
                                <w:t>i</w:t>
                              </w:r>
                              <w:r>
                                <w:rPr>
                                  <w:color w:val="202024"/>
                                  <w:spacing w:val="13"/>
                                  <w:sz w:val="21"/>
                                </w:rPr>
                                <w:t xml:space="preserve"> </w:t>
                              </w:r>
                              <w:r>
                                <w:rPr>
                                  <w:color w:val="202024"/>
                                  <w:sz w:val="21"/>
                                </w:rPr>
                                <w:t>might</w:t>
                              </w:r>
                              <w:r>
                                <w:rPr>
                                  <w:color w:val="202024"/>
                                  <w:spacing w:val="14"/>
                                  <w:sz w:val="21"/>
                                </w:rPr>
                                <w:t xml:space="preserve"> </w:t>
                              </w:r>
                              <w:r>
                                <w:rPr>
                                  <w:color w:val="202024"/>
                                  <w:sz w:val="21"/>
                                </w:rPr>
                                <w:t>try</w:t>
                              </w:r>
                              <w:r>
                                <w:rPr>
                                  <w:color w:val="202024"/>
                                  <w:spacing w:val="13"/>
                                  <w:sz w:val="21"/>
                                </w:rPr>
                                <w:t xml:space="preserve"> </w:t>
                              </w:r>
                              <w:r>
                                <w:rPr>
                                  <w:color w:val="202024"/>
                                  <w:sz w:val="21"/>
                                </w:rPr>
                                <w:t>to</w:t>
                              </w:r>
                              <w:r>
                                <w:rPr>
                                  <w:color w:val="202024"/>
                                  <w:spacing w:val="14"/>
                                  <w:sz w:val="21"/>
                                </w:rPr>
                                <w:t xml:space="preserve"> </w:t>
                              </w:r>
                              <w:r>
                                <w:rPr>
                                  <w:color w:val="202024"/>
                                  <w:sz w:val="21"/>
                                </w:rPr>
                                <w:t>fit</w:t>
                              </w:r>
                              <w:r>
                                <w:rPr>
                                  <w:color w:val="202024"/>
                                  <w:spacing w:val="13"/>
                                  <w:sz w:val="21"/>
                                </w:rPr>
                                <w:t xml:space="preserve"> </w:t>
                              </w:r>
                              <w:r>
                                <w:rPr>
                                  <w:color w:val="202024"/>
                                  <w:sz w:val="21"/>
                                </w:rPr>
                                <w:t>all</w:t>
                              </w:r>
                              <w:r>
                                <w:rPr>
                                  <w:color w:val="202024"/>
                                  <w:spacing w:val="14"/>
                                  <w:sz w:val="21"/>
                                </w:rPr>
                                <w:t xml:space="preserve"> </w:t>
                              </w:r>
                              <w:r>
                                <w:rPr>
                                  <w:color w:val="202024"/>
                                  <w:sz w:val="21"/>
                                </w:rPr>
                                <w:t>3</w:t>
                              </w:r>
                              <w:r>
                                <w:rPr>
                                  <w:color w:val="202024"/>
                                  <w:spacing w:val="13"/>
                                  <w:sz w:val="21"/>
                                </w:rPr>
                                <w:t xml:space="preserve"> </w:t>
                              </w:r>
                              <w:r>
                                <w:rPr>
                                  <w:color w:val="202024"/>
                                  <w:sz w:val="21"/>
                                </w:rPr>
                                <w:t>classes</w:t>
                              </w:r>
                              <w:r>
                                <w:rPr>
                                  <w:color w:val="202024"/>
                                  <w:spacing w:val="14"/>
                                  <w:sz w:val="21"/>
                                </w:rPr>
                                <w:t xml:space="preserve"> </w:t>
                              </w:r>
                              <w:r>
                                <w:rPr>
                                  <w:color w:val="202024"/>
                                  <w:sz w:val="21"/>
                                </w:rPr>
                                <w:t>into</w:t>
                              </w:r>
                              <w:r>
                                <w:rPr>
                                  <w:color w:val="202024"/>
                                  <w:spacing w:val="13"/>
                                  <w:sz w:val="21"/>
                                </w:rPr>
                                <w:t xml:space="preserve"> </w:t>
                              </w:r>
                              <w:r>
                                <w:rPr>
                                  <w:color w:val="202024"/>
                                  <w:sz w:val="21"/>
                                </w:rPr>
                                <w:t>my</w:t>
                              </w:r>
                              <w:r>
                                <w:rPr>
                                  <w:color w:val="202024"/>
                                  <w:spacing w:val="14"/>
                                  <w:sz w:val="21"/>
                                </w:rPr>
                                <w:t xml:space="preserve"> </w:t>
                              </w:r>
                              <w:r>
                                <w:rPr>
                                  <w:color w:val="202024"/>
                                  <w:sz w:val="21"/>
                                </w:rPr>
                                <w:t>plan</w:t>
                              </w:r>
                              <w:r>
                                <w:rPr>
                                  <w:color w:val="202024"/>
                                  <w:spacing w:val="13"/>
                                  <w:sz w:val="21"/>
                                </w:rPr>
                                <w:t xml:space="preserve"> </w:t>
                              </w:r>
                              <w:r>
                                <w:rPr>
                                  <w:color w:val="202024"/>
                                  <w:sz w:val="21"/>
                                </w:rPr>
                                <w:t>as</w:t>
                              </w:r>
                              <w:r>
                                <w:rPr>
                                  <w:color w:val="202024"/>
                                  <w:spacing w:val="14"/>
                                  <w:sz w:val="21"/>
                                </w:rPr>
                                <w:t xml:space="preserve"> </w:t>
                              </w:r>
                              <w:r>
                                <w:rPr>
                                  <w:color w:val="202024"/>
                                  <w:sz w:val="21"/>
                                </w:rPr>
                                <w:t>it</w:t>
                              </w:r>
                              <w:r>
                                <w:rPr>
                                  <w:color w:val="202024"/>
                                  <w:spacing w:val="13"/>
                                  <w:sz w:val="21"/>
                                </w:rPr>
                                <w:t xml:space="preserve"> </w:t>
                              </w:r>
                              <w:r>
                                <w:rPr>
                                  <w:color w:val="202024"/>
                                  <w:sz w:val="21"/>
                                </w:rPr>
                                <w:t>would</w:t>
                              </w:r>
                              <w:r>
                                <w:rPr>
                                  <w:color w:val="202024"/>
                                  <w:spacing w:val="13"/>
                                  <w:sz w:val="21"/>
                                </w:rPr>
                                <w:t xml:space="preserve"> </w:t>
                              </w:r>
                              <w:r>
                                <w:rPr>
                                  <w:color w:val="202024"/>
                                  <w:sz w:val="21"/>
                                </w:rPr>
                                <w:t>be</w:t>
                              </w:r>
                            </w:p>
                            <w:p w:rsidR="00AA4B3E" w:rsidRDefault="00AA4B3E" w:rsidP="00AA4B3E">
                              <w:pPr>
                                <w:spacing w:before="48" w:line="251" w:lineRule="exact"/>
                                <w:rPr>
                                  <w:sz w:val="21"/>
                                </w:rPr>
                              </w:pPr>
                              <w:r>
                                <w:rPr>
                                  <w:color w:val="202024"/>
                                  <w:sz w:val="21"/>
                                </w:rPr>
                                <w:t>beneficial</w:t>
                              </w:r>
                              <w:r>
                                <w:rPr>
                                  <w:color w:val="202024"/>
                                  <w:spacing w:val="15"/>
                                  <w:sz w:val="21"/>
                                </w:rPr>
                                <w:t xml:space="preserve"> </w:t>
                              </w:r>
                              <w:r>
                                <w:rPr>
                                  <w:color w:val="202024"/>
                                  <w:sz w:val="21"/>
                                </w:rPr>
                                <w:t>to</w:t>
                              </w:r>
                              <w:r>
                                <w:rPr>
                                  <w:color w:val="202024"/>
                                  <w:spacing w:val="15"/>
                                  <w:sz w:val="21"/>
                                </w:rPr>
                                <w:t xml:space="preserve"> </w:t>
                              </w:r>
                              <w:r>
                                <w:rPr>
                                  <w:color w:val="202024"/>
                                  <w:sz w:val="21"/>
                                </w:rPr>
                                <w:t>me</w:t>
                              </w:r>
                            </w:p>
                          </w:txbxContent>
                        </wps:txbx>
                        <wps:bodyPr rot="0" vert="horz" wrap="square" lIns="0" tIns="0" rIns="0" bIns="0" anchor="t" anchorCtr="0" upright="1">
                          <a:noAutofit/>
                        </wps:bodyPr>
                      </wps:wsp>
                      <wps:wsp>
                        <wps:cNvPr id="79" name="docshape136"/>
                        <wps:cNvSpPr txBox="1">
                          <a:spLocks noChangeArrowheads="1"/>
                        </wps:cNvSpPr>
                        <wps:spPr bwMode="auto">
                          <a:xfrm>
                            <a:off x="525" y="4920"/>
                            <a:ext cx="746"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Acc407</w:t>
                              </w:r>
                            </w:p>
                          </w:txbxContent>
                        </wps:txbx>
                        <wps:bodyPr rot="0" vert="horz" wrap="square" lIns="0" tIns="0" rIns="0" bIns="0" anchor="t" anchorCtr="0" upright="1">
                          <a:noAutofit/>
                        </wps:bodyPr>
                      </wps:wsp>
                      <wps:wsp>
                        <wps:cNvPr id="80" name="docshape137"/>
                        <wps:cNvSpPr txBox="1">
                          <a:spLocks noChangeArrowheads="1"/>
                        </wps:cNvSpPr>
                        <wps:spPr bwMode="auto">
                          <a:xfrm>
                            <a:off x="525" y="5580"/>
                            <a:ext cx="7739"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7" w:lineRule="exact"/>
                                <w:rPr>
                                  <w:sz w:val="21"/>
                                </w:rPr>
                              </w:pPr>
                              <w:r>
                                <w:rPr>
                                  <w:color w:val="202024"/>
                                  <w:sz w:val="21"/>
                                </w:rPr>
                                <w:t>I</w:t>
                              </w:r>
                              <w:r>
                                <w:rPr>
                                  <w:color w:val="202024"/>
                                  <w:spacing w:val="13"/>
                                  <w:sz w:val="21"/>
                                </w:rPr>
                                <w:t xml:space="preserve"> </w:t>
                              </w:r>
                              <w:r>
                                <w:rPr>
                                  <w:color w:val="202024"/>
                                  <w:sz w:val="21"/>
                                </w:rPr>
                                <w:t>plan</w:t>
                              </w:r>
                              <w:r>
                                <w:rPr>
                                  <w:color w:val="202024"/>
                                  <w:spacing w:val="14"/>
                                  <w:sz w:val="21"/>
                                </w:rPr>
                                <w:t xml:space="preserve"> </w:t>
                              </w:r>
                              <w:r>
                                <w:rPr>
                                  <w:color w:val="202024"/>
                                  <w:sz w:val="21"/>
                                </w:rPr>
                                <w:t>on</w:t>
                              </w:r>
                              <w:r>
                                <w:rPr>
                                  <w:color w:val="202024"/>
                                  <w:spacing w:val="14"/>
                                  <w:sz w:val="21"/>
                                </w:rPr>
                                <w:t xml:space="preserve"> </w:t>
                              </w:r>
                              <w:r>
                                <w:rPr>
                                  <w:color w:val="202024"/>
                                  <w:sz w:val="21"/>
                                </w:rPr>
                                <w:t>probably</w:t>
                              </w:r>
                              <w:r>
                                <w:rPr>
                                  <w:color w:val="202024"/>
                                  <w:spacing w:val="14"/>
                                  <w:sz w:val="21"/>
                                </w:rPr>
                                <w:t xml:space="preserve"> </w:t>
                              </w:r>
                              <w:r>
                                <w:rPr>
                                  <w:color w:val="202024"/>
                                  <w:sz w:val="21"/>
                                </w:rPr>
                                <w:t>taking</w:t>
                              </w:r>
                              <w:r>
                                <w:rPr>
                                  <w:color w:val="202024"/>
                                  <w:spacing w:val="13"/>
                                  <w:sz w:val="21"/>
                                </w:rPr>
                                <w:t xml:space="preserve"> </w:t>
                              </w:r>
                              <w:r>
                                <w:rPr>
                                  <w:color w:val="202024"/>
                                  <w:sz w:val="21"/>
                                </w:rPr>
                                <w:t>all</w:t>
                              </w:r>
                              <w:r>
                                <w:rPr>
                                  <w:color w:val="202024"/>
                                  <w:spacing w:val="14"/>
                                  <w:sz w:val="21"/>
                                </w:rPr>
                                <w:t xml:space="preserve"> </w:t>
                              </w:r>
                              <w:r>
                                <w:rPr>
                                  <w:color w:val="202024"/>
                                  <w:sz w:val="21"/>
                                </w:rPr>
                                <w:t>three,</w:t>
                              </w:r>
                              <w:r>
                                <w:rPr>
                                  <w:color w:val="202024"/>
                                  <w:spacing w:val="14"/>
                                  <w:sz w:val="21"/>
                                </w:rPr>
                                <w:t xml:space="preserve"> </w:t>
                              </w:r>
                              <w:r>
                                <w:rPr>
                                  <w:color w:val="202024"/>
                                  <w:sz w:val="21"/>
                                </w:rPr>
                                <w:t>as</w:t>
                              </w:r>
                              <w:r>
                                <w:rPr>
                                  <w:color w:val="202024"/>
                                  <w:spacing w:val="14"/>
                                  <w:sz w:val="21"/>
                                </w:rPr>
                                <w:t xml:space="preserve"> </w:t>
                              </w:r>
                              <w:r>
                                <w:rPr>
                                  <w:color w:val="202024"/>
                                  <w:sz w:val="21"/>
                                </w:rPr>
                                <w:t>I</w:t>
                              </w:r>
                              <w:r>
                                <w:rPr>
                                  <w:color w:val="202024"/>
                                  <w:spacing w:val="13"/>
                                  <w:sz w:val="21"/>
                                </w:rPr>
                                <w:t xml:space="preserve"> </w:t>
                              </w:r>
                              <w:r>
                                <w:rPr>
                                  <w:color w:val="202024"/>
                                  <w:sz w:val="21"/>
                                </w:rPr>
                                <w:t>need</w:t>
                              </w:r>
                              <w:r>
                                <w:rPr>
                                  <w:color w:val="202024"/>
                                  <w:spacing w:val="14"/>
                                  <w:sz w:val="21"/>
                                </w:rPr>
                                <w:t xml:space="preserve"> </w:t>
                              </w:r>
                              <w:r>
                                <w:rPr>
                                  <w:color w:val="202024"/>
                                  <w:sz w:val="21"/>
                                </w:rPr>
                                <w:t>as</w:t>
                              </w:r>
                              <w:r>
                                <w:rPr>
                                  <w:color w:val="202024"/>
                                  <w:spacing w:val="14"/>
                                  <w:sz w:val="21"/>
                                </w:rPr>
                                <w:t xml:space="preserve"> </w:t>
                              </w:r>
                              <w:r>
                                <w:rPr>
                                  <w:color w:val="202024"/>
                                  <w:sz w:val="21"/>
                                </w:rPr>
                                <w:t>much</w:t>
                              </w:r>
                              <w:r>
                                <w:rPr>
                                  <w:color w:val="202024"/>
                                  <w:spacing w:val="14"/>
                                  <w:sz w:val="21"/>
                                </w:rPr>
                                <w:t xml:space="preserve"> </w:t>
                              </w:r>
                              <w:r>
                                <w:rPr>
                                  <w:color w:val="202024"/>
                                  <w:sz w:val="21"/>
                                </w:rPr>
                                <w:t>preparation</w:t>
                              </w:r>
                              <w:r>
                                <w:rPr>
                                  <w:color w:val="202024"/>
                                  <w:spacing w:val="13"/>
                                  <w:sz w:val="21"/>
                                </w:rPr>
                                <w:t xml:space="preserve"> </w:t>
                              </w:r>
                              <w:r>
                                <w:rPr>
                                  <w:color w:val="202024"/>
                                  <w:sz w:val="21"/>
                                </w:rPr>
                                <w:t>that</w:t>
                              </w:r>
                              <w:r>
                                <w:rPr>
                                  <w:color w:val="202024"/>
                                  <w:spacing w:val="14"/>
                                  <w:sz w:val="21"/>
                                </w:rPr>
                                <w:t xml:space="preserve"> </w:t>
                              </w:r>
                              <w:r>
                                <w:rPr>
                                  <w:color w:val="202024"/>
                                  <w:sz w:val="21"/>
                                </w:rPr>
                                <w:t>I</w:t>
                              </w:r>
                              <w:r>
                                <w:rPr>
                                  <w:color w:val="202024"/>
                                  <w:spacing w:val="14"/>
                                  <w:sz w:val="21"/>
                                </w:rPr>
                                <w:t xml:space="preserve"> </w:t>
                              </w:r>
                              <w:r>
                                <w:rPr>
                                  <w:color w:val="202024"/>
                                  <w:sz w:val="21"/>
                                </w:rPr>
                                <w:t>can</w:t>
                              </w:r>
                              <w:r>
                                <w:rPr>
                                  <w:color w:val="202024"/>
                                  <w:spacing w:val="14"/>
                                  <w:sz w:val="21"/>
                                </w:rPr>
                                <w:t xml:space="preserve"> </w:t>
                              </w:r>
                              <w:r>
                                <w:rPr>
                                  <w:color w:val="202024"/>
                                  <w:sz w:val="21"/>
                                </w:rPr>
                                <w:t>get</w:t>
                              </w:r>
                              <w:r>
                                <w:rPr>
                                  <w:color w:val="202024"/>
                                  <w:spacing w:val="13"/>
                                  <w:sz w:val="21"/>
                                </w:rPr>
                                <w:t xml:space="preserve"> </w:t>
                              </w:r>
                              <w:r>
                                <w:rPr>
                                  <w:color w:val="202024"/>
                                  <w:sz w:val="21"/>
                                </w:rPr>
                                <w:t>in</w:t>
                              </w:r>
                            </w:p>
                            <w:p w:rsidR="00AA4B3E" w:rsidRDefault="00AA4B3E" w:rsidP="00AA4B3E">
                              <w:pPr>
                                <w:spacing w:before="48" w:line="251" w:lineRule="exact"/>
                                <w:rPr>
                                  <w:sz w:val="21"/>
                                </w:rPr>
                              </w:pPr>
                              <w:r>
                                <w:rPr>
                                  <w:color w:val="202024"/>
                                  <w:sz w:val="21"/>
                                </w:rPr>
                                <w:t>taking</w:t>
                              </w:r>
                              <w:r>
                                <w:rPr>
                                  <w:color w:val="202024"/>
                                  <w:spacing w:val="10"/>
                                  <w:sz w:val="21"/>
                                </w:rPr>
                                <w:t xml:space="preserve"> </w:t>
                              </w:r>
                              <w:r>
                                <w:rPr>
                                  <w:color w:val="202024"/>
                                  <w:sz w:val="21"/>
                                </w:rPr>
                                <w:t>the</w:t>
                              </w:r>
                              <w:r>
                                <w:rPr>
                                  <w:color w:val="202024"/>
                                  <w:spacing w:val="11"/>
                                  <w:sz w:val="21"/>
                                </w:rPr>
                                <w:t xml:space="preserve"> </w:t>
                              </w:r>
                              <w:r>
                                <w:rPr>
                                  <w:color w:val="202024"/>
                                  <w:sz w:val="21"/>
                                </w:rPr>
                                <w:t>CPA.</w:t>
                              </w:r>
                            </w:p>
                          </w:txbxContent>
                        </wps:txbx>
                        <wps:bodyPr rot="0" vert="horz" wrap="square" lIns="0" tIns="0" rIns="0" bIns="0" anchor="t" anchorCtr="0" upright="1">
                          <a:noAutofit/>
                        </wps:bodyPr>
                      </wps:wsp>
                      <wps:wsp>
                        <wps:cNvPr id="81" name="docshape138"/>
                        <wps:cNvSpPr txBox="1">
                          <a:spLocks noChangeArrowheads="1"/>
                        </wps:cNvSpPr>
                        <wps:spPr bwMode="auto">
                          <a:xfrm>
                            <a:off x="525" y="6540"/>
                            <a:ext cx="149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Yes,</w:t>
                              </w:r>
                              <w:r>
                                <w:rPr>
                                  <w:color w:val="202024"/>
                                  <w:spacing w:val="11"/>
                                  <w:sz w:val="21"/>
                                </w:rPr>
                                <w:t xml:space="preserve"> </w:t>
                              </w:r>
                              <w:r>
                                <w:rPr>
                                  <w:color w:val="202024"/>
                                  <w:sz w:val="21"/>
                                </w:rPr>
                                <w:t>all</w:t>
                              </w:r>
                              <w:r>
                                <w:rPr>
                                  <w:color w:val="202024"/>
                                  <w:spacing w:val="12"/>
                                  <w:sz w:val="21"/>
                                </w:rPr>
                                <w:t xml:space="preserve"> </w:t>
                              </w:r>
                              <w:r>
                                <w:rPr>
                                  <w:color w:val="202024"/>
                                  <w:sz w:val="21"/>
                                </w:rPr>
                                <w:t>of</w:t>
                              </w:r>
                              <w:r>
                                <w:rPr>
                                  <w:color w:val="202024"/>
                                  <w:spacing w:val="12"/>
                                  <w:sz w:val="21"/>
                                </w:rPr>
                                <w:t xml:space="preserve"> </w:t>
                              </w:r>
                              <w:r>
                                <w:rPr>
                                  <w:color w:val="202024"/>
                                  <w:sz w:val="21"/>
                                </w:rPr>
                                <w:t>them</w:t>
                              </w:r>
                            </w:p>
                          </w:txbxContent>
                        </wps:txbx>
                        <wps:bodyPr rot="0" vert="horz" wrap="square" lIns="0" tIns="0" rIns="0" bIns="0" anchor="t" anchorCtr="0" upright="1">
                          <a:noAutofit/>
                        </wps:bodyPr>
                      </wps:wsp>
                      <wps:wsp>
                        <wps:cNvPr id="82" name="docshape139"/>
                        <wps:cNvSpPr txBox="1">
                          <a:spLocks noChangeArrowheads="1"/>
                        </wps:cNvSpPr>
                        <wps:spPr bwMode="auto">
                          <a:xfrm>
                            <a:off x="525" y="7200"/>
                            <a:ext cx="2008"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Yes</w:t>
                              </w:r>
                              <w:r>
                                <w:rPr>
                                  <w:color w:val="202024"/>
                                  <w:spacing w:val="12"/>
                                  <w:sz w:val="21"/>
                                </w:rPr>
                                <w:t xml:space="preserve"> </w:t>
                              </w:r>
                              <w:r>
                                <w:rPr>
                                  <w:color w:val="202024"/>
                                  <w:sz w:val="21"/>
                                </w:rPr>
                                <w:t>as</w:t>
                              </w:r>
                              <w:r>
                                <w:rPr>
                                  <w:color w:val="202024"/>
                                  <w:spacing w:val="12"/>
                                  <w:sz w:val="21"/>
                                </w:rPr>
                                <w:t xml:space="preserve"> </w:t>
                              </w:r>
                              <w:r>
                                <w:rPr>
                                  <w:color w:val="202024"/>
                                  <w:sz w:val="21"/>
                                </w:rPr>
                                <w:t>part</w:t>
                              </w:r>
                              <w:r>
                                <w:rPr>
                                  <w:color w:val="202024"/>
                                  <w:spacing w:val="12"/>
                                  <w:sz w:val="21"/>
                                </w:rPr>
                                <w:t xml:space="preserve"> </w:t>
                              </w:r>
                              <w:r>
                                <w:rPr>
                                  <w:color w:val="202024"/>
                                  <w:sz w:val="21"/>
                                </w:rPr>
                                <w:t>of</w:t>
                              </w:r>
                              <w:r>
                                <w:rPr>
                                  <w:color w:val="202024"/>
                                  <w:spacing w:val="12"/>
                                  <w:sz w:val="21"/>
                                </w:rPr>
                                <w:t xml:space="preserve"> </w:t>
                              </w:r>
                              <w:r>
                                <w:rPr>
                                  <w:color w:val="202024"/>
                                  <w:sz w:val="21"/>
                                </w:rPr>
                                <w:t>MACC</w:t>
                              </w:r>
                            </w:p>
                          </w:txbxContent>
                        </wps:txbx>
                        <wps:bodyPr rot="0" vert="horz" wrap="square" lIns="0" tIns="0" rIns="0" bIns="0" anchor="t" anchorCtr="0" upright="1">
                          <a:noAutofit/>
                        </wps:bodyPr>
                      </wps:wsp>
                    </wpg:wgp>
                  </a:graphicData>
                </a:graphic>
              </wp:inline>
            </w:drawing>
          </mc:Choice>
          <mc:Fallback>
            <w:pict>
              <v:group w14:anchorId="5B866D9F" id="Group 67" o:spid="_x0000_s1127" style="width:479.25pt;height:405.75pt;mso-position-horizontal-relative:char;mso-position-vertical-relative:line" coordorigin="7,7" coordsize="9585,8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">
                <v:shape id="docshape125" o:spid="_x0000_s1128" style="position:absolute;left:7;top:7;width:9585;height:8115;visibility:visible;mso-wrap-style:square;v-text-anchor:top" coordsize="9585,8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" path="m1,8003l1,113,,106,1,98,3,91,4,84,6,77,9,70r3,-7l15,57r4,-7l24,44r4,-5l33,33r6,-5l44,24r6,-5l57,15r6,-3l70,9,77,6,113,,9473,r43,9l9523,12r6,3l9535,19r7,5l9547,28r6,5l9558,39r27,59l9585,113r,7890l9585,8010r,8l9583,8025r-1,7l9553,8083r-6,5l9495,8113r-7,2l9480,8115r-7,l113,8115,50,8097,33,8083r-5,-6l24,8072r-5,-7l15,8059,3,8025r-2,-7l,8010r1,-7xe" filled="f" strokecolor="#d9dbdf">
                  <v:path arrowok="t" o:connecttype="custom" o:connectlocs="1,8010;1,120;0,113;1,105;3,98;4,91;6,84;9,77;12,70;15,64;19,57;24,51;28,46;33,40;39,35;44,31;50,26;57,22;63,19;70,16;77,13;113,7;9473,7;9516,16;9523,19;9529,22;9535,26;9542,31;9547,35;9553,40;9558,46;9585,105;9585,120;9585,8010;9585,8017;9585,8025;9583,8032;9582,8039;9553,8090;9547,8095;9495,8120;9488,8122;9480,8122;9473,8122;113,8122;50,8104;33,8090;28,8084;24,8079;19,8072;15,8066;3,8032;1,8025;0,8017;1,8010" o:connectangles="0,0,0,0,0,0,0,0,0,0,0,0,0,0,0,0,0,0,0,0,0,0,0,0,0,0,0,0,0,0,0,0,0,0,0,0,0,0,0,0,0,0,0,0,0,0,0,0,0,0,0,0,0,0,0"/>
                </v:shape>
                <v:shape id="docshape126" o:spid="_x0000_s1129" type="#_x0000_t75" style="position:absolute;left:9090;top:1755;width:315;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">
                  <v:imagedata r:id="rId18" o:title=""/>
                </v:shape>
                <v:shape id="docshape127" o:spid="_x0000_s1130" type="#_x0000_t75" style="position:absolute;left:9090;top:7439;width:315;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">
                  <v:imagedata r:id="rId19" o:title=""/>
                </v:shape>
                <v:rect id="docshape128" o:spid="_x0000_s1131" style="position:absolute;left:9090;top:2070;width:315;height:5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" fillcolor="#f1f1f1" stroked="f"/>
                <v:rect id="docshape129" o:spid="_x0000_s1132" style="position:absolute;left:9120;top:2070;width:25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" fillcolor="black" stroked="f">
                  <v:fill opacity="13107f"/>
                </v:rect>
                <v:shape id="docshape130" o:spid="_x0000_s1133" style="position:absolute;left:374;top:1815;width:8535;height:5940;visibility:visible;mso-wrap-style:square;v-text-anchor:top" coordsize="8535,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" path="m8535,5932r-2,-8l8527,5910r-4,-7l8512,5892r-7,-4l8491,5882r-8,-2l52,5880r-8,2l30,5888r-7,4l12,5903r-4,7l2,5924r-2,8l,5940r8535,l8535,5932xm8535,5272r-2,-8l8527,5250r-4,-7l8512,5232r-7,-4l8491,5222r-8,-2l52,5220r-8,2l30,5228r-7,4l12,5243r-4,7l2,5264r-2,8l,5760r,8l2,5776r6,14l12,5797r11,11l30,5812r14,6l52,5820r8431,l8491,5818r14,-6l8512,5808r11,-11l8527,5790r6,-14l8535,5768r,-496xm8535,4612r-2,-8l8527,4590r-4,-7l8512,4572r-7,-4l8491,4562r-8,-2l52,4560r-8,2l30,4568r-7,4l12,4583r-4,7l2,4604r-2,8l,5100r,8l2,5116r6,14l12,5137r11,11l30,5152r14,6l52,5160r8431,l8491,5158r14,-6l8512,5148r11,-11l8527,5130r6,-14l8535,5108r,-496xm8535,3652r-2,-8l8527,3630r-4,-7l8512,3612r-7,-4l8491,3602r-8,-2l52,3600r-8,2l30,3608r-7,4l12,3623r-4,7l2,3644r-2,8l,4440r,8l2,4456r6,14l12,4477r11,11l30,4492r14,6l52,4500r8431,l8491,4498r14,-6l8512,4488r11,-11l8527,4470r6,-14l8535,4448r,-796xm8535,2992r-2,-8l8527,2970r-4,-7l8512,2952r-7,-4l8491,2942r-8,-2l52,2940r-8,2l30,2948r-7,4l12,2963r-4,7l2,2984r-2,8l,3480r,8l2,3496r6,14l12,3517r11,11l30,3532r14,6l52,3540r8431,l8491,3538r14,-6l8512,3528r11,-11l8527,3510r6,-14l8535,3488r,-496xm8535,2032r-2,-8l8527,2010r-4,-7l8512,1992r-7,-4l8491,1982r-8,-2l52,1980r-8,2l30,1988r-7,4l12,2003r-4,7l2,2024r-2,8l,2820r,8l2,2836r6,14l12,2857r11,11l30,2872r14,6l52,2880r8431,l8491,2878r14,-6l8512,2868r11,-11l8527,2850r6,-14l8535,2828r,-796xm8535,1372r-2,-8l8527,1350r-4,-7l8512,1332r-7,-4l8491,1322r-8,-2l52,1320r-8,2l30,1328r-7,4l12,1343r-4,7l2,1364r-2,8l,1860r,8l2,1876r6,14l12,1897r11,11l30,1912r14,6l52,1920r8431,l8491,1918r14,-6l8512,1908r11,-11l8527,1890r6,-14l8535,1868r,-496xm8535,712r-2,-8l8527,690r-4,-7l8512,672r-7,-4l8491,662r-8,-2l52,660r-8,2l30,668r-7,4l12,683r-4,7l2,704,,712r,488l,1208r2,8l8,1230r4,7l23,1248r7,4l44,1258r8,2l8483,1260r8,-2l8505,1252r7,-4l8523,1237r4,-7l8533,1216r2,-8l8535,712xm8535,52r-2,-8l8527,30r-4,-7l8512,12r-7,-4l8491,2,8483,,52,,44,2,30,8r-7,4l12,23,8,30,2,44,,52,,540r,8l2,556r6,14l12,577r11,11l30,592r14,6l52,600r8431,l8491,598r14,-6l8512,588r11,-11l8527,570r6,-14l8535,548r,-496xe" stroked="f">
                  <v:path arrowok="t" o:connecttype="custom" o:connectlocs="8512,7707;44,7697;2,7739;8535,7087;8505,7043;30,7043;0,7087;12,7612;8483,7635;8527,7605;8533,6419;8491,6377;23,6387;0,6915;23,6963;8491,6973;8533,6931;8527,5445;8483,5415;12,5438;0,6263;30,6307;8505,6307;8535,6263;8523,4778;52,4755;8,4785;2,5311;44,5353;8512,5343;8535,4807;8512,3807;44,3797;2,3839;8,4665;52,4695;8523,4672;8535,3187;8505,3143;30,3143;0,3187;12,3712;8483,3735;8527,3705;8533,2519;8491,2477;23,2487;0,3015;23,3063;8491,3073;8533,3031;8527,1845;8483,1815;12,1838;0,2363;30,2407;8505,2407;8535,2363" o:connectangles="0,0,0,0,0,0,0,0,0,0,0,0,0,0,0,0,0,0,0,0,0,0,0,0,0,0,0,0,0,0,0,0,0,0,0,0,0,0,0,0,0,0,0,0,0,0,0,0,0,0,0,0,0,0,0,0,0,0"/>
                </v:shape>
                <v:shape id="docshape131" o:spid="_x0000_s1134" type="#_x0000_t202" style="position:absolute;left:375;top:338;width:8406;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rsidR="00AA4B3E" w:rsidRDefault="00AA4B3E" w:rsidP="00AA4B3E">
                        <w:pPr>
                          <w:spacing w:before="3" w:line="290" w:lineRule="auto"/>
                          <w:rPr>
                            <w:rFonts w:ascii="Calibri"/>
                            <w:sz w:val="24"/>
                          </w:rPr>
                        </w:pPr>
                        <w:r>
                          <w:rPr>
                            <w:rFonts w:ascii="Calibri"/>
                            <w:color w:val="202024"/>
                            <w:w w:val="110"/>
                            <w:sz w:val="24"/>
                          </w:rPr>
                          <w:t>7.</w:t>
                        </w:r>
                        <w:r>
                          <w:rPr>
                            <w:rFonts w:ascii="Calibri"/>
                            <w:color w:val="202024"/>
                            <w:spacing w:val="4"/>
                            <w:w w:val="110"/>
                            <w:sz w:val="24"/>
                          </w:rPr>
                          <w:t xml:space="preserve"> </w:t>
                        </w:r>
                        <w:r>
                          <w:rPr>
                            <w:rFonts w:ascii="Calibri"/>
                            <w:color w:val="202024"/>
                            <w:w w:val="110"/>
                            <w:sz w:val="24"/>
                          </w:rPr>
                          <w:t>Knowing</w:t>
                        </w:r>
                        <w:r>
                          <w:rPr>
                            <w:rFonts w:ascii="Calibri"/>
                            <w:color w:val="202024"/>
                            <w:spacing w:val="5"/>
                            <w:w w:val="110"/>
                            <w:sz w:val="24"/>
                          </w:rPr>
                          <w:t xml:space="preserve"> </w:t>
                        </w:r>
                        <w:r>
                          <w:rPr>
                            <w:rFonts w:ascii="Calibri"/>
                            <w:color w:val="202024"/>
                            <w:w w:val="110"/>
                            <w:sz w:val="24"/>
                          </w:rPr>
                          <w:t>that</w:t>
                        </w:r>
                        <w:r>
                          <w:rPr>
                            <w:rFonts w:ascii="Calibri"/>
                            <w:color w:val="202024"/>
                            <w:spacing w:val="5"/>
                            <w:w w:val="110"/>
                            <w:sz w:val="24"/>
                          </w:rPr>
                          <w:t xml:space="preserve"> </w:t>
                        </w:r>
                        <w:r>
                          <w:rPr>
                            <w:rFonts w:ascii="Calibri"/>
                            <w:color w:val="202024"/>
                            <w:w w:val="110"/>
                            <w:sz w:val="24"/>
                          </w:rPr>
                          <w:t>ACC</w:t>
                        </w:r>
                        <w:r>
                          <w:rPr>
                            <w:rFonts w:ascii="Calibri"/>
                            <w:color w:val="202024"/>
                            <w:spacing w:val="5"/>
                            <w:w w:val="110"/>
                            <w:sz w:val="24"/>
                          </w:rPr>
                          <w:t xml:space="preserve"> </w:t>
                        </w:r>
                        <w:r>
                          <w:rPr>
                            <w:rFonts w:ascii="Calibri"/>
                            <w:color w:val="202024"/>
                            <w:w w:val="110"/>
                            <w:sz w:val="24"/>
                          </w:rPr>
                          <w:t>407,</w:t>
                        </w:r>
                        <w:r>
                          <w:rPr>
                            <w:rFonts w:ascii="Calibri"/>
                            <w:color w:val="202024"/>
                            <w:spacing w:val="5"/>
                            <w:w w:val="110"/>
                            <w:sz w:val="24"/>
                          </w:rPr>
                          <w:t xml:space="preserve"> </w:t>
                        </w:r>
                        <w:r>
                          <w:rPr>
                            <w:rFonts w:ascii="Calibri"/>
                            <w:color w:val="202024"/>
                            <w:w w:val="110"/>
                            <w:sz w:val="24"/>
                          </w:rPr>
                          <w:t>413,</w:t>
                        </w:r>
                        <w:r>
                          <w:rPr>
                            <w:rFonts w:ascii="Calibri"/>
                            <w:color w:val="202024"/>
                            <w:spacing w:val="5"/>
                            <w:w w:val="110"/>
                            <w:sz w:val="24"/>
                          </w:rPr>
                          <w:t xml:space="preserve"> </w:t>
                        </w:r>
                        <w:r>
                          <w:rPr>
                            <w:rFonts w:ascii="Calibri"/>
                            <w:color w:val="202024"/>
                            <w:w w:val="110"/>
                            <w:sz w:val="24"/>
                          </w:rPr>
                          <w:t>and</w:t>
                        </w:r>
                        <w:r>
                          <w:rPr>
                            <w:rFonts w:ascii="Calibri"/>
                            <w:color w:val="202024"/>
                            <w:spacing w:val="5"/>
                            <w:w w:val="110"/>
                            <w:sz w:val="24"/>
                          </w:rPr>
                          <w:t xml:space="preserve"> </w:t>
                        </w:r>
                        <w:r>
                          <w:rPr>
                            <w:rFonts w:ascii="Calibri"/>
                            <w:color w:val="202024"/>
                            <w:w w:val="110"/>
                            <w:sz w:val="24"/>
                          </w:rPr>
                          <w:t>415</w:t>
                        </w:r>
                        <w:r>
                          <w:rPr>
                            <w:rFonts w:ascii="Calibri"/>
                            <w:color w:val="202024"/>
                            <w:spacing w:val="5"/>
                            <w:w w:val="110"/>
                            <w:sz w:val="24"/>
                          </w:rPr>
                          <w:t xml:space="preserve"> </w:t>
                        </w:r>
                        <w:r>
                          <w:rPr>
                            <w:rFonts w:ascii="Calibri"/>
                            <w:color w:val="202024"/>
                            <w:w w:val="110"/>
                            <w:sz w:val="24"/>
                          </w:rPr>
                          <w:t>cover</w:t>
                        </w:r>
                        <w:r>
                          <w:rPr>
                            <w:rFonts w:ascii="Calibri"/>
                            <w:color w:val="202024"/>
                            <w:spacing w:val="4"/>
                            <w:w w:val="110"/>
                            <w:sz w:val="24"/>
                          </w:rPr>
                          <w:t xml:space="preserve"> </w:t>
                        </w:r>
                        <w:r>
                          <w:rPr>
                            <w:rFonts w:ascii="Calibri"/>
                            <w:color w:val="202024"/>
                            <w:w w:val="110"/>
                            <w:sz w:val="24"/>
                          </w:rPr>
                          <w:t>topics</w:t>
                        </w:r>
                        <w:r>
                          <w:rPr>
                            <w:rFonts w:ascii="Calibri"/>
                            <w:color w:val="202024"/>
                            <w:spacing w:val="5"/>
                            <w:w w:val="110"/>
                            <w:sz w:val="24"/>
                          </w:rPr>
                          <w:t xml:space="preserve"> </w:t>
                        </w:r>
                        <w:r>
                          <w:rPr>
                            <w:rFonts w:ascii="Calibri"/>
                            <w:color w:val="202024"/>
                            <w:w w:val="110"/>
                            <w:sz w:val="24"/>
                          </w:rPr>
                          <w:t>of</w:t>
                        </w:r>
                        <w:r>
                          <w:rPr>
                            <w:rFonts w:ascii="Calibri"/>
                            <w:color w:val="202024"/>
                            <w:spacing w:val="5"/>
                            <w:w w:val="110"/>
                            <w:sz w:val="24"/>
                          </w:rPr>
                          <w:t xml:space="preserve"> </w:t>
                        </w:r>
                        <w:r>
                          <w:rPr>
                            <w:rFonts w:ascii="Calibri"/>
                            <w:color w:val="202024"/>
                            <w:w w:val="110"/>
                            <w:sz w:val="24"/>
                          </w:rPr>
                          <w:t>importance</w:t>
                        </w:r>
                        <w:r>
                          <w:rPr>
                            <w:rFonts w:ascii="Calibri"/>
                            <w:color w:val="202024"/>
                            <w:spacing w:val="5"/>
                            <w:w w:val="110"/>
                            <w:sz w:val="24"/>
                          </w:rPr>
                          <w:t xml:space="preserve"> </w:t>
                        </w:r>
                        <w:r>
                          <w:rPr>
                            <w:rFonts w:ascii="Calibri"/>
                            <w:color w:val="202024"/>
                            <w:w w:val="110"/>
                            <w:sz w:val="24"/>
                          </w:rPr>
                          <w:t>to</w:t>
                        </w:r>
                        <w:r>
                          <w:rPr>
                            <w:rFonts w:ascii="Calibri"/>
                            <w:color w:val="202024"/>
                            <w:spacing w:val="5"/>
                            <w:w w:val="110"/>
                            <w:sz w:val="24"/>
                          </w:rPr>
                          <w:t xml:space="preserve"> </w:t>
                        </w:r>
                        <w:r>
                          <w:rPr>
                            <w:rFonts w:ascii="Calibri"/>
                            <w:color w:val="202024"/>
                            <w:w w:val="110"/>
                            <w:sz w:val="24"/>
                          </w:rPr>
                          <w:t>the</w:t>
                        </w:r>
                        <w:r>
                          <w:rPr>
                            <w:rFonts w:ascii="Calibri"/>
                            <w:color w:val="202024"/>
                            <w:spacing w:val="5"/>
                            <w:w w:val="110"/>
                            <w:sz w:val="24"/>
                          </w:rPr>
                          <w:t xml:space="preserve"> </w:t>
                        </w:r>
                        <w:r>
                          <w:rPr>
                            <w:rFonts w:ascii="Calibri"/>
                            <w:color w:val="202024"/>
                            <w:w w:val="110"/>
                            <w:sz w:val="24"/>
                          </w:rPr>
                          <w:t>CPA</w:t>
                        </w:r>
                        <w:r>
                          <w:rPr>
                            <w:rFonts w:ascii="Calibri"/>
                            <w:color w:val="202024"/>
                            <w:spacing w:val="-57"/>
                            <w:w w:val="110"/>
                            <w:sz w:val="24"/>
                          </w:rPr>
                          <w:t xml:space="preserve"> </w:t>
                        </w:r>
                        <w:r>
                          <w:rPr>
                            <w:rFonts w:ascii="Calibri"/>
                            <w:color w:val="202024"/>
                            <w:w w:val="110"/>
                            <w:sz w:val="24"/>
                          </w:rPr>
                          <w:t>Exam,</w:t>
                        </w:r>
                        <w:r>
                          <w:rPr>
                            <w:rFonts w:ascii="Calibri"/>
                            <w:color w:val="202024"/>
                            <w:spacing w:val="-1"/>
                            <w:w w:val="110"/>
                            <w:sz w:val="24"/>
                          </w:rPr>
                          <w:t xml:space="preserve"> </w:t>
                        </w:r>
                        <w:r>
                          <w:rPr>
                            <w:rFonts w:ascii="Calibri"/>
                            <w:color w:val="202024"/>
                            <w:w w:val="110"/>
                            <w:sz w:val="24"/>
                          </w:rPr>
                          <w:t>do</w:t>
                        </w:r>
                        <w:r>
                          <w:rPr>
                            <w:rFonts w:ascii="Calibri"/>
                            <w:color w:val="202024"/>
                            <w:spacing w:val="-1"/>
                            <w:w w:val="110"/>
                            <w:sz w:val="24"/>
                          </w:rPr>
                          <w:t xml:space="preserve"> </w:t>
                        </w:r>
                        <w:r>
                          <w:rPr>
                            <w:rFonts w:ascii="Calibri"/>
                            <w:color w:val="202024"/>
                            <w:w w:val="110"/>
                            <w:sz w:val="24"/>
                          </w:rPr>
                          <w:t>you</w:t>
                        </w:r>
                        <w:r>
                          <w:rPr>
                            <w:rFonts w:ascii="Calibri"/>
                            <w:color w:val="202024"/>
                            <w:spacing w:val="-1"/>
                            <w:w w:val="110"/>
                            <w:sz w:val="24"/>
                          </w:rPr>
                          <w:t xml:space="preserve"> </w:t>
                        </w:r>
                        <w:r>
                          <w:rPr>
                            <w:rFonts w:ascii="Calibri"/>
                            <w:color w:val="202024"/>
                            <w:w w:val="110"/>
                            <w:sz w:val="24"/>
                          </w:rPr>
                          <w:t>plan on</w:t>
                        </w:r>
                        <w:r>
                          <w:rPr>
                            <w:rFonts w:ascii="Calibri"/>
                            <w:color w:val="202024"/>
                            <w:spacing w:val="-1"/>
                            <w:w w:val="110"/>
                            <w:sz w:val="24"/>
                          </w:rPr>
                          <w:t xml:space="preserve"> </w:t>
                        </w:r>
                        <w:r>
                          <w:rPr>
                            <w:rFonts w:ascii="Calibri"/>
                            <w:color w:val="202024"/>
                            <w:w w:val="110"/>
                            <w:sz w:val="24"/>
                          </w:rPr>
                          <w:t>taking</w:t>
                        </w:r>
                        <w:r>
                          <w:rPr>
                            <w:rFonts w:ascii="Calibri"/>
                            <w:color w:val="202024"/>
                            <w:spacing w:val="-1"/>
                            <w:w w:val="110"/>
                            <w:sz w:val="24"/>
                          </w:rPr>
                          <w:t xml:space="preserve"> </w:t>
                        </w:r>
                        <w:r>
                          <w:rPr>
                            <w:rFonts w:ascii="Calibri"/>
                            <w:color w:val="202024"/>
                            <w:w w:val="110"/>
                            <w:sz w:val="24"/>
                          </w:rPr>
                          <w:t>any</w:t>
                        </w:r>
                        <w:r>
                          <w:rPr>
                            <w:rFonts w:ascii="Calibri"/>
                            <w:color w:val="202024"/>
                            <w:spacing w:val="-1"/>
                            <w:w w:val="110"/>
                            <w:sz w:val="24"/>
                          </w:rPr>
                          <w:t xml:space="preserve"> </w:t>
                        </w:r>
                        <w:r>
                          <w:rPr>
                            <w:rFonts w:ascii="Calibri"/>
                            <w:color w:val="202024"/>
                            <w:w w:val="110"/>
                            <w:sz w:val="24"/>
                          </w:rPr>
                          <w:t>of them?</w:t>
                        </w:r>
                        <w:r>
                          <w:rPr>
                            <w:rFonts w:ascii="Calibri"/>
                            <w:color w:val="202024"/>
                            <w:spacing w:val="-1"/>
                            <w:w w:val="110"/>
                            <w:sz w:val="24"/>
                          </w:rPr>
                          <w:t xml:space="preserve"> </w:t>
                        </w:r>
                        <w:r>
                          <w:rPr>
                            <w:rFonts w:ascii="Calibri"/>
                            <w:color w:val="202024"/>
                            <w:w w:val="110"/>
                            <w:sz w:val="24"/>
                          </w:rPr>
                          <w:t>Which</w:t>
                        </w:r>
                        <w:r>
                          <w:rPr>
                            <w:rFonts w:ascii="Calibri"/>
                            <w:color w:val="202024"/>
                            <w:spacing w:val="-1"/>
                            <w:w w:val="110"/>
                            <w:sz w:val="24"/>
                          </w:rPr>
                          <w:t xml:space="preserve"> </w:t>
                        </w:r>
                        <w:r>
                          <w:rPr>
                            <w:rFonts w:ascii="Calibri"/>
                            <w:color w:val="202024"/>
                            <w:w w:val="110"/>
                            <w:sz w:val="24"/>
                          </w:rPr>
                          <w:t>ones?</w:t>
                        </w:r>
                      </w:p>
                      <w:p w:rsidR="00AA4B3E" w:rsidRDefault="00AA4B3E" w:rsidP="00AA4B3E">
                        <w:pPr>
                          <w:spacing w:before="102" w:line="215" w:lineRule="exact"/>
                          <w:rPr>
                            <w:rFonts w:ascii="Roboto"/>
                            <w:sz w:val="18"/>
                          </w:rPr>
                        </w:pPr>
                        <w:r>
                          <w:rPr>
                            <w:color w:val="202024"/>
                            <w:sz w:val="18"/>
                          </w:rPr>
                          <w:t>39</w:t>
                        </w:r>
                        <w:r>
                          <w:rPr>
                            <w:color w:val="202024"/>
                            <w:spacing w:val="25"/>
                            <w:sz w:val="18"/>
                          </w:rPr>
                          <w:t xml:space="preserve"> </w:t>
                        </w:r>
                        <w:r>
                          <w:rPr>
                            <w:color w:val="202024"/>
                            <w:sz w:val="18"/>
                          </w:rPr>
                          <w:t>responses</w:t>
                        </w:r>
                      </w:p>
                    </w:txbxContent>
                  </v:textbox>
                </v:shape>
                <v:shape id="docshape132" o:spid="_x0000_s1135" type="#_x0000_t202" style="position:absolute;left:525;top:1980;width:1124;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rsidR="00AA4B3E" w:rsidRDefault="00AA4B3E" w:rsidP="00AA4B3E">
                        <w:pPr>
                          <w:spacing w:line="246" w:lineRule="exact"/>
                          <w:rPr>
                            <w:sz w:val="21"/>
                          </w:rPr>
                        </w:pPr>
                        <w:r>
                          <w:rPr>
                            <w:color w:val="202024"/>
                            <w:sz w:val="21"/>
                          </w:rPr>
                          <w:t>All</w:t>
                        </w:r>
                        <w:r>
                          <w:rPr>
                            <w:color w:val="202024"/>
                            <w:spacing w:val="14"/>
                            <w:sz w:val="21"/>
                          </w:rPr>
                          <w:t xml:space="preserve"> </w:t>
                        </w:r>
                        <w:r>
                          <w:rPr>
                            <w:color w:val="202024"/>
                            <w:sz w:val="21"/>
                          </w:rPr>
                          <w:t>of</w:t>
                        </w:r>
                        <w:r>
                          <w:rPr>
                            <w:color w:val="202024"/>
                            <w:spacing w:val="15"/>
                            <w:sz w:val="21"/>
                          </w:rPr>
                          <w:t xml:space="preserve"> </w:t>
                        </w:r>
                        <w:r>
                          <w:rPr>
                            <w:color w:val="202024"/>
                            <w:sz w:val="21"/>
                          </w:rPr>
                          <w:t>them.</w:t>
                        </w:r>
                      </w:p>
                    </w:txbxContent>
                  </v:textbox>
                </v:shape>
                <v:shape id="docshape133" o:spid="_x0000_s1136" type="#_x0000_t202" style="position:absolute;left:525;top:2640;width:3450;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rsidR="00AA4B3E" w:rsidRDefault="00AA4B3E" w:rsidP="00AA4B3E">
                        <w:pPr>
                          <w:spacing w:line="246" w:lineRule="exact"/>
                          <w:rPr>
                            <w:sz w:val="21"/>
                          </w:rPr>
                        </w:pPr>
                        <w:r>
                          <w:rPr>
                            <w:color w:val="202024"/>
                            <w:sz w:val="21"/>
                          </w:rPr>
                          <w:t>yes.</w:t>
                        </w:r>
                        <w:r>
                          <w:rPr>
                            <w:color w:val="202024"/>
                            <w:spacing w:val="14"/>
                            <w:sz w:val="21"/>
                          </w:rPr>
                          <w:t xml:space="preserve"> </w:t>
                        </w:r>
                        <w:r>
                          <w:rPr>
                            <w:color w:val="202024"/>
                            <w:sz w:val="21"/>
                          </w:rPr>
                          <w:t>I</w:t>
                        </w:r>
                        <w:r>
                          <w:rPr>
                            <w:color w:val="202024"/>
                            <w:spacing w:val="14"/>
                            <w:sz w:val="21"/>
                          </w:rPr>
                          <w:t xml:space="preserve"> </w:t>
                        </w:r>
                        <w:r>
                          <w:rPr>
                            <w:color w:val="202024"/>
                            <w:sz w:val="21"/>
                          </w:rPr>
                          <w:t>plan</w:t>
                        </w:r>
                        <w:r>
                          <w:rPr>
                            <w:color w:val="202024"/>
                            <w:spacing w:val="15"/>
                            <w:sz w:val="21"/>
                          </w:rPr>
                          <w:t xml:space="preserve"> </w:t>
                        </w:r>
                        <w:r>
                          <w:rPr>
                            <w:color w:val="202024"/>
                            <w:sz w:val="21"/>
                          </w:rPr>
                          <w:t>on</w:t>
                        </w:r>
                        <w:r>
                          <w:rPr>
                            <w:color w:val="202024"/>
                            <w:spacing w:val="14"/>
                            <w:sz w:val="21"/>
                          </w:rPr>
                          <w:t xml:space="preserve"> </w:t>
                        </w:r>
                        <w:r>
                          <w:rPr>
                            <w:color w:val="202024"/>
                            <w:sz w:val="21"/>
                          </w:rPr>
                          <w:t>take</w:t>
                        </w:r>
                        <w:r>
                          <w:rPr>
                            <w:color w:val="202024"/>
                            <w:spacing w:val="14"/>
                            <w:sz w:val="21"/>
                          </w:rPr>
                          <w:t xml:space="preserve"> </w:t>
                        </w:r>
                        <w:r>
                          <w:rPr>
                            <w:color w:val="202024"/>
                            <w:sz w:val="21"/>
                          </w:rPr>
                          <w:t>all</w:t>
                        </w:r>
                        <w:r>
                          <w:rPr>
                            <w:color w:val="202024"/>
                            <w:spacing w:val="15"/>
                            <w:sz w:val="21"/>
                          </w:rPr>
                          <w:t xml:space="preserve"> </w:t>
                        </w:r>
                        <w:r>
                          <w:rPr>
                            <w:color w:val="202024"/>
                            <w:sz w:val="21"/>
                          </w:rPr>
                          <w:t>three</w:t>
                        </w:r>
                        <w:r>
                          <w:rPr>
                            <w:color w:val="202024"/>
                            <w:spacing w:val="14"/>
                            <w:sz w:val="21"/>
                          </w:rPr>
                          <w:t xml:space="preserve"> </w:t>
                        </w:r>
                        <w:r>
                          <w:rPr>
                            <w:color w:val="202024"/>
                            <w:sz w:val="21"/>
                          </w:rPr>
                          <w:t>courses.</w:t>
                        </w:r>
                      </w:p>
                    </w:txbxContent>
                  </v:textbox>
                </v:shape>
                <v:shape id="docshape134" o:spid="_x0000_s1137" type="#_x0000_t202" style="position:absolute;left:525;top:3300;width:293;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rsidR="00AA4B3E" w:rsidRDefault="00AA4B3E" w:rsidP="00AA4B3E">
                        <w:pPr>
                          <w:spacing w:line="246" w:lineRule="exact"/>
                          <w:rPr>
                            <w:sz w:val="21"/>
                          </w:rPr>
                        </w:pPr>
                        <w:r>
                          <w:rPr>
                            <w:color w:val="202024"/>
                            <w:sz w:val="21"/>
                          </w:rPr>
                          <w:t>No</w:t>
                        </w:r>
                      </w:p>
                    </w:txbxContent>
                  </v:textbox>
                </v:shape>
                <v:shape id="docshape135" o:spid="_x0000_s1138" type="#_x0000_t202" style="position:absolute;left:525;top:3960;width:7310;height: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rsidR="00AA4B3E" w:rsidRDefault="00AA4B3E" w:rsidP="00AA4B3E">
                        <w:pPr>
                          <w:spacing w:line="247" w:lineRule="exact"/>
                          <w:rPr>
                            <w:sz w:val="21"/>
                          </w:rPr>
                        </w:pPr>
                        <w:r>
                          <w:rPr>
                            <w:color w:val="202024"/>
                            <w:sz w:val="21"/>
                          </w:rPr>
                          <w:t>with</w:t>
                        </w:r>
                        <w:r>
                          <w:rPr>
                            <w:color w:val="202024"/>
                            <w:spacing w:val="13"/>
                            <w:sz w:val="21"/>
                          </w:rPr>
                          <w:t xml:space="preserve"> </w:t>
                        </w:r>
                        <w:r>
                          <w:rPr>
                            <w:color w:val="202024"/>
                            <w:sz w:val="21"/>
                          </w:rPr>
                          <w:t>this</w:t>
                        </w:r>
                        <w:r>
                          <w:rPr>
                            <w:color w:val="202024"/>
                            <w:spacing w:val="13"/>
                            <w:sz w:val="21"/>
                          </w:rPr>
                          <w:t xml:space="preserve"> </w:t>
                        </w:r>
                        <w:r>
                          <w:rPr>
                            <w:color w:val="202024"/>
                            <w:sz w:val="21"/>
                          </w:rPr>
                          <w:t>knowledge</w:t>
                        </w:r>
                        <w:r>
                          <w:rPr>
                            <w:color w:val="202024"/>
                            <w:spacing w:val="14"/>
                            <w:sz w:val="21"/>
                          </w:rPr>
                          <w:t xml:space="preserve"> </w:t>
                        </w:r>
                        <w:r>
                          <w:rPr>
                            <w:color w:val="202024"/>
                            <w:sz w:val="21"/>
                          </w:rPr>
                          <w:t>i</w:t>
                        </w:r>
                        <w:r>
                          <w:rPr>
                            <w:color w:val="202024"/>
                            <w:spacing w:val="13"/>
                            <w:sz w:val="21"/>
                          </w:rPr>
                          <w:t xml:space="preserve"> </w:t>
                        </w:r>
                        <w:r>
                          <w:rPr>
                            <w:color w:val="202024"/>
                            <w:sz w:val="21"/>
                          </w:rPr>
                          <w:t>might</w:t>
                        </w:r>
                        <w:r>
                          <w:rPr>
                            <w:color w:val="202024"/>
                            <w:spacing w:val="14"/>
                            <w:sz w:val="21"/>
                          </w:rPr>
                          <w:t xml:space="preserve"> </w:t>
                        </w:r>
                        <w:r>
                          <w:rPr>
                            <w:color w:val="202024"/>
                            <w:sz w:val="21"/>
                          </w:rPr>
                          <w:t>try</w:t>
                        </w:r>
                        <w:r>
                          <w:rPr>
                            <w:color w:val="202024"/>
                            <w:spacing w:val="13"/>
                            <w:sz w:val="21"/>
                          </w:rPr>
                          <w:t xml:space="preserve"> </w:t>
                        </w:r>
                        <w:r>
                          <w:rPr>
                            <w:color w:val="202024"/>
                            <w:sz w:val="21"/>
                          </w:rPr>
                          <w:t>to</w:t>
                        </w:r>
                        <w:r>
                          <w:rPr>
                            <w:color w:val="202024"/>
                            <w:spacing w:val="14"/>
                            <w:sz w:val="21"/>
                          </w:rPr>
                          <w:t xml:space="preserve"> </w:t>
                        </w:r>
                        <w:r>
                          <w:rPr>
                            <w:color w:val="202024"/>
                            <w:sz w:val="21"/>
                          </w:rPr>
                          <w:t>fit</w:t>
                        </w:r>
                        <w:r>
                          <w:rPr>
                            <w:color w:val="202024"/>
                            <w:spacing w:val="13"/>
                            <w:sz w:val="21"/>
                          </w:rPr>
                          <w:t xml:space="preserve"> </w:t>
                        </w:r>
                        <w:r>
                          <w:rPr>
                            <w:color w:val="202024"/>
                            <w:sz w:val="21"/>
                          </w:rPr>
                          <w:t>all</w:t>
                        </w:r>
                        <w:r>
                          <w:rPr>
                            <w:color w:val="202024"/>
                            <w:spacing w:val="14"/>
                            <w:sz w:val="21"/>
                          </w:rPr>
                          <w:t xml:space="preserve"> </w:t>
                        </w:r>
                        <w:r>
                          <w:rPr>
                            <w:color w:val="202024"/>
                            <w:sz w:val="21"/>
                          </w:rPr>
                          <w:t>3</w:t>
                        </w:r>
                        <w:r>
                          <w:rPr>
                            <w:color w:val="202024"/>
                            <w:spacing w:val="13"/>
                            <w:sz w:val="21"/>
                          </w:rPr>
                          <w:t xml:space="preserve"> </w:t>
                        </w:r>
                        <w:r>
                          <w:rPr>
                            <w:color w:val="202024"/>
                            <w:sz w:val="21"/>
                          </w:rPr>
                          <w:t>classes</w:t>
                        </w:r>
                        <w:r>
                          <w:rPr>
                            <w:color w:val="202024"/>
                            <w:spacing w:val="14"/>
                            <w:sz w:val="21"/>
                          </w:rPr>
                          <w:t xml:space="preserve"> </w:t>
                        </w:r>
                        <w:r>
                          <w:rPr>
                            <w:color w:val="202024"/>
                            <w:sz w:val="21"/>
                          </w:rPr>
                          <w:t>into</w:t>
                        </w:r>
                        <w:r>
                          <w:rPr>
                            <w:color w:val="202024"/>
                            <w:spacing w:val="13"/>
                            <w:sz w:val="21"/>
                          </w:rPr>
                          <w:t xml:space="preserve"> </w:t>
                        </w:r>
                        <w:r>
                          <w:rPr>
                            <w:color w:val="202024"/>
                            <w:sz w:val="21"/>
                          </w:rPr>
                          <w:t>my</w:t>
                        </w:r>
                        <w:r>
                          <w:rPr>
                            <w:color w:val="202024"/>
                            <w:spacing w:val="14"/>
                            <w:sz w:val="21"/>
                          </w:rPr>
                          <w:t xml:space="preserve"> </w:t>
                        </w:r>
                        <w:r>
                          <w:rPr>
                            <w:color w:val="202024"/>
                            <w:sz w:val="21"/>
                          </w:rPr>
                          <w:t>plan</w:t>
                        </w:r>
                        <w:r>
                          <w:rPr>
                            <w:color w:val="202024"/>
                            <w:spacing w:val="13"/>
                            <w:sz w:val="21"/>
                          </w:rPr>
                          <w:t xml:space="preserve"> </w:t>
                        </w:r>
                        <w:r>
                          <w:rPr>
                            <w:color w:val="202024"/>
                            <w:sz w:val="21"/>
                          </w:rPr>
                          <w:t>as</w:t>
                        </w:r>
                        <w:r>
                          <w:rPr>
                            <w:color w:val="202024"/>
                            <w:spacing w:val="14"/>
                            <w:sz w:val="21"/>
                          </w:rPr>
                          <w:t xml:space="preserve"> </w:t>
                        </w:r>
                        <w:r>
                          <w:rPr>
                            <w:color w:val="202024"/>
                            <w:sz w:val="21"/>
                          </w:rPr>
                          <w:t>it</w:t>
                        </w:r>
                        <w:r>
                          <w:rPr>
                            <w:color w:val="202024"/>
                            <w:spacing w:val="13"/>
                            <w:sz w:val="21"/>
                          </w:rPr>
                          <w:t xml:space="preserve"> </w:t>
                        </w:r>
                        <w:r>
                          <w:rPr>
                            <w:color w:val="202024"/>
                            <w:sz w:val="21"/>
                          </w:rPr>
                          <w:t>would</w:t>
                        </w:r>
                        <w:r>
                          <w:rPr>
                            <w:color w:val="202024"/>
                            <w:spacing w:val="13"/>
                            <w:sz w:val="21"/>
                          </w:rPr>
                          <w:t xml:space="preserve"> </w:t>
                        </w:r>
                        <w:r>
                          <w:rPr>
                            <w:color w:val="202024"/>
                            <w:sz w:val="21"/>
                          </w:rPr>
                          <w:t>be</w:t>
                        </w:r>
                      </w:p>
                      <w:p w:rsidR="00AA4B3E" w:rsidRDefault="00AA4B3E" w:rsidP="00AA4B3E">
                        <w:pPr>
                          <w:spacing w:before="48" w:line="251" w:lineRule="exact"/>
                          <w:rPr>
                            <w:sz w:val="21"/>
                          </w:rPr>
                        </w:pPr>
                        <w:r>
                          <w:rPr>
                            <w:color w:val="202024"/>
                            <w:sz w:val="21"/>
                          </w:rPr>
                          <w:t>beneficial</w:t>
                        </w:r>
                        <w:r>
                          <w:rPr>
                            <w:color w:val="202024"/>
                            <w:spacing w:val="15"/>
                            <w:sz w:val="21"/>
                          </w:rPr>
                          <w:t xml:space="preserve"> </w:t>
                        </w:r>
                        <w:r>
                          <w:rPr>
                            <w:color w:val="202024"/>
                            <w:sz w:val="21"/>
                          </w:rPr>
                          <w:t>to</w:t>
                        </w:r>
                        <w:r>
                          <w:rPr>
                            <w:color w:val="202024"/>
                            <w:spacing w:val="15"/>
                            <w:sz w:val="21"/>
                          </w:rPr>
                          <w:t xml:space="preserve"> </w:t>
                        </w:r>
                        <w:r>
                          <w:rPr>
                            <w:color w:val="202024"/>
                            <w:sz w:val="21"/>
                          </w:rPr>
                          <w:t>me</w:t>
                        </w:r>
                      </w:p>
                    </w:txbxContent>
                  </v:textbox>
                </v:shape>
                <v:shape id="docshape136" o:spid="_x0000_s1139" type="#_x0000_t202" style="position:absolute;left:525;top:4920;width:746;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rsidR="00AA4B3E" w:rsidRDefault="00AA4B3E" w:rsidP="00AA4B3E">
                        <w:pPr>
                          <w:spacing w:line="246" w:lineRule="exact"/>
                          <w:rPr>
                            <w:sz w:val="21"/>
                          </w:rPr>
                        </w:pPr>
                        <w:r>
                          <w:rPr>
                            <w:color w:val="202024"/>
                            <w:sz w:val="21"/>
                          </w:rPr>
                          <w:t>Acc407</w:t>
                        </w:r>
                      </w:p>
                    </w:txbxContent>
                  </v:textbox>
                </v:shape>
                <v:shape id="docshape137" o:spid="_x0000_s1140" type="#_x0000_t202" style="position:absolute;left:525;top:5580;width:7739;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rsidR="00AA4B3E" w:rsidRDefault="00AA4B3E" w:rsidP="00AA4B3E">
                        <w:pPr>
                          <w:spacing w:line="247" w:lineRule="exact"/>
                          <w:rPr>
                            <w:sz w:val="21"/>
                          </w:rPr>
                        </w:pPr>
                        <w:r>
                          <w:rPr>
                            <w:color w:val="202024"/>
                            <w:sz w:val="21"/>
                          </w:rPr>
                          <w:t>I</w:t>
                        </w:r>
                        <w:r>
                          <w:rPr>
                            <w:color w:val="202024"/>
                            <w:spacing w:val="13"/>
                            <w:sz w:val="21"/>
                          </w:rPr>
                          <w:t xml:space="preserve"> </w:t>
                        </w:r>
                        <w:r>
                          <w:rPr>
                            <w:color w:val="202024"/>
                            <w:sz w:val="21"/>
                          </w:rPr>
                          <w:t>plan</w:t>
                        </w:r>
                        <w:r>
                          <w:rPr>
                            <w:color w:val="202024"/>
                            <w:spacing w:val="14"/>
                            <w:sz w:val="21"/>
                          </w:rPr>
                          <w:t xml:space="preserve"> </w:t>
                        </w:r>
                        <w:r>
                          <w:rPr>
                            <w:color w:val="202024"/>
                            <w:sz w:val="21"/>
                          </w:rPr>
                          <w:t>on</w:t>
                        </w:r>
                        <w:r>
                          <w:rPr>
                            <w:color w:val="202024"/>
                            <w:spacing w:val="14"/>
                            <w:sz w:val="21"/>
                          </w:rPr>
                          <w:t xml:space="preserve"> </w:t>
                        </w:r>
                        <w:r>
                          <w:rPr>
                            <w:color w:val="202024"/>
                            <w:sz w:val="21"/>
                          </w:rPr>
                          <w:t>probably</w:t>
                        </w:r>
                        <w:r>
                          <w:rPr>
                            <w:color w:val="202024"/>
                            <w:spacing w:val="14"/>
                            <w:sz w:val="21"/>
                          </w:rPr>
                          <w:t xml:space="preserve"> </w:t>
                        </w:r>
                        <w:r>
                          <w:rPr>
                            <w:color w:val="202024"/>
                            <w:sz w:val="21"/>
                          </w:rPr>
                          <w:t>taking</w:t>
                        </w:r>
                        <w:r>
                          <w:rPr>
                            <w:color w:val="202024"/>
                            <w:spacing w:val="13"/>
                            <w:sz w:val="21"/>
                          </w:rPr>
                          <w:t xml:space="preserve"> </w:t>
                        </w:r>
                        <w:r>
                          <w:rPr>
                            <w:color w:val="202024"/>
                            <w:sz w:val="21"/>
                          </w:rPr>
                          <w:t>all</w:t>
                        </w:r>
                        <w:r>
                          <w:rPr>
                            <w:color w:val="202024"/>
                            <w:spacing w:val="14"/>
                            <w:sz w:val="21"/>
                          </w:rPr>
                          <w:t xml:space="preserve"> </w:t>
                        </w:r>
                        <w:r>
                          <w:rPr>
                            <w:color w:val="202024"/>
                            <w:sz w:val="21"/>
                          </w:rPr>
                          <w:t>three,</w:t>
                        </w:r>
                        <w:r>
                          <w:rPr>
                            <w:color w:val="202024"/>
                            <w:spacing w:val="14"/>
                            <w:sz w:val="21"/>
                          </w:rPr>
                          <w:t xml:space="preserve"> </w:t>
                        </w:r>
                        <w:r>
                          <w:rPr>
                            <w:color w:val="202024"/>
                            <w:sz w:val="21"/>
                          </w:rPr>
                          <w:t>as</w:t>
                        </w:r>
                        <w:r>
                          <w:rPr>
                            <w:color w:val="202024"/>
                            <w:spacing w:val="14"/>
                            <w:sz w:val="21"/>
                          </w:rPr>
                          <w:t xml:space="preserve"> </w:t>
                        </w:r>
                        <w:r>
                          <w:rPr>
                            <w:color w:val="202024"/>
                            <w:sz w:val="21"/>
                          </w:rPr>
                          <w:t>I</w:t>
                        </w:r>
                        <w:r>
                          <w:rPr>
                            <w:color w:val="202024"/>
                            <w:spacing w:val="13"/>
                            <w:sz w:val="21"/>
                          </w:rPr>
                          <w:t xml:space="preserve"> </w:t>
                        </w:r>
                        <w:r>
                          <w:rPr>
                            <w:color w:val="202024"/>
                            <w:sz w:val="21"/>
                          </w:rPr>
                          <w:t>need</w:t>
                        </w:r>
                        <w:r>
                          <w:rPr>
                            <w:color w:val="202024"/>
                            <w:spacing w:val="14"/>
                            <w:sz w:val="21"/>
                          </w:rPr>
                          <w:t xml:space="preserve"> </w:t>
                        </w:r>
                        <w:r>
                          <w:rPr>
                            <w:color w:val="202024"/>
                            <w:sz w:val="21"/>
                          </w:rPr>
                          <w:t>as</w:t>
                        </w:r>
                        <w:r>
                          <w:rPr>
                            <w:color w:val="202024"/>
                            <w:spacing w:val="14"/>
                            <w:sz w:val="21"/>
                          </w:rPr>
                          <w:t xml:space="preserve"> </w:t>
                        </w:r>
                        <w:r>
                          <w:rPr>
                            <w:color w:val="202024"/>
                            <w:sz w:val="21"/>
                          </w:rPr>
                          <w:t>much</w:t>
                        </w:r>
                        <w:r>
                          <w:rPr>
                            <w:color w:val="202024"/>
                            <w:spacing w:val="14"/>
                            <w:sz w:val="21"/>
                          </w:rPr>
                          <w:t xml:space="preserve"> </w:t>
                        </w:r>
                        <w:r>
                          <w:rPr>
                            <w:color w:val="202024"/>
                            <w:sz w:val="21"/>
                          </w:rPr>
                          <w:t>preparation</w:t>
                        </w:r>
                        <w:r>
                          <w:rPr>
                            <w:color w:val="202024"/>
                            <w:spacing w:val="13"/>
                            <w:sz w:val="21"/>
                          </w:rPr>
                          <w:t xml:space="preserve"> </w:t>
                        </w:r>
                        <w:r>
                          <w:rPr>
                            <w:color w:val="202024"/>
                            <w:sz w:val="21"/>
                          </w:rPr>
                          <w:t>that</w:t>
                        </w:r>
                        <w:r>
                          <w:rPr>
                            <w:color w:val="202024"/>
                            <w:spacing w:val="14"/>
                            <w:sz w:val="21"/>
                          </w:rPr>
                          <w:t xml:space="preserve"> </w:t>
                        </w:r>
                        <w:r>
                          <w:rPr>
                            <w:color w:val="202024"/>
                            <w:sz w:val="21"/>
                          </w:rPr>
                          <w:t>I</w:t>
                        </w:r>
                        <w:r>
                          <w:rPr>
                            <w:color w:val="202024"/>
                            <w:spacing w:val="14"/>
                            <w:sz w:val="21"/>
                          </w:rPr>
                          <w:t xml:space="preserve"> </w:t>
                        </w:r>
                        <w:r>
                          <w:rPr>
                            <w:color w:val="202024"/>
                            <w:sz w:val="21"/>
                          </w:rPr>
                          <w:t>can</w:t>
                        </w:r>
                        <w:r>
                          <w:rPr>
                            <w:color w:val="202024"/>
                            <w:spacing w:val="14"/>
                            <w:sz w:val="21"/>
                          </w:rPr>
                          <w:t xml:space="preserve"> </w:t>
                        </w:r>
                        <w:r>
                          <w:rPr>
                            <w:color w:val="202024"/>
                            <w:sz w:val="21"/>
                          </w:rPr>
                          <w:t>get</w:t>
                        </w:r>
                        <w:r>
                          <w:rPr>
                            <w:color w:val="202024"/>
                            <w:spacing w:val="13"/>
                            <w:sz w:val="21"/>
                          </w:rPr>
                          <w:t xml:space="preserve"> </w:t>
                        </w:r>
                        <w:r>
                          <w:rPr>
                            <w:color w:val="202024"/>
                            <w:sz w:val="21"/>
                          </w:rPr>
                          <w:t>in</w:t>
                        </w:r>
                      </w:p>
                      <w:p w:rsidR="00AA4B3E" w:rsidRDefault="00AA4B3E" w:rsidP="00AA4B3E">
                        <w:pPr>
                          <w:spacing w:before="48" w:line="251" w:lineRule="exact"/>
                          <w:rPr>
                            <w:sz w:val="21"/>
                          </w:rPr>
                        </w:pPr>
                        <w:r>
                          <w:rPr>
                            <w:color w:val="202024"/>
                            <w:sz w:val="21"/>
                          </w:rPr>
                          <w:t>taking</w:t>
                        </w:r>
                        <w:r>
                          <w:rPr>
                            <w:color w:val="202024"/>
                            <w:spacing w:val="10"/>
                            <w:sz w:val="21"/>
                          </w:rPr>
                          <w:t xml:space="preserve"> </w:t>
                        </w:r>
                        <w:r>
                          <w:rPr>
                            <w:color w:val="202024"/>
                            <w:sz w:val="21"/>
                          </w:rPr>
                          <w:t>the</w:t>
                        </w:r>
                        <w:r>
                          <w:rPr>
                            <w:color w:val="202024"/>
                            <w:spacing w:val="11"/>
                            <w:sz w:val="21"/>
                          </w:rPr>
                          <w:t xml:space="preserve"> </w:t>
                        </w:r>
                        <w:r>
                          <w:rPr>
                            <w:color w:val="202024"/>
                            <w:sz w:val="21"/>
                          </w:rPr>
                          <w:t>CPA.</w:t>
                        </w:r>
                      </w:p>
                    </w:txbxContent>
                  </v:textbox>
                </v:shape>
                <v:shape id="docshape138" o:spid="_x0000_s1141" type="#_x0000_t202" style="position:absolute;left:525;top:6540;width:1490;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rsidR="00AA4B3E" w:rsidRDefault="00AA4B3E" w:rsidP="00AA4B3E">
                        <w:pPr>
                          <w:spacing w:line="246" w:lineRule="exact"/>
                          <w:rPr>
                            <w:sz w:val="21"/>
                          </w:rPr>
                        </w:pPr>
                        <w:r>
                          <w:rPr>
                            <w:color w:val="202024"/>
                            <w:sz w:val="21"/>
                          </w:rPr>
                          <w:t>Yes,</w:t>
                        </w:r>
                        <w:r>
                          <w:rPr>
                            <w:color w:val="202024"/>
                            <w:spacing w:val="11"/>
                            <w:sz w:val="21"/>
                          </w:rPr>
                          <w:t xml:space="preserve"> </w:t>
                        </w:r>
                        <w:r>
                          <w:rPr>
                            <w:color w:val="202024"/>
                            <w:sz w:val="21"/>
                          </w:rPr>
                          <w:t>all</w:t>
                        </w:r>
                        <w:r>
                          <w:rPr>
                            <w:color w:val="202024"/>
                            <w:spacing w:val="12"/>
                            <w:sz w:val="21"/>
                          </w:rPr>
                          <w:t xml:space="preserve"> </w:t>
                        </w:r>
                        <w:r>
                          <w:rPr>
                            <w:color w:val="202024"/>
                            <w:sz w:val="21"/>
                          </w:rPr>
                          <w:t>of</w:t>
                        </w:r>
                        <w:r>
                          <w:rPr>
                            <w:color w:val="202024"/>
                            <w:spacing w:val="12"/>
                            <w:sz w:val="21"/>
                          </w:rPr>
                          <w:t xml:space="preserve"> </w:t>
                        </w:r>
                        <w:r>
                          <w:rPr>
                            <w:color w:val="202024"/>
                            <w:sz w:val="21"/>
                          </w:rPr>
                          <w:t>them</w:t>
                        </w:r>
                      </w:p>
                    </w:txbxContent>
                  </v:textbox>
                </v:shape>
                <v:shape id="docshape139" o:spid="_x0000_s1142" type="#_x0000_t202" style="position:absolute;left:525;top:7200;width:2008;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rsidR="00AA4B3E" w:rsidRDefault="00AA4B3E" w:rsidP="00AA4B3E">
                        <w:pPr>
                          <w:spacing w:line="246" w:lineRule="exact"/>
                          <w:rPr>
                            <w:sz w:val="21"/>
                          </w:rPr>
                        </w:pPr>
                        <w:r>
                          <w:rPr>
                            <w:color w:val="202024"/>
                            <w:sz w:val="21"/>
                          </w:rPr>
                          <w:t>Yes</w:t>
                        </w:r>
                        <w:r>
                          <w:rPr>
                            <w:color w:val="202024"/>
                            <w:spacing w:val="12"/>
                            <w:sz w:val="21"/>
                          </w:rPr>
                          <w:t xml:space="preserve"> </w:t>
                        </w:r>
                        <w:r>
                          <w:rPr>
                            <w:color w:val="202024"/>
                            <w:sz w:val="21"/>
                          </w:rPr>
                          <w:t>as</w:t>
                        </w:r>
                        <w:r>
                          <w:rPr>
                            <w:color w:val="202024"/>
                            <w:spacing w:val="12"/>
                            <w:sz w:val="21"/>
                          </w:rPr>
                          <w:t xml:space="preserve"> </w:t>
                        </w:r>
                        <w:r>
                          <w:rPr>
                            <w:color w:val="202024"/>
                            <w:sz w:val="21"/>
                          </w:rPr>
                          <w:t>part</w:t>
                        </w:r>
                        <w:r>
                          <w:rPr>
                            <w:color w:val="202024"/>
                            <w:spacing w:val="12"/>
                            <w:sz w:val="21"/>
                          </w:rPr>
                          <w:t xml:space="preserve"> </w:t>
                        </w:r>
                        <w:r>
                          <w:rPr>
                            <w:color w:val="202024"/>
                            <w:sz w:val="21"/>
                          </w:rPr>
                          <w:t>of</w:t>
                        </w:r>
                        <w:r>
                          <w:rPr>
                            <w:color w:val="202024"/>
                            <w:spacing w:val="12"/>
                            <w:sz w:val="21"/>
                          </w:rPr>
                          <w:t xml:space="preserve"> </w:t>
                        </w:r>
                        <w:r>
                          <w:rPr>
                            <w:color w:val="202024"/>
                            <w:sz w:val="21"/>
                          </w:rPr>
                          <w:t>MACC</w:t>
                        </w:r>
                      </w:p>
                    </w:txbxContent>
                  </v:textbox>
                </v:shape>
                <w10:anchorlock/>
              </v:group>
            </w:pict>
          </mc:Fallback>
        </mc:AlternateContent>
      </w:r>
    </w:p>
    <w:p w:rsidR="00AA4B3E" w:rsidRDefault="00AA4B3E" w:rsidP="00AA4B3E">
      <w:pPr>
        <w:spacing w:after="0"/>
        <w:rPr>
          <w:rFonts w:ascii="Times New Roman"/>
          <w:sz w:val="20"/>
        </w:rPr>
        <w:sectPr w:rsidR="00AA4B3E">
          <w:pgSz w:w="15840" w:h="12240" w:orient="landscape"/>
          <w:pgMar w:top="560" w:right="2260" w:bottom="1680" w:left="2260" w:header="274" w:footer="1490" w:gutter="0"/>
          <w:cols w:space="720"/>
        </w:sectPr>
      </w:pPr>
    </w:p>
    <w:p w:rsidR="00AA4B3E" w:rsidRDefault="00AA4B3E" w:rsidP="00AA4B3E">
      <w:pPr>
        <w:pStyle w:val="BodyText"/>
        <w:ind w:left="869"/>
        <w:rPr>
          <w:rFonts w:ascii="Times New Roman"/>
          <w:sz w:val="20"/>
        </w:rPr>
      </w:pPr>
      <w:r>
        <w:rPr>
          <w:noProof/>
        </w:rPr>
        <w:lastRenderedPageBreak/>
        <mc:AlternateContent>
          <mc:Choice Requires="wpg">
            <w:drawing>
              <wp:inline distT="0" distB="0" distL="0" distR="0" wp14:anchorId="56DBB71C" wp14:editId="460C82BD">
                <wp:extent cx="6096000" cy="3257550"/>
                <wp:effectExtent l="9525" t="9525" r="0" b="0"/>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257550"/>
                          <a:chOff x="0" y="0"/>
                          <a:chExt cx="9600" cy="5130"/>
                        </a:xfrm>
                      </wpg:grpSpPr>
                      <wps:wsp>
                        <wps:cNvPr id="47" name="docshape141"/>
                        <wps:cNvSpPr>
                          <a:spLocks/>
                        </wps:cNvSpPr>
                        <wps:spPr bwMode="auto">
                          <a:xfrm>
                            <a:off x="7" y="7"/>
                            <a:ext cx="9585" cy="5115"/>
                          </a:xfrm>
                          <a:custGeom>
                            <a:avLst/>
                            <a:gdLst>
                              <a:gd name="T0" fmla="*/ 1 w 9585"/>
                              <a:gd name="T1" fmla="*/ 5010 h 5115"/>
                              <a:gd name="T2" fmla="*/ 1 w 9585"/>
                              <a:gd name="T3" fmla="*/ 120 h 5115"/>
                              <a:gd name="T4" fmla="*/ 0 w 9585"/>
                              <a:gd name="T5" fmla="*/ 113 h 5115"/>
                              <a:gd name="T6" fmla="*/ 1 w 9585"/>
                              <a:gd name="T7" fmla="*/ 105 h 5115"/>
                              <a:gd name="T8" fmla="*/ 3 w 9585"/>
                              <a:gd name="T9" fmla="*/ 98 h 5115"/>
                              <a:gd name="T10" fmla="*/ 4 w 9585"/>
                              <a:gd name="T11" fmla="*/ 91 h 5115"/>
                              <a:gd name="T12" fmla="*/ 6 w 9585"/>
                              <a:gd name="T13" fmla="*/ 84 h 5115"/>
                              <a:gd name="T14" fmla="*/ 9 w 9585"/>
                              <a:gd name="T15" fmla="*/ 77 h 5115"/>
                              <a:gd name="T16" fmla="*/ 12 w 9585"/>
                              <a:gd name="T17" fmla="*/ 70 h 5115"/>
                              <a:gd name="T18" fmla="*/ 33 w 9585"/>
                              <a:gd name="T19" fmla="*/ 40 h 5115"/>
                              <a:gd name="T20" fmla="*/ 39 w 9585"/>
                              <a:gd name="T21" fmla="*/ 35 h 5115"/>
                              <a:gd name="T22" fmla="*/ 98 w 9585"/>
                              <a:gd name="T23" fmla="*/ 8 h 5115"/>
                              <a:gd name="T24" fmla="*/ 113 w 9585"/>
                              <a:gd name="T25" fmla="*/ 7 h 5115"/>
                              <a:gd name="T26" fmla="*/ 9473 w 9585"/>
                              <a:gd name="T27" fmla="*/ 7 h 5115"/>
                              <a:gd name="T28" fmla="*/ 9535 w 9585"/>
                              <a:gd name="T29" fmla="*/ 26 h 5115"/>
                              <a:gd name="T30" fmla="*/ 9553 w 9585"/>
                              <a:gd name="T31" fmla="*/ 40 h 5115"/>
                              <a:gd name="T32" fmla="*/ 9558 w 9585"/>
                              <a:gd name="T33" fmla="*/ 46 h 5115"/>
                              <a:gd name="T34" fmla="*/ 9585 w 9585"/>
                              <a:gd name="T35" fmla="*/ 105 h 5115"/>
                              <a:gd name="T36" fmla="*/ 9585 w 9585"/>
                              <a:gd name="T37" fmla="*/ 120 h 5115"/>
                              <a:gd name="T38" fmla="*/ 9585 w 9585"/>
                              <a:gd name="T39" fmla="*/ 5010 h 5115"/>
                              <a:gd name="T40" fmla="*/ 9585 w 9585"/>
                              <a:gd name="T41" fmla="*/ 5017 h 5115"/>
                              <a:gd name="T42" fmla="*/ 9585 w 9585"/>
                              <a:gd name="T43" fmla="*/ 5025 h 5115"/>
                              <a:gd name="T44" fmla="*/ 9583 w 9585"/>
                              <a:gd name="T45" fmla="*/ 5032 h 5115"/>
                              <a:gd name="T46" fmla="*/ 9582 w 9585"/>
                              <a:gd name="T47" fmla="*/ 5039 h 5115"/>
                              <a:gd name="T48" fmla="*/ 9580 w 9585"/>
                              <a:gd name="T49" fmla="*/ 5046 h 5115"/>
                              <a:gd name="T50" fmla="*/ 9577 w 9585"/>
                              <a:gd name="T51" fmla="*/ 5053 h 5115"/>
                              <a:gd name="T52" fmla="*/ 9574 w 9585"/>
                              <a:gd name="T53" fmla="*/ 5060 h 5115"/>
                              <a:gd name="T54" fmla="*/ 9553 w 9585"/>
                              <a:gd name="T55" fmla="*/ 5090 h 5115"/>
                              <a:gd name="T56" fmla="*/ 9547 w 9585"/>
                              <a:gd name="T57" fmla="*/ 5095 h 5115"/>
                              <a:gd name="T58" fmla="*/ 9495 w 9585"/>
                              <a:gd name="T59" fmla="*/ 5120 h 5115"/>
                              <a:gd name="T60" fmla="*/ 9488 w 9585"/>
                              <a:gd name="T61" fmla="*/ 5122 h 5115"/>
                              <a:gd name="T62" fmla="*/ 9480 w 9585"/>
                              <a:gd name="T63" fmla="*/ 5122 h 5115"/>
                              <a:gd name="T64" fmla="*/ 9473 w 9585"/>
                              <a:gd name="T65" fmla="*/ 5122 h 5115"/>
                              <a:gd name="T66" fmla="*/ 113 w 9585"/>
                              <a:gd name="T67" fmla="*/ 5122 h 5115"/>
                              <a:gd name="T68" fmla="*/ 106 w 9585"/>
                              <a:gd name="T69" fmla="*/ 5122 h 5115"/>
                              <a:gd name="T70" fmla="*/ 98 w 9585"/>
                              <a:gd name="T71" fmla="*/ 5122 h 5115"/>
                              <a:gd name="T72" fmla="*/ 91 w 9585"/>
                              <a:gd name="T73" fmla="*/ 5120 h 5115"/>
                              <a:gd name="T74" fmla="*/ 84 w 9585"/>
                              <a:gd name="T75" fmla="*/ 5119 h 5115"/>
                              <a:gd name="T76" fmla="*/ 77 w 9585"/>
                              <a:gd name="T77" fmla="*/ 5117 h 5115"/>
                              <a:gd name="T78" fmla="*/ 70 w 9585"/>
                              <a:gd name="T79" fmla="*/ 5114 h 5115"/>
                              <a:gd name="T80" fmla="*/ 63 w 9585"/>
                              <a:gd name="T81" fmla="*/ 5111 h 5115"/>
                              <a:gd name="T82" fmla="*/ 33 w 9585"/>
                              <a:gd name="T83" fmla="*/ 5090 h 5115"/>
                              <a:gd name="T84" fmla="*/ 28 w 9585"/>
                              <a:gd name="T85" fmla="*/ 5084 h 5115"/>
                              <a:gd name="T86" fmla="*/ 24 w 9585"/>
                              <a:gd name="T87" fmla="*/ 5079 h 5115"/>
                              <a:gd name="T88" fmla="*/ 19 w 9585"/>
                              <a:gd name="T89" fmla="*/ 5072 h 5115"/>
                              <a:gd name="T90" fmla="*/ 15 w 9585"/>
                              <a:gd name="T91" fmla="*/ 5066 h 5115"/>
                              <a:gd name="T92" fmla="*/ 12 w 9585"/>
                              <a:gd name="T93" fmla="*/ 5060 h 5115"/>
                              <a:gd name="T94" fmla="*/ 9 w 9585"/>
                              <a:gd name="T95" fmla="*/ 5053 h 5115"/>
                              <a:gd name="T96" fmla="*/ 6 w 9585"/>
                              <a:gd name="T97" fmla="*/ 5046 h 5115"/>
                              <a:gd name="T98" fmla="*/ 4 w 9585"/>
                              <a:gd name="T99" fmla="*/ 5039 h 5115"/>
                              <a:gd name="T100" fmla="*/ 3 w 9585"/>
                              <a:gd name="T101" fmla="*/ 5032 h 5115"/>
                              <a:gd name="T102" fmla="*/ 1 w 9585"/>
                              <a:gd name="T103" fmla="*/ 5025 h 5115"/>
                              <a:gd name="T104" fmla="*/ 0 w 9585"/>
                              <a:gd name="T105" fmla="*/ 5017 h 5115"/>
                              <a:gd name="T106" fmla="*/ 1 w 9585"/>
                              <a:gd name="T107" fmla="*/ 5010 h 5115"/>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9585" h="5115">
                                <a:moveTo>
                                  <a:pt x="1" y="5003"/>
                                </a:moveTo>
                                <a:lnTo>
                                  <a:pt x="1" y="113"/>
                                </a:lnTo>
                                <a:lnTo>
                                  <a:pt x="0" y="106"/>
                                </a:lnTo>
                                <a:lnTo>
                                  <a:pt x="1" y="98"/>
                                </a:lnTo>
                                <a:lnTo>
                                  <a:pt x="3" y="91"/>
                                </a:lnTo>
                                <a:lnTo>
                                  <a:pt x="4" y="84"/>
                                </a:lnTo>
                                <a:lnTo>
                                  <a:pt x="6" y="77"/>
                                </a:lnTo>
                                <a:lnTo>
                                  <a:pt x="9" y="70"/>
                                </a:lnTo>
                                <a:lnTo>
                                  <a:pt x="12" y="63"/>
                                </a:lnTo>
                                <a:lnTo>
                                  <a:pt x="33" y="33"/>
                                </a:lnTo>
                                <a:lnTo>
                                  <a:pt x="39" y="28"/>
                                </a:lnTo>
                                <a:lnTo>
                                  <a:pt x="98" y="1"/>
                                </a:lnTo>
                                <a:lnTo>
                                  <a:pt x="113" y="0"/>
                                </a:lnTo>
                                <a:lnTo>
                                  <a:pt x="9473" y="0"/>
                                </a:lnTo>
                                <a:lnTo>
                                  <a:pt x="9535" y="19"/>
                                </a:lnTo>
                                <a:lnTo>
                                  <a:pt x="9553" y="33"/>
                                </a:lnTo>
                                <a:lnTo>
                                  <a:pt x="9558" y="39"/>
                                </a:lnTo>
                                <a:lnTo>
                                  <a:pt x="9585" y="98"/>
                                </a:lnTo>
                                <a:lnTo>
                                  <a:pt x="9585" y="113"/>
                                </a:lnTo>
                                <a:lnTo>
                                  <a:pt x="9585" y="5003"/>
                                </a:lnTo>
                                <a:lnTo>
                                  <a:pt x="9585" y="5010"/>
                                </a:lnTo>
                                <a:lnTo>
                                  <a:pt x="9585" y="5018"/>
                                </a:lnTo>
                                <a:lnTo>
                                  <a:pt x="9583" y="5025"/>
                                </a:lnTo>
                                <a:lnTo>
                                  <a:pt x="9582" y="5032"/>
                                </a:lnTo>
                                <a:lnTo>
                                  <a:pt x="9580" y="5039"/>
                                </a:lnTo>
                                <a:lnTo>
                                  <a:pt x="9577" y="5046"/>
                                </a:lnTo>
                                <a:lnTo>
                                  <a:pt x="9574" y="5053"/>
                                </a:lnTo>
                                <a:lnTo>
                                  <a:pt x="9553" y="5083"/>
                                </a:lnTo>
                                <a:lnTo>
                                  <a:pt x="9547" y="5088"/>
                                </a:lnTo>
                                <a:lnTo>
                                  <a:pt x="9495" y="5113"/>
                                </a:lnTo>
                                <a:lnTo>
                                  <a:pt x="9488" y="5115"/>
                                </a:lnTo>
                                <a:lnTo>
                                  <a:pt x="9480" y="5115"/>
                                </a:lnTo>
                                <a:lnTo>
                                  <a:pt x="9473" y="5115"/>
                                </a:lnTo>
                                <a:lnTo>
                                  <a:pt x="113" y="5115"/>
                                </a:lnTo>
                                <a:lnTo>
                                  <a:pt x="106" y="5115"/>
                                </a:lnTo>
                                <a:lnTo>
                                  <a:pt x="98" y="5115"/>
                                </a:lnTo>
                                <a:lnTo>
                                  <a:pt x="91" y="5113"/>
                                </a:lnTo>
                                <a:lnTo>
                                  <a:pt x="84" y="5112"/>
                                </a:lnTo>
                                <a:lnTo>
                                  <a:pt x="77" y="5110"/>
                                </a:lnTo>
                                <a:lnTo>
                                  <a:pt x="70" y="5107"/>
                                </a:lnTo>
                                <a:lnTo>
                                  <a:pt x="63" y="5104"/>
                                </a:lnTo>
                                <a:lnTo>
                                  <a:pt x="33" y="5083"/>
                                </a:lnTo>
                                <a:lnTo>
                                  <a:pt x="28" y="5077"/>
                                </a:lnTo>
                                <a:lnTo>
                                  <a:pt x="24" y="5072"/>
                                </a:lnTo>
                                <a:lnTo>
                                  <a:pt x="19" y="5065"/>
                                </a:lnTo>
                                <a:lnTo>
                                  <a:pt x="15" y="5059"/>
                                </a:lnTo>
                                <a:lnTo>
                                  <a:pt x="12" y="5053"/>
                                </a:lnTo>
                                <a:lnTo>
                                  <a:pt x="9" y="5046"/>
                                </a:lnTo>
                                <a:lnTo>
                                  <a:pt x="6" y="5039"/>
                                </a:lnTo>
                                <a:lnTo>
                                  <a:pt x="4" y="5032"/>
                                </a:lnTo>
                                <a:lnTo>
                                  <a:pt x="3" y="5025"/>
                                </a:lnTo>
                                <a:lnTo>
                                  <a:pt x="1" y="5018"/>
                                </a:lnTo>
                                <a:lnTo>
                                  <a:pt x="0" y="5010"/>
                                </a:lnTo>
                                <a:lnTo>
                                  <a:pt x="1" y="50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docshape142"/>
                        <wps:cNvSpPr>
                          <a:spLocks noChangeArrowheads="1"/>
                        </wps:cNvSpPr>
                        <wps:spPr bwMode="auto">
                          <a:xfrm>
                            <a:off x="375" y="1755"/>
                            <a:ext cx="9030" cy="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 name="docshape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135" y="1905"/>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 name="docshape14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6135" y="2190"/>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 name="docshape14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6135" y="2715"/>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 name="docshape14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135" y="3000"/>
                            <a:ext cx="180" cy="180"/>
                          </a:xfrm>
                          <a:prstGeom prst="rect">
                            <a:avLst/>
                          </a:prstGeom>
                          <a:noFill/>
                          <a:extLst>
                            <a:ext uri="{909E8E84-426E-40DD-AFC4-6F175D3DCCD1}">
                              <a14:hiddenFill xmlns:a14="http://schemas.microsoft.com/office/drawing/2010/main">
                                <a:solidFill>
                                  <a:srgbClr val="FFFFFF"/>
                                </a:solidFill>
                              </a14:hiddenFill>
                            </a:ext>
                          </a:extLst>
                        </pic:spPr>
                      </pic:pic>
                      <wps:wsp>
                        <wps:cNvPr id="53" name="docshape147"/>
                        <wps:cNvSpPr>
                          <a:spLocks/>
                        </wps:cNvSpPr>
                        <wps:spPr bwMode="auto">
                          <a:xfrm>
                            <a:off x="3345" y="3255"/>
                            <a:ext cx="1350" cy="1203"/>
                          </a:xfrm>
                          <a:custGeom>
                            <a:avLst/>
                            <a:gdLst>
                              <a:gd name="T0" fmla="*/ 613 w 1350"/>
                              <a:gd name="T1" fmla="*/ 4458 h 1203"/>
                              <a:gd name="T2" fmla="*/ 0 w 1350"/>
                              <a:gd name="T3" fmla="*/ 3255 h 1203"/>
                              <a:gd name="T4" fmla="*/ 1350 w 1350"/>
                              <a:gd name="T5" fmla="*/ 3255 h 1203"/>
                              <a:gd name="T6" fmla="*/ 1347 w 1350"/>
                              <a:gd name="T7" fmla="*/ 3348 h 1203"/>
                              <a:gd name="T8" fmla="*/ 1337 w 1350"/>
                              <a:gd name="T9" fmla="*/ 3440 h 1203"/>
                              <a:gd name="T10" fmla="*/ 1321 w 1350"/>
                              <a:gd name="T11" fmla="*/ 3531 h 1203"/>
                              <a:gd name="T12" fmla="*/ 1299 w 1350"/>
                              <a:gd name="T13" fmla="*/ 3621 h 1203"/>
                              <a:gd name="T14" fmla="*/ 1271 w 1350"/>
                              <a:gd name="T15" fmla="*/ 3710 h 1203"/>
                              <a:gd name="T16" fmla="*/ 1237 w 1350"/>
                              <a:gd name="T17" fmla="*/ 3796 h 1203"/>
                              <a:gd name="T18" fmla="*/ 1197 w 1350"/>
                              <a:gd name="T19" fmla="*/ 3880 h 1203"/>
                              <a:gd name="T20" fmla="*/ 1151 w 1350"/>
                              <a:gd name="T21" fmla="*/ 3960 h 1203"/>
                              <a:gd name="T22" fmla="*/ 1100 w 1350"/>
                              <a:gd name="T23" fmla="*/ 4038 h 1203"/>
                              <a:gd name="T24" fmla="*/ 1044 w 1350"/>
                              <a:gd name="T25" fmla="*/ 4111 h 1203"/>
                              <a:gd name="T26" fmla="*/ 982 w 1350"/>
                              <a:gd name="T27" fmla="*/ 4181 h 1203"/>
                              <a:gd name="T28" fmla="*/ 916 w 1350"/>
                              <a:gd name="T29" fmla="*/ 4246 h 1203"/>
                              <a:gd name="T30" fmla="*/ 846 w 1350"/>
                              <a:gd name="T31" fmla="*/ 4307 h 1203"/>
                              <a:gd name="T32" fmla="*/ 772 w 1350"/>
                              <a:gd name="T33" fmla="*/ 4363 h 1203"/>
                              <a:gd name="T34" fmla="*/ 694 w 1350"/>
                              <a:gd name="T35" fmla="*/ 4413 h 1203"/>
                              <a:gd name="T36" fmla="*/ 613 w 1350"/>
                              <a:gd name="T37" fmla="*/ 4458 h 120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350" h="1203">
                                <a:moveTo>
                                  <a:pt x="613" y="1203"/>
                                </a:moveTo>
                                <a:lnTo>
                                  <a:pt x="0" y="0"/>
                                </a:lnTo>
                                <a:lnTo>
                                  <a:pt x="1350" y="0"/>
                                </a:lnTo>
                                <a:lnTo>
                                  <a:pt x="1347" y="93"/>
                                </a:lnTo>
                                <a:lnTo>
                                  <a:pt x="1337" y="185"/>
                                </a:lnTo>
                                <a:lnTo>
                                  <a:pt x="1321" y="276"/>
                                </a:lnTo>
                                <a:lnTo>
                                  <a:pt x="1299" y="366"/>
                                </a:lnTo>
                                <a:lnTo>
                                  <a:pt x="1271" y="455"/>
                                </a:lnTo>
                                <a:lnTo>
                                  <a:pt x="1237" y="541"/>
                                </a:lnTo>
                                <a:lnTo>
                                  <a:pt x="1197" y="625"/>
                                </a:lnTo>
                                <a:lnTo>
                                  <a:pt x="1151" y="705"/>
                                </a:lnTo>
                                <a:lnTo>
                                  <a:pt x="1100" y="783"/>
                                </a:lnTo>
                                <a:lnTo>
                                  <a:pt x="1044" y="856"/>
                                </a:lnTo>
                                <a:lnTo>
                                  <a:pt x="982" y="926"/>
                                </a:lnTo>
                                <a:lnTo>
                                  <a:pt x="916" y="991"/>
                                </a:lnTo>
                                <a:lnTo>
                                  <a:pt x="846" y="1052"/>
                                </a:lnTo>
                                <a:lnTo>
                                  <a:pt x="772" y="1108"/>
                                </a:lnTo>
                                <a:lnTo>
                                  <a:pt x="694" y="1158"/>
                                </a:lnTo>
                                <a:lnTo>
                                  <a:pt x="613" y="1203"/>
                                </a:lnTo>
                                <a:close/>
                              </a:path>
                            </a:pathLst>
                          </a:custGeom>
                          <a:solidFill>
                            <a:srgbClr val="33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docshape148"/>
                        <wps:cNvSpPr>
                          <a:spLocks/>
                        </wps:cNvSpPr>
                        <wps:spPr bwMode="auto">
                          <a:xfrm>
                            <a:off x="3345" y="3255"/>
                            <a:ext cx="1350" cy="1203"/>
                          </a:xfrm>
                          <a:custGeom>
                            <a:avLst/>
                            <a:gdLst>
                              <a:gd name="T0" fmla="*/ 0 w 1350"/>
                              <a:gd name="T1" fmla="*/ 3255 h 1203"/>
                              <a:gd name="T2" fmla="*/ 1350 w 1350"/>
                              <a:gd name="T3" fmla="*/ 3255 h 1203"/>
                              <a:gd name="T4" fmla="*/ 1349 w 1350"/>
                              <a:gd name="T5" fmla="*/ 3301 h 1203"/>
                              <a:gd name="T6" fmla="*/ 1343 w 1350"/>
                              <a:gd name="T7" fmla="*/ 3394 h 1203"/>
                              <a:gd name="T8" fmla="*/ 1330 w 1350"/>
                              <a:gd name="T9" fmla="*/ 3486 h 1203"/>
                              <a:gd name="T10" fmla="*/ 1311 w 1350"/>
                              <a:gd name="T11" fmla="*/ 3577 h 1203"/>
                              <a:gd name="T12" fmla="*/ 1286 w 1350"/>
                              <a:gd name="T13" fmla="*/ 3666 h 1203"/>
                              <a:gd name="T14" fmla="*/ 1255 w 1350"/>
                              <a:gd name="T15" fmla="*/ 3753 h 1203"/>
                              <a:gd name="T16" fmla="*/ 1218 w 1350"/>
                              <a:gd name="T17" fmla="*/ 3838 h 1203"/>
                              <a:gd name="T18" fmla="*/ 1175 w 1350"/>
                              <a:gd name="T19" fmla="*/ 3920 h 1203"/>
                              <a:gd name="T20" fmla="*/ 1126 w 1350"/>
                              <a:gd name="T21" fmla="*/ 4000 h 1203"/>
                              <a:gd name="T22" fmla="*/ 1072 w 1350"/>
                              <a:gd name="T23" fmla="*/ 4075 h 1203"/>
                              <a:gd name="T24" fmla="*/ 1014 w 1350"/>
                              <a:gd name="T25" fmla="*/ 4147 h 1203"/>
                              <a:gd name="T26" fmla="*/ 950 w 1350"/>
                              <a:gd name="T27" fmla="*/ 4214 h 1203"/>
                              <a:gd name="T28" fmla="*/ 882 w 1350"/>
                              <a:gd name="T29" fmla="*/ 4277 h 1203"/>
                              <a:gd name="T30" fmla="*/ 810 w 1350"/>
                              <a:gd name="T31" fmla="*/ 4335 h 1203"/>
                              <a:gd name="T32" fmla="*/ 733 w 1350"/>
                              <a:gd name="T33" fmla="*/ 4388 h 1203"/>
                              <a:gd name="T34" fmla="*/ 654 w 1350"/>
                              <a:gd name="T35" fmla="*/ 4436 h 1203"/>
                              <a:gd name="T36" fmla="*/ 613 w 1350"/>
                              <a:gd name="T37" fmla="*/ 4458 h 1203"/>
                              <a:gd name="T38" fmla="*/ 0 w 1350"/>
                              <a:gd name="T39" fmla="*/ 3255 h 1203"/>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350" h="1203">
                                <a:moveTo>
                                  <a:pt x="0" y="0"/>
                                </a:moveTo>
                                <a:lnTo>
                                  <a:pt x="1350" y="0"/>
                                </a:lnTo>
                                <a:lnTo>
                                  <a:pt x="1349" y="46"/>
                                </a:lnTo>
                                <a:lnTo>
                                  <a:pt x="1343" y="139"/>
                                </a:lnTo>
                                <a:lnTo>
                                  <a:pt x="1330" y="231"/>
                                </a:lnTo>
                                <a:lnTo>
                                  <a:pt x="1311" y="322"/>
                                </a:lnTo>
                                <a:lnTo>
                                  <a:pt x="1286" y="411"/>
                                </a:lnTo>
                                <a:lnTo>
                                  <a:pt x="1255" y="498"/>
                                </a:lnTo>
                                <a:lnTo>
                                  <a:pt x="1218" y="583"/>
                                </a:lnTo>
                                <a:lnTo>
                                  <a:pt x="1175" y="665"/>
                                </a:lnTo>
                                <a:lnTo>
                                  <a:pt x="1126" y="745"/>
                                </a:lnTo>
                                <a:lnTo>
                                  <a:pt x="1072" y="820"/>
                                </a:lnTo>
                                <a:lnTo>
                                  <a:pt x="1014" y="892"/>
                                </a:lnTo>
                                <a:lnTo>
                                  <a:pt x="950" y="959"/>
                                </a:lnTo>
                                <a:lnTo>
                                  <a:pt x="882" y="1022"/>
                                </a:lnTo>
                                <a:lnTo>
                                  <a:pt x="810" y="1080"/>
                                </a:lnTo>
                                <a:lnTo>
                                  <a:pt x="733" y="1133"/>
                                </a:lnTo>
                                <a:lnTo>
                                  <a:pt x="654" y="1181"/>
                                </a:lnTo>
                                <a:lnTo>
                                  <a:pt x="613" y="1203"/>
                                </a:lnTo>
                                <a:lnTo>
                                  <a:pt x="0" y="0"/>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docshape149"/>
                        <wps:cNvSpPr>
                          <a:spLocks/>
                        </wps:cNvSpPr>
                        <wps:spPr bwMode="auto">
                          <a:xfrm>
                            <a:off x="3345" y="1905"/>
                            <a:ext cx="1350" cy="1350"/>
                          </a:xfrm>
                          <a:custGeom>
                            <a:avLst/>
                            <a:gdLst>
                              <a:gd name="T0" fmla="*/ 1350 w 1350"/>
                              <a:gd name="T1" fmla="*/ 3255 h 1350"/>
                              <a:gd name="T2" fmla="*/ 0 w 1350"/>
                              <a:gd name="T3" fmla="*/ 3255 h 1350"/>
                              <a:gd name="T4" fmla="*/ 0 w 1350"/>
                              <a:gd name="T5" fmla="*/ 1905 h 1350"/>
                              <a:gd name="T6" fmla="*/ 66 w 1350"/>
                              <a:gd name="T7" fmla="*/ 1907 h 1350"/>
                              <a:gd name="T8" fmla="*/ 132 w 1350"/>
                              <a:gd name="T9" fmla="*/ 1912 h 1350"/>
                              <a:gd name="T10" fmla="*/ 198 w 1350"/>
                              <a:gd name="T11" fmla="*/ 1920 h 1350"/>
                              <a:gd name="T12" fmla="*/ 263 w 1350"/>
                              <a:gd name="T13" fmla="*/ 1931 h 1350"/>
                              <a:gd name="T14" fmla="*/ 328 w 1350"/>
                              <a:gd name="T15" fmla="*/ 1945 h 1350"/>
                              <a:gd name="T16" fmla="*/ 392 w 1350"/>
                              <a:gd name="T17" fmla="*/ 1963 h 1350"/>
                              <a:gd name="T18" fmla="*/ 455 w 1350"/>
                              <a:gd name="T19" fmla="*/ 1984 h 1350"/>
                              <a:gd name="T20" fmla="*/ 517 w 1350"/>
                              <a:gd name="T21" fmla="*/ 2008 h 1350"/>
                              <a:gd name="T22" fmla="*/ 577 w 1350"/>
                              <a:gd name="T23" fmla="*/ 2035 h 1350"/>
                              <a:gd name="T24" fmla="*/ 636 w 1350"/>
                              <a:gd name="T25" fmla="*/ 2064 h 1350"/>
                              <a:gd name="T26" fmla="*/ 694 w 1350"/>
                              <a:gd name="T27" fmla="*/ 2097 h 1350"/>
                              <a:gd name="T28" fmla="*/ 750 w 1350"/>
                              <a:gd name="T29" fmla="*/ 2133 h 1350"/>
                              <a:gd name="T30" fmla="*/ 804 w 1350"/>
                              <a:gd name="T31" fmla="*/ 2171 h 1350"/>
                              <a:gd name="T32" fmla="*/ 856 w 1350"/>
                              <a:gd name="T33" fmla="*/ 2211 h 1350"/>
                              <a:gd name="T34" fmla="*/ 907 w 1350"/>
                              <a:gd name="T35" fmla="*/ 2255 h 1350"/>
                              <a:gd name="T36" fmla="*/ 955 w 1350"/>
                              <a:gd name="T37" fmla="*/ 2300 h 1350"/>
                              <a:gd name="T38" fmla="*/ 1000 w 1350"/>
                              <a:gd name="T39" fmla="*/ 2348 h 1350"/>
                              <a:gd name="T40" fmla="*/ 1044 w 1350"/>
                              <a:gd name="T41" fmla="*/ 2399 h 1350"/>
                              <a:gd name="T42" fmla="*/ 1084 w 1350"/>
                              <a:gd name="T43" fmla="*/ 2451 h 1350"/>
                              <a:gd name="T44" fmla="*/ 1122 w 1350"/>
                              <a:gd name="T45" fmla="*/ 2505 h 1350"/>
                              <a:gd name="T46" fmla="*/ 1158 w 1350"/>
                              <a:gd name="T47" fmla="*/ 2561 h 1350"/>
                              <a:gd name="T48" fmla="*/ 1191 w 1350"/>
                              <a:gd name="T49" fmla="*/ 2619 h 1350"/>
                              <a:gd name="T50" fmla="*/ 1220 w 1350"/>
                              <a:gd name="T51" fmla="*/ 2678 h 1350"/>
                              <a:gd name="T52" fmla="*/ 1247 w 1350"/>
                              <a:gd name="T53" fmla="*/ 2738 h 1350"/>
                              <a:gd name="T54" fmla="*/ 1271 w 1350"/>
                              <a:gd name="T55" fmla="*/ 2800 h 1350"/>
                              <a:gd name="T56" fmla="*/ 1292 w 1350"/>
                              <a:gd name="T57" fmla="*/ 2863 h 1350"/>
                              <a:gd name="T58" fmla="*/ 1310 w 1350"/>
                              <a:gd name="T59" fmla="*/ 2927 h 1350"/>
                              <a:gd name="T60" fmla="*/ 1324 w 1350"/>
                              <a:gd name="T61" fmla="*/ 2992 h 1350"/>
                              <a:gd name="T62" fmla="*/ 1335 w 1350"/>
                              <a:gd name="T63" fmla="*/ 3057 h 1350"/>
                              <a:gd name="T64" fmla="*/ 1343 w 1350"/>
                              <a:gd name="T65" fmla="*/ 3123 h 1350"/>
                              <a:gd name="T66" fmla="*/ 1348 w 1350"/>
                              <a:gd name="T67" fmla="*/ 3189 h 1350"/>
                              <a:gd name="T68" fmla="*/ 1350 w 1350"/>
                              <a:gd name="T69" fmla="*/ 3255 h 1350"/>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1350" h="1350">
                                <a:moveTo>
                                  <a:pt x="1350" y="1350"/>
                                </a:moveTo>
                                <a:lnTo>
                                  <a:pt x="0" y="1350"/>
                                </a:lnTo>
                                <a:lnTo>
                                  <a:pt x="0" y="0"/>
                                </a:lnTo>
                                <a:lnTo>
                                  <a:pt x="66" y="2"/>
                                </a:lnTo>
                                <a:lnTo>
                                  <a:pt x="132" y="7"/>
                                </a:lnTo>
                                <a:lnTo>
                                  <a:pt x="198" y="15"/>
                                </a:lnTo>
                                <a:lnTo>
                                  <a:pt x="263" y="26"/>
                                </a:lnTo>
                                <a:lnTo>
                                  <a:pt x="328" y="40"/>
                                </a:lnTo>
                                <a:lnTo>
                                  <a:pt x="392" y="58"/>
                                </a:lnTo>
                                <a:lnTo>
                                  <a:pt x="455" y="79"/>
                                </a:lnTo>
                                <a:lnTo>
                                  <a:pt x="517" y="103"/>
                                </a:lnTo>
                                <a:lnTo>
                                  <a:pt x="577" y="130"/>
                                </a:lnTo>
                                <a:lnTo>
                                  <a:pt x="636" y="159"/>
                                </a:lnTo>
                                <a:lnTo>
                                  <a:pt x="694" y="192"/>
                                </a:lnTo>
                                <a:lnTo>
                                  <a:pt x="750" y="228"/>
                                </a:lnTo>
                                <a:lnTo>
                                  <a:pt x="804" y="266"/>
                                </a:lnTo>
                                <a:lnTo>
                                  <a:pt x="856" y="306"/>
                                </a:lnTo>
                                <a:lnTo>
                                  <a:pt x="907" y="350"/>
                                </a:lnTo>
                                <a:lnTo>
                                  <a:pt x="955" y="395"/>
                                </a:lnTo>
                                <a:lnTo>
                                  <a:pt x="1000" y="443"/>
                                </a:lnTo>
                                <a:lnTo>
                                  <a:pt x="1044" y="494"/>
                                </a:lnTo>
                                <a:lnTo>
                                  <a:pt x="1084" y="546"/>
                                </a:lnTo>
                                <a:lnTo>
                                  <a:pt x="1122" y="600"/>
                                </a:lnTo>
                                <a:lnTo>
                                  <a:pt x="1158" y="656"/>
                                </a:lnTo>
                                <a:lnTo>
                                  <a:pt x="1191" y="714"/>
                                </a:lnTo>
                                <a:lnTo>
                                  <a:pt x="1220" y="773"/>
                                </a:lnTo>
                                <a:lnTo>
                                  <a:pt x="1247" y="833"/>
                                </a:lnTo>
                                <a:lnTo>
                                  <a:pt x="1271" y="895"/>
                                </a:lnTo>
                                <a:lnTo>
                                  <a:pt x="1292" y="958"/>
                                </a:lnTo>
                                <a:lnTo>
                                  <a:pt x="1310" y="1022"/>
                                </a:lnTo>
                                <a:lnTo>
                                  <a:pt x="1324" y="1087"/>
                                </a:lnTo>
                                <a:lnTo>
                                  <a:pt x="1335" y="1152"/>
                                </a:lnTo>
                                <a:lnTo>
                                  <a:pt x="1343" y="1218"/>
                                </a:lnTo>
                                <a:lnTo>
                                  <a:pt x="1348" y="1284"/>
                                </a:lnTo>
                                <a:lnTo>
                                  <a:pt x="1350" y="1350"/>
                                </a:lnTo>
                                <a:close/>
                              </a:path>
                            </a:pathLst>
                          </a:custGeom>
                          <a:solidFill>
                            <a:srgbClr val="0F95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docshape150"/>
                        <wps:cNvSpPr>
                          <a:spLocks/>
                        </wps:cNvSpPr>
                        <wps:spPr bwMode="auto">
                          <a:xfrm>
                            <a:off x="3345" y="1905"/>
                            <a:ext cx="1350" cy="1350"/>
                          </a:xfrm>
                          <a:custGeom>
                            <a:avLst/>
                            <a:gdLst>
                              <a:gd name="T0" fmla="*/ 0 w 1350"/>
                              <a:gd name="T1" fmla="*/ 3255 h 1350"/>
                              <a:gd name="T2" fmla="*/ 0 w 1350"/>
                              <a:gd name="T3" fmla="*/ 1905 h 1350"/>
                              <a:gd name="T4" fmla="*/ 17 w 1350"/>
                              <a:gd name="T5" fmla="*/ 1905 h 1350"/>
                              <a:gd name="T6" fmla="*/ 83 w 1350"/>
                              <a:gd name="T7" fmla="*/ 1908 h 1350"/>
                              <a:gd name="T8" fmla="*/ 149 w 1350"/>
                              <a:gd name="T9" fmla="*/ 1913 h 1350"/>
                              <a:gd name="T10" fmla="*/ 214 w 1350"/>
                              <a:gd name="T11" fmla="*/ 1922 h 1350"/>
                              <a:gd name="T12" fmla="*/ 280 w 1350"/>
                              <a:gd name="T13" fmla="*/ 1934 h 1350"/>
                              <a:gd name="T14" fmla="*/ 344 w 1350"/>
                              <a:gd name="T15" fmla="*/ 1950 h 1350"/>
                              <a:gd name="T16" fmla="*/ 408 w 1350"/>
                              <a:gd name="T17" fmla="*/ 1968 h 1350"/>
                              <a:gd name="T18" fmla="*/ 470 w 1350"/>
                              <a:gd name="T19" fmla="*/ 1990 h 1350"/>
                              <a:gd name="T20" fmla="*/ 532 w 1350"/>
                              <a:gd name="T21" fmla="*/ 2014 h 1350"/>
                              <a:gd name="T22" fmla="*/ 592 w 1350"/>
                              <a:gd name="T23" fmla="*/ 2042 h 1350"/>
                              <a:gd name="T24" fmla="*/ 651 w 1350"/>
                              <a:gd name="T25" fmla="*/ 2072 h 1350"/>
                              <a:gd name="T26" fmla="*/ 708 w 1350"/>
                              <a:gd name="T27" fmla="*/ 2106 h 1350"/>
                              <a:gd name="T28" fmla="*/ 764 w 1350"/>
                              <a:gd name="T29" fmla="*/ 2142 h 1350"/>
                              <a:gd name="T30" fmla="*/ 817 w 1350"/>
                              <a:gd name="T31" fmla="*/ 2181 h 1350"/>
                              <a:gd name="T32" fmla="*/ 869 w 1350"/>
                              <a:gd name="T33" fmla="*/ 2222 h 1350"/>
                              <a:gd name="T34" fmla="*/ 919 w 1350"/>
                              <a:gd name="T35" fmla="*/ 2266 h 1350"/>
                              <a:gd name="T36" fmla="*/ 966 w 1350"/>
                              <a:gd name="T37" fmla="*/ 2312 h 1350"/>
                              <a:gd name="T38" fmla="*/ 1011 w 1350"/>
                              <a:gd name="T39" fmla="*/ 2361 h 1350"/>
                              <a:gd name="T40" fmla="*/ 1054 w 1350"/>
                              <a:gd name="T41" fmla="*/ 2411 h 1350"/>
                              <a:gd name="T42" fmla="*/ 1094 w 1350"/>
                              <a:gd name="T43" fmla="*/ 2464 h 1350"/>
                              <a:gd name="T44" fmla="*/ 1132 w 1350"/>
                              <a:gd name="T45" fmla="*/ 2519 h 1350"/>
                              <a:gd name="T46" fmla="*/ 1166 w 1350"/>
                              <a:gd name="T47" fmla="*/ 2575 h 1350"/>
                              <a:gd name="T48" fmla="*/ 1198 w 1350"/>
                              <a:gd name="T49" fmla="*/ 2633 h 1350"/>
                              <a:gd name="T50" fmla="*/ 1227 w 1350"/>
                              <a:gd name="T51" fmla="*/ 2693 h 1350"/>
                              <a:gd name="T52" fmla="*/ 1253 w 1350"/>
                              <a:gd name="T53" fmla="*/ 2754 h 1350"/>
                              <a:gd name="T54" fmla="*/ 1277 w 1350"/>
                              <a:gd name="T55" fmla="*/ 2816 h 1350"/>
                              <a:gd name="T56" fmla="*/ 1297 w 1350"/>
                              <a:gd name="T57" fmla="*/ 2879 h 1350"/>
                              <a:gd name="T58" fmla="*/ 1313 w 1350"/>
                              <a:gd name="T59" fmla="*/ 2943 h 1350"/>
                              <a:gd name="T60" fmla="*/ 1327 w 1350"/>
                              <a:gd name="T61" fmla="*/ 3008 h 1350"/>
                              <a:gd name="T62" fmla="*/ 1338 w 1350"/>
                              <a:gd name="T63" fmla="*/ 3073 h 1350"/>
                              <a:gd name="T64" fmla="*/ 1345 w 1350"/>
                              <a:gd name="T65" fmla="*/ 3139 h 1350"/>
                              <a:gd name="T66" fmla="*/ 1349 w 1350"/>
                              <a:gd name="T67" fmla="*/ 3205 h 1350"/>
                              <a:gd name="T68" fmla="*/ 1350 w 1350"/>
                              <a:gd name="T69" fmla="*/ 3255 h 1350"/>
                              <a:gd name="T70" fmla="*/ 0 w 1350"/>
                              <a:gd name="T71" fmla="*/ 3255 h 1350"/>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0" t="0" r="r" b="b"/>
                            <a:pathLst>
                              <a:path w="1350" h="1350">
                                <a:moveTo>
                                  <a:pt x="0" y="1350"/>
                                </a:moveTo>
                                <a:lnTo>
                                  <a:pt x="0" y="0"/>
                                </a:lnTo>
                                <a:lnTo>
                                  <a:pt x="17" y="0"/>
                                </a:lnTo>
                                <a:lnTo>
                                  <a:pt x="83" y="3"/>
                                </a:lnTo>
                                <a:lnTo>
                                  <a:pt x="149" y="8"/>
                                </a:lnTo>
                                <a:lnTo>
                                  <a:pt x="214" y="17"/>
                                </a:lnTo>
                                <a:lnTo>
                                  <a:pt x="280" y="29"/>
                                </a:lnTo>
                                <a:lnTo>
                                  <a:pt x="344" y="45"/>
                                </a:lnTo>
                                <a:lnTo>
                                  <a:pt x="408" y="63"/>
                                </a:lnTo>
                                <a:lnTo>
                                  <a:pt x="470" y="85"/>
                                </a:lnTo>
                                <a:lnTo>
                                  <a:pt x="532" y="109"/>
                                </a:lnTo>
                                <a:lnTo>
                                  <a:pt x="592" y="137"/>
                                </a:lnTo>
                                <a:lnTo>
                                  <a:pt x="651" y="167"/>
                                </a:lnTo>
                                <a:lnTo>
                                  <a:pt x="708" y="201"/>
                                </a:lnTo>
                                <a:lnTo>
                                  <a:pt x="764" y="237"/>
                                </a:lnTo>
                                <a:lnTo>
                                  <a:pt x="817" y="276"/>
                                </a:lnTo>
                                <a:lnTo>
                                  <a:pt x="869" y="317"/>
                                </a:lnTo>
                                <a:lnTo>
                                  <a:pt x="919" y="361"/>
                                </a:lnTo>
                                <a:lnTo>
                                  <a:pt x="966" y="407"/>
                                </a:lnTo>
                                <a:lnTo>
                                  <a:pt x="1011" y="456"/>
                                </a:lnTo>
                                <a:lnTo>
                                  <a:pt x="1054" y="506"/>
                                </a:lnTo>
                                <a:lnTo>
                                  <a:pt x="1094" y="559"/>
                                </a:lnTo>
                                <a:lnTo>
                                  <a:pt x="1132" y="614"/>
                                </a:lnTo>
                                <a:lnTo>
                                  <a:pt x="1166" y="670"/>
                                </a:lnTo>
                                <a:lnTo>
                                  <a:pt x="1198" y="728"/>
                                </a:lnTo>
                                <a:lnTo>
                                  <a:pt x="1227" y="788"/>
                                </a:lnTo>
                                <a:lnTo>
                                  <a:pt x="1253" y="849"/>
                                </a:lnTo>
                                <a:lnTo>
                                  <a:pt x="1277" y="911"/>
                                </a:lnTo>
                                <a:lnTo>
                                  <a:pt x="1297" y="974"/>
                                </a:lnTo>
                                <a:lnTo>
                                  <a:pt x="1313" y="1038"/>
                                </a:lnTo>
                                <a:lnTo>
                                  <a:pt x="1327" y="1103"/>
                                </a:lnTo>
                                <a:lnTo>
                                  <a:pt x="1338" y="1168"/>
                                </a:lnTo>
                                <a:lnTo>
                                  <a:pt x="1345" y="1234"/>
                                </a:lnTo>
                                <a:lnTo>
                                  <a:pt x="1349" y="1300"/>
                                </a:lnTo>
                                <a:lnTo>
                                  <a:pt x="1350" y="1350"/>
                                </a:lnTo>
                                <a:lnTo>
                                  <a:pt x="0" y="1350"/>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docshape151"/>
                        <wps:cNvSpPr>
                          <a:spLocks/>
                        </wps:cNvSpPr>
                        <wps:spPr bwMode="auto">
                          <a:xfrm>
                            <a:off x="2252" y="1905"/>
                            <a:ext cx="1093" cy="1350"/>
                          </a:xfrm>
                          <a:custGeom>
                            <a:avLst/>
                            <a:gdLst>
                              <a:gd name="T0" fmla="*/ 1092 w 1093"/>
                              <a:gd name="T1" fmla="*/ 3255 h 1350"/>
                              <a:gd name="T2" fmla="*/ 0 w 1093"/>
                              <a:gd name="T3" fmla="*/ 2461 h 1350"/>
                              <a:gd name="T4" fmla="*/ 24 w 1093"/>
                              <a:gd name="T5" fmla="*/ 2430 h 1350"/>
                              <a:gd name="T6" fmla="*/ 48 w 1093"/>
                              <a:gd name="T7" fmla="*/ 2399 h 1350"/>
                              <a:gd name="T8" fmla="*/ 101 w 1093"/>
                              <a:gd name="T9" fmla="*/ 2339 h 1350"/>
                              <a:gd name="T10" fmla="*/ 156 w 1093"/>
                              <a:gd name="T11" fmla="*/ 2282 h 1350"/>
                              <a:gd name="T12" fmla="*/ 215 w 1093"/>
                              <a:gd name="T13" fmla="*/ 2228 h 1350"/>
                              <a:gd name="T14" fmla="*/ 277 w 1093"/>
                              <a:gd name="T15" fmla="*/ 2179 h 1350"/>
                              <a:gd name="T16" fmla="*/ 342 w 1093"/>
                              <a:gd name="T17" fmla="*/ 2133 h 1350"/>
                              <a:gd name="T18" fmla="*/ 409 w 1093"/>
                              <a:gd name="T19" fmla="*/ 2090 h 1350"/>
                              <a:gd name="T20" fmla="*/ 479 w 1093"/>
                              <a:gd name="T21" fmla="*/ 2052 h 1350"/>
                              <a:gd name="T22" fmla="*/ 551 w 1093"/>
                              <a:gd name="T23" fmla="*/ 2018 h 1350"/>
                              <a:gd name="T24" fmla="*/ 625 w 1093"/>
                              <a:gd name="T25" fmla="*/ 1988 h 1350"/>
                              <a:gd name="T26" fmla="*/ 700 w 1093"/>
                              <a:gd name="T27" fmla="*/ 1963 h 1350"/>
                              <a:gd name="T28" fmla="*/ 777 w 1093"/>
                              <a:gd name="T29" fmla="*/ 1942 h 1350"/>
                              <a:gd name="T30" fmla="*/ 855 w 1093"/>
                              <a:gd name="T31" fmla="*/ 1926 h 1350"/>
                              <a:gd name="T32" fmla="*/ 933 w 1093"/>
                              <a:gd name="T33" fmla="*/ 1914 h 1350"/>
                              <a:gd name="T34" fmla="*/ 1013 w 1093"/>
                              <a:gd name="T35" fmla="*/ 1907 h 1350"/>
                              <a:gd name="T36" fmla="*/ 1092 w 1093"/>
                              <a:gd name="T37" fmla="*/ 1905 h 1350"/>
                              <a:gd name="T38" fmla="*/ 1092 w 1093"/>
                              <a:gd name="T39" fmla="*/ 3255 h 135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093" h="1350">
                                <a:moveTo>
                                  <a:pt x="1092" y="1350"/>
                                </a:moveTo>
                                <a:lnTo>
                                  <a:pt x="0" y="556"/>
                                </a:lnTo>
                                <a:lnTo>
                                  <a:pt x="24" y="525"/>
                                </a:lnTo>
                                <a:lnTo>
                                  <a:pt x="48" y="494"/>
                                </a:lnTo>
                                <a:lnTo>
                                  <a:pt x="101" y="434"/>
                                </a:lnTo>
                                <a:lnTo>
                                  <a:pt x="156" y="377"/>
                                </a:lnTo>
                                <a:lnTo>
                                  <a:pt x="215" y="323"/>
                                </a:lnTo>
                                <a:lnTo>
                                  <a:pt x="277" y="274"/>
                                </a:lnTo>
                                <a:lnTo>
                                  <a:pt x="342" y="228"/>
                                </a:lnTo>
                                <a:lnTo>
                                  <a:pt x="409" y="185"/>
                                </a:lnTo>
                                <a:lnTo>
                                  <a:pt x="479" y="147"/>
                                </a:lnTo>
                                <a:lnTo>
                                  <a:pt x="551" y="113"/>
                                </a:lnTo>
                                <a:lnTo>
                                  <a:pt x="625" y="83"/>
                                </a:lnTo>
                                <a:lnTo>
                                  <a:pt x="700" y="58"/>
                                </a:lnTo>
                                <a:lnTo>
                                  <a:pt x="777" y="37"/>
                                </a:lnTo>
                                <a:lnTo>
                                  <a:pt x="855" y="21"/>
                                </a:lnTo>
                                <a:lnTo>
                                  <a:pt x="933" y="9"/>
                                </a:lnTo>
                                <a:lnTo>
                                  <a:pt x="1013" y="2"/>
                                </a:lnTo>
                                <a:lnTo>
                                  <a:pt x="1092" y="0"/>
                                </a:lnTo>
                                <a:lnTo>
                                  <a:pt x="1092" y="135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docshape152"/>
                        <wps:cNvSpPr>
                          <a:spLocks/>
                        </wps:cNvSpPr>
                        <wps:spPr bwMode="auto">
                          <a:xfrm>
                            <a:off x="2252" y="1905"/>
                            <a:ext cx="1093" cy="1350"/>
                          </a:xfrm>
                          <a:custGeom>
                            <a:avLst/>
                            <a:gdLst>
                              <a:gd name="T0" fmla="*/ 1092 w 1093"/>
                              <a:gd name="T1" fmla="*/ 3255 h 1350"/>
                              <a:gd name="T2" fmla="*/ 0 w 1093"/>
                              <a:gd name="T3" fmla="*/ 2461 h 1350"/>
                              <a:gd name="T4" fmla="*/ 24 w 1093"/>
                              <a:gd name="T5" fmla="*/ 2430 h 1350"/>
                              <a:gd name="T6" fmla="*/ 48 w 1093"/>
                              <a:gd name="T7" fmla="*/ 2399 h 1350"/>
                              <a:gd name="T8" fmla="*/ 101 w 1093"/>
                              <a:gd name="T9" fmla="*/ 2339 h 1350"/>
                              <a:gd name="T10" fmla="*/ 156 w 1093"/>
                              <a:gd name="T11" fmla="*/ 2282 h 1350"/>
                              <a:gd name="T12" fmla="*/ 215 w 1093"/>
                              <a:gd name="T13" fmla="*/ 2228 h 1350"/>
                              <a:gd name="T14" fmla="*/ 277 w 1093"/>
                              <a:gd name="T15" fmla="*/ 2179 h 1350"/>
                              <a:gd name="T16" fmla="*/ 342 w 1093"/>
                              <a:gd name="T17" fmla="*/ 2133 h 1350"/>
                              <a:gd name="T18" fmla="*/ 409 w 1093"/>
                              <a:gd name="T19" fmla="*/ 2090 h 1350"/>
                              <a:gd name="T20" fmla="*/ 479 w 1093"/>
                              <a:gd name="T21" fmla="*/ 2052 h 1350"/>
                              <a:gd name="T22" fmla="*/ 551 w 1093"/>
                              <a:gd name="T23" fmla="*/ 2018 h 1350"/>
                              <a:gd name="T24" fmla="*/ 625 w 1093"/>
                              <a:gd name="T25" fmla="*/ 1988 h 1350"/>
                              <a:gd name="T26" fmla="*/ 700 w 1093"/>
                              <a:gd name="T27" fmla="*/ 1963 h 1350"/>
                              <a:gd name="T28" fmla="*/ 777 w 1093"/>
                              <a:gd name="T29" fmla="*/ 1942 h 1350"/>
                              <a:gd name="T30" fmla="*/ 855 w 1093"/>
                              <a:gd name="T31" fmla="*/ 1926 h 1350"/>
                              <a:gd name="T32" fmla="*/ 933 w 1093"/>
                              <a:gd name="T33" fmla="*/ 1914 h 1350"/>
                              <a:gd name="T34" fmla="*/ 1013 w 1093"/>
                              <a:gd name="T35" fmla="*/ 1907 h 1350"/>
                              <a:gd name="T36" fmla="*/ 1092 w 1093"/>
                              <a:gd name="T37" fmla="*/ 1905 h 1350"/>
                              <a:gd name="T38" fmla="*/ 1092 w 1093"/>
                              <a:gd name="T39" fmla="*/ 3255 h 135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093" h="1350">
                                <a:moveTo>
                                  <a:pt x="1092" y="1350"/>
                                </a:moveTo>
                                <a:lnTo>
                                  <a:pt x="0" y="556"/>
                                </a:lnTo>
                                <a:lnTo>
                                  <a:pt x="24" y="525"/>
                                </a:lnTo>
                                <a:lnTo>
                                  <a:pt x="48" y="494"/>
                                </a:lnTo>
                                <a:lnTo>
                                  <a:pt x="101" y="434"/>
                                </a:lnTo>
                                <a:lnTo>
                                  <a:pt x="156" y="377"/>
                                </a:lnTo>
                                <a:lnTo>
                                  <a:pt x="215" y="323"/>
                                </a:lnTo>
                                <a:lnTo>
                                  <a:pt x="277" y="274"/>
                                </a:lnTo>
                                <a:lnTo>
                                  <a:pt x="342" y="228"/>
                                </a:lnTo>
                                <a:lnTo>
                                  <a:pt x="409" y="185"/>
                                </a:lnTo>
                                <a:lnTo>
                                  <a:pt x="479" y="147"/>
                                </a:lnTo>
                                <a:lnTo>
                                  <a:pt x="551" y="113"/>
                                </a:lnTo>
                                <a:lnTo>
                                  <a:pt x="625" y="83"/>
                                </a:lnTo>
                                <a:lnTo>
                                  <a:pt x="700" y="58"/>
                                </a:lnTo>
                                <a:lnTo>
                                  <a:pt x="777" y="37"/>
                                </a:lnTo>
                                <a:lnTo>
                                  <a:pt x="855" y="21"/>
                                </a:lnTo>
                                <a:lnTo>
                                  <a:pt x="933" y="9"/>
                                </a:lnTo>
                                <a:lnTo>
                                  <a:pt x="1013" y="2"/>
                                </a:lnTo>
                                <a:lnTo>
                                  <a:pt x="1092" y="0"/>
                                </a:lnTo>
                                <a:lnTo>
                                  <a:pt x="1092" y="1350"/>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docshape153"/>
                        <wps:cNvSpPr>
                          <a:spLocks/>
                        </wps:cNvSpPr>
                        <wps:spPr bwMode="auto">
                          <a:xfrm>
                            <a:off x="1995" y="2461"/>
                            <a:ext cx="1963" cy="2144"/>
                          </a:xfrm>
                          <a:custGeom>
                            <a:avLst/>
                            <a:gdLst>
                              <a:gd name="T0" fmla="*/ 1367 w 1963"/>
                              <a:gd name="T1" fmla="*/ 4605 h 2144"/>
                              <a:gd name="T2" fmla="*/ 1282 w 1963"/>
                              <a:gd name="T3" fmla="*/ 4603 h 2144"/>
                              <a:gd name="T4" fmla="*/ 1198 w 1963"/>
                              <a:gd name="T5" fmla="*/ 4596 h 2144"/>
                              <a:gd name="T6" fmla="*/ 1114 w 1963"/>
                              <a:gd name="T7" fmla="*/ 4584 h 2144"/>
                              <a:gd name="T8" fmla="*/ 1032 w 1963"/>
                              <a:gd name="T9" fmla="*/ 4567 h 2144"/>
                              <a:gd name="T10" fmla="*/ 950 w 1963"/>
                              <a:gd name="T11" fmla="*/ 4544 h 2144"/>
                              <a:gd name="T12" fmla="*/ 870 w 1963"/>
                              <a:gd name="T13" fmla="*/ 4517 h 2144"/>
                              <a:gd name="T14" fmla="*/ 792 w 1963"/>
                              <a:gd name="T15" fmla="*/ 4484 h 2144"/>
                              <a:gd name="T16" fmla="*/ 717 w 1963"/>
                              <a:gd name="T17" fmla="*/ 4447 h 2144"/>
                              <a:gd name="T18" fmla="*/ 643 w 1963"/>
                              <a:gd name="T19" fmla="*/ 4405 h 2144"/>
                              <a:gd name="T20" fmla="*/ 573 w 1963"/>
                              <a:gd name="T21" fmla="*/ 4359 h 2144"/>
                              <a:gd name="T22" fmla="*/ 505 w 1963"/>
                              <a:gd name="T23" fmla="*/ 4308 h 2144"/>
                              <a:gd name="T24" fmla="*/ 441 w 1963"/>
                              <a:gd name="T25" fmla="*/ 4253 h 2144"/>
                              <a:gd name="T26" fmla="*/ 380 w 1963"/>
                              <a:gd name="T27" fmla="*/ 4194 h 2144"/>
                              <a:gd name="T28" fmla="*/ 323 w 1963"/>
                              <a:gd name="T29" fmla="*/ 4132 h 2144"/>
                              <a:gd name="T30" fmla="*/ 271 w 1963"/>
                              <a:gd name="T31" fmla="*/ 4066 h 2144"/>
                              <a:gd name="T32" fmla="*/ 222 w 1963"/>
                              <a:gd name="T33" fmla="*/ 3997 h 2144"/>
                              <a:gd name="T34" fmla="*/ 178 w 1963"/>
                              <a:gd name="T35" fmla="*/ 3925 h 2144"/>
                              <a:gd name="T36" fmla="*/ 138 w 1963"/>
                              <a:gd name="T37" fmla="*/ 3850 h 2144"/>
                              <a:gd name="T38" fmla="*/ 103 w 1963"/>
                              <a:gd name="T39" fmla="*/ 3773 h 2144"/>
                              <a:gd name="T40" fmla="*/ 73 w 1963"/>
                              <a:gd name="T41" fmla="*/ 3694 h 2144"/>
                              <a:gd name="T42" fmla="*/ 48 w 1963"/>
                              <a:gd name="T43" fmla="*/ 3613 h 2144"/>
                              <a:gd name="T44" fmla="*/ 29 w 1963"/>
                              <a:gd name="T45" fmla="*/ 3531 h 2144"/>
                              <a:gd name="T46" fmla="*/ 14 w 1963"/>
                              <a:gd name="T47" fmla="*/ 3448 h 2144"/>
                              <a:gd name="T48" fmla="*/ 4 w 1963"/>
                              <a:gd name="T49" fmla="*/ 3364 h 2144"/>
                              <a:gd name="T50" fmla="*/ 0 w 1963"/>
                              <a:gd name="T51" fmla="*/ 3280 h 2144"/>
                              <a:gd name="T52" fmla="*/ 0 w 1963"/>
                              <a:gd name="T53" fmla="*/ 3252 h 2144"/>
                              <a:gd name="T54" fmla="*/ 0 w 1963"/>
                              <a:gd name="T55" fmla="*/ 3224 h 2144"/>
                              <a:gd name="T56" fmla="*/ 5 w 1963"/>
                              <a:gd name="T57" fmla="*/ 3139 h 2144"/>
                              <a:gd name="T58" fmla="*/ 15 w 1963"/>
                              <a:gd name="T59" fmla="*/ 3055 h 2144"/>
                              <a:gd name="T60" fmla="*/ 30 w 1963"/>
                              <a:gd name="T61" fmla="*/ 2972 h 2144"/>
                              <a:gd name="T62" fmla="*/ 50 w 1963"/>
                              <a:gd name="T63" fmla="*/ 2890 h 2144"/>
                              <a:gd name="T64" fmla="*/ 76 w 1963"/>
                              <a:gd name="T65" fmla="*/ 2810 h 2144"/>
                              <a:gd name="T66" fmla="*/ 106 w 1963"/>
                              <a:gd name="T67" fmla="*/ 2731 h 2144"/>
                              <a:gd name="T68" fmla="*/ 141 w 1963"/>
                              <a:gd name="T69" fmla="*/ 2654 h 2144"/>
                              <a:gd name="T70" fmla="*/ 181 w 1963"/>
                              <a:gd name="T71" fmla="*/ 2580 h 2144"/>
                              <a:gd name="T72" fmla="*/ 226 w 1963"/>
                              <a:gd name="T73" fmla="*/ 2508 h 2144"/>
                              <a:gd name="T74" fmla="*/ 258 w 1963"/>
                              <a:gd name="T75" fmla="*/ 2461 h 2144"/>
                              <a:gd name="T76" fmla="*/ 1350 w 1963"/>
                              <a:gd name="T77" fmla="*/ 3255 h 2144"/>
                              <a:gd name="T78" fmla="*/ 1963 w 1963"/>
                              <a:gd name="T79" fmla="*/ 4458 h 2144"/>
                              <a:gd name="T80" fmla="*/ 1938 w 1963"/>
                              <a:gd name="T81" fmla="*/ 4470 h 2144"/>
                              <a:gd name="T82" fmla="*/ 1860 w 1963"/>
                              <a:gd name="T83" fmla="*/ 4505 h 2144"/>
                              <a:gd name="T84" fmla="*/ 1781 w 1963"/>
                              <a:gd name="T85" fmla="*/ 4534 h 2144"/>
                              <a:gd name="T86" fmla="*/ 1700 w 1963"/>
                              <a:gd name="T87" fmla="*/ 4559 h 2144"/>
                              <a:gd name="T88" fmla="*/ 1618 w 1963"/>
                              <a:gd name="T89" fmla="*/ 4578 h 2144"/>
                              <a:gd name="T90" fmla="*/ 1535 w 1963"/>
                              <a:gd name="T91" fmla="*/ 4592 h 2144"/>
                              <a:gd name="T92" fmla="*/ 1451 w 1963"/>
                              <a:gd name="T93" fmla="*/ 4601 h 2144"/>
                              <a:gd name="T94" fmla="*/ 1367 w 1963"/>
                              <a:gd name="T95" fmla="*/ 4605 h 2144"/>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1963" h="2144">
                                <a:moveTo>
                                  <a:pt x="1367" y="2144"/>
                                </a:moveTo>
                                <a:lnTo>
                                  <a:pt x="1282" y="2142"/>
                                </a:lnTo>
                                <a:lnTo>
                                  <a:pt x="1198" y="2135"/>
                                </a:lnTo>
                                <a:lnTo>
                                  <a:pt x="1114" y="2123"/>
                                </a:lnTo>
                                <a:lnTo>
                                  <a:pt x="1032" y="2106"/>
                                </a:lnTo>
                                <a:lnTo>
                                  <a:pt x="950" y="2083"/>
                                </a:lnTo>
                                <a:lnTo>
                                  <a:pt x="870" y="2056"/>
                                </a:lnTo>
                                <a:lnTo>
                                  <a:pt x="792" y="2023"/>
                                </a:lnTo>
                                <a:lnTo>
                                  <a:pt x="717" y="1986"/>
                                </a:lnTo>
                                <a:lnTo>
                                  <a:pt x="643" y="1944"/>
                                </a:lnTo>
                                <a:lnTo>
                                  <a:pt x="573" y="1898"/>
                                </a:lnTo>
                                <a:lnTo>
                                  <a:pt x="505" y="1847"/>
                                </a:lnTo>
                                <a:lnTo>
                                  <a:pt x="441" y="1792"/>
                                </a:lnTo>
                                <a:lnTo>
                                  <a:pt x="380" y="1733"/>
                                </a:lnTo>
                                <a:lnTo>
                                  <a:pt x="323" y="1671"/>
                                </a:lnTo>
                                <a:lnTo>
                                  <a:pt x="271" y="1605"/>
                                </a:lnTo>
                                <a:lnTo>
                                  <a:pt x="222" y="1536"/>
                                </a:lnTo>
                                <a:lnTo>
                                  <a:pt x="178" y="1464"/>
                                </a:lnTo>
                                <a:lnTo>
                                  <a:pt x="138" y="1389"/>
                                </a:lnTo>
                                <a:lnTo>
                                  <a:pt x="103" y="1312"/>
                                </a:lnTo>
                                <a:lnTo>
                                  <a:pt x="73" y="1233"/>
                                </a:lnTo>
                                <a:lnTo>
                                  <a:pt x="48" y="1152"/>
                                </a:lnTo>
                                <a:lnTo>
                                  <a:pt x="29" y="1070"/>
                                </a:lnTo>
                                <a:lnTo>
                                  <a:pt x="14" y="987"/>
                                </a:lnTo>
                                <a:lnTo>
                                  <a:pt x="4" y="903"/>
                                </a:lnTo>
                                <a:lnTo>
                                  <a:pt x="0" y="819"/>
                                </a:lnTo>
                                <a:lnTo>
                                  <a:pt x="0" y="791"/>
                                </a:lnTo>
                                <a:lnTo>
                                  <a:pt x="0" y="763"/>
                                </a:lnTo>
                                <a:lnTo>
                                  <a:pt x="5" y="678"/>
                                </a:lnTo>
                                <a:lnTo>
                                  <a:pt x="15" y="594"/>
                                </a:lnTo>
                                <a:lnTo>
                                  <a:pt x="30" y="511"/>
                                </a:lnTo>
                                <a:lnTo>
                                  <a:pt x="50" y="429"/>
                                </a:lnTo>
                                <a:lnTo>
                                  <a:pt x="76" y="349"/>
                                </a:lnTo>
                                <a:lnTo>
                                  <a:pt x="106" y="270"/>
                                </a:lnTo>
                                <a:lnTo>
                                  <a:pt x="141" y="193"/>
                                </a:lnTo>
                                <a:lnTo>
                                  <a:pt x="181" y="119"/>
                                </a:lnTo>
                                <a:lnTo>
                                  <a:pt x="226" y="47"/>
                                </a:lnTo>
                                <a:lnTo>
                                  <a:pt x="258" y="0"/>
                                </a:lnTo>
                                <a:lnTo>
                                  <a:pt x="1350" y="794"/>
                                </a:lnTo>
                                <a:lnTo>
                                  <a:pt x="1963" y="1997"/>
                                </a:lnTo>
                                <a:lnTo>
                                  <a:pt x="1938" y="2009"/>
                                </a:lnTo>
                                <a:lnTo>
                                  <a:pt x="1860" y="2044"/>
                                </a:lnTo>
                                <a:lnTo>
                                  <a:pt x="1781" y="2073"/>
                                </a:lnTo>
                                <a:lnTo>
                                  <a:pt x="1700" y="2098"/>
                                </a:lnTo>
                                <a:lnTo>
                                  <a:pt x="1618" y="2117"/>
                                </a:lnTo>
                                <a:lnTo>
                                  <a:pt x="1535" y="2131"/>
                                </a:lnTo>
                                <a:lnTo>
                                  <a:pt x="1451" y="2140"/>
                                </a:lnTo>
                                <a:lnTo>
                                  <a:pt x="1367" y="2144"/>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docshape154"/>
                        <wps:cNvSpPr>
                          <a:spLocks/>
                        </wps:cNvSpPr>
                        <wps:spPr bwMode="auto">
                          <a:xfrm>
                            <a:off x="1995" y="2461"/>
                            <a:ext cx="1963" cy="2144"/>
                          </a:xfrm>
                          <a:custGeom>
                            <a:avLst/>
                            <a:gdLst>
                              <a:gd name="T0" fmla="*/ 1350 w 1963"/>
                              <a:gd name="T1" fmla="*/ 3255 h 2144"/>
                              <a:gd name="T2" fmla="*/ 1963 w 1963"/>
                              <a:gd name="T3" fmla="*/ 4458 h 2144"/>
                              <a:gd name="T4" fmla="*/ 1938 w 1963"/>
                              <a:gd name="T5" fmla="*/ 4470 h 2144"/>
                              <a:gd name="T6" fmla="*/ 1912 w 1963"/>
                              <a:gd name="T7" fmla="*/ 4482 h 2144"/>
                              <a:gd name="T8" fmla="*/ 1834 w 1963"/>
                              <a:gd name="T9" fmla="*/ 4515 h 2144"/>
                              <a:gd name="T10" fmla="*/ 1755 w 1963"/>
                              <a:gd name="T11" fmla="*/ 4543 h 2144"/>
                              <a:gd name="T12" fmla="*/ 1673 w 1963"/>
                              <a:gd name="T13" fmla="*/ 4566 h 2144"/>
                              <a:gd name="T14" fmla="*/ 1591 w 1963"/>
                              <a:gd name="T15" fmla="*/ 4583 h 2144"/>
                              <a:gd name="T16" fmla="*/ 1507 w 1963"/>
                              <a:gd name="T17" fmla="*/ 4596 h 2144"/>
                              <a:gd name="T18" fmla="*/ 1423 w 1963"/>
                              <a:gd name="T19" fmla="*/ 4603 h 2144"/>
                              <a:gd name="T20" fmla="*/ 1338 w 1963"/>
                              <a:gd name="T21" fmla="*/ 4605 h 2144"/>
                              <a:gd name="T22" fmla="*/ 1310 w 1963"/>
                              <a:gd name="T23" fmla="*/ 4604 h 2144"/>
                              <a:gd name="T24" fmla="*/ 1226 w 1963"/>
                              <a:gd name="T25" fmla="*/ 4599 h 2144"/>
                              <a:gd name="T26" fmla="*/ 1142 w 1963"/>
                              <a:gd name="T27" fmla="*/ 4589 h 2144"/>
                              <a:gd name="T28" fmla="*/ 1059 w 1963"/>
                              <a:gd name="T29" fmla="*/ 4573 h 2144"/>
                              <a:gd name="T30" fmla="*/ 977 w 1963"/>
                              <a:gd name="T31" fmla="*/ 4553 h 2144"/>
                              <a:gd name="T32" fmla="*/ 897 w 1963"/>
                              <a:gd name="T33" fmla="*/ 4527 h 2144"/>
                              <a:gd name="T34" fmla="*/ 818 w 1963"/>
                              <a:gd name="T35" fmla="*/ 4496 h 2144"/>
                              <a:gd name="T36" fmla="*/ 742 w 1963"/>
                              <a:gd name="T37" fmla="*/ 4460 h 2144"/>
                              <a:gd name="T38" fmla="*/ 667 w 1963"/>
                              <a:gd name="T39" fmla="*/ 4420 h 2144"/>
                              <a:gd name="T40" fmla="*/ 596 w 1963"/>
                              <a:gd name="T41" fmla="*/ 4375 h 2144"/>
                              <a:gd name="T42" fmla="*/ 527 w 1963"/>
                              <a:gd name="T43" fmla="*/ 4325 h 2144"/>
                              <a:gd name="T44" fmla="*/ 462 w 1963"/>
                              <a:gd name="T45" fmla="*/ 4272 h 2144"/>
                              <a:gd name="T46" fmla="*/ 400 w 1963"/>
                              <a:gd name="T47" fmla="*/ 4214 h 2144"/>
                              <a:gd name="T48" fmla="*/ 342 w 1963"/>
                              <a:gd name="T49" fmla="*/ 4153 h 2144"/>
                              <a:gd name="T50" fmla="*/ 288 w 1963"/>
                              <a:gd name="T51" fmla="*/ 4088 h 2144"/>
                              <a:gd name="T52" fmla="*/ 238 w 1963"/>
                              <a:gd name="T53" fmla="*/ 4020 h 2144"/>
                              <a:gd name="T54" fmla="*/ 192 w 1963"/>
                              <a:gd name="T55" fmla="*/ 3949 h 2144"/>
                              <a:gd name="T56" fmla="*/ 151 w 1963"/>
                              <a:gd name="T57" fmla="*/ 3875 h 2144"/>
                              <a:gd name="T58" fmla="*/ 114 w 1963"/>
                              <a:gd name="T59" fmla="*/ 3799 h 2144"/>
                              <a:gd name="T60" fmla="*/ 83 w 1963"/>
                              <a:gd name="T61" fmla="*/ 3721 h 2144"/>
                              <a:gd name="T62" fmla="*/ 56 w 1963"/>
                              <a:gd name="T63" fmla="*/ 3641 h 2144"/>
                              <a:gd name="T64" fmla="*/ 35 w 1963"/>
                              <a:gd name="T65" fmla="*/ 3559 h 2144"/>
                              <a:gd name="T66" fmla="*/ 18 w 1963"/>
                              <a:gd name="T67" fmla="*/ 3476 h 2144"/>
                              <a:gd name="T68" fmla="*/ 7 w 1963"/>
                              <a:gd name="T69" fmla="*/ 3392 h 2144"/>
                              <a:gd name="T70" fmla="*/ 1 w 1963"/>
                              <a:gd name="T71" fmla="*/ 3308 h 2144"/>
                              <a:gd name="T72" fmla="*/ 0 w 1963"/>
                              <a:gd name="T73" fmla="*/ 3252 h 2144"/>
                              <a:gd name="T74" fmla="*/ 0 w 1963"/>
                              <a:gd name="T75" fmla="*/ 3224 h 2144"/>
                              <a:gd name="T76" fmla="*/ 5 w 1963"/>
                              <a:gd name="T77" fmla="*/ 3139 h 2144"/>
                              <a:gd name="T78" fmla="*/ 15 w 1963"/>
                              <a:gd name="T79" fmla="*/ 3055 h 2144"/>
                              <a:gd name="T80" fmla="*/ 30 w 1963"/>
                              <a:gd name="T81" fmla="*/ 2972 h 2144"/>
                              <a:gd name="T82" fmla="*/ 50 w 1963"/>
                              <a:gd name="T83" fmla="*/ 2890 h 2144"/>
                              <a:gd name="T84" fmla="*/ 76 w 1963"/>
                              <a:gd name="T85" fmla="*/ 2810 h 2144"/>
                              <a:gd name="T86" fmla="*/ 106 w 1963"/>
                              <a:gd name="T87" fmla="*/ 2731 h 2144"/>
                              <a:gd name="T88" fmla="*/ 141 w 1963"/>
                              <a:gd name="T89" fmla="*/ 2654 h 2144"/>
                              <a:gd name="T90" fmla="*/ 181 w 1963"/>
                              <a:gd name="T91" fmla="*/ 2580 h 2144"/>
                              <a:gd name="T92" fmla="*/ 226 w 1963"/>
                              <a:gd name="T93" fmla="*/ 2508 h 2144"/>
                              <a:gd name="T94" fmla="*/ 258 w 1963"/>
                              <a:gd name="T95" fmla="*/ 2461 h 2144"/>
                              <a:gd name="T96" fmla="*/ 1350 w 1963"/>
                              <a:gd name="T97" fmla="*/ 3255 h 214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963" h="2144">
                                <a:moveTo>
                                  <a:pt x="1350" y="794"/>
                                </a:moveTo>
                                <a:lnTo>
                                  <a:pt x="1963" y="1997"/>
                                </a:lnTo>
                                <a:lnTo>
                                  <a:pt x="1938" y="2009"/>
                                </a:lnTo>
                                <a:lnTo>
                                  <a:pt x="1912" y="2021"/>
                                </a:lnTo>
                                <a:lnTo>
                                  <a:pt x="1834" y="2054"/>
                                </a:lnTo>
                                <a:lnTo>
                                  <a:pt x="1755" y="2082"/>
                                </a:lnTo>
                                <a:lnTo>
                                  <a:pt x="1673" y="2105"/>
                                </a:lnTo>
                                <a:lnTo>
                                  <a:pt x="1591" y="2122"/>
                                </a:lnTo>
                                <a:lnTo>
                                  <a:pt x="1507" y="2135"/>
                                </a:lnTo>
                                <a:lnTo>
                                  <a:pt x="1423" y="2142"/>
                                </a:lnTo>
                                <a:lnTo>
                                  <a:pt x="1338" y="2144"/>
                                </a:lnTo>
                                <a:lnTo>
                                  <a:pt x="1310" y="2143"/>
                                </a:lnTo>
                                <a:lnTo>
                                  <a:pt x="1226" y="2138"/>
                                </a:lnTo>
                                <a:lnTo>
                                  <a:pt x="1142" y="2128"/>
                                </a:lnTo>
                                <a:lnTo>
                                  <a:pt x="1059" y="2112"/>
                                </a:lnTo>
                                <a:lnTo>
                                  <a:pt x="977" y="2092"/>
                                </a:lnTo>
                                <a:lnTo>
                                  <a:pt x="897" y="2066"/>
                                </a:lnTo>
                                <a:lnTo>
                                  <a:pt x="818" y="2035"/>
                                </a:lnTo>
                                <a:lnTo>
                                  <a:pt x="742" y="1999"/>
                                </a:lnTo>
                                <a:lnTo>
                                  <a:pt x="667" y="1959"/>
                                </a:lnTo>
                                <a:lnTo>
                                  <a:pt x="596" y="1914"/>
                                </a:lnTo>
                                <a:lnTo>
                                  <a:pt x="527" y="1864"/>
                                </a:lnTo>
                                <a:lnTo>
                                  <a:pt x="462" y="1811"/>
                                </a:lnTo>
                                <a:lnTo>
                                  <a:pt x="400" y="1753"/>
                                </a:lnTo>
                                <a:lnTo>
                                  <a:pt x="342" y="1692"/>
                                </a:lnTo>
                                <a:lnTo>
                                  <a:pt x="288" y="1627"/>
                                </a:lnTo>
                                <a:lnTo>
                                  <a:pt x="238" y="1559"/>
                                </a:lnTo>
                                <a:lnTo>
                                  <a:pt x="192" y="1488"/>
                                </a:lnTo>
                                <a:lnTo>
                                  <a:pt x="151" y="1414"/>
                                </a:lnTo>
                                <a:lnTo>
                                  <a:pt x="114" y="1338"/>
                                </a:lnTo>
                                <a:lnTo>
                                  <a:pt x="83" y="1260"/>
                                </a:lnTo>
                                <a:lnTo>
                                  <a:pt x="56" y="1180"/>
                                </a:lnTo>
                                <a:lnTo>
                                  <a:pt x="35" y="1098"/>
                                </a:lnTo>
                                <a:lnTo>
                                  <a:pt x="18" y="1015"/>
                                </a:lnTo>
                                <a:lnTo>
                                  <a:pt x="7" y="931"/>
                                </a:lnTo>
                                <a:lnTo>
                                  <a:pt x="1" y="847"/>
                                </a:lnTo>
                                <a:lnTo>
                                  <a:pt x="0" y="791"/>
                                </a:lnTo>
                                <a:lnTo>
                                  <a:pt x="0" y="763"/>
                                </a:lnTo>
                                <a:lnTo>
                                  <a:pt x="5" y="678"/>
                                </a:lnTo>
                                <a:lnTo>
                                  <a:pt x="15" y="594"/>
                                </a:lnTo>
                                <a:lnTo>
                                  <a:pt x="30" y="511"/>
                                </a:lnTo>
                                <a:lnTo>
                                  <a:pt x="50" y="429"/>
                                </a:lnTo>
                                <a:lnTo>
                                  <a:pt x="76" y="349"/>
                                </a:lnTo>
                                <a:lnTo>
                                  <a:pt x="106" y="270"/>
                                </a:lnTo>
                                <a:lnTo>
                                  <a:pt x="141" y="193"/>
                                </a:lnTo>
                                <a:lnTo>
                                  <a:pt x="181" y="119"/>
                                </a:lnTo>
                                <a:lnTo>
                                  <a:pt x="226" y="47"/>
                                </a:lnTo>
                                <a:lnTo>
                                  <a:pt x="258" y="0"/>
                                </a:lnTo>
                                <a:lnTo>
                                  <a:pt x="1350" y="794"/>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docshape155"/>
                        <wps:cNvSpPr txBox="1">
                          <a:spLocks noChangeArrowheads="1"/>
                        </wps:cNvSpPr>
                        <wps:spPr bwMode="auto">
                          <a:xfrm>
                            <a:off x="375" y="338"/>
                            <a:ext cx="7426"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line="290" w:lineRule="auto"/>
                                <w:rPr>
                                  <w:rFonts w:ascii="Calibri"/>
                                  <w:sz w:val="24"/>
                                </w:rPr>
                              </w:pPr>
                              <w:r>
                                <w:rPr>
                                  <w:rFonts w:ascii="Calibri"/>
                                  <w:color w:val="202024"/>
                                  <w:w w:val="110"/>
                                  <w:sz w:val="24"/>
                                </w:rPr>
                                <w:t>8.</w:t>
                              </w:r>
                              <w:r>
                                <w:rPr>
                                  <w:rFonts w:ascii="Calibri"/>
                                  <w:color w:val="202024"/>
                                  <w:spacing w:val="6"/>
                                  <w:w w:val="110"/>
                                  <w:sz w:val="24"/>
                                </w:rPr>
                                <w:t xml:space="preserve"> </w:t>
                              </w:r>
                              <w:r>
                                <w:rPr>
                                  <w:rFonts w:ascii="Calibri"/>
                                  <w:color w:val="202024"/>
                                  <w:w w:val="110"/>
                                  <w:sz w:val="24"/>
                                </w:rPr>
                                <w:t>If</w:t>
                              </w:r>
                              <w:r>
                                <w:rPr>
                                  <w:rFonts w:ascii="Calibri"/>
                                  <w:color w:val="202024"/>
                                  <w:spacing w:val="7"/>
                                  <w:w w:val="110"/>
                                  <w:sz w:val="24"/>
                                </w:rPr>
                                <w:t xml:space="preserve"> </w:t>
                              </w:r>
                              <w:r>
                                <w:rPr>
                                  <w:rFonts w:ascii="Calibri"/>
                                  <w:color w:val="202024"/>
                                  <w:w w:val="110"/>
                                  <w:sz w:val="24"/>
                                </w:rPr>
                                <w:t>financial</w:t>
                              </w:r>
                              <w:r>
                                <w:rPr>
                                  <w:rFonts w:ascii="Calibri"/>
                                  <w:color w:val="202024"/>
                                  <w:spacing w:val="7"/>
                                  <w:w w:val="110"/>
                                  <w:sz w:val="24"/>
                                </w:rPr>
                                <w:t xml:space="preserve"> </w:t>
                              </w:r>
                              <w:r>
                                <w:rPr>
                                  <w:rFonts w:ascii="Calibri"/>
                                  <w:color w:val="202024"/>
                                  <w:w w:val="110"/>
                                  <w:sz w:val="24"/>
                                </w:rPr>
                                <w:t>aid</w:t>
                              </w:r>
                              <w:r>
                                <w:rPr>
                                  <w:rFonts w:ascii="Calibri"/>
                                  <w:color w:val="202024"/>
                                  <w:spacing w:val="6"/>
                                  <w:w w:val="110"/>
                                  <w:sz w:val="24"/>
                                </w:rPr>
                                <w:t xml:space="preserve"> </w:t>
                              </w:r>
                              <w:r>
                                <w:rPr>
                                  <w:rFonts w:ascii="Calibri"/>
                                  <w:color w:val="202024"/>
                                  <w:w w:val="110"/>
                                  <w:sz w:val="24"/>
                                </w:rPr>
                                <w:t>did</w:t>
                              </w:r>
                              <w:r>
                                <w:rPr>
                                  <w:rFonts w:ascii="Calibri"/>
                                  <w:color w:val="202024"/>
                                  <w:spacing w:val="7"/>
                                  <w:w w:val="110"/>
                                  <w:sz w:val="24"/>
                                </w:rPr>
                                <w:t xml:space="preserve"> </w:t>
                              </w:r>
                              <w:r>
                                <w:rPr>
                                  <w:rFonts w:ascii="Calibri"/>
                                  <w:color w:val="202024"/>
                                  <w:w w:val="110"/>
                                  <w:sz w:val="24"/>
                                </w:rPr>
                                <w:t>not</w:t>
                              </w:r>
                              <w:r>
                                <w:rPr>
                                  <w:rFonts w:ascii="Calibri"/>
                                  <w:color w:val="202024"/>
                                  <w:spacing w:val="7"/>
                                  <w:w w:val="110"/>
                                  <w:sz w:val="24"/>
                                </w:rPr>
                                <w:t xml:space="preserve"> </w:t>
                              </w:r>
                              <w:r>
                                <w:rPr>
                                  <w:rFonts w:ascii="Calibri"/>
                                  <w:color w:val="202024"/>
                                  <w:w w:val="110"/>
                                  <w:sz w:val="24"/>
                                </w:rPr>
                                <w:t>cover</w:t>
                              </w:r>
                              <w:r>
                                <w:rPr>
                                  <w:rFonts w:ascii="Calibri"/>
                                  <w:color w:val="202024"/>
                                  <w:spacing w:val="7"/>
                                  <w:w w:val="110"/>
                                  <w:sz w:val="24"/>
                                </w:rPr>
                                <w:t xml:space="preserve"> </w:t>
                              </w:r>
                              <w:r>
                                <w:rPr>
                                  <w:rFonts w:ascii="Calibri"/>
                                  <w:color w:val="202024"/>
                                  <w:w w:val="110"/>
                                  <w:sz w:val="24"/>
                                </w:rPr>
                                <w:t>those</w:t>
                              </w:r>
                              <w:r>
                                <w:rPr>
                                  <w:rFonts w:ascii="Calibri"/>
                                  <w:color w:val="202024"/>
                                  <w:spacing w:val="6"/>
                                  <w:w w:val="110"/>
                                  <w:sz w:val="24"/>
                                </w:rPr>
                                <w:t xml:space="preserve"> </w:t>
                              </w:r>
                              <w:r>
                                <w:rPr>
                                  <w:rFonts w:ascii="Calibri"/>
                                  <w:color w:val="202024"/>
                                  <w:w w:val="110"/>
                                  <w:sz w:val="24"/>
                                </w:rPr>
                                <w:t>courses,</w:t>
                              </w:r>
                              <w:r>
                                <w:rPr>
                                  <w:rFonts w:ascii="Calibri"/>
                                  <w:color w:val="202024"/>
                                  <w:spacing w:val="7"/>
                                  <w:w w:val="110"/>
                                  <w:sz w:val="24"/>
                                </w:rPr>
                                <w:t xml:space="preserve"> </w:t>
                              </w:r>
                              <w:r>
                                <w:rPr>
                                  <w:rFonts w:ascii="Calibri"/>
                                  <w:color w:val="202024"/>
                                  <w:w w:val="110"/>
                                  <w:sz w:val="24"/>
                                </w:rPr>
                                <w:t>would</w:t>
                              </w:r>
                              <w:r>
                                <w:rPr>
                                  <w:rFonts w:ascii="Calibri"/>
                                  <w:color w:val="202024"/>
                                  <w:spacing w:val="7"/>
                                  <w:w w:val="110"/>
                                  <w:sz w:val="24"/>
                                </w:rPr>
                                <w:t xml:space="preserve"> </w:t>
                              </w:r>
                              <w:r>
                                <w:rPr>
                                  <w:rFonts w:ascii="Calibri"/>
                                  <w:color w:val="202024"/>
                                  <w:w w:val="110"/>
                                  <w:sz w:val="24"/>
                                </w:rPr>
                                <w:t>that</w:t>
                              </w:r>
                              <w:r>
                                <w:rPr>
                                  <w:rFonts w:ascii="Calibri"/>
                                  <w:color w:val="202024"/>
                                  <w:spacing w:val="7"/>
                                  <w:w w:val="110"/>
                                  <w:sz w:val="24"/>
                                </w:rPr>
                                <w:t xml:space="preserve"> </w:t>
                              </w:r>
                              <w:r>
                                <w:rPr>
                                  <w:rFonts w:ascii="Calibri"/>
                                  <w:color w:val="202024"/>
                                  <w:w w:val="110"/>
                                  <w:sz w:val="24"/>
                                </w:rPr>
                                <w:t>affect</w:t>
                              </w:r>
                              <w:r>
                                <w:rPr>
                                  <w:rFonts w:ascii="Calibri"/>
                                  <w:color w:val="202024"/>
                                  <w:spacing w:val="6"/>
                                  <w:w w:val="110"/>
                                  <w:sz w:val="24"/>
                                </w:rPr>
                                <w:t xml:space="preserve"> </w:t>
                              </w:r>
                              <w:r>
                                <w:rPr>
                                  <w:rFonts w:ascii="Calibri"/>
                                  <w:color w:val="202024"/>
                                  <w:w w:val="110"/>
                                  <w:sz w:val="24"/>
                                </w:rPr>
                                <w:t>your</w:t>
                              </w:r>
                              <w:r>
                                <w:rPr>
                                  <w:rFonts w:ascii="Calibri"/>
                                  <w:color w:val="202024"/>
                                  <w:spacing w:val="-57"/>
                                  <w:w w:val="110"/>
                                  <w:sz w:val="24"/>
                                </w:rPr>
                                <w:t xml:space="preserve"> </w:t>
                              </w:r>
                              <w:r>
                                <w:rPr>
                                  <w:rFonts w:ascii="Calibri"/>
                                  <w:color w:val="202024"/>
                                  <w:w w:val="110"/>
                                  <w:sz w:val="24"/>
                                </w:rPr>
                                <w:t>decision</w:t>
                              </w:r>
                              <w:r>
                                <w:rPr>
                                  <w:rFonts w:ascii="Calibri"/>
                                  <w:color w:val="202024"/>
                                  <w:spacing w:val="-2"/>
                                  <w:w w:val="110"/>
                                  <w:sz w:val="24"/>
                                </w:rPr>
                                <w:t xml:space="preserve"> </w:t>
                              </w:r>
                              <w:r>
                                <w:rPr>
                                  <w:rFonts w:ascii="Calibri"/>
                                  <w:color w:val="202024"/>
                                  <w:w w:val="110"/>
                                  <w:sz w:val="24"/>
                                </w:rPr>
                                <w:t>to</w:t>
                              </w:r>
                              <w:r>
                                <w:rPr>
                                  <w:rFonts w:ascii="Calibri"/>
                                  <w:color w:val="202024"/>
                                  <w:spacing w:val="-1"/>
                                  <w:w w:val="110"/>
                                  <w:sz w:val="24"/>
                                </w:rPr>
                                <w:t xml:space="preserve"> </w:t>
                              </w:r>
                              <w:r>
                                <w:rPr>
                                  <w:rFonts w:ascii="Calibri"/>
                                  <w:color w:val="202024"/>
                                  <w:w w:val="110"/>
                                  <w:sz w:val="24"/>
                                </w:rPr>
                                <w:t>take</w:t>
                              </w:r>
                              <w:r>
                                <w:rPr>
                                  <w:rFonts w:ascii="Calibri"/>
                                  <w:color w:val="202024"/>
                                  <w:spacing w:val="-1"/>
                                  <w:w w:val="110"/>
                                  <w:sz w:val="24"/>
                                </w:rPr>
                                <w:t xml:space="preserve"> </w:t>
                              </w:r>
                              <w:r>
                                <w:rPr>
                                  <w:rFonts w:ascii="Calibri"/>
                                  <w:color w:val="202024"/>
                                  <w:w w:val="110"/>
                                  <w:sz w:val="24"/>
                                </w:rPr>
                                <w:t>them?</w:t>
                              </w:r>
                            </w:p>
                            <w:p w:rsidR="00AA4B3E" w:rsidRDefault="00AA4B3E" w:rsidP="00AA4B3E">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62" name="docshape156"/>
                        <wps:cNvSpPr txBox="1">
                          <a:spLocks noChangeArrowheads="1"/>
                        </wps:cNvSpPr>
                        <wps:spPr bwMode="auto">
                          <a:xfrm>
                            <a:off x="2715" y="2258"/>
                            <a:ext cx="38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FFFFFF"/>
                                  <w:sz w:val="18"/>
                                </w:rPr>
                                <w:t>15%</w:t>
                              </w:r>
                            </w:p>
                          </w:txbxContent>
                        </wps:txbx>
                        <wps:bodyPr rot="0" vert="horz" wrap="square" lIns="0" tIns="0" rIns="0" bIns="0" anchor="t" anchorCtr="0" upright="1">
                          <a:noAutofit/>
                        </wps:bodyPr>
                      </wps:wsp>
                      <wps:wsp>
                        <wps:cNvPr id="63" name="docshape157"/>
                        <wps:cNvSpPr txBox="1">
                          <a:spLocks noChangeArrowheads="1"/>
                        </wps:cNvSpPr>
                        <wps:spPr bwMode="auto">
                          <a:xfrm>
                            <a:off x="3867" y="2460"/>
                            <a:ext cx="38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FFFFFF"/>
                                  <w:sz w:val="18"/>
                                </w:rPr>
                                <w:t>25%</w:t>
                              </w:r>
                            </w:p>
                          </w:txbxContent>
                        </wps:txbx>
                        <wps:bodyPr rot="0" vert="horz" wrap="square" lIns="0" tIns="0" rIns="0" bIns="0" anchor="t" anchorCtr="0" upright="1">
                          <a:noAutofit/>
                        </wps:bodyPr>
                      </wps:wsp>
                      <wps:wsp>
                        <wps:cNvPr id="64" name="docshape158"/>
                        <wps:cNvSpPr txBox="1">
                          <a:spLocks noChangeArrowheads="1"/>
                        </wps:cNvSpPr>
                        <wps:spPr bwMode="auto">
                          <a:xfrm>
                            <a:off x="6390" y="1895"/>
                            <a:ext cx="2145" cy="15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212121"/>
                                  <w:sz w:val="18"/>
                                </w:rPr>
                                <w:t>No</w:t>
                              </w:r>
                            </w:p>
                            <w:p w:rsidR="00AA4B3E" w:rsidRDefault="00AA4B3E" w:rsidP="00AA4B3E">
                              <w:pPr>
                                <w:spacing w:before="78" w:line="276" w:lineRule="auto"/>
                                <w:ind w:right="14"/>
                                <w:rPr>
                                  <w:rFonts w:ascii="Arial"/>
                                  <w:sz w:val="18"/>
                                </w:rPr>
                              </w:pPr>
                              <w:r>
                                <w:rPr>
                                  <w:rFonts w:ascii="Arial"/>
                                  <w:color w:val="212121"/>
                                  <w:sz w:val="18"/>
                                </w:rPr>
                                <w:t>Yes,</w:t>
                              </w:r>
                              <w:r>
                                <w:rPr>
                                  <w:rFonts w:ascii="Arial"/>
                                  <w:color w:val="212121"/>
                                  <w:spacing w:val="-11"/>
                                  <w:sz w:val="18"/>
                                </w:rPr>
                                <w:t xml:space="preserve"> </w:t>
                              </w:r>
                              <w:r>
                                <w:rPr>
                                  <w:rFonts w:ascii="Arial"/>
                                  <w:color w:val="212121"/>
                                  <w:sz w:val="18"/>
                                </w:rPr>
                                <w:t>would</w:t>
                              </w:r>
                              <w:r>
                                <w:rPr>
                                  <w:rFonts w:ascii="Arial"/>
                                  <w:color w:val="212121"/>
                                  <w:spacing w:val="-10"/>
                                  <w:sz w:val="18"/>
                                </w:rPr>
                                <w:t xml:space="preserve"> </w:t>
                              </w:r>
                              <w:r>
                                <w:rPr>
                                  <w:rFonts w:ascii="Arial"/>
                                  <w:color w:val="212121"/>
                                  <w:sz w:val="18"/>
                                </w:rPr>
                                <w:t>reduce</w:t>
                              </w:r>
                              <w:r>
                                <w:rPr>
                                  <w:rFonts w:ascii="Arial"/>
                                  <w:color w:val="212121"/>
                                  <w:spacing w:val="-10"/>
                                  <w:sz w:val="18"/>
                                </w:rPr>
                                <w:t xml:space="preserve"> </w:t>
                              </w:r>
                              <w:r>
                                <w:rPr>
                                  <w:rFonts w:ascii="Arial"/>
                                  <w:color w:val="212121"/>
                                  <w:sz w:val="18"/>
                                </w:rPr>
                                <w:t>number</w:t>
                              </w:r>
                              <w:r>
                                <w:rPr>
                                  <w:rFonts w:ascii="Arial"/>
                                  <w:color w:val="212121"/>
                                  <w:spacing w:val="-47"/>
                                  <w:sz w:val="18"/>
                                </w:rPr>
                                <w:t xml:space="preserve"> </w:t>
                              </w:r>
                              <w:r>
                                <w:rPr>
                                  <w:rFonts w:ascii="Arial"/>
                                  <w:color w:val="212121"/>
                                  <w:sz w:val="18"/>
                                </w:rPr>
                                <w:t>taken</w:t>
                              </w:r>
                            </w:p>
                            <w:p w:rsidR="00AA4B3E" w:rsidRDefault="00AA4B3E" w:rsidP="00AA4B3E">
                              <w:pPr>
                                <w:spacing w:before="45"/>
                                <w:rPr>
                                  <w:rFonts w:ascii="Arial"/>
                                  <w:sz w:val="18"/>
                                </w:rPr>
                              </w:pPr>
                              <w:r>
                                <w:rPr>
                                  <w:rFonts w:ascii="Arial"/>
                                  <w:color w:val="212121"/>
                                  <w:sz w:val="18"/>
                                </w:rPr>
                                <w:t>Yes,</w:t>
                              </w:r>
                              <w:r>
                                <w:rPr>
                                  <w:rFonts w:ascii="Arial"/>
                                  <w:color w:val="212121"/>
                                  <w:spacing w:val="-4"/>
                                  <w:sz w:val="18"/>
                                </w:rPr>
                                <w:t xml:space="preserve"> </w:t>
                              </w:r>
                              <w:r>
                                <w:rPr>
                                  <w:rFonts w:ascii="Arial"/>
                                  <w:color w:val="212121"/>
                                  <w:sz w:val="18"/>
                                </w:rPr>
                                <w:t>would</w:t>
                              </w:r>
                              <w:r>
                                <w:rPr>
                                  <w:rFonts w:ascii="Arial"/>
                                  <w:color w:val="212121"/>
                                  <w:spacing w:val="-3"/>
                                  <w:sz w:val="18"/>
                                </w:rPr>
                                <w:t xml:space="preserve"> </w:t>
                              </w:r>
                              <w:r>
                                <w:rPr>
                                  <w:rFonts w:ascii="Arial"/>
                                  <w:color w:val="212121"/>
                                  <w:sz w:val="18"/>
                                </w:rPr>
                                <w:t>not</w:t>
                              </w:r>
                              <w:r>
                                <w:rPr>
                                  <w:rFonts w:ascii="Arial"/>
                                  <w:color w:val="212121"/>
                                  <w:spacing w:val="-3"/>
                                  <w:sz w:val="18"/>
                                </w:rPr>
                                <w:t xml:space="preserve"> </w:t>
                              </w:r>
                              <w:r>
                                <w:rPr>
                                  <w:rFonts w:ascii="Arial"/>
                                  <w:color w:val="212121"/>
                                  <w:sz w:val="18"/>
                                </w:rPr>
                                <w:t>take</w:t>
                              </w:r>
                              <w:r>
                                <w:rPr>
                                  <w:rFonts w:ascii="Arial"/>
                                  <w:color w:val="212121"/>
                                  <w:spacing w:val="-4"/>
                                  <w:sz w:val="18"/>
                                </w:rPr>
                                <w:t xml:space="preserve"> </w:t>
                              </w:r>
                              <w:r>
                                <w:rPr>
                                  <w:rFonts w:ascii="Arial"/>
                                  <w:color w:val="212121"/>
                                  <w:sz w:val="18"/>
                                </w:rPr>
                                <w:t>any</w:t>
                              </w:r>
                            </w:p>
                            <w:p w:rsidR="00AA4B3E" w:rsidRDefault="00AA4B3E" w:rsidP="00AA4B3E">
                              <w:pPr>
                                <w:spacing w:before="45" w:line="240" w:lineRule="atLeast"/>
                                <w:ind w:right="153"/>
                                <w:rPr>
                                  <w:rFonts w:ascii="Arial"/>
                                  <w:sz w:val="18"/>
                                </w:rPr>
                              </w:pPr>
                              <w:r>
                                <w:rPr>
                                  <w:rFonts w:ascii="Arial"/>
                                  <w:color w:val="212121"/>
                                  <w:sz w:val="18"/>
                                </w:rPr>
                                <w:t>N/A not receiving federal</w:t>
                              </w:r>
                              <w:r>
                                <w:rPr>
                                  <w:rFonts w:ascii="Arial"/>
                                  <w:color w:val="212121"/>
                                  <w:spacing w:val="-48"/>
                                  <w:sz w:val="18"/>
                                </w:rPr>
                                <w:t xml:space="preserve"> </w:t>
                              </w:r>
                              <w:r>
                                <w:rPr>
                                  <w:rFonts w:ascii="Arial"/>
                                  <w:color w:val="212121"/>
                                  <w:sz w:val="18"/>
                                </w:rPr>
                                <w:t>financial aid</w:t>
                              </w:r>
                            </w:p>
                          </w:txbxContent>
                        </wps:txbx>
                        <wps:bodyPr rot="0" vert="horz" wrap="square" lIns="0" tIns="0" rIns="0" bIns="0" anchor="t" anchorCtr="0" upright="1">
                          <a:noAutofit/>
                        </wps:bodyPr>
                      </wps:wsp>
                      <wps:wsp>
                        <wps:cNvPr id="65" name="docshape159"/>
                        <wps:cNvSpPr txBox="1">
                          <a:spLocks noChangeArrowheads="1"/>
                        </wps:cNvSpPr>
                        <wps:spPr bwMode="auto">
                          <a:xfrm>
                            <a:off x="2395" y="3748"/>
                            <a:ext cx="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FFFFFF"/>
                                  <w:sz w:val="18"/>
                                </w:rPr>
                                <w:t>42.5%</w:t>
                              </w:r>
                            </w:p>
                          </w:txbxContent>
                        </wps:txbx>
                        <wps:bodyPr rot="0" vert="horz" wrap="square" lIns="0" tIns="0" rIns="0" bIns="0" anchor="t" anchorCtr="0" upright="1">
                          <a:noAutofit/>
                        </wps:bodyPr>
                      </wps:wsp>
                      <wps:wsp>
                        <wps:cNvPr id="66" name="docshape160"/>
                        <wps:cNvSpPr txBox="1">
                          <a:spLocks noChangeArrowheads="1"/>
                        </wps:cNvSpPr>
                        <wps:spPr bwMode="auto">
                          <a:xfrm>
                            <a:off x="3860" y="3627"/>
                            <a:ext cx="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01" w:lineRule="exact"/>
                                <w:rPr>
                                  <w:rFonts w:ascii="Arial"/>
                                  <w:sz w:val="18"/>
                                </w:rPr>
                              </w:pPr>
                              <w:r>
                                <w:rPr>
                                  <w:rFonts w:ascii="Arial"/>
                                  <w:color w:val="FFFFFF"/>
                                  <w:sz w:val="18"/>
                                </w:rPr>
                                <w:t>17.5%</w:t>
                              </w:r>
                            </w:p>
                          </w:txbxContent>
                        </wps:txbx>
                        <wps:bodyPr rot="0" vert="horz" wrap="square" lIns="0" tIns="0" rIns="0" bIns="0" anchor="t" anchorCtr="0" upright="1">
                          <a:noAutofit/>
                        </wps:bodyPr>
                      </wps:wsp>
                    </wpg:wgp>
                  </a:graphicData>
                </a:graphic>
              </wp:inline>
            </w:drawing>
          </mc:Choice>
          <mc:Fallback>
            <w:pict>
              <v:group w14:anchorId="56DBB71C" id="Group 46" o:spid="_x0000_s1143" style="width:480pt;height:256.5pt;mso-position-horizontal-relative:char;mso-position-vertical-relative:line" coordsize="9600,5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">
                <v:shape id="docshape141" o:spid="_x0000_s1144" style="position:absolute;left:7;top:7;width:9585;height:5115;visibility:visible;mso-wrap-style:square;v-text-anchor:top" coordsize="9585,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" path="m1,5003l1,113,,106,1,98,3,91,4,84,6,77,9,70r3,-7l33,33r6,-5l98,1,113,,9473,r62,19l9553,33r5,6l9585,98r,15l9585,5003r,7l9585,5018r-2,7l9582,5032r-2,7l9577,5046r-3,7l9553,5083r-6,5l9495,5113r-7,2l9480,5115r-7,l113,5115r-7,l98,5115r-7,-2l84,5112r-7,-2l70,5107r-7,-3l33,5083r-5,-6l24,5072r-5,-7l15,5059r-3,-6l9,5046r-3,-7l4,5032r-1,-7l1,5018,,5010r1,-7xe" filled="f" strokecolor="#d9dbdf">
                  <v:path arrowok="t" o:connecttype="custom" o:connectlocs="1,5010;1,120;0,113;1,105;3,98;4,91;6,84;9,77;12,70;33,40;39,35;98,8;113,7;9473,7;9535,26;9553,40;9558,46;9585,105;9585,120;9585,5010;9585,5017;9585,5025;9583,5032;9582,5039;9580,5046;9577,5053;9574,5060;9553,5090;9547,5095;9495,5120;9488,5122;9480,5122;9473,5122;113,5122;106,5122;98,5122;91,5120;84,5119;77,5117;70,5114;63,5111;33,5090;28,5084;24,5079;19,5072;15,5066;12,5060;9,5053;6,5046;4,5039;3,5032;1,5025;0,5017;1,5010" o:connectangles="0,0,0,0,0,0,0,0,0,0,0,0,0,0,0,0,0,0,0,0,0,0,0,0,0,0,0,0,0,0,0,0,0,0,0,0,0,0,0,0,0,0,0,0,0,0,0,0,0,0,0,0,0,0"/>
                </v:shape>
                <v:rect id="docshape142" o:spid="_x0000_s1145" style="position:absolute;left:375;top:1755;width:9030;height:3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" stroked="f"/>
                <v:shape id="docshape143" o:spid="_x0000_s1146" type="#_x0000_t75" style="position:absolute;left:6135;top:1905;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">
                  <v:imagedata r:id="rId12" o:title=""/>
                </v:shape>
                <v:shape id="docshape144" o:spid="_x0000_s1147" type="#_x0000_t75" style="position:absolute;left:6135;top:2190;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">
                  <v:imagedata r:id="rId13" o:title=""/>
                </v:shape>
                <v:shape id="docshape145" o:spid="_x0000_s1148" type="#_x0000_t75" style="position:absolute;left:6135;top:2715;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">
                  <v:imagedata r:id="rId22" o:title=""/>
                </v:shape>
                <v:shape id="docshape146" o:spid="_x0000_s1149" type="#_x0000_t75" style="position:absolute;left:6135;top:3000;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">
                  <v:imagedata r:id="rId23" o:title=""/>
                </v:shape>
                <v:shape id="docshape147" o:spid="_x0000_s1150" style="position:absolute;left:3345;top:3255;width:1350;height:1203;visibility:visible;mso-wrap-style:square;v-text-anchor:top" coordsize="1350,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" path="m613,1203l,,1350,r-3,93l1337,185r-16,91l1299,366r-28,89l1237,541r-40,84l1151,705r-51,78l1044,856r-62,70l916,991r-70,61l772,1108r-78,50l613,1203xe" fillcolor="#36c" stroked="f">
                  <v:path arrowok="t" o:connecttype="custom" o:connectlocs="613,4458;0,3255;1350,3255;1347,3348;1337,3440;1321,3531;1299,3621;1271,3710;1237,3796;1197,3880;1151,3960;1100,4038;1044,4111;982,4181;916,4246;846,4307;772,4363;694,4413;613,4458" o:connectangles="0,0,0,0,0,0,0,0,0,0,0,0,0,0,0,0,0,0,0"/>
                </v:shape>
                <v:shape id="docshape148" o:spid="_x0000_s1151" style="position:absolute;left:3345;top:3255;width:1350;height:1203;visibility:visible;mso-wrap-style:square;v-text-anchor:top" coordsize="1350,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" path="m,l1350,r-1,46l1343,139r-13,92l1311,322r-25,89l1255,498r-37,85l1175,665r-49,80l1072,820r-58,72l950,959r-68,63l810,1080r-77,53l654,1181r-41,22l,e" filled="f" strokecolor="white">
                  <v:path arrowok="t" o:connecttype="custom" o:connectlocs="0,3255;1350,3255;1349,3301;1343,3394;1330,3486;1311,3577;1286,3666;1255,3753;1218,3838;1175,3920;1126,4000;1072,4075;1014,4147;950,4214;882,4277;810,4335;733,4388;654,4436;613,4458;0,3255" o:connectangles="0,0,0,0,0,0,0,0,0,0,0,0,0,0,0,0,0,0,0,0"/>
                </v:shape>
                <v:shape id="docshape149" o:spid="_x0000_s1152" style="position:absolute;left:3345;top:1905;width:1350;height:1350;visibility:visible;mso-wrap-style:square;v-text-anchor:top" coordsize="1350,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" path="m1350,1350l,1350,,,66,2r66,5l198,15r65,11l328,40r64,18l455,79r62,24l577,130r59,29l694,192r56,36l804,266r52,40l907,350r48,45l1000,443r44,51l1084,546r38,54l1158,656r33,58l1220,773r27,60l1271,895r21,63l1310,1022r14,65l1335,1152r8,66l1348,1284r2,66xe" fillcolor="#0f9517" stroked="f">
                  <v:path arrowok="t" o:connecttype="custom" o:connectlocs="1350,3255;0,3255;0,1905;66,1907;132,1912;198,1920;263,1931;328,1945;392,1963;455,1984;517,2008;577,2035;636,2064;694,2097;750,2133;804,2171;856,2211;907,2255;955,2300;1000,2348;1044,2399;1084,2451;1122,2505;1158,2561;1191,2619;1220,2678;1247,2738;1271,2800;1292,2863;1310,2927;1324,2992;1335,3057;1343,3123;1348,3189;1350,3255" o:connectangles="0,0,0,0,0,0,0,0,0,0,0,0,0,0,0,0,0,0,0,0,0,0,0,0,0,0,0,0,0,0,0,0,0,0,0"/>
                </v:shape>
                <v:shape id="docshape150" o:spid="_x0000_s1153" style="position:absolute;left:3345;top:1905;width:1350;height:1350;visibility:visible;mso-wrap-style:square;v-text-anchor:top" coordsize="1350,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" path="m,1350l,,17,,83,3r66,5l214,17r66,12l344,45r64,18l470,85r62,24l592,137r59,30l708,201r56,36l817,276r52,41l919,361r47,46l1011,456r43,50l1094,559r38,55l1166,670r32,58l1227,788r26,61l1277,911r20,63l1313,1038r14,65l1338,1168r7,66l1349,1300r1,50l,1350e" filled="f" strokecolor="white">
                  <v:path arrowok="t" o:connecttype="custom" o:connectlocs="0,3255;0,1905;17,1905;83,1908;149,1913;214,1922;280,1934;344,1950;408,1968;470,1990;532,2014;592,2042;651,2072;708,2106;764,2142;817,2181;869,2222;919,2266;966,2312;1011,2361;1054,2411;1094,2464;1132,2519;1166,2575;1198,2633;1227,2693;1253,2754;1277,2816;1297,2879;1313,2943;1327,3008;1338,3073;1345,3139;1349,3205;1350,3255;0,3255" o:connectangles="0,0,0,0,0,0,0,0,0,0,0,0,0,0,0,0,0,0,0,0,0,0,0,0,0,0,0,0,0,0,0,0,0,0,0,0"/>
                </v:shape>
                <v:shape id="docshape151" o:spid="_x0000_s1154" style="position:absolute;left:2252;top:1905;width:1093;height:1350;visibility:visible;mso-wrap-style:square;v-text-anchor:top" coordsize="1093,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" path="m1092,1350l,556,24,525,48,494r53,-60l156,377r59,-54l277,274r65,-46l409,185r70,-38l551,113,625,83,700,58,777,37,855,21,933,9r80,-7l1092,r,1350xe" fillcolor="#f90" stroked="f">
                  <v:path arrowok="t" o:connecttype="custom" o:connectlocs="1092,3255;0,2461;24,2430;48,2399;101,2339;156,2282;215,2228;277,2179;342,2133;409,2090;479,2052;551,2018;625,1988;700,1963;777,1942;855,1926;933,1914;1013,1907;1092,1905;1092,3255" o:connectangles="0,0,0,0,0,0,0,0,0,0,0,0,0,0,0,0,0,0,0,0"/>
                </v:shape>
                <v:shape id="docshape152" o:spid="_x0000_s1155" style="position:absolute;left:2252;top:1905;width:1093;height:1350;visibility:visible;mso-wrap-style:square;v-text-anchor:top" coordsize="1093,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" path="m1092,1350l,556,24,525,48,494r53,-60l156,377r59,-54l277,274r65,-46l409,185r70,-38l551,113,625,83,700,58,777,37,855,21,933,9r80,-7l1092,r,1350e" filled="f" strokecolor="white">
                  <v:path arrowok="t" o:connecttype="custom" o:connectlocs="1092,3255;0,2461;24,2430;48,2399;101,2339;156,2282;215,2228;277,2179;342,2133;409,2090;479,2052;551,2018;625,1988;700,1963;777,1942;855,1926;933,1914;1013,1907;1092,1905;1092,3255" o:connectangles="0,0,0,0,0,0,0,0,0,0,0,0,0,0,0,0,0,0,0,0"/>
                </v:shape>
                <v:shape id="docshape153" o:spid="_x0000_s1156" style="position:absolute;left:1995;top:2461;width:1963;height:2144;visibility:visible;mso-wrap-style:square;v-text-anchor:top" coordsize="1963,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" path="m1367,2144r-85,-2l1198,2135r-84,-12l1032,2106r-82,-23l870,2056r-78,-33l717,1986r-74,-42l573,1898r-68,-51l441,1792r-61,-59l323,1671r-52,-66l222,1536r-44,-72l138,1389r-35,-77l73,1233,48,1152,29,1070,14,987,4,903,,819,,791,,763,5,678,15,594,30,511,50,429,76,349r30,-79l141,193r40,-74l226,47,258,,1350,794r613,1203l1938,2009r-78,35l1781,2073r-81,25l1618,2117r-83,14l1451,2140r-84,4xe" fillcolor="#db3812" stroked="f">
                  <v:path arrowok="t" o:connecttype="custom" o:connectlocs="1367,4605;1282,4603;1198,4596;1114,4584;1032,4567;950,4544;870,4517;792,4484;717,4447;643,4405;573,4359;505,4308;441,4253;380,4194;323,4132;271,4066;222,3997;178,3925;138,3850;103,3773;73,3694;48,3613;29,3531;14,3448;4,3364;0,3280;0,3252;0,3224;5,3139;15,3055;30,2972;50,2890;76,2810;106,2731;141,2654;181,2580;226,2508;258,2461;1350,3255;1963,4458;1938,4470;1860,4505;1781,4534;1700,4559;1618,4578;1535,4592;1451,4601;1367,4605" o:connectangles="0,0,0,0,0,0,0,0,0,0,0,0,0,0,0,0,0,0,0,0,0,0,0,0,0,0,0,0,0,0,0,0,0,0,0,0,0,0,0,0,0,0,0,0,0,0,0,0"/>
                </v:shape>
                <v:shape id="docshape154" o:spid="_x0000_s1157" style="position:absolute;left:1995;top:2461;width:1963;height:2144;visibility:visible;mso-wrap-style:square;v-text-anchor:top" coordsize="1963,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" path="m1350,794r613,1203l1938,2009r-26,12l1834,2054r-79,28l1673,2105r-82,17l1507,2135r-84,7l1338,2144r-28,-1l1226,2138r-84,-10l1059,2112r-82,-20l897,2066r-79,-31l742,1999r-75,-40l596,1914r-69,-50l462,1811r-62,-58l342,1692r-54,-65l238,1559r-46,-71l151,1414r-37,-76l83,1260,56,1180,35,1098,18,1015,7,931,1,847,,791,,763,5,678,15,594,30,511,50,429,76,349r30,-79l141,193r40,-74l226,47,258,,1350,794e" filled="f" strokecolor="white">
                  <v:path arrowok="t" o:connecttype="custom" o:connectlocs="1350,3255;1963,4458;1938,4470;1912,4482;1834,4515;1755,4543;1673,4566;1591,4583;1507,4596;1423,4603;1338,4605;1310,4604;1226,4599;1142,4589;1059,4573;977,4553;897,4527;818,4496;742,4460;667,4420;596,4375;527,4325;462,4272;400,4214;342,4153;288,4088;238,4020;192,3949;151,3875;114,3799;83,3721;56,3641;35,3559;18,3476;7,3392;1,3308;0,3252;0,3224;5,3139;15,3055;30,2972;50,2890;76,2810;106,2731;141,2654;181,2580;226,2508;258,2461;1350,3255" o:connectangles="0,0,0,0,0,0,0,0,0,0,0,0,0,0,0,0,0,0,0,0,0,0,0,0,0,0,0,0,0,0,0,0,0,0,0,0,0,0,0,0,0,0,0,0,0,0,0,0,0"/>
                </v:shape>
                <v:shape id="docshape155" o:spid="_x0000_s1158" type="#_x0000_t202" style="position:absolute;left:375;top:338;width:7426;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rsidR="00AA4B3E" w:rsidRDefault="00AA4B3E" w:rsidP="00AA4B3E">
                        <w:pPr>
                          <w:spacing w:before="3" w:line="290" w:lineRule="auto"/>
                          <w:rPr>
                            <w:rFonts w:ascii="Calibri"/>
                            <w:sz w:val="24"/>
                          </w:rPr>
                        </w:pPr>
                        <w:r>
                          <w:rPr>
                            <w:rFonts w:ascii="Calibri"/>
                            <w:color w:val="202024"/>
                            <w:w w:val="110"/>
                            <w:sz w:val="24"/>
                          </w:rPr>
                          <w:t>8.</w:t>
                        </w:r>
                        <w:r>
                          <w:rPr>
                            <w:rFonts w:ascii="Calibri"/>
                            <w:color w:val="202024"/>
                            <w:spacing w:val="6"/>
                            <w:w w:val="110"/>
                            <w:sz w:val="24"/>
                          </w:rPr>
                          <w:t xml:space="preserve"> </w:t>
                        </w:r>
                        <w:r>
                          <w:rPr>
                            <w:rFonts w:ascii="Calibri"/>
                            <w:color w:val="202024"/>
                            <w:w w:val="110"/>
                            <w:sz w:val="24"/>
                          </w:rPr>
                          <w:t>If</w:t>
                        </w:r>
                        <w:r>
                          <w:rPr>
                            <w:rFonts w:ascii="Calibri"/>
                            <w:color w:val="202024"/>
                            <w:spacing w:val="7"/>
                            <w:w w:val="110"/>
                            <w:sz w:val="24"/>
                          </w:rPr>
                          <w:t xml:space="preserve"> </w:t>
                        </w:r>
                        <w:r>
                          <w:rPr>
                            <w:rFonts w:ascii="Calibri"/>
                            <w:color w:val="202024"/>
                            <w:w w:val="110"/>
                            <w:sz w:val="24"/>
                          </w:rPr>
                          <w:t>financial</w:t>
                        </w:r>
                        <w:r>
                          <w:rPr>
                            <w:rFonts w:ascii="Calibri"/>
                            <w:color w:val="202024"/>
                            <w:spacing w:val="7"/>
                            <w:w w:val="110"/>
                            <w:sz w:val="24"/>
                          </w:rPr>
                          <w:t xml:space="preserve"> </w:t>
                        </w:r>
                        <w:r>
                          <w:rPr>
                            <w:rFonts w:ascii="Calibri"/>
                            <w:color w:val="202024"/>
                            <w:w w:val="110"/>
                            <w:sz w:val="24"/>
                          </w:rPr>
                          <w:t>aid</w:t>
                        </w:r>
                        <w:r>
                          <w:rPr>
                            <w:rFonts w:ascii="Calibri"/>
                            <w:color w:val="202024"/>
                            <w:spacing w:val="6"/>
                            <w:w w:val="110"/>
                            <w:sz w:val="24"/>
                          </w:rPr>
                          <w:t xml:space="preserve"> </w:t>
                        </w:r>
                        <w:r>
                          <w:rPr>
                            <w:rFonts w:ascii="Calibri"/>
                            <w:color w:val="202024"/>
                            <w:w w:val="110"/>
                            <w:sz w:val="24"/>
                          </w:rPr>
                          <w:t>did</w:t>
                        </w:r>
                        <w:r>
                          <w:rPr>
                            <w:rFonts w:ascii="Calibri"/>
                            <w:color w:val="202024"/>
                            <w:spacing w:val="7"/>
                            <w:w w:val="110"/>
                            <w:sz w:val="24"/>
                          </w:rPr>
                          <w:t xml:space="preserve"> </w:t>
                        </w:r>
                        <w:r>
                          <w:rPr>
                            <w:rFonts w:ascii="Calibri"/>
                            <w:color w:val="202024"/>
                            <w:w w:val="110"/>
                            <w:sz w:val="24"/>
                          </w:rPr>
                          <w:t>not</w:t>
                        </w:r>
                        <w:r>
                          <w:rPr>
                            <w:rFonts w:ascii="Calibri"/>
                            <w:color w:val="202024"/>
                            <w:spacing w:val="7"/>
                            <w:w w:val="110"/>
                            <w:sz w:val="24"/>
                          </w:rPr>
                          <w:t xml:space="preserve"> </w:t>
                        </w:r>
                        <w:r>
                          <w:rPr>
                            <w:rFonts w:ascii="Calibri"/>
                            <w:color w:val="202024"/>
                            <w:w w:val="110"/>
                            <w:sz w:val="24"/>
                          </w:rPr>
                          <w:t>cover</w:t>
                        </w:r>
                        <w:r>
                          <w:rPr>
                            <w:rFonts w:ascii="Calibri"/>
                            <w:color w:val="202024"/>
                            <w:spacing w:val="7"/>
                            <w:w w:val="110"/>
                            <w:sz w:val="24"/>
                          </w:rPr>
                          <w:t xml:space="preserve"> </w:t>
                        </w:r>
                        <w:r>
                          <w:rPr>
                            <w:rFonts w:ascii="Calibri"/>
                            <w:color w:val="202024"/>
                            <w:w w:val="110"/>
                            <w:sz w:val="24"/>
                          </w:rPr>
                          <w:t>those</w:t>
                        </w:r>
                        <w:r>
                          <w:rPr>
                            <w:rFonts w:ascii="Calibri"/>
                            <w:color w:val="202024"/>
                            <w:spacing w:val="6"/>
                            <w:w w:val="110"/>
                            <w:sz w:val="24"/>
                          </w:rPr>
                          <w:t xml:space="preserve"> </w:t>
                        </w:r>
                        <w:r>
                          <w:rPr>
                            <w:rFonts w:ascii="Calibri"/>
                            <w:color w:val="202024"/>
                            <w:w w:val="110"/>
                            <w:sz w:val="24"/>
                          </w:rPr>
                          <w:t>courses,</w:t>
                        </w:r>
                        <w:r>
                          <w:rPr>
                            <w:rFonts w:ascii="Calibri"/>
                            <w:color w:val="202024"/>
                            <w:spacing w:val="7"/>
                            <w:w w:val="110"/>
                            <w:sz w:val="24"/>
                          </w:rPr>
                          <w:t xml:space="preserve"> </w:t>
                        </w:r>
                        <w:r>
                          <w:rPr>
                            <w:rFonts w:ascii="Calibri"/>
                            <w:color w:val="202024"/>
                            <w:w w:val="110"/>
                            <w:sz w:val="24"/>
                          </w:rPr>
                          <w:t>would</w:t>
                        </w:r>
                        <w:r>
                          <w:rPr>
                            <w:rFonts w:ascii="Calibri"/>
                            <w:color w:val="202024"/>
                            <w:spacing w:val="7"/>
                            <w:w w:val="110"/>
                            <w:sz w:val="24"/>
                          </w:rPr>
                          <w:t xml:space="preserve"> </w:t>
                        </w:r>
                        <w:r>
                          <w:rPr>
                            <w:rFonts w:ascii="Calibri"/>
                            <w:color w:val="202024"/>
                            <w:w w:val="110"/>
                            <w:sz w:val="24"/>
                          </w:rPr>
                          <w:t>that</w:t>
                        </w:r>
                        <w:r>
                          <w:rPr>
                            <w:rFonts w:ascii="Calibri"/>
                            <w:color w:val="202024"/>
                            <w:spacing w:val="7"/>
                            <w:w w:val="110"/>
                            <w:sz w:val="24"/>
                          </w:rPr>
                          <w:t xml:space="preserve"> </w:t>
                        </w:r>
                        <w:r>
                          <w:rPr>
                            <w:rFonts w:ascii="Calibri"/>
                            <w:color w:val="202024"/>
                            <w:w w:val="110"/>
                            <w:sz w:val="24"/>
                          </w:rPr>
                          <w:t>affect</w:t>
                        </w:r>
                        <w:r>
                          <w:rPr>
                            <w:rFonts w:ascii="Calibri"/>
                            <w:color w:val="202024"/>
                            <w:spacing w:val="6"/>
                            <w:w w:val="110"/>
                            <w:sz w:val="24"/>
                          </w:rPr>
                          <w:t xml:space="preserve"> </w:t>
                        </w:r>
                        <w:r>
                          <w:rPr>
                            <w:rFonts w:ascii="Calibri"/>
                            <w:color w:val="202024"/>
                            <w:w w:val="110"/>
                            <w:sz w:val="24"/>
                          </w:rPr>
                          <w:t>your</w:t>
                        </w:r>
                        <w:r>
                          <w:rPr>
                            <w:rFonts w:ascii="Calibri"/>
                            <w:color w:val="202024"/>
                            <w:spacing w:val="-57"/>
                            <w:w w:val="110"/>
                            <w:sz w:val="24"/>
                          </w:rPr>
                          <w:t xml:space="preserve"> </w:t>
                        </w:r>
                        <w:r>
                          <w:rPr>
                            <w:rFonts w:ascii="Calibri"/>
                            <w:color w:val="202024"/>
                            <w:w w:val="110"/>
                            <w:sz w:val="24"/>
                          </w:rPr>
                          <w:t>decision</w:t>
                        </w:r>
                        <w:r>
                          <w:rPr>
                            <w:rFonts w:ascii="Calibri"/>
                            <w:color w:val="202024"/>
                            <w:spacing w:val="-2"/>
                            <w:w w:val="110"/>
                            <w:sz w:val="24"/>
                          </w:rPr>
                          <w:t xml:space="preserve"> </w:t>
                        </w:r>
                        <w:r>
                          <w:rPr>
                            <w:rFonts w:ascii="Calibri"/>
                            <w:color w:val="202024"/>
                            <w:w w:val="110"/>
                            <w:sz w:val="24"/>
                          </w:rPr>
                          <w:t>to</w:t>
                        </w:r>
                        <w:r>
                          <w:rPr>
                            <w:rFonts w:ascii="Calibri"/>
                            <w:color w:val="202024"/>
                            <w:spacing w:val="-1"/>
                            <w:w w:val="110"/>
                            <w:sz w:val="24"/>
                          </w:rPr>
                          <w:t xml:space="preserve"> </w:t>
                        </w:r>
                        <w:r>
                          <w:rPr>
                            <w:rFonts w:ascii="Calibri"/>
                            <w:color w:val="202024"/>
                            <w:w w:val="110"/>
                            <w:sz w:val="24"/>
                          </w:rPr>
                          <w:t>take</w:t>
                        </w:r>
                        <w:r>
                          <w:rPr>
                            <w:rFonts w:ascii="Calibri"/>
                            <w:color w:val="202024"/>
                            <w:spacing w:val="-1"/>
                            <w:w w:val="110"/>
                            <w:sz w:val="24"/>
                          </w:rPr>
                          <w:t xml:space="preserve"> </w:t>
                        </w:r>
                        <w:r>
                          <w:rPr>
                            <w:rFonts w:ascii="Calibri"/>
                            <w:color w:val="202024"/>
                            <w:w w:val="110"/>
                            <w:sz w:val="24"/>
                          </w:rPr>
                          <w:t>them?</w:t>
                        </w:r>
                      </w:p>
                      <w:p w:rsidR="00AA4B3E" w:rsidRDefault="00AA4B3E" w:rsidP="00AA4B3E">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v:textbox>
                </v:shape>
                <v:shape id="docshape156" o:spid="_x0000_s1159" type="#_x0000_t202" style="position:absolute;left:2715;top:2258;width:38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rsidR="00AA4B3E" w:rsidRDefault="00AA4B3E" w:rsidP="00AA4B3E">
                        <w:pPr>
                          <w:spacing w:line="201" w:lineRule="exact"/>
                          <w:rPr>
                            <w:rFonts w:ascii="Arial"/>
                            <w:sz w:val="18"/>
                          </w:rPr>
                        </w:pPr>
                        <w:r>
                          <w:rPr>
                            <w:rFonts w:ascii="Arial"/>
                            <w:color w:val="FFFFFF"/>
                            <w:sz w:val="18"/>
                          </w:rPr>
                          <w:t>15%</w:t>
                        </w:r>
                      </w:p>
                    </w:txbxContent>
                  </v:textbox>
                </v:shape>
                <v:shape id="docshape157" o:spid="_x0000_s1160" type="#_x0000_t202" style="position:absolute;left:3867;top:2460;width:38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rsidR="00AA4B3E" w:rsidRDefault="00AA4B3E" w:rsidP="00AA4B3E">
                        <w:pPr>
                          <w:spacing w:line="201" w:lineRule="exact"/>
                          <w:rPr>
                            <w:rFonts w:ascii="Arial"/>
                            <w:sz w:val="18"/>
                          </w:rPr>
                        </w:pPr>
                        <w:r>
                          <w:rPr>
                            <w:rFonts w:ascii="Arial"/>
                            <w:color w:val="FFFFFF"/>
                            <w:sz w:val="18"/>
                          </w:rPr>
                          <w:t>25%</w:t>
                        </w:r>
                      </w:p>
                    </w:txbxContent>
                  </v:textbox>
                </v:shape>
                <v:shape id="docshape158" o:spid="_x0000_s1161" type="#_x0000_t202" style="position:absolute;left:6390;top:1895;width:2145;height:1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rsidR="00AA4B3E" w:rsidRDefault="00AA4B3E" w:rsidP="00AA4B3E">
                        <w:pPr>
                          <w:spacing w:line="201" w:lineRule="exact"/>
                          <w:rPr>
                            <w:rFonts w:ascii="Arial"/>
                            <w:sz w:val="18"/>
                          </w:rPr>
                        </w:pPr>
                        <w:r>
                          <w:rPr>
                            <w:rFonts w:ascii="Arial"/>
                            <w:color w:val="212121"/>
                            <w:sz w:val="18"/>
                          </w:rPr>
                          <w:t>No</w:t>
                        </w:r>
                      </w:p>
                      <w:p w:rsidR="00AA4B3E" w:rsidRDefault="00AA4B3E" w:rsidP="00AA4B3E">
                        <w:pPr>
                          <w:spacing w:before="78" w:line="276" w:lineRule="auto"/>
                          <w:ind w:right="14"/>
                          <w:rPr>
                            <w:rFonts w:ascii="Arial"/>
                            <w:sz w:val="18"/>
                          </w:rPr>
                        </w:pPr>
                        <w:r>
                          <w:rPr>
                            <w:rFonts w:ascii="Arial"/>
                            <w:color w:val="212121"/>
                            <w:sz w:val="18"/>
                          </w:rPr>
                          <w:t>Yes,</w:t>
                        </w:r>
                        <w:r>
                          <w:rPr>
                            <w:rFonts w:ascii="Arial"/>
                            <w:color w:val="212121"/>
                            <w:spacing w:val="-11"/>
                            <w:sz w:val="18"/>
                          </w:rPr>
                          <w:t xml:space="preserve"> </w:t>
                        </w:r>
                        <w:r>
                          <w:rPr>
                            <w:rFonts w:ascii="Arial"/>
                            <w:color w:val="212121"/>
                            <w:sz w:val="18"/>
                          </w:rPr>
                          <w:t>would</w:t>
                        </w:r>
                        <w:r>
                          <w:rPr>
                            <w:rFonts w:ascii="Arial"/>
                            <w:color w:val="212121"/>
                            <w:spacing w:val="-10"/>
                            <w:sz w:val="18"/>
                          </w:rPr>
                          <w:t xml:space="preserve"> </w:t>
                        </w:r>
                        <w:r>
                          <w:rPr>
                            <w:rFonts w:ascii="Arial"/>
                            <w:color w:val="212121"/>
                            <w:sz w:val="18"/>
                          </w:rPr>
                          <w:t>reduce</w:t>
                        </w:r>
                        <w:r>
                          <w:rPr>
                            <w:rFonts w:ascii="Arial"/>
                            <w:color w:val="212121"/>
                            <w:spacing w:val="-10"/>
                            <w:sz w:val="18"/>
                          </w:rPr>
                          <w:t xml:space="preserve"> </w:t>
                        </w:r>
                        <w:r>
                          <w:rPr>
                            <w:rFonts w:ascii="Arial"/>
                            <w:color w:val="212121"/>
                            <w:sz w:val="18"/>
                          </w:rPr>
                          <w:t>number</w:t>
                        </w:r>
                        <w:r>
                          <w:rPr>
                            <w:rFonts w:ascii="Arial"/>
                            <w:color w:val="212121"/>
                            <w:spacing w:val="-47"/>
                            <w:sz w:val="18"/>
                          </w:rPr>
                          <w:t xml:space="preserve"> </w:t>
                        </w:r>
                        <w:r>
                          <w:rPr>
                            <w:rFonts w:ascii="Arial"/>
                            <w:color w:val="212121"/>
                            <w:sz w:val="18"/>
                          </w:rPr>
                          <w:t>taken</w:t>
                        </w:r>
                      </w:p>
                      <w:p w:rsidR="00AA4B3E" w:rsidRDefault="00AA4B3E" w:rsidP="00AA4B3E">
                        <w:pPr>
                          <w:spacing w:before="45"/>
                          <w:rPr>
                            <w:rFonts w:ascii="Arial"/>
                            <w:sz w:val="18"/>
                          </w:rPr>
                        </w:pPr>
                        <w:r>
                          <w:rPr>
                            <w:rFonts w:ascii="Arial"/>
                            <w:color w:val="212121"/>
                            <w:sz w:val="18"/>
                          </w:rPr>
                          <w:t>Yes,</w:t>
                        </w:r>
                        <w:r>
                          <w:rPr>
                            <w:rFonts w:ascii="Arial"/>
                            <w:color w:val="212121"/>
                            <w:spacing w:val="-4"/>
                            <w:sz w:val="18"/>
                          </w:rPr>
                          <w:t xml:space="preserve"> </w:t>
                        </w:r>
                        <w:r>
                          <w:rPr>
                            <w:rFonts w:ascii="Arial"/>
                            <w:color w:val="212121"/>
                            <w:sz w:val="18"/>
                          </w:rPr>
                          <w:t>would</w:t>
                        </w:r>
                        <w:r>
                          <w:rPr>
                            <w:rFonts w:ascii="Arial"/>
                            <w:color w:val="212121"/>
                            <w:spacing w:val="-3"/>
                            <w:sz w:val="18"/>
                          </w:rPr>
                          <w:t xml:space="preserve"> </w:t>
                        </w:r>
                        <w:r>
                          <w:rPr>
                            <w:rFonts w:ascii="Arial"/>
                            <w:color w:val="212121"/>
                            <w:sz w:val="18"/>
                          </w:rPr>
                          <w:t>not</w:t>
                        </w:r>
                        <w:r>
                          <w:rPr>
                            <w:rFonts w:ascii="Arial"/>
                            <w:color w:val="212121"/>
                            <w:spacing w:val="-3"/>
                            <w:sz w:val="18"/>
                          </w:rPr>
                          <w:t xml:space="preserve"> </w:t>
                        </w:r>
                        <w:r>
                          <w:rPr>
                            <w:rFonts w:ascii="Arial"/>
                            <w:color w:val="212121"/>
                            <w:sz w:val="18"/>
                          </w:rPr>
                          <w:t>take</w:t>
                        </w:r>
                        <w:r>
                          <w:rPr>
                            <w:rFonts w:ascii="Arial"/>
                            <w:color w:val="212121"/>
                            <w:spacing w:val="-4"/>
                            <w:sz w:val="18"/>
                          </w:rPr>
                          <w:t xml:space="preserve"> </w:t>
                        </w:r>
                        <w:r>
                          <w:rPr>
                            <w:rFonts w:ascii="Arial"/>
                            <w:color w:val="212121"/>
                            <w:sz w:val="18"/>
                          </w:rPr>
                          <w:t>any</w:t>
                        </w:r>
                      </w:p>
                      <w:p w:rsidR="00AA4B3E" w:rsidRDefault="00AA4B3E" w:rsidP="00AA4B3E">
                        <w:pPr>
                          <w:spacing w:before="45" w:line="240" w:lineRule="atLeast"/>
                          <w:ind w:right="153"/>
                          <w:rPr>
                            <w:rFonts w:ascii="Arial"/>
                            <w:sz w:val="18"/>
                          </w:rPr>
                        </w:pPr>
                        <w:r>
                          <w:rPr>
                            <w:rFonts w:ascii="Arial"/>
                            <w:color w:val="212121"/>
                            <w:sz w:val="18"/>
                          </w:rPr>
                          <w:t>N/A not receiving federal</w:t>
                        </w:r>
                        <w:r>
                          <w:rPr>
                            <w:rFonts w:ascii="Arial"/>
                            <w:color w:val="212121"/>
                            <w:spacing w:val="-48"/>
                            <w:sz w:val="18"/>
                          </w:rPr>
                          <w:t xml:space="preserve"> </w:t>
                        </w:r>
                        <w:r>
                          <w:rPr>
                            <w:rFonts w:ascii="Arial"/>
                            <w:color w:val="212121"/>
                            <w:sz w:val="18"/>
                          </w:rPr>
                          <w:t>financial aid</w:t>
                        </w:r>
                      </w:p>
                    </w:txbxContent>
                  </v:textbox>
                </v:shape>
                <v:shape id="docshape159" o:spid="_x0000_s1162" type="#_x0000_t202" style="position:absolute;left:2395;top:3748;width: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rsidR="00AA4B3E" w:rsidRDefault="00AA4B3E" w:rsidP="00AA4B3E">
                        <w:pPr>
                          <w:spacing w:line="201" w:lineRule="exact"/>
                          <w:rPr>
                            <w:rFonts w:ascii="Arial"/>
                            <w:sz w:val="18"/>
                          </w:rPr>
                        </w:pPr>
                        <w:r>
                          <w:rPr>
                            <w:rFonts w:ascii="Arial"/>
                            <w:color w:val="FFFFFF"/>
                            <w:sz w:val="18"/>
                          </w:rPr>
                          <w:t>42.5%</w:t>
                        </w:r>
                      </w:p>
                    </w:txbxContent>
                  </v:textbox>
                </v:shape>
                <v:shape id="docshape160" o:spid="_x0000_s1163" type="#_x0000_t202" style="position:absolute;left:3860;top:3627;width: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rsidR="00AA4B3E" w:rsidRDefault="00AA4B3E" w:rsidP="00AA4B3E">
                        <w:pPr>
                          <w:spacing w:line="201" w:lineRule="exact"/>
                          <w:rPr>
                            <w:rFonts w:ascii="Arial"/>
                            <w:sz w:val="18"/>
                          </w:rPr>
                        </w:pPr>
                        <w:r>
                          <w:rPr>
                            <w:rFonts w:ascii="Arial"/>
                            <w:color w:val="FFFFFF"/>
                            <w:sz w:val="18"/>
                          </w:rPr>
                          <w:t>17.5%</w:t>
                        </w:r>
                      </w:p>
                    </w:txbxContent>
                  </v:textbox>
                </v:shape>
                <w10:anchorlock/>
              </v:group>
            </w:pict>
          </mc:Fallback>
        </mc:AlternateContent>
      </w:r>
    </w:p>
    <w:p w:rsidR="00AA4B3E" w:rsidRDefault="00AA4B3E" w:rsidP="00AA4B3E">
      <w:pPr>
        <w:pStyle w:val="BodyText"/>
        <w:spacing w:before="4"/>
        <w:rPr>
          <w:rFonts w:ascii="Times New Roman"/>
          <w:sz w:val="11"/>
        </w:rPr>
      </w:pPr>
      <w:r>
        <w:rPr>
          <w:noProof/>
        </w:rPr>
        <mc:AlternateContent>
          <mc:Choice Requires="wpg">
            <w:drawing>
              <wp:anchor distT="0" distB="0" distL="0" distR="0" simplePos="0" relativeHeight="251669504" behindDoc="1" locked="0" layoutInCell="1" allowOverlap="1" wp14:anchorId="69007722" wp14:editId="51E73176">
                <wp:simplePos x="0" y="0"/>
                <wp:positionH relativeFrom="page">
                  <wp:posOffset>1987550</wp:posOffset>
                </wp:positionH>
                <wp:positionV relativeFrom="paragraph">
                  <wp:posOffset>98425</wp:posOffset>
                </wp:positionV>
                <wp:extent cx="6096000" cy="704850"/>
                <wp:effectExtent l="0" t="0" r="19050" b="19050"/>
                <wp:wrapTopAndBottom/>
                <wp:docPr id="43" name="Group 43"/>
                <wp:cNvGraphicFramePr/>
                <a:graphic xmlns:a="http://schemas.openxmlformats.org/drawingml/2006/main">
                  <a:graphicData uri="http://schemas.microsoft.com/office/word/2010/wordprocessingGroup">
                    <wpg:wgp>
                      <wpg:cNvGrpSpPr/>
                      <wpg:grpSpPr bwMode="auto">
                        <a:xfrm>
                          <a:off x="0" y="0"/>
                          <a:ext cx="6096000" cy="704850"/>
                          <a:chOff x="0" y="0"/>
                          <a:chExt cx="9600" cy="1110"/>
                        </a:xfrm>
                      </wpg:grpSpPr>
                      <wps:wsp>
                        <wps:cNvPr id="44" name="docshape162"/>
                        <wps:cNvSpPr>
                          <a:spLocks/>
                        </wps:cNvSpPr>
                        <wps:spPr bwMode="auto">
                          <a:xfrm>
                            <a:off x="7" y="7"/>
                            <a:ext cx="9585" cy="1095"/>
                          </a:xfrm>
                          <a:custGeom>
                            <a:avLst/>
                            <a:gdLst>
                              <a:gd name="T0" fmla="+- 0 3137 3137"/>
                              <a:gd name="T1" fmla="*/ T0 w 9585"/>
                              <a:gd name="T2" fmla="+- 0 275 162"/>
                              <a:gd name="T3" fmla="*/ 275 h 1095"/>
                              <a:gd name="T4" fmla="+- 0 3138 3137"/>
                              <a:gd name="T5" fmla="*/ T4 w 9585"/>
                              <a:gd name="T6" fmla="+- 0 260 162"/>
                              <a:gd name="T7" fmla="*/ 260 h 1095"/>
                              <a:gd name="T8" fmla="+- 0 3141 3137"/>
                              <a:gd name="T9" fmla="*/ T8 w 9585"/>
                              <a:gd name="T10" fmla="+- 0 246 162"/>
                              <a:gd name="T11" fmla="*/ 246 h 1095"/>
                              <a:gd name="T12" fmla="+- 0 3146 3137"/>
                              <a:gd name="T13" fmla="*/ T12 w 9585"/>
                              <a:gd name="T14" fmla="+- 0 232 162"/>
                              <a:gd name="T15" fmla="*/ 232 h 1095"/>
                              <a:gd name="T16" fmla="+- 0 3152 3137"/>
                              <a:gd name="T17" fmla="*/ T16 w 9585"/>
                              <a:gd name="T18" fmla="+- 0 219 162"/>
                              <a:gd name="T19" fmla="*/ 219 h 1095"/>
                              <a:gd name="T20" fmla="+- 0 3161 3137"/>
                              <a:gd name="T21" fmla="*/ T20 w 9585"/>
                              <a:gd name="T22" fmla="+- 0 206 162"/>
                              <a:gd name="T23" fmla="*/ 206 h 1095"/>
                              <a:gd name="T24" fmla="+- 0 3170 3137"/>
                              <a:gd name="T25" fmla="*/ T24 w 9585"/>
                              <a:gd name="T26" fmla="+- 0 195 162"/>
                              <a:gd name="T27" fmla="*/ 195 h 1095"/>
                              <a:gd name="T28" fmla="+- 0 3181 3137"/>
                              <a:gd name="T29" fmla="*/ T28 w 9585"/>
                              <a:gd name="T30" fmla="+- 0 186 162"/>
                              <a:gd name="T31" fmla="*/ 186 h 1095"/>
                              <a:gd name="T32" fmla="+- 0 3194 3137"/>
                              <a:gd name="T33" fmla="*/ T32 w 9585"/>
                              <a:gd name="T34" fmla="+- 0 177 162"/>
                              <a:gd name="T35" fmla="*/ 177 h 1095"/>
                              <a:gd name="T36" fmla="+- 0 3250 3137"/>
                              <a:gd name="T37" fmla="*/ T36 w 9585"/>
                              <a:gd name="T38" fmla="+- 0 162 162"/>
                              <a:gd name="T39" fmla="*/ 162 h 1095"/>
                              <a:gd name="T40" fmla="+- 0 12617 3137"/>
                              <a:gd name="T41" fmla="*/ T40 w 9585"/>
                              <a:gd name="T42" fmla="+- 0 162 162"/>
                              <a:gd name="T43" fmla="*/ 162 h 1095"/>
                              <a:gd name="T44" fmla="+- 0 12684 3137"/>
                              <a:gd name="T45" fmla="*/ T44 w 9585"/>
                              <a:gd name="T46" fmla="+- 0 190 162"/>
                              <a:gd name="T47" fmla="*/ 190 h 1095"/>
                              <a:gd name="T48" fmla="+- 0 12695 3137"/>
                              <a:gd name="T49" fmla="*/ T48 w 9585"/>
                              <a:gd name="T50" fmla="+- 0 201 162"/>
                              <a:gd name="T51" fmla="*/ 201 h 1095"/>
                              <a:gd name="T52" fmla="+- 0 12722 3137"/>
                              <a:gd name="T53" fmla="*/ T52 w 9585"/>
                              <a:gd name="T54" fmla="+- 0 260 162"/>
                              <a:gd name="T55" fmla="*/ 260 h 1095"/>
                              <a:gd name="T56" fmla="+- 0 12722 3137"/>
                              <a:gd name="T57" fmla="*/ T56 w 9585"/>
                              <a:gd name="T58" fmla="+- 0 275 162"/>
                              <a:gd name="T59" fmla="*/ 275 h 1095"/>
                              <a:gd name="T60" fmla="+- 0 12714 3137"/>
                              <a:gd name="T61" fmla="*/ T60 w 9585"/>
                              <a:gd name="T62" fmla="+- 0 1188 162"/>
                              <a:gd name="T63" fmla="*/ 1188 h 1095"/>
                              <a:gd name="T64" fmla="+- 0 12708 3137"/>
                              <a:gd name="T65" fmla="*/ T64 w 9585"/>
                              <a:gd name="T66" fmla="+- 0 1201 162"/>
                              <a:gd name="T67" fmla="*/ 1201 h 1095"/>
                              <a:gd name="T68" fmla="+- 0 12699 3137"/>
                              <a:gd name="T69" fmla="*/ T68 w 9585"/>
                              <a:gd name="T70" fmla="+- 0 1214 162"/>
                              <a:gd name="T71" fmla="*/ 1214 h 1095"/>
                              <a:gd name="T72" fmla="+- 0 12690 3137"/>
                              <a:gd name="T73" fmla="*/ T72 w 9585"/>
                              <a:gd name="T74" fmla="+- 0 1225 162"/>
                              <a:gd name="T75" fmla="*/ 1225 h 1095"/>
                              <a:gd name="T76" fmla="+- 0 12632 3137"/>
                              <a:gd name="T77" fmla="*/ T76 w 9585"/>
                              <a:gd name="T78" fmla="+- 0 1255 162"/>
                              <a:gd name="T79" fmla="*/ 1255 h 1095"/>
                              <a:gd name="T80" fmla="+- 0 12617 3137"/>
                              <a:gd name="T81" fmla="*/ T80 w 9585"/>
                              <a:gd name="T82" fmla="+- 0 1257 162"/>
                              <a:gd name="T83" fmla="*/ 1257 h 1095"/>
                              <a:gd name="T84" fmla="+- 0 3250 3137"/>
                              <a:gd name="T85" fmla="*/ T84 w 9585"/>
                              <a:gd name="T86" fmla="+- 0 1257 162"/>
                              <a:gd name="T87" fmla="*/ 1257 h 1095"/>
                              <a:gd name="T88" fmla="+- 0 3235 3137"/>
                              <a:gd name="T89" fmla="*/ T88 w 9585"/>
                              <a:gd name="T90" fmla="+- 0 1257 162"/>
                              <a:gd name="T91" fmla="*/ 1257 h 1095"/>
                              <a:gd name="T92" fmla="+- 0 3221 3137"/>
                              <a:gd name="T93" fmla="*/ T92 w 9585"/>
                              <a:gd name="T94" fmla="+- 0 1254 162"/>
                              <a:gd name="T95" fmla="*/ 1254 h 1095"/>
                              <a:gd name="T96" fmla="+- 0 3181 3137"/>
                              <a:gd name="T97" fmla="*/ T96 w 9585"/>
                              <a:gd name="T98" fmla="+- 0 1234 162"/>
                              <a:gd name="T99" fmla="*/ 1234 h 1095"/>
                              <a:gd name="T100" fmla="+- 0 3170 3137"/>
                              <a:gd name="T101" fmla="*/ T100 w 9585"/>
                              <a:gd name="T102" fmla="+- 0 1225 162"/>
                              <a:gd name="T103" fmla="*/ 1225 h 1095"/>
                              <a:gd name="T104" fmla="+- 0 3161 3137"/>
                              <a:gd name="T105" fmla="*/ T104 w 9585"/>
                              <a:gd name="T106" fmla="+- 0 1214 162"/>
                              <a:gd name="T107" fmla="*/ 1214 h 1095"/>
                              <a:gd name="T108" fmla="+- 0 3152 3137"/>
                              <a:gd name="T109" fmla="*/ T108 w 9585"/>
                              <a:gd name="T110" fmla="+- 0 1201 162"/>
                              <a:gd name="T111" fmla="*/ 1201 h 1095"/>
                              <a:gd name="T112" fmla="+- 0 3146 3137"/>
                              <a:gd name="T113" fmla="*/ T112 w 9585"/>
                              <a:gd name="T114" fmla="+- 0 1188 162"/>
                              <a:gd name="T115" fmla="*/ 1188 h 1095"/>
                              <a:gd name="T116" fmla="+- 0 3141 3137"/>
                              <a:gd name="T117" fmla="*/ T116 w 9585"/>
                              <a:gd name="T118" fmla="+- 0 1174 162"/>
                              <a:gd name="T119" fmla="*/ 1174 h 1095"/>
                              <a:gd name="T120" fmla="+- 0 3138 3137"/>
                              <a:gd name="T121" fmla="*/ T120 w 9585"/>
                              <a:gd name="T122" fmla="+- 0 1160 162"/>
                              <a:gd name="T123" fmla="*/ 1160 h 1095"/>
                              <a:gd name="T124" fmla="+- 0 3137 3137"/>
                              <a:gd name="T125" fmla="*/ T124 w 9585"/>
                              <a:gd name="T126" fmla="+- 0 1145 162"/>
                              <a:gd name="T127" fmla="*/ 1145 h 10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9585" h="1095">
                                <a:moveTo>
                                  <a:pt x="0" y="983"/>
                                </a:moveTo>
                                <a:lnTo>
                                  <a:pt x="0"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106" y="0"/>
                                </a:lnTo>
                                <a:lnTo>
                                  <a:pt x="113" y="0"/>
                                </a:lnTo>
                                <a:lnTo>
                                  <a:pt x="9473" y="0"/>
                                </a:lnTo>
                                <a:lnTo>
                                  <a:pt x="9480" y="0"/>
                                </a:lnTo>
                                <a:lnTo>
                                  <a:pt x="9488" y="1"/>
                                </a:lnTo>
                                <a:lnTo>
                                  <a:pt x="9547" y="28"/>
                                </a:lnTo>
                                <a:lnTo>
                                  <a:pt x="9553" y="33"/>
                                </a:lnTo>
                                <a:lnTo>
                                  <a:pt x="9558" y="39"/>
                                </a:lnTo>
                                <a:lnTo>
                                  <a:pt x="9583" y="91"/>
                                </a:lnTo>
                                <a:lnTo>
                                  <a:pt x="9585" y="98"/>
                                </a:lnTo>
                                <a:lnTo>
                                  <a:pt x="9585" y="106"/>
                                </a:lnTo>
                                <a:lnTo>
                                  <a:pt x="9585" y="113"/>
                                </a:lnTo>
                                <a:lnTo>
                                  <a:pt x="9585" y="983"/>
                                </a:lnTo>
                                <a:lnTo>
                                  <a:pt x="9577" y="1026"/>
                                </a:lnTo>
                                <a:lnTo>
                                  <a:pt x="9574" y="1033"/>
                                </a:lnTo>
                                <a:lnTo>
                                  <a:pt x="9571" y="1039"/>
                                </a:lnTo>
                                <a:lnTo>
                                  <a:pt x="9567" y="1045"/>
                                </a:lnTo>
                                <a:lnTo>
                                  <a:pt x="9562" y="1052"/>
                                </a:lnTo>
                                <a:lnTo>
                                  <a:pt x="9558" y="1057"/>
                                </a:lnTo>
                                <a:lnTo>
                                  <a:pt x="9553" y="1063"/>
                                </a:lnTo>
                                <a:lnTo>
                                  <a:pt x="9547" y="1068"/>
                                </a:lnTo>
                                <a:lnTo>
                                  <a:pt x="9495" y="1093"/>
                                </a:lnTo>
                                <a:lnTo>
                                  <a:pt x="9488" y="1095"/>
                                </a:lnTo>
                                <a:lnTo>
                                  <a:pt x="9480" y="1095"/>
                                </a:lnTo>
                                <a:lnTo>
                                  <a:pt x="9473" y="1095"/>
                                </a:lnTo>
                                <a:lnTo>
                                  <a:pt x="113" y="1095"/>
                                </a:lnTo>
                                <a:lnTo>
                                  <a:pt x="106" y="1095"/>
                                </a:lnTo>
                                <a:lnTo>
                                  <a:pt x="98" y="1095"/>
                                </a:lnTo>
                                <a:lnTo>
                                  <a:pt x="91" y="1093"/>
                                </a:lnTo>
                                <a:lnTo>
                                  <a:pt x="84" y="1092"/>
                                </a:lnTo>
                                <a:lnTo>
                                  <a:pt x="50" y="1077"/>
                                </a:lnTo>
                                <a:lnTo>
                                  <a:pt x="44" y="1072"/>
                                </a:lnTo>
                                <a:lnTo>
                                  <a:pt x="39" y="1068"/>
                                </a:lnTo>
                                <a:lnTo>
                                  <a:pt x="33" y="1063"/>
                                </a:lnTo>
                                <a:lnTo>
                                  <a:pt x="28" y="1057"/>
                                </a:lnTo>
                                <a:lnTo>
                                  <a:pt x="24" y="1052"/>
                                </a:lnTo>
                                <a:lnTo>
                                  <a:pt x="19" y="1045"/>
                                </a:lnTo>
                                <a:lnTo>
                                  <a:pt x="15" y="1039"/>
                                </a:lnTo>
                                <a:lnTo>
                                  <a:pt x="12" y="1033"/>
                                </a:lnTo>
                                <a:lnTo>
                                  <a:pt x="9" y="1026"/>
                                </a:lnTo>
                                <a:lnTo>
                                  <a:pt x="6" y="1019"/>
                                </a:lnTo>
                                <a:lnTo>
                                  <a:pt x="4" y="1012"/>
                                </a:lnTo>
                                <a:lnTo>
                                  <a:pt x="3" y="1005"/>
                                </a:lnTo>
                                <a:lnTo>
                                  <a:pt x="1" y="998"/>
                                </a:lnTo>
                                <a:lnTo>
                                  <a:pt x="0" y="990"/>
                                </a:lnTo>
                                <a:lnTo>
                                  <a:pt x="0" y="98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docshape163"/>
                        <wps:cNvSpPr txBox="1">
                          <a:spLocks noChangeArrowheads="1"/>
                        </wps:cNvSpPr>
                        <wps:spPr bwMode="auto">
                          <a:xfrm>
                            <a:off x="0" y="0"/>
                            <a:ext cx="9600" cy="1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10"/>
                                <w:rPr>
                                  <w:rFonts w:ascii="Times New Roman"/>
                                  <w:sz w:val="34"/>
                                </w:rPr>
                              </w:pPr>
                            </w:p>
                            <w:p w:rsidR="00AA4B3E" w:rsidRDefault="00AA4B3E" w:rsidP="00AA4B3E">
                              <w:pPr>
                                <w:ind w:left="375"/>
                                <w:rPr>
                                  <w:rFonts w:ascii="Calibri"/>
                                  <w:sz w:val="24"/>
                                </w:rPr>
                              </w:pPr>
                              <w:r>
                                <w:rPr>
                                  <w:rFonts w:ascii="Calibri"/>
                                  <w:w w:val="115"/>
                                  <w:sz w:val="24"/>
                                </w:rPr>
                                <w:t>For</w:t>
                              </w:r>
                              <w:r>
                                <w:rPr>
                                  <w:rFonts w:ascii="Calibri"/>
                                  <w:spacing w:val="-2"/>
                                  <w:w w:val="115"/>
                                  <w:sz w:val="24"/>
                                </w:rPr>
                                <w:t xml:space="preserve"> </w:t>
                              </w:r>
                              <w:r>
                                <w:rPr>
                                  <w:rFonts w:ascii="Calibri"/>
                                  <w:w w:val="115"/>
                                  <w:sz w:val="24"/>
                                </w:rPr>
                                <w:t>everyone,</w:t>
                              </w:r>
                              <w:r>
                                <w:rPr>
                                  <w:rFonts w:ascii="Calibri"/>
                                  <w:spacing w:val="-1"/>
                                  <w:w w:val="115"/>
                                  <w:sz w:val="24"/>
                                </w:rPr>
                                <w:t xml:space="preserve"> </w:t>
                              </w:r>
                              <w:r>
                                <w:rPr>
                                  <w:rFonts w:ascii="Calibri"/>
                                  <w:w w:val="115"/>
                                  <w:sz w:val="24"/>
                                </w:rPr>
                                <w:t>not</w:t>
                              </w:r>
                              <w:r>
                                <w:rPr>
                                  <w:rFonts w:ascii="Calibri"/>
                                  <w:spacing w:val="-1"/>
                                  <w:w w:val="115"/>
                                  <w:sz w:val="24"/>
                                </w:rPr>
                                <w:t xml:space="preserve"> </w:t>
                              </w:r>
                              <w:r>
                                <w:rPr>
                                  <w:rFonts w:ascii="Calibri"/>
                                  <w:w w:val="115"/>
                                  <w:sz w:val="24"/>
                                </w:rPr>
                                <w:t>just</w:t>
                              </w:r>
                              <w:r>
                                <w:rPr>
                                  <w:rFonts w:ascii="Calibri"/>
                                  <w:spacing w:val="-1"/>
                                  <w:w w:val="115"/>
                                  <w:sz w:val="24"/>
                                </w:rPr>
                                <w:t xml:space="preserve"> </w:t>
                              </w:r>
                              <w:r>
                                <w:rPr>
                                  <w:rFonts w:ascii="Calibri"/>
                                  <w:w w:val="115"/>
                                  <w:sz w:val="24"/>
                                </w:rPr>
                                <w:t>those</w:t>
                              </w:r>
                              <w:r>
                                <w:rPr>
                                  <w:rFonts w:ascii="Calibri"/>
                                  <w:spacing w:val="-2"/>
                                  <w:w w:val="115"/>
                                  <w:sz w:val="24"/>
                                </w:rPr>
                                <w:t xml:space="preserve"> </w:t>
                              </w:r>
                              <w:r>
                                <w:rPr>
                                  <w:rFonts w:ascii="Calibri"/>
                                  <w:w w:val="115"/>
                                  <w:sz w:val="24"/>
                                </w:rPr>
                                <w:t>planning</w:t>
                              </w:r>
                              <w:r>
                                <w:rPr>
                                  <w:rFonts w:ascii="Calibri"/>
                                  <w:spacing w:val="-1"/>
                                  <w:w w:val="115"/>
                                  <w:sz w:val="24"/>
                                </w:rPr>
                                <w:t xml:space="preserve"> </w:t>
                              </w:r>
                              <w:r>
                                <w:rPr>
                                  <w:rFonts w:ascii="Calibri"/>
                                  <w:w w:val="115"/>
                                  <w:sz w:val="24"/>
                                </w:rPr>
                                <w:t>on</w:t>
                              </w:r>
                              <w:r>
                                <w:rPr>
                                  <w:rFonts w:ascii="Calibri"/>
                                  <w:spacing w:val="-1"/>
                                  <w:w w:val="115"/>
                                  <w:sz w:val="24"/>
                                </w:rPr>
                                <w:t xml:space="preserve"> </w:t>
                              </w:r>
                              <w:r>
                                <w:rPr>
                                  <w:rFonts w:ascii="Calibri"/>
                                  <w:w w:val="115"/>
                                  <w:sz w:val="24"/>
                                </w:rPr>
                                <w:t>becoming</w:t>
                              </w:r>
                              <w:r>
                                <w:rPr>
                                  <w:rFonts w:ascii="Calibri"/>
                                  <w:spacing w:val="-1"/>
                                  <w:w w:val="115"/>
                                  <w:sz w:val="24"/>
                                </w:rPr>
                                <w:t xml:space="preserve"> </w:t>
                              </w:r>
                              <w:r>
                                <w:rPr>
                                  <w:rFonts w:ascii="Calibri"/>
                                  <w:w w:val="115"/>
                                  <w:sz w:val="24"/>
                                </w:rPr>
                                <w:t>a</w:t>
                              </w:r>
                              <w:r>
                                <w:rPr>
                                  <w:rFonts w:ascii="Calibri"/>
                                  <w:spacing w:val="-2"/>
                                  <w:w w:val="115"/>
                                  <w:sz w:val="24"/>
                                </w:rPr>
                                <w:t xml:space="preserve"> </w:t>
                              </w:r>
                              <w:r>
                                <w:rPr>
                                  <w:rFonts w:ascii="Calibri"/>
                                  <w:w w:val="115"/>
                                  <w:sz w:val="24"/>
                                </w:rPr>
                                <w:t>CP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007722" id="Group 43" o:spid="_x0000_s1164" style="position:absolute;margin-left:156.5pt;margin-top:7.75pt;width:480pt;height:55.5pt;z-index:-251646976;mso-wrap-distance-left:0;mso-wrap-distance-right:0;mso-position-horizontal-relative:page;mso-position-vertical-relative:text" coordsize="9600,1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">
                <v:shape id="docshape162" o:spid="_x0000_s1165" style="position:absolute;left:7;top:7;width:9585;height:1095;visibility:visible;mso-wrap-style:square;v-text-anchor:top" coordsize="9585,1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" path="m,983l,113r,-7l1,98,3,91,4,84,6,77,9,70r3,-7l15,57r4,-7l24,44r4,-5l33,33r6,-5l44,24r6,-5l57,15,106,r7,l9473,r7,l9488,1r59,27l9553,33r5,6l9583,91r2,7l9585,106r,7l9585,983r-8,43l9574,1033r-3,6l9567,1045r-5,7l9558,1057r-5,6l9547,1068r-52,25l9488,1095r-8,l9473,1095r-9360,l106,1095r-8,l91,1093r-7,-1l50,1077r-6,-5l39,1068r-6,-5l28,1057r-4,-5l19,1045r-4,-6l12,1033r-3,-7l6,1019r-2,-7l3,1005,1,998,,990r,-7xe" filled="f" strokecolor="#d9dbdf">
                  <v:path arrowok="t" o:connecttype="custom" o:connectlocs="0,275;1,260;4,246;9,232;15,219;24,206;33,195;44,186;57,177;113,162;9480,162;9547,190;9558,201;9585,260;9585,275;9577,1188;9571,1201;9562,1214;9553,1225;9495,1255;9480,1257;113,1257;98,1257;84,1254;44,1234;33,1225;24,1214;15,1201;9,1188;4,1174;1,1160;0,1145" o:connectangles="0,0,0,0,0,0,0,0,0,0,0,0,0,0,0,0,0,0,0,0,0,0,0,0,0,0,0,0,0,0,0,0"/>
                </v:shape>
                <v:shape id="docshape163" o:spid="_x0000_s1166" type="#_x0000_t202" style="position:absolute;width:9600;height:1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rsidR="00AA4B3E" w:rsidRDefault="00AA4B3E" w:rsidP="00AA4B3E">
                        <w:pPr>
                          <w:spacing w:before="10"/>
                          <w:rPr>
                            <w:rFonts w:ascii="Times New Roman"/>
                            <w:sz w:val="34"/>
                          </w:rPr>
                        </w:pPr>
                      </w:p>
                      <w:p w:rsidR="00AA4B3E" w:rsidRDefault="00AA4B3E" w:rsidP="00AA4B3E">
                        <w:pPr>
                          <w:ind w:left="375"/>
                          <w:rPr>
                            <w:rFonts w:ascii="Calibri"/>
                            <w:sz w:val="24"/>
                          </w:rPr>
                        </w:pPr>
                        <w:r>
                          <w:rPr>
                            <w:rFonts w:ascii="Calibri"/>
                            <w:w w:val="115"/>
                            <w:sz w:val="24"/>
                          </w:rPr>
                          <w:t>For</w:t>
                        </w:r>
                        <w:r>
                          <w:rPr>
                            <w:rFonts w:ascii="Calibri"/>
                            <w:spacing w:val="-2"/>
                            <w:w w:val="115"/>
                            <w:sz w:val="24"/>
                          </w:rPr>
                          <w:t xml:space="preserve"> </w:t>
                        </w:r>
                        <w:r>
                          <w:rPr>
                            <w:rFonts w:ascii="Calibri"/>
                            <w:w w:val="115"/>
                            <w:sz w:val="24"/>
                          </w:rPr>
                          <w:t>everyone,</w:t>
                        </w:r>
                        <w:r>
                          <w:rPr>
                            <w:rFonts w:ascii="Calibri"/>
                            <w:spacing w:val="-1"/>
                            <w:w w:val="115"/>
                            <w:sz w:val="24"/>
                          </w:rPr>
                          <w:t xml:space="preserve"> </w:t>
                        </w:r>
                        <w:r>
                          <w:rPr>
                            <w:rFonts w:ascii="Calibri"/>
                            <w:w w:val="115"/>
                            <w:sz w:val="24"/>
                          </w:rPr>
                          <w:t>not</w:t>
                        </w:r>
                        <w:r>
                          <w:rPr>
                            <w:rFonts w:ascii="Calibri"/>
                            <w:spacing w:val="-1"/>
                            <w:w w:val="115"/>
                            <w:sz w:val="24"/>
                          </w:rPr>
                          <w:t xml:space="preserve"> </w:t>
                        </w:r>
                        <w:r>
                          <w:rPr>
                            <w:rFonts w:ascii="Calibri"/>
                            <w:w w:val="115"/>
                            <w:sz w:val="24"/>
                          </w:rPr>
                          <w:t>just</w:t>
                        </w:r>
                        <w:r>
                          <w:rPr>
                            <w:rFonts w:ascii="Calibri"/>
                            <w:spacing w:val="-1"/>
                            <w:w w:val="115"/>
                            <w:sz w:val="24"/>
                          </w:rPr>
                          <w:t xml:space="preserve"> </w:t>
                        </w:r>
                        <w:r>
                          <w:rPr>
                            <w:rFonts w:ascii="Calibri"/>
                            <w:w w:val="115"/>
                            <w:sz w:val="24"/>
                          </w:rPr>
                          <w:t>those</w:t>
                        </w:r>
                        <w:r>
                          <w:rPr>
                            <w:rFonts w:ascii="Calibri"/>
                            <w:spacing w:val="-2"/>
                            <w:w w:val="115"/>
                            <w:sz w:val="24"/>
                          </w:rPr>
                          <w:t xml:space="preserve"> </w:t>
                        </w:r>
                        <w:r>
                          <w:rPr>
                            <w:rFonts w:ascii="Calibri"/>
                            <w:w w:val="115"/>
                            <w:sz w:val="24"/>
                          </w:rPr>
                          <w:t>planning</w:t>
                        </w:r>
                        <w:r>
                          <w:rPr>
                            <w:rFonts w:ascii="Calibri"/>
                            <w:spacing w:val="-1"/>
                            <w:w w:val="115"/>
                            <w:sz w:val="24"/>
                          </w:rPr>
                          <w:t xml:space="preserve"> </w:t>
                        </w:r>
                        <w:r>
                          <w:rPr>
                            <w:rFonts w:ascii="Calibri"/>
                            <w:w w:val="115"/>
                            <w:sz w:val="24"/>
                          </w:rPr>
                          <w:t>on</w:t>
                        </w:r>
                        <w:r>
                          <w:rPr>
                            <w:rFonts w:ascii="Calibri"/>
                            <w:spacing w:val="-1"/>
                            <w:w w:val="115"/>
                            <w:sz w:val="24"/>
                          </w:rPr>
                          <w:t xml:space="preserve"> </w:t>
                        </w:r>
                        <w:r>
                          <w:rPr>
                            <w:rFonts w:ascii="Calibri"/>
                            <w:w w:val="115"/>
                            <w:sz w:val="24"/>
                          </w:rPr>
                          <w:t>becoming</w:t>
                        </w:r>
                        <w:r>
                          <w:rPr>
                            <w:rFonts w:ascii="Calibri"/>
                            <w:spacing w:val="-1"/>
                            <w:w w:val="115"/>
                            <w:sz w:val="24"/>
                          </w:rPr>
                          <w:t xml:space="preserve"> </w:t>
                        </w:r>
                        <w:r>
                          <w:rPr>
                            <w:rFonts w:ascii="Calibri"/>
                            <w:w w:val="115"/>
                            <w:sz w:val="24"/>
                          </w:rPr>
                          <w:t>a</w:t>
                        </w:r>
                        <w:r>
                          <w:rPr>
                            <w:rFonts w:ascii="Calibri"/>
                            <w:spacing w:val="-2"/>
                            <w:w w:val="115"/>
                            <w:sz w:val="24"/>
                          </w:rPr>
                          <w:t xml:space="preserve"> </w:t>
                        </w:r>
                        <w:r>
                          <w:rPr>
                            <w:rFonts w:ascii="Calibri"/>
                            <w:w w:val="115"/>
                            <w:sz w:val="24"/>
                          </w:rPr>
                          <w:t>CPA:</w:t>
                        </w:r>
                      </w:p>
                    </w:txbxContent>
                  </v:textbox>
                </v:shape>
                <w10:wrap type="topAndBottom" anchorx="page"/>
              </v:group>
            </w:pict>
          </mc:Fallback>
        </mc:AlternateContent>
      </w:r>
    </w:p>
    <w:p w:rsidR="00AA4B3E" w:rsidRDefault="00AA4B3E" w:rsidP="00AA4B3E">
      <w:pPr>
        <w:spacing w:after="0"/>
        <w:rPr>
          <w:rFonts w:ascii="Times New Roman"/>
          <w:sz w:val="11"/>
        </w:rPr>
        <w:sectPr w:rsidR="00AA4B3E">
          <w:pgSz w:w="15840" w:h="12240" w:orient="landscape"/>
          <w:pgMar w:top="560" w:right="2260" w:bottom="1680" w:left="2260" w:header="274" w:footer="1490" w:gutter="0"/>
          <w:cols w:space="720"/>
        </w:sectPr>
      </w:pPr>
    </w:p>
    <w:p w:rsidR="00AA4B3E" w:rsidRDefault="00AA4B3E" w:rsidP="00AA4B3E">
      <w:pPr>
        <w:pStyle w:val="BodyText"/>
        <w:ind w:left="869"/>
        <w:rPr>
          <w:rFonts w:ascii="Times New Roman"/>
          <w:sz w:val="20"/>
        </w:rPr>
      </w:pPr>
      <w:r>
        <w:rPr>
          <w:noProof/>
        </w:rPr>
        <w:lastRenderedPageBreak/>
        <mc:AlternateContent>
          <mc:Choice Requires="wpg">
            <w:drawing>
              <wp:inline distT="0" distB="0" distL="0" distR="0" wp14:anchorId="2D615B1A" wp14:editId="0AF0C91E">
                <wp:extent cx="6096000" cy="5391150"/>
                <wp:effectExtent l="9525" t="9525" r="0" b="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5391150"/>
                          <a:chOff x="0" y="0"/>
                          <a:chExt cx="9600" cy="8490"/>
                        </a:xfrm>
                      </wpg:grpSpPr>
                      <wps:wsp>
                        <wps:cNvPr id="27" name="docshape165"/>
                        <wps:cNvSpPr>
                          <a:spLocks/>
                        </wps:cNvSpPr>
                        <wps:spPr bwMode="auto">
                          <a:xfrm>
                            <a:off x="7" y="7"/>
                            <a:ext cx="9585" cy="8475"/>
                          </a:xfrm>
                          <a:custGeom>
                            <a:avLst/>
                            <a:gdLst>
                              <a:gd name="T0" fmla="*/ 1 w 9585"/>
                              <a:gd name="T1" fmla="*/ 8370 h 8475"/>
                              <a:gd name="T2" fmla="*/ 1 w 9585"/>
                              <a:gd name="T3" fmla="*/ 120 h 8475"/>
                              <a:gd name="T4" fmla="*/ 0 w 9585"/>
                              <a:gd name="T5" fmla="*/ 113 h 8475"/>
                              <a:gd name="T6" fmla="*/ 1 w 9585"/>
                              <a:gd name="T7" fmla="*/ 105 h 8475"/>
                              <a:gd name="T8" fmla="*/ 3 w 9585"/>
                              <a:gd name="T9" fmla="*/ 98 h 8475"/>
                              <a:gd name="T10" fmla="*/ 4 w 9585"/>
                              <a:gd name="T11" fmla="*/ 91 h 8475"/>
                              <a:gd name="T12" fmla="*/ 6 w 9585"/>
                              <a:gd name="T13" fmla="*/ 84 h 8475"/>
                              <a:gd name="T14" fmla="*/ 9 w 9585"/>
                              <a:gd name="T15" fmla="*/ 77 h 8475"/>
                              <a:gd name="T16" fmla="*/ 12 w 9585"/>
                              <a:gd name="T17" fmla="*/ 70 h 8475"/>
                              <a:gd name="T18" fmla="*/ 15 w 9585"/>
                              <a:gd name="T19" fmla="*/ 64 h 8475"/>
                              <a:gd name="T20" fmla="*/ 19 w 9585"/>
                              <a:gd name="T21" fmla="*/ 57 h 8475"/>
                              <a:gd name="T22" fmla="*/ 24 w 9585"/>
                              <a:gd name="T23" fmla="*/ 51 h 8475"/>
                              <a:gd name="T24" fmla="*/ 28 w 9585"/>
                              <a:gd name="T25" fmla="*/ 46 h 8475"/>
                              <a:gd name="T26" fmla="*/ 33 w 9585"/>
                              <a:gd name="T27" fmla="*/ 40 h 8475"/>
                              <a:gd name="T28" fmla="*/ 39 w 9585"/>
                              <a:gd name="T29" fmla="*/ 35 h 8475"/>
                              <a:gd name="T30" fmla="*/ 44 w 9585"/>
                              <a:gd name="T31" fmla="*/ 31 h 8475"/>
                              <a:gd name="T32" fmla="*/ 50 w 9585"/>
                              <a:gd name="T33" fmla="*/ 26 h 8475"/>
                              <a:gd name="T34" fmla="*/ 57 w 9585"/>
                              <a:gd name="T35" fmla="*/ 22 h 8475"/>
                              <a:gd name="T36" fmla="*/ 63 w 9585"/>
                              <a:gd name="T37" fmla="*/ 19 h 8475"/>
                              <a:gd name="T38" fmla="*/ 70 w 9585"/>
                              <a:gd name="T39" fmla="*/ 16 h 8475"/>
                              <a:gd name="T40" fmla="*/ 77 w 9585"/>
                              <a:gd name="T41" fmla="*/ 13 h 8475"/>
                              <a:gd name="T42" fmla="*/ 84 w 9585"/>
                              <a:gd name="T43" fmla="*/ 11 h 8475"/>
                              <a:gd name="T44" fmla="*/ 91 w 9585"/>
                              <a:gd name="T45" fmla="*/ 10 h 8475"/>
                              <a:gd name="T46" fmla="*/ 98 w 9585"/>
                              <a:gd name="T47" fmla="*/ 8 h 8475"/>
                              <a:gd name="T48" fmla="*/ 106 w 9585"/>
                              <a:gd name="T49" fmla="*/ 7 h 8475"/>
                              <a:gd name="T50" fmla="*/ 113 w 9585"/>
                              <a:gd name="T51" fmla="*/ 7 h 8475"/>
                              <a:gd name="T52" fmla="*/ 9473 w 9585"/>
                              <a:gd name="T53" fmla="*/ 7 h 8475"/>
                              <a:gd name="T54" fmla="*/ 9480 w 9585"/>
                              <a:gd name="T55" fmla="*/ 7 h 8475"/>
                              <a:gd name="T56" fmla="*/ 9488 w 9585"/>
                              <a:gd name="T57" fmla="*/ 8 h 8475"/>
                              <a:gd name="T58" fmla="*/ 9535 w 9585"/>
                              <a:gd name="T59" fmla="*/ 26 h 8475"/>
                              <a:gd name="T60" fmla="*/ 9542 w 9585"/>
                              <a:gd name="T61" fmla="*/ 31 h 8475"/>
                              <a:gd name="T62" fmla="*/ 9547 w 9585"/>
                              <a:gd name="T63" fmla="*/ 35 h 8475"/>
                              <a:gd name="T64" fmla="*/ 9553 w 9585"/>
                              <a:gd name="T65" fmla="*/ 40 h 8475"/>
                              <a:gd name="T66" fmla="*/ 9558 w 9585"/>
                              <a:gd name="T67" fmla="*/ 46 h 8475"/>
                              <a:gd name="T68" fmla="*/ 9577 w 9585"/>
                              <a:gd name="T69" fmla="*/ 77 h 8475"/>
                              <a:gd name="T70" fmla="*/ 9580 w 9585"/>
                              <a:gd name="T71" fmla="*/ 84 h 8475"/>
                              <a:gd name="T72" fmla="*/ 9585 w 9585"/>
                              <a:gd name="T73" fmla="*/ 120 h 8475"/>
                              <a:gd name="T74" fmla="*/ 9585 w 9585"/>
                              <a:gd name="T75" fmla="*/ 8370 h 8475"/>
                              <a:gd name="T76" fmla="*/ 9567 w 9585"/>
                              <a:gd name="T77" fmla="*/ 8432 h 8475"/>
                              <a:gd name="T78" fmla="*/ 9535 w 9585"/>
                              <a:gd name="T79" fmla="*/ 8464 h 8475"/>
                              <a:gd name="T80" fmla="*/ 9529 w 9585"/>
                              <a:gd name="T81" fmla="*/ 8468 h 8475"/>
                              <a:gd name="T82" fmla="*/ 9495 w 9585"/>
                              <a:gd name="T83" fmla="*/ 8480 h 8475"/>
                              <a:gd name="T84" fmla="*/ 9488 w 9585"/>
                              <a:gd name="T85" fmla="*/ 8482 h 8475"/>
                              <a:gd name="T86" fmla="*/ 9480 w 9585"/>
                              <a:gd name="T87" fmla="*/ 8482 h 8475"/>
                              <a:gd name="T88" fmla="*/ 9473 w 9585"/>
                              <a:gd name="T89" fmla="*/ 8482 h 8475"/>
                              <a:gd name="T90" fmla="*/ 113 w 9585"/>
                              <a:gd name="T91" fmla="*/ 8482 h 8475"/>
                              <a:gd name="T92" fmla="*/ 106 w 9585"/>
                              <a:gd name="T93" fmla="*/ 8482 h 8475"/>
                              <a:gd name="T94" fmla="*/ 98 w 9585"/>
                              <a:gd name="T95" fmla="*/ 8482 h 8475"/>
                              <a:gd name="T96" fmla="*/ 91 w 9585"/>
                              <a:gd name="T97" fmla="*/ 8480 h 8475"/>
                              <a:gd name="T98" fmla="*/ 84 w 9585"/>
                              <a:gd name="T99" fmla="*/ 8479 h 8475"/>
                              <a:gd name="T100" fmla="*/ 77 w 9585"/>
                              <a:gd name="T101" fmla="*/ 8477 h 8475"/>
                              <a:gd name="T102" fmla="*/ 70 w 9585"/>
                              <a:gd name="T103" fmla="*/ 8474 h 8475"/>
                              <a:gd name="T104" fmla="*/ 63 w 9585"/>
                              <a:gd name="T105" fmla="*/ 8471 h 8475"/>
                              <a:gd name="T106" fmla="*/ 57 w 9585"/>
                              <a:gd name="T107" fmla="*/ 8468 h 8475"/>
                              <a:gd name="T108" fmla="*/ 50 w 9585"/>
                              <a:gd name="T109" fmla="*/ 8464 h 8475"/>
                              <a:gd name="T110" fmla="*/ 44 w 9585"/>
                              <a:gd name="T111" fmla="*/ 8459 h 8475"/>
                              <a:gd name="T112" fmla="*/ 19 w 9585"/>
                              <a:gd name="T113" fmla="*/ 8432 h 8475"/>
                              <a:gd name="T114" fmla="*/ 15 w 9585"/>
                              <a:gd name="T115" fmla="*/ 8426 h 8475"/>
                              <a:gd name="T116" fmla="*/ 3 w 9585"/>
                              <a:gd name="T117" fmla="*/ 8392 h 8475"/>
                              <a:gd name="T118" fmla="*/ 1 w 9585"/>
                              <a:gd name="T119" fmla="*/ 8385 h 8475"/>
                              <a:gd name="T120" fmla="*/ 0 w 9585"/>
                              <a:gd name="T121" fmla="*/ 8377 h 8475"/>
                              <a:gd name="T122" fmla="*/ 1 w 9585"/>
                              <a:gd name="T123" fmla="*/ 8370 h 8475"/>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9585" h="8475">
                                <a:moveTo>
                                  <a:pt x="1" y="836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63" y="12"/>
                                </a:lnTo>
                                <a:lnTo>
                                  <a:pt x="70" y="9"/>
                                </a:lnTo>
                                <a:lnTo>
                                  <a:pt x="77" y="6"/>
                                </a:lnTo>
                                <a:lnTo>
                                  <a:pt x="84" y="4"/>
                                </a:lnTo>
                                <a:lnTo>
                                  <a:pt x="91" y="3"/>
                                </a:lnTo>
                                <a:lnTo>
                                  <a:pt x="98" y="1"/>
                                </a:lnTo>
                                <a:lnTo>
                                  <a:pt x="106" y="0"/>
                                </a:lnTo>
                                <a:lnTo>
                                  <a:pt x="113" y="0"/>
                                </a:lnTo>
                                <a:lnTo>
                                  <a:pt x="9473" y="0"/>
                                </a:lnTo>
                                <a:lnTo>
                                  <a:pt x="9480" y="0"/>
                                </a:lnTo>
                                <a:lnTo>
                                  <a:pt x="9488" y="1"/>
                                </a:lnTo>
                                <a:lnTo>
                                  <a:pt x="9535" y="19"/>
                                </a:lnTo>
                                <a:lnTo>
                                  <a:pt x="9542" y="24"/>
                                </a:lnTo>
                                <a:lnTo>
                                  <a:pt x="9547" y="28"/>
                                </a:lnTo>
                                <a:lnTo>
                                  <a:pt x="9553" y="33"/>
                                </a:lnTo>
                                <a:lnTo>
                                  <a:pt x="9558" y="39"/>
                                </a:lnTo>
                                <a:lnTo>
                                  <a:pt x="9577" y="70"/>
                                </a:lnTo>
                                <a:lnTo>
                                  <a:pt x="9580" y="77"/>
                                </a:lnTo>
                                <a:lnTo>
                                  <a:pt x="9585" y="113"/>
                                </a:lnTo>
                                <a:lnTo>
                                  <a:pt x="9585" y="8363"/>
                                </a:lnTo>
                                <a:lnTo>
                                  <a:pt x="9567" y="8425"/>
                                </a:lnTo>
                                <a:lnTo>
                                  <a:pt x="9535" y="8457"/>
                                </a:lnTo>
                                <a:lnTo>
                                  <a:pt x="9529" y="8461"/>
                                </a:lnTo>
                                <a:lnTo>
                                  <a:pt x="9495" y="8473"/>
                                </a:lnTo>
                                <a:lnTo>
                                  <a:pt x="9488" y="8475"/>
                                </a:lnTo>
                                <a:lnTo>
                                  <a:pt x="9480" y="8475"/>
                                </a:lnTo>
                                <a:lnTo>
                                  <a:pt x="9473" y="8475"/>
                                </a:lnTo>
                                <a:lnTo>
                                  <a:pt x="113" y="8475"/>
                                </a:lnTo>
                                <a:lnTo>
                                  <a:pt x="106" y="8475"/>
                                </a:lnTo>
                                <a:lnTo>
                                  <a:pt x="98" y="8475"/>
                                </a:lnTo>
                                <a:lnTo>
                                  <a:pt x="91" y="8473"/>
                                </a:lnTo>
                                <a:lnTo>
                                  <a:pt x="84" y="8472"/>
                                </a:lnTo>
                                <a:lnTo>
                                  <a:pt x="77" y="8470"/>
                                </a:lnTo>
                                <a:lnTo>
                                  <a:pt x="70" y="8467"/>
                                </a:lnTo>
                                <a:lnTo>
                                  <a:pt x="63" y="8464"/>
                                </a:lnTo>
                                <a:lnTo>
                                  <a:pt x="57" y="8461"/>
                                </a:lnTo>
                                <a:lnTo>
                                  <a:pt x="50" y="8457"/>
                                </a:lnTo>
                                <a:lnTo>
                                  <a:pt x="44" y="8452"/>
                                </a:lnTo>
                                <a:lnTo>
                                  <a:pt x="19" y="8425"/>
                                </a:lnTo>
                                <a:lnTo>
                                  <a:pt x="15" y="8419"/>
                                </a:lnTo>
                                <a:lnTo>
                                  <a:pt x="3" y="8385"/>
                                </a:lnTo>
                                <a:lnTo>
                                  <a:pt x="1" y="8378"/>
                                </a:lnTo>
                                <a:lnTo>
                                  <a:pt x="0" y="8370"/>
                                </a:lnTo>
                                <a:lnTo>
                                  <a:pt x="1" y="836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 name="docshape16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9090" y="2115"/>
                            <a:ext cx="315" cy="3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docshape16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9090" y="7799"/>
                            <a:ext cx="315" cy="316"/>
                          </a:xfrm>
                          <a:prstGeom prst="rect">
                            <a:avLst/>
                          </a:prstGeom>
                          <a:noFill/>
                          <a:extLst>
                            <a:ext uri="{909E8E84-426E-40DD-AFC4-6F175D3DCCD1}">
                              <a14:hiddenFill xmlns:a14="http://schemas.microsoft.com/office/drawing/2010/main">
                                <a:solidFill>
                                  <a:srgbClr val="FFFFFF"/>
                                </a:solidFill>
                              </a14:hiddenFill>
                            </a:ext>
                          </a:extLst>
                        </pic:spPr>
                      </pic:pic>
                      <wps:wsp>
                        <wps:cNvPr id="30" name="docshape168"/>
                        <wps:cNvSpPr>
                          <a:spLocks noChangeArrowheads="1"/>
                        </wps:cNvSpPr>
                        <wps:spPr bwMode="auto">
                          <a:xfrm>
                            <a:off x="9090" y="2430"/>
                            <a:ext cx="315" cy="537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docshape169"/>
                        <wps:cNvSpPr>
                          <a:spLocks noChangeArrowheads="1"/>
                        </wps:cNvSpPr>
                        <wps:spPr bwMode="auto">
                          <a:xfrm>
                            <a:off x="9120" y="2430"/>
                            <a:ext cx="255" cy="1050"/>
                          </a:xfrm>
                          <a:prstGeom prst="rect">
                            <a:avLst/>
                          </a:prstGeom>
                          <a:solidFill>
                            <a:srgbClr val="000000">
                              <a:alpha val="2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docshape170"/>
                        <wps:cNvSpPr>
                          <a:spLocks/>
                        </wps:cNvSpPr>
                        <wps:spPr bwMode="auto">
                          <a:xfrm>
                            <a:off x="374" y="2175"/>
                            <a:ext cx="8535" cy="5880"/>
                          </a:xfrm>
                          <a:custGeom>
                            <a:avLst/>
                            <a:gdLst>
                              <a:gd name="T0" fmla="*/ 8512 w 8535"/>
                              <a:gd name="T1" fmla="*/ 7467 h 5880"/>
                              <a:gd name="T2" fmla="*/ 44 w 8535"/>
                              <a:gd name="T3" fmla="*/ 7457 h 5880"/>
                              <a:gd name="T4" fmla="*/ 2 w 8535"/>
                              <a:gd name="T5" fmla="*/ 7499 h 5880"/>
                              <a:gd name="T6" fmla="*/ 8 w 8535"/>
                              <a:gd name="T7" fmla="*/ 8025 h 5880"/>
                              <a:gd name="T8" fmla="*/ 52 w 8535"/>
                              <a:gd name="T9" fmla="*/ 8055 h 5880"/>
                              <a:gd name="T10" fmla="*/ 8523 w 8535"/>
                              <a:gd name="T11" fmla="*/ 8032 h 5880"/>
                              <a:gd name="T12" fmla="*/ 8535 w 8535"/>
                              <a:gd name="T13" fmla="*/ 6847 h 5880"/>
                              <a:gd name="T14" fmla="*/ 8505 w 8535"/>
                              <a:gd name="T15" fmla="*/ 6803 h 5880"/>
                              <a:gd name="T16" fmla="*/ 30 w 8535"/>
                              <a:gd name="T17" fmla="*/ 6803 h 5880"/>
                              <a:gd name="T18" fmla="*/ 0 w 8535"/>
                              <a:gd name="T19" fmla="*/ 6847 h 5880"/>
                              <a:gd name="T20" fmla="*/ 12 w 8535"/>
                              <a:gd name="T21" fmla="*/ 7372 h 5880"/>
                              <a:gd name="T22" fmla="*/ 8483 w 8535"/>
                              <a:gd name="T23" fmla="*/ 7395 h 5880"/>
                              <a:gd name="T24" fmla="*/ 8527 w 8535"/>
                              <a:gd name="T25" fmla="*/ 7365 h 5880"/>
                              <a:gd name="T26" fmla="*/ 8533 w 8535"/>
                              <a:gd name="T27" fmla="*/ 6179 h 5880"/>
                              <a:gd name="T28" fmla="*/ 8491 w 8535"/>
                              <a:gd name="T29" fmla="*/ 6137 h 5880"/>
                              <a:gd name="T30" fmla="*/ 23 w 8535"/>
                              <a:gd name="T31" fmla="*/ 6147 h 5880"/>
                              <a:gd name="T32" fmla="*/ 0 w 8535"/>
                              <a:gd name="T33" fmla="*/ 6675 h 5880"/>
                              <a:gd name="T34" fmla="*/ 23 w 8535"/>
                              <a:gd name="T35" fmla="*/ 6723 h 5880"/>
                              <a:gd name="T36" fmla="*/ 8491 w 8535"/>
                              <a:gd name="T37" fmla="*/ 6733 h 5880"/>
                              <a:gd name="T38" fmla="*/ 8533 w 8535"/>
                              <a:gd name="T39" fmla="*/ 6691 h 5880"/>
                              <a:gd name="T40" fmla="*/ 8527 w 8535"/>
                              <a:gd name="T41" fmla="*/ 5505 h 5880"/>
                              <a:gd name="T42" fmla="*/ 8483 w 8535"/>
                              <a:gd name="T43" fmla="*/ 5475 h 5880"/>
                              <a:gd name="T44" fmla="*/ 12 w 8535"/>
                              <a:gd name="T45" fmla="*/ 5498 h 5880"/>
                              <a:gd name="T46" fmla="*/ 0 w 8535"/>
                              <a:gd name="T47" fmla="*/ 6023 h 5880"/>
                              <a:gd name="T48" fmla="*/ 30 w 8535"/>
                              <a:gd name="T49" fmla="*/ 6067 h 5880"/>
                              <a:gd name="T50" fmla="*/ 8505 w 8535"/>
                              <a:gd name="T51" fmla="*/ 6067 h 5880"/>
                              <a:gd name="T52" fmla="*/ 8535 w 8535"/>
                              <a:gd name="T53" fmla="*/ 6023 h 5880"/>
                              <a:gd name="T54" fmla="*/ 8523 w 8535"/>
                              <a:gd name="T55" fmla="*/ 4838 h 5880"/>
                              <a:gd name="T56" fmla="*/ 52 w 8535"/>
                              <a:gd name="T57" fmla="*/ 4815 h 5880"/>
                              <a:gd name="T58" fmla="*/ 8 w 8535"/>
                              <a:gd name="T59" fmla="*/ 4845 h 5880"/>
                              <a:gd name="T60" fmla="*/ 2 w 8535"/>
                              <a:gd name="T61" fmla="*/ 5371 h 5880"/>
                              <a:gd name="T62" fmla="*/ 44 w 8535"/>
                              <a:gd name="T63" fmla="*/ 5413 h 5880"/>
                              <a:gd name="T64" fmla="*/ 8512 w 8535"/>
                              <a:gd name="T65" fmla="*/ 5403 h 5880"/>
                              <a:gd name="T66" fmla="*/ 8535 w 8535"/>
                              <a:gd name="T67" fmla="*/ 4867 h 5880"/>
                              <a:gd name="T68" fmla="*/ 8512 w 8535"/>
                              <a:gd name="T69" fmla="*/ 4167 h 5880"/>
                              <a:gd name="T70" fmla="*/ 44 w 8535"/>
                              <a:gd name="T71" fmla="*/ 4157 h 5880"/>
                              <a:gd name="T72" fmla="*/ 2 w 8535"/>
                              <a:gd name="T73" fmla="*/ 4199 h 5880"/>
                              <a:gd name="T74" fmla="*/ 8 w 8535"/>
                              <a:gd name="T75" fmla="*/ 4725 h 5880"/>
                              <a:gd name="T76" fmla="*/ 52 w 8535"/>
                              <a:gd name="T77" fmla="*/ 4755 h 5880"/>
                              <a:gd name="T78" fmla="*/ 8523 w 8535"/>
                              <a:gd name="T79" fmla="*/ 4732 h 5880"/>
                              <a:gd name="T80" fmla="*/ 8535 w 8535"/>
                              <a:gd name="T81" fmla="*/ 3547 h 5880"/>
                              <a:gd name="T82" fmla="*/ 8505 w 8535"/>
                              <a:gd name="T83" fmla="*/ 3503 h 5880"/>
                              <a:gd name="T84" fmla="*/ 30 w 8535"/>
                              <a:gd name="T85" fmla="*/ 3503 h 5880"/>
                              <a:gd name="T86" fmla="*/ 0 w 8535"/>
                              <a:gd name="T87" fmla="*/ 3547 h 5880"/>
                              <a:gd name="T88" fmla="*/ 12 w 8535"/>
                              <a:gd name="T89" fmla="*/ 4072 h 5880"/>
                              <a:gd name="T90" fmla="*/ 8483 w 8535"/>
                              <a:gd name="T91" fmla="*/ 4095 h 5880"/>
                              <a:gd name="T92" fmla="*/ 8527 w 8535"/>
                              <a:gd name="T93" fmla="*/ 4065 h 5880"/>
                              <a:gd name="T94" fmla="*/ 8533 w 8535"/>
                              <a:gd name="T95" fmla="*/ 2879 h 5880"/>
                              <a:gd name="T96" fmla="*/ 8491 w 8535"/>
                              <a:gd name="T97" fmla="*/ 2837 h 5880"/>
                              <a:gd name="T98" fmla="*/ 23 w 8535"/>
                              <a:gd name="T99" fmla="*/ 2847 h 5880"/>
                              <a:gd name="T100" fmla="*/ 0 w 8535"/>
                              <a:gd name="T101" fmla="*/ 3375 h 5880"/>
                              <a:gd name="T102" fmla="*/ 23 w 8535"/>
                              <a:gd name="T103" fmla="*/ 3423 h 5880"/>
                              <a:gd name="T104" fmla="*/ 8491 w 8535"/>
                              <a:gd name="T105" fmla="*/ 3433 h 5880"/>
                              <a:gd name="T106" fmla="*/ 8533 w 8535"/>
                              <a:gd name="T107" fmla="*/ 3391 h 5880"/>
                              <a:gd name="T108" fmla="*/ 8527 w 8535"/>
                              <a:gd name="T109" fmla="*/ 2205 h 5880"/>
                              <a:gd name="T110" fmla="*/ 8483 w 8535"/>
                              <a:gd name="T111" fmla="*/ 2175 h 5880"/>
                              <a:gd name="T112" fmla="*/ 12 w 8535"/>
                              <a:gd name="T113" fmla="*/ 2198 h 5880"/>
                              <a:gd name="T114" fmla="*/ 0 w 8535"/>
                              <a:gd name="T115" fmla="*/ 2723 h 5880"/>
                              <a:gd name="T116" fmla="*/ 30 w 8535"/>
                              <a:gd name="T117" fmla="*/ 2767 h 5880"/>
                              <a:gd name="T118" fmla="*/ 8505 w 8535"/>
                              <a:gd name="T119" fmla="*/ 2767 h 5880"/>
                              <a:gd name="T120" fmla="*/ 8535 w 8535"/>
                              <a:gd name="T121" fmla="*/ 2723 h 5880"/>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8535" h="5880">
                                <a:moveTo>
                                  <a:pt x="8535" y="5332"/>
                                </a:moveTo>
                                <a:lnTo>
                                  <a:pt x="8533" y="5324"/>
                                </a:lnTo>
                                <a:lnTo>
                                  <a:pt x="8527" y="5310"/>
                                </a:lnTo>
                                <a:lnTo>
                                  <a:pt x="8523" y="5303"/>
                                </a:lnTo>
                                <a:lnTo>
                                  <a:pt x="8512" y="5292"/>
                                </a:lnTo>
                                <a:lnTo>
                                  <a:pt x="8505" y="5288"/>
                                </a:lnTo>
                                <a:lnTo>
                                  <a:pt x="8491" y="5282"/>
                                </a:lnTo>
                                <a:lnTo>
                                  <a:pt x="8483" y="5280"/>
                                </a:lnTo>
                                <a:lnTo>
                                  <a:pt x="52" y="5280"/>
                                </a:lnTo>
                                <a:lnTo>
                                  <a:pt x="44" y="5282"/>
                                </a:lnTo>
                                <a:lnTo>
                                  <a:pt x="30" y="5288"/>
                                </a:lnTo>
                                <a:lnTo>
                                  <a:pt x="23" y="5292"/>
                                </a:lnTo>
                                <a:lnTo>
                                  <a:pt x="12" y="5303"/>
                                </a:lnTo>
                                <a:lnTo>
                                  <a:pt x="8" y="5310"/>
                                </a:lnTo>
                                <a:lnTo>
                                  <a:pt x="2" y="5324"/>
                                </a:lnTo>
                                <a:lnTo>
                                  <a:pt x="0" y="5332"/>
                                </a:lnTo>
                                <a:lnTo>
                                  <a:pt x="0" y="5820"/>
                                </a:lnTo>
                                <a:lnTo>
                                  <a:pt x="0" y="5828"/>
                                </a:lnTo>
                                <a:lnTo>
                                  <a:pt x="2" y="5836"/>
                                </a:lnTo>
                                <a:lnTo>
                                  <a:pt x="8" y="5850"/>
                                </a:lnTo>
                                <a:lnTo>
                                  <a:pt x="12" y="5857"/>
                                </a:lnTo>
                                <a:lnTo>
                                  <a:pt x="23" y="5868"/>
                                </a:lnTo>
                                <a:lnTo>
                                  <a:pt x="30" y="5872"/>
                                </a:lnTo>
                                <a:lnTo>
                                  <a:pt x="44" y="5878"/>
                                </a:lnTo>
                                <a:lnTo>
                                  <a:pt x="52" y="5880"/>
                                </a:lnTo>
                                <a:lnTo>
                                  <a:pt x="8483" y="5880"/>
                                </a:lnTo>
                                <a:lnTo>
                                  <a:pt x="8491" y="5878"/>
                                </a:lnTo>
                                <a:lnTo>
                                  <a:pt x="8505" y="5872"/>
                                </a:lnTo>
                                <a:lnTo>
                                  <a:pt x="8512" y="5868"/>
                                </a:lnTo>
                                <a:lnTo>
                                  <a:pt x="8523" y="5857"/>
                                </a:lnTo>
                                <a:lnTo>
                                  <a:pt x="8527" y="5850"/>
                                </a:lnTo>
                                <a:lnTo>
                                  <a:pt x="8533" y="5836"/>
                                </a:lnTo>
                                <a:lnTo>
                                  <a:pt x="8535" y="5828"/>
                                </a:lnTo>
                                <a:lnTo>
                                  <a:pt x="8535" y="5332"/>
                                </a:lnTo>
                                <a:close/>
                                <a:moveTo>
                                  <a:pt x="8535" y="4672"/>
                                </a:moveTo>
                                <a:lnTo>
                                  <a:pt x="8533" y="4664"/>
                                </a:lnTo>
                                <a:lnTo>
                                  <a:pt x="8527" y="4650"/>
                                </a:lnTo>
                                <a:lnTo>
                                  <a:pt x="8523" y="4643"/>
                                </a:lnTo>
                                <a:lnTo>
                                  <a:pt x="8512" y="4632"/>
                                </a:lnTo>
                                <a:lnTo>
                                  <a:pt x="8505" y="4628"/>
                                </a:lnTo>
                                <a:lnTo>
                                  <a:pt x="8491" y="4622"/>
                                </a:lnTo>
                                <a:lnTo>
                                  <a:pt x="8483" y="4620"/>
                                </a:lnTo>
                                <a:lnTo>
                                  <a:pt x="52" y="4620"/>
                                </a:lnTo>
                                <a:lnTo>
                                  <a:pt x="44" y="4622"/>
                                </a:lnTo>
                                <a:lnTo>
                                  <a:pt x="30" y="4628"/>
                                </a:lnTo>
                                <a:lnTo>
                                  <a:pt x="23" y="4632"/>
                                </a:lnTo>
                                <a:lnTo>
                                  <a:pt x="12" y="4643"/>
                                </a:lnTo>
                                <a:lnTo>
                                  <a:pt x="8" y="4650"/>
                                </a:lnTo>
                                <a:lnTo>
                                  <a:pt x="2" y="4664"/>
                                </a:lnTo>
                                <a:lnTo>
                                  <a:pt x="0" y="4672"/>
                                </a:lnTo>
                                <a:lnTo>
                                  <a:pt x="0" y="5160"/>
                                </a:lnTo>
                                <a:lnTo>
                                  <a:pt x="0" y="5168"/>
                                </a:lnTo>
                                <a:lnTo>
                                  <a:pt x="2" y="5176"/>
                                </a:lnTo>
                                <a:lnTo>
                                  <a:pt x="8" y="5190"/>
                                </a:lnTo>
                                <a:lnTo>
                                  <a:pt x="12" y="5197"/>
                                </a:lnTo>
                                <a:lnTo>
                                  <a:pt x="23" y="5208"/>
                                </a:lnTo>
                                <a:lnTo>
                                  <a:pt x="30" y="5212"/>
                                </a:lnTo>
                                <a:lnTo>
                                  <a:pt x="44" y="5218"/>
                                </a:lnTo>
                                <a:lnTo>
                                  <a:pt x="52" y="5220"/>
                                </a:lnTo>
                                <a:lnTo>
                                  <a:pt x="8483" y="5220"/>
                                </a:lnTo>
                                <a:lnTo>
                                  <a:pt x="8491" y="5218"/>
                                </a:lnTo>
                                <a:lnTo>
                                  <a:pt x="8505" y="5212"/>
                                </a:lnTo>
                                <a:lnTo>
                                  <a:pt x="8512" y="5208"/>
                                </a:lnTo>
                                <a:lnTo>
                                  <a:pt x="8523" y="5197"/>
                                </a:lnTo>
                                <a:lnTo>
                                  <a:pt x="8527" y="5190"/>
                                </a:lnTo>
                                <a:lnTo>
                                  <a:pt x="8533" y="5176"/>
                                </a:lnTo>
                                <a:lnTo>
                                  <a:pt x="8535" y="5168"/>
                                </a:lnTo>
                                <a:lnTo>
                                  <a:pt x="8535" y="4672"/>
                                </a:lnTo>
                                <a:close/>
                                <a:moveTo>
                                  <a:pt x="8535" y="4012"/>
                                </a:moveTo>
                                <a:lnTo>
                                  <a:pt x="8533" y="4004"/>
                                </a:lnTo>
                                <a:lnTo>
                                  <a:pt x="8527" y="3990"/>
                                </a:lnTo>
                                <a:lnTo>
                                  <a:pt x="8523" y="3983"/>
                                </a:lnTo>
                                <a:lnTo>
                                  <a:pt x="8512" y="3972"/>
                                </a:lnTo>
                                <a:lnTo>
                                  <a:pt x="8505" y="3968"/>
                                </a:lnTo>
                                <a:lnTo>
                                  <a:pt x="8491" y="3962"/>
                                </a:lnTo>
                                <a:lnTo>
                                  <a:pt x="8483" y="3960"/>
                                </a:lnTo>
                                <a:lnTo>
                                  <a:pt x="52" y="3960"/>
                                </a:lnTo>
                                <a:lnTo>
                                  <a:pt x="44" y="3962"/>
                                </a:lnTo>
                                <a:lnTo>
                                  <a:pt x="30" y="3968"/>
                                </a:lnTo>
                                <a:lnTo>
                                  <a:pt x="23" y="3972"/>
                                </a:lnTo>
                                <a:lnTo>
                                  <a:pt x="12" y="3983"/>
                                </a:lnTo>
                                <a:lnTo>
                                  <a:pt x="8" y="3990"/>
                                </a:lnTo>
                                <a:lnTo>
                                  <a:pt x="2" y="4004"/>
                                </a:lnTo>
                                <a:lnTo>
                                  <a:pt x="0" y="4012"/>
                                </a:lnTo>
                                <a:lnTo>
                                  <a:pt x="0" y="4500"/>
                                </a:lnTo>
                                <a:lnTo>
                                  <a:pt x="0" y="4508"/>
                                </a:lnTo>
                                <a:lnTo>
                                  <a:pt x="2" y="4516"/>
                                </a:lnTo>
                                <a:lnTo>
                                  <a:pt x="8" y="4530"/>
                                </a:lnTo>
                                <a:lnTo>
                                  <a:pt x="12" y="4537"/>
                                </a:lnTo>
                                <a:lnTo>
                                  <a:pt x="23" y="4548"/>
                                </a:lnTo>
                                <a:lnTo>
                                  <a:pt x="30" y="4552"/>
                                </a:lnTo>
                                <a:lnTo>
                                  <a:pt x="44" y="4558"/>
                                </a:lnTo>
                                <a:lnTo>
                                  <a:pt x="52" y="4560"/>
                                </a:lnTo>
                                <a:lnTo>
                                  <a:pt x="8483" y="4560"/>
                                </a:lnTo>
                                <a:lnTo>
                                  <a:pt x="8491" y="4558"/>
                                </a:lnTo>
                                <a:lnTo>
                                  <a:pt x="8505" y="4552"/>
                                </a:lnTo>
                                <a:lnTo>
                                  <a:pt x="8512" y="4548"/>
                                </a:lnTo>
                                <a:lnTo>
                                  <a:pt x="8523" y="4537"/>
                                </a:lnTo>
                                <a:lnTo>
                                  <a:pt x="8527" y="4530"/>
                                </a:lnTo>
                                <a:lnTo>
                                  <a:pt x="8533" y="4516"/>
                                </a:lnTo>
                                <a:lnTo>
                                  <a:pt x="8535" y="4508"/>
                                </a:lnTo>
                                <a:lnTo>
                                  <a:pt x="8535" y="4012"/>
                                </a:lnTo>
                                <a:close/>
                                <a:moveTo>
                                  <a:pt x="8535" y="3352"/>
                                </a:moveTo>
                                <a:lnTo>
                                  <a:pt x="8533" y="3344"/>
                                </a:lnTo>
                                <a:lnTo>
                                  <a:pt x="8527" y="3330"/>
                                </a:lnTo>
                                <a:lnTo>
                                  <a:pt x="8523" y="3323"/>
                                </a:lnTo>
                                <a:lnTo>
                                  <a:pt x="8512" y="3312"/>
                                </a:lnTo>
                                <a:lnTo>
                                  <a:pt x="8505" y="3308"/>
                                </a:lnTo>
                                <a:lnTo>
                                  <a:pt x="8491" y="3302"/>
                                </a:lnTo>
                                <a:lnTo>
                                  <a:pt x="8483" y="3300"/>
                                </a:lnTo>
                                <a:lnTo>
                                  <a:pt x="52" y="3300"/>
                                </a:lnTo>
                                <a:lnTo>
                                  <a:pt x="44" y="3302"/>
                                </a:lnTo>
                                <a:lnTo>
                                  <a:pt x="30" y="3308"/>
                                </a:lnTo>
                                <a:lnTo>
                                  <a:pt x="23" y="3312"/>
                                </a:lnTo>
                                <a:lnTo>
                                  <a:pt x="12" y="3323"/>
                                </a:lnTo>
                                <a:lnTo>
                                  <a:pt x="8" y="3330"/>
                                </a:lnTo>
                                <a:lnTo>
                                  <a:pt x="2" y="3344"/>
                                </a:lnTo>
                                <a:lnTo>
                                  <a:pt x="0" y="3352"/>
                                </a:lnTo>
                                <a:lnTo>
                                  <a:pt x="0" y="3840"/>
                                </a:lnTo>
                                <a:lnTo>
                                  <a:pt x="0" y="3848"/>
                                </a:lnTo>
                                <a:lnTo>
                                  <a:pt x="2" y="3856"/>
                                </a:lnTo>
                                <a:lnTo>
                                  <a:pt x="8" y="3870"/>
                                </a:lnTo>
                                <a:lnTo>
                                  <a:pt x="12" y="3877"/>
                                </a:lnTo>
                                <a:lnTo>
                                  <a:pt x="23" y="3888"/>
                                </a:lnTo>
                                <a:lnTo>
                                  <a:pt x="30" y="3892"/>
                                </a:lnTo>
                                <a:lnTo>
                                  <a:pt x="44" y="3898"/>
                                </a:lnTo>
                                <a:lnTo>
                                  <a:pt x="52" y="3900"/>
                                </a:lnTo>
                                <a:lnTo>
                                  <a:pt x="8483" y="3900"/>
                                </a:lnTo>
                                <a:lnTo>
                                  <a:pt x="8491" y="3898"/>
                                </a:lnTo>
                                <a:lnTo>
                                  <a:pt x="8505" y="3892"/>
                                </a:lnTo>
                                <a:lnTo>
                                  <a:pt x="8512" y="3888"/>
                                </a:lnTo>
                                <a:lnTo>
                                  <a:pt x="8523" y="3877"/>
                                </a:lnTo>
                                <a:lnTo>
                                  <a:pt x="8527" y="3870"/>
                                </a:lnTo>
                                <a:lnTo>
                                  <a:pt x="8533" y="3856"/>
                                </a:lnTo>
                                <a:lnTo>
                                  <a:pt x="8535" y="3848"/>
                                </a:lnTo>
                                <a:lnTo>
                                  <a:pt x="8535" y="3352"/>
                                </a:lnTo>
                                <a:close/>
                                <a:moveTo>
                                  <a:pt x="8535" y="2692"/>
                                </a:moveTo>
                                <a:lnTo>
                                  <a:pt x="8533" y="2684"/>
                                </a:lnTo>
                                <a:lnTo>
                                  <a:pt x="8527" y="2670"/>
                                </a:lnTo>
                                <a:lnTo>
                                  <a:pt x="8523" y="2663"/>
                                </a:lnTo>
                                <a:lnTo>
                                  <a:pt x="8512" y="2652"/>
                                </a:lnTo>
                                <a:lnTo>
                                  <a:pt x="8505" y="2648"/>
                                </a:lnTo>
                                <a:lnTo>
                                  <a:pt x="8491" y="2642"/>
                                </a:lnTo>
                                <a:lnTo>
                                  <a:pt x="8483" y="2640"/>
                                </a:lnTo>
                                <a:lnTo>
                                  <a:pt x="52" y="2640"/>
                                </a:lnTo>
                                <a:lnTo>
                                  <a:pt x="44" y="2642"/>
                                </a:lnTo>
                                <a:lnTo>
                                  <a:pt x="30" y="2648"/>
                                </a:lnTo>
                                <a:lnTo>
                                  <a:pt x="23" y="2652"/>
                                </a:lnTo>
                                <a:lnTo>
                                  <a:pt x="12" y="2663"/>
                                </a:lnTo>
                                <a:lnTo>
                                  <a:pt x="8" y="2670"/>
                                </a:lnTo>
                                <a:lnTo>
                                  <a:pt x="2" y="2684"/>
                                </a:lnTo>
                                <a:lnTo>
                                  <a:pt x="0" y="2692"/>
                                </a:lnTo>
                                <a:lnTo>
                                  <a:pt x="0" y="3180"/>
                                </a:lnTo>
                                <a:lnTo>
                                  <a:pt x="0" y="3188"/>
                                </a:lnTo>
                                <a:lnTo>
                                  <a:pt x="2" y="3196"/>
                                </a:lnTo>
                                <a:lnTo>
                                  <a:pt x="8" y="3210"/>
                                </a:lnTo>
                                <a:lnTo>
                                  <a:pt x="12" y="3217"/>
                                </a:lnTo>
                                <a:lnTo>
                                  <a:pt x="23" y="3228"/>
                                </a:lnTo>
                                <a:lnTo>
                                  <a:pt x="30" y="3232"/>
                                </a:lnTo>
                                <a:lnTo>
                                  <a:pt x="44" y="3238"/>
                                </a:lnTo>
                                <a:lnTo>
                                  <a:pt x="52" y="3240"/>
                                </a:lnTo>
                                <a:lnTo>
                                  <a:pt x="8483" y="3240"/>
                                </a:lnTo>
                                <a:lnTo>
                                  <a:pt x="8491" y="3238"/>
                                </a:lnTo>
                                <a:lnTo>
                                  <a:pt x="8505" y="3232"/>
                                </a:lnTo>
                                <a:lnTo>
                                  <a:pt x="8512" y="3228"/>
                                </a:lnTo>
                                <a:lnTo>
                                  <a:pt x="8523" y="3217"/>
                                </a:lnTo>
                                <a:lnTo>
                                  <a:pt x="8527" y="3210"/>
                                </a:lnTo>
                                <a:lnTo>
                                  <a:pt x="8533" y="3196"/>
                                </a:lnTo>
                                <a:lnTo>
                                  <a:pt x="8535" y="3188"/>
                                </a:lnTo>
                                <a:lnTo>
                                  <a:pt x="8535" y="2692"/>
                                </a:lnTo>
                                <a:close/>
                                <a:moveTo>
                                  <a:pt x="8535" y="2032"/>
                                </a:moveTo>
                                <a:lnTo>
                                  <a:pt x="8533" y="2024"/>
                                </a:lnTo>
                                <a:lnTo>
                                  <a:pt x="8527" y="2010"/>
                                </a:lnTo>
                                <a:lnTo>
                                  <a:pt x="8523" y="2003"/>
                                </a:lnTo>
                                <a:lnTo>
                                  <a:pt x="8512" y="1992"/>
                                </a:lnTo>
                                <a:lnTo>
                                  <a:pt x="8505" y="1988"/>
                                </a:lnTo>
                                <a:lnTo>
                                  <a:pt x="8491" y="1982"/>
                                </a:lnTo>
                                <a:lnTo>
                                  <a:pt x="8483" y="1980"/>
                                </a:lnTo>
                                <a:lnTo>
                                  <a:pt x="52" y="1980"/>
                                </a:lnTo>
                                <a:lnTo>
                                  <a:pt x="44" y="1982"/>
                                </a:lnTo>
                                <a:lnTo>
                                  <a:pt x="30" y="1988"/>
                                </a:lnTo>
                                <a:lnTo>
                                  <a:pt x="23" y="1992"/>
                                </a:lnTo>
                                <a:lnTo>
                                  <a:pt x="12" y="2003"/>
                                </a:lnTo>
                                <a:lnTo>
                                  <a:pt x="8" y="2010"/>
                                </a:lnTo>
                                <a:lnTo>
                                  <a:pt x="2" y="2024"/>
                                </a:lnTo>
                                <a:lnTo>
                                  <a:pt x="0" y="2032"/>
                                </a:lnTo>
                                <a:lnTo>
                                  <a:pt x="0" y="2520"/>
                                </a:lnTo>
                                <a:lnTo>
                                  <a:pt x="0" y="2528"/>
                                </a:lnTo>
                                <a:lnTo>
                                  <a:pt x="2" y="2536"/>
                                </a:lnTo>
                                <a:lnTo>
                                  <a:pt x="8" y="2550"/>
                                </a:lnTo>
                                <a:lnTo>
                                  <a:pt x="12" y="2557"/>
                                </a:lnTo>
                                <a:lnTo>
                                  <a:pt x="23" y="2568"/>
                                </a:lnTo>
                                <a:lnTo>
                                  <a:pt x="30" y="2572"/>
                                </a:lnTo>
                                <a:lnTo>
                                  <a:pt x="44" y="2578"/>
                                </a:lnTo>
                                <a:lnTo>
                                  <a:pt x="52" y="2580"/>
                                </a:lnTo>
                                <a:lnTo>
                                  <a:pt x="8483" y="2580"/>
                                </a:lnTo>
                                <a:lnTo>
                                  <a:pt x="8491" y="2578"/>
                                </a:lnTo>
                                <a:lnTo>
                                  <a:pt x="8505" y="2572"/>
                                </a:lnTo>
                                <a:lnTo>
                                  <a:pt x="8512" y="2568"/>
                                </a:lnTo>
                                <a:lnTo>
                                  <a:pt x="8523" y="2557"/>
                                </a:lnTo>
                                <a:lnTo>
                                  <a:pt x="8527" y="2550"/>
                                </a:lnTo>
                                <a:lnTo>
                                  <a:pt x="8533" y="2536"/>
                                </a:lnTo>
                                <a:lnTo>
                                  <a:pt x="8535" y="2528"/>
                                </a:lnTo>
                                <a:lnTo>
                                  <a:pt x="8535" y="2032"/>
                                </a:lnTo>
                                <a:close/>
                                <a:moveTo>
                                  <a:pt x="8535" y="1372"/>
                                </a:moveTo>
                                <a:lnTo>
                                  <a:pt x="8533" y="1364"/>
                                </a:lnTo>
                                <a:lnTo>
                                  <a:pt x="8527" y="1350"/>
                                </a:lnTo>
                                <a:lnTo>
                                  <a:pt x="8523" y="1343"/>
                                </a:lnTo>
                                <a:lnTo>
                                  <a:pt x="8512" y="1332"/>
                                </a:lnTo>
                                <a:lnTo>
                                  <a:pt x="8505" y="1328"/>
                                </a:lnTo>
                                <a:lnTo>
                                  <a:pt x="8491" y="1322"/>
                                </a:lnTo>
                                <a:lnTo>
                                  <a:pt x="8483" y="1320"/>
                                </a:lnTo>
                                <a:lnTo>
                                  <a:pt x="52" y="1320"/>
                                </a:lnTo>
                                <a:lnTo>
                                  <a:pt x="44" y="1322"/>
                                </a:lnTo>
                                <a:lnTo>
                                  <a:pt x="30" y="1328"/>
                                </a:lnTo>
                                <a:lnTo>
                                  <a:pt x="23" y="1332"/>
                                </a:lnTo>
                                <a:lnTo>
                                  <a:pt x="12" y="1343"/>
                                </a:lnTo>
                                <a:lnTo>
                                  <a:pt x="8" y="1350"/>
                                </a:lnTo>
                                <a:lnTo>
                                  <a:pt x="2" y="1364"/>
                                </a:lnTo>
                                <a:lnTo>
                                  <a:pt x="0" y="1372"/>
                                </a:lnTo>
                                <a:lnTo>
                                  <a:pt x="0" y="1860"/>
                                </a:lnTo>
                                <a:lnTo>
                                  <a:pt x="0" y="1868"/>
                                </a:lnTo>
                                <a:lnTo>
                                  <a:pt x="2" y="1876"/>
                                </a:lnTo>
                                <a:lnTo>
                                  <a:pt x="8" y="1890"/>
                                </a:lnTo>
                                <a:lnTo>
                                  <a:pt x="12" y="1897"/>
                                </a:lnTo>
                                <a:lnTo>
                                  <a:pt x="23" y="1908"/>
                                </a:lnTo>
                                <a:lnTo>
                                  <a:pt x="30" y="1912"/>
                                </a:lnTo>
                                <a:lnTo>
                                  <a:pt x="44" y="1918"/>
                                </a:lnTo>
                                <a:lnTo>
                                  <a:pt x="52" y="1920"/>
                                </a:lnTo>
                                <a:lnTo>
                                  <a:pt x="8483" y="1920"/>
                                </a:lnTo>
                                <a:lnTo>
                                  <a:pt x="8491" y="1918"/>
                                </a:lnTo>
                                <a:lnTo>
                                  <a:pt x="8505" y="1912"/>
                                </a:lnTo>
                                <a:lnTo>
                                  <a:pt x="8512" y="1908"/>
                                </a:lnTo>
                                <a:lnTo>
                                  <a:pt x="8523" y="1897"/>
                                </a:lnTo>
                                <a:lnTo>
                                  <a:pt x="8527" y="1890"/>
                                </a:lnTo>
                                <a:lnTo>
                                  <a:pt x="8533" y="1876"/>
                                </a:lnTo>
                                <a:lnTo>
                                  <a:pt x="8535" y="1868"/>
                                </a:lnTo>
                                <a:lnTo>
                                  <a:pt x="8535" y="1372"/>
                                </a:lnTo>
                                <a:close/>
                                <a:moveTo>
                                  <a:pt x="8535" y="712"/>
                                </a:moveTo>
                                <a:lnTo>
                                  <a:pt x="8533" y="704"/>
                                </a:lnTo>
                                <a:lnTo>
                                  <a:pt x="8527" y="690"/>
                                </a:lnTo>
                                <a:lnTo>
                                  <a:pt x="8523" y="683"/>
                                </a:lnTo>
                                <a:lnTo>
                                  <a:pt x="8512" y="672"/>
                                </a:lnTo>
                                <a:lnTo>
                                  <a:pt x="8505" y="668"/>
                                </a:lnTo>
                                <a:lnTo>
                                  <a:pt x="8491" y="662"/>
                                </a:lnTo>
                                <a:lnTo>
                                  <a:pt x="8483" y="660"/>
                                </a:lnTo>
                                <a:lnTo>
                                  <a:pt x="52" y="660"/>
                                </a:lnTo>
                                <a:lnTo>
                                  <a:pt x="44" y="662"/>
                                </a:lnTo>
                                <a:lnTo>
                                  <a:pt x="30" y="668"/>
                                </a:lnTo>
                                <a:lnTo>
                                  <a:pt x="23" y="672"/>
                                </a:lnTo>
                                <a:lnTo>
                                  <a:pt x="12" y="683"/>
                                </a:lnTo>
                                <a:lnTo>
                                  <a:pt x="8" y="690"/>
                                </a:lnTo>
                                <a:lnTo>
                                  <a:pt x="2" y="704"/>
                                </a:lnTo>
                                <a:lnTo>
                                  <a:pt x="0" y="712"/>
                                </a:lnTo>
                                <a:lnTo>
                                  <a:pt x="0" y="1200"/>
                                </a:lnTo>
                                <a:lnTo>
                                  <a:pt x="0" y="1208"/>
                                </a:lnTo>
                                <a:lnTo>
                                  <a:pt x="2" y="1216"/>
                                </a:lnTo>
                                <a:lnTo>
                                  <a:pt x="8" y="1230"/>
                                </a:lnTo>
                                <a:lnTo>
                                  <a:pt x="12" y="1237"/>
                                </a:lnTo>
                                <a:lnTo>
                                  <a:pt x="23" y="1248"/>
                                </a:lnTo>
                                <a:lnTo>
                                  <a:pt x="30" y="1252"/>
                                </a:lnTo>
                                <a:lnTo>
                                  <a:pt x="44" y="1258"/>
                                </a:lnTo>
                                <a:lnTo>
                                  <a:pt x="52" y="1260"/>
                                </a:lnTo>
                                <a:lnTo>
                                  <a:pt x="8483" y="1260"/>
                                </a:lnTo>
                                <a:lnTo>
                                  <a:pt x="8491" y="1258"/>
                                </a:lnTo>
                                <a:lnTo>
                                  <a:pt x="8505" y="1252"/>
                                </a:lnTo>
                                <a:lnTo>
                                  <a:pt x="8512" y="1248"/>
                                </a:lnTo>
                                <a:lnTo>
                                  <a:pt x="8523" y="1237"/>
                                </a:lnTo>
                                <a:lnTo>
                                  <a:pt x="8527" y="1230"/>
                                </a:lnTo>
                                <a:lnTo>
                                  <a:pt x="8533" y="1216"/>
                                </a:lnTo>
                                <a:lnTo>
                                  <a:pt x="8535" y="1208"/>
                                </a:lnTo>
                                <a:lnTo>
                                  <a:pt x="8535" y="712"/>
                                </a:lnTo>
                                <a:close/>
                                <a:moveTo>
                                  <a:pt x="8535" y="52"/>
                                </a:moveTo>
                                <a:lnTo>
                                  <a:pt x="8533" y="44"/>
                                </a:lnTo>
                                <a:lnTo>
                                  <a:pt x="8527" y="30"/>
                                </a:lnTo>
                                <a:lnTo>
                                  <a:pt x="8523" y="23"/>
                                </a:lnTo>
                                <a:lnTo>
                                  <a:pt x="8512" y="12"/>
                                </a:lnTo>
                                <a:lnTo>
                                  <a:pt x="8505" y="8"/>
                                </a:lnTo>
                                <a:lnTo>
                                  <a:pt x="8491" y="2"/>
                                </a:lnTo>
                                <a:lnTo>
                                  <a:pt x="8483" y="0"/>
                                </a:lnTo>
                                <a:lnTo>
                                  <a:pt x="52" y="0"/>
                                </a:lnTo>
                                <a:lnTo>
                                  <a:pt x="44" y="2"/>
                                </a:lnTo>
                                <a:lnTo>
                                  <a:pt x="30" y="8"/>
                                </a:lnTo>
                                <a:lnTo>
                                  <a:pt x="23" y="12"/>
                                </a:lnTo>
                                <a:lnTo>
                                  <a:pt x="12" y="23"/>
                                </a:lnTo>
                                <a:lnTo>
                                  <a:pt x="8" y="30"/>
                                </a:lnTo>
                                <a:lnTo>
                                  <a:pt x="2" y="44"/>
                                </a:lnTo>
                                <a:lnTo>
                                  <a:pt x="0" y="52"/>
                                </a:lnTo>
                                <a:lnTo>
                                  <a:pt x="0" y="540"/>
                                </a:lnTo>
                                <a:lnTo>
                                  <a:pt x="0" y="548"/>
                                </a:lnTo>
                                <a:lnTo>
                                  <a:pt x="2" y="556"/>
                                </a:lnTo>
                                <a:lnTo>
                                  <a:pt x="8" y="570"/>
                                </a:lnTo>
                                <a:lnTo>
                                  <a:pt x="12" y="577"/>
                                </a:lnTo>
                                <a:lnTo>
                                  <a:pt x="23" y="588"/>
                                </a:lnTo>
                                <a:lnTo>
                                  <a:pt x="30" y="592"/>
                                </a:lnTo>
                                <a:lnTo>
                                  <a:pt x="44" y="598"/>
                                </a:lnTo>
                                <a:lnTo>
                                  <a:pt x="52" y="600"/>
                                </a:lnTo>
                                <a:lnTo>
                                  <a:pt x="8483" y="600"/>
                                </a:lnTo>
                                <a:lnTo>
                                  <a:pt x="8491" y="598"/>
                                </a:lnTo>
                                <a:lnTo>
                                  <a:pt x="8505" y="592"/>
                                </a:lnTo>
                                <a:lnTo>
                                  <a:pt x="8512" y="588"/>
                                </a:lnTo>
                                <a:lnTo>
                                  <a:pt x="8523" y="577"/>
                                </a:lnTo>
                                <a:lnTo>
                                  <a:pt x="8527" y="570"/>
                                </a:lnTo>
                                <a:lnTo>
                                  <a:pt x="8533" y="556"/>
                                </a:lnTo>
                                <a:lnTo>
                                  <a:pt x="8535" y="548"/>
                                </a:lnTo>
                                <a:lnTo>
                                  <a:pt x="853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docshape171"/>
                        <wps:cNvSpPr txBox="1">
                          <a:spLocks noChangeArrowheads="1"/>
                        </wps:cNvSpPr>
                        <wps:spPr bwMode="auto">
                          <a:xfrm>
                            <a:off x="375" y="338"/>
                            <a:ext cx="8655"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before="3" w:line="290" w:lineRule="auto"/>
                                <w:rPr>
                                  <w:rFonts w:ascii="Calibri"/>
                                  <w:sz w:val="24"/>
                                </w:rPr>
                              </w:pPr>
                              <w:r>
                                <w:rPr>
                                  <w:rFonts w:ascii="Calibri"/>
                                  <w:color w:val="202024"/>
                                  <w:w w:val="110"/>
                                  <w:sz w:val="24"/>
                                </w:rPr>
                                <w:t>9.</w:t>
                              </w:r>
                              <w:r>
                                <w:rPr>
                                  <w:rFonts w:ascii="Calibri"/>
                                  <w:color w:val="202024"/>
                                  <w:spacing w:val="6"/>
                                  <w:w w:val="110"/>
                                  <w:sz w:val="24"/>
                                </w:rPr>
                                <w:t xml:space="preserve"> </w:t>
                              </w:r>
                              <w:r>
                                <w:rPr>
                                  <w:rFonts w:ascii="Calibri"/>
                                  <w:color w:val="202024"/>
                                  <w:w w:val="110"/>
                                  <w:sz w:val="24"/>
                                </w:rPr>
                                <w:t>In</w:t>
                              </w:r>
                              <w:r>
                                <w:rPr>
                                  <w:rFonts w:ascii="Calibri"/>
                                  <w:color w:val="202024"/>
                                  <w:spacing w:val="6"/>
                                  <w:w w:val="110"/>
                                  <w:sz w:val="24"/>
                                </w:rPr>
                                <w:t xml:space="preserve"> </w:t>
                              </w:r>
                              <w:r>
                                <w:rPr>
                                  <w:rFonts w:ascii="Calibri"/>
                                  <w:color w:val="202024"/>
                                  <w:w w:val="110"/>
                                  <w:sz w:val="24"/>
                                </w:rPr>
                                <w:t>addition</w:t>
                              </w:r>
                              <w:r>
                                <w:rPr>
                                  <w:rFonts w:ascii="Calibri"/>
                                  <w:color w:val="202024"/>
                                  <w:spacing w:val="6"/>
                                  <w:w w:val="110"/>
                                  <w:sz w:val="24"/>
                                </w:rPr>
                                <w:t xml:space="preserve"> </w:t>
                              </w:r>
                              <w:r>
                                <w:rPr>
                                  <w:rFonts w:ascii="Calibri"/>
                                  <w:color w:val="202024"/>
                                  <w:w w:val="110"/>
                                  <w:sz w:val="24"/>
                                </w:rPr>
                                <w:t>to</w:t>
                              </w:r>
                              <w:r>
                                <w:rPr>
                                  <w:rFonts w:ascii="Calibri"/>
                                  <w:color w:val="202024"/>
                                  <w:spacing w:val="7"/>
                                  <w:w w:val="110"/>
                                  <w:sz w:val="24"/>
                                </w:rPr>
                                <w:t xml:space="preserve"> </w:t>
                              </w:r>
                              <w:r>
                                <w:rPr>
                                  <w:rFonts w:ascii="Calibri"/>
                                  <w:color w:val="202024"/>
                                  <w:w w:val="110"/>
                                  <w:sz w:val="24"/>
                                </w:rPr>
                                <w:t>cost</w:t>
                              </w:r>
                              <w:r>
                                <w:rPr>
                                  <w:rFonts w:ascii="Calibri"/>
                                  <w:color w:val="202024"/>
                                  <w:spacing w:val="6"/>
                                  <w:w w:val="110"/>
                                  <w:sz w:val="24"/>
                                </w:rPr>
                                <w:t xml:space="preserve"> </w:t>
                              </w:r>
                              <w:r>
                                <w:rPr>
                                  <w:rFonts w:ascii="Calibri"/>
                                  <w:color w:val="202024"/>
                                  <w:w w:val="110"/>
                                  <w:sz w:val="24"/>
                                </w:rPr>
                                <w:t>and</w:t>
                              </w:r>
                              <w:r>
                                <w:rPr>
                                  <w:rFonts w:ascii="Calibri"/>
                                  <w:color w:val="202024"/>
                                  <w:spacing w:val="6"/>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7"/>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help</w:t>
                              </w:r>
                              <w:r>
                                <w:rPr>
                                  <w:rFonts w:ascii="Calibri"/>
                                  <w:color w:val="202024"/>
                                  <w:spacing w:val="6"/>
                                  <w:w w:val="110"/>
                                  <w:sz w:val="24"/>
                                </w:rPr>
                                <w:t xml:space="preserve"> </w:t>
                              </w:r>
                              <w:r>
                                <w:rPr>
                                  <w:rFonts w:ascii="Calibri"/>
                                  <w:color w:val="202024"/>
                                  <w:w w:val="110"/>
                                  <w:sz w:val="24"/>
                                </w:rPr>
                                <w:t>pass</w:t>
                              </w:r>
                              <w:r>
                                <w:rPr>
                                  <w:rFonts w:ascii="Calibri"/>
                                  <w:color w:val="202024"/>
                                  <w:spacing w:val="7"/>
                                  <w:w w:val="110"/>
                                  <w:sz w:val="24"/>
                                </w:rPr>
                                <w:t xml:space="preserve"> </w:t>
                              </w:r>
                              <w:r>
                                <w:rPr>
                                  <w:rFonts w:ascii="Calibri"/>
                                  <w:color w:val="202024"/>
                                  <w:w w:val="110"/>
                                  <w:sz w:val="24"/>
                                </w:rPr>
                                <w:t>the</w:t>
                              </w:r>
                              <w:r>
                                <w:rPr>
                                  <w:rFonts w:ascii="Calibri"/>
                                  <w:color w:val="202024"/>
                                  <w:spacing w:val="6"/>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6"/>
                                  <w:w w:val="110"/>
                                  <w:sz w:val="24"/>
                                </w:rPr>
                                <w:t xml:space="preserve"> </w:t>
                              </w:r>
                              <w:r>
                                <w:rPr>
                                  <w:rFonts w:ascii="Calibri"/>
                                  <w:color w:val="202024"/>
                                  <w:w w:val="110"/>
                                  <w:sz w:val="24"/>
                                </w:rPr>
                                <w:t>what</w:t>
                              </w:r>
                              <w:r>
                                <w:rPr>
                                  <w:rFonts w:ascii="Calibri"/>
                                  <w:color w:val="202024"/>
                                  <w:spacing w:val="-57"/>
                                  <w:w w:val="110"/>
                                  <w:sz w:val="24"/>
                                </w:rPr>
                                <w:t xml:space="preserve"> </w:t>
                              </w:r>
                              <w:r>
                                <w:rPr>
                                  <w:rFonts w:ascii="Calibri"/>
                                  <w:color w:val="202024"/>
                                  <w:w w:val="110"/>
                                  <w:sz w:val="24"/>
                                </w:rPr>
                                <w:t>other</w:t>
                              </w:r>
                              <w:r>
                                <w:rPr>
                                  <w:rFonts w:ascii="Calibri"/>
                                  <w:color w:val="202024"/>
                                  <w:spacing w:val="3"/>
                                  <w:w w:val="110"/>
                                  <w:sz w:val="24"/>
                                </w:rPr>
                                <w:t xml:space="preserve"> </w:t>
                              </w:r>
                              <w:r>
                                <w:rPr>
                                  <w:rFonts w:ascii="Calibri"/>
                                  <w:color w:val="202024"/>
                                  <w:w w:val="110"/>
                                  <w:sz w:val="24"/>
                                </w:rPr>
                                <w:t>factors</w:t>
                              </w:r>
                              <w:r>
                                <w:rPr>
                                  <w:rFonts w:ascii="Calibri"/>
                                  <w:color w:val="202024"/>
                                  <w:spacing w:val="3"/>
                                  <w:w w:val="110"/>
                                  <w:sz w:val="24"/>
                                </w:rPr>
                                <w:t xml:space="preserve"> </w:t>
                              </w:r>
                              <w:r>
                                <w:rPr>
                                  <w:rFonts w:ascii="Calibri"/>
                                  <w:color w:val="202024"/>
                                  <w:w w:val="110"/>
                                  <w:sz w:val="24"/>
                                </w:rPr>
                                <w:t>affected</w:t>
                              </w:r>
                              <w:r>
                                <w:rPr>
                                  <w:rFonts w:ascii="Calibri"/>
                                  <w:color w:val="202024"/>
                                  <w:spacing w:val="3"/>
                                  <w:w w:val="110"/>
                                  <w:sz w:val="24"/>
                                </w:rPr>
                                <w:t xml:space="preserve"> </w:t>
                              </w:r>
                              <w:r>
                                <w:rPr>
                                  <w:rFonts w:ascii="Calibri"/>
                                  <w:color w:val="202024"/>
                                  <w:w w:val="110"/>
                                  <w:sz w:val="24"/>
                                </w:rPr>
                                <w:t>your</w:t>
                              </w:r>
                              <w:r>
                                <w:rPr>
                                  <w:rFonts w:ascii="Calibri"/>
                                  <w:color w:val="202024"/>
                                  <w:spacing w:val="3"/>
                                  <w:w w:val="110"/>
                                  <w:sz w:val="24"/>
                                </w:rPr>
                                <w:t xml:space="preserve"> </w:t>
                              </w:r>
                              <w:r>
                                <w:rPr>
                                  <w:rFonts w:ascii="Calibri"/>
                                  <w:color w:val="202024"/>
                                  <w:w w:val="110"/>
                                  <w:sz w:val="24"/>
                                </w:rPr>
                                <w:t>decision</w:t>
                              </w:r>
                              <w:r>
                                <w:rPr>
                                  <w:rFonts w:ascii="Calibri"/>
                                  <w:color w:val="202024"/>
                                  <w:spacing w:val="4"/>
                                  <w:w w:val="110"/>
                                  <w:sz w:val="24"/>
                                </w:rPr>
                                <w:t xml:space="preserve"> </w:t>
                              </w:r>
                              <w:r>
                                <w:rPr>
                                  <w:rFonts w:ascii="Calibri"/>
                                  <w:color w:val="202024"/>
                                  <w:w w:val="110"/>
                                  <w:sz w:val="24"/>
                                </w:rPr>
                                <w:t>to</w:t>
                              </w:r>
                              <w:r>
                                <w:rPr>
                                  <w:rFonts w:ascii="Calibri"/>
                                  <w:color w:val="202024"/>
                                  <w:spacing w:val="3"/>
                                  <w:w w:val="110"/>
                                  <w:sz w:val="24"/>
                                </w:rPr>
                                <w:t xml:space="preserve"> </w:t>
                              </w:r>
                              <w:r>
                                <w:rPr>
                                  <w:rFonts w:ascii="Calibri"/>
                                  <w:color w:val="202024"/>
                                  <w:w w:val="110"/>
                                  <w:sz w:val="24"/>
                                </w:rPr>
                                <w:t>take</w:t>
                              </w:r>
                              <w:r>
                                <w:rPr>
                                  <w:rFonts w:ascii="Calibri"/>
                                  <w:color w:val="202024"/>
                                  <w:spacing w:val="3"/>
                                  <w:w w:val="110"/>
                                  <w:sz w:val="24"/>
                                </w:rPr>
                                <w:t xml:space="preserve"> </w:t>
                              </w:r>
                              <w:r>
                                <w:rPr>
                                  <w:rFonts w:ascii="Calibri"/>
                                  <w:color w:val="202024"/>
                                  <w:w w:val="110"/>
                                  <w:sz w:val="24"/>
                                </w:rPr>
                                <w:t>ACC</w:t>
                              </w:r>
                              <w:r>
                                <w:rPr>
                                  <w:rFonts w:ascii="Calibri"/>
                                  <w:color w:val="202024"/>
                                  <w:spacing w:val="3"/>
                                  <w:w w:val="110"/>
                                  <w:sz w:val="24"/>
                                </w:rPr>
                                <w:t xml:space="preserve"> </w:t>
                              </w:r>
                              <w:r>
                                <w:rPr>
                                  <w:rFonts w:ascii="Calibri"/>
                                  <w:color w:val="202024"/>
                                  <w:w w:val="110"/>
                                  <w:sz w:val="24"/>
                                </w:rPr>
                                <w:t>407,</w:t>
                              </w:r>
                              <w:r>
                                <w:rPr>
                                  <w:rFonts w:ascii="Calibri"/>
                                  <w:color w:val="202024"/>
                                  <w:spacing w:val="3"/>
                                  <w:w w:val="110"/>
                                  <w:sz w:val="24"/>
                                </w:rPr>
                                <w:t xml:space="preserve"> </w:t>
                              </w:r>
                              <w:r>
                                <w:rPr>
                                  <w:rFonts w:ascii="Calibri"/>
                                  <w:color w:val="202024"/>
                                  <w:w w:val="110"/>
                                  <w:sz w:val="24"/>
                                </w:rPr>
                                <w:t>413,</w:t>
                              </w:r>
                              <w:r>
                                <w:rPr>
                                  <w:rFonts w:ascii="Calibri"/>
                                  <w:color w:val="202024"/>
                                  <w:spacing w:val="4"/>
                                  <w:w w:val="110"/>
                                  <w:sz w:val="24"/>
                                </w:rPr>
                                <w:t xml:space="preserve"> </w:t>
                              </w:r>
                              <w:r>
                                <w:rPr>
                                  <w:rFonts w:ascii="Calibri"/>
                                  <w:color w:val="202024"/>
                                  <w:w w:val="110"/>
                                  <w:sz w:val="24"/>
                                </w:rPr>
                                <w:t>415</w:t>
                              </w:r>
                              <w:r>
                                <w:rPr>
                                  <w:rFonts w:ascii="Calibri"/>
                                  <w:color w:val="202024"/>
                                  <w:spacing w:val="3"/>
                                  <w:w w:val="110"/>
                                  <w:sz w:val="24"/>
                                </w:rPr>
                                <w:t xml:space="preserve"> </w:t>
                              </w:r>
                              <w:r>
                                <w:rPr>
                                  <w:rFonts w:ascii="Calibri"/>
                                  <w:color w:val="202024"/>
                                  <w:w w:val="110"/>
                                  <w:sz w:val="24"/>
                                </w:rPr>
                                <w:t>(for</w:t>
                              </w:r>
                              <w:r>
                                <w:rPr>
                                  <w:rFonts w:ascii="Calibri"/>
                                  <w:color w:val="202024"/>
                                  <w:spacing w:val="3"/>
                                  <w:w w:val="110"/>
                                  <w:sz w:val="24"/>
                                </w:rPr>
                                <w:t xml:space="preserve"> </w:t>
                              </w:r>
                              <w:r>
                                <w:rPr>
                                  <w:rFonts w:ascii="Calibri"/>
                                  <w:color w:val="202024"/>
                                  <w:w w:val="110"/>
                                  <w:sz w:val="24"/>
                                </w:rPr>
                                <w:t>example,</w:t>
                              </w:r>
                              <w:r>
                                <w:rPr>
                                  <w:rFonts w:ascii="Calibri"/>
                                  <w:color w:val="202024"/>
                                  <w:spacing w:val="1"/>
                                  <w:w w:val="110"/>
                                  <w:sz w:val="24"/>
                                </w:rPr>
                                <w:t xml:space="preserve"> </w:t>
                              </w:r>
                              <w:r>
                                <w:rPr>
                                  <w:rFonts w:ascii="Calibri"/>
                                  <w:color w:val="202024"/>
                                  <w:w w:val="110"/>
                                  <w:sz w:val="24"/>
                                </w:rPr>
                                <w:t>personal interest</w:t>
                              </w:r>
                              <w:r>
                                <w:rPr>
                                  <w:rFonts w:ascii="Calibri"/>
                                  <w:color w:val="202024"/>
                                  <w:spacing w:val="1"/>
                                  <w:w w:val="110"/>
                                  <w:sz w:val="24"/>
                                </w:rPr>
                                <w:t xml:space="preserve"> </w:t>
                              </w:r>
                              <w:r>
                                <w:rPr>
                                  <w:rFonts w:ascii="Calibri"/>
                                  <w:color w:val="202024"/>
                                  <w:w w:val="110"/>
                                  <w:sz w:val="24"/>
                                </w:rPr>
                                <w:t>in the</w:t>
                              </w:r>
                              <w:r>
                                <w:rPr>
                                  <w:rFonts w:ascii="Calibri"/>
                                  <w:color w:val="202024"/>
                                  <w:spacing w:val="1"/>
                                  <w:w w:val="110"/>
                                  <w:sz w:val="24"/>
                                </w:rPr>
                                <w:t xml:space="preserve"> </w:t>
                              </w:r>
                              <w:r>
                                <w:rPr>
                                  <w:rFonts w:ascii="Calibri"/>
                                  <w:color w:val="202024"/>
                                  <w:w w:val="110"/>
                                  <w:sz w:val="24"/>
                                </w:rPr>
                                <w:t>topic, the</w:t>
                              </w:r>
                              <w:r>
                                <w:rPr>
                                  <w:rFonts w:ascii="Calibri"/>
                                  <w:color w:val="202024"/>
                                  <w:spacing w:val="1"/>
                                  <w:w w:val="110"/>
                                  <w:sz w:val="24"/>
                                </w:rPr>
                                <w:t xml:space="preserve"> </w:t>
                              </w:r>
                              <w:r>
                                <w:rPr>
                                  <w:rFonts w:ascii="Calibri"/>
                                  <w:color w:val="202024"/>
                                  <w:w w:val="110"/>
                                  <w:sz w:val="24"/>
                                </w:rPr>
                                <w:t>timing</w:t>
                              </w:r>
                              <w:r>
                                <w:rPr>
                                  <w:rFonts w:ascii="Calibri"/>
                                  <w:color w:val="202024"/>
                                  <w:spacing w:val="1"/>
                                  <w:w w:val="110"/>
                                  <w:sz w:val="24"/>
                                </w:rPr>
                                <w:t xml:space="preserve"> </w:t>
                              </w:r>
                              <w:r>
                                <w:rPr>
                                  <w:rFonts w:ascii="Calibri"/>
                                  <w:color w:val="202024"/>
                                  <w:w w:val="110"/>
                                  <w:sz w:val="24"/>
                                </w:rPr>
                                <w:t>of course</w:t>
                              </w:r>
                              <w:r>
                                <w:rPr>
                                  <w:rFonts w:ascii="Calibri"/>
                                  <w:color w:val="202024"/>
                                  <w:spacing w:val="1"/>
                                  <w:w w:val="110"/>
                                  <w:sz w:val="24"/>
                                </w:rPr>
                                <w:t xml:space="preserve"> </w:t>
                              </w:r>
                              <w:r>
                                <w:rPr>
                                  <w:rFonts w:ascii="Calibri"/>
                                  <w:color w:val="202024"/>
                                  <w:w w:val="110"/>
                                  <w:sz w:val="24"/>
                                </w:rPr>
                                <w:t>offering, etc.)</w:t>
                              </w:r>
                            </w:p>
                            <w:p w:rsidR="00AA4B3E" w:rsidRDefault="00AA4B3E" w:rsidP="00AA4B3E">
                              <w:pPr>
                                <w:spacing w:before="101"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34" name="docshape172"/>
                        <wps:cNvSpPr txBox="1">
                          <a:spLocks noChangeArrowheads="1"/>
                        </wps:cNvSpPr>
                        <wps:spPr bwMode="auto">
                          <a:xfrm>
                            <a:off x="525" y="2340"/>
                            <a:ext cx="201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timing</w:t>
                              </w:r>
                              <w:r>
                                <w:rPr>
                                  <w:color w:val="202024"/>
                                  <w:spacing w:val="20"/>
                                  <w:sz w:val="21"/>
                                </w:rPr>
                                <w:t xml:space="preserve"> </w:t>
                              </w:r>
                              <w:r>
                                <w:rPr>
                                  <w:color w:val="202024"/>
                                  <w:sz w:val="21"/>
                                </w:rPr>
                                <w:t>is</w:t>
                              </w:r>
                              <w:r>
                                <w:rPr>
                                  <w:color w:val="202024"/>
                                  <w:spacing w:val="21"/>
                                  <w:sz w:val="21"/>
                                </w:rPr>
                                <w:t xml:space="preserve"> </w:t>
                              </w:r>
                              <w:r>
                                <w:rPr>
                                  <w:color w:val="202024"/>
                                  <w:sz w:val="21"/>
                                </w:rPr>
                                <w:t>important</w:t>
                              </w:r>
                              <w:r>
                                <w:rPr>
                                  <w:color w:val="202024"/>
                                  <w:spacing w:val="21"/>
                                  <w:sz w:val="21"/>
                                </w:rPr>
                                <w:t xml:space="preserve"> </w:t>
                              </w:r>
                              <w:r>
                                <w:rPr>
                                  <w:color w:val="202024"/>
                                  <w:sz w:val="21"/>
                                </w:rPr>
                                <w:t>..</w:t>
                              </w:r>
                            </w:p>
                          </w:txbxContent>
                        </wps:txbx>
                        <wps:bodyPr rot="0" vert="horz" wrap="square" lIns="0" tIns="0" rIns="0" bIns="0" anchor="t" anchorCtr="0" upright="1">
                          <a:noAutofit/>
                        </wps:bodyPr>
                      </wps:wsp>
                      <wps:wsp>
                        <wps:cNvPr id="35" name="docshape173"/>
                        <wps:cNvSpPr txBox="1">
                          <a:spLocks noChangeArrowheads="1"/>
                        </wps:cNvSpPr>
                        <wps:spPr bwMode="auto">
                          <a:xfrm>
                            <a:off x="525" y="3000"/>
                            <a:ext cx="5102"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Nothing,</w:t>
                              </w:r>
                              <w:r>
                                <w:rPr>
                                  <w:color w:val="202024"/>
                                  <w:spacing w:val="17"/>
                                  <w:sz w:val="21"/>
                                </w:rPr>
                                <w:t xml:space="preserve"> </w:t>
                              </w:r>
                              <w:r>
                                <w:rPr>
                                  <w:color w:val="202024"/>
                                  <w:sz w:val="21"/>
                                </w:rPr>
                                <w:t>I</w:t>
                              </w:r>
                              <w:r>
                                <w:rPr>
                                  <w:color w:val="202024"/>
                                  <w:spacing w:val="17"/>
                                  <w:sz w:val="21"/>
                                </w:rPr>
                                <w:t xml:space="preserve"> </w:t>
                              </w:r>
                              <w:r>
                                <w:rPr>
                                  <w:color w:val="202024"/>
                                  <w:sz w:val="21"/>
                                </w:rPr>
                                <w:t>plan</w:t>
                              </w:r>
                              <w:r>
                                <w:rPr>
                                  <w:color w:val="202024"/>
                                  <w:spacing w:val="18"/>
                                  <w:sz w:val="21"/>
                                </w:rPr>
                                <w:t xml:space="preserve"> </w:t>
                              </w:r>
                              <w:r>
                                <w:rPr>
                                  <w:color w:val="202024"/>
                                  <w:sz w:val="21"/>
                                </w:rPr>
                                <w:t>on</w:t>
                              </w:r>
                              <w:r>
                                <w:rPr>
                                  <w:color w:val="202024"/>
                                  <w:spacing w:val="17"/>
                                  <w:sz w:val="21"/>
                                </w:rPr>
                                <w:t xml:space="preserve"> </w:t>
                              </w:r>
                              <w:r>
                                <w:rPr>
                                  <w:color w:val="202024"/>
                                  <w:sz w:val="21"/>
                                </w:rPr>
                                <w:t>taking</w:t>
                              </w:r>
                              <w:r>
                                <w:rPr>
                                  <w:color w:val="202024"/>
                                  <w:spacing w:val="17"/>
                                  <w:sz w:val="21"/>
                                </w:rPr>
                                <w:t xml:space="preserve"> </w:t>
                              </w:r>
                              <w:r>
                                <w:rPr>
                                  <w:color w:val="202024"/>
                                  <w:sz w:val="21"/>
                                </w:rPr>
                                <w:t>these</w:t>
                              </w:r>
                              <w:r>
                                <w:rPr>
                                  <w:color w:val="202024"/>
                                  <w:spacing w:val="18"/>
                                  <w:sz w:val="21"/>
                                </w:rPr>
                                <w:t xml:space="preserve"> </w:t>
                              </w:r>
                              <w:r>
                                <w:rPr>
                                  <w:color w:val="202024"/>
                                  <w:sz w:val="21"/>
                                </w:rPr>
                                <w:t>courses</w:t>
                              </w:r>
                              <w:r>
                                <w:rPr>
                                  <w:color w:val="202024"/>
                                  <w:spacing w:val="17"/>
                                  <w:sz w:val="21"/>
                                </w:rPr>
                                <w:t xml:space="preserve"> </w:t>
                              </w:r>
                              <w:r>
                                <w:rPr>
                                  <w:color w:val="202024"/>
                                  <w:sz w:val="21"/>
                                </w:rPr>
                                <w:t>next</w:t>
                              </w:r>
                              <w:r>
                                <w:rPr>
                                  <w:color w:val="202024"/>
                                  <w:spacing w:val="17"/>
                                  <w:sz w:val="21"/>
                                </w:rPr>
                                <w:t xml:space="preserve"> </w:t>
                              </w:r>
                              <w:r>
                                <w:rPr>
                                  <w:color w:val="202024"/>
                                  <w:sz w:val="21"/>
                                </w:rPr>
                                <w:t>semster.</w:t>
                              </w:r>
                            </w:p>
                          </w:txbxContent>
                        </wps:txbx>
                        <wps:bodyPr rot="0" vert="horz" wrap="square" lIns="0" tIns="0" rIns="0" bIns="0" anchor="t" anchorCtr="0" upright="1">
                          <a:noAutofit/>
                        </wps:bodyPr>
                      </wps:wsp>
                      <wps:wsp>
                        <wps:cNvPr id="36" name="docshape174"/>
                        <wps:cNvSpPr txBox="1">
                          <a:spLocks noChangeArrowheads="1"/>
                        </wps:cNvSpPr>
                        <wps:spPr bwMode="auto">
                          <a:xfrm>
                            <a:off x="525" y="3660"/>
                            <a:ext cx="2336"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timing</w:t>
                              </w:r>
                              <w:r>
                                <w:rPr>
                                  <w:color w:val="202024"/>
                                  <w:spacing w:val="19"/>
                                  <w:sz w:val="21"/>
                                </w:rPr>
                                <w:t xml:space="preserve"> </w:t>
                              </w:r>
                              <w:r>
                                <w:rPr>
                                  <w:color w:val="202024"/>
                                  <w:sz w:val="21"/>
                                </w:rPr>
                                <w:t>of</w:t>
                              </w:r>
                              <w:r>
                                <w:rPr>
                                  <w:color w:val="202024"/>
                                  <w:spacing w:val="20"/>
                                  <w:sz w:val="21"/>
                                </w:rPr>
                                <w:t xml:space="preserve"> </w:t>
                              </w:r>
                              <w:r>
                                <w:rPr>
                                  <w:color w:val="202024"/>
                                  <w:sz w:val="21"/>
                                </w:rPr>
                                <w:t>course</w:t>
                              </w:r>
                              <w:r>
                                <w:rPr>
                                  <w:color w:val="202024"/>
                                  <w:spacing w:val="19"/>
                                  <w:sz w:val="21"/>
                                </w:rPr>
                                <w:t xml:space="preserve"> </w:t>
                              </w:r>
                              <w:r>
                                <w:rPr>
                                  <w:color w:val="202024"/>
                                  <w:sz w:val="21"/>
                                </w:rPr>
                                <w:t>offered</w:t>
                              </w:r>
                            </w:p>
                          </w:txbxContent>
                        </wps:txbx>
                        <wps:bodyPr rot="0" vert="horz" wrap="square" lIns="0" tIns="0" rIns="0" bIns="0" anchor="t" anchorCtr="0" upright="1">
                          <a:noAutofit/>
                        </wps:bodyPr>
                      </wps:wsp>
                      <wps:wsp>
                        <wps:cNvPr id="37" name="docshape175"/>
                        <wps:cNvSpPr txBox="1">
                          <a:spLocks noChangeArrowheads="1"/>
                        </wps:cNvSpPr>
                        <wps:spPr bwMode="auto">
                          <a:xfrm>
                            <a:off x="525" y="4320"/>
                            <a:ext cx="67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personal</w:t>
                              </w:r>
                              <w:r>
                                <w:rPr>
                                  <w:color w:val="202024"/>
                                  <w:spacing w:val="16"/>
                                  <w:sz w:val="21"/>
                                </w:rPr>
                                <w:t xml:space="preserve"> </w:t>
                              </w:r>
                              <w:r>
                                <w:rPr>
                                  <w:color w:val="202024"/>
                                  <w:sz w:val="21"/>
                                </w:rPr>
                                <w:t>interest</w:t>
                              </w:r>
                              <w:r>
                                <w:rPr>
                                  <w:color w:val="202024"/>
                                  <w:spacing w:val="17"/>
                                  <w:sz w:val="21"/>
                                </w:rPr>
                                <w:t xml:space="preserve"> </w:t>
                              </w:r>
                              <w:r>
                                <w:rPr>
                                  <w:color w:val="202024"/>
                                  <w:sz w:val="21"/>
                                </w:rPr>
                                <w:t>and</w:t>
                              </w:r>
                              <w:r>
                                <w:rPr>
                                  <w:color w:val="202024"/>
                                  <w:spacing w:val="16"/>
                                  <w:sz w:val="21"/>
                                </w:rPr>
                                <w:t xml:space="preserve"> </w:t>
                              </w:r>
                              <w:r>
                                <w:rPr>
                                  <w:color w:val="202024"/>
                                  <w:sz w:val="21"/>
                                </w:rPr>
                                <w:t>importance</w:t>
                              </w:r>
                              <w:r>
                                <w:rPr>
                                  <w:color w:val="202024"/>
                                  <w:spacing w:val="17"/>
                                  <w:sz w:val="21"/>
                                </w:rPr>
                                <w:t xml:space="preserve"> </w:t>
                              </w:r>
                              <w:r>
                                <w:rPr>
                                  <w:color w:val="202024"/>
                                  <w:sz w:val="21"/>
                                </w:rPr>
                                <w:t>in</w:t>
                              </w:r>
                              <w:r>
                                <w:rPr>
                                  <w:color w:val="202024"/>
                                  <w:spacing w:val="16"/>
                                  <w:sz w:val="21"/>
                                </w:rPr>
                                <w:t xml:space="preserve"> </w:t>
                              </w:r>
                              <w:r>
                                <w:rPr>
                                  <w:color w:val="202024"/>
                                  <w:sz w:val="21"/>
                                </w:rPr>
                                <w:t>aiding</w:t>
                              </w:r>
                              <w:r>
                                <w:rPr>
                                  <w:color w:val="202024"/>
                                  <w:spacing w:val="17"/>
                                  <w:sz w:val="21"/>
                                </w:rPr>
                                <w:t xml:space="preserve"> </w:t>
                              </w:r>
                              <w:r>
                                <w:rPr>
                                  <w:color w:val="202024"/>
                                  <w:sz w:val="21"/>
                                </w:rPr>
                                <w:t>my</w:t>
                              </w:r>
                              <w:r>
                                <w:rPr>
                                  <w:color w:val="202024"/>
                                  <w:spacing w:val="16"/>
                                  <w:sz w:val="21"/>
                                </w:rPr>
                                <w:t xml:space="preserve"> </w:t>
                              </w:r>
                              <w:r>
                                <w:rPr>
                                  <w:color w:val="202024"/>
                                  <w:sz w:val="21"/>
                                </w:rPr>
                                <w:t>path</w:t>
                              </w:r>
                              <w:r>
                                <w:rPr>
                                  <w:color w:val="202024"/>
                                  <w:spacing w:val="17"/>
                                  <w:sz w:val="21"/>
                                </w:rPr>
                                <w:t xml:space="preserve"> </w:t>
                              </w:r>
                              <w:r>
                                <w:rPr>
                                  <w:color w:val="202024"/>
                                  <w:sz w:val="21"/>
                                </w:rPr>
                                <w:t>to</w:t>
                              </w:r>
                              <w:r>
                                <w:rPr>
                                  <w:color w:val="202024"/>
                                  <w:spacing w:val="16"/>
                                  <w:sz w:val="21"/>
                                </w:rPr>
                                <w:t xml:space="preserve"> </w:t>
                              </w:r>
                              <w:r>
                                <w:rPr>
                                  <w:color w:val="202024"/>
                                  <w:sz w:val="21"/>
                                </w:rPr>
                                <w:t>becoming</w:t>
                              </w:r>
                              <w:r>
                                <w:rPr>
                                  <w:color w:val="202024"/>
                                  <w:spacing w:val="17"/>
                                  <w:sz w:val="21"/>
                                </w:rPr>
                                <w:t xml:space="preserve"> </w:t>
                              </w:r>
                              <w:r>
                                <w:rPr>
                                  <w:color w:val="202024"/>
                                  <w:sz w:val="21"/>
                                </w:rPr>
                                <w:t>a</w:t>
                              </w:r>
                              <w:r>
                                <w:rPr>
                                  <w:color w:val="202024"/>
                                  <w:spacing w:val="16"/>
                                  <w:sz w:val="21"/>
                                </w:rPr>
                                <w:t xml:space="preserve"> </w:t>
                              </w:r>
                              <w:r>
                                <w:rPr>
                                  <w:color w:val="202024"/>
                                  <w:sz w:val="21"/>
                                </w:rPr>
                                <w:t>CPA</w:t>
                              </w:r>
                            </w:p>
                          </w:txbxContent>
                        </wps:txbx>
                        <wps:bodyPr rot="0" vert="horz" wrap="square" lIns="0" tIns="0" rIns="0" bIns="0" anchor="t" anchorCtr="0" upright="1">
                          <a:noAutofit/>
                        </wps:bodyPr>
                      </wps:wsp>
                      <wps:wsp>
                        <wps:cNvPr id="38" name="docshape176"/>
                        <wps:cNvSpPr txBox="1">
                          <a:spLocks noChangeArrowheads="1"/>
                        </wps:cNvSpPr>
                        <wps:spPr bwMode="auto">
                          <a:xfrm>
                            <a:off x="525" y="4980"/>
                            <a:ext cx="2396"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timing</w:t>
                              </w:r>
                              <w:r>
                                <w:rPr>
                                  <w:color w:val="202024"/>
                                  <w:spacing w:val="21"/>
                                  <w:sz w:val="21"/>
                                </w:rPr>
                                <w:t xml:space="preserve"> </w:t>
                              </w:r>
                              <w:r>
                                <w:rPr>
                                  <w:color w:val="202024"/>
                                  <w:sz w:val="21"/>
                                </w:rPr>
                                <w:t>of</w:t>
                              </w:r>
                              <w:r>
                                <w:rPr>
                                  <w:color w:val="202024"/>
                                  <w:spacing w:val="21"/>
                                  <w:sz w:val="21"/>
                                </w:rPr>
                                <w:t xml:space="preserve"> </w:t>
                              </w:r>
                              <w:r>
                                <w:rPr>
                                  <w:color w:val="202024"/>
                                  <w:sz w:val="21"/>
                                </w:rPr>
                                <w:t>course</w:t>
                              </w:r>
                              <w:r>
                                <w:rPr>
                                  <w:color w:val="202024"/>
                                  <w:spacing w:val="21"/>
                                  <w:sz w:val="21"/>
                                </w:rPr>
                                <w:t xml:space="preserve"> </w:t>
                              </w:r>
                              <w:r>
                                <w:rPr>
                                  <w:color w:val="202024"/>
                                  <w:sz w:val="21"/>
                                </w:rPr>
                                <w:t>offering</w:t>
                              </w:r>
                            </w:p>
                          </w:txbxContent>
                        </wps:txbx>
                        <wps:bodyPr rot="0" vert="horz" wrap="square" lIns="0" tIns="0" rIns="0" bIns="0" anchor="t" anchorCtr="0" upright="1">
                          <a:noAutofit/>
                        </wps:bodyPr>
                      </wps:wsp>
                      <wps:wsp>
                        <wps:cNvPr id="39" name="docshape177"/>
                        <wps:cNvSpPr txBox="1">
                          <a:spLocks noChangeArrowheads="1"/>
                        </wps:cNvSpPr>
                        <wps:spPr bwMode="auto">
                          <a:xfrm>
                            <a:off x="525" y="5640"/>
                            <a:ext cx="79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I</w:t>
                              </w:r>
                              <w:r>
                                <w:rPr>
                                  <w:color w:val="202024"/>
                                  <w:spacing w:val="13"/>
                                  <w:sz w:val="21"/>
                                </w:rPr>
                                <w:t xml:space="preserve"> </w:t>
                              </w:r>
                              <w:r>
                                <w:rPr>
                                  <w:color w:val="202024"/>
                                  <w:sz w:val="21"/>
                                </w:rPr>
                                <w:t>like</w:t>
                              </w:r>
                              <w:r>
                                <w:rPr>
                                  <w:color w:val="202024"/>
                                  <w:spacing w:val="14"/>
                                  <w:sz w:val="21"/>
                                </w:rPr>
                                <w:t xml:space="preserve"> </w:t>
                              </w:r>
                              <w:r>
                                <w:rPr>
                                  <w:color w:val="202024"/>
                                  <w:sz w:val="21"/>
                                </w:rPr>
                                <w:t>the</w:t>
                              </w:r>
                              <w:r>
                                <w:rPr>
                                  <w:color w:val="202024"/>
                                  <w:spacing w:val="14"/>
                                  <w:sz w:val="21"/>
                                </w:rPr>
                                <w:t xml:space="preserve"> </w:t>
                              </w:r>
                              <w:r>
                                <w:rPr>
                                  <w:color w:val="202024"/>
                                  <w:sz w:val="21"/>
                                </w:rPr>
                                <w:t>idea</w:t>
                              </w:r>
                              <w:r>
                                <w:rPr>
                                  <w:color w:val="202024"/>
                                  <w:spacing w:val="14"/>
                                  <w:sz w:val="21"/>
                                </w:rPr>
                                <w:t xml:space="preserve"> </w:t>
                              </w:r>
                              <w:r>
                                <w:rPr>
                                  <w:color w:val="202024"/>
                                  <w:sz w:val="21"/>
                                </w:rPr>
                                <w:t>of</w:t>
                              </w:r>
                              <w:r>
                                <w:rPr>
                                  <w:color w:val="202024"/>
                                  <w:spacing w:val="13"/>
                                  <w:sz w:val="21"/>
                                </w:rPr>
                                <w:t xml:space="preserve"> </w:t>
                              </w:r>
                              <w:r>
                                <w:rPr>
                                  <w:color w:val="202024"/>
                                  <w:sz w:val="21"/>
                                </w:rPr>
                                <w:t>studying</w:t>
                              </w:r>
                              <w:r>
                                <w:rPr>
                                  <w:color w:val="202024"/>
                                  <w:spacing w:val="14"/>
                                  <w:sz w:val="21"/>
                                </w:rPr>
                                <w:t xml:space="preserve"> </w:t>
                              </w:r>
                              <w:r>
                                <w:rPr>
                                  <w:color w:val="202024"/>
                                  <w:sz w:val="21"/>
                                </w:rPr>
                                <w:t>tax</w:t>
                              </w:r>
                              <w:r>
                                <w:rPr>
                                  <w:color w:val="202024"/>
                                  <w:spacing w:val="14"/>
                                  <w:sz w:val="21"/>
                                </w:rPr>
                                <w:t xml:space="preserve"> </w:t>
                              </w:r>
                              <w:r>
                                <w:rPr>
                                  <w:color w:val="202024"/>
                                  <w:sz w:val="21"/>
                                </w:rPr>
                                <w:t>and</w:t>
                              </w:r>
                              <w:r>
                                <w:rPr>
                                  <w:color w:val="202024"/>
                                  <w:spacing w:val="14"/>
                                  <w:sz w:val="21"/>
                                </w:rPr>
                                <w:t xml:space="preserve"> </w:t>
                              </w:r>
                              <w:r>
                                <w:rPr>
                                  <w:color w:val="202024"/>
                                  <w:sz w:val="21"/>
                                </w:rPr>
                                <w:t>such,</w:t>
                              </w:r>
                              <w:r>
                                <w:rPr>
                                  <w:color w:val="202024"/>
                                  <w:spacing w:val="13"/>
                                  <w:sz w:val="21"/>
                                </w:rPr>
                                <w:t xml:space="preserve"> </w:t>
                              </w:r>
                              <w:r>
                                <w:rPr>
                                  <w:color w:val="202024"/>
                                  <w:sz w:val="21"/>
                                </w:rPr>
                                <w:t>so</w:t>
                              </w:r>
                              <w:r>
                                <w:rPr>
                                  <w:color w:val="202024"/>
                                  <w:spacing w:val="14"/>
                                  <w:sz w:val="21"/>
                                </w:rPr>
                                <w:t xml:space="preserve"> </w:t>
                              </w:r>
                              <w:r>
                                <w:rPr>
                                  <w:color w:val="202024"/>
                                  <w:sz w:val="21"/>
                                </w:rPr>
                                <w:t>ACC</w:t>
                              </w:r>
                              <w:r>
                                <w:rPr>
                                  <w:color w:val="202024"/>
                                  <w:spacing w:val="14"/>
                                  <w:sz w:val="21"/>
                                </w:rPr>
                                <w:t xml:space="preserve"> </w:t>
                              </w:r>
                              <w:r>
                                <w:rPr>
                                  <w:color w:val="202024"/>
                                  <w:sz w:val="21"/>
                                </w:rPr>
                                <w:t>407</w:t>
                              </w:r>
                              <w:r>
                                <w:rPr>
                                  <w:color w:val="202024"/>
                                  <w:spacing w:val="14"/>
                                  <w:sz w:val="21"/>
                                </w:rPr>
                                <w:t xml:space="preserve"> </w:t>
                              </w:r>
                              <w:r>
                                <w:rPr>
                                  <w:color w:val="202024"/>
                                  <w:sz w:val="21"/>
                                </w:rPr>
                                <w:t>seems</w:t>
                              </w:r>
                              <w:r>
                                <w:rPr>
                                  <w:color w:val="202024"/>
                                  <w:spacing w:val="13"/>
                                  <w:sz w:val="21"/>
                                </w:rPr>
                                <w:t xml:space="preserve"> </w:t>
                              </w:r>
                              <w:r>
                                <w:rPr>
                                  <w:color w:val="202024"/>
                                  <w:sz w:val="21"/>
                                </w:rPr>
                                <w:t>like</w:t>
                              </w:r>
                              <w:r>
                                <w:rPr>
                                  <w:color w:val="202024"/>
                                  <w:spacing w:val="14"/>
                                  <w:sz w:val="21"/>
                                </w:rPr>
                                <w:t xml:space="preserve"> </w:t>
                              </w:r>
                              <w:r>
                                <w:rPr>
                                  <w:color w:val="202024"/>
                                  <w:sz w:val="21"/>
                                </w:rPr>
                                <w:t>a</w:t>
                              </w:r>
                              <w:r>
                                <w:rPr>
                                  <w:color w:val="202024"/>
                                  <w:spacing w:val="14"/>
                                  <w:sz w:val="21"/>
                                </w:rPr>
                                <w:t xml:space="preserve"> </w:t>
                              </w:r>
                              <w:r>
                                <w:rPr>
                                  <w:color w:val="202024"/>
                                  <w:sz w:val="21"/>
                                </w:rPr>
                                <w:t>great</w:t>
                              </w:r>
                              <w:r>
                                <w:rPr>
                                  <w:color w:val="202024"/>
                                  <w:spacing w:val="14"/>
                                  <w:sz w:val="21"/>
                                </w:rPr>
                                <w:t xml:space="preserve"> </w:t>
                              </w:r>
                              <w:r>
                                <w:rPr>
                                  <w:color w:val="202024"/>
                                  <w:sz w:val="21"/>
                                </w:rPr>
                                <w:t>fit</w:t>
                              </w:r>
                              <w:r>
                                <w:rPr>
                                  <w:color w:val="202024"/>
                                  <w:spacing w:val="13"/>
                                  <w:sz w:val="21"/>
                                </w:rPr>
                                <w:t xml:space="preserve"> </w:t>
                              </w:r>
                              <w:r>
                                <w:rPr>
                                  <w:color w:val="202024"/>
                                  <w:sz w:val="21"/>
                                </w:rPr>
                                <w:t>anyways.</w:t>
                              </w:r>
                            </w:p>
                          </w:txbxContent>
                        </wps:txbx>
                        <wps:bodyPr rot="0" vert="horz" wrap="square" lIns="0" tIns="0" rIns="0" bIns="0" anchor="t" anchorCtr="0" upright="1">
                          <a:noAutofit/>
                        </wps:bodyPr>
                      </wps:wsp>
                      <wps:wsp>
                        <wps:cNvPr id="40" name="docshape178"/>
                        <wps:cNvSpPr txBox="1">
                          <a:spLocks noChangeArrowheads="1"/>
                        </wps:cNvSpPr>
                        <wps:spPr bwMode="auto">
                          <a:xfrm>
                            <a:off x="525" y="6300"/>
                            <a:ext cx="181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Expand</w:t>
                              </w:r>
                              <w:r>
                                <w:rPr>
                                  <w:color w:val="202024"/>
                                  <w:spacing w:val="34"/>
                                  <w:sz w:val="21"/>
                                </w:rPr>
                                <w:t xml:space="preserve"> </w:t>
                              </w:r>
                              <w:r>
                                <w:rPr>
                                  <w:color w:val="202024"/>
                                  <w:sz w:val="21"/>
                                </w:rPr>
                                <w:t>knowledge</w:t>
                              </w:r>
                            </w:p>
                          </w:txbxContent>
                        </wps:txbx>
                        <wps:bodyPr rot="0" vert="horz" wrap="square" lIns="0" tIns="0" rIns="0" bIns="0" anchor="t" anchorCtr="0" upright="1">
                          <a:noAutofit/>
                        </wps:bodyPr>
                      </wps:wsp>
                      <wps:wsp>
                        <wps:cNvPr id="41" name="docshape179"/>
                        <wps:cNvSpPr txBox="1">
                          <a:spLocks noChangeArrowheads="1"/>
                        </wps:cNvSpPr>
                        <wps:spPr bwMode="auto">
                          <a:xfrm>
                            <a:off x="525" y="6960"/>
                            <a:ext cx="2853"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to</w:t>
                              </w:r>
                              <w:r>
                                <w:rPr>
                                  <w:color w:val="202024"/>
                                  <w:spacing w:val="15"/>
                                  <w:sz w:val="21"/>
                                </w:rPr>
                                <w:t xml:space="preserve"> </w:t>
                              </w:r>
                              <w:r>
                                <w:rPr>
                                  <w:color w:val="202024"/>
                                  <w:sz w:val="21"/>
                                </w:rPr>
                                <w:t>learn</w:t>
                              </w:r>
                              <w:r>
                                <w:rPr>
                                  <w:color w:val="202024"/>
                                  <w:spacing w:val="15"/>
                                  <w:sz w:val="21"/>
                                </w:rPr>
                                <w:t xml:space="preserve"> </w:t>
                              </w:r>
                              <w:r>
                                <w:rPr>
                                  <w:color w:val="202024"/>
                                  <w:sz w:val="21"/>
                                </w:rPr>
                                <w:t>more</w:t>
                              </w:r>
                              <w:r>
                                <w:rPr>
                                  <w:color w:val="202024"/>
                                  <w:spacing w:val="15"/>
                                  <w:sz w:val="21"/>
                                </w:rPr>
                                <w:t xml:space="preserve"> </w:t>
                              </w:r>
                              <w:r>
                                <w:rPr>
                                  <w:color w:val="202024"/>
                                  <w:sz w:val="21"/>
                                </w:rPr>
                                <w:t>about</w:t>
                              </w:r>
                              <w:r>
                                <w:rPr>
                                  <w:color w:val="202024"/>
                                  <w:spacing w:val="15"/>
                                  <w:sz w:val="21"/>
                                </w:rPr>
                                <w:t xml:space="preserve"> </w:t>
                              </w:r>
                              <w:r>
                                <w:rPr>
                                  <w:color w:val="202024"/>
                                  <w:sz w:val="21"/>
                                </w:rPr>
                                <w:t>the</w:t>
                              </w:r>
                              <w:r>
                                <w:rPr>
                                  <w:color w:val="202024"/>
                                  <w:spacing w:val="15"/>
                                  <w:sz w:val="21"/>
                                </w:rPr>
                                <w:t xml:space="preserve"> </w:t>
                              </w:r>
                              <w:r>
                                <w:rPr>
                                  <w:color w:val="202024"/>
                                  <w:sz w:val="21"/>
                                </w:rPr>
                                <w:t>topic.</w:t>
                              </w:r>
                            </w:p>
                          </w:txbxContent>
                        </wps:txbx>
                        <wps:bodyPr rot="0" vert="horz" wrap="square" lIns="0" tIns="0" rIns="0" bIns="0" anchor="t" anchorCtr="0" upright="1">
                          <a:noAutofit/>
                        </wps:bodyPr>
                      </wps:wsp>
                      <wps:wsp>
                        <wps:cNvPr id="42" name="docshape180"/>
                        <wps:cNvSpPr txBox="1">
                          <a:spLocks noChangeArrowheads="1"/>
                        </wps:cNvSpPr>
                        <wps:spPr bwMode="auto">
                          <a:xfrm>
                            <a:off x="525" y="7620"/>
                            <a:ext cx="1838"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4B3E" w:rsidRDefault="00AA4B3E" w:rsidP="00AA4B3E">
                              <w:pPr>
                                <w:spacing w:line="246" w:lineRule="exact"/>
                                <w:rPr>
                                  <w:sz w:val="21"/>
                                </w:rPr>
                              </w:pPr>
                              <w:r>
                                <w:rPr>
                                  <w:color w:val="202024"/>
                                  <w:sz w:val="21"/>
                                </w:rPr>
                                <w:t>MACC</w:t>
                              </w:r>
                              <w:r>
                                <w:rPr>
                                  <w:color w:val="202024"/>
                                  <w:spacing w:val="30"/>
                                  <w:sz w:val="21"/>
                                </w:rPr>
                                <w:t xml:space="preserve"> </w:t>
                              </w:r>
                              <w:r>
                                <w:rPr>
                                  <w:color w:val="202024"/>
                                  <w:sz w:val="21"/>
                                </w:rPr>
                                <w:t>requirement</w:t>
                              </w:r>
                            </w:p>
                          </w:txbxContent>
                        </wps:txbx>
                        <wps:bodyPr rot="0" vert="horz" wrap="square" lIns="0" tIns="0" rIns="0" bIns="0" anchor="t" anchorCtr="0" upright="1">
                          <a:noAutofit/>
                        </wps:bodyPr>
                      </wps:wsp>
                    </wpg:wgp>
                  </a:graphicData>
                </a:graphic>
              </wp:inline>
            </w:drawing>
          </mc:Choice>
          <mc:Fallback>
            <w:pict>
              <v:group w14:anchorId="2D615B1A" id="Group 26" o:spid="_x0000_s1167" style="width:480pt;height:424.5pt;mso-position-horizontal-relative:char;mso-position-vertical-relative:line" coordsize="9600,84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">
                <v:shape id="docshape165" o:spid="_x0000_s1168" style="position:absolute;left:7;top:7;width:9585;height:8475;visibility:visible;mso-wrap-style:square;v-text-anchor:top" coordsize="9585,8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" path="m1,8363l1,113,,106,1,98,3,91,4,84,6,77,9,70r3,-7l15,57r4,-7l24,44r4,-5l33,33r6,-5l44,24r6,-5l57,15r6,-3l70,9,77,6,84,4,91,3,98,1,106,r7,l9473,r7,l9488,1r47,18l9542,24r5,4l9553,33r5,6l9577,70r3,7l9585,113r,8250l9567,8425r-32,32l9529,8461r-34,12l9488,8475r-8,l9473,8475r-9360,l106,8475r-8,l91,8473r-7,-1l77,8470r-7,-3l63,8464r-6,-3l50,8457r-6,-5l19,8425r-4,-6l3,8385r-2,-7l,8370r1,-7xe" filled="f" strokecolor="#d9dbdf">
                  <v:path arrowok="t" o:connecttype="custom" o:connectlocs="1,8370;1,120;0,113;1,105;3,98;4,91;6,84;9,77;12,70;15,64;19,57;24,51;28,46;33,40;39,35;44,31;50,26;57,22;63,19;70,16;77,13;84,11;91,10;98,8;106,7;113,7;9473,7;9480,7;9488,8;9535,26;9542,31;9547,35;9553,40;9558,46;9577,77;9580,84;9585,120;9585,8370;9567,8432;9535,8464;9529,8468;9495,8480;9488,8482;9480,8482;9473,8482;113,8482;106,8482;98,8482;91,8480;84,8479;77,8477;70,8474;63,8471;57,8468;50,8464;44,8459;19,8432;15,8426;3,8392;1,8385;0,8377;1,8370" o:connectangles="0,0,0,0,0,0,0,0,0,0,0,0,0,0,0,0,0,0,0,0,0,0,0,0,0,0,0,0,0,0,0,0,0,0,0,0,0,0,0,0,0,0,0,0,0,0,0,0,0,0,0,0,0,0,0,0,0,0,0,0,0,0"/>
                </v:shape>
                <v:shape id="docshape166" o:spid="_x0000_s1169" type="#_x0000_t75" style="position:absolute;left:9090;top:2115;width:315;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">
                  <v:imagedata r:id="rId18" o:title=""/>
                </v:shape>
                <v:shape id="docshape167" o:spid="_x0000_s1170" type="#_x0000_t75" style="position:absolute;left:9090;top:7799;width:315;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">
                  <v:imagedata r:id="rId19" o:title=""/>
                </v:shape>
                <v:rect id="docshape168" o:spid="_x0000_s1171" style="position:absolute;left:9090;top:2430;width:315;height:5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" fillcolor="#f1f1f1" stroked="f"/>
                <v:rect id="docshape169" o:spid="_x0000_s1172" style="position:absolute;left:9120;top:2430;width:255;height:1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" fillcolor="black" stroked="f">
                  <v:fill opacity="13107f"/>
                </v:rect>
                <v:shape id="docshape170" o:spid="_x0000_s1173" style="position:absolute;left:374;top:2175;width:8535;height:5880;visibility:visible;mso-wrap-style:square;v-text-anchor:top" coordsize="853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" path="m8535,5332r-2,-8l8527,5310r-4,-7l8512,5292r-7,-4l8491,5282r-8,-2l52,5280r-8,2l30,5288r-7,4l12,5303r-4,7l2,5324r-2,8l,5820r,8l2,5836r6,14l12,5857r11,11l30,5872r14,6l52,5880r8431,l8491,5878r14,-6l8512,5868r11,-11l8527,5850r6,-14l8535,5828r,-496xm8535,4672r-2,-8l8527,4650r-4,-7l8512,4632r-7,-4l8491,4622r-8,-2l52,4620r-8,2l30,4628r-7,4l12,4643r-4,7l2,4664r-2,8l,5160r,8l2,5176r6,14l12,5197r11,11l30,5212r14,6l52,5220r8431,l8491,5218r14,-6l8512,5208r11,-11l8527,5190r6,-14l8535,5168r,-496xm8535,4012r-2,-8l8527,3990r-4,-7l8512,3972r-7,-4l8491,3962r-8,-2l52,3960r-8,2l30,3968r-7,4l12,3983r-4,7l2,4004r-2,8l,4500r,8l2,4516r6,14l12,4537r11,11l30,4552r14,6l52,4560r8431,l8491,4558r14,-6l8512,4548r11,-11l8527,4530r6,-14l8535,4508r,-496xm8535,3352r-2,-8l8527,3330r-4,-7l8512,3312r-7,-4l8491,3302r-8,-2l52,3300r-8,2l30,3308r-7,4l12,3323r-4,7l2,3344r-2,8l,3840r,8l2,3856r6,14l12,3877r11,11l30,3892r14,6l52,3900r8431,l8491,3898r14,-6l8512,3888r11,-11l8527,3870r6,-14l8535,3848r,-496xm8535,2692r-2,-8l8527,2670r-4,-7l8512,2652r-7,-4l8491,2642r-8,-2l52,2640r-8,2l30,2648r-7,4l12,2663r-4,7l2,2684r-2,8l,3180r,8l2,3196r6,14l12,3217r11,11l30,3232r14,6l52,3240r8431,l8491,3238r14,-6l8512,3228r11,-11l8527,3210r6,-14l8535,3188r,-496xm8535,2032r-2,-8l8527,2010r-4,-7l8512,1992r-7,-4l8491,1982r-8,-2l52,1980r-8,2l30,1988r-7,4l12,2003r-4,7l2,2024r-2,8l,2520r,8l2,2536r6,14l12,2557r11,11l30,2572r14,6l52,2580r8431,l8491,2578r14,-6l8512,2568r11,-11l8527,2550r6,-14l8535,2528r,-496xm8535,1372r-2,-8l8527,1350r-4,-7l8512,1332r-7,-4l8491,1322r-8,-2l52,1320r-8,2l30,1328r-7,4l12,1343r-4,7l2,1364r-2,8l,1860r,8l2,1876r6,14l12,1897r11,11l30,1912r14,6l52,1920r8431,l8491,1918r14,-6l8512,1908r11,-11l8527,1890r6,-14l8535,1868r,-496xm8535,712r-2,-8l8527,690r-4,-7l8512,672r-7,-4l8491,662r-8,-2l52,660r-8,2l30,668r-7,4l12,683r-4,7l2,704,,712r,488l,1208r2,8l8,1230r4,7l23,1248r7,4l44,1258r8,2l8483,1260r8,-2l8505,1252r7,-4l8523,1237r4,-7l8533,1216r2,-8l8535,712xm8535,52r-2,-8l8527,30r-4,-7l8512,12r-7,-4l8491,2,8483,,52,,44,2,30,8r-7,4l12,23,8,30,2,44,,52,,540r,8l2,556r6,14l12,577r11,11l30,592r14,6l52,600r8431,l8491,598r14,-6l8512,588r11,-11l8527,570r6,-14l8535,548r,-496xe" stroked="f">
                  <v:path arrowok="t" o:connecttype="custom" o:connectlocs="8512,7467;44,7457;2,7499;8,8025;52,8055;8523,8032;8535,6847;8505,6803;30,6803;0,6847;12,7372;8483,7395;8527,7365;8533,6179;8491,6137;23,6147;0,6675;23,6723;8491,6733;8533,6691;8527,5505;8483,5475;12,5498;0,6023;30,6067;8505,6067;8535,6023;8523,4838;52,4815;8,4845;2,5371;44,5413;8512,5403;8535,4867;8512,4167;44,4157;2,4199;8,4725;52,4755;8523,4732;8535,3547;8505,3503;30,3503;0,3547;12,4072;8483,4095;8527,4065;8533,2879;8491,2837;23,2847;0,3375;23,3423;8491,3433;8533,3391;8527,2205;8483,2175;12,2198;0,2723;30,2767;8505,2767;8535,2723" o:connectangles="0,0,0,0,0,0,0,0,0,0,0,0,0,0,0,0,0,0,0,0,0,0,0,0,0,0,0,0,0,0,0,0,0,0,0,0,0,0,0,0,0,0,0,0,0,0,0,0,0,0,0,0,0,0,0,0,0,0,0,0,0"/>
                </v:shape>
                <v:shape id="docshape171" o:spid="_x0000_s1174" type="#_x0000_t202" style="position:absolute;left:375;top:338;width:8655;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rsidR="00AA4B3E" w:rsidRDefault="00AA4B3E" w:rsidP="00AA4B3E">
                        <w:pPr>
                          <w:spacing w:before="3" w:line="290" w:lineRule="auto"/>
                          <w:rPr>
                            <w:rFonts w:ascii="Calibri"/>
                            <w:sz w:val="24"/>
                          </w:rPr>
                        </w:pPr>
                        <w:r>
                          <w:rPr>
                            <w:rFonts w:ascii="Calibri"/>
                            <w:color w:val="202024"/>
                            <w:w w:val="110"/>
                            <w:sz w:val="24"/>
                          </w:rPr>
                          <w:t>9.</w:t>
                        </w:r>
                        <w:r>
                          <w:rPr>
                            <w:rFonts w:ascii="Calibri"/>
                            <w:color w:val="202024"/>
                            <w:spacing w:val="6"/>
                            <w:w w:val="110"/>
                            <w:sz w:val="24"/>
                          </w:rPr>
                          <w:t xml:space="preserve"> </w:t>
                        </w:r>
                        <w:r>
                          <w:rPr>
                            <w:rFonts w:ascii="Calibri"/>
                            <w:color w:val="202024"/>
                            <w:w w:val="110"/>
                            <w:sz w:val="24"/>
                          </w:rPr>
                          <w:t>In</w:t>
                        </w:r>
                        <w:r>
                          <w:rPr>
                            <w:rFonts w:ascii="Calibri"/>
                            <w:color w:val="202024"/>
                            <w:spacing w:val="6"/>
                            <w:w w:val="110"/>
                            <w:sz w:val="24"/>
                          </w:rPr>
                          <w:t xml:space="preserve"> </w:t>
                        </w:r>
                        <w:r>
                          <w:rPr>
                            <w:rFonts w:ascii="Calibri"/>
                            <w:color w:val="202024"/>
                            <w:w w:val="110"/>
                            <w:sz w:val="24"/>
                          </w:rPr>
                          <w:t>addition</w:t>
                        </w:r>
                        <w:r>
                          <w:rPr>
                            <w:rFonts w:ascii="Calibri"/>
                            <w:color w:val="202024"/>
                            <w:spacing w:val="6"/>
                            <w:w w:val="110"/>
                            <w:sz w:val="24"/>
                          </w:rPr>
                          <w:t xml:space="preserve"> </w:t>
                        </w:r>
                        <w:r>
                          <w:rPr>
                            <w:rFonts w:ascii="Calibri"/>
                            <w:color w:val="202024"/>
                            <w:w w:val="110"/>
                            <w:sz w:val="24"/>
                          </w:rPr>
                          <w:t>to</w:t>
                        </w:r>
                        <w:r>
                          <w:rPr>
                            <w:rFonts w:ascii="Calibri"/>
                            <w:color w:val="202024"/>
                            <w:spacing w:val="7"/>
                            <w:w w:val="110"/>
                            <w:sz w:val="24"/>
                          </w:rPr>
                          <w:t xml:space="preserve"> </w:t>
                        </w:r>
                        <w:r>
                          <w:rPr>
                            <w:rFonts w:ascii="Calibri"/>
                            <w:color w:val="202024"/>
                            <w:w w:val="110"/>
                            <w:sz w:val="24"/>
                          </w:rPr>
                          <w:t>cost</w:t>
                        </w:r>
                        <w:r>
                          <w:rPr>
                            <w:rFonts w:ascii="Calibri"/>
                            <w:color w:val="202024"/>
                            <w:spacing w:val="6"/>
                            <w:w w:val="110"/>
                            <w:sz w:val="24"/>
                          </w:rPr>
                          <w:t xml:space="preserve"> </w:t>
                        </w:r>
                        <w:r>
                          <w:rPr>
                            <w:rFonts w:ascii="Calibri"/>
                            <w:color w:val="202024"/>
                            <w:w w:val="110"/>
                            <w:sz w:val="24"/>
                          </w:rPr>
                          <w:t>and</w:t>
                        </w:r>
                        <w:r>
                          <w:rPr>
                            <w:rFonts w:ascii="Calibri"/>
                            <w:color w:val="202024"/>
                            <w:spacing w:val="6"/>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7"/>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help</w:t>
                        </w:r>
                        <w:r>
                          <w:rPr>
                            <w:rFonts w:ascii="Calibri"/>
                            <w:color w:val="202024"/>
                            <w:spacing w:val="6"/>
                            <w:w w:val="110"/>
                            <w:sz w:val="24"/>
                          </w:rPr>
                          <w:t xml:space="preserve"> </w:t>
                        </w:r>
                        <w:r>
                          <w:rPr>
                            <w:rFonts w:ascii="Calibri"/>
                            <w:color w:val="202024"/>
                            <w:w w:val="110"/>
                            <w:sz w:val="24"/>
                          </w:rPr>
                          <w:t>pass</w:t>
                        </w:r>
                        <w:r>
                          <w:rPr>
                            <w:rFonts w:ascii="Calibri"/>
                            <w:color w:val="202024"/>
                            <w:spacing w:val="7"/>
                            <w:w w:val="110"/>
                            <w:sz w:val="24"/>
                          </w:rPr>
                          <w:t xml:space="preserve"> </w:t>
                        </w:r>
                        <w:r>
                          <w:rPr>
                            <w:rFonts w:ascii="Calibri"/>
                            <w:color w:val="202024"/>
                            <w:w w:val="110"/>
                            <w:sz w:val="24"/>
                          </w:rPr>
                          <w:t>the</w:t>
                        </w:r>
                        <w:r>
                          <w:rPr>
                            <w:rFonts w:ascii="Calibri"/>
                            <w:color w:val="202024"/>
                            <w:spacing w:val="6"/>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6"/>
                            <w:w w:val="110"/>
                            <w:sz w:val="24"/>
                          </w:rPr>
                          <w:t xml:space="preserve"> </w:t>
                        </w:r>
                        <w:r>
                          <w:rPr>
                            <w:rFonts w:ascii="Calibri"/>
                            <w:color w:val="202024"/>
                            <w:w w:val="110"/>
                            <w:sz w:val="24"/>
                          </w:rPr>
                          <w:t>what</w:t>
                        </w:r>
                        <w:r>
                          <w:rPr>
                            <w:rFonts w:ascii="Calibri"/>
                            <w:color w:val="202024"/>
                            <w:spacing w:val="-57"/>
                            <w:w w:val="110"/>
                            <w:sz w:val="24"/>
                          </w:rPr>
                          <w:t xml:space="preserve"> </w:t>
                        </w:r>
                        <w:r>
                          <w:rPr>
                            <w:rFonts w:ascii="Calibri"/>
                            <w:color w:val="202024"/>
                            <w:w w:val="110"/>
                            <w:sz w:val="24"/>
                          </w:rPr>
                          <w:t>other</w:t>
                        </w:r>
                        <w:r>
                          <w:rPr>
                            <w:rFonts w:ascii="Calibri"/>
                            <w:color w:val="202024"/>
                            <w:spacing w:val="3"/>
                            <w:w w:val="110"/>
                            <w:sz w:val="24"/>
                          </w:rPr>
                          <w:t xml:space="preserve"> </w:t>
                        </w:r>
                        <w:r>
                          <w:rPr>
                            <w:rFonts w:ascii="Calibri"/>
                            <w:color w:val="202024"/>
                            <w:w w:val="110"/>
                            <w:sz w:val="24"/>
                          </w:rPr>
                          <w:t>factors</w:t>
                        </w:r>
                        <w:r>
                          <w:rPr>
                            <w:rFonts w:ascii="Calibri"/>
                            <w:color w:val="202024"/>
                            <w:spacing w:val="3"/>
                            <w:w w:val="110"/>
                            <w:sz w:val="24"/>
                          </w:rPr>
                          <w:t xml:space="preserve"> </w:t>
                        </w:r>
                        <w:r>
                          <w:rPr>
                            <w:rFonts w:ascii="Calibri"/>
                            <w:color w:val="202024"/>
                            <w:w w:val="110"/>
                            <w:sz w:val="24"/>
                          </w:rPr>
                          <w:t>affected</w:t>
                        </w:r>
                        <w:r>
                          <w:rPr>
                            <w:rFonts w:ascii="Calibri"/>
                            <w:color w:val="202024"/>
                            <w:spacing w:val="3"/>
                            <w:w w:val="110"/>
                            <w:sz w:val="24"/>
                          </w:rPr>
                          <w:t xml:space="preserve"> </w:t>
                        </w:r>
                        <w:r>
                          <w:rPr>
                            <w:rFonts w:ascii="Calibri"/>
                            <w:color w:val="202024"/>
                            <w:w w:val="110"/>
                            <w:sz w:val="24"/>
                          </w:rPr>
                          <w:t>your</w:t>
                        </w:r>
                        <w:r>
                          <w:rPr>
                            <w:rFonts w:ascii="Calibri"/>
                            <w:color w:val="202024"/>
                            <w:spacing w:val="3"/>
                            <w:w w:val="110"/>
                            <w:sz w:val="24"/>
                          </w:rPr>
                          <w:t xml:space="preserve"> </w:t>
                        </w:r>
                        <w:r>
                          <w:rPr>
                            <w:rFonts w:ascii="Calibri"/>
                            <w:color w:val="202024"/>
                            <w:w w:val="110"/>
                            <w:sz w:val="24"/>
                          </w:rPr>
                          <w:t>decision</w:t>
                        </w:r>
                        <w:r>
                          <w:rPr>
                            <w:rFonts w:ascii="Calibri"/>
                            <w:color w:val="202024"/>
                            <w:spacing w:val="4"/>
                            <w:w w:val="110"/>
                            <w:sz w:val="24"/>
                          </w:rPr>
                          <w:t xml:space="preserve"> </w:t>
                        </w:r>
                        <w:r>
                          <w:rPr>
                            <w:rFonts w:ascii="Calibri"/>
                            <w:color w:val="202024"/>
                            <w:w w:val="110"/>
                            <w:sz w:val="24"/>
                          </w:rPr>
                          <w:t>to</w:t>
                        </w:r>
                        <w:r>
                          <w:rPr>
                            <w:rFonts w:ascii="Calibri"/>
                            <w:color w:val="202024"/>
                            <w:spacing w:val="3"/>
                            <w:w w:val="110"/>
                            <w:sz w:val="24"/>
                          </w:rPr>
                          <w:t xml:space="preserve"> </w:t>
                        </w:r>
                        <w:r>
                          <w:rPr>
                            <w:rFonts w:ascii="Calibri"/>
                            <w:color w:val="202024"/>
                            <w:w w:val="110"/>
                            <w:sz w:val="24"/>
                          </w:rPr>
                          <w:t>take</w:t>
                        </w:r>
                        <w:r>
                          <w:rPr>
                            <w:rFonts w:ascii="Calibri"/>
                            <w:color w:val="202024"/>
                            <w:spacing w:val="3"/>
                            <w:w w:val="110"/>
                            <w:sz w:val="24"/>
                          </w:rPr>
                          <w:t xml:space="preserve"> </w:t>
                        </w:r>
                        <w:r>
                          <w:rPr>
                            <w:rFonts w:ascii="Calibri"/>
                            <w:color w:val="202024"/>
                            <w:w w:val="110"/>
                            <w:sz w:val="24"/>
                          </w:rPr>
                          <w:t>ACC</w:t>
                        </w:r>
                        <w:r>
                          <w:rPr>
                            <w:rFonts w:ascii="Calibri"/>
                            <w:color w:val="202024"/>
                            <w:spacing w:val="3"/>
                            <w:w w:val="110"/>
                            <w:sz w:val="24"/>
                          </w:rPr>
                          <w:t xml:space="preserve"> </w:t>
                        </w:r>
                        <w:r>
                          <w:rPr>
                            <w:rFonts w:ascii="Calibri"/>
                            <w:color w:val="202024"/>
                            <w:w w:val="110"/>
                            <w:sz w:val="24"/>
                          </w:rPr>
                          <w:t>407,</w:t>
                        </w:r>
                        <w:r>
                          <w:rPr>
                            <w:rFonts w:ascii="Calibri"/>
                            <w:color w:val="202024"/>
                            <w:spacing w:val="3"/>
                            <w:w w:val="110"/>
                            <w:sz w:val="24"/>
                          </w:rPr>
                          <w:t xml:space="preserve"> </w:t>
                        </w:r>
                        <w:r>
                          <w:rPr>
                            <w:rFonts w:ascii="Calibri"/>
                            <w:color w:val="202024"/>
                            <w:w w:val="110"/>
                            <w:sz w:val="24"/>
                          </w:rPr>
                          <w:t>413,</w:t>
                        </w:r>
                        <w:r>
                          <w:rPr>
                            <w:rFonts w:ascii="Calibri"/>
                            <w:color w:val="202024"/>
                            <w:spacing w:val="4"/>
                            <w:w w:val="110"/>
                            <w:sz w:val="24"/>
                          </w:rPr>
                          <w:t xml:space="preserve"> </w:t>
                        </w:r>
                        <w:r>
                          <w:rPr>
                            <w:rFonts w:ascii="Calibri"/>
                            <w:color w:val="202024"/>
                            <w:w w:val="110"/>
                            <w:sz w:val="24"/>
                          </w:rPr>
                          <w:t>415</w:t>
                        </w:r>
                        <w:r>
                          <w:rPr>
                            <w:rFonts w:ascii="Calibri"/>
                            <w:color w:val="202024"/>
                            <w:spacing w:val="3"/>
                            <w:w w:val="110"/>
                            <w:sz w:val="24"/>
                          </w:rPr>
                          <w:t xml:space="preserve"> </w:t>
                        </w:r>
                        <w:r>
                          <w:rPr>
                            <w:rFonts w:ascii="Calibri"/>
                            <w:color w:val="202024"/>
                            <w:w w:val="110"/>
                            <w:sz w:val="24"/>
                          </w:rPr>
                          <w:t>(for</w:t>
                        </w:r>
                        <w:r>
                          <w:rPr>
                            <w:rFonts w:ascii="Calibri"/>
                            <w:color w:val="202024"/>
                            <w:spacing w:val="3"/>
                            <w:w w:val="110"/>
                            <w:sz w:val="24"/>
                          </w:rPr>
                          <w:t xml:space="preserve"> </w:t>
                        </w:r>
                        <w:r>
                          <w:rPr>
                            <w:rFonts w:ascii="Calibri"/>
                            <w:color w:val="202024"/>
                            <w:w w:val="110"/>
                            <w:sz w:val="24"/>
                          </w:rPr>
                          <w:t>example,</w:t>
                        </w:r>
                        <w:r>
                          <w:rPr>
                            <w:rFonts w:ascii="Calibri"/>
                            <w:color w:val="202024"/>
                            <w:spacing w:val="1"/>
                            <w:w w:val="110"/>
                            <w:sz w:val="24"/>
                          </w:rPr>
                          <w:t xml:space="preserve"> </w:t>
                        </w:r>
                        <w:r>
                          <w:rPr>
                            <w:rFonts w:ascii="Calibri"/>
                            <w:color w:val="202024"/>
                            <w:w w:val="110"/>
                            <w:sz w:val="24"/>
                          </w:rPr>
                          <w:t>personal interest</w:t>
                        </w:r>
                        <w:r>
                          <w:rPr>
                            <w:rFonts w:ascii="Calibri"/>
                            <w:color w:val="202024"/>
                            <w:spacing w:val="1"/>
                            <w:w w:val="110"/>
                            <w:sz w:val="24"/>
                          </w:rPr>
                          <w:t xml:space="preserve"> </w:t>
                        </w:r>
                        <w:r>
                          <w:rPr>
                            <w:rFonts w:ascii="Calibri"/>
                            <w:color w:val="202024"/>
                            <w:w w:val="110"/>
                            <w:sz w:val="24"/>
                          </w:rPr>
                          <w:t>in the</w:t>
                        </w:r>
                        <w:r>
                          <w:rPr>
                            <w:rFonts w:ascii="Calibri"/>
                            <w:color w:val="202024"/>
                            <w:spacing w:val="1"/>
                            <w:w w:val="110"/>
                            <w:sz w:val="24"/>
                          </w:rPr>
                          <w:t xml:space="preserve"> </w:t>
                        </w:r>
                        <w:r>
                          <w:rPr>
                            <w:rFonts w:ascii="Calibri"/>
                            <w:color w:val="202024"/>
                            <w:w w:val="110"/>
                            <w:sz w:val="24"/>
                          </w:rPr>
                          <w:t>topic, the</w:t>
                        </w:r>
                        <w:r>
                          <w:rPr>
                            <w:rFonts w:ascii="Calibri"/>
                            <w:color w:val="202024"/>
                            <w:spacing w:val="1"/>
                            <w:w w:val="110"/>
                            <w:sz w:val="24"/>
                          </w:rPr>
                          <w:t xml:space="preserve"> </w:t>
                        </w:r>
                        <w:r>
                          <w:rPr>
                            <w:rFonts w:ascii="Calibri"/>
                            <w:color w:val="202024"/>
                            <w:w w:val="110"/>
                            <w:sz w:val="24"/>
                          </w:rPr>
                          <w:t>timing</w:t>
                        </w:r>
                        <w:r>
                          <w:rPr>
                            <w:rFonts w:ascii="Calibri"/>
                            <w:color w:val="202024"/>
                            <w:spacing w:val="1"/>
                            <w:w w:val="110"/>
                            <w:sz w:val="24"/>
                          </w:rPr>
                          <w:t xml:space="preserve"> </w:t>
                        </w:r>
                        <w:r>
                          <w:rPr>
                            <w:rFonts w:ascii="Calibri"/>
                            <w:color w:val="202024"/>
                            <w:w w:val="110"/>
                            <w:sz w:val="24"/>
                          </w:rPr>
                          <w:t>of course</w:t>
                        </w:r>
                        <w:r>
                          <w:rPr>
                            <w:rFonts w:ascii="Calibri"/>
                            <w:color w:val="202024"/>
                            <w:spacing w:val="1"/>
                            <w:w w:val="110"/>
                            <w:sz w:val="24"/>
                          </w:rPr>
                          <w:t xml:space="preserve"> </w:t>
                        </w:r>
                        <w:r>
                          <w:rPr>
                            <w:rFonts w:ascii="Calibri"/>
                            <w:color w:val="202024"/>
                            <w:w w:val="110"/>
                            <w:sz w:val="24"/>
                          </w:rPr>
                          <w:t>offering, etc.)</w:t>
                        </w:r>
                      </w:p>
                      <w:p w:rsidR="00AA4B3E" w:rsidRDefault="00AA4B3E" w:rsidP="00AA4B3E">
                        <w:pPr>
                          <w:spacing w:before="101"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v:textbox>
                </v:shape>
                <v:shape id="docshape172" o:spid="_x0000_s1175" type="#_x0000_t202" style="position:absolute;left:525;top:2340;width:2014;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rsidR="00AA4B3E" w:rsidRDefault="00AA4B3E" w:rsidP="00AA4B3E">
                        <w:pPr>
                          <w:spacing w:line="246" w:lineRule="exact"/>
                          <w:rPr>
                            <w:sz w:val="21"/>
                          </w:rPr>
                        </w:pPr>
                        <w:r>
                          <w:rPr>
                            <w:color w:val="202024"/>
                            <w:sz w:val="21"/>
                          </w:rPr>
                          <w:t>timing</w:t>
                        </w:r>
                        <w:r>
                          <w:rPr>
                            <w:color w:val="202024"/>
                            <w:spacing w:val="20"/>
                            <w:sz w:val="21"/>
                          </w:rPr>
                          <w:t xml:space="preserve"> </w:t>
                        </w:r>
                        <w:r>
                          <w:rPr>
                            <w:color w:val="202024"/>
                            <w:sz w:val="21"/>
                          </w:rPr>
                          <w:t>is</w:t>
                        </w:r>
                        <w:r>
                          <w:rPr>
                            <w:color w:val="202024"/>
                            <w:spacing w:val="21"/>
                            <w:sz w:val="21"/>
                          </w:rPr>
                          <w:t xml:space="preserve"> </w:t>
                        </w:r>
                        <w:r>
                          <w:rPr>
                            <w:color w:val="202024"/>
                            <w:sz w:val="21"/>
                          </w:rPr>
                          <w:t>important</w:t>
                        </w:r>
                        <w:r>
                          <w:rPr>
                            <w:color w:val="202024"/>
                            <w:spacing w:val="21"/>
                            <w:sz w:val="21"/>
                          </w:rPr>
                          <w:t xml:space="preserve"> </w:t>
                        </w:r>
                        <w:r>
                          <w:rPr>
                            <w:color w:val="202024"/>
                            <w:sz w:val="21"/>
                          </w:rPr>
                          <w:t>..</w:t>
                        </w:r>
                      </w:p>
                    </w:txbxContent>
                  </v:textbox>
                </v:shape>
                <v:shape id="docshape173" o:spid="_x0000_s1176" type="#_x0000_t202" style="position:absolute;left:525;top:3000;width:5102;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rsidR="00AA4B3E" w:rsidRDefault="00AA4B3E" w:rsidP="00AA4B3E">
                        <w:pPr>
                          <w:spacing w:line="246" w:lineRule="exact"/>
                          <w:rPr>
                            <w:sz w:val="21"/>
                          </w:rPr>
                        </w:pPr>
                        <w:r>
                          <w:rPr>
                            <w:color w:val="202024"/>
                            <w:sz w:val="21"/>
                          </w:rPr>
                          <w:t>Nothing,</w:t>
                        </w:r>
                        <w:r>
                          <w:rPr>
                            <w:color w:val="202024"/>
                            <w:spacing w:val="17"/>
                            <w:sz w:val="21"/>
                          </w:rPr>
                          <w:t xml:space="preserve"> </w:t>
                        </w:r>
                        <w:r>
                          <w:rPr>
                            <w:color w:val="202024"/>
                            <w:sz w:val="21"/>
                          </w:rPr>
                          <w:t>I</w:t>
                        </w:r>
                        <w:r>
                          <w:rPr>
                            <w:color w:val="202024"/>
                            <w:spacing w:val="17"/>
                            <w:sz w:val="21"/>
                          </w:rPr>
                          <w:t xml:space="preserve"> </w:t>
                        </w:r>
                        <w:r>
                          <w:rPr>
                            <w:color w:val="202024"/>
                            <w:sz w:val="21"/>
                          </w:rPr>
                          <w:t>plan</w:t>
                        </w:r>
                        <w:r>
                          <w:rPr>
                            <w:color w:val="202024"/>
                            <w:spacing w:val="18"/>
                            <w:sz w:val="21"/>
                          </w:rPr>
                          <w:t xml:space="preserve"> </w:t>
                        </w:r>
                        <w:r>
                          <w:rPr>
                            <w:color w:val="202024"/>
                            <w:sz w:val="21"/>
                          </w:rPr>
                          <w:t>on</w:t>
                        </w:r>
                        <w:r>
                          <w:rPr>
                            <w:color w:val="202024"/>
                            <w:spacing w:val="17"/>
                            <w:sz w:val="21"/>
                          </w:rPr>
                          <w:t xml:space="preserve"> </w:t>
                        </w:r>
                        <w:r>
                          <w:rPr>
                            <w:color w:val="202024"/>
                            <w:sz w:val="21"/>
                          </w:rPr>
                          <w:t>taking</w:t>
                        </w:r>
                        <w:r>
                          <w:rPr>
                            <w:color w:val="202024"/>
                            <w:spacing w:val="17"/>
                            <w:sz w:val="21"/>
                          </w:rPr>
                          <w:t xml:space="preserve"> </w:t>
                        </w:r>
                        <w:r>
                          <w:rPr>
                            <w:color w:val="202024"/>
                            <w:sz w:val="21"/>
                          </w:rPr>
                          <w:t>these</w:t>
                        </w:r>
                        <w:r>
                          <w:rPr>
                            <w:color w:val="202024"/>
                            <w:spacing w:val="18"/>
                            <w:sz w:val="21"/>
                          </w:rPr>
                          <w:t xml:space="preserve"> </w:t>
                        </w:r>
                        <w:r>
                          <w:rPr>
                            <w:color w:val="202024"/>
                            <w:sz w:val="21"/>
                          </w:rPr>
                          <w:t>courses</w:t>
                        </w:r>
                        <w:r>
                          <w:rPr>
                            <w:color w:val="202024"/>
                            <w:spacing w:val="17"/>
                            <w:sz w:val="21"/>
                          </w:rPr>
                          <w:t xml:space="preserve"> </w:t>
                        </w:r>
                        <w:r>
                          <w:rPr>
                            <w:color w:val="202024"/>
                            <w:sz w:val="21"/>
                          </w:rPr>
                          <w:t>next</w:t>
                        </w:r>
                        <w:r>
                          <w:rPr>
                            <w:color w:val="202024"/>
                            <w:spacing w:val="17"/>
                            <w:sz w:val="21"/>
                          </w:rPr>
                          <w:t xml:space="preserve"> </w:t>
                        </w:r>
                        <w:r>
                          <w:rPr>
                            <w:color w:val="202024"/>
                            <w:sz w:val="21"/>
                          </w:rPr>
                          <w:t>semster.</w:t>
                        </w:r>
                      </w:p>
                    </w:txbxContent>
                  </v:textbox>
                </v:shape>
                <v:shape id="docshape174" o:spid="_x0000_s1177" type="#_x0000_t202" style="position:absolute;left:525;top:3660;width:2336;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rsidR="00AA4B3E" w:rsidRDefault="00AA4B3E" w:rsidP="00AA4B3E">
                        <w:pPr>
                          <w:spacing w:line="246" w:lineRule="exact"/>
                          <w:rPr>
                            <w:sz w:val="21"/>
                          </w:rPr>
                        </w:pPr>
                        <w:r>
                          <w:rPr>
                            <w:color w:val="202024"/>
                            <w:sz w:val="21"/>
                          </w:rPr>
                          <w:t>timing</w:t>
                        </w:r>
                        <w:r>
                          <w:rPr>
                            <w:color w:val="202024"/>
                            <w:spacing w:val="19"/>
                            <w:sz w:val="21"/>
                          </w:rPr>
                          <w:t xml:space="preserve"> </w:t>
                        </w:r>
                        <w:r>
                          <w:rPr>
                            <w:color w:val="202024"/>
                            <w:sz w:val="21"/>
                          </w:rPr>
                          <w:t>of</w:t>
                        </w:r>
                        <w:r>
                          <w:rPr>
                            <w:color w:val="202024"/>
                            <w:spacing w:val="20"/>
                            <w:sz w:val="21"/>
                          </w:rPr>
                          <w:t xml:space="preserve"> </w:t>
                        </w:r>
                        <w:r>
                          <w:rPr>
                            <w:color w:val="202024"/>
                            <w:sz w:val="21"/>
                          </w:rPr>
                          <w:t>course</w:t>
                        </w:r>
                        <w:r>
                          <w:rPr>
                            <w:color w:val="202024"/>
                            <w:spacing w:val="19"/>
                            <w:sz w:val="21"/>
                          </w:rPr>
                          <w:t xml:space="preserve"> </w:t>
                        </w:r>
                        <w:r>
                          <w:rPr>
                            <w:color w:val="202024"/>
                            <w:sz w:val="21"/>
                          </w:rPr>
                          <w:t>offered</w:t>
                        </w:r>
                      </w:p>
                    </w:txbxContent>
                  </v:textbox>
                </v:shape>
                <v:shape id="docshape175" o:spid="_x0000_s1178" type="#_x0000_t202" style="position:absolute;left:525;top:4320;width:6779;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rsidR="00AA4B3E" w:rsidRDefault="00AA4B3E" w:rsidP="00AA4B3E">
                        <w:pPr>
                          <w:spacing w:line="246" w:lineRule="exact"/>
                          <w:rPr>
                            <w:sz w:val="21"/>
                          </w:rPr>
                        </w:pPr>
                        <w:r>
                          <w:rPr>
                            <w:color w:val="202024"/>
                            <w:sz w:val="21"/>
                          </w:rPr>
                          <w:t>personal</w:t>
                        </w:r>
                        <w:r>
                          <w:rPr>
                            <w:color w:val="202024"/>
                            <w:spacing w:val="16"/>
                            <w:sz w:val="21"/>
                          </w:rPr>
                          <w:t xml:space="preserve"> </w:t>
                        </w:r>
                        <w:r>
                          <w:rPr>
                            <w:color w:val="202024"/>
                            <w:sz w:val="21"/>
                          </w:rPr>
                          <w:t>interest</w:t>
                        </w:r>
                        <w:r>
                          <w:rPr>
                            <w:color w:val="202024"/>
                            <w:spacing w:val="17"/>
                            <w:sz w:val="21"/>
                          </w:rPr>
                          <w:t xml:space="preserve"> </w:t>
                        </w:r>
                        <w:r>
                          <w:rPr>
                            <w:color w:val="202024"/>
                            <w:sz w:val="21"/>
                          </w:rPr>
                          <w:t>and</w:t>
                        </w:r>
                        <w:r>
                          <w:rPr>
                            <w:color w:val="202024"/>
                            <w:spacing w:val="16"/>
                            <w:sz w:val="21"/>
                          </w:rPr>
                          <w:t xml:space="preserve"> </w:t>
                        </w:r>
                        <w:r>
                          <w:rPr>
                            <w:color w:val="202024"/>
                            <w:sz w:val="21"/>
                          </w:rPr>
                          <w:t>importance</w:t>
                        </w:r>
                        <w:r>
                          <w:rPr>
                            <w:color w:val="202024"/>
                            <w:spacing w:val="17"/>
                            <w:sz w:val="21"/>
                          </w:rPr>
                          <w:t xml:space="preserve"> </w:t>
                        </w:r>
                        <w:r>
                          <w:rPr>
                            <w:color w:val="202024"/>
                            <w:sz w:val="21"/>
                          </w:rPr>
                          <w:t>in</w:t>
                        </w:r>
                        <w:r>
                          <w:rPr>
                            <w:color w:val="202024"/>
                            <w:spacing w:val="16"/>
                            <w:sz w:val="21"/>
                          </w:rPr>
                          <w:t xml:space="preserve"> </w:t>
                        </w:r>
                        <w:r>
                          <w:rPr>
                            <w:color w:val="202024"/>
                            <w:sz w:val="21"/>
                          </w:rPr>
                          <w:t>aiding</w:t>
                        </w:r>
                        <w:r>
                          <w:rPr>
                            <w:color w:val="202024"/>
                            <w:spacing w:val="17"/>
                            <w:sz w:val="21"/>
                          </w:rPr>
                          <w:t xml:space="preserve"> </w:t>
                        </w:r>
                        <w:r>
                          <w:rPr>
                            <w:color w:val="202024"/>
                            <w:sz w:val="21"/>
                          </w:rPr>
                          <w:t>my</w:t>
                        </w:r>
                        <w:r>
                          <w:rPr>
                            <w:color w:val="202024"/>
                            <w:spacing w:val="16"/>
                            <w:sz w:val="21"/>
                          </w:rPr>
                          <w:t xml:space="preserve"> </w:t>
                        </w:r>
                        <w:r>
                          <w:rPr>
                            <w:color w:val="202024"/>
                            <w:sz w:val="21"/>
                          </w:rPr>
                          <w:t>path</w:t>
                        </w:r>
                        <w:r>
                          <w:rPr>
                            <w:color w:val="202024"/>
                            <w:spacing w:val="17"/>
                            <w:sz w:val="21"/>
                          </w:rPr>
                          <w:t xml:space="preserve"> </w:t>
                        </w:r>
                        <w:r>
                          <w:rPr>
                            <w:color w:val="202024"/>
                            <w:sz w:val="21"/>
                          </w:rPr>
                          <w:t>to</w:t>
                        </w:r>
                        <w:r>
                          <w:rPr>
                            <w:color w:val="202024"/>
                            <w:spacing w:val="16"/>
                            <w:sz w:val="21"/>
                          </w:rPr>
                          <w:t xml:space="preserve"> </w:t>
                        </w:r>
                        <w:r>
                          <w:rPr>
                            <w:color w:val="202024"/>
                            <w:sz w:val="21"/>
                          </w:rPr>
                          <w:t>becoming</w:t>
                        </w:r>
                        <w:r>
                          <w:rPr>
                            <w:color w:val="202024"/>
                            <w:spacing w:val="17"/>
                            <w:sz w:val="21"/>
                          </w:rPr>
                          <w:t xml:space="preserve"> </w:t>
                        </w:r>
                        <w:r>
                          <w:rPr>
                            <w:color w:val="202024"/>
                            <w:sz w:val="21"/>
                          </w:rPr>
                          <w:t>a</w:t>
                        </w:r>
                        <w:r>
                          <w:rPr>
                            <w:color w:val="202024"/>
                            <w:spacing w:val="16"/>
                            <w:sz w:val="21"/>
                          </w:rPr>
                          <w:t xml:space="preserve"> </w:t>
                        </w:r>
                        <w:r>
                          <w:rPr>
                            <w:color w:val="202024"/>
                            <w:sz w:val="21"/>
                          </w:rPr>
                          <w:t>CPA</w:t>
                        </w:r>
                      </w:p>
                    </w:txbxContent>
                  </v:textbox>
                </v:shape>
                <v:shape id="docshape176" o:spid="_x0000_s1179" type="#_x0000_t202" style="position:absolute;left:525;top:4980;width:2396;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rsidR="00AA4B3E" w:rsidRDefault="00AA4B3E" w:rsidP="00AA4B3E">
                        <w:pPr>
                          <w:spacing w:line="246" w:lineRule="exact"/>
                          <w:rPr>
                            <w:sz w:val="21"/>
                          </w:rPr>
                        </w:pPr>
                        <w:r>
                          <w:rPr>
                            <w:color w:val="202024"/>
                            <w:sz w:val="21"/>
                          </w:rPr>
                          <w:t>timing</w:t>
                        </w:r>
                        <w:r>
                          <w:rPr>
                            <w:color w:val="202024"/>
                            <w:spacing w:val="21"/>
                            <w:sz w:val="21"/>
                          </w:rPr>
                          <w:t xml:space="preserve"> </w:t>
                        </w:r>
                        <w:r>
                          <w:rPr>
                            <w:color w:val="202024"/>
                            <w:sz w:val="21"/>
                          </w:rPr>
                          <w:t>of</w:t>
                        </w:r>
                        <w:r>
                          <w:rPr>
                            <w:color w:val="202024"/>
                            <w:spacing w:val="21"/>
                            <w:sz w:val="21"/>
                          </w:rPr>
                          <w:t xml:space="preserve"> </w:t>
                        </w:r>
                        <w:r>
                          <w:rPr>
                            <w:color w:val="202024"/>
                            <w:sz w:val="21"/>
                          </w:rPr>
                          <w:t>course</w:t>
                        </w:r>
                        <w:r>
                          <w:rPr>
                            <w:color w:val="202024"/>
                            <w:spacing w:val="21"/>
                            <w:sz w:val="21"/>
                          </w:rPr>
                          <w:t xml:space="preserve"> </w:t>
                        </w:r>
                        <w:r>
                          <w:rPr>
                            <w:color w:val="202024"/>
                            <w:sz w:val="21"/>
                          </w:rPr>
                          <w:t>offering</w:t>
                        </w:r>
                      </w:p>
                    </w:txbxContent>
                  </v:textbox>
                </v:shape>
                <v:shape id="docshape177" o:spid="_x0000_s1180" type="#_x0000_t202" style="position:absolute;left:525;top:5640;width:7915;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rsidR="00AA4B3E" w:rsidRDefault="00AA4B3E" w:rsidP="00AA4B3E">
                        <w:pPr>
                          <w:spacing w:line="246" w:lineRule="exact"/>
                          <w:rPr>
                            <w:sz w:val="21"/>
                          </w:rPr>
                        </w:pPr>
                        <w:r>
                          <w:rPr>
                            <w:color w:val="202024"/>
                            <w:sz w:val="21"/>
                          </w:rPr>
                          <w:t>I</w:t>
                        </w:r>
                        <w:r>
                          <w:rPr>
                            <w:color w:val="202024"/>
                            <w:spacing w:val="13"/>
                            <w:sz w:val="21"/>
                          </w:rPr>
                          <w:t xml:space="preserve"> </w:t>
                        </w:r>
                        <w:r>
                          <w:rPr>
                            <w:color w:val="202024"/>
                            <w:sz w:val="21"/>
                          </w:rPr>
                          <w:t>like</w:t>
                        </w:r>
                        <w:r>
                          <w:rPr>
                            <w:color w:val="202024"/>
                            <w:spacing w:val="14"/>
                            <w:sz w:val="21"/>
                          </w:rPr>
                          <w:t xml:space="preserve"> </w:t>
                        </w:r>
                        <w:r>
                          <w:rPr>
                            <w:color w:val="202024"/>
                            <w:sz w:val="21"/>
                          </w:rPr>
                          <w:t>the</w:t>
                        </w:r>
                        <w:r>
                          <w:rPr>
                            <w:color w:val="202024"/>
                            <w:spacing w:val="14"/>
                            <w:sz w:val="21"/>
                          </w:rPr>
                          <w:t xml:space="preserve"> </w:t>
                        </w:r>
                        <w:r>
                          <w:rPr>
                            <w:color w:val="202024"/>
                            <w:sz w:val="21"/>
                          </w:rPr>
                          <w:t>idea</w:t>
                        </w:r>
                        <w:r>
                          <w:rPr>
                            <w:color w:val="202024"/>
                            <w:spacing w:val="14"/>
                            <w:sz w:val="21"/>
                          </w:rPr>
                          <w:t xml:space="preserve"> </w:t>
                        </w:r>
                        <w:r>
                          <w:rPr>
                            <w:color w:val="202024"/>
                            <w:sz w:val="21"/>
                          </w:rPr>
                          <w:t>of</w:t>
                        </w:r>
                        <w:r>
                          <w:rPr>
                            <w:color w:val="202024"/>
                            <w:spacing w:val="13"/>
                            <w:sz w:val="21"/>
                          </w:rPr>
                          <w:t xml:space="preserve"> </w:t>
                        </w:r>
                        <w:r>
                          <w:rPr>
                            <w:color w:val="202024"/>
                            <w:sz w:val="21"/>
                          </w:rPr>
                          <w:t>studying</w:t>
                        </w:r>
                        <w:r>
                          <w:rPr>
                            <w:color w:val="202024"/>
                            <w:spacing w:val="14"/>
                            <w:sz w:val="21"/>
                          </w:rPr>
                          <w:t xml:space="preserve"> </w:t>
                        </w:r>
                        <w:r>
                          <w:rPr>
                            <w:color w:val="202024"/>
                            <w:sz w:val="21"/>
                          </w:rPr>
                          <w:t>tax</w:t>
                        </w:r>
                        <w:r>
                          <w:rPr>
                            <w:color w:val="202024"/>
                            <w:spacing w:val="14"/>
                            <w:sz w:val="21"/>
                          </w:rPr>
                          <w:t xml:space="preserve"> </w:t>
                        </w:r>
                        <w:r>
                          <w:rPr>
                            <w:color w:val="202024"/>
                            <w:sz w:val="21"/>
                          </w:rPr>
                          <w:t>and</w:t>
                        </w:r>
                        <w:r>
                          <w:rPr>
                            <w:color w:val="202024"/>
                            <w:spacing w:val="14"/>
                            <w:sz w:val="21"/>
                          </w:rPr>
                          <w:t xml:space="preserve"> </w:t>
                        </w:r>
                        <w:r>
                          <w:rPr>
                            <w:color w:val="202024"/>
                            <w:sz w:val="21"/>
                          </w:rPr>
                          <w:t>such,</w:t>
                        </w:r>
                        <w:r>
                          <w:rPr>
                            <w:color w:val="202024"/>
                            <w:spacing w:val="13"/>
                            <w:sz w:val="21"/>
                          </w:rPr>
                          <w:t xml:space="preserve"> </w:t>
                        </w:r>
                        <w:r>
                          <w:rPr>
                            <w:color w:val="202024"/>
                            <w:sz w:val="21"/>
                          </w:rPr>
                          <w:t>so</w:t>
                        </w:r>
                        <w:r>
                          <w:rPr>
                            <w:color w:val="202024"/>
                            <w:spacing w:val="14"/>
                            <w:sz w:val="21"/>
                          </w:rPr>
                          <w:t xml:space="preserve"> </w:t>
                        </w:r>
                        <w:r>
                          <w:rPr>
                            <w:color w:val="202024"/>
                            <w:sz w:val="21"/>
                          </w:rPr>
                          <w:t>ACC</w:t>
                        </w:r>
                        <w:r>
                          <w:rPr>
                            <w:color w:val="202024"/>
                            <w:spacing w:val="14"/>
                            <w:sz w:val="21"/>
                          </w:rPr>
                          <w:t xml:space="preserve"> </w:t>
                        </w:r>
                        <w:r>
                          <w:rPr>
                            <w:color w:val="202024"/>
                            <w:sz w:val="21"/>
                          </w:rPr>
                          <w:t>407</w:t>
                        </w:r>
                        <w:r>
                          <w:rPr>
                            <w:color w:val="202024"/>
                            <w:spacing w:val="14"/>
                            <w:sz w:val="21"/>
                          </w:rPr>
                          <w:t xml:space="preserve"> </w:t>
                        </w:r>
                        <w:r>
                          <w:rPr>
                            <w:color w:val="202024"/>
                            <w:sz w:val="21"/>
                          </w:rPr>
                          <w:t>seems</w:t>
                        </w:r>
                        <w:r>
                          <w:rPr>
                            <w:color w:val="202024"/>
                            <w:spacing w:val="13"/>
                            <w:sz w:val="21"/>
                          </w:rPr>
                          <w:t xml:space="preserve"> </w:t>
                        </w:r>
                        <w:r>
                          <w:rPr>
                            <w:color w:val="202024"/>
                            <w:sz w:val="21"/>
                          </w:rPr>
                          <w:t>like</w:t>
                        </w:r>
                        <w:r>
                          <w:rPr>
                            <w:color w:val="202024"/>
                            <w:spacing w:val="14"/>
                            <w:sz w:val="21"/>
                          </w:rPr>
                          <w:t xml:space="preserve"> </w:t>
                        </w:r>
                        <w:r>
                          <w:rPr>
                            <w:color w:val="202024"/>
                            <w:sz w:val="21"/>
                          </w:rPr>
                          <w:t>a</w:t>
                        </w:r>
                        <w:r>
                          <w:rPr>
                            <w:color w:val="202024"/>
                            <w:spacing w:val="14"/>
                            <w:sz w:val="21"/>
                          </w:rPr>
                          <w:t xml:space="preserve"> </w:t>
                        </w:r>
                        <w:r>
                          <w:rPr>
                            <w:color w:val="202024"/>
                            <w:sz w:val="21"/>
                          </w:rPr>
                          <w:t>great</w:t>
                        </w:r>
                        <w:r>
                          <w:rPr>
                            <w:color w:val="202024"/>
                            <w:spacing w:val="14"/>
                            <w:sz w:val="21"/>
                          </w:rPr>
                          <w:t xml:space="preserve"> </w:t>
                        </w:r>
                        <w:r>
                          <w:rPr>
                            <w:color w:val="202024"/>
                            <w:sz w:val="21"/>
                          </w:rPr>
                          <w:t>fit</w:t>
                        </w:r>
                        <w:r>
                          <w:rPr>
                            <w:color w:val="202024"/>
                            <w:spacing w:val="13"/>
                            <w:sz w:val="21"/>
                          </w:rPr>
                          <w:t xml:space="preserve"> </w:t>
                        </w:r>
                        <w:r>
                          <w:rPr>
                            <w:color w:val="202024"/>
                            <w:sz w:val="21"/>
                          </w:rPr>
                          <w:t>anyways.</w:t>
                        </w:r>
                      </w:p>
                    </w:txbxContent>
                  </v:textbox>
                </v:shape>
                <v:shape id="docshape178" o:spid="_x0000_s1181" type="#_x0000_t202" style="position:absolute;left:525;top:6300;width:1817;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rsidR="00AA4B3E" w:rsidRDefault="00AA4B3E" w:rsidP="00AA4B3E">
                        <w:pPr>
                          <w:spacing w:line="246" w:lineRule="exact"/>
                          <w:rPr>
                            <w:sz w:val="21"/>
                          </w:rPr>
                        </w:pPr>
                        <w:r>
                          <w:rPr>
                            <w:color w:val="202024"/>
                            <w:sz w:val="21"/>
                          </w:rPr>
                          <w:t>Expand</w:t>
                        </w:r>
                        <w:r>
                          <w:rPr>
                            <w:color w:val="202024"/>
                            <w:spacing w:val="34"/>
                            <w:sz w:val="21"/>
                          </w:rPr>
                          <w:t xml:space="preserve"> </w:t>
                        </w:r>
                        <w:r>
                          <w:rPr>
                            <w:color w:val="202024"/>
                            <w:sz w:val="21"/>
                          </w:rPr>
                          <w:t>knowledge</w:t>
                        </w:r>
                      </w:p>
                    </w:txbxContent>
                  </v:textbox>
                </v:shape>
                <v:shape id="docshape179" o:spid="_x0000_s1182" type="#_x0000_t202" style="position:absolute;left:525;top:6960;width:2853;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rsidR="00AA4B3E" w:rsidRDefault="00AA4B3E" w:rsidP="00AA4B3E">
                        <w:pPr>
                          <w:spacing w:line="246" w:lineRule="exact"/>
                          <w:rPr>
                            <w:sz w:val="21"/>
                          </w:rPr>
                        </w:pPr>
                        <w:r>
                          <w:rPr>
                            <w:color w:val="202024"/>
                            <w:sz w:val="21"/>
                          </w:rPr>
                          <w:t>to</w:t>
                        </w:r>
                        <w:r>
                          <w:rPr>
                            <w:color w:val="202024"/>
                            <w:spacing w:val="15"/>
                            <w:sz w:val="21"/>
                          </w:rPr>
                          <w:t xml:space="preserve"> </w:t>
                        </w:r>
                        <w:r>
                          <w:rPr>
                            <w:color w:val="202024"/>
                            <w:sz w:val="21"/>
                          </w:rPr>
                          <w:t>learn</w:t>
                        </w:r>
                        <w:r>
                          <w:rPr>
                            <w:color w:val="202024"/>
                            <w:spacing w:val="15"/>
                            <w:sz w:val="21"/>
                          </w:rPr>
                          <w:t xml:space="preserve"> </w:t>
                        </w:r>
                        <w:r>
                          <w:rPr>
                            <w:color w:val="202024"/>
                            <w:sz w:val="21"/>
                          </w:rPr>
                          <w:t>more</w:t>
                        </w:r>
                        <w:r>
                          <w:rPr>
                            <w:color w:val="202024"/>
                            <w:spacing w:val="15"/>
                            <w:sz w:val="21"/>
                          </w:rPr>
                          <w:t xml:space="preserve"> </w:t>
                        </w:r>
                        <w:r>
                          <w:rPr>
                            <w:color w:val="202024"/>
                            <w:sz w:val="21"/>
                          </w:rPr>
                          <w:t>about</w:t>
                        </w:r>
                        <w:r>
                          <w:rPr>
                            <w:color w:val="202024"/>
                            <w:spacing w:val="15"/>
                            <w:sz w:val="21"/>
                          </w:rPr>
                          <w:t xml:space="preserve"> </w:t>
                        </w:r>
                        <w:r>
                          <w:rPr>
                            <w:color w:val="202024"/>
                            <w:sz w:val="21"/>
                          </w:rPr>
                          <w:t>the</w:t>
                        </w:r>
                        <w:r>
                          <w:rPr>
                            <w:color w:val="202024"/>
                            <w:spacing w:val="15"/>
                            <w:sz w:val="21"/>
                          </w:rPr>
                          <w:t xml:space="preserve"> </w:t>
                        </w:r>
                        <w:r>
                          <w:rPr>
                            <w:color w:val="202024"/>
                            <w:sz w:val="21"/>
                          </w:rPr>
                          <w:t>topic.</w:t>
                        </w:r>
                      </w:p>
                    </w:txbxContent>
                  </v:textbox>
                </v:shape>
                <v:shape id="docshape180" o:spid="_x0000_s1183" type="#_x0000_t202" style="position:absolute;left:525;top:7620;width:1838;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rsidR="00AA4B3E" w:rsidRDefault="00AA4B3E" w:rsidP="00AA4B3E">
                        <w:pPr>
                          <w:spacing w:line="246" w:lineRule="exact"/>
                          <w:rPr>
                            <w:sz w:val="21"/>
                          </w:rPr>
                        </w:pPr>
                        <w:r>
                          <w:rPr>
                            <w:color w:val="202024"/>
                            <w:sz w:val="21"/>
                          </w:rPr>
                          <w:t>MACC</w:t>
                        </w:r>
                        <w:r>
                          <w:rPr>
                            <w:color w:val="202024"/>
                            <w:spacing w:val="30"/>
                            <w:sz w:val="21"/>
                          </w:rPr>
                          <w:t xml:space="preserve"> </w:t>
                        </w:r>
                        <w:r>
                          <w:rPr>
                            <w:color w:val="202024"/>
                            <w:sz w:val="21"/>
                          </w:rPr>
                          <w:t>requirement</w:t>
                        </w:r>
                      </w:p>
                    </w:txbxContent>
                  </v:textbox>
                </v:shape>
                <w10:anchorlock/>
              </v:group>
            </w:pict>
          </mc:Fallback>
        </mc:AlternateContent>
      </w:r>
    </w:p>
    <w:p w:rsidR="00AA4B3E" w:rsidRDefault="00AA4B3E">
      <w:pPr>
        <w:rPr>
          <w:rFonts w:ascii="Times New Roman" w:hAnsi="Times New Roman" w:cs="Times New Roman"/>
          <w:sz w:val="24"/>
          <w:szCs w:val="24"/>
        </w:rPr>
      </w:pPr>
    </w:p>
    <w:p w:rsidR="00AA4B3E" w:rsidRDefault="00AA4B3E">
      <w:pPr>
        <w:rPr>
          <w:rFonts w:ascii="Times New Roman" w:hAnsi="Times New Roman" w:cs="Times New Roman"/>
          <w:sz w:val="24"/>
          <w:szCs w:val="24"/>
        </w:rPr>
      </w:pPr>
    </w:p>
    <w:tbl>
      <w:tblPr>
        <w:tblW w:w="9630" w:type="dxa"/>
        <w:tblInd w:w="-270" w:type="dxa"/>
        <w:tblLook w:val="04A0" w:firstRow="1" w:lastRow="0" w:firstColumn="1" w:lastColumn="0" w:noHBand="0" w:noVBand="1"/>
      </w:tblPr>
      <w:tblGrid>
        <w:gridCol w:w="1695"/>
        <w:gridCol w:w="793"/>
        <w:gridCol w:w="2276"/>
        <w:gridCol w:w="772"/>
        <w:gridCol w:w="1849"/>
        <w:gridCol w:w="1195"/>
        <w:gridCol w:w="1050"/>
      </w:tblGrid>
      <w:tr w:rsidR="00AA4B3E" w:rsidRPr="00AA4B3E" w:rsidTr="00AA4B3E">
        <w:trPr>
          <w:trHeight w:val="288"/>
        </w:trPr>
        <w:tc>
          <w:tcPr>
            <w:tcW w:w="1696"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b/>
                <w:color w:val="000000"/>
                <w:sz w:val="24"/>
                <w:szCs w:val="24"/>
              </w:rPr>
            </w:pPr>
            <w:r w:rsidRPr="00AA4B3E">
              <w:rPr>
                <w:rFonts w:ascii="Arial" w:eastAsia="Times New Roman" w:hAnsi="Arial" w:cs="Arial"/>
                <w:b/>
                <w:color w:val="0070C0"/>
                <w:sz w:val="24"/>
                <w:szCs w:val="24"/>
              </w:rPr>
              <w:t>Fall 2019</w:t>
            </w:r>
          </w:p>
        </w:tc>
        <w:tc>
          <w:tcPr>
            <w:tcW w:w="793"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p>
        </w:tc>
        <w:tc>
          <w:tcPr>
            <w:tcW w:w="2277"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772"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1849"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jc w:val="right"/>
              <w:rPr>
                <w:rFonts w:ascii="Arial" w:eastAsia="Times New Roman" w:hAnsi="Arial" w:cs="Arial"/>
                <w:sz w:val="20"/>
                <w:szCs w:val="20"/>
              </w:rPr>
            </w:pPr>
          </w:p>
        </w:tc>
        <w:tc>
          <w:tcPr>
            <w:tcW w:w="1194"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1049"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r>
      <w:tr w:rsidR="00AA4B3E" w:rsidRPr="00AA4B3E" w:rsidTr="00AA4B3E">
        <w:trPr>
          <w:trHeight w:val="312"/>
        </w:trPr>
        <w:tc>
          <w:tcPr>
            <w:tcW w:w="1696"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Majors</w:t>
            </w:r>
          </w:p>
        </w:tc>
        <w:tc>
          <w:tcPr>
            <w:tcW w:w="793" w:type="dxa"/>
            <w:tcBorders>
              <w:top w:val="single" w:sz="4" w:space="0" w:color="auto"/>
              <w:left w:val="nil"/>
              <w:bottom w:val="single" w:sz="4" w:space="0" w:color="auto"/>
              <w:right w:val="single" w:sz="4" w:space="0" w:color="auto"/>
            </w:tcBorders>
            <w:shd w:val="clear" w:color="000000" w:fill="8EA9DB"/>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Visa</w:t>
            </w:r>
          </w:p>
        </w:tc>
        <w:tc>
          <w:tcPr>
            <w:tcW w:w="2277" w:type="dxa"/>
            <w:tcBorders>
              <w:top w:val="single" w:sz="4" w:space="0" w:color="auto"/>
              <w:left w:val="nil"/>
              <w:bottom w:val="single" w:sz="4" w:space="0" w:color="auto"/>
              <w:right w:val="single" w:sz="4" w:space="0" w:color="auto"/>
            </w:tcBorders>
            <w:shd w:val="clear" w:color="000000" w:fill="8EA9DB"/>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Title</w:t>
            </w:r>
          </w:p>
        </w:tc>
        <w:tc>
          <w:tcPr>
            <w:tcW w:w="772" w:type="dxa"/>
            <w:tcBorders>
              <w:top w:val="single" w:sz="4" w:space="0" w:color="auto"/>
              <w:left w:val="nil"/>
              <w:bottom w:val="single" w:sz="4" w:space="0" w:color="auto"/>
              <w:right w:val="single" w:sz="4" w:space="0" w:color="auto"/>
            </w:tcBorders>
            <w:shd w:val="clear" w:color="000000" w:fill="8EA9DB"/>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FT/PT</w:t>
            </w:r>
          </w:p>
        </w:tc>
        <w:tc>
          <w:tcPr>
            <w:tcW w:w="1849" w:type="dxa"/>
            <w:tcBorders>
              <w:top w:val="single" w:sz="4" w:space="0" w:color="auto"/>
              <w:left w:val="nil"/>
              <w:bottom w:val="single" w:sz="4" w:space="0" w:color="auto"/>
              <w:right w:val="single" w:sz="4" w:space="0" w:color="auto"/>
            </w:tcBorders>
            <w:shd w:val="clear" w:color="000000" w:fill="8EA9DB"/>
            <w:noWrap/>
            <w:vAlign w:val="bottom"/>
            <w:hideMark/>
          </w:tcPr>
          <w:p w:rsidR="00AA4B3E" w:rsidRPr="00AA4B3E" w:rsidRDefault="00AA4B3E" w:rsidP="00AA4B3E">
            <w:pPr>
              <w:spacing w:after="0" w:line="240" w:lineRule="auto"/>
              <w:jc w:val="right"/>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 xml:space="preserve"> Salary </w:t>
            </w:r>
          </w:p>
        </w:tc>
        <w:tc>
          <w:tcPr>
            <w:tcW w:w="1194" w:type="dxa"/>
            <w:tcBorders>
              <w:top w:val="single" w:sz="4" w:space="0" w:color="auto"/>
              <w:left w:val="nil"/>
              <w:bottom w:val="single" w:sz="4" w:space="0" w:color="auto"/>
              <w:right w:val="single" w:sz="4" w:space="0" w:color="auto"/>
            </w:tcBorders>
            <w:shd w:val="clear" w:color="000000" w:fill="8EA9DB"/>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Industry</w:t>
            </w:r>
          </w:p>
        </w:tc>
        <w:tc>
          <w:tcPr>
            <w:tcW w:w="1049" w:type="dxa"/>
            <w:tcBorders>
              <w:top w:val="single" w:sz="4" w:space="0" w:color="auto"/>
              <w:left w:val="nil"/>
              <w:bottom w:val="single" w:sz="4" w:space="0" w:color="auto"/>
              <w:right w:val="single" w:sz="4" w:space="0" w:color="auto"/>
            </w:tcBorders>
            <w:shd w:val="clear" w:color="000000" w:fill="8EA9DB"/>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Location</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ACC / FIN / MIS </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Investmemnt Analys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88,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CA</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China</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ountant- OP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30,72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ENT/IB</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mp; Assurance Staff</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3,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ountant Assis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4,4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Staff</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4,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IB</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MIS</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Tax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6,28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FIN</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or</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MIS</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pplication Technician</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60,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Staff 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34,56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u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1st Year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5,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lastRenderedPageBreak/>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Payroll 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1,76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Other</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rPr>
            </w:pPr>
            <w:r w:rsidRPr="00AA4B3E">
              <w:rPr>
                <w:rFonts w:ascii="Arial" w:eastAsia="Times New Roman" w:hAnsi="Arial" w:cs="Arial"/>
                <w:b/>
                <w:bCs/>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Staff 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8,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793"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2277"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772"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849"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b/>
                <w:bCs/>
                <w:color w:val="FF0000"/>
                <w:sz w:val="20"/>
                <w:szCs w:val="20"/>
              </w:rPr>
            </w:pPr>
            <w:r w:rsidRPr="00AA4B3E">
              <w:rPr>
                <w:rFonts w:ascii="Arial" w:eastAsia="Times New Roman" w:hAnsi="Arial" w:cs="Arial"/>
                <w:b/>
                <w:bCs/>
                <w:color w:val="FF0000"/>
                <w:sz w:val="20"/>
                <w:szCs w:val="20"/>
              </w:rPr>
              <w:t xml:space="preserve"> $         50,122.86 </w:t>
            </w:r>
          </w:p>
        </w:tc>
        <w:tc>
          <w:tcPr>
            <w:tcW w:w="1194"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049"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r>
      <w:tr w:rsidR="00AA4B3E" w:rsidRPr="00AA4B3E" w:rsidTr="00AA4B3E">
        <w:trPr>
          <w:trHeight w:val="288"/>
        </w:trPr>
        <w:tc>
          <w:tcPr>
            <w:tcW w:w="1696"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b/>
                <w:color w:val="000000"/>
                <w:sz w:val="24"/>
                <w:szCs w:val="24"/>
              </w:rPr>
            </w:pPr>
            <w:r w:rsidRPr="00AA4B3E">
              <w:rPr>
                <w:rFonts w:ascii="Arial" w:eastAsia="Times New Roman" w:hAnsi="Arial" w:cs="Arial"/>
                <w:b/>
                <w:color w:val="0070C0"/>
                <w:sz w:val="24"/>
                <w:szCs w:val="24"/>
              </w:rPr>
              <w:t>Spring 2020</w:t>
            </w:r>
          </w:p>
        </w:tc>
        <w:tc>
          <w:tcPr>
            <w:tcW w:w="793"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2277"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772"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849"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194"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049"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r>
      <w:tr w:rsidR="00AA4B3E" w:rsidRPr="00AA4B3E" w:rsidTr="00AA4B3E">
        <w:trPr>
          <w:trHeight w:val="255"/>
        </w:trPr>
        <w:tc>
          <w:tcPr>
            <w:tcW w:w="1696"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single" w:sz="4" w:space="0" w:color="auto"/>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single" w:sz="4" w:space="0" w:color="auto"/>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ountant 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single" w:sz="4" w:space="0" w:color="auto"/>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33,600.00 </w:t>
            </w:r>
          </w:p>
        </w:tc>
        <w:tc>
          <w:tcPr>
            <w:tcW w:w="1194" w:type="dxa"/>
            <w:tcBorders>
              <w:top w:val="single" w:sz="4" w:space="0" w:color="auto"/>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Govt</w:t>
            </w:r>
          </w:p>
        </w:tc>
        <w:tc>
          <w:tcPr>
            <w:tcW w:w="1049" w:type="dxa"/>
            <w:tcBorders>
              <w:top w:val="single" w:sz="4" w:space="0" w:color="auto"/>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FIN</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8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Tax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1,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Tax Associate / MACC</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FIN</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8,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IB</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ancial Institution Specialis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0,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Govt</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CA</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MIS</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0,4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General 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39,996.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Non-Profit</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Staff</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5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MIS</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Internal Auditor 1</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38,4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orensic Auditor</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60,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Govt</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Staff 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0,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FIN</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1,4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scal Specialis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8,1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Govt</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ounting Administraytive ass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1,6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Govt</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CO</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Tax Accounting Ass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P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8,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RE</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5,992.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HRM / MGT</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ssurance Staff</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5,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dministrative 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60,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ConsProd</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MIS/ 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5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FIN</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60,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DC</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Bookkeeper</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35,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OH</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2nd Lieuten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39,444.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Govt</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CA</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0,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30,72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Govt</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MIS</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Int'l Tax Service Assoc</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31,2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Japan</w:t>
            </w:r>
          </w:p>
        </w:tc>
      </w:tr>
      <w:tr w:rsidR="00AA4B3E" w:rsidRPr="00AA4B3E" w:rsidTr="00AA4B3E">
        <w:trPr>
          <w:trHeight w:val="255"/>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0000"/>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Staff</w:t>
            </w:r>
          </w:p>
        </w:tc>
        <w:tc>
          <w:tcPr>
            <w:tcW w:w="772" w:type="dxa"/>
            <w:tcBorders>
              <w:top w:val="nil"/>
              <w:left w:val="nil"/>
              <w:bottom w:val="single" w:sz="4" w:space="0" w:color="auto"/>
              <w:right w:val="single" w:sz="4" w:space="0" w:color="auto"/>
            </w:tcBorders>
            <w:shd w:val="clear" w:color="auto" w:fill="auto"/>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auto" w:fill="auto"/>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0,000.00 </w:t>
            </w:r>
          </w:p>
        </w:tc>
        <w:tc>
          <w:tcPr>
            <w:tcW w:w="1194" w:type="dxa"/>
            <w:tcBorders>
              <w:top w:val="nil"/>
              <w:left w:val="nil"/>
              <w:bottom w:val="single" w:sz="4" w:space="0" w:color="auto"/>
              <w:right w:val="single" w:sz="4" w:space="0" w:color="auto"/>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auto" w:fill="auto"/>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p>
        </w:tc>
        <w:tc>
          <w:tcPr>
            <w:tcW w:w="793"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2277"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772"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1849"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jc w:val="right"/>
              <w:rPr>
                <w:rFonts w:ascii="Arial" w:eastAsia="Times New Roman" w:hAnsi="Arial" w:cs="Arial"/>
                <w:b/>
                <w:bCs/>
                <w:color w:val="FF0000"/>
                <w:sz w:val="20"/>
                <w:szCs w:val="20"/>
              </w:rPr>
            </w:pPr>
            <w:r w:rsidRPr="00AA4B3E">
              <w:rPr>
                <w:rFonts w:ascii="Arial" w:eastAsia="Times New Roman" w:hAnsi="Arial" w:cs="Arial"/>
                <w:b/>
                <w:bCs/>
                <w:color w:val="FF0000"/>
                <w:sz w:val="20"/>
                <w:szCs w:val="20"/>
              </w:rPr>
              <w:t xml:space="preserve"> $         47,690.81 </w:t>
            </w:r>
          </w:p>
        </w:tc>
        <w:tc>
          <w:tcPr>
            <w:tcW w:w="1194"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b/>
                <w:bCs/>
                <w:color w:val="FF0000"/>
                <w:sz w:val="20"/>
                <w:szCs w:val="20"/>
              </w:rPr>
            </w:pPr>
          </w:p>
        </w:tc>
        <w:tc>
          <w:tcPr>
            <w:tcW w:w="1049"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r>
      <w:tr w:rsidR="00AA4B3E" w:rsidRPr="00AA4B3E" w:rsidTr="00AA4B3E">
        <w:trPr>
          <w:trHeight w:val="300"/>
        </w:trPr>
        <w:tc>
          <w:tcPr>
            <w:tcW w:w="1696"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b/>
                <w:color w:val="000000"/>
                <w:sz w:val="24"/>
                <w:szCs w:val="24"/>
              </w:rPr>
            </w:pPr>
            <w:r w:rsidRPr="00AA4B3E">
              <w:rPr>
                <w:rFonts w:ascii="Arial" w:eastAsia="Times New Roman" w:hAnsi="Arial" w:cs="Arial"/>
                <w:b/>
                <w:color w:val="0070C0"/>
                <w:sz w:val="24"/>
                <w:szCs w:val="24"/>
              </w:rPr>
              <w:t>Fall 2020</w:t>
            </w:r>
          </w:p>
        </w:tc>
        <w:tc>
          <w:tcPr>
            <w:tcW w:w="793"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p>
        </w:tc>
        <w:tc>
          <w:tcPr>
            <w:tcW w:w="2277"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772"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1849"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jc w:val="right"/>
              <w:rPr>
                <w:rFonts w:ascii="Arial" w:eastAsia="Times New Roman" w:hAnsi="Arial" w:cs="Arial"/>
                <w:sz w:val="20"/>
                <w:szCs w:val="20"/>
              </w:rPr>
            </w:pPr>
          </w:p>
        </w:tc>
        <w:tc>
          <w:tcPr>
            <w:tcW w:w="1194"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1049"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r>
      <w:tr w:rsidR="00AA4B3E" w:rsidRPr="00AA4B3E" w:rsidTr="00AA4B3E">
        <w:trPr>
          <w:trHeight w:val="324"/>
        </w:trPr>
        <w:tc>
          <w:tcPr>
            <w:tcW w:w="1696" w:type="dxa"/>
            <w:tcBorders>
              <w:top w:val="single" w:sz="8" w:space="0" w:color="000000"/>
              <w:left w:val="nil"/>
              <w:bottom w:val="single" w:sz="8" w:space="0" w:color="000000"/>
              <w:right w:val="nil"/>
            </w:tcBorders>
            <w:shd w:val="clear" w:color="000000" w:fill="92D050"/>
            <w:noWrap/>
            <w:vAlign w:val="bottom"/>
            <w:hideMark/>
          </w:tcPr>
          <w:p w:rsidR="00AA4B3E" w:rsidRPr="00AA4B3E" w:rsidRDefault="00AA4B3E" w:rsidP="00AA4B3E">
            <w:pPr>
              <w:spacing w:after="0" w:line="240" w:lineRule="auto"/>
              <w:rPr>
                <w:rFonts w:ascii="Arial" w:eastAsia="Times New Roman" w:hAnsi="Arial" w:cs="Arial"/>
                <w:b/>
                <w:bCs/>
                <w:color w:val="000000"/>
                <w:sz w:val="20"/>
                <w:szCs w:val="20"/>
                <w:u w:val="single"/>
              </w:rPr>
            </w:pPr>
            <w:r w:rsidRPr="00AA4B3E">
              <w:rPr>
                <w:rFonts w:ascii="Arial" w:eastAsia="Times New Roman" w:hAnsi="Arial" w:cs="Arial"/>
                <w:b/>
                <w:bCs/>
                <w:color w:val="000000"/>
                <w:sz w:val="20"/>
                <w:szCs w:val="20"/>
                <w:u w:val="single"/>
              </w:rPr>
              <w:t>Major1</w:t>
            </w:r>
          </w:p>
        </w:tc>
        <w:tc>
          <w:tcPr>
            <w:tcW w:w="793"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u w:val="single"/>
              </w:rPr>
            </w:pPr>
            <w:r w:rsidRPr="00AA4B3E">
              <w:rPr>
                <w:rFonts w:ascii="Arial" w:eastAsia="Times New Roman" w:hAnsi="Arial" w:cs="Arial"/>
                <w:b/>
                <w:bCs/>
                <w:color w:val="000000"/>
                <w:sz w:val="20"/>
                <w:szCs w:val="20"/>
                <w:u w:val="single"/>
              </w:rPr>
              <w:t>VISA</w:t>
            </w:r>
          </w:p>
        </w:tc>
        <w:tc>
          <w:tcPr>
            <w:tcW w:w="2277" w:type="dxa"/>
            <w:tcBorders>
              <w:top w:val="single" w:sz="4" w:space="0" w:color="auto"/>
              <w:left w:val="nil"/>
              <w:bottom w:val="single" w:sz="4" w:space="0" w:color="auto"/>
              <w:right w:val="single" w:sz="4" w:space="0" w:color="auto"/>
            </w:tcBorders>
            <w:shd w:val="clear" w:color="000000" w:fill="92D050"/>
            <w:noWrap/>
            <w:vAlign w:val="bottom"/>
            <w:hideMark/>
          </w:tcPr>
          <w:p w:rsidR="00AA4B3E" w:rsidRPr="00AA4B3E" w:rsidRDefault="00AA4B3E" w:rsidP="00AA4B3E">
            <w:pPr>
              <w:spacing w:after="0" w:line="240" w:lineRule="auto"/>
              <w:rPr>
                <w:rFonts w:ascii="Arial" w:eastAsia="Times New Roman" w:hAnsi="Arial" w:cs="Arial"/>
                <w:b/>
                <w:bCs/>
                <w:color w:val="000000"/>
                <w:sz w:val="20"/>
                <w:szCs w:val="20"/>
                <w:u w:val="single"/>
              </w:rPr>
            </w:pPr>
            <w:r w:rsidRPr="00AA4B3E">
              <w:rPr>
                <w:rFonts w:ascii="Arial" w:eastAsia="Times New Roman" w:hAnsi="Arial" w:cs="Arial"/>
                <w:b/>
                <w:bCs/>
                <w:color w:val="000000"/>
                <w:sz w:val="20"/>
                <w:szCs w:val="20"/>
                <w:u w:val="single"/>
              </w:rPr>
              <w:t>Title</w:t>
            </w:r>
          </w:p>
        </w:tc>
        <w:tc>
          <w:tcPr>
            <w:tcW w:w="772" w:type="dxa"/>
            <w:tcBorders>
              <w:top w:val="single" w:sz="4" w:space="0" w:color="auto"/>
              <w:left w:val="nil"/>
              <w:bottom w:val="single" w:sz="4" w:space="0" w:color="auto"/>
              <w:right w:val="single" w:sz="4" w:space="0" w:color="auto"/>
            </w:tcBorders>
            <w:shd w:val="clear" w:color="000000" w:fill="92D050"/>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u w:val="single"/>
              </w:rPr>
            </w:pPr>
            <w:r w:rsidRPr="00AA4B3E">
              <w:rPr>
                <w:rFonts w:ascii="Arial" w:eastAsia="Times New Roman" w:hAnsi="Arial" w:cs="Arial"/>
                <w:b/>
                <w:bCs/>
                <w:color w:val="000000"/>
                <w:sz w:val="20"/>
                <w:szCs w:val="20"/>
                <w:u w:val="single"/>
              </w:rPr>
              <w:t>FT/PT</w:t>
            </w:r>
          </w:p>
        </w:tc>
        <w:tc>
          <w:tcPr>
            <w:tcW w:w="1849" w:type="dxa"/>
            <w:tcBorders>
              <w:top w:val="single" w:sz="4" w:space="0" w:color="auto"/>
              <w:left w:val="nil"/>
              <w:bottom w:val="single" w:sz="4" w:space="0" w:color="auto"/>
              <w:right w:val="single" w:sz="4" w:space="0" w:color="auto"/>
            </w:tcBorders>
            <w:shd w:val="clear" w:color="000000" w:fill="92D050"/>
            <w:noWrap/>
            <w:vAlign w:val="bottom"/>
            <w:hideMark/>
          </w:tcPr>
          <w:p w:rsidR="00AA4B3E" w:rsidRPr="00AA4B3E" w:rsidRDefault="00AA4B3E" w:rsidP="00AA4B3E">
            <w:pPr>
              <w:spacing w:after="0" w:line="240" w:lineRule="auto"/>
              <w:jc w:val="right"/>
              <w:rPr>
                <w:rFonts w:ascii="Arial" w:eastAsia="Times New Roman" w:hAnsi="Arial" w:cs="Arial"/>
                <w:b/>
                <w:bCs/>
                <w:color w:val="000000"/>
                <w:sz w:val="20"/>
                <w:szCs w:val="20"/>
                <w:u w:val="single"/>
              </w:rPr>
            </w:pPr>
            <w:r w:rsidRPr="00AA4B3E">
              <w:rPr>
                <w:rFonts w:ascii="Arial" w:eastAsia="Times New Roman" w:hAnsi="Arial" w:cs="Arial"/>
                <w:b/>
                <w:bCs/>
                <w:color w:val="000000"/>
                <w:sz w:val="20"/>
                <w:szCs w:val="20"/>
                <w:u w:val="single"/>
              </w:rPr>
              <w:t xml:space="preserve"> Salary </w:t>
            </w:r>
          </w:p>
        </w:tc>
        <w:tc>
          <w:tcPr>
            <w:tcW w:w="1194" w:type="dxa"/>
            <w:tcBorders>
              <w:top w:val="single" w:sz="4" w:space="0" w:color="auto"/>
              <w:left w:val="nil"/>
              <w:bottom w:val="single" w:sz="4" w:space="0" w:color="auto"/>
              <w:right w:val="single" w:sz="4" w:space="0" w:color="auto"/>
            </w:tcBorders>
            <w:shd w:val="clear" w:color="000000" w:fill="92D050"/>
            <w:noWrap/>
            <w:vAlign w:val="bottom"/>
            <w:hideMark/>
          </w:tcPr>
          <w:p w:rsidR="00AA4B3E" w:rsidRPr="00AA4B3E" w:rsidRDefault="00AA4B3E" w:rsidP="00AA4B3E">
            <w:pPr>
              <w:spacing w:after="0" w:line="240" w:lineRule="auto"/>
              <w:rPr>
                <w:rFonts w:ascii="Arial" w:eastAsia="Times New Roman" w:hAnsi="Arial" w:cs="Arial"/>
                <w:b/>
                <w:bCs/>
                <w:color w:val="000000"/>
                <w:sz w:val="20"/>
                <w:szCs w:val="20"/>
                <w:u w:val="single"/>
              </w:rPr>
            </w:pPr>
            <w:r w:rsidRPr="00AA4B3E">
              <w:rPr>
                <w:rFonts w:ascii="Arial" w:eastAsia="Times New Roman" w:hAnsi="Arial" w:cs="Arial"/>
                <w:b/>
                <w:bCs/>
                <w:color w:val="000000"/>
                <w:sz w:val="20"/>
                <w:szCs w:val="20"/>
                <w:u w:val="single"/>
              </w:rPr>
              <w:t>Industry</w:t>
            </w:r>
          </w:p>
        </w:tc>
        <w:tc>
          <w:tcPr>
            <w:tcW w:w="1049" w:type="dxa"/>
            <w:tcBorders>
              <w:top w:val="single" w:sz="4" w:space="0" w:color="auto"/>
              <w:left w:val="nil"/>
              <w:bottom w:val="single" w:sz="4" w:space="0" w:color="auto"/>
              <w:right w:val="single" w:sz="4" w:space="0" w:color="auto"/>
            </w:tcBorders>
            <w:shd w:val="clear" w:color="000000" w:fill="92D050"/>
            <w:noWrap/>
            <w:vAlign w:val="bottom"/>
            <w:hideMark/>
          </w:tcPr>
          <w:p w:rsidR="00AA4B3E" w:rsidRPr="00AA4B3E" w:rsidRDefault="00AA4B3E" w:rsidP="00AA4B3E">
            <w:pPr>
              <w:spacing w:after="0" w:line="240" w:lineRule="auto"/>
              <w:jc w:val="center"/>
              <w:rPr>
                <w:rFonts w:ascii="Arial" w:eastAsia="Times New Roman" w:hAnsi="Arial" w:cs="Arial"/>
                <w:b/>
                <w:bCs/>
                <w:color w:val="000000"/>
                <w:sz w:val="20"/>
                <w:szCs w:val="20"/>
                <w:u w:val="single"/>
              </w:rPr>
            </w:pPr>
            <w:r w:rsidRPr="00AA4B3E">
              <w:rPr>
                <w:rFonts w:ascii="Arial" w:eastAsia="Times New Roman" w:hAnsi="Arial" w:cs="Arial"/>
                <w:b/>
                <w:bCs/>
                <w:color w:val="000000"/>
                <w:sz w:val="20"/>
                <w:szCs w:val="20"/>
                <w:u w:val="single"/>
              </w:rPr>
              <w:t>Location</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Associate  </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7,52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OR</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MS Dynamics AX Consul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2,552.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TX</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mp; Assurance Staff / MACC</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3,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MIS</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PPP Loan Analys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2,42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5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Staff 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4,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RealEsate</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FIN</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Tax 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Loan Officer</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2,42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FIN</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ssurance Staff</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Y</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6,004.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lastRenderedPageBreak/>
              <w:t>ACC / HRM</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ssurance Services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ountant</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0,2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RealEstate</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24"/>
        </w:trPr>
        <w:tc>
          <w:tcPr>
            <w:tcW w:w="1696" w:type="dxa"/>
            <w:tcBorders>
              <w:top w:val="single" w:sz="8" w:space="0" w:color="CCCCCC"/>
              <w:left w:val="nil"/>
              <w:bottom w:val="single" w:sz="8" w:space="0" w:color="000000"/>
              <w:right w:val="single" w:sz="8" w:space="0" w:color="000000"/>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ing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793"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2277"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772"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849"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b/>
                <w:bCs/>
                <w:color w:val="FF0000"/>
                <w:sz w:val="20"/>
                <w:szCs w:val="20"/>
              </w:rPr>
            </w:pPr>
            <w:r w:rsidRPr="00AA4B3E">
              <w:rPr>
                <w:rFonts w:ascii="Arial" w:eastAsia="Times New Roman" w:hAnsi="Arial" w:cs="Arial"/>
                <w:b/>
                <w:bCs/>
                <w:color w:val="FF0000"/>
                <w:sz w:val="20"/>
                <w:szCs w:val="20"/>
              </w:rPr>
              <w:t xml:space="preserve"> $         48,355.08 </w:t>
            </w:r>
          </w:p>
        </w:tc>
        <w:tc>
          <w:tcPr>
            <w:tcW w:w="1194"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049"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r>
      <w:tr w:rsidR="00AA4B3E" w:rsidRPr="00AA4B3E" w:rsidTr="00AA4B3E">
        <w:trPr>
          <w:trHeight w:val="312"/>
        </w:trPr>
        <w:tc>
          <w:tcPr>
            <w:tcW w:w="1696"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b/>
                <w:color w:val="0070C0"/>
                <w:sz w:val="24"/>
                <w:szCs w:val="24"/>
              </w:rPr>
            </w:pPr>
            <w:r w:rsidRPr="00AA4B3E">
              <w:rPr>
                <w:rFonts w:ascii="Arial" w:eastAsia="Times New Roman" w:hAnsi="Arial" w:cs="Arial"/>
                <w:b/>
                <w:color w:val="0070C0"/>
                <w:sz w:val="24"/>
                <w:szCs w:val="24"/>
              </w:rPr>
              <w:t>Spring 2021</w:t>
            </w:r>
          </w:p>
        </w:tc>
        <w:tc>
          <w:tcPr>
            <w:tcW w:w="793"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2277"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772"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849"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194"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c>
          <w:tcPr>
            <w:tcW w:w="1049" w:type="dxa"/>
            <w:tcBorders>
              <w:top w:val="nil"/>
              <w:left w:val="nil"/>
              <w:bottom w:val="nil"/>
              <w:right w:val="nil"/>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w:t>
            </w:r>
          </w:p>
        </w:tc>
      </w:tr>
      <w:tr w:rsidR="00AA4B3E" w:rsidRPr="00AA4B3E" w:rsidTr="00AA4B3E">
        <w:trPr>
          <w:trHeight w:val="312"/>
        </w:trPr>
        <w:tc>
          <w:tcPr>
            <w:tcW w:w="1696"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ACC </w:t>
            </w:r>
          </w:p>
        </w:tc>
        <w:tc>
          <w:tcPr>
            <w:tcW w:w="793" w:type="dxa"/>
            <w:tcBorders>
              <w:top w:val="single" w:sz="4" w:space="0" w:color="auto"/>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single" w:sz="4" w:space="0" w:color="auto"/>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General Accounting</w:t>
            </w:r>
          </w:p>
        </w:tc>
        <w:tc>
          <w:tcPr>
            <w:tcW w:w="772" w:type="dxa"/>
            <w:tcBorders>
              <w:top w:val="single" w:sz="4" w:space="0" w:color="auto"/>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single" w:sz="4" w:space="0" w:color="auto"/>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60,000.00 </w:t>
            </w:r>
          </w:p>
        </w:tc>
        <w:tc>
          <w:tcPr>
            <w:tcW w:w="1194" w:type="dxa"/>
            <w:tcBorders>
              <w:top w:val="single" w:sz="4" w:space="0" w:color="auto"/>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Constr</w:t>
            </w:r>
          </w:p>
        </w:tc>
        <w:tc>
          <w:tcPr>
            <w:tcW w:w="1049" w:type="dxa"/>
            <w:tcBorders>
              <w:top w:val="single" w:sz="4" w:space="0" w:color="auto"/>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312"/>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IT Risk Staff</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60,0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MIS</w:t>
            </w:r>
          </w:p>
        </w:tc>
        <w:tc>
          <w:tcPr>
            <w:tcW w:w="793"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FIN</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or</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3,0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IB</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ssociate</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IB</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aite</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2,24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Solutioins Associate</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6,0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ssociate</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5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MGT</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48,0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ssurance Staff 1</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7,996.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 / MIS</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ociate</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5,0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single" w:sz="4" w:space="0" w:color="auto"/>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CC</w:t>
            </w:r>
          </w:p>
        </w:tc>
        <w:tc>
          <w:tcPr>
            <w:tcW w:w="793"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US</w:t>
            </w:r>
          </w:p>
        </w:tc>
        <w:tc>
          <w:tcPr>
            <w:tcW w:w="2277" w:type="dxa"/>
            <w:tcBorders>
              <w:top w:val="nil"/>
              <w:left w:val="nil"/>
              <w:bottom w:val="single" w:sz="4" w:space="0" w:color="auto"/>
              <w:right w:val="single" w:sz="4" w:space="0" w:color="auto"/>
            </w:tcBorders>
            <w:shd w:val="clear" w:color="000000" w:fill="FFFFFF"/>
            <w:noWrap/>
            <w:vAlign w:val="bottom"/>
            <w:hideMark/>
          </w:tcPr>
          <w:p w:rsidR="00AA4B3E" w:rsidRPr="00AA4B3E" w:rsidRDefault="00AA4B3E" w:rsidP="00AA4B3E">
            <w:pPr>
              <w:spacing w:after="0" w:line="240" w:lineRule="auto"/>
              <w:rPr>
                <w:rFonts w:ascii="Arial" w:eastAsia="Times New Roman" w:hAnsi="Arial" w:cs="Arial"/>
                <w:color w:val="000000"/>
                <w:sz w:val="20"/>
                <w:szCs w:val="20"/>
              </w:rPr>
            </w:pPr>
            <w:r w:rsidRPr="00AA4B3E">
              <w:rPr>
                <w:rFonts w:ascii="Arial" w:eastAsia="Times New Roman" w:hAnsi="Arial" w:cs="Arial"/>
                <w:color w:val="000000"/>
                <w:sz w:val="20"/>
                <w:szCs w:val="20"/>
              </w:rPr>
              <w:t>Audit Associate</w:t>
            </w:r>
          </w:p>
        </w:tc>
        <w:tc>
          <w:tcPr>
            <w:tcW w:w="772"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T</w:t>
            </w:r>
          </w:p>
        </w:tc>
        <w:tc>
          <w:tcPr>
            <w:tcW w:w="18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right"/>
              <w:rPr>
                <w:rFonts w:ascii="Arial" w:eastAsia="Times New Roman" w:hAnsi="Arial" w:cs="Arial"/>
                <w:color w:val="000000"/>
                <w:sz w:val="20"/>
                <w:szCs w:val="20"/>
              </w:rPr>
            </w:pPr>
            <w:r w:rsidRPr="00AA4B3E">
              <w:rPr>
                <w:rFonts w:ascii="Arial" w:eastAsia="Times New Roman" w:hAnsi="Arial" w:cs="Arial"/>
                <w:color w:val="000000"/>
                <w:sz w:val="20"/>
                <w:szCs w:val="20"/>
              </w:rPr>
              <w:t xml:space="preserve"> $          52,000.00 </w:t>
            </w:r>
          </w:p>
        </w:tc>
        <w:tc>
          <w:tcPr>
            <w:tcW w:w="1194"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FinServ</w:t>
            </w:r>
          </w:p>
        </w:tc>
        <w:tc>
          <w:tcPr>
            <w:tcW w:w="1049" w:type="dxa"/>
            <w:tcBorders>
              <w:top w:val="nil"/>
              <w:left w:val="nil"/>
              <w:bottom w:val="single" w:sz="4" w:space="0" w:color="auto"/>
              <w:right w:val="single" w:sz="4" w:space="0" w:color="auto"/>
            </w:tcBorders>
            <w:shd w:val="clear" w:color="000000" w:fill="FFFFFF"/>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r w:rsidRPr="00AA4B3E">
              <w:rPr>
                <w:rFonts w:ascii="Arial" w:eastAsia="Times New Roman" w:hAnsi="Arial" w:cs="Arial"/>
                <w:color w:val="000000"/>
                <w:sz w:val="20"/>
                <w:szCs w:val="20"/>
              </w:rPr>
              <w:t>HI</w:t>
            </w:r>
          </w:p>
        </w:tc>
      </w:tr>
      <w:tr w:rsidR="00AA4B3E" w:rsidRPr="00AA4B3E" w:rsidTr="00AA4B3E">
        <w:trPr>
          <w:trHeight w:val="288"/>
        </w:trPr>
        <w:tc>
          <w:tcPr>
            <w:tcW w:w="1696"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jc w:val="center"/>
              <w:rPr>
                <w:rFonts w:ascii="Arial" w:eastAsia="Times New Roman" w:hAnsi="Arial" w:cs="Arial"/>
                <w:color w:val="000000"/>
                <w:sz w:val="20"/>
                <w:szCs w:val="20"/>
              </w:rPr>
            </w:pPr>
          </w:p>
        </w:tc>
        <w:tc>
          <w:tcPr>
            <w:tcW w:w="793"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2277"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772"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c>
          <w:tcPr>
            <w:tcW w:w="1849"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jc w:val="right"/>
              <w:rPr>
                <w:rFonts w:ascii="Arial" w:eastAsia="Times New Roman" w:hAnsi="Arial" w:cs="Arial"/>
                <w:b/>
                <w:bCs/>
                <w:color w:val="FF0000"/>
                <w:sz w:val="20"/>
                <w:szCs w:val="20"/>
              </w:rPr>
            </w:pPr>
            <w:r w:rsidRPr="00AA4B3E">
              <w:rPr>
                <w:rFonts w:ascii="Arial" w:eastAsia="Times New Roman" w:hAnsi="Arial" w:cs="Arial"/>
                <w:b/>
                <w:bCs/>
                <w:color w:val="FF0000"/>
                <w:sz w:val="20"/>
                <w:szCs w:val="20"/>
              </w:rPr>
              <w:t xml:space="preserve"> $         53,195.43 </w:t>
            </w:r>
          </w:p>
        </w:tc>
        <w:tc>
          <w:tcPr>
            <w:tcW w:w="1194"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b/>
                <w:bCs/>
                <w:color w:val="FF0000"/>
                <w:sz w:val="20"/>
                <w:szCs w:val="20"/>
              </w:rPr>
            </w:pPr>
          </w:p>
        </w:tc>
        <w:tc>
          <w:tcPr>
            <w:tcW w:w="1049" w:type="dxa"/>
            <w:tcBorders>
              <w:top w:val="nil"/>
              <w:left w:val="nil"/>
              <w:bottom w:val="nil"/>
              <w:right w:val="nil"/>
            </w:tcBorders>
            <w:shd w:val="clear" w:color="auto" w:fill="auto"/>
            <w:noWrap/>
            <w:vAlign w:val="bottom"/>
            <w:hideMark/>
          </w:tcPr>
          <w:p w:rsidR="00AA4B3E" w:rsidRPr="00AA4B3E" w:rsidRDefault="00AA4B3E" w:rsidP="00AA4B3E">
            <w:pPr>
              <w:spacing w:after="0" w:line="240" w:lineRule="auto"/>
              <w:rPr>
                <w:rFonts w:ascii="Arial" w:eastAsia="Times New Roman" w:hAnsi="Arial" w:cs="Arial"/>
                <w:sz w:val="20"/>
                <w:szCs w:val="20"/>
              </w:rPr>
            </w:pPr>
          </w:p>
        </w:tc>
      </w:tr>
    </w:tbl>
    <w:p w:rsidR="00C35EB9" w:rsidRPr="0014074B" w:rsidRDefault="00C35EB9" w:rsidP="00C35EB9">
      <w:pPr>
        <w:pStyle w:val="ListParagraph"/>
        <w:spacing w:after="0" w:line="240" w:lineRule="auto"/>
        <w:ind w:left="0"/>
        <w:rPr>
          <w:rFonts w:ascii="Times New Roman" w:eastAsia="Times New Roman" w:hAnsi="Times New Roman" w:cs="Times New Roman"/>
          <w:sz w:val="24"/>
          <w:szCs w:val="24"/>
        </w:rPr>
      </w:pPr>
    </w:p>
    <w:p w:rsidR="00C35EB9" w:rsidRPr="0014074B" w:rsidRDefault="00C35EB9" w:rsidP="00C35EB9">
      <w:pPr>
        <w:rPr>
          <w:rFonts w:ascii="Times New Roman" w:hAnsi="Times New Roman" w:cs="Times New Roman"/>
          <w:sz w:val="24"/>
          <w:szCs w:val="24"/>
        </w:rPr>
      </w:pPr>
    </w:p>
    <w:p w:rsidR="00AA4B3E" w:rsidRDefault="0014074B" w:rsidP="00AA4B3E">
      <w:pPr>
        <w:spacing w:after="0" w:line="240" w:lineRule="auto"/>
        <w:jc w:val="center"/>
        <w:rPr>
          <w:rFonts w:ascii="Times New Roman" w:eastAsia="Times New Roman" w:hAnsi="Times New Roman" w:cs="Times New Roman"/>
          <w:b/>
          <w:bCs/>
          <w:color w:val="000000"/>
          <w:sz w:val="24"/>
          <w:szCs w:val="24"/>
        </w:rPr>
      </w:pPr>
      <w:r>
        <w:br w:type="page"/>
      </w:r>
    </w:p>
    <w:p w:rsidR="00AA4B3E" w:rsidRPr="0034333F" w:rsidRDefault="00AA4B3E" w:rsidP="00AA4B3E">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lastRenderedPageBreak/>
        <w:t>Shidler College of Business</w:t>
      </w:r>
    </w:p>
    <w:p w:rsidR="00AA4B3E" w:rsidRPr="0034333F" w:rsidRDefault="00AA4B3E" w:rsidP="00AA4B3E">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School of Accountancy</w:t>
      </w:r>
    </w:p>
    <w:p w:rsidR="00AA4B3E" w:rsidRPr="0034333F" w:rsidRDefault="00AA4B3E" w:rsidP="00AA4B3E">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Advisory Board meeting of 5/5/2021</w:t>
      </w:r>
    </w:p>
    <w:p w:rsidR="00AA4B3E" w:rsidRPr="0034333F" w:rsidRDefault="00AA4B3E" w:rsidP="00AA4B3E">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7:30 a.m. to 9:00 a.m.</w:t>
      </w:r>
    </w:p>
    <w:p w:rsidR="00AA4B3E" w:rsidRPr="0034333F" w:rsidRDefault="00AA4B3E" w:rsidP="00AA4B3E">
      <w:pPr>
        <w:spacing w:after="0" w:line="240" w:lineRule="auto"/>
        <w:rPr>
          <w:rFonts w:ascii="Times New Roman" w:eastAsia="Times New Roman" w:hAnsi="Times New Roman" w:cs="Times New Roman"/>
          <w:sz w:val="24"/>
          <w:szCs w:val="24"/>
        </w:rPr>
      </w:pPr>
    </w:p>
    <w:p w:rsidR="00AA4B3E" w:rsidRPr="0034333F" w:rsidRDefault="00AA4B3E" w:rsidP="00AA4B3E">
      <w:pPr>
        <w:spacing w:after="0" w:line="240" w:lineRule="auto"/>
        <w:jc w:val="center"/>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Minutes</w:t>
      </w:r>
    </w:p>
    <w:p w:rsidR="00AA4B3E" w:rsidRPr="0034333F" w:rsidRDefault="00AA4B3E" w:rsidP="00AA4B3E">
      <w:pPr>
        <w:spacing w:after="0" w:line="240" w:lineRule="auto"/>
        <w:rPr>
          <w:rFonts w:ascii="Times New Roman" w:eastAsia="Times New Roman" w:hAnsi="Times New Roman" w:cs="Times New Roman"/>
          <w:sz w:val="24"/>
          <w:szCs w:val="24"/>
        </w:rPr>
      </w:pPr>
      <w:r w:rsidRPr="0034333F">
        <w:rPr>
          <w:rFonts w:ascii="Times New Roman" w:eastAsia="Times New Roman" w:hAnsi="Times New Roman" w:cs="Times New Roman"/>
          <w:b/>
          <w:bCs/>
          <w:color w:val="000000"/>
          <w:sz w:val="24"/>
          <w:szCs w:val="24"/>
        </w:rPr>
        <w:t>Attendees:</w:t>
      </w:r>
    </w:p>
    <w:p w:rsidR="00AA4B3E" w:rsidRPr="0034333F" w:rsidRDefault="00AA4B3E" w:rsidP="00AA4B3E">
      <w:pPr>
        <w:spacing w:after="0" w:line="240" w:lineRule="auto"/>
        <w:rPr>
          <w:rFonts w:ascii="Times New Roman" w:eastAsia="Times New Roman" w:hAnsi="Times New Roman" w:cs="Times New Roman"/>
          <w:sz w:val="24"/>
          <w:szCs w:val="24"/>
        </w:rPr>
      </w:pPr>
    </w:p>
    <w:p w:rsidR="00AA4B3E" w:rsidRPr="0034333F" w:rsidRDefault="00AA4B3E" w:rsidP="00AA4B3E">
      <w:pPr>
        <w:spacing w:after="0" w:line="240" w:lineRule="auto"/>
        <w:rPr>
          <w:rFonts w:ascii="Times New Roman" w:eastAsia="Times New Roman" w:hAnsi="Times New Roman" w:cs="Times New Roman"/>
          <w:sz w:val="24"/>
          <w:szCs w:val="24"/>
        </w:rPr>
      </w:pPr>
      <w:r w:rsidRPr="0034333F">
        <w:rPr>
          <w:rFonts w:ascii="Times New Roman" w:eastAsia="Times New Roman" w:hAnsi="Times New Roman" w:cs="Times New Roman"/>
          <w:b/>
          <w:bCs/>
          <w:color w:val="0E101A"/>
          <w:sz w:val="24"/>
          <w:szCs w:val="24"/>
        </w:rPr>
        <w:t xml:space="preserve">Board members: </w:t>
      </w:r>
      <w:r w:rsidRPr="0034333F">
        <w:rPr>
          <w:rFonts w:ascii="Times New Roman" w:hAnsi="Times New Roman" w:cs="Times New Roman"/>
          <w:color w:val="000000"/>
          <w:sz w:val="24"/>
          <w:szCs w:val="24"/>
          <w:shd w:val="clear" w:color="auto" w:fill="FFFFFF"/>
        </w:rPr>
        <w:t>Terri Fuj</w:t>
      </w:r>
      <w:r>
        <w:rPr>
          <w:rFonts w:ascii="Times New Roman" w:hAnsi="Times New Roman" w:cs="Times New Roman"/>
          <w:color w:val="000000"/>
          <w:sz w:val="24"/>
          <w:szCs w:val="24"/>
          <w:shd w:val="clear" w:color="auto" w:fill="FFFFFF"/>
        </w:rPr>
        <w:t>i</w:t>
      </w:r>
      <w:r w:rsidRPr="0034333F">
        <w:rPr>
          <w:rFonts w:ascii="Times New Roman" w:hAnsi="Times New Roman" w:cs="Times New Roman"/>
          <w:color w:val="000000"/>
          <w:sz w:val="24"/>
          <w:szCs w:val="24"/>
          <w:shd w:val="clear" w:color="auto" w:fill="FFFFFF"/>
        </w:rPr>
        <w:t>i, Chair, Kyle Chang, Keric Chang, Charles Goodin, Calvin Hangai, Rodney Harano, Shawn Hasegawa, Kent Kasaoka, Kurt Kawafuchi, Cindy Lam, Addie Lui, Gary Nishikawa, David Okabe, Ross Okumura, Lawrence Rodriguez, Lucas Sayin, Ed Schell, Tayne Sekimura, Karen Silverstein, Ronald Shiigi, Donny Shimamoto, Ryan Suekawa, Howard Todo, Gordon Tom, Carleton Williams, Edwin Young, Pamala Young</w:t>
      </w:r>
      <w:r w:rsidRPr="0034333F">
        <w:rPr>
          <w:rFonts w:ascii="Times New Roman" w:eastAsia="Times New Roman" w:hAnsi="Times New Roman" w:cs="Times New Roman"/>
          <w:color w:val="0E101A"/>
          <w:sz w:val="24"/>
          <w:szCs w:val="24"/>
        </w:rPr>
        <w:t xml:space="preserve"> </w:t>
      </w:r>
    </w:p>
    <w:p w:rsidR="00AA4B3E" w:rsidRPr="0034333F" w:rsidRDefault="00AA4B3E" w:rsidP="00AA4B3E">
      <w:pPr>
        <w:spacing w:before="240" w:after="0" w:line="240" w:lineRule="auto"/>
        <w:rPr>
          <w:rFonts w:ascii="Times New Roman" w:eastAsia="Times New Roman" w:hAnsi="Times New Roman" w:cs="Times New Roman"/>
          <w:sz w:val="24"/>
          <w:szCs w:val="24"/>
        </w:rPr>
      </w:pPr>
      <w:r w:rsidRPr="0034333F">
        <w:rPr>
          <w:rFonts w:ascii="Times New Roman" w:eastAsia="Times New Roman" w:hAnsi="Times New Roman" w:cs="Times New Roman"/>
          <w:b/>
          <w:bCs/>
          <w:color w:val="0E101A"/>
          <w:sz w:val="24"/>
          <w:szCs w:val="24"/>
        </w:rPr>
        <w:t xml:space="preserve">Faculty and staff:  </w:t>
      </w:r>
      <w:r w:rsidRPr="0034333F">
        <w:rPr>
          <w:rFonts w:ascii="Times New Roman" w:eastAsia="Times New Roman" w:hAnsi="Times New Roman" w:cs="Times New Roman"/>
          <w:color w:val="0E101A"/>
          <w:sz w:val="24"/>
          <w:szCs w:val="24"/>
        </w:rPr>
        <w:t>Vance Roley (Dean),</w:t>
      </w:r>
      <w:r w:rsidRPr="0034333F">
        <w:rPr>
          <w:rFonts w:ascii="Times New Roman" w:eastAsia="Times New Roman" w:hAnsi="Times New Roman" w:cs="Times New Roman"/>
          <w:b/>
          <w:bCs/>
          <w:color w:val="0E101A"/>
          <w:sz w:val="24"/>
          <w:szCs w:val="24"/>
        </w:rPr>
        <w:t xml:space="preserve"> </w:t>
      </w:r>
      <w:r w:rsidRPr="0034333F">
        <w:rPr>
          <w:rFonts w:ascii="Times New Roman" w:eastAsia="Times New Roman" w:hAnsi="Times New Roman" w:cs="Times New Roman"/>
          <w:color w:val="0E101A"/>
          <w:sz w:val="24"/>
          <w:szCs w:val="24"/>
        </w:rPr>
        <w:t>Kristi Bates, Thomas Pearson, Hamid Pourjalali, and Jenny Teruya</w:t>
      </w:r>
    </w:p>
    <w:p w:rsidR="00AA4B3E" w:rsidRPr="0034333F" w:rsidRDefault="00AA4B3E" w:rsidP="00AA4B3E">
      <w:pPr>
        <w:pStyle w:val="NormalWeb"/>
        <w:spacing w:after="0"/>
      </w:pPr>
      <w:r w:rsidRPr="0034333F">
        <w:rPr>
          <w:b/>
          <w:color w:val="000000"/>
          <w:shd w:val="clear" w:color="auto" w:fill="FFFFFF"/>
        </w:rPr>
        <w:t>BAP and Accounting Club</w:t>
      </w:r>
      <w:r w:rsidRPr="0034333F">
        <w:rPr>
          <w:color w:val="000000"/>
          <w:shd w:val="clear" w:color="auto" w:fill="FFFFFF"/>
        </w:rPr>
        <w:t>: Elton Chon, Brandon Willis, and Jacquelyn Tran</w:t>
      </w:r>
      <w:r w:rsidRPr="0034333F">
        <w:t xml:space="preserve"> </w:t>
      </w:r>
    </w:p>
    <w:p w:rsidR="00AA4B3E" w:rsidRPr="0034333F" w:rsidRDefault="00AA4B3E" w:rsidP="00AA4B3E">
      <w:pPr>
        <w:pStyle w:val="NormalWeb"/>
        <w:spacing w:after="0"/>
      </w:pPr>
      <w:r w:rsidRPr="0034333F">
        <w:t>The meeting commenced at 7:31 a.m.</w:t>
      </w:r>
    </w:p>
    <w:p w:rsidR="00AA4B3E" w:rsidRPr="0034333F" w:rsidRDefault="00AA4B3E" w:rsidP="00AA4B3E">
      <w:pPr>
        <w:pStyle w:val="NormalWeb"/>
        <w:spacing w:after="0"/>
      </w:pPr>
      <w:r w:rsidRPr="0034333F">
        <w:t xml:space="preserve">Chair Fujii welcomed the Board members and introduced new members of </w:t>
      </w:r>
      <w:r>
        <w:t xml:space="preserve">the </w:t>
      </w:r>
      <w:r w:rsidRPr="0034333F">
        <w:t>SOA Advisory Board.</w:t>
      </w:r>
    </w:p>
    <w:p w:rsidR="00AA4B3E" w:rsidRPr="0034333F" w:rsidRDefault="00AA4B3E" w:rsidP="00AA4B3E">
      <w:pPr>
        <w:pStyle w:val="NormalWeb"/>
        <w:spacing w:after="0"/>
      </w:pPr>
      <w:r w:rsidRPr="0034333F">
        <w:t xml:space="preserve">Dean Roley provided his report on SOA successes. The Hawaii Accounting Research Conference became one of the significant and well-known accounting conferences </w:t>
      </w:r>
      <w:r>
        <w:t>quickly. The</w:t>
      </w:r>
      <w:r w:rsidRPr="0034333F">
        <w:t xml:space="preserve"> Hawaii Accounting Research Doctoral Institute (HARDI) attracted Ph.D. students from highly ranked invited schools.  He praised the SOA faculty's research productivity and reputation and thanked the SOA Advisory Board members (</w:t>
      </w:r>
      <w:r>
        <w:t>notably Mr. Lawrence</w:t>
      </w:r>
      <w:r w:rsidRPr="0034333F">
        <w:t xml:space="preserve"> Rodriguez) for their help with Shilder Strong fundraising.</w:t>
      </w:r>
    </w:p>
    <w:p w:rsidR="00AA4B3E" w:rsidRPr="0034333F" w:rsidRDefault="00AA4B3E" w:rsidP="00AA4B3E">
      <w:pPr>
        <w:pStyle w:val="NormalWeb"/>
        <w:spacing w:after="0"/>
        <w:rPr>
          <w:color w:val="222222"/>
          <w:shd w:val="clear" w:color="auto" w:fill="FFFFFF"/>
        </w:rPr>
      </w:pPr>
      <w:r w:rsidRPr="0034333F">
        <w:t xml:space="preserve">Pourjalali provided a report on the Hawaii Accounting Research Conference (HARC) and Hawaii Accounting Research Doctoral Institute (HARDI). HARC 2022 will benefit from two panels: Professionals and theoreticians. Donny </w:t>
      </w:r>
      <w:r w:rsidRPr="0034333F">
        <w:rPr>
          <w:color w:val="222222"/>
          <w:shd w:val="clear" w:color="auto" w:fill="FFFFFF"/>
        </w:rPr>
        <w:t xml:space="preserve">Shimamoto will manage the professional Panel. Shimamoto explained the Panel's objective and the individuals who will be invited to join him in the Panel. </w:t>
      </w:r>
    </w:p>
    <w:p w:rsidR="00AA4B3E" w:rsidRPr="0034333F" w:rsidRDefault="00AA4B3E" w:rsidP="00AA4B3E">
      <w:pPr>
        <w:pStyle w:val="NormalWeb"/>
        <w:spacing w:after="0"/>
      </w:pPr>
      <w:r w:rsidRPr="0034333F">
        <w:rPr>
          <w:color w:val="222222"/>
          <w:shd w:val="clear" w:color="auto" w:fill="FFFFFF"/>
        </w:rPr>
        <w:t>Pourjalali</w:t>
      </w:r>
      <w:r>
        <w:t xml:space="preserve"> explained </w:t>
      </w:r>
      <w:r w:rsidRPr="0034333F">
        <w:t xml:space="preserve">HARDI was created to influence accounting research direction and address research areas that the accounting professionals consider relevant.  The HARDI program is different from all other Ph.D. consortiums. It brings well-trained Ph.D. students together for three weeks and uses the most recognized research faculty in the world to work with the admitted Ph.D. students. He provided the list and universities of HARDI students in 2021 and the nominee and expected nominee list for HARDI-2022. In addition, he provided the list of HARDI Professional Advisory Board who provide research topics and questions for consideration. </w:t>
      </w:r>
    </w:p>
    <w:p w:rsidR="00AA4B3E" w:rsidRDefault="00AA4B3E" w:rsidP="00AA4B3E">
      <w:pPr>
        <w:rPr>
          <w:rFonts w:ascii="Times New Roman" w:eastAsia="Times New Roman" w:hAnsi="Times New Roman" w:cs="Times New Roman"/>
          <w:sz w:val="24"/>
          <w:szCs w:val="24"/>
        </w:rPr>
      </w:pPr>
      <w:r>
        <w:br w:type="page"/>
      </w:r>
    </w:p>
    <w:p w:rsidR="00AA4B3E" w:rsidRDefault="00AA4B3E" w:rsidP="00AA4B3E">
      <w:pPr>
        <w:pStyle w:val="NormalWeb"/>
        <w:spacing w:after="0"/>
      </w:pPr>
    </w:p>
    <w:p w:rsidR="00AA4B3E" w:rsidRDefault="00AA4B3E" w:rsidP="00AA4B3E">
      <w:pPr>
        <w:pStyle w:val="NormalWeb"/>
        <w:spacing w:after="0"/>
      </w:pPr>
    </w:p>
    <w:p w:rsidR="00AA4B3E" w:rsidRPr="0034333F" w:rsidRDefault="00AA4B3E" w:rsidP="00AA4B3E">
      <w:pPr>
        <w:pStyle w:val="NormalWeb"/>
        <w:spacing w:after="0"/>
      </w:pPr>
      <w:r w:rsidRPr="0034333F">
        <w:t>Pourjalali provided an additional report on changes in the undergraduate, MAcc, and Ph.D. programs posted on the SOA's web pages. Pearson and Teruya further explained the changes in the curriculum to provide a community-centered tax elective course (VITA) and to help 3/2 MAcc students to double count two required undergraduate credits towards their MAcc program. Teruya indicated that the number of MAcc applicants and candidates remains low.</w:t>
      </w:r>
    </w:p>
    <w:p w:rsidR="00AA4B3E" w:rsidRPr="0034333F" w:rsidRDefault="00AA4B3E" w:rsidP="00AA4B3E">
      <w:pPr>
        <w:pStyle w:val="NormalWeb"/>
        <w:spacing w:after="0"/>
      </w:pPr>
      <w:r w:rsidRPr="0034333F">
        <w:t>Pourjalali and Dean Roley indicated that the salary of accounting students is not very different from those in other majors and students find the accounting program significantly more difficult than other program</w:t>
      </w:r>
      <w:r>
        <w:t>s</w:t>
      </w:r>
      <w:r w:rsidRPr="0034333F">
        <w:t>. Pourjalali suggested that as long as the market salaries are not considerably higher for accounting graduates, students choose majors other than accounting. Roley will provide relevant information to Chair Fujii.</w:t>
      </w:r>
    </w:p>
    <w:p w:rsidR="00AA4B3E" w:rsidRPr="0034333F" w:rsidRDefault="00AA4B3E" w:rsidP="00AA4B3E">
      <w:pPr>
        <w:pStyle w:val="NormalWeb"/>
        <w:spacing w:after="0"/>
        <w:rPr>
          <w:color w:val="000000"/>
          <w:shd w:val="clear" w:color="auto" w:fill="FFFFFF"/>
        </w:rPr>
      </w:pPr>
      <w:r w:rsidRPr="0034333F">
        <w:t xml:space="preserve">Chair Fujii invited the chairs of SOA Subcommittees to provide their one-year report. </w:t>
      </w:r>
      <w:r w:rsidRPr="0034333F">
        <w:rPr>
          <w:color w:val="0E101A"/>
        </w:rPr>
        <w:t>Hasegawa</w:t>
      </w:r>
      <w:r w:rsidRPr="0034333F">
        <w:t xml:space="preserve"> reported that </w:t>
      </w:r>
      <w:r w:rsidRPr="0034333F">
        <w:rPr>
          <w:color w:val="000000"/>
          <w:shd w:val="clear" w:color="auto" w:fill="FFFFFF"/>
        </w:rPr>
        <w:t>Faculty Interaction Committee meetings have resulted in three distinct areas of collaboration between faculty and professionals. Teaching (such as lecturing and guest), research (such as research questions and collaborative research), and faculty community involvement. Based on faculty's needs, it is possible that the matching of the faculty will be to other-than-SOA-board members. The follow-up meeting will define these areas more.</w:t>
      </w:r>
    </w:p>
    <w:p w:rsidR="00AA4B3E" w:rsidRPr="0034333F" w:rsidRDefault="00AA4B3E" w:rsidP="00AA4B3E">
      <w:pPr>
        <w:pStyle w:val="NormalWeb"/>
        <w:spacing w:after="0"/>
      </w:pPr>
      <w:r w:rsidRPr="0034333F">
        <w:t>Nishikawa provided SOA's advancement report on available cash and budget for the 2021-2022 school year. He indicated that for newer objectives of the SOA, additional fundraising was necessary. Dean Roley reported that the Shidler College supported faculty research salary and databases significantly and was willing to work on fundraising to meet additional funds needed by the SOA.</w:t>
      </w:r>
    </w:p>
    <w:p w:rsidR="00AA4B3E" w:rsidRPr="0034333F" w:rsidRDefault="00AA4B3E" w:rsidP="00AA4B3E">
      <w:pPr>
        <w:pStyle w:val="NormalWeb"/>
        <w:spacing w:after="0"/>
      </w:pPr>
      <w:r w:rsidRPr="0034333F">
        <w:rPr>
          <w:color w:val="000000"/>
          <w:shd w:val="clear" w:color="auto" w:fill="FFFFFF"/>
        </w:rPr>
        <w:t xml:space="preserve">Williams explained the reasons and details of the </w:t>
      </w:r>
      <w:r>
        <w:rPr>
          <w:color w:val="000000"/>
          <w:shd w:val="clear" w:color="auto" w:fill="FFFFFF"/>
        </w:rPr>
        <w:t>"</w:t>
      </w:r>
      <w:r w:rsidRPr="0034333F">
        <w:rPr>
          <w:shd w:val="clear" w:color="auto" w:fill="FFFFFF"/>
        </w:rPr>
        <w:t>CPA Examination Preparation Certificate.</w:t>
      </w:r>
      <w:r>
        <w:rPr>
          <w:shd w:val="clear" w:color="auto" w:fill="FFFFFF"/>
        </w:rPr>
        <w:t>"</w:t>
      </w:r>
      <w:r w:rsidRPr="0034333F">
        <w:rPr>
          <w:shd w:val="clear" w:color="auto" w:fill="FFFFFF"/>
        </w:rPr>
        <w:t xml:space="preserve"> He and Pourjalali provided the results of the CPA survey of the SOA graduates from 2014 to 2020. The results indicate that those with MAcc degrees have been significantly more successful in passing the CPA exams (see attached for the certificate program and the survey reports).</w:t>
      </w:r>
    </w:p>
    <w:p w:rsidR="00AA4B3E" w:rsidRPr="0034333F" w:rsidRDefault="00AA4B3E" w:rsidP="00AA4B3E">
      <w:pPr>
        <w:pStyle w:val="NormalWeb"/>
        <w:spacing w:after="0"/>
      </w:pPr>
      <w:r w:rsidRPr="0034333F">
        <w:t>Todo reported that Nominating Committee was successful in meeting its objective of diversifying the SOA Advisory Board members, and seven new members were invited and joined the Board.</w:t>
      </w:r>
    </w:p>
    <w:p w:rsidR="00AA4B3E" w:rsidRPr="0034333F" w:rsidRDefault="00AA4B3E" w:rsidP="00AA4B3E">
      <w:pPr>
        <w:pStyle w:val="NormalWeb"/>
        <w:spacing w:after="0"/>
      </w:pPr>
      <w:r w:rsidRPr="0034333F">
        <w:t xml:space="preserve">On behalf of Wong, Pourjalali reported that </w:t>
      </w:r>
      <w:r w:rsidRPr="0034333F">
        <w:rPr>
          <w:color w:val="000000"/>
          <w:shd w:val="clear" w:color="auto" w:fill="FFFFFF"/>
        </w:rPr>
        <w:t>Student Interaction Committee</w:t>
      </w:r>
      <w:r w:rsidRPr="0034333F">
        <w:t xml:space="preserve"> successfully created and executed the SOA mentorship program. The program </w:t>
      </w:r>
      <w:r>
        <w:t>included</w:t>
      </w:r>
      <w:r w:rsidRPr="0034333F">
        <w:t xml:space="preserve"> over 170 mentors/coaches lines that over 150 students used.</w:t>
      </w:r>
    </w:p>
    <w:p w:rsidR="00AA4B3E" w:rsidRPr="0034333F" w:rsidRDefault="00AA4B3E" w:rsidP="00AA4B3E">
      <w:pPr>
        <w:pStyle w:val="NormalWeb"/>
        <w:spacing w:before="0" w:beforeAutospacing="0" w:after="0" w:afterAutospacing="0"/>
      </w:pPr>
      <w:r w:rsidRPr="0034333F">
        <w:t xml:space="preserve">Given the limited time, Chair Fujii introduced the students at the meeting and invited them to provide their observations. </w:t>
      </w:r>
    </w:p>
    <w:p w:rsidR="00AA4B3E" w:rsidRPr="0034333F" w:rsidRDefault="00AA4B3E" w:rsidP="00AA4B3E">
      <w:pPr>
        <w:pStyle w:val="NormalWeb"/>
        <w:spacing w:before="0" w:beforeAutospacing="0" w:after="0" w:afterAutospacing="0"/>
      </w:pPr>
    </w:p>
    <w:p w:rsidR="00AA4B3E" w:rsidRPr="0034333F" w:rsidRDefault="00AA4B3E" w:rsidP="00AA4B3E">
      <w:pPr>
        <w:pStyle w:val="NormalWeb"/>
        <w:spacing w:before="0" w:beforeAutospacing="0" w:after="0" w:afterAutospacing="0"/>
      </w:pPr>
      <w:r w:rsidRPr="0034333F">
        <w:t>Given no other comments and reports, Chair Fujii adjourned the meeting at 9:00 a.m.</w:t>
      </w:r>
    </w:p>
    <w:p w:rsidR="00AA4B3E" w:rsidRPr="0034333F" w:rsidRDefault="00AA4B3E" w:rsidP="00AA4B3E">
      <w:pPr>
        <w:rPr>
          <w:rFonts w:ascii="Times New Roman" w:eastAsia="Times New Roman" w:hAnsi="Times New Roman" w:cs="Times New Roman"/>
          <w:sz w:val="24"/>
          <w:szCs w:val="24"/>
        </w:rPr>
      </w:pPr>
      <w:r w:rsidRPr="0034333F">
        <w:rPr>
          <w:rFonts w:ascii="Times New Roman" w:hAnsi="Times New Roman" w:cs="Times New Roman"/>
          <w:sz w:val="24"/>
          <w:szCs w:val="24"/>
        </w:rPr>
        <w:br w:type="page"/>
      </w:r>
    </w:p>
    <w:p w:rsidR="00AA4B3E" w:rsidRPr="009028C1" w:rsidRDefault="00AA4B3E" w:rsidP="00AA4B3E">
      <w:pPr>
        <w:shd w:val="clear" w:color="auto" w:fill="FFFFFF"/>
        <w:spacing w:after="0" w:line="240" w:lineRule="auto"/>
        <w:jc w:val="center"/>
        <w:rPr>
          <w:rFonts w:ascii="Times New Roman" w:hAnsi="Times New Roman" w:cs="Times New Roman"/>
          <w:b/>
          <w:sz w:val="24"/>
          <w:szCs w:val="24"/>
          <w:shd w:val="clear" w:color="auto" w:fill="FFFFFF"/>
        </w:rPr>
      </w:pPr>
      <w:r w:rsidRPr="009028C1">
        <w:rPr>
          <w:rFonts w:ascii="Times New Roman" w:hAnsi="Times New Roman" w:cs="Times New Roman"/>
          <w:b/>
          <w:sz w:val="24"/>
          <w:szCs w:val="24"/>
          <w:shd w:val="clear" w:color="auto" w:fill="FFFFFF"/>
        </w:rPr>
        <w:lastRenderedPageBreak/>
        <w:t xml:space="preserve">"CPA Examination Preparation Certificate" </w:t>
      </w:r>
    </w:p>
    <w:p w:rsidR="00AA4B3E" w:rsidRPr="009028C1" w:rsidRDefault="00AA4B3E" w:rsidP="00AA4B3E">
      <w:pPr>
        <w:shd w:val="clear" w:color="auto" w:fill="FFFFFF"/>
        <w:spacing w:after="0" w:line="240" w:lineRule="auto"/>
        <w:jc w:val="center"/>
        <w:rPr>
          <w:rFonts w:ascii="Times New Roman" w:hAnsi="Times New Roman" w:cs="Times New Roman"/>
          <w:b/>
          <w:sz w:val="24"/>
          <w:szCs w:val="24"/>
          <w:shd w:val="clear" w:color="auto" w:fill="FFFFFF"/>
        </w:rPr>
      </w:pPr>
      <w:r w:rsidRPr="009028C1">
        <w:rPr>
          <w:rFonts w:ascii="Times New Roman" w:hAnsi="Times New Roman" w:cs="Times New Roman"/>
          <w:b/>
          <w:sz w:val="24"/>
          <w:szCs w:val="24"/>
          <w:shd w:val="clear" w:color="auto" w:fill="FFFFFF"/>
        </w:rPr>
        <w:t>Program</w:t>
      </w:r>
    </w:p>
    <w:p w:rsidR="00AA4B3E" w:rsidRPr="009028C1" w:rsidRDefault="00AA4B3E" w:rsidP="00AA4B3E">
      <w:pPr>
        <w:spacing w:after="0" w:line="240" w:lineRule="auto"/>
        <w:jc w:val="center"/>
        <w:rPr>
          <w:rFonts w:ascii="Times New Roman" w:eastAsia="Times New Roman" w:hAnsi="Times New Roman" w:cs="Times New Roman"/>
          <w:sz w:val="24"/>
          <w:szCs w:val="24"/>
          <w:shd w:val="clear" w:color="auto" w:fill="FFFFFF"/>
        </w:rPr>
      </w:pPr>
    </w:p>
    <w:p w:rsidR="00AA4B3E" w:rsidRPr="009028C1" w:rsidRDefault="00AA4B3E" w:rsidP="00AA4B3E">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This certificate recognizes the additional courses that an accounting student takes to prepare for the CPA examination while completing an undergraduate or 3/2 MAcc degree. The School of Accountancy issues the certificate when a student completes (at least) ten credits of the following courses (when applicable, with a minimum of 2.5 GPA for ACC 407, ACC 413, and ACC 415):</w:t>
      </w:r>
    </w:p>
    <w:p w:rsidR="00AA4B3E" w:rsidRPr="009028C1" w:rsidRDefault="00AA4B3E" w:rsidP="00AA4B3E">
      <w:pPr>
        <w:spacing w:after="0" w:line="240" w:lineRule="auto"/>
        <w:rPr>
          <w:rFonts w:ascii="Times New Roman" w:eastAsia="Times New Roman" w:hAnsi="Times New Roman" w:cs="Times New Roman"/>
          <w:sz w:val="24"/>
          <w:szCs w:val="24"/>
          <w:shd w:val="clear" w:color="auto" w:fill="FFFFFF"/>
        </w:rPr>
      </w:pPr>
    </w:p>
    <w:p w:rsidR="00AA4B3E" w:rsidRPr="009028C1" w:rsidRDefault="00AA4B3E" w:rsidP="00AA4B3E">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Required (9 credits):</w:t>
      </w:r>
    </w:p>
    <w:p w:rsidR="00AA4B3E" w:rsidRPr="009028C1" w:rsidRDefault="00AA4B3E" w:rsidP="00AA4B3E">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Accounting 407 (Taxation of Business Entities), 3 credits, with grading option of A to F</w:t>
      </w:r>
    </w:p>
    <w:p w:rsidR="00AA4B3E" w:rsidRPr="009028C1" w:rsidRDefault="00AA4B3E" w:rsidP="00AA4B3E">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Accounting 413 (Law for Accountants), 3 credits, with grading option of A to F</w:t>
      </w:r>
    </w:p>
    <w:p w:rsidR="00AA4B3E" w:rsidRPr="009028C1" w:rsidRDefault="00AA4B3E" w:rsidP="00AA4B3E">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ACC 415 (Advanced Accounting), 3 credits, with grading option of A to F</w:t>
      </w:r>
    </w:p>
    <w:p w:rsidR="00AA4B3E" w:rsidRPr="009028C1" w:rsidRDefault="00AA4B3E" w:rsidP="00AA4B3E">
      <w:pPr>
        <w:shd w:val="clear" w:color="auto" w:fill="FFFFFF"/>
        <w:spacing w:after="0" w:line="240" w:lineRule="auto"/>
        <w:rPr>
          <w:rFonts w:ascii="Times New Roman" w:eastAsia="Times New Roman" w:hAnsi="Times New Roman" w:cs="Times New Roman"/>
          <w:sz w:val="24"/>
          <w:szCs w:val="24"/>
        </w:rPr>
      </w:pPr>
    </w:p>
    <w:p w:rsidR="00AA4B3E" w:rsidRPr="009028C1" w:rsidRDefault="00AA4B3E" w:rsidP="00AA4B3E">
      <w:pPr>
        <w:shd w:val="clear" w:color="auto" w:fill="FFFFFF"/>
        <w:spacing w:after="0" w:line="240" w:lineRule="auto"/>
        <w:rPr>
          <w:rFonts w:ascii="Times New Roman" w:eastAsia="Times New Roman" w:hAnsi="Times New Roman" w:cs="Times New Roman"/>
          <w:sz w:val="24"/>
          <w:szCs w:val="24"/>
        </w:rPr>
      </w:pPr>
      <w:r w:rsidRPr="009028C1">
        <w:rPr>
          <w:rFonts w:ascii="Times New Roman" w:eastAsia="Times New Roman" w:hAnsi="Times New Roman" w:cs="Times New Roman"/>
          <w:sz w:val="24"/>
          <w:szCs w:val="24"/>
        </w:rPr>
        <w:t>Minimum of one additional credit from the following:</w:t>
      </w:r>
    </w:p>
    <w:p w:rsidR="00AA4B3E" w:rsidRPr="009028C1" w:rsidRDefault="00AA4B3E" w:rsidP="00AA4B3E">
      <w:pPr>
        <w:shd w:val="clear" w:color="auto" w:fill="FFFFFF"/>
        <w:spacing w:after="0" w:line="240" w:lineRule="auto"/>
        <w:rPr>
          <w:rFonts w:ascii="Times New Roman" w:eastAsia="Times New Roman" w:hAnsi="Times New Roman" w:cs="Times New Roman"/>
          <w:sz w:val="24"/>
          <w:szCs w:val="24"/>
        </w:rPr>
      </w:pPr>
      <w:r w:rsidRPr="009028C1">
        <w:rPr>
          <w:rFonts w:ascii="Times New Roman" w:eastAsia="Times New Roman" w:hAnsi="Times New Roman" w:cs="Times New Roman"/>
          <w:sz w:val="24"/>
          <w:szCs w:val="24"/>
        </w:rPr>
        <w:t>Accounting 399, with grading option of credit or no-credit; one credit awarded for completion of each section (AUD, BEC, FAR, REG) of self-study CPA review</w:t>
      </w:r>
    </w:p>
    <w:p w:rsidR="00AA4B3E" w:rsidRPr="009028C1" w:rsidRDefault="00AA4B3E" w:rsidP="00AA4B3E">
      <w:pPr>
        <w:shd w:val="clear" w:color="auto" w:fill="FFFFFF"/>
        <w:spacing w:after="0" w:line="240" w:lineRule="auto"/>
        <w:rPr>
          <w:rFonts w:ascii="Times New Roman" w:eastAsia="Times New Roman" w:hAnsi="Times New Roman" w:cs="Times New Roman"/>
          <w:sz w:val="24"/>
          <w:szCs w:val="24"/>
        </w:rPr>
      </w:pPr>
      <w:r w:rsidRPr="009028C1">
        <w:rPr>
          <w:rFonts w:ascii="Times New Roman" w:eastAsia="Times New Roman" w:hAnsi="Times New Roman" w:cs="Times New Roman"/>
          <w:sz w:val="24"/>
          <w:szCs w:val="24"/>
        </w:rPr>
        <w:t>Accounting 416 (Special Topics in Accounting), currently three credits, but starting Spring 2022 variable 1-3 credits depending on the topic. Each semester, these courses are offered to cover new accounting technology advances, with grading option of credit or no-credit</w:t>
      </w:r>
    </w:p>
    <w:p w:rsidR="00AA4B3E" w:rsidRPr="009028C1" w:rsidRDefault="00AA4B3E" w:rsidP="00AA4B3E">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By completing these classes, you prepare yourself to have a more successful CPA examination experience while meeting the 150 credit hours required to become a CPA.</w:t>
      </w:r>
    </w:p>
    <w:p w:rsidR="00AA4B3E" w:rsidRPr="009028C1" w:rsidRDefault="00AA4B3E" w:rsidP="00AA4B3E">
      <w:pPr>
        <w:spacing w:after="0" w:line="240" w:lineRule="auto"/>
        <w:rPr>
          <w:rFonts w:ascii="Times New Roman" w:eastAsia="Times New Roman" w:hAnsi="Times New Roman" w:cs="Times New Roman"/>
          <w:sz w:val="24"/>
          <w:szCs w:val="24"/>
          <w:shd w:val="clear" w:color="auto" w:fill="FFFFFF"/>
        </w:rPr>
      </w:pPr>
    </w:p>
    <w:p w:rsidR="00AA4B3E" w:rsidRDefault="00AA4B3E" w:rsidP="00AA4B3E">
      <w:pPr>
        <w:spacing w:after="0" w:line="240" w:lineRule="auto"/>
        <w:rPr>
          <w:rFonts w:ascii="Times New Roman" w:eastAsia="Times New Roman" w:hAnsi="Times New Roman" w:cs="Times New Roman"/>
          <w:sz w:val="24"/>
          <w:szCs w:val="24"/>
          <w:shd w:val="clear" w:color="auto" w:fill="FFFFFF"/>
        </w:rPr>
      </w:pPr>
      <w:r w:rsidRPr="009028C1">
        <w:rPr>
          <w:rFonts w:ascii="Times New Roman" w:eastAsia="Times New Roman" w:hAnsi="Times New Roman" w:cs="Times New Roman"/>
          <w:sz w:val="24"/>
          <w:szCs w:val="24"/>
          <w:shd w:val="clear" w:color="auto" w:fill="FFFFFF"/>
        </w:rPr>
        <w:t>The 3/2 MAcc students can use ACC 407, 415, and 413 towards their MAcc degree requirements.</w:t>
      </w:r>
    </w:p>
    <w:p w:rsidR="00AA4B3E" w:rsidRDefault="00AA4B3E" w:rsidP="00AA4B3E">
      <w:pPr>
        <w:spacing w:after="0" w:line="240" w:lineRule="auto"/>
        <w:rPr>
          <w:rFonts w:ascii="Times New Roman" w:eastAsia="Times New Roman" w:hAnsi="Times New Roman" w:cs="Times New Roman"/>
          <w:sz w:val="24"/>
          <w:szCs w:val="24"/>
          <w:shd w:val="clear" w:color="auto" w:fill="FFFFFF"/>
        </w:rPr>
      </w:pPr>
    </w:p>
    <w:p w:rsidR="00AA4B3E" w:rsidRPr="006D7B7C" w:rsidRDefault="00AA4B3E" w:rsidP="00AA4B3E">
      <w:pPr>
        <w:spacing w:after="0" w:line="240" w:lineRule="auto"/>
        <w:jc w:val="center"/>
        <w:rPr>
          <w:rFonts w:ascii="Times New Roman" w:hAnsi="Times New Roman" w:cs="Times New Roman"/>
          <w:b/>
          <w:sz w:val="24"/>
          <w:szCs w:val="24"/>
        </w:rPr>
      </w:pPr>
      <w:r w:rsidRPr="006D7B7C">
        <w:rPr>
          <w:rFonts w:ascii="Times New Roman" w:eastAsia="Times New Roman" w:hAnsi="Times New Roman" w:cs="Times New Roman"/>
          <w:b/>
          <w:sz w:val="24"/>
          <w:szCs w:val="24"/>
          <w:shd w:val="clear" w:color="auto" w:fill="FFFFFF"/>
        </w:rPr>
        <w:t>PLAN OF STUDY-</w:t>
      </w:r>
      <w:r w:rsidRPr="006D7B7C">
        <w:rPr>
          <w:rFonts w:ascii="Times New Roman" w:hAnsi="Times New Roman" w:cs="Times New Roman"/>
          <w:b/>
          <w:sz w:val="24"/>
          <w:szCs w:val="24"/>
        </w:rPr>
        <w:t>Steps to complete the certificate:</w:t>
      </w:r>
    </w:p>
    <w:p w:rsidR="00AA4B3E" w:rsidRDefault="00AA4B3E" w:rsidP="00AA4B3E">
      <w:pPr>
        <w:spacing w:after="0" w:line="240" w:lineRule="auto"/>
        <w:rPr>
          <w:rFonts w:ascii="Times New Roman" w:hAnsi="Times New Roman" w:cs="Times New Roman"/>
          <w:sz w:val="24"/>
          <w:szCs w:val="24"/>
        </w:rPr>
      </w:pPr>
    </w:p>
    <w:p w:rsidR="00AA4B3E" w:rsidRPr="002A38C2" w:rsidRDefault="00AA4B3E" w:rsidP="00AA4B3E">
      <w:pPr>
        <w:pStyle w:val="ListParagraph"/>
        <w:numPr>
          <w:ilvl w:val="0"/>
          <w:numId w:val="38"/>
        </w:numPr>
        <w:spacing w:after="0" w:line="240" w:lineRule="auto"/>
        <w:rPr>
          <w:rFonts w:ascii="Times New Roman" w:hAnsi="Times New Roman" w:cs="Times New Roman"/>
          <w:color w:val="FF0000"/>
          <w:sz w:val="24"/>
          <w:szCs w:val="24"/>
        </w:rPr>
      </w:pPr>
      <w:r w:rsidRPr="002A38C2">
        <w:rPr>
          <w:rFonts w:ascii="Times New Roman" w:hAnsi="Times New Roman" w:cs="Times New Roman"/>
          <w:color w:val="FF0000"/>
          <w:sz w:val="24"/>
          <w:szCs w:val="24"/>
        </w:rPr>
        <w:t xml:space="preserve">Take Acc 415 </w:t>
      </w:r>
      <w:r>
        <w:rPr>
          <w:rFonts w:ascii="Times New Roman" w:hAnsi="Times New Roman" w:cs="Times New Roman"/>
          <w:color w:val="FF0000"/>
          <w:sz w:val="24"/>
          <w:szCs w:val="24"/>
        </w:rPr>
        <w:t>(pre</w:t>
      </w:r>
      <w:r w:rsidRPr="002A38C2">
        <w:rPr>
          <w:rFonts w:ascii="Times New Roman" w:hAnsi="Times New Roman" w:cs="Times New Roman"/>
          <w:color w:val="FF0000"/>
          <w:sz w:val="24"/>
          <w:szCs w:val="24"/>
        </w:rPr>
        <w:t xml:space="preserve">requisite Acc 323). </w:t>
      </w:r>
      <w:r w:rsidRPr="002A38C2">
        <w:rPr>
          <w:rFonts w:ascii="Times New Roman" w:hAnsi="Times New Roman" w:cs="Times New Roman"/>
          <w:sz w:val="24"/>
          <w:szCs w:val="24"/>
        </w:rPr>
        <w:t>Note: offered in the Fall semesters only</w:t>
      </w:r>
    </w:p>
    <w:p w:rsidR="00AA4B3E" w:rsidRDefault="00AA4B3E" w:rsidP="00AA4B3E">
      <w:pPr>
        <w:spacing w:after="0" w:line="240" w:lineRule="auto"/>
        <w:rPr>
          <w:rFonts w:ascii="Times New Roman" w:hAnsi="Times New Roman" w:cs="Times New Roman"/>
          <w:sz w:val="24"/>
          <w:szCs w:val="24"/>
        </w:rPr>
      </w:pPr>
    </w:p>
    <w:p w:rsidR="00AA4B3E" w:rsidRPr="002A38C2" w:rsidRDefault="00AA4B3E" w:rsidP="00AA4B3E">
      <w:pPr>
        <w:pStyle w:val="ListParagraph"/>
        <w:numPr>
          <w:ilvl w:val="0"/>
          <w:numId w:val="38"/>
        </w:numPr>
        <w:spacing w:after="0" w:line="240" w:lineRule="auto"/>
        <w:rPr>
          <w:rFonts w:ascii="Times New Roman" w:hAnsi="Times New Roman" w:cs="Times New Roman"/>
          <w:color w:val="FF0000"/>
          <w:sz w:val="24"/>
          <w:szCs w:val="24"/>
        </w:rPr>
      </w:pPr>
      <w:r w:rsidRPr="002A38C2">
        <w:rPr>
          <w:rFonts w:ascii="Times New Roman" w:hAnsi="Times New Roman" w:cs="Times New Roman"/>
          <w:color w:val="FF0000"/>
          <w:sz w:val="24"/>
          <w:szCs w:val="24"/>
        </w:rPr>
        <w:t xml:space="preserve">Take </w:t>
      </w:r>
      <w:r>
        <w:rPr>
          <w:rFonts w:ascii="Times New Roman" w:hAnsi="Times New Roman" w:cs="Times New Roman"/>
          <w:color w:val="FF0000"/>
          <w:sz w:val="24"/>
          <w:szCs w:val="24"/>
        </w:rPr>
        <w:t xml:space="preserve">Acc 407 (Acc 401 prerequisite), and </w:t>
      </w:r>
      <w:r w:rsidRPr="002A38C2">
        <w:rPr>
          <w:rFonts w:ascii="Times New Roman" w:hAnsi="Times New Roman" w:cs="Times New Roman"/>
          <w:color w:val="FF0000"/>
          <w:sz w:val="24"/>
          <w:szCs w:val="24"/>
        </w:rPr>
        <w:t>Acc 413 (no prerequisite)</w:t>
      </w:r>
    </w:p>
    <w:p w:rsidR="00AA4B3E" w:rsidRDefault="00AA4B3E" w:rsidP="00AA4B3E">
      <w:pPr>
        <w:spacing w:after="0" w:line="240" w:lineRule="auto"/>
        <w:rPr>
          <w:rFonts w:ascii="Times New Roman" w:hAnsi="Times New Roman" w:cs="Times New Roman"/>
          <w:sz w:val="24"/>
          <w:szCs w:val="24"/>
        </w:rPr>
      </w:pPr>
    </w:p>
    <w:p w:rsidR="00AA4B3E" w:rsidRDefault="00AA4B3E" w:rsidP="00AA4B3E">
      <w:pPr>
        <w:spacing w:after="0" w:line="240" w:lineRule="auto"/>
        <w:rPr>
          <w:rFonts w:ascii="Times New Roman" w:hAnsi="Times New Roman" w:cs="Times New Roman"/>
          <w:sz w:val="24"/>
          <w:szCs w:val="24"/>
        </w:rPr>
      </w:pPr>
      <w:r>
        <w:rPr>
          <w:rFonts w:ascii="Times New Roman" w:hAnsi="Times New Roman" w:cs="Times New Roman"/>
          <w:sz w:val="24"/>
          <w:szCs w:val="24"/>
        </w:rPr>
        <w:t>And;</w:t>
      </w:r>
    </w:p>
    <w:p w:rsidR="00AA4B3E" w:rsidRPr="002A38C2" w:rsidRDefault="00AA4B3E" w:rsidP="00AA4B3E">
      <w:pPr>
        <w:pStyle w:val="ListParagraph"/>
        <w:numPr>
          <w:ilvl w:val="0"/>
          <w:numId w:val="38"/>
        </w:numPr>
        <w:spacing w:after="0" w:line="240" w:lineRule="auto"/>
        <w:rPr>
          <w:rFonts w:ascii="Times New Roman" w:hAnsi="Times New Roman" w:cs="Times New Roman"/>
          <w:color w:val="FF0000"/>
          <w:sz w:val="24"/>
          <w:szCs w:val="24"/>
        </w:rPr>
      </w:pPr>
      <w:r w:rsidRPr="002A38C2">
        <w:rPr>
          <w:rFonts w:ascii="Times New Roman" w:hAnsi="Times New Roman" w:cs="Times New Roman"/>
          <w:color w:val="FF0000"/>
          <w:sz w:val="24"/>
          <w:szCs w:val="24"/>
        </w:rPr>
        <w:t>Minimum of one credit from self-study courses:</w:t>
      </w:r>
    </w:p>
    <w:p w:rsidR="00AA4B3E" w:rsidRPr="009028C1" w:rsidRDefault="00AA4B3E" w:rsidP="00AA4B3E">
      <w:pPr>
        <w:spacing w:after="0" w:line="240" w:lineRule="auto"/>
        <w:rPr>
          <w:rFonts w:ascii="Times New Roman" w:hAnsi="Times New Roman" w:cs="Times New Roman"/>
          <w:sz w:val="24"/>
          <w:szCs w:val="24"/>
        </w:rPr>
      </w:pPr>
    </w:p>
    <w:p w:rsidR="00AA4B3E" w:rsidRPr="009028C1" w:rsidRDefault="00AA4B3E" w:rsidP="00AA4B3E">
      <w:pPr>
        <w:pStyle w:val="ListParagraph"/>
        <w:numPr>
          <w:ilvl w:val="0"/>
          <w:numId w:val="37"/>
        </w:numPr>
        <w:spacing w:after="0" w:line="240" w:lineRule="auto"/>
        <w:ind w:left="1080"/>
        <w:rPr>
          <w:rFonts w:ascii="Times New Roman" w:hAnsi="Times New Roman" w:cs="Times New Roman"/>
          <w:sz w:val="24"/>
          <w:szCs w:val="24"/>
        </w:rPr>
      </w:pPr>
      <w:r w:rsidRPr="009028C1">
        <w:rPr>
          <w:rFonts w:ascii="Times New Roman" w:hAnsi="Times New Roman" w:cs="Times New Roman"/>
          <w:sz w:val="24"/>
          <w:szCs w:val="24"/>
        </w:rPr>
        <w:t>Take Acc 399 for preparation of each topic in CPA exam</w:t>
      </w:r>
      <w:r>
        <w:rPr>
          <w:rFonts w:ascii="Times New Roman" w:hAnsi="Times New Roman" w:cs="Times New Roman"/>
          <w:sz w:val="24"/>
          <w:szCs w:val="24"/>
        </w:rPr>
        <w:t xml:space="preserve"> (up to four credits)</w:t>
      </w:r>
      <w:r w:rsidRPr="009028C1">
        <w:rPr>
          <w:rFonts w:ascii="Times New Roman" w:hAnsi="Times New Roman" w:cs="Times New Roman"/>
          <w:sz w:val="24"/>
          <w:szCs w:val="24"/>
        </w:rPr>
        <w:t>. Work with Professor P</w:t>
      </w:r>
      <w:r>
        <w:rPr>
          <w:rFonts w:ascii="Times New Roman" w:hAnsi="Times New Roman" w:cs="Times New Roman"/>
          <w:sz w:val="24"/>
          <w:szCs w:val="24"/>
        </w:rPr>
        <w:t xml:space="preserve">ourjalali to receive the </w:t>
      </w:r>
      <w:r w:rsidRPr="009028C1">
        <w:rPr>
          <w:rFonts w:ascii="Times New Roman" w:hAnsi="Times New Roman" w:cs="Times New Roman"/>
          <w:sz w:val="24"/>
          <w:szCs w:val="24"/>
        </w:rPr>
        <w:t>override.</w:t>
      </w:r>
    </w:p>
    <w:p w:rsidR="00AA4B3E" w:rsidRPr="009028C1" w:rsidRDefault="00AA4B3E" w:rsidP="00AA4B3E">
      <w:pPr>
        <w:spacing w:after="0" w:line="240" w:lineRule="auto"/>
        <w:ind w:left="360"/>
        <w:rPr>
          <w:rFonts w:ascii="Times New Roman" w:hAnsi="Times New Roman" w:cs="Times New Roman"/>
          <w:sz w:val="24"/>
          <w:szCs w:val="24"/>
        </w:rPr>
      </w:pPr>
    </w:p>
    <w:p w:rsidR="00AA4B3E" w:rsidRDefault="00AA4B3E" w:rsidP="00AA4B3E">
      <w:pPr>
        <w:pStyle w:val="ListParagraph"/>
        <w:numPr>
          <w:ilvl w:val="0"/>
          <w:numId w:val="37"/>
        </w:numPr>
        <w:spacing w:after="0" w:line="240" w:lineRule="auto"/>
        <w:ind w:left="1080"/>
        <w:rPr>
          <w:rFonts w:ascii="Times New Roman" w:hAnsi="Times New Roman" w:cs="Times New Roman"/>
          <w:sz w:val="24"/>
          <w:szCs w:val="24"/>
        </w:rPr>
      </w:pPr>
      <w:r w:rsidRPr="009028C1">
        <w:rPr>
          <w:rFonts w:ascii="Times New Roman" w:hAnsi="Times New Roman" w:cs="Times New Roman"/>
          <w:sz w:val="24"/>
          <w:szCs w:val="24"/>
        </w:rPr>
        <w:t xml:space="preserve">Take Acc 416 for one, two, or three credits. The topics vary based on their availability and your interest (all online courses via </w:t>
      </w:r>
      <w:r>
        <w:rPr>
          <w:rFonts w:ascii="Times New Roman" w:hAnsi="Times New Roman" w:cs="Times New Roman"/>
          <w:sz w:val="24"/>
          <w:szCs w:val="24"/>
        </w:rPr>
        <w:t xml:space="preserve">the </w:t>
      </w:r>
      <w:r w:rsidRPr="009028C1">
        <w:rPr>
          <w:rFonts w:ascii="Times New Roman" w:hAnsi="Times New Roman" w:cs="Times New Roman"/>
          <w:sz w:val="24"/>
          <w:szCs w:val="24"/>
        </w:rPr>
        <w:t xml:space="preserve">AICPA or </w:t>
      </w:r>
      <w:r>
        <w:rPr>
          <w:rFonts w:ascii="Times New Roman" w:hAnsi="Times New Roman" w:cs="Times New Roman"/>
          <w:sz w:val="24"/>
          <w:szCs w:val="24"/>
        </w:rPr>
        <w:t>C</w:t>
      </w:r>
      <w:r w:rsidRPr="009028C1">
        <w:rPr>
          <w:rFonts w:ascii="Times New Roman" w:hAnsi="Times New Roman" w:cs="Times New Roman"/>
          <w:sz w:val="24"/>
          <w:szCs w:val="24"/>
        </w:rPr>
        <w:t>ourser</w:t>
      </w:r>
      <w:r>
        <w:rPr>
          <w:rFonts w:ascii="Times New Roman" w:hAnsi="Times New Roman" w:cs="Times New Roman"/>
          <w:sz w:val="24"/>
          <w:szCs w:val="24"/>
        </w:rPr>
        <w:t>a</w:t>
      </w:r>
      <w:r w:rsidRPr="009028C1">
        <w:rPr>
          <w:rFonts w:ascii="Times New Roman" w:hAnsi="Times New Roman" w:cs="Times New Roman"/>
          <w:sz w:val="24"/>
          <w:szCs w:val="24"/>
        </w:rPr>
        <w:t xml:space="preserve">). </w:t>
      </w:r>
      <w:r>
        <w:rPr>
          <w:rFonts w:ascii="Times New Roman" w:hAnsi="Times New Roman" w:cs="Times New Roman"/>
          <w:sz w:val="24"/>
          <w:szCs w:val="24"/>
        </w:rPr>
        <w:t>By presenting certificates of completion, y</w:t>
      </w:r>
      <w:r w:rsidRPr="009028C1">
        <w:rPr>
          <w:rFonts w:ascii="Times New Roman" w:hAnsi="Times New Roman" w:cs="Times New Roman"/>
          <w:sz w:val="24"/>
          <w:szCs w:val="24"/>
        </w:rPr>
        <w:t xml:space="preserve">ou can </w:t>
      </w:r>
      <w:r>
        <w:rPr>
          <w:rFonts w:ascii="Times New Roman" w:hAnsi="Times New Roman" w:cs="Times New Roman"/>
          <w:sz w:val="24"/>
          <w:szCs w:val="24"/>
        </w:rPr>
        <w:t>r</w:t>
      </w:r>
      <w:r w:rsidRPr="009028C1">
        <w:rPr>
          <w:rFonts w:ascii="Times New Roman" w:hAnsi="Times New Roman" w:cs="Times New Roman"/>
          <w:sz w:val="24"/>
          <w:szCs w:val="24"/>
        </w:rPr>
        <w:t>ecover your tuitio</w:t>
      </w:r>
      <w:r>
        <w:rPr>
          <w:rFonts w:ascii="Times New Roman" w:hAnsi="Times New Roman" w:cs="Times New Roman"/>
          <w:sz w:val="24"/>
          <w:szCs w:val="24"/>
        </w:rPr>
        <w:t>n for the AICPA or Coursera courses</w:t>
      </w:r>
      <w:r w:rsidRPr="009028C1">
        <w:rPr>
          <w:rFonts w:ascii="Times New Roman" w:hAnsi="Times New Roman" w:cs="Times New Roman"/>
          <w:sz w:val="24"/>
          <w:szCs w:val="24"/>
        </w:rPr>
        <w:t xml:space="preserve"> by </w:t>
      </w:r>
      <w:r>
        <w:rPr>
          <w:rFonts w:ascii="Times New Roman" w:hAnsi="Times New Roman" w:cs="Times New Roman"/>
          <w:sz w:val="24"/>
          <w:szCs w:val="24"/>
        </w:rPr>
        <w:t xml:space="preserve">the School of Accountancy </w:t>
      </w:r>
      <w:r w:rsidRPr="009028C1">
        <w:rPr>
          <w:rFonts w:ascii="Times New Roman" w:hAnsi="Times New Roman" w:cs="Times New Roman"/>
          <w:sz w:val="24"/>
          <w:szCs w:val="24"/>
        </w:rPr>
        <w:t>(See Professor Pourjalali for the course selection</w:t>
      </w:r>
      <w:r>
        <w:rPr>
          <w:rFonts w:ascii="Times New Roman" w:hAnsi="Times New Roman" w:cs="Times New Roman"/>
          <w:sz w:val="24"/>
          <w:szCs w:val="24"/>
        </w:rPr>
        <w:t xml:space="preserve"> and override</w:t>
      </w:r>
      <w:r w:rsidRPr="009028C1">
        <w:rPr>
          <w:rFonts w:ascii="Times New Roman" w:hAnsi="Times New Roman" w:cs="Times New Roman"/>
          <w:sz w:val="24"/>
          <w:szCs w:val="24"/>
        </w:rPr>
        <w:t xml:space="preserve">). </w:t>
      </w:r>
    </w:p>
    <w:p w:rsidR="00AA4B3E" w:rsidRPr="009028C1" w:rsidRDefault="00AA4B3E" w:rsidP="00AA4B3E">
      <w:pPr>
        <w:pStyle w:val="ListParagraph"/>
        <w:rPr>
          <w:rFonts w:ascii="Times New Roman" w:hAnsi="Times New Roman" w:cs="Times New Roman"/>
          <w:sz w:val="24"/>
          <w:szCs w:val="24"/>
        </w:rPr>
      </w:pPr>
    </w:p>
    <w:p w:rsidR="00AA4B3E" w:rsidRPr="006D7B7C" w:rsidRDefault="00AA4B3E" w:rsidP="00AA4B3E">
      <w:pPr>
        <w:spacing w:after="0" w:line="240" w:lineRule="auto"/>
        <w:rPr>
          <w:rFonts w:ascii="Times New Roman" w:hAnsi="Times New Roman" w:cs="Times New Roman"/>
          <w:color w:val="0070C0"/>
          <w:sz w:val="24"/>
          <w:szCs w:val="24"/>
        </w:rPr>
      </w:pPr>
      <w:r w:rsidRPr="006D7B7C">
        <w:rPr>
          <w:rFonts w:ascii="Times New Roman" w:hAnsi="Times New Roman" w:cs="Times New Roman"/>
          <w:color w:val="0070C0"/>
          <w:sz w:val="24"/>
          <w:szCs w:val="24"/>
        </w:rPr>
        <w:t>All these courses are to:</w:t>
      </w:r>
    </w:p>
    <w:p w:rsidR="00AA4B3E" w:rsidRPr="006D7B7C" w:rsidRDefault="00AA4B3E" w:rsidP="00AA4B3E">
      <w:pPr>
        <w:spacing w:after="0" w:line="240" w:lineRule="auto"/>
        <w:rPr>
          <w:rFonts w:ascii="Times New Roman" w:hAnsi="Times New Roman" w:cs="Times New Roman"/>
          <w:color w:val="0070C0"/>
          <w:sz w:val="24"/>
          <w:szCs w:val="24"/>
        </w:rPr>
      </w:pPr>
    </w:p>
    <w:p w:rsidR="00AA4B3E" w:rsidRPr="006D7B7C" w:rsidRDefault="00AA4B3E" w:rsidP="00AA4B3E">
      <w:pPr>
        <w:pStyle w:val="ListParagraph"/>
        <w:numPr>
          <w:ilvl w:val="0"/>
          <w:numId w:val="36"/>
        </w:numPr>
        <w:spacing w:after="0" w:line="240" w:lineRule="auto"/>
        <w:rPr>
          <w:rFonts w:ascii="Times New Roman" w:hAnsi="Times New Roman" w:cs="Times New Roman"/>
          <w:color w:val="0070C0"/>
          <w:sz w:val="24"/>
          <w:szCs w:val="24"/>
        </w:rPr>
      </w:pPr>
      <w:r w:rsidRPr="006D7B7C">
        <w:rPr>
          <w:rFonts w:ascii="Times New Roman" w:hAnsi="Times New Roman" w:cs="Times New Roman"/>
          <w:color w:val="0070C0"/>
          <w:sz w:val="24"/>
          <w:szCs w:val="24"/>
        </w:rPr>
        <w:t>Help you pass the CPA exam</w:t>
      </w:r>
      <w:r>
        <w:rPr>
          <w:rFonts w:ascii="Times New Roman" w:hAnsi="Times New Roman" w:cs="Times New Roman"/>
          <w:color w:val="0070C0"/>
          <w:sz w:val="24"/>
          <w:szCs w:val="24"/>
        </w:rPr>
        <w:t>ination</w:t>
      </w:r>
    </w:p>
    <w:p w:rsidR="00AA4B3E" w:rsidRPr="006D7B7C" w:rsidRDefault="00AA4B3E" w:rsidP="00AA4B3E">
      <w:pPr>
        <w:pStyle w:val="ListParagraph"/>
        <w:numPr>
          <w:ilvl w:val="0"/>
          <w:numId w:val="36"/>
        </w:numPr>
        <w:spacing w:after="0" w:line="240" w:lineRule="auto"/>
        <w:rPr>
          <w:rFonts w:ascii="Times New Roman" w:hAnsi="Times New Roman" w:cs="Times New Roman"/>
          <w:color w:val="0070C0"/>
          <w:sz w:val="24"/>
          <w:szCs w:val="24"/>
        </w:rPr>
      </w:pPr>
      <w:r w:rsidRPr="006D7B7C">
        <w:rPr>
          <w:rFonts w:ascii="Times New Roman" w:hAnsi="Times New Roman" w:cs="Times New Roman"/>
          <w:color w:val="0070C0"/>
          <w:sz w:val="24"/>
          <w:szCs w:val="24"/>
        </w:rPr>
        <w:t xml:space="preserve">Improve your accounting and information systems knowledge. </w:t>
      </w:r>
    </w:p>
    <w:p w:rsidR="00AA4B3E" w:rsidRDefault="00AA4B3E" w:rsidP="00AA4B3E">
      <w:pPr>
        <w:pStyle w:val="ListParagraph"/>
        <w:numPr>
          <w:ilvl w:val="0"/>
          <w:numId w:val="36"/>
        </w:numPr>
        <w:spacing w:after="0" w:line="240" w:lineRule="auto"/>
        <w:rPr>
          <w:rFonts w:ascii="Times New Roman" w:hAnsi="Times New Roman" w:cs="Times New Roman"/>
          <w:color w:val="0070C0"/>
          <w:sz w:val="24"/>
          <w:szCs w:val="24"/>
        </w:rPr>
      </w:pPr>
      <w:r w:rsidRPr="006D7B7C">
        <w:rPr>
          <w:rFonts w:ascii="Times New Roman" w:hAnsi="Times New Roman" w:cs="Times New Roman"/>
          <w:color w:val="0070C0"/>
          <w:sz w:val="24"/>
          <w:szCs w:val="24"/>
        </w:rPr>
        <w:t>Improve your marketability and starting salary in larger accounting firms and/or corporations.</w:t>
      </w:r>
    </w:p>
    <w:p w:rsidR="00AA4B3E" w:rsidRDefault="00AA4B3E" w:rsidP="00AA4B3E">
      <w:pPr>
        <w:rPr>
          <w:rFonts w:ascii="Times New Roman" w:hAnsi="Times New Roman" w:cs="Times New Roman"/>
          <w:color w:val="0070C0"/>
          <w:sz w:val="24"/>
          <w:szCs w:val="24"/>
        </w:rPr>
      </w:pPr>
      <w:r>
        <w:rPr>
          <w:rFonts w:ascii="Times New Roman" w:hAnsi="Times New Roman" w:cs="Times New Roman"/>
          <w:color w:val="0070C0"/>
          <w:sz w:val="24"/>
          <w:szCs w:val="24"/>
        </w:rPr>
        <w:lastRenderedPageBreak/>
        <w:br w:type="page"/>
      </w:r>
    </w:p>
    <w:p w:rsidR="00AA4B3E" w:rsidRDefault="00AA4B3E" w:rsidP="00AA4B3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hy becoming a CPA is essential (from the </w:t>
      </w:r>
      <w:r>
        <w:rPr>
          <w:rStyle w:val="Emphasis"/>
          <w:rFonts w:ascii="Roboto" w:hAnsi="Roboto"/>
          <w:b/>
          <w:bCs/>
          <w:color w:val="5F6368"/>
          <w:sz w:val="21"/>
          <w:szCs w:val="21"/>
          <w:shd w:val="clear" w:color="auto" w:fill="FFFFFF"/>
        </w:rPr>
        <w:t>National Association of State Boards of Accountancy-</w:t>
      </w:r>
      <w:r>
        <w:rPr>
          <w:rFonts w:ascii="Times New Roman" w:eastAsia="Times New Roman" w:hAnsi="Times New Roman" w:cs="Times New Roman"/>
          <w:sz w:val="24"/>
          <w:szCs w:val="24"/>
        </w:rPr>
        <w:t>NASBA website):</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1. Prestige and Respect</w:t>
      </w:r>
    </w:p>
    <w:p w:rsidR="00AA4B3E" w:rsidRPr="00B13D40"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Respected and admired by their peers, clients and the general population, CPAs are often viewed as an elite group of professionals. After years of academic and technical training – and passing the rigorous </w:t>
      </w:r>
      <w:hyperlink r:id="rId24" w:history="1">
        <w:r w:rsidRPr="008654D4">
          <w:rPr>
            <w:rFonts w:ascii="Times New Roman" w:eastAsia="Times New Roman" w:hAnsi="Times New Roman" w:cs="Times New Roman"/>
            <w:color w:val="0000FF"/>
            <w:u w:val="single"/>
          </w:rPr>
          <w:t>CPA Exam</w:t>
        </w:r>
      </w:hyperlink>
      <w:r w:rsidRPr="008654D4">
        <w:rPr>
          <w:rFonts w:ascii="Times New Roman" w:eastAsia="Times New Roman" w:hAnsi="Times New Roman" w:cs="Times New Roman"/>
          <w:color w:val="000000"/>
        </w:rPr>
        <w:t> – a CPA</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s ethics and character are further tested with several years of extensive on-the-job training. These individuals achieve a level of expertise and proficiency beyond that of a "standard" accountant, proudly earning them the designation of CPA.</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2. Career Development</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Conquering the CPA Exam and obtaining the CPA license allows individuals to stand out to potential employers, who are often impressed with accountants who earn this highly coveted title. Earning a CPA license demonstrates a commitment to the profession and often highlights potential candidates for leadership and management positions. A CPA license is also necessary for those who desire higher levels of authority and responsibility. It is not uncommon for seasoned accountants to return to school to earn a Master</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s Degree in Accounting, so they can start the journey to become a </w:t>
      </w:r>
      <w:hyperlink r:id="rId25" w:history="1">
        <w:r w:rsidRPr="008654D4">
          <w:rPr>
            <w:rFonts w:ascii="Times New Roman" w:eastAsia="Times New Roman" w:hAnsi="Times New Roman" w:cs="Times New Roman"/>
            <w:color w:val="0000FF"/>
            <w:u w:val="single"/>
          </w:rPr>
          <w:t>licensed CPA</w:t>
        </w:r>
      </w:hyperlink>
      <w:r w:rsidRPr="008654D4">
        <w:rPr>
          <w:rFonts w:ascii="Times New Roman" w:eastAsia="Times New Roman" w:hAnsi="Times New Roman" w:cs="Times New Roman"/>
          <w:color w:val="000000"/>
        </w:rPr>
        <w:t>.</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3. Career Security</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CPAs are in more demand than ever before – and that doesn</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t seem to be changing any time soon. One reason for increased demand for CPAs is that in the 1990s, there was a dip in accounting students when the Internet boomed and students chose to pursue jobs in IT and marketing. Also, the Sarbanes-Oxley act passed in 2002 and this act increased the need for qualified CPAs to enforce higher standards of public corporate accounting. Finally, Baby Boomers are retiring and leaving a tremendous gap in the market, which is also felt in the academic world as more and more </w:t>
      </w:r>
      <w:hyperlink r:id="rId26" w:history="1">
        <w:r w:rsidRPr="008654D4">
          <w:rPr>
            <w:rFonts w:ascii="Times New Roman" w:eastAsia="Times New Roman" w:hAnsi="Times New Roman" w:cs="Times New Roman"/>
            <w:color w:val="0000FF"/>
            <w:u w:val="single"/>
          </w:rPr>
          <w:t>accounting professors retire</w:t>
        </w:r>
      </w:hyperlink>
      <w:r w:rsidRPr="008654D4">
        <w:rPr>
          <w:rFonts w:ascii="Times New Roman" w:eastAsia="Times New Roman" w:hAnsi="Times New Roman" w:cs="Times New Roman"/>
          <w:color w:val="000000"/>
        </w:rPr>
        <w:t>.</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4. Job Satisfaction</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CPAs are typically multi-talented professionals who perform a mix of highly-specialized job functions including auditing, business and management consulting, information technology (IT), international financial reporting and tax advisory services, to name a few. With the various paths available as a CPA, such as </w:t>
      </w:r>
      <w:hyperlink r:id="rId27" w:history="1">
        <w:r w:rsidRPr="008654D4">
          <w:rPr>
            <w:rFonts w:ascii="Times New Roman" w:eastAsia="Times New Roman" w:hAnsi="Times New Roman" w:cs="Times New Roman"/>
            <w:color w:val="0000FF"/>
            <w:u w:val="single"/>
          </w:rPr>
          <w:t>forensic CPA</w:t>
        </w:r>
      </w:hyperlink>
      <w:r w:rsidRPr="008654D4">
        <w:rPr>
          <w:rFonts w:ascii="Times New Roman" w:eastAsia="Times New Roman" w:hAnsi="Times New Roman" w:cs="Times New Roman"/>
          <w:color w:val="000000"/>
        </w:rPr>
        <w:t>, this allows individuals to make a difference in areas, depending on the skills they</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ve gained and the desires that allow them to be satisfied with their job. Especially with the Millennial generation of CPAs, the accounting profession offers these individuals </w:t>
      </w:r>
      <w:hyperlink r:id="rId28" w:history="1">
        <w:r w:rsidRPr="008654D4">
          <w:rPr>
            <w:rFonts w:ascii="Times New Roman" w:eastAsia="Times New Roman" w:hAnsi="Times New Roman" w:cs="Times New Roman"/>
            <w:color w:val="0000FF"/>
            <w:u w:val="single"/>
          </w:rPr>
          <w:t>unique advantages in giving back to society</w:t>
        </w:r>
      </w:hyperlink>
      <w:r w:rsidRPr="008654D4">
        <w:rPr>
          <w:rFonts w:ascii="Times New Roman" w:eastAsia="Times New Roman" w:hAnsi="Times New Roman" w:cs="Times New Roman"/>
          <w:color w:val="000000"/>
        </w:rPr>
        <w:t>, which they greatly value.</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Also, with the spread of globalization, the environment of accounting is changing. CPAs have more opportunities to travel the world and gain international business experience, especially those who are multi-lingual and multi-cultural.</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b/>
          <w:bCs/>
          <w:color w:val="000000"/>
        </w:rPr>
        <w:t>5. Money and Benefits</w:t>
      </w:r>
    </w:p>
    <w:p w:rsidR="00AA4B3E" w:rsidRPr="008654D4" w:rsidRDefault="00AA4B3E" w:rsidP="00AA4B3E">
      <w:p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When choosing a career, many people consider salary potential and benefits as important criteria, next to passion for the job. Luckily, for those considering the CPA license, there are numerous career paths individuals can follow – public accounting, government, non-profit, industry, etc. </w:t>
      </w:r>
      <w:hyperlink r:id="rId29" w:history="1">
        <w:r>
          <w:rPr>
            <w:rFonts w:ascii="Times New Roman" w:eastAsia="Times New Roman" w:hAnsi="Times New Roman" w:cs="Times New Roman"/>
            <w:color w:val="0000FF"/>
            <w:u w:val="single"/>
          </w:rPr>
          <w:t>Being a CPA isn't just a job, it's actually a whole series of jobs and stepping stones</w:t>
        </w:r>
      </w:hyperlink>
      <w:r w:rsidRPr="008654D4">
        <w:rPr>
          <w:rFonts w:ascii="Times New Roman" w:eastAsia="Times New Roman" w:hAnsi="Times New Roman" w:cs="Times New Roman"/>
          <w:color w:val="000000"/>
        </w:rPr>
        <w:t> that will culminate into an amazing career. If the diversity of what the CPA license can lead you to as far as career development isn</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t convincing enough, here are the latest stats on </w:t>
      </w:r>
      <w:hyperlink r:id="rId30" w:history="1">
        <w:r w:rsidRPr="008654D4">
          <w:rPr>
            <w:rFonts w:ascii="Times New Roman" w:eastAsia="Times New Roman" w:hAnsi="Times New Roman" w:cs="Times New Roman"/>
            <w:color w:val="0000FF"/>
            <w:u w:val="single"/>
          </w:rPr>
          <w:t>CPA  earnings and employment</w:t>
        </w:r>
      </w:hyperlink>
      <w:r w:rsidRPr="008654D4">
        <w:rPr>
          <w:rFonts w:ascii="Times New Roman" w:eastAsia="Times New Roman" w:hAnsi="Times New Roman" w:cs="Times New Roman"/>
          <w:color w:val="000000"/>
        </w:rPr>
        <w:t>:</w:t>
      </w:r>
    </w:p>
    <w:p w:rsidR="00AA4B3E" w:rsidRPr="008654D4" w:rsidRDefault="00AA4B3E" w:rsidP="00AA4B3E">
      <w:pPr>
        <w:numPr>
          <w:ilvl w:val="0"/>
          <w:numId w:val="39"/>
        </w:numPr>
        <w:spacing w:before="100" w:beforeAutospacing="1" w:after="100" w:afterAutospacing="1" w:line="240" w:lineRule="auto"/>
        <w:rPr>
          <w:rFonts w:ascii="Times New Roman" w:eastAsia="Times New Roman" w:hAnsi="Times New Roman" w:cs="Times New Roman"/>
          <w:color w:val="000000"/>
        </w:rPr>
      </w:pPr>
      <w:r w:rsidRPr="008654D4">
        <w:rPr>
          <w:rFonts w:ascii="Times New Roman" w:eastAsia="Times New Roman" w:hAnsi="Times New Roman" w:cs="Times New Roman"/>
          <w:color w:val="000000"/>
        </w:rPr>
        <w:t>You</w:t>
      </w:r>
      <w:r>
        <w:rPr>
          <w:rFonts w:ascii="Times New Roman" w:eastAsia="Times New Roman" w:hAnsi="Times New Roman" w:cs="Times New Roman"/>
          <w:color w:val="000000"/>
        </w:rPr>
        <w:t>'</w:t>
      </w:r>
      <w:r w:rsidRPr="008654D4">
        <w:rPr>
          <w:rFonts w:ascii="Times New Roman" w:eastAsia="Times New Roman" w:hAnsi="Times New Roman" w:cs="Times New Roman"/>
          <w:color w:val="000000"/>
        </w:rPr>
        <w:t>ll make 10-15% more if you have your CPA license.</w:t>
      </w:r>
    </w:p>
    <w:p w:rsidR="00AA4B3E" w:rsidRPr="00B13D40" w:rsidRDefault="00AA4B3E" w:rsidP="00AA4B3E">
      <w:pPr>
        <w:numPr>
          <w:ilvl w:val="0"/>
          <w:numId w:val="39"/>
        </w:numPr>
        <w:spacing w:before="100" w:beforeAutospacing="1" w:after="0" w:afterAutospacing="1" w:line="240" w:lineRule="auto"/>
        <w:rPr>
          <w:rFonts w:ascii="Times New Roman" w:hAnsi="Times New Roman" w:cs="Times New Roman"/>
          <w:color w:val="0070C0"/>
          <w:sz w:val="24"/>
          <w:szCs w:val="24"/>
        </w:rPr>
      </w:pPr>
      <w:r w:rsidRPr="00B13D40">
        <w:rPr>
          <w:rFonts w:ascii="Times New Roman" w:eastAsia="Times New Roman" w:hAnsi="Times New Roman" w:cs="Times New Roman"/>
          <w:color w:val="000000"/>
        </w:rPr>
        <w:lastRenderedPageBreak/>
        <w:t>The Department of Labor and Statistics predicts employment of accountants and auditors will grow faster than average for all occupations through the years 2024.</w:t>
      </w:r>
    </w:p>
    <w:p w:rsidR="00AA4B3E" w:rsidRDefault="00AA4B3E" w:rsidP="00AA4B3E">
      <w:pPr>
        <w:rPr>
          <w:rFonts w:ascii="Times New Roman" w:hAnsi="Times New Roman" w:cs="Times New Roman"/>
          <w:sz w:val="24"/>
          <w:szCs w:val="24"/>
        </w:rPr>
      </w:pPr>
    </w:p>
    <w:p w:rsidR="00AA4B3E" w:rsidRDefault="00AA4B3E" w:rsidP="00AA4B3E">
      <w:pPr>
        <w:rPr>
          <w:rFonts w:ascii="Times New Roman" w:hAnsi="Times New Roman" w:cs="Times New Roman"/>
          <w:sz w:val="24"/>
          <w:szCs w:val="24"/>
        </w:rPr>
      </w:pPr>
    </w:p>
    <w:p w:rsidR="00AA4B3E" w:rsidRDefault="00AA4B3E" w:rsidP="00AA4B3E">
      <w:pPr>
        <w:rPr>
          <w:rFonts w:ascii="Times New Roman" w:hAnsi="Times New Roman" w:cs="Times New Roman"/>
          <w:b/>
          <w:sz w:val="28"/>
          <w:szCs w:val="28"/>
        </w:rPr>
      </w:pPr>
      <w:r w:rsidRPr="00F50536">
        <w:rPr>
          <w:rFonts w:ascii="Times New Roman" w:hAnsi="Times New Roman" w:cs="Times New Roman"/>
          <w:b/>
          <w:sz w:val="28"/>
          <w:szCs w:val="28"/>
        </w:rPr>
        <w:t>The Survey of the SOA graduates from 2014-2020 (the years that the curriculum was adjusted to improve CPA passing rates)</w:t>
      </w:r>
      <w:r>
        <w:rPr>
          <w:rFonts w:ascii="Times New Roman" w:hAnsi="Times New Roman" w:cs="Times New Roman"/>
          <w:b/>
          <w:sz w:val="28"/>
          <w:szCs w:val="28"/>
        </w:rPr>
        <w:t xml:space="preserve"> As of 5-5-2021</w:t>
      </w:r>
    </w:p>
    <w:p w:rsidR="00AA4B3E" w:rsidRPr="00F50536" w:rsidRDefault="00AA4B3E" w:rsidP="00AA4B3E">
      <w:pPr>
        <w:rPr>
          <w:rFonts w:ascii="Times New Roman" w:hAnsi="Times New Roman" w:cs="Times New Roman"/>
          <w:b/>
          <w:sz w:val="28"/>
          <w:szCs w:val="28"/>
        </w:rPr>
      </w:pPr>
    </w:p>
    <w:p w:rsidR="00AA4B3E" w:rsidRPr="00F50536" w:rsidRDefault="00AA4B3E" w:rsidP="00AA4B3E">
      <w:pPr>
        <w:rPr>
          <w:rFonts w:ascii="Times New Roman" w:hAnsi="Times New Roman" w:cs="Times New Roman"/>
          <w:sz w:val="24"/>
          <w:szCs w:val="24"/>
        </w:rPr>
      </w:pPr>
      <w:r w:rsidRPr="00F50536">
        <w:rPr>
          <w:rFonts w:ascii="Times New Roman" w:hAnsi="Times New Roman" w:cs="Times New Roman"/>
          <w:sz w:val="24"/>
          <w:szCs w:val="24"/>
        </w:rPr>
        <w:t xml:space="preserve">The number sent (MAcc and undergraduate students with valid email addresses: 650, Responses 83, </w:t>
      </w:r>
      <w:r w:rsidRPr="00F50536">
        <w:rPr>
          <w:rFonts w:ascii="Times New Roman" w:hAnsi="Times New Roman" w:cs="Times New Roman"/>
          <w:sz w:val="24"/>
          <w:szCs w:val="24"/>
          <w:highlight w:val="yellow"/>
        </w:rPr>
        <w:t>12.7% response rate</w:t>
      </w:r>
      <w:r w:rsidRPr="00F50536">
        <w:rPr>
          <w:rFonts w:ascii="Times New Roman" w:hAnsi="Times New Roman" w:cs="Times New Roman"/>
          <w:sz w:val="24"/>
          <w:szCs w:val="24"/>
        </w:rPr>
        <w:t>)</w:t>
      </w:r>
    </w:p>
    <w:p w:rsidR="00AA4B3E" w:rsidRPr="00F50536" w:rsidRDefault="00AA4B3E" w:rsidP="00AA4B3E">
      <w:pPr>
        <w:rPr>
          <w:rFonts w:ascii="Times New Roman" w:hAnsi="Times New Roman" w:cs="Times New Roman"/>
          <w:sz w:val="24"/>
          <w:szCs w:val="24"/>
        </w:rPr>
      </w:pPr>
      <w:r w:rsidRPr="00F50536">
        <w:rPr>
          <w:rFonts w:ascii="Times New Roman" w:hAnsi="Times New Roman" w:cs="Times New Roman"/>
          <w:sz w:val="24"/>
          <w:szCs w:val="24"/>
        </w:rPr>
        <w:t xml:space="preserve">52% have passed all sections, 48% have not. </w:t>
      </w:r>
    </w:p>
    <w:tbl>
      <w:tblPr>
        <w:tblW w:w="3420" w:type="dxa"/>
        <w:tblLook w:val="04A0" w:firstRow="1" w:lastRow="0" w:firstColumn="1" w:lastColumn="0" w:noHBand="0" w:noVBand="1"/>
      </w:tblPr>
      <w:tblGrid>
        <w:gridCol w:w="3420"/>
      </w:tblGrid>
      <w:tr w:rsidR="00AA4B3E" w:rsidRPr="007F7B7E" w:rsidTr="00000AF1">
        <w:trPr>
          <w:trHeight w:val="288"/>
        </w:trPr>
        <w:tc>
          <w:tcPr>
            <w:tcW w:w="3420" w:type="dxa"/>
            <w:tcBorders>
              <w:top w:val="nil"/>
              <w:left w:val="nil"/>
              <w:bottom w:val="nil"/>
              <w:right w:val="nil"/>
            </w:tcBorders>
            <w:shd w:val="clear" w:color="auto" w:fill="auto"/>
            <w:noWrap/>
            <w:vAlign w:val="bottom"/>
            <w:hideMark/>
          </w:tcPr>
          <w:p w:rsidR="00AA4B3E" w:rsidRPr="007F7B7E" w:rsidRDefault="00AA4B3E" w:rsidP="00000AF1">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43 passed all</w:t>
            </w:r>
          </w:p>
        </w:tc>
      </w:tr>
      <w:tr w:rsidR="00AA4B3E" w:rsidRPr="007F7B7E" w:rsidTr="00000AF1">
        <w:trPr>
          <w:trHeight w:val="288"/>
        </w:trPr>
        <w:tc>
          <w:tcPr>
            <w:tcW w:w="3420" w:type="dxa"/>
            <w:tcBorders>
              <w:top w:val="nil"/>
              <w:left w:val="nil"/>
              <w:bottom w:val="nil"/>
              <w:right w:val="nil"/>
            </w:tcBorders>
            <w:shd w:val="clear" w:color="auto" w:fill="auto"/>
            <w:noWrap/>
            <w:vAlign w:val="bottom"/>
            <w:hideMark/>
          </w:tcPr>
          <w:p w:rsidR="00AA4B3E" w:rsidRPr="007F7B7E" w:rsidRDefault="00AA4B3E" w:rsidP="00000AF1">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40 not passed all</w:t>
            </w:r>
          </w:p>
        </w:tc>
      </w:tr>
      <w:tr w:rsidR="00AA4B3E" w:rsidRPr="007F7B7E" w:rsidTr="00000AF1">
        <w:trPr>
          <w:trHeight w:val="288"/>
        </w:trPr>
        <w:tc>
          <w:tcPr>
            <w:tcW w:w="3420" w:type="dxa"/>
            <w:tcBorders>
              <w:top w:val="nil"/>
              <w:left w:val="nil"/>
              <w:bottom w:val="nil"/>
              <w:right w:val="nil"/>
            </w:tcBorders>
            <w:shd w:val="clear" w:color="auto" w:fill="auto"/>
            <w:noWrap/>
            <w:vAlign w:val="bottom"/>
            <w:hideMark/>
          </w:tcPr>
          <w:p w:rsidR="00AA4B3E" w:rsidRPr="007F7B7E" w:rsidRDefault="00AA4B3E" w:rsidP="00000AF1">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highlight w:val="yellow"/>
              </w:rPr>
              <w:t>29  have not passed any sections</w:t>
            </w:r>
          </w:p>
        </w:tc>
      </w:tr>
      <w:tr w:rsidR="00AA4B3E" w:rsidRPr="007F7B7E" w:rsidTr="00000AF1">
        <w:trPr>
          <w:trHeight w:val="288"/>
        </w:trPr>
        <w:tc>
          <w:tcPr>
            <w:tcW w:w="3420" w:type="dxa"/>
            <w:tcBorders>
              <w:top w:val="nil"/>
              <w:left w:val="nil"/>
              <w:bottom w:val="nil"/>
              <w:right w:val="nil"/>
            </w:tcBorders>
            <w:shd w:val="clear" w:color="auto" w:fill="auto"/>
            <w:noWrap/>
            <w:vAlign w:val="bottom"/>
            <w:hideMark/>
          </w:tcPr>
          <w:p w:rsidR="00AA4B3E" w:rsidRPr="007F7B7E" w:rsidRDefault="00AA4B3E" w:rsidP="00000AF1">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 xml:space="preserve">   20 graduated 2018, and after</w:t>
            </w:r>
          </w:p>
        </w:tc>
      </w:tr>
      <w:tr w:rsidR="00AA4B3E" w:rsidRPr="007F7B7E" w:rsidTr="00000AF1">
        <w:trPr>
          <w:trHeight w:val="288"/>
        </w:trPr>
        <w:tc>
          <w:tcPr>
            <w:tcW w:w="3420" w:type="dxa"/>
            <w:tcBorders>
              <w:top w:val="nil"/>
              <w:left w:val="nil"/>
              <w:bottom w:val="nil"/>
              <w:right w:val="nil"/>
            </w:tcBorders>
            <w:shd w:val="clear" w:color="auto" w:fill="auto"/>
            <w:noWrap/>
            <w:vAlign w:val="bottom"/>
          </w:tcPr>
          <w:p w:rsidR="00AA4B3E" w:rsidRPr="007F7B7E" w:rsidRDefault="00AA4B3E" w:rsidP="00000AF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7F7B7E">
              <w:rPr>
                <w:rFonts w:ascii="Times New Roman" w:eastAsia="Times New Roman" w:hAnsi="Times New Roman" w:cs="Times New Roman"/>
                <w:color w:val="000000"/>
                <w:sz w:val="24"/>
                <w:szCs w:val="24"/>
              </w:rPr>
              <w:t xml:space="preserve">   9 graduate before 2018</w:t>
            </w:r>
          </w:p>
        </w:tc>
      </w:tr>
      <w:tr w:rsidR="00AA4B3E" w:rsidRPr="007F7B7E" w:rsidTr="00000AF1">
        <w:trPr>
          <w:trHeight w:val="288"/>
        </w:trPr>
        <w:tc>
          <w:tcPr>
            <w:tcW w:w="3420" w:type="dxa"/>
            <w:tcBorders>
              <w:top w:val="nil"/>
              <w:left w:val="nil"/>
              <w:bottom w:val="nil"/>
              <w:right w:val="nil"/>
            </w:tcBorders>
            <w:shd w:val="clear" w:color="auto" w:fill="auto"/>
            <w:noWrap/>
            <w:vAlign w:val="bottom"/>
          </w:tcPr>
          <w:p w:rsidR="00AA4B3E" w:rsidRPr="007F7B7E" w:rsidRDefault="00AA4B3E" w:rsidP="00000AF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8</w:t>
            </w:r>
            <w:r w:rsidRPr="007F7B7E">
              <w:rPr>
                <w:rFonts w:ascii="Times New Roman" w:eastAsia="Times New Roman" w:hAnsi="Times New Roman" w:cs="Times New Roman"/>
                <w:color w:val="000000"/>
                <w:sz w:val="24"/>
                <w:szCs w:val="24"/>
              </w:rPr>
              <w:t xml:space="preserve"> are not planning</w:t>
            </w:r>
            <w:r>
              <w:rPr>
                <w:rFonts w:ascii="Times New Roman" w:eastAsia="Times New Roman" w:hAnsi="Times New Roman" w:cs="Times New Roman"/>
                <w:color w:val="000000"/>
                <w:sz w:val="24"/>
                <w:szCs w:val="24"/>
              </w:rPr>
              <w:t xml:space="preserve"> at all)</w:t>
            </w:r>
          </w:p>
        </w:tc>
      </w:tr>
    </w:tbl>
    <w:p w:rsidR="00AA4B3E" w:rsidRPr="00F50536" w:rsidRDefault="00AA4B3E" w:rsidP="00AA4B3E">
      <w:pPr>
        <w:pStyle w:val="ListParagraph"/>
        <w:numPr>
          <w:ilvl w:val="0"/>
          <w:numId w:val="39"/>
        </w:numPr>
        <w:rPr>
          <w:rFonts w:ascii="Times New Roman" w:hAnsi="Times New Roman" w:cs="Times New Roman"/>
          <w:sz w:val="24"/>
          <w:szCs w:val="24"/>
        </w:rPr>
      </w:pPr>
    </w:p>
    <w:p w:rsidR="00AA4B3E" w:rsidRPr="00F50536" w:rsidRDefault="00AA4B3E" w:rsidP="00AA4B3E">
      <w:pPr>
        <w:pStyle w:val="ListParagraph"/>
        <w:numPr>
          <w:ilvl w:val="0"/>
          <w:numId w:val="39"/>
        </w:numPr>
        <w:rPr>
          <w:rFonts w:ascii="Times New Roman" w:hAnsi="Times New Roman" w:cs="Times New Roman"/>
          <w:sz w:val="24"/>
          <w:szCs w:val="24"/>
        </w:rPr>
      </w:pPr>
      <w:r w:rsidRPr="00F50536">
        <w:rPr>
          <w:rFonts w:ascii="Times New Roman" w:hAnsi="Times New Roman" w:cs="Times New Roman"/>
          <w:color w:val="0070C0"/>
          <w:sz w:val="24"/>
          <w:szCs w:val="24"/>
          <w:highlight w:val="yellow"/>
        </w:rPr>
        <w:t>MAcc degree</w:t>
      </w:r>
      <w:r w:rsidRPr="00F50536">
        <w:rPr>
          <w:rFonts w:ascii="Times New Roman" w:hAnsi="Times New Roman" w:cs="Times New Roman"/>
          <w:sz w:val="24"/>
          <w:szCs w:val="24"/>
        </w:rPr>
        <w:t>: 23 graduates, 20 passed all sections, from 3 not passed, one graduate in 2016, two in 2020</w:t>
      </w:r>
    </w:p>
    <w:tbl>
      <w:tblPr>
        <w:tblW w:w="3180" w:type="dxa"/>
        <w:tblLook w:val="04A0" w:firstRow="1" w:lastRow="0" w:firstColumn="1" w:lastColumn="0" w:noHBand="0" w:noVBand="1"/>
      </w:tblPr>
      <w:tblGrid>
        <w:gridCol w:w="3180"/>
      </w:tblGrid>
      <w:tr w:rsidR="00AA4B3E" w:rsidRPr="007F7B7E" w:rsidTr="00000AF1">
        <w:trPr>
          <w:trHeight w:val="288"/>
        </w:trPr>
        <w:tc>
          <w:tcPr>
            <w:tcW w:w="3180" w:type="dxa"/>
            <w:tcBorders>
              <w:top w:val="nil"/>
              <w:left w:val="nil"/>
              <w:bottom w:val="nil"/>
              <w:right w:val="nil"/>
            </w:tcBorders>
            <w:shd w:val="clear" w:color="auto" w:fill="auto"/>
            <w:noWrap/>
            <w:vAlign w:val="bottom"/>
            <w:hideMark/>
          </w:tcPr>
          <w:p w:rsidR="00AA4B3E" w:rsidRPr="007F7B7E" w:rsidRDefault="00AA4B3E" w:rsidP="00000AF1">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20 MAcc passed</w:t>
            </w:r>
          </w:p>
        </w:tc>
      </w:tr>
      <w:tr w:rsidR="00AA4B3E" w:rsidRPr="007F7B7E" w:rsidTr="00000AF1">
        <w:trPr>
          <w:trHeight w:val="288"/>
        </w:trPr>
        <w:tc>
          <w:tcPr>
            <w:tcW w:w="3180" w:type="dxa"/>
            <w:tcBorders>
              <w:top w:val="nil"/>
              <w:left w:val="nil"/>
              <w:bottom w:val="nil"/>
              <w:right w:val="nil"/>
            </w:tcBorders>
            <w:shd w:val="clear" w:color="auto" w:fill="auto"/>
            <w:noWrap/>
            <w:vAlign w:val="bottom"/>
            <w:hideMark/>
          </w:tcPr>
          <w:p w:rsidR="00AA4B3E" w:rsidRPr="007F7B7E" w:rsidRDefault="00AA4B3E" w:rsidP="00000AF1">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 xml:space="preserve">  1 2016 graduate has not</w:t>
            </w:r>
          </w:p>
        </w:tc>
      </w:tr>
      <w:tr w:rsidR="00AA4B3E" w:rsidRPr="007F7B7E" w:rsidTr="00000AF1">
        <w:trPr>
          <w:trHeight w:val="288"/>
        </w:trPr>
        <w:tc>
          <w:tcPr>
            <w:tcW w:w="3180" w:type="dxa"/>
            <w:tcBorders>
              <w:top w:val="nil"/>
              <w:left w:val="nil"/>
              <w:bottom w:val="nil"/>
              <w:right w:val="nil"/>
            </w:tcBorders>
            <w:shd w:val="clear" w:color="auto" w:fill="auto"/>
            <w:noWrap/>
            <w:vAlign w:val="bottom"/>
            <w:hideMark/>
          </w:tcPr>
          <w:p w:rsidR="00AA4B3E" w:rsidRPr="007F7B7E" w:rsidRDefault="00AA4B3E" w:rsidP="00000AF1">
            <w:pPr>
              <w:spacing w:after="0" w:line="240" w:lineRule="auto"/>
              <w:rPr>
                <w:rFonts w:ascii="Times New Roman" w:eastAsia="Times New Roman" w:hAnsi="Times New Roman" w:cs="Times New Roman"/>
                <w:color w:val="000000"/>
                <w:sz w:val="24"/>
                <w:szCs w:val="24"/>
              </w:rPr>
            </w:pPr>
            <w:r w:rsidRPr="007F7B7E">
              <w:rPr>
                <w:rFonts w:ascii="Times New Roman" w:eastAsia="Times New Roman" w:hAnsi="Times New Roman" w:cs="Times New Roman"/>
                <w:color w:val="000000"/>
                <w:sz w:val="24"/>
                <w:szCs w:val="24"/>
              </w:rPr>
              <w:t xml:space="preserve">  2 2020 graduate has not </w:t>
            </w:r>
          </w:p>
        </w:tc>
      </w:tr>
    </w:tbl>
    <w:p w:rsidR="00AA4B3E" w:rsidRPr="00F50536" w:rsidRDefault="00AA4B3E" w:rsidP="00AA4B3E">
      <w:pPr>
        <w:pStyle w:val="ListParagraph"/>
        <w:numPr>
          <w:ilvl w:val="0"/>
          <w:numId w:val="39"/>
        </w:numPr>
        <w:rPr>
          <w:rFonts w:ascii="Times New Roman" w:hAnsi="Times New Roman" w:cs="Times New Roman"/>
          <w:sz w:val="24"/>
          <w:szCs w:val="24"/>
        </w:rPr>
      </w:pPr>
    </w:p>
    <w:p w:rsidR="00AA4B3E" w:rsidRPr="00F50536" w:rsidRDefault="00AA4B3E" w:rsidP="00AA4B3E">
      <w:pPr>
        <w:pStyle w:val="ListParagraph"/>
        <w:numPr>
          <w:ilvl w:val="0"/>
          <w:numId w:val="39"/>
        </w:numPr>
        <w:rPr>
          <w:rFonts w:ascii="Times New Roman" w:hAnsi="Times New Roman" w:cs="Times New Roman"/>
          <w:color w:val="0070C0"/>
          <w:sz w:val="24"/>
          <w:szCs w:val="24"/>
        </w:rPr>
      </w:pPr>
      <w:r w:rsidRPr="00F50536">
        <w:rPr>
          <w:rFonts w:ascii="Times New Roman" w:hAnsi="Times New Roman" w:cs="Times New Roman"/>
          <w:color w:val="0070C0"/>
          <w:sz w:val="24"/>
          <w:szCs w:val="24"/>
          <w:highlight w:val="yellow"/>
        </w:rPr>
        <w:t>Undergraduate degree:</w:t>
      </w:r>
      <w:r w:rsidRPr="00F50536">
        <w:rPr>
          <w:rFonts w:ascii="Times New Roman" w:hAnsi="Times New Roman" w:cs="Times New Roman"/>
          <w:color w:val="0070C0"/>
          <w:sz w:val="24"/>
          <w:szCs w:val="24"/>
        </w:rPr>
        <w:t xml:space="preserve"> </w:t>
      </w:r>
    </w:p>
    <w:tbl>
      <w:tblPr>
        <w:tblStyle w:val="TableGrid"/>
        <w:tblW w:w="0" w:type="auto"/>
        <w:tblLook w:val="04A0" w:firstRow="1" w:lastRow="0" w:firstColumn="1" w:lastColumn="0" w:noHBand="0" w:noVBand="1"/>
      </w:tblPr>
      <w:tblGrid>
        <w:gridCol w:w="1435"/>
        <w:gridCol w:w="1530"/>
        <w:gridCol w:w="1620"/>
      </w:tblGrid>
      <w:tr w:rsidR="00AA4B3E" w:rsidRPr="007F7B7E" w:rsidTr="00000AF1">
        <w:tc>
          <w:tcPr>
            <w:tcW w:w="1435"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Year</w:t>
            </w:r>
          </w:p>
        </w:tc>
        <w:tc>
          <w:tcPr>
            <w:tcW w:w="153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 xml:space="preserve">Passed all? </w:t>
            </w:r>
            <w:r w:rsidRPr="007F7B7E">
              <w:rPr>
                <w:rFonts w:ascii="Times New Roman" w:hAnsi="Times New Roman" w:cs="Times New Roman"/>
                <w:color w:val="FF0000"/>
                <w:sz w:val="24"/>
                <w:szCs w:val="24"/>
              </w:rPr>
              <w:t>No</w:t>
            </w:r>
          </w:p>
        </w:tc>
        <w:tc>
          <w:tcPr>
            <w:tcW w:w="162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 xml:space="preserve">Passed all? </w:t>
            </w:r>
            <w:r w:rsidRPr="007F7B7E">
              <w:rPr>
                <w:rFonts w:ascii="Times New Roman" w:hAnsi="Times New Roman" w:cs="Times New Roman"/>
                <w:color w:val="FF0000"/>
                <w:sz w:val="24"/>
                <w:szCs w:val="24"/>
              </w:rPr>
              <w:t>Yes</w:t>
            </w:r>
          </w:p>
        </w:tc>
      </w:tr>
      <w:tr w:rsidR="00AA4B3E" w:rsidRPr="007F7B7E" w:rsidTr="00000AF1">
        <w:tc>
          <w:tcPr>
            <w:tcW w:w="1435"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2014</w:t>
            </w:r>
          </w:p>
        </w:tc>
        <w:tc>
          <w:tcPr>
            <w:tcW w:w="153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5</w:t>
            </w:r>
          </w:p>
        </w:tc>
        <w:tc>
          <w:tcPr>
            <w:tcW w:w="162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4</w:t>
            </w:r>
          </w:p>
        </w:tc>
      </w:tr>
      <w:tr w:rsidR="00AA4B3E" w:rsidRPr="007F7B7E" w:rsidTr="00000AF1">
        <w:tc>
          <w:tcPr>
            <w:tcW w:w="1435"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2015</w:t>
            </w:r>
          </w:p>
        </w:tc>
        <w:tc>
          <w:tcPr>
            <w:tcW w:w="153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3</w:t>
            </w:r>
          </w:p>
        </w:tc>
        <w:tc>
          <w:tcPr>
            <w:tcW w:w="162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8</w:t>
            </w:r>
          </w:p>
        </w:tc>
      </w:tr>
      <w:tr w:rsidR="00AA4B3E" w:rsidRPr="007F7B7E" w:rsidTr="00000AF1">
        <w:tc>
          <w:tcPr>
            <w:tcW w:w="1435"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2016</w:t>
            </w:r>
          </w:p>
        </w:tc>
        <w:tc>
          <w:tcPr>
            <w:tcW w:w="153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2</w:t>
            </w:r>
          </w:p>
        </w:tc>
        <w:tc>
          <w:tcPr>
            <w:tcW w:w="162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2</w:t>
            </w:r>
          </w:p>
        </w:tc>
      </w:tr>
      <w:tr w:rsidR="00AA4B3E" w:rsidRPr="007F7B7E" w:rsidTr="00000AF1">
        <w:tc>
          <w:tcPr>
            <w:tcW w:w="1435"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2017</w:t>
            </w:r>
          </w:p>
        </w:tc>
        <w:tc>
          <w:tcPr>
            <w:tcW w:w="153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5</w:t>
            </w:r>
          </w:p>
        </w:tc>
        <w:tc>
          <w:tcPr>
            <w:tcW w:w="162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5</w:t>
            </w:r>
          </w:p>
        </w:tc>
      </w:tr>
      <w:tr w:rsidR="00AA4B3E" w:rsidRPr="007F7B7E" w:rsidTr="00000AF1">
        <w:tc>
          <w:tcPr>
            <w:tcW w:w="1435"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2018</w:t>
            </w:r>
          </w:p>
        </w:tc>
        <w:tc>
          <w:tcPr>
            <w:tcW w:w="153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6</w:t>
            </w:r>
          </w:p>
        </w:tc>
        <w:tc>
          <w:tcPr>
            <w:tcW w:w="162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8</w:t>
            </w:r>
          </w:p>
        </w:tc>
      </w:tr>
      <w:tr w:rsidR="00AA4B3E" w:rsidRPr="007F7B7E" w:rsidTr="00000AF1">
        <w:tc>
          <w:tcPr>
            <w:tcW w:w="1435"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2019</w:t>
            </w:r>
          </w:p>
        </w:tc>
        <w:tc>
          <w:tcPr>
            <w:tcW w:w="153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9</w:t>
            </w:r>
          </w:p>
        </w:tc>
        <w:tc>
          <w:tcPr>
            <w:tcW w:w="162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5</w:t>
            </w:r>
          </w:p>
        </w:tc>
      </w:tr>
      <w:tr w:rsidR="00AA4B3E" w:rsidRPr="007F7B7E" w:rsidTr="00000AF1">
        <w:tc>
          <w:tcPr>
            <w:tcW w:w="1435"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2020</w:t>
            </w:r>
          </w:p>
        </w:tc>
        <w:tc>
          <w:tcPr>
            <w:tcW w:w="153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7</w:t>
            </w:r>
          </w:p>
        </w:tc>
        <w:tc>
          <w:tcPr>
            <w:tcW w:w="162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1</w:t>
            </w:r>
          </w:p>
        </w:tc>
      </w:tr>
      <w:tr w:rsidR="00AA4B3E" w:rsidRPr="007F7B7E" w:rsidTr="00000AF1">
        <w:tc>
          <w:tcPr>
            <w:tcW w:w="1435" w:type="dxa"/>
          </w:tcPr>
          <w:p w:rsidR="00AA4B3E" w:rsidRPr="007F7B7E" w:rsidRDefault="00AA4B3E" w:rsidP="00000AF1">
            <w:pPr>
              <w:rPr>
                <w:rFonts w:ascii="Times New Roman" w:hAnsi="Times New Roman" w:cs="Times New Roman"/>
                <w:sz w:val="24"/>
                <w:szCs w:val="24"/>
              </w:rPr>
            </w:pPr>
          </w:p>
        </w:tc>
        <w:tc>
          <w:tcPr>
            <w:tcW w:w="153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37</w:t>
            </w:r>
          </w:p>
        </w:tc>
        <w:tc>
          <w:tcPr>
            <w:tcW w:w="1620" w:type="dxa"/>
          </w:tcPr>
          <w:p w:rsidR="00AA4B3E" w:rsidRPr="007F7B7E" w:rsidRDefault="00AA4B3E" w:rsidP="00000AF1">
            <w:pPr>
              <w:rPr>
                <w:rFonts w:ascii="Times New Roman" w:hAnsi="Times New Roman" w:cs="Times New Roman"/>
                <w:sz w:val="24"/>
                <w:szCs w:val="24"/>
              </w:rPr>
            </w:pPr>
            <w:r w:rsidRPr="007F7B7E">
              <w:rPr>
                <w:rFonts w:ascii="Times New Roman" w:hAnsi="Times New Roman" w:cs="Times New Roman"/>
                <w:sz w:val="24"/>
                <w:szCs w:val="24"/>
              </w:rPr>
              <w:t>33</w:t>
            </w:r>
            <w:r>
              <w:rPr>
                <w:rFonts w:ascii="Times New Roman" w:hAnsi="Times New Roman" w:cs="Times New Roman"/>
                <w:sz w:val="24"/>
                <w:szCs w:val="24"/>
              </w:rPr>
              <w:t xml:space="preserve"> (includes 3/2s)</w:t>
            </w:r>
          </w:p>
        </w:tc>
      </w:tr>
    </w:tbl>
    <w:p w:rsidR="00AA4B3E" w:rsidRPr="00F50536" w:rsidRDefault="00AA4B3E" w:rsidP="00AA4B3E">
      <w:pPr>
        <w:pStyle w:val="ListParagraph"/>
        <w:numPr>
          <w:ilvl w:val="0"/>
          <w:numId w:val="39"/>
        </w:numPr>
        <w:rPr>
          <w:rFonts w:ascii="Times New Roman" w:hAnsi="Times New Roman" w:cs="Times New Roman"/>
          <w:sz w:val="24"/>
          <w:szCs w:val="24"/>
        </w:rPr>
      </w:pPr>
    </w:p>
    <w:p w:rsidR="00AA4B3E" w:rsidRPr="00F50536" w:rsidRDefault="00AA4B3E" w:rsidP="00AA4B3E">
      <w:pPr>
        <w:pStyle w:val="ListParagraph"/>
        <w:numPr>
          <w:ilvl w:val="0"/>
          <w:numId w:val="39"/>
        </w:numPr>
        <w:rPr>
          <w:rFonts w:ascii="Times New Roman" w:hAnsi="Times New Roman" w:cs="Times New Roman"/>
          <w:sz w:val="24"/>
          <w:szCs w:val="24"/>
        </w:rPr>
      </w:pPr>
      <w:r w:rsidRPr="00F50536">
        <w:rPr>
          <w:rFonts w:ascii="Times New Roman" w:hAnsi="Times New Roman" w:cs="Times New Roman"/>
          <w:sz w:val="24"/>
          <w:szCs w:val="24"/>
        </w:rPr>
        <w:t>Total before 2018</w:t>
      </w:r>
    </w:p>
    <w:p w:rsidR="00AA4B3E" w:rsidRPr="00F50536" w:rsidRDefault="00AA4B3E" w:rsidP="00AA4B3E">
      <w:pPr>
        <w:pStyle w:val="ListParagraph"/>
        <w:numPr>
          <w:ilvl w:val="0"/>
          <w:numId w:val="39"/>
        </w:numPr>
        <w:rPr>
          <w:rFonts w:ascii="Times New Roman" w:hAnsi="Times New Roman" w:cs="Times New Roman"/>
          <w:sz w:val="24"/>
          <w:szCs w:val="24"/>
        </w:rPr>
      </w:pPr>
      <w:r w:rsidRPr="00F50536">
        <w:rPr>
          <w:rFonts w:ascii="Times New Roman" w:hAnsi="Times New Roman" w:cs="Times New Roman"/>
          <w:sz w:val="24"/>
          <w:szCs w:val="24"/>
        </w:rPr>
        <w:t xml:space="preserve">Passed all: 19, </w:t>
      </w:r>
    </w:p>
    <w:p w:rsidR="00AA4B3E" w:rsidRPr="00F50536" w:rsidRDefault="00AA4B3E" w:rsidP="00AA4B3E">
      <w:pPr>
        <w:pStyle w:val="ListParagraph"/>
        <w:numPr>
          <w:ilvl w:val="0"/>
          <w:numId w:val="39"/>
        </w:numPr>
        <w:rPr>
          <w:rFonts w:ascii="Times New Roman" w:hAnsi="Times New Roman" w:cs="Times New Roman"/>
          <w:sz w:val="24"/>
          <w:szCs w:val="24"/>
        </w:rPr>
      </w:pPr>
      <w:r w:rsidRPr="00F50536">
        <w:rPr>
          <w:rFonts w:ascii="Times New Roman" w:hAnsi="Times New Roman" w:cs="Times New Roman"/>
          <w:sz w:val="24"/>
          <w:szCs w:val="24"/>
        </w:rPr>
        <w:t>Have not passed all: 15</w:t>
      </w:r>
    </w:p>
    <w:p w:rsidR="0014074B" w:rsidRDefault="0014074B"/>
    <w:sectPr w:rsidR="0014074B" w:rsidSect="00AA4B3E">
      <w:pgSz w:w="12240" w:h="15840"/>
      <w:pgMar w:top="5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6838" w:rsidRDefault="007D6838">
      <w:pPr>
        <w:spacing w:after="0" w:line="240" w:lineRule="auto"/>
      </w:pPr>
      <w:r>
        <w:separator/>
      </w:r>
    </w:p>
  </w:endnote>
  <w:endnote w:type="continuationSeparator" w:id="0">
    <w:p w:rsidR="007D6838" w:rsidRDefault="007D6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w:panose1 w:val="00000000000000000000"/>
    <w:charset w:val="00"/>
    <w:family w:val="auto"/>
    <w:pitch w:val="variable"/>
    <w:sig w:usb0="E00002FF" w:usb1="5000205B" w:usb2="00000020"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6838" w:rsidRDefault="007D6838">
      <w:pPr>
        <w:spacing w:after="0" w:line="240" w:lineRule="auto"/>
      </w:pPr>
      <w:r>
        <w:separator/>
      </w:r>
    </w:p>
  </w:footnote>
  <w:footnote w:type="continuationSeparator" w:id="0">
    <w:p w:rsidR="007D6838" w:rsidRDefault="007D68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E5803"/>
    <w:multiLevelType w:val="hybridMultilevel"/>
    <w:tmpl w:val="587A9138"/>
    <w:lvl w:ilvl="0" w:tplc="00123560">
      <w:start w:val="6"/>
      <w:numFmt w:val="bullet"/>
      <w:lvlText w:val="•"/>
      <w:lvlJc w:val="left"/>
      <w:pPr>
        <w:ind w:left="720" w:hanging="360"/>
      </w:pPr>
      <w:rPr>
        <w:rFonts w:ascii="Roboto" w:eastAsia="Times New Roman"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73A2B"/>
    <w:multiLevelType w:val="multilevel"/>
    <w:tmpl w:val="84869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16038"/>
    <w:multiLevelType w:val="hybridMultilevel"/>
    <w:tmpl w:val="2E7233EA"/>
    <w:lvl w:ilvl="0" w:tplc="E214DB22">
      <w:start w:val="1"/>
      <w:numFmt w:val="lowerRoman"/>
      <w:lvlText w:val="%1."/>
      <w:lvlJc w:val="left"/>
      <w:pPr>
        <w:ind w:left="3960" w:hanging="720"/>
      </w:pPr>
      <w:rPr>
        <w:rFonts w:ascii="Arial" w:hAnsi="Arial" w:cs="Arial" w:hint="default"/>
        <w:color w:val="000000"/>
        <w:sz w:val="22"/>
      </w:rPr>
    </w:lvl>
    <w:lvl w:ilvl="1" w:tplc="04090019" w:tentative="1">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8DE57C1"/>
    <w:multiLevelType w:val="hybridMultilevel"/>
    <w:tmpl w:val="C390172A"/>
    <w:lvl w:ilvl="0" w:tplc="E0F6E82C">
      <w:start w:val="6"/>
      <w:numFmt w:val="bullet"/>
      <w:lvlText w:val="•"/>
      <w:lvlJc w:val="left"/>
      <w:pPr>
        <w:ind w:left="720" w:hanging="360"/>
      </w:pPr>
      <w:rPr>
        <w:rFonts w:ascii="Roboto" w:eastAsia="Times New Roman"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56BBB"/>
    <w:multiLevelType w:val="hybridMultilevel"/>
    <w:tmpl w:val="54247D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65A9A"/>
    <w:multiLevelType w:val="hybridMultilevel"/>
    <w:tmpl w:val="2DEE63F6"/>
    <w:lvl w:ilvl="0" w:tplc="00123560">
      <w:start w:val="6"/>
      <w:numFmt w:val="bullet"/>
      <w:lvlText w:val="•"/>
      <w:lvlJc w:val="left"/>
      <w:pPr>
        <w:ind w:left="720" w:hanging="360"/>
      </w:pPr>
      <w:rPr>
        <w:rFonts w:ascii="Roboto" w:eastAsia="Times New Roman"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F4850"/>
    <w:multiLevelType w:val="hybridMultilevel"/>
    <w:tmpl w:val="D786E3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951B04"/>
    <w:multiLevelType w:val="hybridMultilevel"/>
    <w:tmpl w:val="BDAE6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C71EB"/>
    <w:multiLevelType w:val="multilevel"/>
    <w:tmpl w:val="35046780"/>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DB5580F"/>
    <w:multiLevelType w:val="multilevel"/>
    <w:tmpl w:val="EC1C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BB4F44"/>
    <w:multiLevelType w:val="multilevel"/>
    <w:tmpl w:val="37EA6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3133C4"/>
    <w:multiLevelType w:val="hybridMultilevel"/>
    <w:tmpl w:val="FC04D4FA"/>
    <w:lvl w:ilvl="0" w:tplc="DB2262B2">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C217DC"/>
    <w:multiLevelType w:val="hybridMultilevel"/>
    <w:tmpl w:val="3366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3654C3"/>
    <w:multiLevelType w:val="multilevel"/>
    <w:tmpl w:val="F488A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A81550"/>
    <w:multiLevelType w:val="multilevel"/>
    <w:tmpl w:val="8C4CA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B44D48"/>
    <w:multiLevelType w:val="hybridMultilevel"/>
    <w:tmpl w:val="1FEE6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43CF0"/>
    <w:multiLevelType w:val="multilevel"/>
    <w:tmpl w:val="18061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301652"/>
    <w:multiLevelType w:val="hybridMultilevel"/>
    <w:tmpl w:val="FE14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CC4BC0"/>
    <w:multiLevelType w:val="hybridMultilevel"/>
    <w:tmpl w:val="9B7447EC"/>
    <w:lvl w:ilvl="0" w:tplc="347A7CEA">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5A6925"/>
    <w:multiLevelType w:val="multilevel"/>
    <w:tmpl w:val="13D4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A5D0EAC"/>
    <w:multiLevelType w:val="hybridMultilevel"/>
    <w:tmpl w:val="5A525818"/>
    <w:lvl w:ilvl="0" w:tplc="E214DB22">
      <w:start w:val="1"/>
      <w:numFmt w:val="lowerRoman"/>
      <w:lvlText w:val="%1."/>
      <w:lvlJc w:val="left"/>
      <w:pPr>
        <w:ind w:left="2160" w:hanging="720"/>
      </w:pPr>
      <w:rPr>
        <w:rFonts w:ascii="Arial" w:hAnsi="Arial" w:cs="Arial" w:hint="default"/>
        <w:color w:val="000000"/>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C83779A"/>
    <w:multiLevelType w:val="multilevel"/>
    <w:tmpl w:val="5148A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FE73EB"/>
    <w:multiLevelType w:val="hybridMultilevel"/>
    <w:tmpl w:val="79FC226E"/>
    <w:lvl w:ilvl="0" w:tplc="00123560">
      <w:start w:val="6"/>
      <w:numFmt w:val="bullet"/>
      <w:lvlText w:val="•"/>
      <w:lvlJc w:val="left"/>
      <w:pPr>
        <w:ind w:left="720" w:hanging="360"/>
      </w:pPr>
      <w:rPr>
        <w:rFonts w:ascii="Roboto" w:eastAsia="Times New Roman"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F2C8F"/>
    <w:multiLevelType w:val="hybridMultilevel"/>
    <w:tmpl w:val="6CD0F91C"/>
    <w:lvl w:ilvl="0" w:tplc="DB2262B2">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7A4815"/>
    <w:multiLevelType w:val="multilevel"/>
    <w:tmpl w:val="118C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940AE3"/>
    <w:multiLevelType w:val="multilevel"/>
    <w:tmpl w:val="9E4A1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0821F1"/>
    <w:multiLevelType w:val="hybridMultilevel"/>
    <w:tmpl w:val="F210F6AE"/>
    <w:lvl w:ilvl="0" w:tplc="00123560">
      <w:start w:val="6"/>
      <w:numFmt w:val="bullet"/>
      <w:lvlText w:val="•"/>
      <w:lvlJc w:val="left"/>
      <w:pPr>
        <w:ind w:left="720" w:hanging="360"/>
      </w:pPr>
      <w:rPr>
        <w:rFonts w:ascii="Roboto" w:eastAsia="Times New Roman"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234AC2"/>
    <w:multiLevelType w:val="multilevel"/>
    <w:tmpl w:val="6456C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0062DE"/>
    <w:multiLevelType w:val="hybridMultilevel"/>
    <w:tmpl w:val="57968F44"/>
    <w:lvl w:ilvl="0" w:tplc="DB2262B2">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505A8"/>
    <w:multiLevelType w:val="multilevel"/>
    <w:tmpl w:val="39C00D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14967FC"/>
    <w:multiLevelType w:val="multilevel"/>
    <w:tmpl w:val="04CC4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966F76"/>
    <w:multiLevelType w:val="multilevel"/>
    <w:tmpl w:val="AF6A159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99D010B"/>
    <w:multiLevelType w:val="hybridMultilevel"/>
    <w:tmpl w:val="073E11C4"/>
    <w:lvl w:ilvl="0" w:tplc="71008EFE">
      <w:start w:val="1"/>
      <w:numFmt w:val="decimal"/>
      <w:lvlText w:val="%1)"/>
      <w:lvlJc w:val="left"/>
      <w:pPr>
        <w:ind w:left="420" w:hanging="360"/>
      </w:pPr>
      <w:rPr>
        <w:rFonts w:ascii="Arial" w:hAnsi="Arial" w:cs="Arial" w:hint="default"/>
        <w:sz w:val="2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3" w15:restartNumberingAfterBreak="0">
    <w:nsid w:val="6CCE6601"/>
    <w:multiLevelType w:val="multilevel"/>
    <w:tmpl w:val="FF889A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6E946733"/>
    <w:multiLevelType w:val="hybridMultilevel"/>
    <w:tmpl w:val="72DE09C6"/>
    <w:lvl w:ilvl="0" w:tplc="E0F6E82C">
      <w:start w:val="6"/>
      <w:numFmt w:val="bullet"/>
      <w:lvlText w:val="•"/>
      <w:lvlJc w:val="left"/>
      <w:pPr>
        <w:ind w:left="720" w:hanging="360"/>
      </w:pPr>
      <w:rPr>
        <w:rFonts w:ascii="Roboto" w:eastAsia="Times New Roman"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317447"/>
    <w:multiLevelType w:val="hybridMultilevel"/>
    <w:tmpl w:val="3DE859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4181216"/>
    <w:multiLevelType w:val="hybridMultilevel"/>
    <w:tmpl w:val="D5080F42"/>
    <w:lvl w:ilvl="0" w:tplc="DB2262B2">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3A2228"/>
    <w:multiLevelType w:val="multilevel"/>
    <w:tmpl w:val="478E6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E6B2CF0"/>
    <w:multiLevelType w:val="multilevel"/>
    <w:tmpl w:val="63925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0"/>
  </w:num>
  <w:num w:numId="3">
    <w:abstractNumId w:val="12"/>
  </w:num>
  <w:num w:numId="4">
    <w:abstractNumId w:val="2"/>
  </w:num>
  <w:num w:numId="5">
    <w:abstractNumId w:val="32"/>
  </w:num>
  <w:num w:numId="6">
    <w:abstractNumId w:val="35"/>
  </w:num>
  <w:num w:numId="7">
    <w:abstractNumId w:val="17"/>
  </w:num>
  <w:num w:numId="8">
    <w:abstractNumId w:val="8"/>
  </w:num>
  <w:num w:numId="9">
    <w:abstractNumId w:val="33"/>
  </w:num>
  <w:num w:numId="10">
    <w:abstractNumId w:val="29"/>
  </w:num>
  <w:num w:numId="11">
    <w:abstractNumId w:val="31"/>
  </w:num>
  <w:num w:numId="12">
    <w:abstractNumId w:val="34"/>
  </w:num>
  <w:num w:numId="13">
    <w:abstractNumId w:val="3"/>
  </w:num>
  <w:num w:numId="14">
    <w:abstractNumId w:val="36"/>
  </w:num>
  <w:num w:numId="15">
    <w:abstractNumId w:val="23"/>
  </w:num>
  <w:num w:numId="16">
    <w:abstractNumId w:val="11"/>
  </w:num>
  <w:num w:numId="17">
    <w:abstractNumId w:val="28"/>
  </w:num>
  <w:num w:numId="18">
    <w:abstractNumId w:val="26"/>
  </w:num>
  <w:num w:numId="19">
    <w:abstractNumId w:val="22"/>
  </w:num>
  <w:num w:numId="20">
    <w:abstractNumId w:val="5"/>
  </w:num>
  <w:num w:numId="21">
    <w:abstractNumId w:val="0"/>
  </w:num>
  <w:num w:numId="22">
    <w:abstractNumId w:val="18"/>
  </w:num>
  <w:num w:numId="23">
    <w:abstractNumId w:val="24"/>
  </w:num>
  <w:num w:numId="24">
    <w:abstractNumId w:val="10"/>
  </w:num>
  <w:num w:numId="25">
    <w:abstractNumId w:val="30"/>
  </w:num>
  <w:num w:numId="26">
    <w:abstractNumId w:val="13"/>
  </w:num>
  <w:num w:numId="27">
    <w:abstractNumId w:val="38"/>
  </w:num>
  <w:num w:numId="28">
    <w:abstractNumId w:val="14"/>
  </w:num>
  <w:num w:numId="29">
    <w:abstractNumId w:val="37"/>
  </w:num>
  <w:num w:numId="30">
    <w:abstractNumId w:val="9"/>
  </w:num>
  <w:num w:numId="31">
    <w:abstractNumId w:val="19"/>
  </w:num>
  <w:num w:numId="32">
    <w:abstractNumId w:val="16"/>
  </w:num>
  <w:num w:numId="33">
    <w:abstractNumId w:val="21"/>
  </w:num>
  <w:num w:numId="34">
    <w:abstractNumId w:val="25"/>
  </w:num>
  <w:num w:numId="35">
    <w:abstractNumId w:val="1"/>
  </w:num>
  <w:num w:numId="36">
    <w:abstractNumId w:val="6"/>
  </w:num>
  <w:num w:numId="37">
    <w:abstractNumId w:val="7"/>
  </w:num>
  <w:num w:numId="38">
    <w:abstractNumId w:val="4"/>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yNjY1tDQxMze0MDBX0lEKTi0uzszPAykwrAUARid7nywAAAA="/>
  </w:docVars>
  <w:rsids>
    <w:rsidRoot w:val="00BA029B"/>
    <w:rsid w:val="000216E0"/>
    <w:rsid w:val="00047A4C"/>
    <w:rsid w:val="000B7AA7"/>
    <w:rsid w:val="00127660"/>
    <w:rsid w:val="0014074B"/>
    <w:rsid w:val="001F264D"/>
    <w:rsid w:val="00262F0F"/>
    <w:rsid w:val="00292444"/>
    <w:rsid w:val="00307BA6"/>
    <w:rsid w:val="003A2009"/>
    <w:rsid w:val="003D16CA"/>
    <w:rsid w:val="00421818"/>
    <w:rsid w:val="00474C10"/>
    <w:rsid w:val="0069433C"/>
    <w:rsid w:val="007D6838"/>
    <w:rsid w:val="007F5BB1"/>
    <w:rsid w:val="00822D7F"/>
    <w:rsid w:val="008702FF"/>
    <w:rsid w:val="008C66FD"/>
    <w:rsid w:val="008F012E"/>
    <w:rsid w:val="008F6EDE"/>
    <w:rsid w:val="00A0011F"/>
    <w:rsid w:val="00A46D36"/>
    <w:rsid w:val="00AA4B3E"/>
    <w:rsid w:val="00BA029B"/>
    <w:rsid w:val="00BC51C2"/>
    <w:rsid w:val="00C35EB9"/>
    <w:rsid w:val="00CA501C"/>
    <w:rsid w:val="00CE254B"/>
    <w:rsid w:val="00CF38CD"/>
    <w:rsid w:val="00D8078B"/>
    <w:rsid w:val="00DC08D4"/>
    <w:rsid w:val="00E0433B"/>
    <w:rsid w:val="00EA6338"/>
    <w:rsid w:val="00F338C0"/>
    <w:rsid w:val="00F95ECE"/>
    <w:rsid w:val="00FB20A0"/>
    <w:rsid w:val="00FB6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DD83C"/>
  <w15:chartTrackingRefBased/>
  <w15:docId w15:val="{24FE5CDF-832A-4C94-B263-160EABBCE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029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A029B"/>
    <w:pPr>
      <w:ind w:left="720"/>
      <w:contextualSpacing/>
    </w:pPr>
  </w:style>
  <w:style w:type="character" w:styleId="Hyperlink">
    <w:name w:val="Hyperlink"/>
    <w:basedOn w:val="DefaultParagraphFont"/>
    <w:uiPriority w:val="99"/>
    <w:semiHidden/>
    <w:unhideWhenUsed/>
    <w:rsid w:val="00C35EB9"/>
    <w:rPr>
      <w:color w:val="0000FF"/>
      <w:u w:val="single"/>
    </w:rPr>
  </w:style>
  <w:style w:type="paragraph" w:styleId="Footer">
    <w:name w:val="footer"/>
    <w:basedOn w:val="Normal"/>
    <w:link w:val="FooterChar"/>
    <w:uiPriority w:val="99"/>
    <w:unhideWhenUsed/>
    <w:rsid w:val="00CE254B"/>
    <w:pPr>
      <w:tabs>
        <w:tab w:val="center" w:pos="4680"/>
        <w:tab w:val="right" w:pos="9360"/>
      </w:tabs>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CE254B"/>
    <w:rPr>
      <w:rFonts w:ascii="Calibri" w:eastAsia="Calibri" w:hAnsi="Calibri" w:cs="Calibri"/>
    </w:rPr>
  </w:style>
  <w:style w:type="character" w:customStyle="1" w:styleId="il">
    <w:name w:val="il"/>
    <w:basedOn w:val="DefaultParagraphFont"/>
    <w:rsid w:val="00307BA6"/>
  </w:style>
  <w:style w:type="character" w:styleId="Emphasis">
    <w:name w:val="Emphasis"/>
    <w:basedOn w:val="DefaultParagraphFont"/>
    <w:uiPriority w:val="20"/>
    <w:qFormat/>
    <w:rsid w:val="00AA4B3E"/>
    <w:rPr>
      <w:i/>
      <w:iCs/>
    </w:rPr>
  </w:style>
  <w:style w:type="table" w:styleId="TableGrid">
    <w:name w:val="Table Grid"/>
    <w:basedOn w:val="TableNormal"/>
    <w:uiPriority w:val="39"/>
    <w:rsid w:val="00AA4B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AA4B3E"/>
    <w:pPr>
      <w:widowControl w:val="0"/>
      <w:autoSpaceDE w:val="0"/>
      <w:autoSpaceDN w:val="0"/>
      <w:spacing w:after="0" w:line="240" w:lineRule="auto"/>
    </w:pPr>
    <w:rPr>
      <w:rFonts w:ascii="Roboto" w:eastAsia="Roboto" w:hAnsi="Roboto" w:cs="Roboto"/>
      <w:sz w:val="21"/>
      <w:szCs w:val="21"/>
    </w:rPr>
  </w:style>
  <w:style w:type="character" w:customStyle="1" w:styleId="BodyTextChar">
    <w:name w:val="Body Text Char"/>
    <w:basedOn w:val="DefaultParagraphFont"/>
    <w:link w:val="BodyText"/>
    <w:uiPriority w:val="1"/>
    <w:semiHidden/>
    <w:rsid w:val="00AA4B3E"/>
    <w:rPr>
      <w:rFonts w:ascii="Roboto" w:eastAsia="Roboto" w:hAnsi="Roboto" w:cs="Roboto"/>
      <w:sz w:val="21"/>
      <w:szCs w:val="21"/>
    </w:rPr>
  </w:style>
  <w:style w:type="paragraph" w:customStyle="1" w:styleId="TableParagraph">
    <w:name w:val="Table Paragraph"/>
    <w:basedOn w:val="Normal"/>
    <w:uiPriority w:val="1"/>
    <w:qFormat/>
    <w:rsid w:val="00AA4B3E"/>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876030">
      <w:bodyDiv w:val="1"/>
      <w:marLeft w:val="0"/>
      <w:marRight w:val="0"/>
      <w:marTop w:val="0"/>
      <w:marBottom w:val="0"/>
      <w:divBdr>
        <w:top w:val="none" w:sz="0" w:space="0" w:color="auto"/>
        <w:left w:val="none" w:sz="0" w:space="0" w:color="auto"/>
        <w:bottom w:val="none" w:sz="0" w:space="0" w:color="auto"/>
        <w:right w:val="none" w:sz="0" w:space="0" w:color="auto"/>
      </w:divBdr>
    </w:div>
    <w:div w:id="609510449">
      <w:bodyDiv w:val="1"/>
      <w:marLeft w:val="0"/>
      <w:marRight w:val="0"/>
      <w:marTop w:val="0"/>
      <w:marBottom w:val="0"/>
      <w:divBdr>
        <w:top w:val="none" w:sz="0" w:space="0" w:color="auto"/>
        <w:left w:val="none" w:sz="0" w:space="0" w:color="auto"/>
        <w:bottom w:val="none" w:sz="0" w:space="0" w:color="auto"/>
        <w:right w:val="none" w:sz="0" w:space="0" w:color="auto"/>
      </w:divBdr>
    </w:div>
    <w:div w:id="650448034">
      <w:bodyDiv w:val="1"/>
      <w:marLeft w:val="0"/>
      <w:marRight w:val="0"/>
      <w:marTop w:val="0"/>
      <w:marBottom w:val="0"/>
      <w:divBdr>
        <w:top w:val="none" w:sz="0" w:space="0" w:color="auto"/>
        <w:left w:val="none" w:sz="0" w:space="0" w:color="auto"/>
        <w:bottom w:val="none" w:sz="0" w:space="0" w:color="auto"/>
        <w:right w:val="none" w:sz="0" w:space="0" w:color="auto"/>
      </w:divBdr>
      <w:divsChild>
        <w:div w:id="1736466099">
          <w:marLeft w:val="0"/>
          <w:marRight w:val="0"/>
          <w:marTop w:val="0"/>
          <w:marBottom w:val="0"/>
          <w:divBdr>
            <w:top w:val="none" w:sz="0" w:space="0" w:color="auto"/>
            <w:left w:val="none" w:sz="0" w:space="0" w:color="auto"/>
            <w:bottom w:val="none" w:sz="0" w:space="0" w:color="auto"/>
            <w:right w:val="none" w:sz="0" w:space="0" w:color="auto"/>
          </w:divBdr>
          <w:divsChild>
            <w:div w:id="841774201">
              <w:marLeft w:val="0"/>
              <w:marRight w:val="0"/>
              <w:marTop w:val="0"/>
              <w:marBottom w:val="0"/>
              <w:divBdr>
                <w:top w:val="none" w:sz="0" w:space="0" w:color="auto"/>
                <w:left w:val="none" w:sz="0" w:space="0" w:color="auto"/>
                <w:bottom w:val="none" w:sz="0" w:space="0" w:color="auto"/>
                <w:right w:val="none" w:sz="0" w:space="0" w:color="auto"/>
              </w:divBdr>
              <w:divsChild>
                <w:div w:id="1706058256">
                  <w:marLeft w:val="0"/>
                  <w:marRight w:val="0"/>
                  <w:marTop w:val="120"/>
                  <w:marBottom w:val="0"/>
                  <w:divBdr>
                    <w:top w:val="none" w:sz="0" w:space="0" w:color="auto"/>
                    <w:left w:val="none" w:sz="0" w:space="0" w:color="auto"/>
                    <w:bottom w:val="none" w:sz="0" w:space="0" w:color="auto"/>
                    <w:right w:val="none" w:sz="0" w:space="0" w:color="auto"/>
                  </w:divBdr>
                  <w:divsChild>
                    <w:div w:id="1667438116">
                      <w:marLeft w:val="0"/>
                      <w:marRight w:val="0"/>
                      <w:marTop w:val="0"/>
                      <w:marBottom w:val="0"/>
                      <w:divBdr>
                        <w:top w:val="none" w:sz="0" w:space="0" w:color="auto"/>
                        <w:left w:val="none" w:sz="0" w:space="0" w:color="auto"/>
                        <w:bottom w:val="none" w:sz="0" w:space="0" w:color="auto"/>
                        <w:right w:val="none" w:sz="0" w:space="0" w:color="auto"/>
                      </w:divBdr>
                      <w:divsChild>
                        <w:div w:id="1216159348">
                          <w:marLeft w:val="0"/>
                          <w:marRight w:val="0"/>
                          <w:marTop w:val="0"/>
                          <w:marBottom w:val="0"/>
                          <w:divBdr>
                            <w:top w:val="none" w:sz="0" w:space="0" w:color="auto"/>
                            <w:left w:val="none" w:sz="0" w:space="0" w:color="auto"/>
                            <w:bottom w:val="none" w:sz="0" w:space="0" w:color="auto"/>
                            <w:right w:val="none" w:sz="0" w:space="0" w:color="auto"/>
                          </w:divBdr>
                          <w:divsChild>
                            <w:div w:id="163205728">
                              <w:marLeft w:val="0"/>
                              <w:marRight w:val="0"/>
                              <w:marTop w:val="0"/>
                              <w:marBottom w:val="0"/>
                              <w:divBdr>
                                <w:top w:val="none" w:sz="0" w:space="0" w:color="auto"/>
                                <w:left w:val="none" w:sz="0" w:space="0" w:color="auto"/>
                                <w:bottom w:val="none" w:sz="0" w:space="0" w:color="auto"/>
                                <w:right w:val="none" w:sz="0" w:space="0" w:color="auto"/>
                              </w:divBdr>
                              <w:divsChild>
                                <w:div w:id="1484856822">
                                  <w:marLeft w:val="0"/>
                                  <w:marRight w:val="0"/>
                                  <w:marTop w:val="0"/>
                                  <w:marBottom w:val="0"/>
                                  <w:divBdr>
                                    <w:top w:val="none" w:sz="0" w:space="0" w:color="auto"/>
                                    <w:left w:val="none" w:sz="0" w:space="0" w:color="auto"/>
                                    <w:bottom w:val="none" w:sz="0" w:space="0" w:color="auto"/>
                                    <w:right w:val="none" w:sz="0" w:space="0" w:color="auto"/>
                                  </w:divBdr>
                                </w:div>
                                <w:div w:id="1428041611">
                                  <w:marLeft w:val="0"/>
                                  <w:marRight w:val="0"/>
                                  <w:marTop w:val="0"/>
                                  <w:marBottom w:val="0"/>
                                  <w:divBdr>
                                    <w:top w:val="none" w:sz="0" w:space="0" w:color="auto"/>
                                    <w:left w:val="none" w:sz="0" w:space="0" w:color="auto"/>
                                    <w:bottom w:val="none" w:sz="0" w:space="0" w:color="auto"/>
                                    <w:right w:val="none" w:sz="0" w:space="0" w:color="auto"/>
                                  </w:divBdr>
                                  <w:divsChild>
                                    <w:div w:id="1427535178">
                                      <w:marLeft w:val="0"/>
                                      <w:marRight w:val="0"/>
                                      <w:marTop w:val="0"/>
                                      <w:marBottom w:val="0"/>
                                      <w:divBdr>
                                        <w:top w:val="none" w:sz="0" w:space="0" w:color="auto"/>
                                        <w:left w:val="none" w:sz="0" w:space="0" w:color="auto"/>
                                        <w:bottom w:val="none" w:sz="0" w:space="0" w:color="auto"/>
                                        <w:right w:val="none" w:sz="0" w:space="0" w:color="auto"/>
                                      </w:divBdr>
                                      <w:divsChild>
                                        <w:div w:id="1222059847">
                                          <w:marLeft w:val="0"/>
                                          <w:marRight w:val="0"/>
                                          <w:marTop w:val="0"/>
                                          <w:marBottom w:val="0"/>
                                          <w:divBdr>
                                            <w:top w:val="none" w:sz="0" w:space="0" w:color="auto"/>
                                            <w:left w:val="none" w:sz="0" w:space="0" w:color="auto"/>
                                            <w:bottom w:val="none" w:sz="0" w:space="0" w:color="auto"/>
                                            <w:right w:val="none" w:sz="0" w:space="0" w:color="auto"/>
                                          </w:divBdr>
                                          <w:divsChild>
                                            <w:div w:id="1274169278">
                                              <w:marLeft w:val="0"/>
                                              <w:marRight w:val="0"/>
                                              <w:marTop w:val="0"/>
                                              <w:marBottom w:val="0"/>
                                              <w:divBdr>
                                                <w:top w:val="none" w:sz="0" w:space="0" w:color="auto"/>
                                                <w:left w:val="none" w:sz="0" w:space="0" w:color="auto"/>
                                                <w:bottom w:val="none" w:sz="0" w:space="0" w:color="auto"/>
                                                <w:right w:val="none" w:sz="0" w:space="0" w:color="auto"/>
                                              </w:divBdr>
                                              <w:divsChild>
                                                <w:div w:id="793450800">
                                                  <w:marLeft w:val="0"/>
                                                  <w:marRight w:val="0"/>
                                                  <w:marTop w:val="0"/>
                                                  <w:marBottom w:val="0"/>
                                                  <w:divBdr>
                                                    <w:top w:val="none" w:sz="0" w:space="0" w:color="auto"/>
                                                    <w:left w:val="none" w:sz="0" w:space="0" w:color="auto"/>
                                                    <w:bottom w:val="none" w:sz="0" w:space="0" w:color="auto"/>
                                                    <w:right w:val="none" w:sz="0" w:space="0" w:color="auto"/>
                                                  </w:divBdr>
                                                  <w:divsChild>
                                                    <w:div w:id="1462730425">
                                                      <w:marLeft w:val="0"/>
                                                      <w:marRight w:val="0"/>
                                                      <w:marTop w:val="0"/>
                                                      <w:marBottom w:val="0"/>
                                                      <w:divBdr>
                                                        <w:top w:val="none" w:sz="0" w:space="0" w:color="auto"/>
                                                        <w:left w:val="none" w:sz="0" w:space="0" w:color="auto"/>
                                                        <w:bottom w:val="none" w:sz="0" w:space="0" w:color="auto"/>
                                                        <w:right w:val="none" w:sz="0" w:space="0" w:color="auto"/>
                                                      </w:divBdr>
                                                      <w:divsChild>
                                                        <w:div w:id="1969505482">
                                                          <w:marLeft w:val="0"/>
                                                          <w:marRight w:val="0"/>
                                                          <w:marTop w:val="0"/>
                                                          <w:marBottom w:val="0"/>
                                                          <w:divBdr>
                                                            <w:top w:val="none" w:sz="0" w:space="0" w:color="auto"/>
                                                            <w:left w:val="none" w:sz="0" w:space="0" w:color="auto"/>
                                                            <w:bottom w:val="none" w:sz="0" w:space="0" w:color="auto"/>
                                                            <w:right w:val="none" w:sz="0" w:space="0" w:color="auto"/>
                                                          </w:divBdr>
                                                        </w:div>
                                                        <w:div w:id="31348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43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219684">
      <w:bodyDiv w:val="1"/>
      <w:marLeft w:val="0"/>
      <w:marRight w:val="0"/>
      <w:marTop w:val="0"/>
      <w:marBottom w:val="0"/>
      <w:divBdr>
        <w:top w:val="none" w:sz="0" w:space="0" w:color="auto"/>
        <w:left w:val="none" w:sz="0" w:space="0" w:color="auto"/>
        <w:bottom w:val="none" w:sz="0" w:space="0" w:color="auto"/>
        <w:right w:val="none" w:sz="0" w:space="0" w:color="auto"/>
      </w:divBdr>
    </w:div>
    <w:div w:id="1958366087">
      <w:bodyDiv w:val="1"/>
      <w:marLeft w:val="0"/>
      <w:marRight w:val="0"/>
      <w:marTop w:val="0"/>
      <w:marBottom w:val="0"/>
      <w:divBdr>
        <w:top w:val="none" w:sz="0" w:space="0" w:color="auto"/>
        <w:left w:val="none" w:sz="0" w:space="0" w:color="auto"/>
        <w:bottom w:val="none" w:sz="0" w:space="0" w:color="auto"/>
        <w:right w:val="none" w:sz="0" w:space="0" w:color="auto"/>
      </w:divBdr>
    </w:div>
    <w:div w:id="2070879249">
      <w:bodyDiv w:val="1"/>
      <w:marLeft w:val="0"/>
      <w:marRight w:val="0"/>
      <w:marTop w:val="0"/>
      <w:marBottom w:val="0"/>
      <w:divBdr>
        <w:top w:val="none" w:sz="0" w:space="0" w:color="auto"/>
        <w:left w:val="none" w:sz="0" w:space="0" w:color="auto"/>
        <w:bottom w:val="none" w:sz="0" w:space="0" w:color="auto"/>
        <w:right w:val="none" w:sz="0" w:space="0" w:color="auto"/>
      </w:divBdr>
      <w:divsChild>
        <w:div w:id="1155026458">
          <w:marLeft w:val="0"/>
          <w:marRight w:val="0"/>
          <w:marTop w:val="0"/>
          <w:marBottom w:val="0"/>
          <w:divBdr>
            <w:top w:val="none" w:sz="0" w:space="0" w:color="auto"/>
            <w:left w:val="none" w:sz="0" w:space="0" w:color="auto"/>
            <w:bottom w:val="none" w:sz="0" w:space="0" w:color="auto"/>
            <w:right w:val="none" w:sz="0" w:space="0" w:color="auto"/>
          </w:divBdr>
        </w:div>
        <w:div w:id="1318849992">
          <w:marLeft w:val="0"/>
          <w:marRight w:val="0"/>
          <w:marTop w:val="0"/>
          <w:marBottom w:val="0"/>
          <w:divBdr>
            <w:top w:val="none" w:sz="0" w:space="0" w:color="auto"/>
            <w:left w:val="none" w:sz="0" w:space="0" w:color="auto"/>
            <w:bottom w:val="none" w:sz="0" w:space="0" w:color="auto"/>
            <w:right w:val="none" w:sz="0" w:space="0" w:color="auto"/>
          </w:divBdr>
        </w:div>
        <w:div w:id="1251700026">
          <w:marLeft w:val="0"/>
          <w:marRight w:val="0"/>
          <w:marTop w:val="0"/>
          <w:marBottom w:val="0"/>
          <w:divBdr>
            <w:top w:val="none" w:sz="0" w:space="0" w:color="auto"/>
            <w:left w:val="none" w:sz="0" w:space="0" w:color="auto"/>
            <w:bottom w:val="none" w:sz="0" w:space="0" w:color="auto"/>
            <w:right w:val="none" w:sz="0" w:space="0" w:color="auto"/>
          </w:divBdr>
        </w:div>
        <w:div w:id="47652218">
          <w:marLeft w:val="0"/>
          <w:marRight w:val="0"/>
          <w:marTop w:val="0"/>
          <w:marBottom w:val="0"/>
          <w:divBdr>
            <w:top w:val="none" w:sz="0" w:space="0" w:color="auto"/>
            <w:left w:val="none" w:sz="0" w:space="0" w:color="auto"/>
            <w:bottom w:val="none" w:sz="0" w:space="0" w:color="auto"/>
            <w:right w:val="none" w:sz="0" w:space="0" w:color="auto"/>
          </w:divBdr>
        </w:div>
        <w:div w:id="1339694390">
          <w:marLeft w:val="0"/>
          <w:marRight w:val="0"/>
          <w:marTop w:val="0"/>
          <w:marBottom w:val="0"/>
          <w:divBdr>
            <w:top w:val="none" w:sz="0" w:space="0" w:color="auto"/>
            <w:left w:val="none" w:sz="0" w:space="0" w:color="auto"/>
            <w:bottom w:val="none" w:sz="0" w:space="0" w:color="auto"/>
            <w:right w:val="none" w:sz="0" w:space="0" w:color="auto"/>
          </w:divBdr>
        </w:div>
      </w:divsChild>
    </w:div>
    <w:div w:id="2132548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1vLQeZA0M50gntHjsAV6m3hSAyX97q-UrrwSSfUEt1zY/edit?usp=redirect_edit_m2&amp;start=publishanalytic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thiswaytocpa.com/profession/articles/salary-demand/over-one-million-strong-and-growing/"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hidler.hawaii.edu/about"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nasba.org/licensure/gettingacpalicense/"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aicpa.org/interestareas/youngcpanetwork/resources/career/pages/default.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nasba.org/exams/the-next-version-of-the-cpa-exam/"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www.journalofaccountancy.com/newsletters/2017/mar/young-cpas-help-save-world.html"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google.com/forms/d/1vLQeZA0M50gntHjsAV6m3hSAyX97q-UrrwSSfUEt1zY/edit?usp=redirect_edit_m2&amp;start=publishanalytic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nasba.org/blog/2017/03/30/what-does-it-take-to-be-a-forensic-cpa/" TargetMode="External"/><Relationship Id="rId30" Type="http://schemas.openxmlformats.org/officeDocument/2006/relationships/hyperlink" Target="https://www.thiswaytocpa.com/profession/articles/salary-demand/cha-ching-cha-ch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3193</Words>
  <Characters>18012</Characters>
  <Application>Microsoft Office Word</Application>
  <DocSecurity>0</DocSecurity>
  <Lines>409</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Hamid</cp:lastModifiedBy>
  <cp:revision>2</cp:revision>
  <dcterms:created xsi:type="dcterms:W3CDTF">2022-02-02T02:00:00Z</dcterms:created>
  <dcterms:modified xsi:type="dcterms:W3CDTF">2022-02-02T02:00:00Z</dcterms:modified>
</cp:coreProperties>
</file>